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C5DE" w14:textId="510F8C3D" w:rsidR="00E839C4" w:rsidRPr="006C26A0" w:rsidRDefault="007D1D8B">
      <w:pPr>
        <w:pStyle w:val="Title"/>
      </w:pPr>
      <w:r w:rsidRPr="006C26A0">
        <w:t xml:space="preserve">Light </w:t>
      </w:r>
      <w:r w:rsidR="00386E5B" w:rsidRPr="006C26A0">
        <w:t>exposure-related</w:t>
      </w:r>
      <w:r w:rsidRPr="006C26A0">
        <w:t xml:space="preserve"> behaviors </w:t>
      </w:r>
      <w:r w:rsidR="00E6554B" w:rsidRPr="006C26A0">
        <w:t>can predict</w:t>
      </w:r>
      <w:r w:rsidRPr="006C26A0">
        <w:t xml:space="preserve"> </w:t>
      </w:r>
      <w:r w:rsidR="0097506D">
        <w:t xml:space="preserve">chronotype, mood, </w:t>
      </w:r>
      <w:r w:rsidRPr="006C26A0">
        <w:t xml:space="preserve">sleep quality </w:t>
      </w:r>
      <w:r w:rsidR="001949E5">
        <w:t>and work performance</w:t>
      </w:r>
      <w:r w:rsidRPr="006C26A0">
        <w:t xml:space="preserve">: a </w:t>
      </w:r>
      <w:r w:rsidR="000825F3" w:rsidRPr="006C26A0">
        <w:t>PLS-SEM</w:t>
      </w:r>
      <w:r w:rsidRPr="006C26A0">
        <w:t xml:space="preserve"> </w:t>
      </w:r>
      <w:r w:rsidR="00E109D6">
        <w:t>based study</w:t>
      </w:r>
    </w:p>
    <w:p w14:paraId="793AC5DF" w14:textId="77777777" w:rsidR="00E839C4" w:rsidRPr="006C26A0" w:rsidRDefault="007D1D8B">
      <w:pPr>
        <w:pStyle w:val="Author"/>
      </w:pPr>
      <w:r w:rsidRPr="006C26A0">
        <w:t>Mushfiqul Anwar Siraji</w:t>
      </w:r>
      <w:r w:rsidRPr="006C26A0">
        <w:rPr>
          <w:vertAlign w:val="superscript"/>
        </w:rPr>
        <w:t>1</w:t>
      </w:r>
      <w:r w:rsidRPr="006C26A0">
        <w:t>, Vineetha Kalavally</w:t>
      </w:r>
      <w:r w:rsidRPr="006C26A0">
        <w:rPr>
          <w:vertAlign w:val="superscript"/>
        </w:rPr>
        <w:t>2</w:t>
      </w:r>
      <w:r w:rsidRPr="006C26A0">
        <w:t>, &amp; Shamsul Haque</w:t>
      </w:r>
      <w:r w:rsidRPr="006C26A0">
        <w:rPr>
          <w:vertAlign w:val="superscript"/>
        </w:rPr>
        <w:t>1</w:t>
      </w:r>
    </w:p>
    <w:p w14:paraId="793AC5E0" w14:textId="77777777" w:rsidR="00E839C4" w:rsidRPr="006C26A0" w:rsidRDefault="007D1D8B">
      <w:pPr>
        <w:pStyle w:val="Author"/>
      </w:pPr>
      <w:r w:rsidRPr="006C26A0">
        <w:rPr>
          <w:vertAlign w:val="superscript"/>
        </w:rPr>
        <w:t>1</w:t>
      </w:r>
      <w:r w:rsidRPr="006C26A0">
        <w:t xml:space="preserve"> Monash University, Department of Psychology, Jeffrey Cheah School of Medicine and Health Sciences, Malaysia</w:t>
      </w:r>
    </w:p>
    <w:p w14:paraId="793AC5E1" w14:textId="77777777" w:rsidR="00E839C4" w:rsidRPr="006C26A0" w:rsidRDefault="007D1D8B">
      <w:pPr>
        <w:pStyle w:val="Author"/>
      </w:pPr>
      <w:r w:rsidRPr="006C26A0">
        <w:rPr>
          <w:vertAlign w:val="superscript"/>
        </w:rPr>
        <w:t>2</w:t>
      </w:r>
      <w:r w:rsidRPr="006C26A0">
        <w:t xml:space="preserve"> Monash University, Department of Electrical and Computer Systems Engineering, Malaysia, Selangor, Malaysia</w:t>
      </w:r>
    </w:p>
    <w:p w14:paraId="793AC5E2" w14:textId="77777777" w:rsidR="00E839C4" w:rsidRPr="006C26A0" w:rsidRDefault="007D1D8B">
      <w:pPr>
        <w:pStyle w:val="BodyText"/>
      </w:pPr>
      <w:r w:rsidRPr="006C26A0">
        <w:t>                                                                                                                                                    </w:t>
      </w:r>
    </w:p>
    <w:p w14:paraId="793AC5E5" w14:textId="3E2B7045" w:rsidR="00E839C4" w:rsidRPr="006C26A0" w:rsidRDefault="007D1D8B">
      <w:pPr>
        <w:pStyle w:val="BodyText"/>
      </w:pPr>
      <w:r w:rsidRPr="006C26A0">
        <w:t>  </w:t>
      </w:r>
    </w:p>
    <w:p w14:paraId="793AC5E6" w14:textId="77777777" w:rsidR="00E839C4" w:rsidRPr="006C26A0" w:rsidRDefault="007D1D8B">
      <w:pPr>
        <w:pStyle w:val="BodyText"/>
      </w:pPr>
      <w:r w:rsidRPr="006C26A0">
        <w:t> </w:t>
      </w:r>
    </w:p>
    <w:p w14:paraId="793AC5E7" w14:textId="77777777" w:rsidR="00E839C4" w:rsidRPr="006C26A0" w:rsidRDefault="007D1D8B">
      <w:pPr>
        <w:pStyle w:val="BodyText"/>
      </w:pPr>
      <w:r w:rsidRPr="006C26A0">
        <w:t> </w:t>
      </w:r>
    </w:p>
    <w:p w14:paraId="793AC5E8" w14:textId="77777777" w:rsidR="00E839C4" w:rsidRPr="006C26A0" w:rsidRDefault="007D1D8B">
      <w:pPr>
        <w:pStyle w:val="BodyText"/>
      </w:pPr>
      <w:r w:rsidRPr="006C26A0">
        <w:t> </w:t>
      </w:r>
    </w:p>
    <w:p w14:paraId="793AC5EC" w14:textId="5D30849B" w:rsidR="00E839C4" w:rsidRPr="006C26A0" w:rsidRDefault="007D1D8B">
      <w:pPr>
        <w:pStyle w:val="BodyText"/>
      </w:pPr>
      <w:r w:rsidRPr="006C26A0">
        <w:t>Correspondence concerning this article should be addressed to Shamsul Haque, Monash University Malaysia,</w:t>
      </w:r>
      <w:r w:rsidR="007A55B1">
        <w:t xml:space="preserve"> </w:t>
      </w:r>
      <w:r w:rsidRPr="006C26A0">
        <w:t>Jalan Lagoon Selatan, 47500 Bandar Sunway,</w:t>
      </w:r>
      <w:r w:rsidR="00C749AA">
        <w:t xml:space="preserve"> </w:t>
      </w:r>
      <w:r w:rsidRPr="006C26A0">
        <w:t xml:space="preserve">Selangor </w:t>
      </w:r>
      <w:proofErr w:type="spellStart"/>
      <w:r w:rsidRPr="006C26A0">
        <w:t>Darul</w:t>
      </w:r>
      <w:proofErr w:type="spellEnd"/>
      <w:r w:rsidRPr="006C26A0">
        <w:t xml:space="preserve"> Ehsan, Malaysia. E-mail: </w:t>
      </w:r>
      <w:hyperlink r:id="rId7">
        <w:r w:rsidRPr="006C26A0">
          <w:rPr>
            <w:rStyle w:val="Hyperlink"/>
          </w:rPr>
          <w:t>shamsul@monash.edu</w:t>
        </w:r>
      </w:hyperlink>
    </w:p>
    <w:p w14:paraId="793AC5ED" w14:textId="77777777" w:rsidR="00E839C4" w:rsidRPr="006C26A0" w:rsidRDefault="007D1D8B">
      <w:pPr>
        <w:pStyle w:val="h1-pagebreak"/>
      </w:pPr>
      <w:r w:rsidRPr="006C26A0">
        <w:lastRenderedPageBreak/>
        <w:t>Abstract</w:t>
      </w:r>
    </w:p>
    <w:p w14:paraId="7F975DFC" w14:textId="265CC52B" w:rsidR="00030168" w:rsidRDefault="00030168" w:rsidP="00030168">
      <w:pPr>
        <w:pStyle w:val="PB"/>
        <w:spacing w:line="480" w:lineRule="auto"/>
        <w:rPr>
          <w:rFonts w:ascii="Times New Roman" w:hAnsi="Times New Roman"/>
          <w:sz w:val="24"/>
          <w:lang w:val="en-US"/>
        </w:rPr>
      </w:pPr>
      <w:r w:rsidRPr="00C35F09">
        <w:rPr>
          <w:rFonts w:ascii="Times New Roman" w:hAnsi="Times New Roman"/>
          <w:b/>
          <w:bCs/>
          <w:sz w:val="24"/>
          <w:lang w:val="en-US"/>
        </w:rPr>
        <w:t>Objectives:</w:t>
      </w:r>
      <w:r w:rsidR="00C35F09">
        <w:rPr>
          <w:rFonts w:ascii="Times New Roman" w:hAnsi="Times New Roman"/>
          <w:b/>
          <w:bCs/>
          <w:sz w:val="24"/>
          <w:lang w:val="en-US"/>
        </w:rPr>
        <w:t xml:space="preserve"> </w:t>
      </w:r>
      <w:r w:rsidR="00B92236" w:rsidRPr="00B92236">
        <w:rPr>
          <w:rFonts w:ascii="Times New Roman" w:hAnsi="Times New Roman"/>
          <w:sz w:val="24"/>
          <w:lang w:val="en-US"/>
        </w:rPr>
        <w:t xml:space="preserve">The influence of light-related behaviors on our chronotype, sleep and work performance </w:t>
      </w:r>
      <w:proofErr w:type="gramStart"/>
      <w:r w:rsidR="00B92236" w:rsidRPr="00B92236">
        <w:rPr>
          <w:rFonts w:ascii="Times New Roman" w:hAnsi="Times New Roman"/>
          <w:sz w:val="24"/>
          <w:lang w:val="en-US"/>
        </w:rPr>
        <w:t>is</w:t>
      </w:r>
      <w:proofErr w:type="gramEnd"/>
      <w:r w:rsidR="00B92236" w:rsidRPr="00B92236">
        <w:rPr>
          <w:rFonts w:ascii="Times New Roman" w:hAnsi="Times New Roman"/>
          <w:sz w:val="24"/>
          <w:lang w:val="en-US"/>
        </w:rPr>
        <w:t xml:space="preserve"> a relatively less investigated research problem of growing importance. </w:t>
      </w:r>
    </w:p>
    <w:p w14:paraId="6A1283C2" w14:textId="58643816" w:rsidR="00C05CAB" w:rsidRDefault="00030168" w:rsidP="00030168">
      <w:pPr>
        <w:pStyle w:val="PB"/>
        <w:spacing w:line="480" w:lineRule="auto"/>
        <w:rPr>
          <w:rFonts w:ascii="Times New Roman" w:hAnsi="Times New Roman"/>
          <w:sz w:val="24"/>
          <w:lang w:val="en-US"/>
        </w:rPr>
      </w:pPr>
      <w:r w:rsidRPr="00C35F09">
        <w:rPr>
          <w:rFonts w:ascii="Times New Roman" w:hAnsi="Times New Roman"/>
          <w:b/>
          <w:bCs/>
          <w:sz w:val="24"/>
          <w:lang w:val="en-US"/>
        </w:rPr>
        <w:t>Design:</w:t>
      </w:r>
      <w:r w:rsidRPr="0063268F">
        <w:rPr>
          <w:rFonts w:ascii="Times New Roman" w:hAnsi="Times New Roman"/>
          <w:sz w:val="24"/>
          <w:lang w:val="en-US"/>
        </w:rPr>
        <w:t xml:space="preserve"> </w:t>
      </w:r>
      <w:r w:rsidR="005818A7" w:rsidRPr="0063268F">
        <w:rPr>
          <w:rFonts w:ascii="Times New Roman" w:hAnsi="Times New Roman"/>
          <w:sz w:val="24"/>
          <w:lang w:val="en-US"/>
        </w:rPr>
        <w:t xml:space="preserve">We collected data online from </w:t>
      </w:r>
      <w:r w:rsidR="00B92236" w:rsidRPr="0063268F">
        <w:rPr>
          <w:rFonts w:ascii="Times New Roman" w:hAnsi="Times New Roman"/>
          <w:sz w:val="24"/>
          <w:lang w:val="en-US"/>
        </w:rPr>
        <w:t xml:space="preserve">301 Malaysian </w:t>
      </w:r>
      <w:r w:rsidR="002F6E89" w:rsidRPr="0063268F">
        <w:rPr>
          <w:rFonts w:ascii="Times New Roman" w:hAnsi="Times New Roman"/>
          <w:sz w:val="24"/>
          <w:lang w:val="en-US"/>
        </w:rPr>
        <w:t xml:space="preserve">adult </w:t>
      </w:r>
      <w:r w:rsidR="00B92236" w:rsidRPr="0063268F">
        <w:rPr>
          <w:rFonts w:ascii="Times New Roman" w:hAnsi="Times New Roman"/>
          <w:sz w:val="24"/>
          <w:lang w:val="en-US"/>
        </w:rPr>
        <w:t>residents</w:t>
      </w:r>
      <w:r w:rsidR="002F6E89" w:rsidRPr="0063268F">
        <w:rPr>
          <w:rFonts w:ascii="Times New Roman" w:hAnsi="Times New Roman"/>
          <w:sz w:val="24"/>
          <w:lang w:val="en-US"/>
        </w:rPr>
        <w:t xml:space="preserve"> (Mean age = XX; SD=</w:t>
      </w:r>
      <w:r w:rsidR="00111754" w:rsidRPr="0063268F">
        <w:rPr>
          <w:rFonts w:ascii="Times New Roman" w:hAnsi="Times New Roman"/>
          <w:sz w:val="24"/>
          <w:lang w:val="en-US"/>
        </w:rPr>
        <w:t>±XX</w:t>
      </w:r>
      <w:r w:rsidR="002F6E89" w:rsidRPr="0063268F">
        <w:rPr>
          <w:rFonts w:ascii="Times New Roman" w:hAnsi="Times New Roman"/>
          <w:sz w:val="24"/>
          <w:lang w:val="en-US"/>
        </w:rPr>
        <w:t>)</w:t>
      </w:r>
      <w:r w:rsidR="007D5ABB" w:rsidRPr="0063268F">
        <w:rPr>
          <w:rFonts w:ascii="Times New Roman" w:hAnsi="Times New Roman"/>
          <w:sz w:val="24"/>
        </w:rPr>
        <w:t xml:space="preserve"> –</w:t>
      </w:r>
      <w:r w:rsidR="0063268F" w:rsidRPr="0063268F">
        <w:rPr>
          <w:rFonts w:ascii="Times New Roman" w:hAnsi="Times New Roman"/>
          <w:sz w:val="24"/>
        </w:rPr>
        <w:t xml:space="preserve"> </w:t>
      </w:r>
      <w:r w:rsidR="0063268F" w:rsidRPr="0063268F">
        <w:rPr>
          <w:rFonts w:ascii="Times New Roman" w:hAnsi="Times New Roman"/>
          <w:sz w:val="24"/>
        </w:rPr>
        <w:t>218</w:t>
      </w:r>
      <w:r w:rsidR="0063268F" w:rsidRPr="0063268F">
        <w:rPr>
          <w:rFonts w:ascii="Times New Roman" w:hAnsi="Times New Roman"/>
          <w:sz w:val="24"/>
        </w:rPr>
        <w:t xml:space="preserve"> females </w:t>
      </w:r>
      <w:r w:rsidR="0063268F" w:rsidRPr="0063268F">
        <w:rPr>
          <w:rFonts w:ascii="Times New Roman" w:hAnsi="Times New Roman"/>
          <w:sz w:val="24"/>
          <w:lang w:val="en-US"/>
        </w:rPr>
        <w:t xml:space="preserve">(Mean age = </w:t>
      </w:r>
      <w:r w:rsidR="0063268F" w:rsidRPr="0063268F">
        <w:rPr>
          <w:rFonts w:ascii="Times New Roman" w:hAnsi="Times New Roman"/>
          <w:sz w:val="24"/>
        </w:rPr>
        <w:t>26.85</w:t>
      </w:r>
      <w:r w:rsidR="0063268F" w:rsidRPr="0063268F">
        <w:rPr>
          <w:rFonts w:ascii="Times New Roman" w:hAnsi="Times New Roman"/>
          <w:sz w:val="24"/>
          <w:lang w:val="en-US"/>
        </w:rPr>
        <w:t>; SD=±</w:t>
      </w:r>
      <w:r w:rsidR="0063268F" w:rsidRPr="0063268F">
        <w:rPr>
          <w:rFonts w:ascii="Times New Roman" w:hAnsi="Times New Roman"/>
          <w:sz w:val="24"/>
        </w:rPr>
        <w:t>8.07</w:t>
      </w:r>
      <w:r w:rsidR="0063268F" w:rsidRPr="0063268F">
        <w:rPr>
          <w:rFonts w:ascii="Times New Roman" w:hAnsi="Times New Roman"/>
          <w:sz w:val="24"/>
          <w:lang w:val="en-US"/>
        </w:rPr>
        <w:t>)</w:t>
      </w:r>
      <w:r w:rsidR="0063268F" w:rsidRPr="0063268F">
        <w:rPr>
          <w:rFonts w:ascii="Times New Roman" w:hAnsi="Times New Roman"/>
          <w:sz w:val="24"/>
          <w:lang w:val="en-US"/>
        </w:rPr>
        <w:t xml:space="preserve"> and 83 males </w:t>
      </w:r>
      <w:r w:rsidR="0063268F" w:rsidRPr="0063268F">
        <w:rPr>
          <w:rFonts w:ascii="Times New Roman" w:hAnsi="Times New Roman"/>
          <w:sz w:val="24"/>
          <w:lang w:val="en-US"/>
        </w:rPr>
        <w:t xml:space="preserve">(Mean age = </w:t>
      </w:r>
      <w:r w:rsidR="0063268F" w:rsidRPr="0063268F">
        <w:rPr>
          <w:rFonts w:ascii="Times New Roman" w:hAnsi="Times New Roman"/>
          <w:sz w:val="24"/>
        </w:rPr>
        <w:t>30.35</w:t>
      </w:r>
      <w:r w:rsidR="0063268F" w:rsidRPr="0063268F">
        <w:rPr>
          <w:rFonts w:ascii="Times New Roman" w:hAnsi="Times New Roman"/>
          <w:sz w:val="24"/>
          <w:lang w:val="en-US"/>
        </w:rPr>
        <w:t>; SD=±</w:t>
      </w:r>
      <w:r w:rsidR="0063268F" w:rsidRPr="0063268F">
        <w:rPr>
          <w:rFonts w:ascii="Times New Roman" w:hAnsi="Times New Roman"/>
          <w:sz w:val="24"/>
        </w:rPr>
        <w:t>12.14</w:t>
      </w:r>
      <w:r w:rsidR="0063268F" w:rsidRPr="0063268F">
        <w:rPr>
          <w:rFonts w:ascii="Times New Roman" w:hAnsi="Times New Roman"/>
          <w:sz w:val="24"/>
          <w:lang w:val="en-US"/>
        </w:rPr>
        <w:t>)</w:t>
      </w:r>
      <w:r w:rsidR="00C05CAB">
        <w:rPr>
          <w:rFonts w:ascii="Times New Roman" w:hAnsi="Times New Roman"/>
          <w:sz w:val="24"/>
          <w:lang w:val="en-US"/>
        </w:rPr>
        <w:t>. The participants completed the l</w:t>
      </w:r>
      <w:r w:rsidR="00B92236" w:rsidRPr="00B92236">
        <w:rPr>
          <w:rFonts w:ascii="Times New Roman" w:hAnsi="Times New Roman"/>
          <w:sz w:val="24"/>
          <w:lang w:val="en-US"/>
        </w:rPr>
        <w:t xml:space="preserve">ight </w:t>
      </w:r>
      <w:r w:rsidR="008E79EE">
        <w:rPr>
          <w:rFonts w:ascii="Times New Roman" w:hAnsi="Times New Roman"/>
          <w:sz w:val="24"/>
          <w:lang w:val="en-US"/>
        </w:rPr>
        <w:t>e</w:t>
      </w:r>
      <w:r w:rsidR="00B92236" w:rsidRPr="00B92236">
        <w:rPr>
          <w:rFonts w:ascii="Times New Roman" w:hAnsi="Times New Roman"/>
          <w:sz w:val="24"/>
          <w:lang w:val="en-US"/>
        </w:rPr>
        <w:t xml:space="preserve">xposure </w:t>
      </w:r>
      <w:r w:rsidR="008E79EE">
        <w:rPr>
          <w:rFonts w:ascii="Times New Roman" w:hAnsi="Times New Roman"/>
          <w:sz w:val="24"/>
          <w:lang w:val="en-US"/>
        </w:rPr>
        <w:t>b</w:t>
      </w:r>
      <w:r w:rsidR="00B92236" w:rsidRPr="00B92236">
        <w:rPr>
          <w:rFonts w:ascii="Times New Roman" w:hAnsi="Times New Roman"/>
          <w:sz w:val="24"/>
          <w:lang w:val="en-US"/>
        </w:rPr>
        <w:t xml:space="preserve">ehavior </w:t>
      </w:r>
      <w:r w:rsidR="008E79EE">
        <w:rPr>
          <w:rFonts w:ascii="Times New Roman" w:hAnsi="Times New Roman"/>
          <w:sz w:val="24"/>
          <w:lang w:val="en-US"/>
        </w:rPr>
        <w:t>a</w:t>
      </w:r>
      <w:r w:rsidR="00B92236" w:rsidRPr="00B92236">
        <w:rPr>
          <w:rFonts w:ascii="Times New Roman" w:hAnsi="Times New Roman"/>
          <w:sz w:val="24"/>
          <w:lang w:val="en-US"/>
        </w:rPr>
        <w:t>ssessment</w:t>
      </w:r>
      <w:r w:rsidR="00D53B48">
        <w:rPr>
          <w:rFonts w:ascii="Times New Roman" w:hAnsi="Times New Roman"/>
          <w:sz w:val="24"/>
          <w:lang w:val="en-US"/>
        </w:rPr>
        <w:t xml:space="preserve"> (</w:t>
      </w:r>
      <w:r w:rsidR="008E79EE">
        <w:rPr>
          <w:rFonts w:ascii="Times New Roman" w:hAnsi="Times New Roman"/>
          <w:sz w:val="24"/>
          <w:lang w:val="en-US"/>
        </w:rPr>
        <w:t xml:space="preserve">a tool to categorize light </w:t>
      </w:r>
      <w:r w:rsidR="00C05CAB">
        <w:rPr>
          <w:rFonts w:ascii="Times New Roman" w:hAnsi="Times New Roman"/>
          <w:sz w:val="24"/>
          <w:lang w:val="en-US"/>
        </w:rPr>
        <w:t>exposure-related</w:t>
      </w:r>
      <w:r w:rsidR="008E79EE">
        <w:rPr>
          <w:rFonts w:ascii="Times New Roman" w:hAnsi="Times New Roman"/>
          <w:sz w:val="24"/>
          <w:lang w:val="en-US"/>
        </w:rPr>
        <w:t xml:space="preserve"> behaviors</w:t>
      </w:r>
      <w:r w:rsidR="00D53B48">
        <w:rPr>
          <w:rFonts w:ascii="Times New Roman" w:hAnsi="Times New Roman"/>
          <w:sz w:val="24"/>
          <w:lang w:val="en-US"/>
        </w:rPr>
        <w:t>)</w:t>
      </w:r>
      <w:r w:rsidR="00B92236" w:rsidRPr="00B92236">
        <w:rPr>
          <w:rFonts w:ascii="Times New Roman" w:hAnsi="Times New Roman"/>
          <w:sz w:val="24"/>
          <w:lang w:val="en-US"/>
        </w:rPr>
        <w:t>,</w:t>
      </w:r>
      <w:r w:rsidR="00327C63">
        <w:rPr>
          <w:rFonts w:ascii="Times New Roman" w:hAnsi="Times New Roman"/>
          <w:sz w:val="24"/>
          <w:lang w:val="en-US"/>
        </w:rPr>
        <w:t xml:space="preserve"> </w:t>
      </w:r>
      <w:r w:rsidR="00327C63">
        <w:rPr>
          <w:rFonts w:ascii="Times New Roman" w:hAnsi="Times New Roman"/>
          <w:sz w:val="24"/>
          <w:lang w:val="en-US"/>
        </w:rPr>
        <w:t xml:space="preserve">the </w:t>
      </w:r>
      <w:r w:rsidR="00327C63" w:rsidRPr="00B92236">
        <w:rPr>
          <w:rFonts w:ascii="Times New Roman" w:hAnsi="Times New Roman"/>
          <w:sz w:val="24"/>
          <w:lang w:val="en-US"/>
        </w:rPr>
        <w:t xml:space="preserve">Morningness-Eveningness </w:t>
      </w:r>
      <w:r w:rsidR="00327C63">
        <w:rPr>
          <w:rFonts w:ascii="Times New Roman" w:hAnsi="Times New Roman"/>
          <w:sz w:val="24"/>
          <w:lang w:val="en-US"/>
        </w:rPr>
        <w:t>q</w:t>
      </w:r>
      <w:r w:rsidR="00327C63" w:rsidRPr="00B92236">
        <w:rPr>
          <w:rFonts w:ascii="Times New Roman" w:hAnsi="Times New Roman"/>
          <w:sz w:val="24"/>
          <w:lang w:val="en-US"/>
        </w:rPr>
        <w:t>uestionnaire</w:t>
      </w:r>
      <w:r w:rsidR="00327C63">
        <w:rPr>
          <w:rFonts w:ascii="Times New Roman" w:hAnsi="Times New Roman"/>
          <w:sz w:val="24"/>
          <w:lang w:val="en-US"/>
        </w:rPr>
        <w:t xml:space="preserve"> (a measure of chronotype)</w:t>
      </w:r>
      <w:r w:rsidR="00327C63">
        <w:rPr>
          <w:rFonts w:ascii="Times New Roman" w:hAnsi="Times New Roman"/>
          <w:sz w:val="24"/>
          <w:lang w:val="en-US"/>
        </w:rPr>
        <w:t>,</w:t>
      </w:r>
      <w:r w:rsidR="000B686D">
        <w:rPr>
          <w:rFonts w:ascii="Times New Roman" w:hAnsi="Times New Roman"/>
          <w:sz w:val="24"/>
          <w:lang w:val="en-US"/>
        </w:rPr>
        <w:t xml:space="preserve"> the </w:t>
      </w:r>
      <w:r w:rsidR="00D53B48">
        <w:rPr>
          <w:rFonts w:ascii="Times New Roman" w:hAnsi="Times New Roman"/>
          <w:sz w:val="24"/>
          <w:lang w:val="en-US"/>
        </w:rPr>
        <w:t>p</w:t>
      </w:r>
      <w:r w:rsidR="00B92236" w:rsidRPr="00B92236">
        <w:rPr>
          <w:rFonts w:ascii="Times New Roman" w:hAnsi="Times New Roman"/>
          <w:sz w:val="24"/>
          <w:lang w:val="en-US"/>
        </w:rPr>
        <w:t xml:space="preserve">ositive and </w:t>
      </w:r>
      <w:r w:rsidR="008E79EE">
        <w:rPr>
          <w:rFonts w:ascii="Times New Roman" w:hAnsi="Times New Roman"/>
          <w:sz w:val="24"/>
          <w:lang w:val="en-US"/>
        </w:rPr>
        <w:t>n</w:t>
      </w:r>
      <w:r w:rsidR="00B92236" w:rsidRPr="00B92236">
        <w:rPr>
          <w:rFonts w:ascii="Times New Roman" w:hAnsi="Times New Roman"/>
          <w:sz w:val="24"/>
          <w:lang w:val="en-US"/>
        </w:rPr>
        <w:t xml:space="preserve">egative </w:t>
      </w:r>
      <w:r w:rsidR="008E79EE">
        <w:rPr>
          <w:rFonts w:ascii="Times New Roman" w:hAnsi="Times New Roman"/>
          <w:sz w:val="24"/>
          <w:lang w:val="en-US"/>
        </w:rPr>
        <w:t>a</w:t>
      </w:r>
      <w:r w:rsidR="00B92236" w:rsidRPr="00B92236">
        <w:rPr>
          <w:rFonts w:ascii="Times New Roman" w:hAnsi="Times New Roman"/>
          <w:sz w:val="24"/>
          <w:lang w:val="en-US"/>
        </w:rPr>
        <w:t>ffect schedule</w:t>
      </w:r>
      <w:r w:rsidR="00D53B48">
        <w:rPr>
          <w:rFonts w:ascii="Times New Roman" w:hAnsi="Times New Roman"/>
          <w:sz w:val="24"/>
          <w:lang w:val="en-US"/>
        </w:rPr>
        <w:t xml:space="preserve"> (</w:t>
      </w:r>
      <w:r w:rsidR="00C05CAB">
        <w:rPr>
          <w:rFonts w:ascii="Times New Roman" w:hAnsi="Times New Roman"/>
          <w:sz w:val="24"/>
          <w:lang w:val="en-US"/>
        </w:rPr>
        <w:t>a measure of mood</w:t>
      </w:r>
      <w:r w:rsidR="00D53B48">
        <w:rPr>
          <w:rFonts w:ascii="Times New Roman" w:hAnsi="Times New Roman"/>
          <w:sz w:val="24"/>
          <w:lang w:val="en-US"/>
        </w:rPr>
        <w:t>)</w:t>
      </w:r>
      <w:r w:rsidR="00B92236" w:rsidRPr="00B92236">
        <w:rPr>
          <w:rFonts w:ascii="Times New Roman" w:hAnsi="Times New Roman"/>
          <w:sz w:val="24"/>
          <w:lang w:val="en-US"/>
        </w:rPr>
        <w:t xml:space="preserve">, Pittsburgh </w:t>
      </w:r>
      <w:r w:rsidR="00C35F09">
        <w:rPr>
          <w:rFonts w:ascii="Times New Roman" w:hAnsi="Times New Roman"/>
          <w:sz w:val="24"/>
          <w:lang w:val="en-US"/>
        </w:rPr>
        <w:t>sleep</w:t>
      </w:r>
      <w:r w:rsidR="00B92236" w:rsidRPr="00B92236">
        <w:rPr>
          <w:rFonts w:ascii="Times New Roman" w:hAnsi="Times New Roman"/>
          <w:sz w:val="24"/>
          <w:lang w:val="en-US"/>
        </w:rPr>
        <w:t xml:space="preserve"> </w:t>
      </w:r>
      <w:r w:rsidR="00C05CAB">
        <w:rPr>
          <w:rFonts w:ascii="Times New Roman" w:hAnsi="Times New Roman"/>
          <w:sz w:val="24"/>
          <w:lang w:val="en-US"/>
        </w:rPr>
        <w:t>q</w:t>
      </w:r>
      <w:r w:rsidR="00B92236" w:rsidRPr="00B92236">
        <w:rPr>
          <w:rFonts w:ascii="Times New Roman" w:hAnsi="Times New Roman"/>
          <w:sz w:val="24"/>
          <w:lang w:val="en-US"/>
        </w:rPr>
        <w:t xml:space="preserve">uality </w:t>
      </w:r>
      <w:r w:rsidR="00C05CAB">
        <w:rPr>
          <w:rFonts w:ascii="Times New Roman" w:hAnsi="Times New Roman"/>
          <w:sz w:val="24"/>
          <w:lang w:val="en-US"/>
        </w:rPr>
        <w:t>i</w:t>
      </w:r>
      <w:r w:rsidR="00B92236" w:rsidRPr="00B92236">
        <w:rPr>
          <w:rFonts w:ascii="Times New Roman" w:hAnsi="Times New Roman"/>
          <w:sz w:val="24"/>
          <w:lang w:val="en-US"/>
        </w:rPr>
        <w:t>ndex</w:t>
      </w:r>
      <w:r w:rsidR="00D53B48">
        <w:rPr>
          <w:rFonts w:ascii="Times New Roman" w:hAnsi="Times New Roman"/>
          <w:sz w:val="24"/>
          <w:lang w:val="en-US"/>
        </w:rPr>
        <w:t xml:space="preserve"> (</w:t>
      </w:r>
      <w:r w:rsidR="00C05CAB">
        <w:rPr>
          <w:rFonts w:ascii="Times New Roman" w:hAnsi="Times New Roman"/>
          <w:sz w:val="24"/>
          <w:lang w:val="en-US"/>
        </w:rPr>
        <w:t>a measure of sleep quality</w:t>
      </w:r>
      <w:r w:rsidR="00D53B48">
        <w:rPr>
          <w:rFonts w:ascii="Times New Roman" w:hAnsi="Times New Roman"/>
          <w:sz w:val="24"/>
          <w:lang w:val="en-US"/>
        </w:rPr>
        <w:t>)</w:t>
      </w:r>
      <w:r w:rsidR="00B92236" w:rsidRPr="00B92236">
        <w:rPr>
          <w:rFonts w:ascii="Times New Roman" w:hAnsi="Times New Roman"/>
          <w:sz w:val="24"/>
          <w:lang w:val="en-US"/>
        </w:rPr>
        <w:t xml:space="preserve"> and </w:t>
      </w:r>
      <w:r w:rsidR="00327C63">
        <w:rPr>
          <w:rFonts w:ascii="Times New Roman" w:hAnsi="Times New Roman"/>
          <w:sz w:val="24"/>
          <w:lang w:val="en-US"/>
        </w:rPr>
        <w:t>single items inquiring about trouble in work performance</w:t>
      </w:r>
      <w:r w:rsidR="000B686D">
        <w:rPr>
          <w:rFonts w:ascii="Times New Roman" w:hAnsi="Times New Roman"/>
          <w:sz w:val="24"/>
          <w:lang w:val="en-US"/>
        </w:rPr>
        <w:t>.</w:t>
      </w:r>
    </w:p>
    <w:p w14:paraId="702B5F2C" w14:textId="10656019" w:rsidR="00B92236" w:rsidRPr="00B92236" w:rsidRDefault="00B92236" w:rsidP="00030168">
      <w:pPr>
        <w:pStyle w:val="PB"/>
        <w:spacing w:line="480" w:lineRule="auto"/>
        <w:rPr>
          <w:rFonts w:ascii="Times New Roman" w:hAnsi="Times New Roman"/>
          <w:sz w:val="24"/>
          <w:lang w:val="en-US"/>
        </w:rPr>
      </w:pPr>
      <w:r w:rsidRPr="00B92236">
        <w:rPr>
          <w:rFonts w:ascii="Times New Roman" w:hAnsi="Times New Roman"/>
          <w:sz w:val="24"/>
          <w:lang w:val="en-US"/>
        </w:rPr>
        <w:t xml:space="preserve"> </w:t>
      </w:r>
      <w:r w:rsidR="00C35F09" w:rsidRPr="00C35F09">
        <w:rPr>
          <w:rFonts w:ascii="Times New Roman" w:hAnsi="Times New Roman"/>
          <w:b/>
          <w:bCs/>
          <w:sz w:val="24"/>
          <w:lang w:val="en-US"/>
        </w:rPr>
        <w:t>Methods:</w:t>
      </w:r>
      <w:r w:rsidR="00C35F09">
        <w:rPr>
          <w:rFonts w:ascii="Times New Roman" w:hAnsi="Times New Roman"/>
          <w:sz w:val="24"/>
          <w:lang w:val="en-US"/>
        </w:rPr>
        <w:t xml:space="preserve"> </w:t>
      </w:r>
      <w:r w:rsidR="0064660B">
        <w:rPr>
          <w:rFonts w:ascii="Times New Roman" w:hAnsi="Times New Roman"/>
          <w:sz w:val="24"/>
          <w:lang w:val="en-US"/>
        </w:rPr>
        <w:t xml:space="preserve">Confirmatory factor analysis was used to assess the </w:t>
      </w:r>
      <w:r w:rsidR="009507CD">
        <w:rPr>
          <w:rFonts w:ascii="Times New Roman" w:hAnsi="Times New Roman"/>
          <w:sz w:val="24"/>
          <w:lang w:val="en-US"/>
        </w:rPr>
        <w:t>structural</w:t>
      </w:r>
      <w:r w:rsidR="0064660B">
        <w:rPr>
          <w:rFonts w:ascii="Times New Roman" w:hAnsi="Times New Roman"/>
          <w:sz w:val="24"/>
          <w:lang w:val="en-US"/>
        </w:rPr>
        <w:t xml:space="preserve"> validity of the</w:t>
      </w:r>
      <w:r w:rsidR="009507CD">
        <w:rPr>
          <w:rFonts w:ascii="Times New Roman" w:hAnsi="Times New Roman"/>
          <w:sz w:val="24"/>
          <w:lang w:val="en-US"/>
        </w:rPr>
        <w:t xml:space="preserve"> measures. </w:t>
      </w:r>
      <w:r w:rsidRPr="00B92236">
        <w:rPr>
          <w:rFonts w:ascii="Times New Roman" w:hAnsi="Times New Roman"/>
          <w:sz w:val="24"/>
          <w:lang w:val="en-US"/>
        </w:rPr>
        <w:t xml:space="preserve">We used partial least squares structural equation modeling (PLS-SEM) techniques to </w:t>
      </w:r>
      <w:r w:rsidR="009507CD">
        <w:rPr>
          <w:rFonts w:ascii="Times New Roman" w:hAnsi="Times New Roman"/>
          <w:sz w:val="24"/>
          <w:lang w:val="en-US"/>
        </w:rPr>
        <w:t>predict</w:t>
      </w:r>
      <w:r w:rsidRPr="00B92236">
        <w:rPr>
          <w:rFonts w:ascii="Times New Roman" w:hAnsi="Times New Roman"/>
          <w:sz w:val="24"/>
          <w:lang w:val="en-US"/>
        </w:rPr>
        <w:t xml:space="preserve"> the influence of light exposure-related behaviors on chronotype and work performance  </w:t>
      </w:r>
    </w:p>
    <w:p w14:paraId="3D20A6E2" w14:textId="06871A99" w:rsidR="008059ED" w:rsidRPr="007D5AD2" w:rsidRDefault="004730A1" w:rsidP="00995060">
      <w:pPr>
        <w:pStyle w:val="PB"/>
        <w:spacing w:line="480" w:lineRule="auto"/>
        <w:rPr>
          <w:rFonts w:ascii="Times New Roman" w:hAnsi="Times New Roman"/>
          <w:sz w:val="24"/>
          <w:lang w:val="en-US"/>
        </w:rPr>
      </w:pPr>
      <w:r w:rsidRPr="004730A1">
        <w:rPr>
          <w:rFonts w:ascii="Times New Roman" w:hAnsi="Times New Roman"/>
          <w:b/>
          <w:bCs/>
          <w:sz w:val="24"/>
          <w:lang w:val="en-US"/>
        </w:rPr>
        <w:t>Results:</w:t>
      </w:r>
      <w:r>
        <w:rPr>
          <w:rFonts w:ascii="Times New Roman" w:hAnsi="Times New Roman"/>
          <w:sz w:val="24"/>
          <w:lang w:val="en-US"/>
        </w:rPr>
        <w:t xml:space="preserve"> </w:t>
      </w:r>
      <w:r w:rsidR="00B92236" w:rsidRPr="00B92236">
        <w:rPr>
          <w:rFonts w:ascii="Times New Roman" w:hAnsi="Times New Roman"/>
          <w:sz w:val="24"/>
          <w:lang w:val="en-US"/>
        </w:rPr>
        <w:t>The fitted model exhibited satisfactory reliability (</w:t>
      </w:r>
      <w:r w:rsidR="009A4417">
        <w:rPr>
          <w:rFonts w:ascii="Times New Roman" w:hAnsi="Times New Roman"/>
          <w:sz w:val="24"/>
          <w:lang w:val="en-US"/>
        </w:rPr>
        <w:t>construct reliability</w:t>
      </w:r>
      <w:r w:rsidR="00B92236" w:rsidRPr="00B92236">
        <w:rPr>
          <w:rFonts w:ascii="Times New Roman" w:hAnsi="Times New Roman"/>
          <w:sz w:val="24"/>
          <w:lang w:val="en-US"/>
        </w:rPr>
        <w:t>&gt;.</w:t>
      </w:r>
      <w:r w:rsidR="009A4417">
        <w:rPr>
          <w:rFonts w:ascii="Times New Roman" w:hAnsi="Times New Roman"/>
          <w:sz w:val="24"/>
          <w:lang w:val="en-US"/>
        </w:rPr>
        <w:t>6</w:t>
      </w:r>
      <w:r w:rsidR="00B92236" w:rsidRPr="00B92236">
        <w:rPr>
          <w:rFonts w:ascii="Times New Roman" w:hAnsi="Times New Roman"/>
          <w:sz w:val="24"/>
          <w:lang w:val="en-US"/>
        </w:rPr>
        <w:t>0), validity (AVEs &lt; reliability; HTMT&lt;0.80)</w:t>
      </w:r>
      <w:r w:rsidR="00CD75E1">
        <w:rPr>
          <w:rFonts w:ascii="Times New Roman" w:hAnsi="Times New Roman"/>
          <w:sz w:val="24"/>
          <w:lang w:val="en-US"/>
        </w:rPr>
        <w:t xml:space="preserve"> </w:t>
      </w:r>
      <w:r w:rsidR="00B92236" w:rsidRPr="00B92236">
        <w:rPr>
          <w:rFonts w:ascii="Times New Roman" w:hAnsi="Times New Roman"/>
          <w:sz w:val="24"/>
          <w:lang w:val="en-US"/>
        </w:rPr>
        <w:t>and predictive power (</w:t>
      </w:r>
      <w:r w:rsidR="00B92236" w:rsidRPr="00B92236">
        <w:rPr>
          <w:rFonts w:ascii="Times New Roman" w:hAnsi="Times New Roman"/>
          <w:sz w:val="24"/>
        </w:rPr>
        <w:t>61.36%</w:t>
      </w:r>
      <w:r w:rsidR="00B92236" w:rsidRPr="00B92236">
        <w:rPr>
          <w:rFonts w:ascii="Times New Roman" w:hAnsi="Times New Roman"/>
          <w:sz w:val="24"/>
          <w:lang w:val="en-US"/>
        </w:rPr>
        <w:t xml:space="preserve">). The model predicted </w:t>
      </w:r>
      <w:r w:rsidR="00612F89">
        <w:rPr>
          <w:rFonts w:ascii="Times New Roman" w:hAnsi="Times New Roman"/>
          <w:sz w:val="24"/>
          <w:lang w:val="en-US"/>
        </w:rPr>
        <w:t xml:space="preserve">that </w:t>
      </w:r>
      <w:r w:rsidR="00F86267">
        <w:rPr>
          <w:rFonts w:ascii="Times New Roman" w:hAnsi="Times New Roman"/>
          <w:sz w:val="24"/>
          <w:lang w:val="en-US"/>
        </w:rPr>
        <w:t xml:space="preserve">increased </w:t>
      </w:r>
      <w:r w:rsidR="00F86267" w:rsidRPr="008C0F86">
        <w:rPr>
          <w:rFonts w:ascii="Times New Roman" w:hAnsi="Times New Roman"/>
          <w:i/>
          <w:iCs/>
          <w:sz w:val="24"/>
          <w:lang w:val="en-US"/>
        </w:rPr>
        <w:t>use of wearable blue filters indoors and outdoors</w:t>
      </w:r>
      <w:r w:rsidR="00F86267">
        <w:rPr>
          <w:rFonts w:ascii="Times New Roman" w:hAnsi="Times New Roman"/>
          <w:sz w:val="24"/>
          <w:lang w:val="en-US"/>
        </w:rPr>
        <w:t xml:space="preserve"> </w:t>
      </w:r>
      <w:r w:rsidR="008C0F86">
        <w:rPr>
          <w:rFonts w:ascii="Times New Roman" w:hAnsi="Times New Roman"/>
          <w:sz w:val="24"/>
          <w:lang w:val="en-US"/>
        </w:rPr>
        <w:t xml:space="preserve">would decrease </w:t>
      </w:r>
      <w:r w:rsidR="00612F89">
        <w:rPr>
          <w:rFonts w:ascii="Times New Roman" w:hAnsi="Times New Roman"/>
          <w:sz w:val="24"/>
          <w:lang w:val="en-US"/>
        </w:rPr>
        <w:t xml:space="preserve">the </w:t>
      </w:r>
      <w:r w:rsidR="008C0F86">
        <w:rPr>
          <w:rFonts w:ascii="Times New Roman" w:hAnsi="Times New Roman"/>
          <w:sz w:val="24"/>
          <w:lang w:val="en-US"/>
        </w:rPr>
        <w:t xml:space="preserve">morning affect (Direct effect, DE=-0.16). </w:t>
      </w:r>
      <w:r w:rsidR="008C0F86" w:rsidRPr="00EA3D4A">
        <w:rPr>
          <w:rFonts w:ascii="Times New Roman" w:hAnsi="Times New Roman"/>
          <w:i/>
          <w:iCs/>
          <w:sz w:val="24"/>
          <w:lang w:val="en-US"/>
        </w:rPr>
        <w:t xml:space="preserve">Increased </w:t>
      </w:r>
      <w:r w:rsidR="00EA3D4A" w:rsidRPr="00EA3D4A">
        <w:rPr>
          <w:rFonts w:ascii="Times New Roman" w:hAnsi="Times New Roman"/>
          <w:i/>
          <w:iCs/>
          <w:sz w:val="24"/>
          <w:lang w:val="en-US"/>
        </w:rPr>
        <w:t>spending time outdoors</w:t>
      </w:r>
      <w:r w:rsidR="00EA3D4A">
        <w:rPr>
          <w:rFonts w:ascii="Times New Roman" w:hAnsi="Times New Roman"/>
          <w:i/>
          <w:iCs/>
          <w:sz w:val="24"/>
          <w:lang w:val="en-US"/>
        </w:rPr>
        <w:t xml:space="preserve"> </w:t>
      </w:r>
      <w:r w:rsidR="00EA3D4A">
        <w:rPr>
          <w:rFonts w:ascii="Times New Roman" w:hAnsi="Times New Roman"/>
          <w:sz w:val="24"/>
          <w:lang w:val="en-US"/>
        </w:rPr>
        <w:t>was predicted to promote</w:t>
      </w:r>
      <w:r w:rsidR="005265A4">
        <w:rPr>
          <w:rFonts w:ascii="Times New Roman" w:hAnsi="Times New Roman"/>
          <w:sz w:val="24"/>
          <w:lang w:val="en-US"/>
        </w:rPr>
        <w:t xml:space="preserve"> </w:t>
      </w:r>
      <w:r w:rsidR="00EA3D4A">
        <w:rPr>
          <w:rFonts w:ascii="Times New Roman" w:hAnsi="Times New Roman"/>
          <w:sz w:val="24"/>
          <w:lang w:val="en-US"/>
        </w:rPr>
        <w:t xml:space="preserve">positive affect (DE=0.32) and early chronotype </w:t>
      </w:r>
      <w:r w:rsidR="00612F89">
        <w:rPr>
          <w:rFonts w:ascii="Times New Roman" w:hAnsi="Times New Roman"/>
          <w:sz w:val="24"/>
          <w:lang w:val="en-US"/>
        </w:rPr>
        <w:t>(</w:t>
      </w:r>
      <w:r w:rsidR="00612F89" w:rsidRPr="00612F89">
        <w:rPr>
          <w:rFonts w:ascii="Times New Roman" w:hAnsi="Times New Roman"/>
          <w:sz w:val="24"/>
          <w:lang w:val="en-US"/>
        </w:rPr>
        <w:t>DE: RI=0.14, PT=0.15, RT=0.15</w:t>
      </w:r>
      <w:r w:rsidR="00612F89">
        <w:rPr>
          <w:rFonts w:ascii="Times New Roman" w:hAnsi="Times New Roman"/>
          <w:sz w:val="24"/>
          <w:lang w:val="en-US"/>
        </w:rPr>
        <w:t>).</w:t>
      </w:r>
      <w:r w:rsidR="005265A4">
        <w:rPr>
          <w:rFonts w:ascii="Times New Roman" w:hAnsi="Times New Roman"/>
          <w:sz w:val="24"/>
          <w:lang w:val="en-US"/>
        </w:rPr>
        <w:t xml:space="preserve"> </w:t>
      </w:r>
      <w:r w:rsidR="005265A4" w:rsidRPr="005265A4">
        <w:rPr>
          <w:rFonts w:ascii="Times New Roman" w:hAnsi="Times New Roman"/>
          <w:i/>
          <w:iCs/>
          <w:sz w:val="24"/>
          <w:szCs w:val="36"/>
        </w:rPr>
        <w:t>Increased use of smart gadgets on the bed</w:t>
      </w:r>
      <w:r w:rsidR="005265A4" w:rsidRPr="005265A4">
        <w:rPr>
          <w:rFonts w:ascii="Times New Roman" w:hAnsi="Times New Roman"/>
          <w:sz w:val="24"/>
          <w:szCs w:val="36"/>
        </w:rPr>
        <w:t xml:space="preserve"> before </w:t>
      </w:r>
      <w:r w:rsidR="00C62D9C" w:rsidRPr="005265A4">
        <w:rPr>
          <w:rFonts w:ascii="Times New Roman" w:hAnsi="Times New Roman"/>
          <w:sz w:val="24"/>
          <w:szCs w:val="36"/>
        </w:rPr>
        <w:t>sleeping</w:t>
      </w:r>
      <w:r w:rsidR="00C62D9C">
        <w:rPr>
          <w:rFonts w:ascii="Times New Roman" w:hAnsi="Times New Roman"/>
          <w:sz w:val="24"/>
          <w:szCs w:val="36"/>
        </w:rPr>
        <w:t xml:space="preserve"> promoted</w:t>
      </w:r>
      <w:r w:rsidR="005265A4">
        <w:rPr>
          <w:rFonts w:ascii="Times New Roman" w:hAnsi="Times New Roman"/>
          <w:sz w:val="24"/>
          <w:szCs w:val="36"/>
        </w:rPr>
        <w:t xml:space="preserve"> late chronotype</w:t>
      </w:r>
      <w:r w:rsidR="007A35B6">
        <w:rPr>
          <w:rFonts w:ascii="Times New Roman" w:hAnsi="Times New Roman"/>
          <w:sz w:val="24"/>
          <w:szCs w:val="36"/>
        </w:rPr>
        <w:t xml:space="preserve"> </w:t>
      </w:r>
      <w:r w:rsidR="007A35B6" w:rsidRPr="007A35B6">
        <w:rPr>
          <w:rFonts w:ascii="Times New Roman" w:hAnsi="Times New Roman"/>
          <w:sz w:val="24"/>
        </w:rPr>
        <w:t>(DE: RT=-0.26; RI=-0.23; PT=-0.24; MA=-0.13)</w:t>
      </w:r>
      <w:r w:rsidR="00712E2B" w:rsidRPr="007A35B6">
        <w:rPr>
          <w:rFonts w:ascii="Times New Roman" w:hAnsi="Times New Roman"/>
          <w:sz w:val="24"/>
        </w:rPr>
        <w:t xml:space="preserve">, </w:t>
      </w:r>
      <w:r w:rsidR="005265A4" w:rsidRPr="007A35B6">
        <w:rPr>
          <w:rFonts w:ascii="Times New Roman" w:hAnsi="Times New Roman"/>
          <w:sz w:val="24"/>
        </w:rPr>
        <w:t xml:space="preserve">increased negative affect and </w:t>
      </w:r>
      <w:r w:rsidR="00712E2B" w:rsidRPr="007A35B6">
        <w:rPr>
          <w:rFonts w:ascii="Times New Roman" w:hAnsi="Times New Roman"/>
          <w:sz w:val="24"/>
        </w:rPr>
        <w:t>reduced sleep quality (D</w:t>
      </w:r>
      <w:r w:rsidR="007A35B6">
        <w:rPr>
          <w:rFonts w:ascii="Times New Roman" w:hAnsi="Times New Roman"/>
          <w:sz w:val="24"/>
        </w:rPr>
        <w:t>E</w:t>
      </w:r>
      <w:r w:rsidR="00712E2B" w:rsidRPr="007A35B6">
        <w:rPr>
          <w:rFonts w:ascii="Times New Roman" w:hAnsi="Times New Roman"/>
          <w:sz w:val="24"/>
        </w:rPr>
        <w:t>=0.13)</w:t>
      </w:r>
      <w:r w:rsidR="007A35B6">
        <w:rPr>
          <w:rFonts w:ascii="Times New Roman" w:hAnsi="Times New Roman"/>
          <w:sz w:val="24"/>
        </w:rPr>
        <w:t>.</w:t>
      </w:r>
      <w:r w:rsidR="000538D7">
        <w:rPr>
          <w:rFonts w:ascii="Times New Roman" w:hAnsi="Times New Roman"/>
          <w:sz w:val="24"/>
        </w:rPr>
        <w:t xml:space="preserve"> I</w:t>
      </w:r>
      <w:r w:rsidR="000538D7" w:rsidRPr="000538D7">
        <w:rPr>
          <w:rFonts w:ascii="Times New Roman" w:hAnsi="Times New Roman"/>
          <w:sz w:val="24"/>
        </w:rPr>
        <w:t xml:space="preserve">ncreased </w:t>
      </w:r>
      <w:r w:rsidR="000538D7" w:rsidRPr="000538D7">
        <w:rPr>
          <w:rFonts w:ascii="Times New Roman" w:hAnsi="Times New Roman"/>
          <w:i/>
          <w:iCs/>
          <w:sz w:val="24"/>
        </w:rPr>
        <w:t>use of electric light in the morning and daytime</w:t>
      </w:r>
      <w:r w:rsidR="000538D7">
        <w:rPr>
          <w:rFonts w:ascii="Times New Roman" w:hAnsi="Times New Roman"/>
          <w:i/>
          <w:iCs/>
          <w:sz w:val="24"/>
        </w:rPr>
        <w:t xml:space="preserve"> were predicted </w:t>
      </w:r>
      <w:r w:rsidR="000538D7" w:rsidRPr="007D5AD2">
        <w:rPr>
          <w:rFonts w:ascii="Times New Roman" w:hAnsi="Times New Roman"/>
          <w:sz w:val="24"/>
        </w:rPr>
        <w:t>to improve positive affect (DE=0.16</w:t>
      </w:r>
      <w:r w:rsidR="007D5AD2" w:rsidRPr="007D5AD2">
        <w:rPr>
          <w:rFonts w:ascii="Times New Roman" w:hAnsi="Times New Roman"/>
          <w:sz w:val="24"/>
        </w:rPr>
        <w:t xml:space="preserve">) </w:t>
      </w:r>
      <w:r w:rsidR="007D5AD2">
        <w:rPr>
          <w:rFonts w:ascii="Times New Roman" w:hAnsi="Times New Roman"/>
          <w:sz w:val="24"/>
        </w:rPr>
        <w:t xml:space="preserve">and </w:t>
      </w:r>
      <w:r w:rsidR="007D5AD2" w:rsidRPr="007D5AD2">
        <w:rPr>
          <w:rFonts w:ascii="Times New Roman" w:hAnsi="Times New Roman"/>
          <w:sz w:val="24"/>
        </w:rPr>
        <w:t>sleep quality (DE=-0.16)</w:t>
      </w:r>
      <w:r w:rsidR="007D5AD2">
        <w:rPr>
          <w:rFonts w:ascii="Times New Roman" w:hAnsi="Times New Roman"/>
          <w:sz w:val="24"/>
        </w:rPr>
        <w:t>.</w:t>
      </w:r>
    </w:p>
    <w:p w14:paraId="36362289" w14:textId="77777777" w:rsidR="008059ED" w:rsidRDefault="008059ED" w:rsidP="00995060">
      <w:pPr>
        <w:pStyle w:val="PB"/>
        <w:spacing w:line="480" w:lineRule="auto"/>
        <w:rPr>
          <w:rFonts w:ascii="Times New Roman" w:hAnsi="Times New Roman"/>
          <w:sz w:val="24"/>
          <w:lang w:val="en-US"/>
        </w:rPr>
      </w:pPr>
    </w:p>
    <w:p w14:paraId="4FD38AB3" w14:textId="08F16F5D" w:rsidR="00B92236" w:rsidRPr="00B92236" w:rsidRDefault="0053067F" w:rsidP="00995060">
      <w:pPr>
        <w:pStyle w:val="PB"/>
        <w:spacing w:line="480" w:lineRule="auto"/>
        <w:rPr>
          <w:rFonts w:ascii="Times New Roman" w:hAnsi="Times New Roman"/>
          <w:sz w:val="24"/>
          <w:lang w:val="en-US"/>
        </w:rPr>
      </w:pPr>
      <w:r>
        <w:rPr>
          <w:rFonts w:ascii="Times New Roman" w:hAnsi="Times New Roman"/>
          <w:sz w:val="24"/>
          <w:lang w:val="en-US"/>
        </w:rPr>
        <w:lastRenderedPageBreak/>
        <w:t>Conclusion: Collectively</w:t>
      </w:r>
      <w:r w:rsidRPr="00B92236">
        <w:rPr>
          <w:rFonts w:ascii="Times New Roman" w:hAnsi="Times New Roman"/>
          <w:sz w:val="24"/>
          <w:lang w:val="en-US"/>
        </w:rPr>
        <w:t>,</w:t>
      </w:r>
      <w:r>
        <w:rPr>
          <w:rFonts w:ascii="Times New Roman" w:hAnsi="Times New Roman"/>
          <w:sz w:val="24"/>
          <w:lang w:val="en-US"/>
        </w:rPr>
        <w:t xml:space="preserve"> these</w:t>
      </w:r>
      <w:r w:rsidR="00B92236" w:rsidRPr="00B92236">
        <w:rPr>
          <w:rFonts w:ascii="Times New Roman" w:hAnsi="Times New Roman"/>
          <w:sz w:val="24"/>
          <w:lang w:val="en-US"/>
        </w:rPr>
        <w:t xml:space="preserve"> results indicated light exposure-related behaviors could predict our chronotype, sleep quality and mood and </w:t>
      </w:r>
      <w:r w:rsidR="00B92236">
        <w:rPr>
          <w:rFonts w:ascii="Times New Roman" w:hAnsi="Times New Roman"/>
          <w:sz w:val="24"/>
          <w:lang w:val="en-US"/>
        </w:rPr>
        <w:t>provide</w:t>
      </w:r>
      <w:r w:rsidR="00B92236" w:rsidRPr="00B92236">
        <w:rPr>
          <w:rFonts w:ascii="Times New Roman" w:hAnsi="Times New Roman"/>
          <w:sz w:val="24"/>
          <w:lang w:val="en-US"/>
        </w:rPr>
        <w:t xml:space="preserve"> valuable insights to develop a healthy light diet to promote health, </w:t>
      </w:r>
      <w:proofErr w:type="gramStart"/>
      <w:r w:rsidR="00B92236" w:rsidRPr="00B92236">
        <w:rPr>
          <w:rFonts w:ascii="Times New Roman" w:hAnsi="Times New Roman"/>
          <w:sz w:val="24"/>
          <w:lang w:val="en-US"/>
        </w:rPr>
        <w:t>wellness</w:t>
      </w:r>
      <w:proofErr w:type="gramEnd"/>
      <w:r w:rsidR="00B92236" w:rsidRPr="00B92236">
        <w:rPr>
          <w:rFonts w:ascii="Times New Roman" w:hAnsi="Times New Roman"/>
          <w:sz w:val="24"/>
          <w:lang w:val="en-US"/>
        </w:rPr>
        <w:t xml:space="preserve"> and work performance.</w:t>
      </w:r>
    </w:p>
    <w:p w14:paraId="2FDBE0FF" w14:textId="4E97FA7A" w:rsidR="00B92236" w:rsidRPr="00B92236" w:rsidRDefault="00B92236" w:rsidP="00B92236">
      <w:pPr>
        <w:pStyle w:val="Ref"/>
        <w:rPr>
          <w:rFonts w:ascii="Times New Roman" w:hAnsi="Times New Roman"/>
          <w:i/>
          <w:iCs/>
          <w:sz w:val="24"/>
          <w:lang w:val="en-US"/>
        </w:rPr>
      </w:pPr>
      <w:r w:rsidRPr="00B92236">
        <w:rPr>
          <w:rFonts w:ascii="Times New Roman" w:hAnsi="Times New Roman"/>
          <w:sz w:val="24"/>
          <w:lang w:val="en-US"/>
        </w:rPr>
        <w:t xml:space="preserve">Keywords: </w:t>
      </w:r>
      <w:r w:rsidRPr="00B92236">
        <w:rPr>
          <w:rFonts w:ascii="Times New Roman" w:hAnsi="Times New Roman"/>
          <w:i/>
          <w:iCs/>
          <w:sz w:val="24"/>
          <w:lang w:val="en-US"/>
        </w:rPr>
        <w:t>light exposure</w:t>
      </w:r>
      <w:r>
        <w:rPr>
          <w:rFonts w:ascii="Times New Roman" w:hAnsi="Times New Roman"/>
          <w:i/>
          <w:iCs/>
          <w:sz w:val="24"/>
          <w:lang w:val="en-US"/>
        </w:rPr>
        <w:t>;</w:t>
      </w:r>
      <w:r w:rsidRPr="00B92236">
        <w:rPr>
          <w:rFonts w:ascii="Times New Roman" w:hAnsi="Times New Roman"/>
          <w:i/>
          <w:iCs/>
          <w:sz w:val="24"/>
          <w:lang w:val="en-US"/>
        </w:rPr>
        <w:t xml:space="preserve"> light-related behaviors</w:t>
      </w:r>
      <w:r>
        <w:rPr>
          <w:rFonts w:ascii="Times New Roman" w:hAnsi="Times New Roman"/>
          <w:i/>
          <w:iCs/>
          <w:sz w:val="24"/>
          <w:lang w:val="en-US"/>
        </w:rPr>
        <w:t>;</w:t>
      </w:r>
      <w:r w:rsidRPr="00B92236">
        <w:rPr>
          <w:rFonts w:ascii="Times New Roman" w:hAnsi="Times New Roman"/>
          <w:i/>
          <w:iCs/>
          <w:sz w:val="24"/>
          <w:lang w:val="en-US"/>
        </w:rPr>
        <w:t xml:space="preserve"> non-visual effects of light</w:t>
      </w:r>
      <w:r>
        <w:rPr>
          <w:rFonts w:ascii="Times New Roman" w:hAnsi="Times New Roman"/>
          <w:i/>
          <w:iCs/>
          <w:sz w:val="24"/>
          <w:lang w:val="en-US"/>
        </w:rPr>
        <w:t>; light diet; PLS-SEM</w:t>
      </w:r>
    </w:p>
    <w:p w14:paraId="24E5D793" w14:textId="1AE9ED4D" w:rsidR="001949E5" w:rsidRDefault="001949E5" w:rsidP="001949E5">
      <w:pPr>
        <w:pStyle w:val="h1-pagebreak"/>
      </w:pPr>
      <w:r w:rsidRPr="001949E5">
        <w:lastRenderedPageBreak/>
        <w:t>Light exposure-related behaviors can predict</w:t>
      </w:r>
      <w:r w:rsidR="00327C63">
        <w:t xml:space="preserve"> chronotype, mood,</w:t>
      </w:r>
      <w:r w:rsidRPr="001949E5">
        <w:t xml:space="preserve"> sleep quality and work performance: a PLS-SEM based study</w:t>
      </w:r>
    </w:p>
    <w:p w14:paraId="32D9CD9F" w14:textId="4A5904FE" w:rsidR="00432DAD" w:rsidRDefault="000E53E7" w:rsidP="00432DAD">
      <w:r>
        <w:tab/>
      </w:r>
      <w:r w:rsidR="00837D07">
        <w:t>In the past forty years, numerous scientific studies have confirmed that</w:t>
      </w:r>
      <w:r w:rsidR="00B0571A">
        <w:t xml:space="preserve"> </w:t>
      </w:r>
      <w:r w:rsidR="00555D4E">
        <w:t xml:space="preserve">retinal </w:t>
      </w:r>
      <w:r w:rsidR="00B0571A">
        <w:t xml:space="preserve">light exposure </w:t>
      </w:r>
      <w:r w:rsidR="00837D07">
        <w:t>exhorts</w:t>
      </w:r>
      <w:r w:rsidR="007327F5">
        <w:t xml:space="preserve"> a profound</w:t>
      </w:r>
      <w:r w:rsidR="00322307">
        <w:t xml:space="preserve"> influence on our physiology, mood and behavior</w:t>
      </w:r>
      <w:r w:rsidR="00D876FC">
        <w:t>,</w:t>
      </w:r>
      <w:r w:rsidR="00864A45">
        <w:t xml:space="preserve"> including modulation of sleep, circadian rhythms, alertness, mood, neuroendocrine </w:t>
      </w:r>
      <w:r w:rsidR="00D876FC">
        <w:t xml:space="preserve">and neurobehavioral functions </w:t>
      </w:r>
      <w:r w:rsidR="00153837">
        <w:fldChar w:fldCharType="begin">
          <w:fldData xml:space="preserve">PEVuZE5vdGU+PENpdGU+PEF1dGhvcj5Mb2s8L0F1dGhvcj48WWVhcj4yMDE4PC9ZZWFyPjxSZWNO
dW0+MzE2PC9SZWNOdW0+PERpc3BsYXlUZXh0PihDYWpvY2hlbiwgMjAwNzsgTG9ja2xleSwgMjAw
ODsgTG9rIGV0IGFsLiwgMjAyMjsgTG9rIGV0IGFsLiwgMjAxODsgU2lyYWppLCBLYWxhdmFsbHks
IGV0IGFsLiwgMjAyMjsgVmV0dGVyIGV0IGFsLiwgMjAyMTsgWGlhbyBldCBhbC4sIDIwMjEpPC9E
aXNwbGF5VGV4dD48cmVjb3JkPjxyZWMtbnVtYmVyPjMxNjwvcmVjLW51bWJlcj48Zm9yZWlnbi1r
ZXlzPjxrZXkgYXBwPSJFTiIgZGItaWQ9IjVmYTV3ZjlhYzVmZno2ZWVmc3F2ZWFyNjVhdmRyZXBw
czl6ZiIgdGltZXN0YW1wPSIxNjQzODAwNjc5Ij4zMTY8L2tleT48L2ZvcmVpZ24ta2V5cz48cmVm
LXR5cGUgbmFtZT0iSm91cm5hbCBBcnRpY2xlIj4xNzwvcmVmLXR5cGU+PGNvbnRyaWJ1dG9ycz48
YXV0aG9ycz48YXV0aG9yPkxvaywgUmVuc2tlPC9hdXRob3I+PGF1dGhvcj5TbW9sZGVycyBLYXJp
biwgQy4gSC4gSi48L2F1dGhvcj48YXV0aG9yPkJlZXJzbWEgRG9taWVuLCBHLiBNLjwvYXV0aG9y
PjxhdXRob3I+ZGUgS29ydCBZdm9ubmUsIEEuIFcuPC9hdXRob3I+PC9hdXRob3JzPjwvY29udHJp
YnV0b3JzPjxhdXRoLWFkZHJlc3M+Q2hyb25vYmlvbG9neSBVbml0LCBHcm9uaW5nZW4gSW5zdGl0
dXRlIGZvciBFdm9sdXRpb25hcnkgTGlmZSBTY2llbmNlcywgVW5pdmVyc2l0eSBvZiBHcm9uaW5n
ZW4sIEdyb25pbmdlbiwgdGhlIE5ldGhlcmxhbmRzIDsgSHVtYW4tVGVjaG5vbG9neSBJbnRlcmFj
dGlvbiwgU2Nob29sIG9mIElubm92YXRpb24gU2NpZW5jZXMsIEVpbmRob3ZlbiBVbml2ZXJzaXR5
IG9mIFRlY2hub2xvZ3ksIEVpbmRob3ZlbiwgdGhlIE5ldGhlcmxhbmRzIDsgQ2hyb25vYmlvbG9n
eSBVbml0LCBHcm9uaW5nZW4gSW5zdGl0dXRlIGZvciBFdm9sdXRpb25hcnkgTGlmZSBTY2llbmNl
cywgVW5pdmVyc2l0eSBvZiBHcm9uaW5nZW4sIEdyb25pbmdlbiwgdGhlIE5ldGhlcmxhbmRzPC9h
dXRoLWFkZHJlc3M+PHRpdGxlcz48dGl0bGU+TGlnaHQsIEFsZXJ0bmVzcywgYW5kIEFsZXJ0aW5n
IEVmZmVjdHMgb2YgV2hpdGUgTGlnaHQ6IEEgTGl0ZXJhdHVyZSBPdmVydmlldzwvdGl0bGU+PHNl
Y29uZGFyeS10aXRsZT5Kb3VybmFsIG9mIEJpb2xvZ2ljYWwgUmh5dGhtczwvc2Vjb25kYXJ5LXRp
dGxlPjwvdGl0bGVzPjxwZXJpb2RpY2FsPjxmdWxsLXRpdGxlPkpvdXJuYWwgb2YgQmlvbG9naWNh
bCBSaHl0aG1zPC9mdWxsLXRpdGxlPjwvcGVyaW9kaWNhbD48cGFnZXM+NTg5LTYwMTwvcGFnZXM+
PHZvbHVtZT4zMzwvdm9sdW1lPjxudW1iZXI+NjwvbnVtYmVyPjxrZXl3b3Jkcz48a2V5d29yZD5N
ZWRpY2FsIFNjaWVuY2VzLS1Qc3ljaGlhdHJ5IEFuZCBOZXVyb2xvZ3k8L2tleXdvcmQ+PGtleXdv
cmQ+bGlnaHQ8L2tleXdvcmQ+PGtleXdvcmQ+YWxlcnRuZXNzPC9rZXl3b3JkPjxrZXl3b3JkPmRh
eXRpbWU8L2tleXdvcmQ+PGtleXdvcmQ+bmV1cmFsIG1lY2hhbmlzbXM8L2tleXdvcmQ+PGtleXdv
cmQ+cXVhbnRpZmljYXRpb248L2tleXdvcmQ+PGtleXdvcmQ+V2hpdGUgbGlnaHQ8L2tleXdvcmQ+
PGtleXdvcmQ+RXhwb3N1cmU8L2tleXdvcmQ+PGtleXdvcmQ+THVtaW5vdXMgaW50ZW5zaXR5PC9r
ZXl3b3JkPjxrZXl3b3JkPkNvcnJlbGF0aW9uIGFuYWx5c2lzPC9rZXl3b3JkPjwva2V5d29yZHM+
PGRhdGVzPjx5ZWFyPjIwMTg8L3llYXI+PHB1Yi1kYXRlcz48ZGF0ZT5EZWMgMjAxOCYjeEQ7MjAx
OC0xMS0xNTwvZGF0ZT48L3B1Yi1kYXRlcz48L2RhdGVzPjxwdWItbG9jYXRpb24+TmV3IFlvcms8
L3B1Yi1sb2NhdGlvbj48cHVibGlzaGVyPlNBR0UgUFVCTElDQVRJT05TLCBJTkMuPC9wdWJsaXNo
ZXI+PGlzYm4+MDc0ODczMDQ8L2lzYm4+PGFjY2Vzc2lvbi1udW0+MjEzMzE0NzA3NjwvYWNjZXNz
aW9uLW51bT48dXJscz48cmVsYXRlZC11cmxzPjx1cmw+aHR0cHM6Ly9zZWFyY2gucHJvcXVlc3Qu
Y29tL2RvY3ZpZXcvMjEzMzE0NzA3Nj9hY2NvdW50aWQ9MTI1Mjg8L3VybD48dXJsPmh0dHBzOi8v
bW9uYXNoLmhvc3RlZC5leGxpYnJpc2dyb3VwLmNvbS9wcmltby1leHBsb3JlL29wZW51cmw/aW5z
dGl0dXRpb249TVVBJmFtcDt2aWQ9TU9OVUlfU1AmYW1wO2xhbmc9ZW5fVVMmYW1wOz91cmxfdmVy
PVozOS44OC0yMDA0JmFtcDtyZnRfdmFsX2ZtdD1pbmZvOm9maS9mbXQ6a2V2Om10eDpqb3VybmFs
JmFtcDtnZW5yZT1hcnRpY2xlJmFtcDtzaWQ9UHJvUTpQcm9RJTNBaGVhbHRoY29tcGxldGVzaGVs
bCZhbXA7YXRpdGxlPUxpZ2h0JTJDK0FsZXJ0bmVzcyUyQythbmQrQWxlcnRpbmcrRWZmZWN0cytv
ZitXaGl0ZStMaWdodCUzQStBK0xpdGVyYXR1cmUrT3ZlcnZpZXcmYW1wO3RpdGxlPUpvdXJuYWwr
b2YrQmlvbG9naWNhbCtSaHl0aG1zJmFtcDtpc3NuPTA3NDg3MzA0JmFtcDtkYXRlPTIwMTgtMTIt
MDEmYW1wO3ZvbHVtZT0zMyZhbXA7aXNzdWU9NiZhbXA7c3BhZ2U9NTg5JmFtcDthdT1Mb2srUmVu
c2tlJTNCU21vbGRlcnMrS2FyaW4rQytIK0olM0JCZWVyc21hK0RvbWllbitHK00lM0JkZStLb3J0
K1l2b25uZStBK1cmYW1wO2lzYm49JmFtcDtqdGl0bGU9Sm91cm5hbCtvZitCaW9sb2dpY2FsK1Jo
eXRobXMmYW1wO2J0aXRsZT0mYW1wO3JmdF9pZD1pbmZvOmVyaWMvJmFtcDtyZnRfaWQ9aW5mbzpk
b2kvMTAuMTE3NyUyRjA3NDg3MzA0MTg3OTY0NDM8L3VybD48dXJsPmh0dHBzOi8vam91cm5hbHMu
c2FnZXB1Yi5jb20vZG9pL3BkZi8xMC4xMTc3LzA3NDg3MzA0MTg3OTY0NDM8L3VybD48L3JlbGF0
ZWQtdXJscz48L3VybHM+PGVsZWN0cm9uaWMtcmVzb3VyY2UtbnVtPmh0dHA6Ly9keC5kb2kub3Jn
LzEwLjExNzcvMDc0ODczMDQxODc5NjQ0MzwvZWxlY3Ryb25pYy1yZXNvdXJjZS1udW0+PHJlbW90
ZS1kYXRhYmFzZS1uYW1lPkFncmljdWx0dXJhbCAmYW1wOyBFbnZpcm9ubWVudGFsIFNjaWVuY2Ug
Q29sbGVjdGlvbjsgUHJvUXVlc3QgQ2VudHJhbDwvcmVtb3RlLWRhdGFiYXNlLW5hbWU+PGxhbmd1
YWdlPkVuZ2xpc2g8L2xhbmd1YWdlPjwvcmVjb3JkPjwvQ2l0ZT48Q2l0ZT48QXV0aG9yPkxvazwv
QXV0aG9yPjxZZWFyPjIwMjI8L1llYXI+PFJlY051bT4xODIxPC9SZWNOdW0+PHJlY29yZD48cmVj
LW51bWJlcj4xODIxPC9yZWMtbnVtYmVyPjxmb3JlaWduLWtleXM+PGtleSBhcHA9IkVOIiBkYi1p
ZD0iNWZhNXdmOWFjNWZmejZlZWZzcXZlYXI2NWF2ZHJlcHBzOXpmIiB0aW1lc3RhbXA9IjE2Njgy
NDIwNDQiPjE4MjE8L2tleT48L2ZvcmVpZ24ta2V5cz48cmVmLXR5cGUgbmFtZT0iSm91cm5hbCBB
cnRpY2xlIj4xNzwvcmVmLXR5cGU+PGNvbnRyaWJ1dG9ycz48YXV0aG9ycz48YXV0aG9yPkxvaywg
UmVuc2tlPC9hdXRob3I+PGF1dGhvcj5Kb3ljZSwgRGFuaWVsIFMuPC9hdXRob3I+PGF1dGhvcj5a
ZWl0emVyLCBKYW1pZSBNLjwvYXV0aG9yPjwvYXV0aG9ycz48L2NvbnRyaWJ1dG9ycz48dGl0bGVz
Pjx0aXRsZT5JbXBhY3Qgb2YgZGF5dGltZSBzcGVjdHJhbCB0dW5pbmcgb24gY29nbml0aXZlIGZ1
bmN0aW9uPC90aXRsZT48c2Vjb25kYXJ5LXRpdGxlPkpvdXJuYWwgb2YgUGhvdG9jaGVtaXN0cnkg
YW5kIFBob3RvYmlvbG9neSBCOiBCaW9sb2d5PC9zZWNvbmRhcnktdGl0bGU+PC90aXRsZXM+PHBl
cmlvZGljYWw+PGZ1bGwtdGl0bGU+Sm91cm5hbCBvZiBQaG90b2NoZW1pc3RyeSBhbmQgUGhvdG9i
aW9sb2d5IEI6IEJpb2xvZ3k8L2Z1bGwtdGl0bGU+PC9wZXJpb2RpY2FsPjxwYWdlcz4xMTI0Mzk8
L3BhZ2VzPjx2b2x1bWU+MjMwPC92b2x1bWU+PGRhdGVzPjx5ZWFyPjIwMjI8L3llYXI+PHB1Yi1k
YXRlcz48ZGF0ZT4yMDIyPC9kYXRlPjwvcHViLWRhdGVzPjwvZGF0ZXM+PHVybHM+PC91cmxzPjwv
cmVjb3JkPjwvQ2l0ZT48Q2l0ZT48QXV0aG9yPkxvY2tsZXk8L0F1dGhvcj48WWVhcj4yMDA4PC9Z
ZWFyPjxSZWNOdW0+NDA4PC9SZWNOdW0+PHJlY29yZD48cmVjLW51bWJlcj40MDg8L3JlYy1udW1i
ZXI+PGZvcmVpZ24ta2V5cz48a2V5IGFwcD0iRU4iIGRiLWlkPSI1ZmE1d2Y5YWM1ZmZ6NmVlZnNx
dmVhcjY1YXZkcmVwcHM5emYiIHRpbWVzdGFtcD0iMTY0MzgwMTE4MSI+NDA4PC9rZXk+PC9mb3Jl
aWduLWtleXM+PHJlZi10eXBlIG5hbWU9IkpvdXJuYWwgQXJ0aWNsZSI+MTc8L3JlZi10eXBlPjxj
b250cmlidXRvcnM+PGF1dGhvcnM+PGF1dGhvcj5Mb2NrbGV5LCBTdGV2ZW4gVy48L2F1dGhvcj48
L2F1dGhvcnM+PC9jb250cmlidXRvcnM+PHRpdGxlcz48dGl0bGU+U3BlY3RyYWwgU2Vuc2l0aXZp
dHkgb2YgQ2lyY2FkaWFuLCBOZXVyb2VuZG9jcmluZSBhbmQgTmV1cm9iZWhhdmlvcmFsIEVmZmVj
dHMgb2YgTGlnaHQ8L3RpdGxlPjxzZWNvbmRhcnktdGl0bGU+Sm91cm5hbCBvZiB0aGUgSHVtYW4g
LSBFbnZpcm9ubWVudCBTeXN0ZW08L3NlY29uZGFyeS10aXRsZT48L3RpdGxlcz48cGVyaW9kaWNh
bD48ZnVsbC10aXRsZT5Kb3VybmFsIG9mIHRoZSBIdW1hbiAtIEVudmlyb25tZW50IFN5c3RlbTwv
ZnVsbC10aXRsZT48L3BlcmlvZGljYWw+PHBhZ2VzPjQzPC9wYWdlcz48dm9sdW1lPjExPC92b2x1
bWU+PG51bWJlcj4xPC9udW1iZXI+PGtleXdvcmRzPjxrZXl3b3JkPkVudmlyb25tZW50YWwgU3R1
ZGllczwva2V5d29yZD48L2tleXdvcmRzPjxkYXRlcz48eWVhcj4yMDA4PC95ZWFyPjxwdWItZGF0
ZXM+PGRhdGU+MjAwOCYjeEQ7MjAxMy0xMC0wNTwvZGF0ZT48L3B1Yi1kYXRlcz48L2RhdGVzPjxw
dWItbG9jYXRpb24+TmFnb3lhPC9wdWItbG9jYXRpb24+PHB1Ymxpc2hlcj5KYXBhbiBTY2llbmNl
IGFuZCBUZWNobm9sb2d5IEFnZW5jeTwvcHVibGlzaGVyPjxpc2JuPjEzNDUxMzI0PC9pc2JuPjxh
Y2Nlc3Npb24tbnVtPjE0MzcxODExNDU8L2FjY2Vzc2lvbi1udW0+PHVybHM+PHJlbGF0ZWQtdXJs
cz48dXJsPmh0dHBzOi8vc2VhcmNoLnByb3F1ZXN0LmNvbS9kb2N2aWV3LzE0MzcxODExNDU/YWNj
b3VudGlkPTEyNTI4PC91cmw+PHVybD5odHRwczovL21vbmFzaC5ob3N0ZWQuZXhsaWJyaXNncm91
cC5jb20vcHJpbW8tZXhwbG9yZS9vcGVudXJsP2luc3RpdHV0aW9uPU1VQSZhbXA7dmlkPU1PTlVJ
X1NQJmFtcDtsYW5nPWVuX1VTJmFtcDs/dXJsX3Zlcj1aMzkuODgtMjAwNCZhbXA7cmZ0X3ZhbF9m
bXQ9aW5mbzpvZmkvZm10OmtldjptdHg6am91cm5hbCZhbXA7Z2VucmU9YXJ0aWNsZSZhbXA7c2lk
PVByb1E6UHJvUSUzQWVuZ2luZWVyaW5nam91cm5hbHMmYW1wO2F0aXRsZT1TcGVjdHJhbCtTZW5z
aXRpdml0eStvZitDaXJjYWRpYW4lMkMrTmV1cm9lbmRvY3JpbmUrYW5kK05ldXJvYmVoYXZpb3Jh
bCtFZmZlY3RzK29mK0xpZ2h0JmFtcDt0aXRsZT1Kb3VybmFsK29mK3RoZStIdW1hbistK0Vudmly
b25tZW50K1N5c3RlbSZhbXA7aXNzbj0xMzQ1MTMyNCZhbXA7ZGF0ZT0yMDA4LTAxLTAxJmFtcDt2
b2x1bWU9MTEmYW1wO2lzc3VlPTEmYW1wO3NwYWdlPTQzJmFtcDthdT1XLitMb2NrbGV5JTJDK1N0
ZXZlbiZhbXA7aXNibj0mYW1wO2p0aXRsZT1Kb3VybmFsK29mK3RoZStIdW1hbistK0Vudmlyb25t
ZW50K1N5c3RlbSZhbXA7YnRpdGxlPSZhbXA7cmZ0X2lkPWluZm86ZXJpYy8mYW1wO3JmdF9pZD1p
bmZvOmRvaS88L3VybD48L3JlbGF0ZWQtdXJscz48L3VybHM+PHJlbW90ZS1kYXRhYmFzZS1uYW1l
PkFncmljdWx0dXJhbCAmYW1wOyBFbnZpcm9ubWVudGFsIFNjaWVuY2UgQ29sbGVjdGlvbjsgUHJv
UXVlc3QgQ2VudHJhbDwvcmVtb3RlLWRhdGFiYXNlLW5hbWU+PGxhbmd1YWdlPkVuZ2xpc2g8L2xh
bmd1YWdlPjwvcmVjb3JkPjwvQ2l0ZT48Q2l0ZT48QXV0aG9yPkNham9jaGVuPC9BdXRob3I+PFll
YXI+MjAwNzwvWWVhcj48UmVjTnVtPjQ1NTwvUmVjTnVtPjxyZWNvcmQ+PHJlYy1udW1iZXI+NDU1
PC9yZWMtbnVtYmVyPjxmb3JlaWduLWtleXM+PGtleSBhcHA9IkVOIiBkYi1pZD0iNWZhNXdmOWFj
NWZmejZlZWZzcXZlYXI2NWF2ZHJlcHBzOXpmIiB0aW1lc3RhbXA9IjE2NDM4MDE0NzEiPjQ1NTwv
a2V5PjwvZm9yZWlnbi1rZXlzPjxyZWYtdHlwZSBuYW1lPSJKb3VybmFsIEFydGljbGUiPjE3PC9y
ZWYtdHlwZT48Y29udHJpYnV0b3JzPjxhdXRob3JzPjxhdXRob3I+Q2Fqb2NoZW4sIENocmlzdGlh
bjwvYXV0aG9yPjwvYXV0aG9ycz48L2NvbnRyaWJ1dG9ycz48dGl0bGVzPjx0aXRsZT5BbGVydGlu
ZyBlZmZlY3RzIG9mIGxpZ2h0PC90aXRsZT48c2Vjb25kYXJ5LXRpdGxlPlNsZWVwIE1lZGljaW5l
IFJldmlld3M8L3NlY29uZGFyeS10aXRsZT48L3RpdGxlcz48cGVyaW9kaWNhbD48ZnVsbC10aXRs
ZT5TbGVlcCBNZWRpY2luZSBSZXZpZXdzPC9mdWxsLXRpdGxlPjwvcGVyaW9kaWNhbD48cGFnZXM+
NDUzLTQ2NDwvcGFnZXM+PHZvbHVtZT4xMTwvdm9sdW1lPjxudW1iZXI+NjwvbnVtYmVyPjxkYXRl
cz48eWVhcj4yMDA3PC95ZWFyPjwvZGF0ZXM+PHB1Ymxpc2hlcj5FbHNldmllciBCVjwvcHVibGlz
aGVyPjxpc2JuPjEwODctMDc5MjwvaXNibj48dXJscz48cmVsYXRlZC11cmxzPjx1cmw+aHR0cHM6
Ly9keC5kb2kub3JnLzEwLjEwMTYvai5zbXJ2LjIwMDcuMDcuMDA5PC91cmw+PC9yZWxhdGVkLXVy
bHM+PC91cmxzPjxlbGVjdHJvbmljLXJlc291cmNlLW51bT4xMC4xMDE2L2ouc21ydi4yMDA3LjA3
LjAwOTwvZWxlY3Ryb25pYy1yZXNvdXJjZS1udW0+PC9yZWNvcmQ+PC9DaXRlPjxDaXRlPjxBdXRo
b3I+U2lyYWppPC9BdXRob3I+PFllYXI+MjAyMjwvWWVhcj48UmVjTnVtPjk3MjwvUmVjTnVtPjxy
ZWNvcmQ+PHJlYy1udW1iZXI+OTcyPC9yZWMtbnVtYmVyPjxmb3JlaWduLWtleXM+PGtleSBhcHA9
IkVOIiBkYi1pZD0iNWZhNXdmOWFjNWZmejZlZWZzcXZlYXI2NWF2ZHJlcHBzOXpmIiB0aW1lc3Rh
bXA9IjE2NDM4MDE5ODMiPjk3Mjwva2V5PjwvZm9yZWlnbi1rZXlzPjxyZWYtdHlwZSBuYW1lPSJK
b3VybmFsIEFydGljbGUiPjE3PC9yZWYtdHlwZT48Y29udHJpYnV0b3JzPjxhdXRob3JzPjxhdXRo
b3I+U2lyYWppLCBNQTwvYXV0aG9yPjxhdXRob3I+S2FsYXZhbGx5LFZpbmVldGhhPC9hdXRob3I+
PGF1dGhvcj5TY2hhZWZlcixBbGV4YW5kcmU8L2F1dGhvcj48YXV0aG9yPkhhcXVlLFNoYW1zdWw8
L2F1dGhvcj48L2F1dGhvcnM+PC9jb250cmlidXRvcnM+PHRpdGxlcz48dGl0bGU+RWZmZWN0cyBv
ZiBEYXl0aW1lIEVsZWN0cmljIExpZ2h0IEV4cG9zdXJlIG9uIEh1bWFuIEFsZXJ0bmVzcyBhbmQg
SGlnaGVyIENvZ25pdGl2ZSBGdW5jdGlvbnM6IEEgU3lzdGVtYXRpYyBSZXZpZXc8L3RpdGxlPjxz
ZWNvbmRhcnktdGl0bGU+RnJvbnRpZXJzIGluIFBzeWNob2xvZ3k8L3NlY29uZGFyeS10aXRsZT48
c2hvcnQtdGl0bGU+TGlnaHQsIGh1bWFuIGFsZXJ0bmVzcyBhbmQgaGlnaGVyIGNvZ25pdGl2ZSBm
dW5jdGlvbnM8L3Nob3J0LXRpdGxlPjwvdGl0bGVzPjxwZXJpb2RpY2FsPjxmdWxsLXRpdGxlPkZy
b250aWVycyBpbiBQc3ljaG9sb2d5PC9mdWxsLXRpdGxlPjwvcGVyaW9kaWNhbD48dm9sdW1lPjEy
PC92b2x1bWU+PG51bWJlcj42MDc5PC9udW1iZXI+PGtleXdvcmRzPjxrZXl3b3JkPlNob3J0LXdh
dmVsZW5ndGggZG9taW5hbnQgbGlnaHQsSGlnaGVyIGludGVuc2l0eSB3aGl0ZSBsaWdodCxTdWJq
ZWN0aXZlIGFsZXJ0bmVzcyxSZWFjdGlvbiBUaW1lLGhpZ2hlciBjb2duaXRpdmUgZnVuY3Rpb25z
PC9rZXl3b3JkPjwva2V5d29yZHM+PGRhdGVzPjx5ZWFyPjIwMjI8L3llYXI+PHB1Yi1kYXRlcz48
ZGF0ZT4yMDIyLUphbnVhcnktMDU8L2RhdGU+PC9wdWItZGF0ZXM+PC9kYXRlcz48aXNibj4xNjY0
LTEwNzg8L2lzYm4+PHdvcmstdHlwZT5TeXN0ZW1hdGljIFJldmlldzwvd29yay10eXBlPjx1cmxz
PjxyZWxhdGVkLXVybHM+PHVybD5odHRwczovL3d3dy5mcm9udGllcnNpbi5vcmcvYXJ0aWNsZS8x
MC4zMzg5L2Zwc3lnLjIwMjEuNzY1NzUwPC91cmw+PC9yZWxhdGVkLXVybHM+PC91cmxzPjxlbGVj
dHJvbmljLXJlc291cmNlLW51bT4xMC4zMzg5L2Zwc3lnLjIwMjEuNzY1NzUwPC9lbGVjdHJvbmlj
LXJlc291cmNlLW51bT48bGFuZ3VhZ2U+RW5nbGlzaDwvbGFuZ3VhZ2U+PC9yZWNvcmQ+PC9DaXRl
PjxDaXRlPjxBdXRob3I+WGlhbzwvQXV0aG9yPjxZZWFyPjIwMjE8L1llYXI+PFJlY051bT40NTY8
L1JlY051bT48cmVjb3JkPjxyZWMtbnVtYmVyPjQ1NjwvcmVjLW51bWJlcj48Zm9yZWlnbi1rZXlz
PjxrZXkgYXBwPSJFTiIgZGItaWQ9IjVmYTV3ZjlhYzVmZno2ZWVmc3F2ZWFyNjVhdmRyZXBwczl6
ZiIgdGltZXN0YW1wPSIxNjQzODAxNDc4Ij40NTY8L2tleT48L2ZvcmVpZ24ta2V5cz48cmVmLXR5
cGUgbmFtZT0iSm91cm5hbCBBcnRpY2xlIj4xNzwvcmVmLXR5cGU+PGNvbnRyaWJ1dG9ycz48YXV0
aG9ycz48YXV0aG9yPlhpYW8sIEh1aTwvYXV0aG9yPjxhdXRob3I+Q2FpLCBIdWlsaW5nPC9hdXRo
b3I+PGF1dGhvcj5MaSwgWHVlZmVuZzwvYXV0aG9yPjwvYXV0aG9ycz48L2NvbnRyaWJ1dG9ycz48
dGl0bGVzPjx0aXRsZT5Ob24tdmlzdWFsIGVmZmVjdHMgb2YgaW5kb29yIGxpZ2h0IGVudmlyb25t
ZW50IG9uIGh1bWFuczogQSByZXZpZXc8L3RpdGxlPjxzZWNvbmRhcnktdGl0bGU+UGh5c2lvbG9n
eSAmYW1wOyBCZWhhdmlvcjwvc2Vjb25kYXJ5LXRpdGxlPjwvdGl0bGVzPjxwZXJpb2RpY2FsPjxm
dWxsLXRpdGxlPlBoeXNpb2xvZ3kgJmFtcDsgQmVoYXZpb3I8L2Z1bGwtdGl0bGU+PC9wZXJpb2Rp
Y2FsPjxwYWdlcz4xMTMxOTU8L3BhZ2VzPjx2b2x1bWU+MjI4PC92b2x1bWU+PGtleXdvcmRzPjxr
ZXl3b3JkPkxpZ2h0IGVudmlyb25tZW50PC9rZXl3b3JkPjxrZXl3b3JkPk5vbi1pbWFnZSBmb3Jt
aW5nIGVmZmVjdHM8L2tleXdvcmQ+PGtleXdvcmQ+Q2lyY2FkaWFuIHJoeXRobTwva2V5d29yZD48
a2V5d29yZD5BbGVydG5lc3M8L2tleXdvcmQ+PGtleXdvcmQ+TW9vZDwva2V5d29yZD48L2tleXdv
cmRzPjxkYXRlcz48eWVhcj4yMDIxPC95ZWFyPjxwdWItZGF0ZXM+PGRhdGU+MjAyMS8wMS8wMS88
L2RhdGU+PC9wdWItZGF0ZXM+PC9kYXRlcz48aXNibj4wMDMxLTkzODQ8L2lzYm4+PHVybHM+PHJl
bGF0ZWQtdXJscz48dXJsPmh0dHA6Ly93d3cuc2NpZW5jZWRpcmVjdC5jb20vc2NpZW5jZS9hcnRp
Y2xlL3BpaS9TMDAzMTkzODQyMDMwNTA5NjwvdXJsPjwvcmVsYXRlZC11cmxzPjwvdXJscz48ZWxl
Y3Ryb25pYy1yZXNvdXJjZS1udW0+aHR0cHM6Ly9kb2kub3JnLzEwLjEwMTYvai5waHlzYmVoLjIw
MjAuMTEzMTk1PC9lbGVjdHJvbmljLXJlc291cmNlLW51bT48L3JlY29yZD48L0NpdGU+PENpdGU+
PEF1dGhvcj5WZXR0ZXI8L0F1dGhvcj48WWVhcj4yMDIxPC9ZZWFyPjxSZWNOdW0+Njg4PC9SZWNO
dW0+PHJlY29yZD48cmVjLW51bWJlcj42ODg8L3JlYy1udW1iZXI+PGZvcmVpZ24ta2V5cz48a2V5
IGFwcD0iRU4iIGRiLWlkPSI1ZmE1d2Y5YWM1ZmZ6NmVlZnNxdmVhcjY1YXZkcmVwcHM5emYiIHRp
bWVzdGFtcD0iMTY0MzgwMTg2MiI+Njg4PC9rZXk+PC9mb3JlaWduLWtleXM+PHJlZi10eXBlIG5h
bWU9IkpvdXJuYWwgQXJ0aWNsZSI+MTc8L3JlZi10eXBlPjxjb250cmlidXRvcnM+PGF1dGhvcnM+
PGF1dGhvcj5WZXR0ZXIsIEPDqWxpbmU8L2F1dGhvcj48YXV0aG9yPlBhdHRpc29uLCBQLiBNb3Jn
YW48L2F1dGhvcj48YXV0aG9yPkhvdXNlciwgS2V2aW48L2F1dGhvcj48YXV0aG9yPkhlcmYsIE1p
Y2hhZWw8L2F1dGhvcj48YXV0aG9yPlBoaWxsaXBzLCBBbmRyZXcgSi4gSy48L2F1dGhvcj48YXV0
aG9yPldyaWdodCwgS2VubmV0aCBQLjwvYXV0aG9yPjxhdXRob3I+U2tlbmUsIERlYnJhIEouPC9h
dXRob3I+PGF1dGhvcj5CcmFpbmFyZCwgR2VvcmdlIEMuPC9hdXRob3I+PGF1dGhvcj5Cb2l2aW4s
IERpYW5lIEIuPC9hdXRob3I+PGF1dGhvcj5HbGlja21hbiwgR2VuYTwvYXV0aG9yPjwvYXV0aG9y
cz48L2NvbnRyaWJ1dG9ycz48dGl0bGVzPjx0aXRsZT5BIFJldmlldyBvZiBIdW1hbiBQaHlzaW9s
b2dpY2FsIFJlc3BvbnNlcyB0byBMaWdodDogSW1wbGljYXRpb25zIGZvciB0aGUgRGV2ZWxvcG1l
bnQgb2YgSW50ZWdyYXRpdmUgTGlnaHRpbmcgU29sdXRpb25zPC90aXRsZT48c2Vjb25kYXJ5LXRp
dGxlPkxldWtvczwvc2Vjb25kYXJ5LXRpdGxlPjwvdGl0bGVzPjxwZXJpb2RpY2FsPjxmdWxsLXRp
dGxlPkxFVUtPUzwvZnVsbC10aXRsZT48L3BlcmlvZGljYWw+PHBhZ2VzPjEtMjg8L3BhZ2VzPjxr
ZXl3b3Jkcz48a2V5d29yZD5DaXJjYWRpYW48L2tleXdvcmQ+PGtleXdvcmQ+aGVhbHRoPC9rZXl3
b3JkPjxrZXl3b3JkPmxpZ2h0PC9rZXl3b3JkPjxrZXl3b3JkPm1lbGFub3BpYyBlcXVpdmFsZW50
IGRheWxpZ2h0IGlsbHVtaW5hbmNlIChFREkpPC9rZXl3b3JkPjxrZXl3b3JkPnBoeXNpb2xvZ3k8
L2tleXdvcmQ+PC9rZXl3b3Jkcz48ZGF0ZXM+PHllYXI+MjAyMTwveWVhcj48L2RhdGVzPjxwdWIt
bG9jYXRpb24+VW5pdGVkIFN0YXRlczwvcHViLWxvY2F0aW9uPjxwdWJsaXNoZXI+VW5pdGVkIFN0
YXRlczogSW5mb3JtYSBVSyBMaW1pdGVkPC9wdWJsaXNoZXI+PGlzYm4+MTU1MC0yNzI0PC9pc2Ju
Pjx1cmxzPjwvdXJscz48ZWxlY3Ryb25pYy1yZXNvdXJjZS1udW0+MTAuMTA4MC8xNTUwMjcyNC4y
MDIxLjE4NzIzODM8L2VsZWN0cm9uaWMtcmVzb3VyY2UtbnVtPjwvcmVjb3JkPjwvQ2l0ZT48L0Vu
ZE5vdGU+
</w:fldData>
        </w:fldChar>
      </w:r>
      <w:r w:rsidR="00AD0211">
        <w:instrText xml:space="preserve"> ADDIN EN.CITE </w:instrText>
      </w:r>
      <w:r w:rsidR="00AD0211">
        <w:fldChar w:fldCharType="begin">
          <w:fldData xml:space="preserve">PEVuZE5vdGU+PENpdGU+PEF1dGhvcj5Mb2s8L0F1dGhvcj48WWVhcj4yMDE4PC9ZZWFyPjxSZWNO
dW0+MzE2PC9SZWNOdW0+PERpc3BsYXlUZXh0PihDYWpvY2hlbiwgMjAwNzsgTG9ja2xleSwgMjAw
ODsgTG9rIGV0IGFsLiwgMjAyMjsgTG9rIGV0IGFsLiwgMjAxODsgU2lyYWppLCBLYWxhdmFsbHks
IGV0IGFsLiwgMjAyMjsgVmV0dGVyIGV0IGFsLiwgMjAyMTsgWGlhbyBldCBhbC4sIDIwMjEpPC9E
aXNwbGF5VGV4dD48cmVjb3JkPjxyZWMtbnVtYmVyPjMxNjwvcmVjLW51bWJlcj48Zm9yZWlnbi1r
ZXlzPjxrZXkgYXBwPSJFTiIgZGItaWQ9IjVmYTV3ZjlhYzVmZno2ZWVmc3F2ZWFyNjVhdmRyZXBw
czl6ZiIgdGltZXN0YW1wPSIxNjQzODAwNjc5Ij4zMTY8L2tleT48L2ZvcmVpZ24ta2V5cz48cmVm
LXR5cGUgbmFtZT0iSm91cm5hbCBBcnRpY2xlIj4xNzwvcmVmLXR5cGU+PGNvbnRyaWJ1dG9ycz48
YXV0aG9ycz48YXV0aG9yPkxvaywgUmVuc2tlPC9hdXRob3I+PGF1dGhvcj5TbW9sZGVycyBLYXJp
biwgQy4gSC4gSi48L2F1dGhvcj48YXV0aG9yPkJlZXJzbWEgRG9taWVuLCBHLiBNLjwvYXV0aG9y
PjxhdXRob3I+ZGUgS29ydCBZdm9ubmUsIEEuIFcuPC9hdXRob3I+PC9hdXRob3JzPjwvY29udHJp
YnV0b3JzPjxhdXRoLWFkZHJlc3M+Q2hyb25vYmlvbG9neSBVbml0LCBHcm9uaW5nZW4gSW5zdGl0
dXRlIGZvciBFdm9sdXRpb25hcnkgTGlmZSBTY2llbmNlcywgVW5pdmVyc2l0eSBvZiBHcm9uaW5n
ZW4sIEdyb25pbmdlbiwgdGhlIE5ldGhlcmxhbmRzIDsgSHVtYW4tVGVjaG5vbG9neSBJbnRlcmFj
dGlvbiwgU2Nob29sIG9mIElubm92YXRpb24gU2NpZW5jZXMsIEVpbmRob3ZlbiBVbml2ZXJzaXR5
IG9mIFRlY2hub2xvZ3ksIEVpbmRob3ZlbiwgdGhlIE5ldGhlcmxhbmRzIDsgQ2hyb25vYmlvbG9n
eSBVbml0LCBHcm9uaW5nZW4gSW5zdGl0dXRlIGZvciBFdm9sdXRpb25hcnkgTGlmZSBTY2llbmNl
cywgVW5pdmVyc2l0eSBvZiBHcm9uaW5nZW4sIEdyb25pbmdlbiwgdGhlIE5ldGhlcmxhbmRzPC9h
dXRoLWFkZHJlc3M+PHRpdGxlcz48dGl0bGU+TGlnaHQsIEFsZXJ0bmVzcywgYW5kIEFsZXJ0aW5n
IEVmZmVjdHMgb2YgV2hpdGUgTGlnaHQ6IEEgTGl0ZXJhdHVyZSBPdmVydmlldzwvdGl0bGU+PHNl
Y29uZGFyeS10aXRsZT5Kb3VybmFsIG9mIEJpb2xvZ2ljYWwgUmh5dGhtczwvc2Vjb25kYXJ5LXRp
dGxlPjwvdGl0bGVzPjxwZXJpb2RpY2FsPjxmdWxsLXRpdGxlPkpvdXJuYWwgb2YgQmlvbG9naWNh
bCBSaHl0aG1zPC9mdWxsLXRpdGxlPjwvcGVyaW9kaWNhbD48cGFnZXM+NTg5LTYwMTwvcGFnZXM+
PHZvbHVtZT4zMzwvdm9sdW1lPjxudW1iZXI+NjwvbnVtYmVyPjxrZXl3b3Jkcz48a2V5d29yZD5N
ZWRpY2FsIFNjaWVuY2VzLS1Qc3ljaGlhdHJ5IEFuZCBOZXVyb2xvZ3k8L2tleXdvcmQ+PGtleXdv
cmQ+bGlnaHQ8L2tleXdvcmQ+PGtleXdvcmQ+YWxlcnRuZXNzPC9rZXl3b3JkPjxrZXl3b3JkPmRh
eXRpbWU8L2tleXdvcmQ+PGtleXdvcmQ+bmV1cmFsIG1lY2hhbmlzbXM8L2tleXdvcmQ+PGtleXdv
cmQ+cXVhbnRpZmljYXRpb248L2tleXdvcmQ+PGtleXdvcmQ+V2hpdGUgbGlnaHQ8L2tleXdvcmQ+
PGtleXdvcmQ+RXhwb3N1cmU8L2tleXdvcmQ+PGtleXdvcmQ+THVtaW5vdXMgaW50ZW5zaXR5PC9r
ZXl3b3JkPjxrZXl3b3JkPkNvcnJlbGF0aW9uIGFuYWx5c2lzPC9rZXl3b3JkPjwva2V5d29yZHM+
PGRhdGVzPjx5ZWFyPjIwMTg8L3llYXI+PHB1Yi1kYXRlcz48ZGF0ZT5EZWMgMjAxOCYjeEQ7MjAx
OC0xMS0xNTwvZGF0ZT48L3B1Yi1kYXRlcz48L2RhdGVzPjxwdWItbG9jYXRpb24+TmV3IFlvcms8
L3B1Yi1sb2NhdGlvbj48cHVibGlzaGVyPlNBR0UgUFVCTElDQVRJT05TLCBJTkMuPC9wdWJsaXNo
ZXI+PGlzYm4+MDc0ODczMDQ8L2lzYm4+PGFjY2Vzc2lvbi1udW0+MjEzMzE0NzA3NjwvYWNjZXNz
aW9uLW51bT48dXJscz48cmVsYXRlZC11cmxzPjx1cmw+aHR0cHM6Ly9zZWFyY2gucHJvcXVlc3Qu
Y29tL2RvY3ZpZXcvMjEzMzE0NzA3Nj9hY2NvdW50aWQ9MTI1Mjg8L3VybD48dXJsPmh0dHBzOi8v
bW9uYXNoLmhvc3RlZC5leGxpYnJpc2dyb3VwLmNvbS9wcmltby1leHBsb3JlL29wZW51cmw/aW5z
dGl0dXRpb249TVVBJmFtcDt2aWQ9TU9OVUlfU1AmYW1wO2xhbmc9ZW5fVVMmYW1wOz91cmxfdmVy
PVozOS44OC0yMDA0JmFtcDtyZnRfdmFsX2ZtdD1pbmZvOm9maS9mbXQ6a2V2Om10eDpqb3VybmFs
JmFtcDtnZW5yZT1hcnRpY2xlJmFtcDtzaWQ9UHJvUTpQcm9RJTNBaGVhbHRoY29tcGxldGVzaGVs
bCZhbXA7YXRpdGxlPUxpZ2h0JTJDK0FsZXJ0bmVzcyUyQythbmQrQWxlcnRpbmcrRWZmZWN0cytv
ZitXaGl0ZStMaWdodCUzQStBK0xpdGVyYXR1cmUrT3ZlcnZpZXcmYW1wO3RpdGxlPUpvdXJuYWwr
b2YrQmlvbG9naWNhbCtSaHl0aG1zJmFtcDtpc3NuPTA3NDg3MzA0JmFtcDtkYXRlPTIwMTgtMTIt
MDEmYW1wO3ZvbHVtZT0zMyZhbXA7aXNzdWU9NiZhbXA7c3BhZ2U9NTg5JmFtcDthdT1Mb2srUmVu
c2tlJTNCU21vbGRlcnMrS2FyaW4rQytIK0olM0JCZWVyc21hK0RvbWllbitHK00lM0JkZStLb3J0
K1l2b25uZStBK1cmYW1wO2lzYm49JmFtcDtqdGl0bGU9Sm91cm5hbCtvZitCaW9sb2dpY2FsK1Jo
eXRobXMmYW1wO2J0aXRsZT0mYW1wO3JmdF9pZD1pbmZvOmVyaWMvJmFtcDtyZnRfaWQ9aW5mbzpk
b2kvMTAuMTE3NyUyRjA3NDg3MzA0MTg3OTY0NDM8L3VybD48dXJsPmh0dHBzOi8vam91cm5hbHMu
c2FnZXB1Yi5jb20vZG9pL3BkZi8xMC4xMTc3LzA3NDg3MzA0MTg3OTY0NDM8L3VybD48L3JlbGF0
ZWQtdXJscz48L3VybHM+PGVsZWN0cm9uaWMtcmVzb3VyY2UtbnVtPmh0dHA6Ly9keC5kb2kub3Jn
LzEwLjExNzcvMDc0ODczMDQxODc5NjQ0MzwvZWxlY3Ryb25pYy1yZXNvdXJjZS1udW0+PHJlbW90
ZS1kYXRhYmFzZS1uYW1lPkFncmljdWx0dXJhbCAmYW1wOyBFbnZpcm9ubWVudGFsIFNjaWVuY2Ug
Q29sbGVjdGlvbjsgUHJvUXVlc3QgQ2VudHJhbDwvcmVtb3RlLWRhdGFiYXNlLW5hbWU+PGxhbmd1
YWdlPkVuZ2xpc2g8L2xhbmd1YWdlPjwvcmVjb3JkPjwvQ2l0ZT48Q2l0ZT48QXV0aG9yPkxvazwv
QXV0aG9yPjxZZWFyPjIwMjI8L1llYXI+PFJlY051bT4xODIxPC9SZWNOdW0+PHJlY29yZD48cmVj
LW51bWJlcj4xODIxPC9yZWMtbnVtYmVyPjxmb3JlaWduLWtleXM+PGtleSBhcHA9IkVOIiBkYi1p
ZD0iNWZhNXdmOWFjNWZmejZlZWZzcXZlYXI2NWF2ZHJlcHBzOXpmIiB0aW1lc3RhbXA9IjE2Njgy
NDIwNDQiPjE4MjE8L2tleT48L2ZvcmVpZ24ta2V5cz48cmVmLXR5cGUgbmFtZT0iSm91cm5hbCBB
cnRpY2xlIj4xNzwvcmVmLXR5cGU+PGNvbnRyaWJ1dG9ycz48YXV0aG9ycz48YXV0aG9yPkxvaywg
UmVuc2tlPC9hdXRob3I+PGF1dGhvcj5Kb3ljZSwgRGFuaWVsIFMuPC9hdXRob3I+PGF1dGhvcj5a
ZWl0emVyLCBKYW1pZSBNLjwvYXV0aG9yPjwvYXV0aG9ycz48L2NvbnRyaWJ1dG9ycz48dGl0bGVz
Pjx0aXRsZT5JbXBhY3Qgb2YgZGF5dGltZSBzcGVjdHJhbCB0dW5pbmcgb24gY29nbml0aXZlIGZ1
bmN0aW9uPC90aXRsZT48c2Vjb25kYXJ5LXRpdGxlPkpvdXJuYWwgb2YgUGhvdG9jaGVtaXN0cnkg
YW5kIFBob3RvYmlvbG9neSBCOiBCaW9sb2d5PC9zZWNvbmRhcnktdGl0bGU+PC90aXRsZXM+PHBl
cmlvZGljYWw+PGZ1bGwtdGl0bGU+Sm91cm5hbCBvZiBQaG90b2NoZW1pc3RyeSBhbmQgUGhvdG9i
aW9sb2d5IEI6IEJpb2xvZ3k8L2Z1bGwtdGl0bGU+PC9wZXJpb2RpY2FsPjxwYWdlcz4xMTI0Mzk8
L3BhZ2VzPjx2b2x1bWU+MjMwPC92b2x1bWU+PGRhdGVzPjx5ZWFyPjIwMjI8L3llYXI+PHB1Yi1k
YXRlcz48ZGF0ZT4yMDIyPC9kYXRlPjwvcHViLWRhdGVzPjwvZGF0ZXM+PHVybHM+PC91cmxzPjwv
cmVjb3JkPjwvQ2l0ZT48Q2l0ZT48QXV0aG9yPkxvY2tsZXk8L0F1dGhvcj48WWVhcj4yMDA4PC9Z
ZWFyPjxSZWNOdW0+NDA4PC9SZWNOdW0+PHJlY29yZD48cmVjLW51bWJlcj40MDg8L3JlYy1udW1i
ZXI+PGZvcmVpZ24ta2V5cz48a2V5IGFwcD0iRU4iIGRiLWlkPSI1ZmE1d2Y5YWM1ZmZ6NmVlZnNx
dmVhcjY1YXZkcmVwcHM5emYiIHRpbWVzdGFtcD0iMTY0MzgwMTE4MSI+NDA4PC9rZXk+PC9mb3Jl
aWduLWtleXM+PHJlZi10eXBlIG5hbWU9IkpvdXJuYWwgQXJ0aWNsZSI+MTc8L3JlZi10eXBlPjxj
b250cmlidXRvcnM+PGF1dGhvcnM+PGF1dGhvcj5Mb2NrbGV5LCBTdGV2ZW4gVy48L2F1dGhvcj48
L2F1dGhvcnM+PC9jb250cmlidXRvcnM+PHRpdGxlcz48dGl0bGU+U3BlY3RyYWwgU2Vuc2l0aXZp
dHkgb2YgQ2lyY2FkaWFuLCBOZXVyb2VuZG9jcmluZSBhbmQgTmV1cm9iZWhhdmlvcmFsIEVmZmVj
dHMgb2YgTGlnaHQ8L3RpdGxlPjxzZWNvbmRhcnktdGl0bGU+Sm91cm5hbCBvZiB0aGUgSHVtYW4g
LSBFbnZpcm9ubWVudCBTeXN0ZW08L3NlY29uZGFyeS10aXRsZT48L3RpdGxlcz48cGVyaW9kaWNh
bD48ZnVsbC10aXRsZT5Kb3VybmFsIG9mIHRoZSBIdW1hbiAtIEVudmlyb25tZW50IFN5c3RlbTwv
ZnVsbC10aXRsZT48L3BlcmlvZGljYWw+PHBhZ2VzPjQzPC9wYWdlcz48dm9sdW1lPjExPC92b2x1
bWU+PG51bWJlcj4xPC9udW1iZXI+PGtleXdvcmRzPjxrZXl3b3JkPkVudmlyb25tZW50YWwgU3R1
ZGllczwva2V5d29yZD48L2tleXdvcmRzPjxkYXRlcz48eWVhcj4yMDA4PC95ZWFyPjxwdWItZGF0
ZXM+PGRhdGU+MjAwOCYjeEQ7MjAxMy0xMC0wNTwvZGF0ZT48L3B1Yi1kYXRlcz48L2RhdGVzPjxw
dWItbG9jYXRpb24+TmFnb3lhPC9wdWItbG9jYXRpb24+PHB1Ymxpc2hlcj5KYXBhbiBTY2llbmNl
IGFuZCBUZWNobm9sb2d5IEFnZW5jeTwvcHVibGlzaGVyPjxpc2JuPjEzNDUxMzI0PC9pc2JuPjxh
Y2Nlc3Npb24tbnVtPjE0MzcxODExNDU8L2FjY2Vzc2lvbi1udW0+PHVybHM+PHJlbGF0ZWQtdXJs
cz48dXJsPmh0dHBzOi8vc2VhcmNoLnByb3F1ZXN0LmNvbS9kb2N2aWV3LzE0MzcxODExNDU/YWNj
b3VudGlkPTEyNTI4PC91cmw+PHVybD5odHRwczovL21vbmFzaC5ob3N0ZWQuZXhsaWJyaXNncm91
cC5jb20vcHJpbW8tZXhwbG9yZS9vcGVudXJsP2luc3RpdHV0aW9uPU1VQSZhbXA7dmlkPU1PTlVJ
X1NQJmFtcDtsYW5nPWVuX1VTJmFtcDs/dXJsX3Zlcj1aMzkuODgtMjAwNCZhbXA7cmZ0X3ZhbF9m
bXQ9aW5mbzpvZmkvZm10OmtldjptdHg6am91cm5hbCZhbXA7Z2VucmU9YXJ0aWNsZSZhbXA7c2lk
PVByb1E6UHJvUSUzQWVuZ2luZWVyaW5nam91cm5hbHMmYW1wO2F0aXRsZT1TcGVjdHJhbCtTZW5z
aXRpdml0eStvZitDaXJjYWRpYW4lMkMrTmV1cm9lbmRvY3JpbmUrYW5kK05ldXJvYmVoYXZpb3Jh
bCtFZmZlY3RzK29mK0xpZ2h0JmFtcDt0aXRsZT1Kb3VybmFsK29mK3RoZStIdW1hbistK0Vudmly
b25tZW50K1N5c3RlbSZhbXA7aXNzbj0xMzQ1MTMyNCZhbXA7ZGF0ZT0yMDA4LTAxLTAxJmFtcDt2
b2x1bWU9MTEmYW1wO2lzc3VlPTEmYW1wO3NwYWdlPTQzJmFtcDthdT1XLitMb2NrbGV5JTJDK1N0
ZXZlbiZhbXA7aXNibj0mYW1wO2p0aXRsZT1Kb3VybmFsK29mK3RoZStIdW1hbistK0Vudmlyb25t
ZW50K1N5c3RlbSZhbXA7YnRpdGxlPSZhbXA7cmZ0X2lkPWluZm86ZXJpYy8mYW1wO3JmdF9pZD1p
bmZvOmRvaS88L3VybD48L3JlbGF0ZWQtdXJscz48L3VybHM+PHJlbW90ZS1kYXRhYmFzZS1uYW1l
PkFncmljdWx0dXJhbCAmYW1wOyBFbnZpcm9ubWVudGFsIFNjaWVuY2UgQ29sbGVjdGlvbjsgUHJv
UXVlc3QgQ2VudHJhbDwvcmVtb3RlLWRhdGFiYXNlLW5hbWU+PGxhbmd1YWdlPkVuZ2xpc2g8L2xh
bmd1YWdlPjwvcmVjb3JkPjwvQ2l0ZT48Q2l0ZT48QXV0aG9yPkNham9jaGVuPC9BdXRob3I+PFll
YXI+MjAwNzwvWWVhcj48UmVjTnVtPjQ1NTwvUmVjTnVtPjxyZWNvcmQ+PHJlYy1udW1iZXI+NDU1
PC9yZWMtbnVtYmVyPjxmb3JlaWduLWtleXM+PGtleSBhcHA9IkVOIiBkYi1pZD0iNWZhNXdmOWFj
NWZmejZlZWZzcXZlYXI2NWF2ZHJlcHBzOXpmIiB0aW1lc3RhbXA9IjE2NDM4MDE0NzEiPjQ1NTwv
a2V5PjwvZm9yZWlnbi1rZXlzPjxyZWYtdHlwZSBuYW1lPSJKb3VybmFsIEFydGljbGUiPjE3PC9y
ZWYtdHlwZT48Y29udHJpYnV0b3JzPjxhdXRob3JzPjxhdXRob3I+Q2Fqb2NoZW4sIENocmlzdGlh
bjwvYXV0aG9yPjwvYXV0aG9ycz48L2NvbnRyaWJ1dG9ycz48dGl0bGVzPjx0aXRsZT5BbGVydGlu
ZyBlZmZlY3RzIG9mIGxpZ2h0PC90aXRsZT48c2Vjb25kYXJ5LXRpdGxlPlNsZWVwIE1lZGljaW5l
IFJldmlld3M8L3NlY29uZGFyeS10aXRsZT48L3RpdGxlcz48cGVyaW9kaWNhbD48ZnVsbC10aXRs
ZT5TbGVlcCBNZWRpY2luZSBSZXZpZXdzPC9mdWxsLXRpdGxlPjwvcGVyaW9kaWNhbD48cGFnZXM+
NDUzLTQ2NDwvcGFnZXM+PHZvbHVtZT4xMTwvdm9sdW1lPjxudW1iZXI+NjwvbnVtYmVyPjxkYXRl
cz48eWVhcj4yMDA3PC95ZWFyPjwvZGF0ZXM+PHB1Ymxpc2hlcj5FbHNldmllciBCVjwvcHVibGlz
aGVyPjxpc2JuPjEwODctMDc5MjwvaXNibj48dXJscz48cmVsYXRlZC11cmxzPjx1cmw+aHR0cHM6
Ly9keC5kb2kub3JnLzEwLjEwMTYvai5zbXJ2LjIwMDcuMDcuMDA5PC91cmw+PC9yZWxhdGVkLXVy
bHM+PC91cmxzPjxlbGVjdHJvbmljLXJlc291cmNlLW51bT4xMC4xMDE2L2ouc21ydi4yMDA3LjA3
LjAwOTwvZWxlY3Ryb25pYy1yZXNvdXJjZS1udW0+PC9yZWNvcmQ+PC9DaXRlPjxDaXRlPjxBdXRo
b3I+U2lyYWppPC9BdXRob3I+PFllYXI+MjAyMjwvWWVhcj48UmVjTnVtPjk3MjwvUmVjTnVtPjxy
ZWNvcmQ+PHJlYy1udW1iZXI+OTcyPC9yZWMtbnVtYmVyPjxmb3JlaWduLWtleXM+PGtleSBhcHA9
IkVOIiBkYi1pZD0iNWZhNXdmOWFjNWZmejZlZWZzcXZlYXI2NWF2ZHJlcHBzOXpmIiB0aW1lc3Rh
bXA9IjE2NDM4MDE5ODMiPjk3Mjwva2V5PjwvZm9yZWlnbi1rZXlzPjxyZWYtdHlwZSBuYW1lPSJK
b3VybmFsIEFydGljbGUiPjE3PC9yZWYtdHlwZT48Y29udHJpYnV0b3JzPjxhdXRob3JzPjxhdXRo
b3I+U2lyYWppLCBNQTwvYXV0aG9yPjxhdXRob3I+S2FsYXZhbGx5LFZpbmVldGhhPC9hdXRob3I+
PGF1dGhvcj5TY2hhZWZlcixBbGV4YW5kcmU8L2F1dGhvcj48YXV0aG9yPkhhcXVlLFNoYW1zdWw8
L2F1dGhvcj48L2F1dGhvcnM+PC9jb250cmlidXRvcnM+PHRpdGxlcz48dGl0bGU+RWZmZWN0cyBv
ZiBEYXl0aW1lIEVsZWN0cmljIExpZ2h0IEV4cG9zdXJlIG9uIEh1bWFuIEFsZXJ0bmVzcyBhbmQg
SGlnaGVyIENvZ25pdGl2ZSBGdW5jdGlvbnM6IEEgU3lzdGVtYXRpYyBSZXZpZXc8L3RpdGxlPjxz
ZWNvbmRhcnktdGl0bGU+RnJvbnRpZXJzIGluIFBzeWNob2xvZ3k8L3NlY29uZGFyeS10aXRsZT48
c2hvcnQtdGl0bGU+TGlnaHQsIGh1bWFuIGFsZXJ0bmVzcyBhbmQgaGlnaGVyIGNvZ25pdGl2ZSBm
dW5jdGlvbnM8L3Nob3J0LXRpdGxlPjwvdGl0bGVzPjxwZXJpb2RpY2FsPjxmdWxsLXRpdGxlPkZy
b250aWVycyBpbiBQc3ljaG9sb2d5PC9mdWxsLXRpdGxlPjwvcGVyaW9kaWNhbD48dm9sdW1lPjEy
PC92b2x1bWU+PG51bWJlcj42MDc5PC9udW1iZXI+PGtleXdvcmRzPjxrZXl3b3JkPlNob3J0LXdh
dmVsZW5ndGggZG9taW5hbnQgbGlnaHQsSGlnaGVyIGludGVuc2l0eSB3aGl0ZSBsaWdodCxTdWJq
ZWN0aXZlIGFsZXJ0bmVzcyxSZWFjdGlvbiBUaW1lLGhpZ2hlciBjb2duaXRpdmUgZnVuY3Rpb25z
PC9rZXl3b3JkPjwva2V5d29yZHM+PGRhdGVzPjx5ZWFyPjIwMjI8L3llYXI+PHB1Yi1kYXRlcz48
ZGF0ZT4yMDIyLUphbnVhcnktMDU8L2RhdGU+PC9wdWItZGF0ZXM+PC9kYXRlcz48aXNibj4xNjY0
LTEwNzg8L2lzYm4+PHdvcmstdHlwZT5TeXN0ZW1hdGljIFJldmlldzwvd29yay10eXBlPjx1cmxz
PjxyZWxhdGVkLXVybHM+PHVybD5odHRwczovL3d3dy5mcm9udGllcnNpbi5vcmcvYXJ0aWNsZS8x
MC4zMzg5L2Zwc3lnLjIwMjEuNzY1NzUwPC91cmw+PC9yZWxhdGVkLXVybHM+PC91cmxzPjxlbGVj
dHJvbmljLXJlc291cmNlLW51bT4xMC4zMzg5L2Zwc3lnLjIwMjEuNzY1NzUwPC9lbGVjdHJvbmlj
LXJlc291cmNlLW51bT48bGFuZ3VhZ2U+RW5nbGlzaDwvbGFuZ3VhZ2U+PC9yZWNvcmQ+PC9DaXRl
PjxDaXRlPjxBdXRob3I+WGlhbzwvQXV0aG9yPjxZZWFyPjIwMjE8L1llYXI+PFJlY051bT40NTY8
L1JlY051bT48cmVjb3JkPjxyZWMtbnVtYmVyPjQ1NjwvcmVjLW51bWJlcj48Zm9yZWlnbi1rZXlz
PjxrZXkgYXBwPSJFTiIgZGItaWQ9IjVmYTV3ZjlhYzVmZno2ZWVmc3F2ZWFyNjVhdmRyZXBwczl6
ZiIgdGltZXN0YW1wPSIxNjQzODAxNDc4Ij40NTY8L2tleT48L2ZvcmVpZ24ta2V5cz48cmVmLXR5
cGUgbmFtZT0iSm91cm5hbCBBcnRpY2xlIj4xNzwvcmVmLXR5cGU+PGNvbnRyaWJ1dG9ycz48YXV0
aG9ycz48YXV0aG9yPlhpYW8sIEh1aTwvYXV0aG9yPjxhdXRob3I+Q2FpLCBIdWlsaW5nPC9hdXRo
b3I+PGF1dGhvcj5MaSwgWHVlZmVuZzwvYXV0aG9yPjwvYXV0aG9ycz48L2NvbnRyaWJ1dG9ycz48
dGl0bGVzPjx0aXRsZT5Ob24tdmlzdWFsIGVmZmVjdHMgb2YgaW5kb29yIGxpZ2h0IGVudmlyb25t
ZW50IG9uIGh1bWFuczogQSByZXZpZXc8L3RpdGxlPjxzZWNvbmRhcnktdGl0bGU+UGh5c2lvbG9n
eSAmYW1wOyBCZWhhdmlvcjwvc2Vjb25kYXJ5LXRpdGxlPjwvdGl0bGVzPjxwZXJpb2RpY2FsPjxm
dWxsLXRpdGxlPlBoeXNpb2xvZ3kgJmFtcDsgQmVoYXZpb3I8L2Z1bGwtdGl0bGU+PC9wZXJpb2Rp
Y2FsPjxwYWdlcz4xMTMxOTU8L3BhZ2VzPjx2b2x1bWU+MjI4PC92b2x1bWU+PGtleXdvcmRzPjxr
ZXl3b3JkPkxpZ2h0IGVudmlyb25tZW50PC9rZXl3b3JkPjxrZXl3b3JkPk5vbi1pbWFnZSBmb3Jt
aW5nIGVmZmVjdHM8L2tleXdvcmQ+PGtleXdvcmQ+Q2lyY2FkaWFuIHJoeXRobTwva2V5d29yZD48
a2V5d29yZD5BbGVydG5lc3M8L2tleXdvcmQ+PGtleXdvcmQ+TW9vZDwva2V5d29yZD48L2tleXdv
cmRzPjxkYXRlcz48eWVhcj4yMDIxPC95ZWFyPjxwdWItZGF0ZXM+PGRhdGU+MjAyMS8wMS8wMS88
L2RhdGU+PC9wdWItZGF0ZXM+PC9kYXRlcz48aXNibj4wMDMxLTkzODQ8L2lzYm4+PHVybHM+PHJl
bGF0ZWQtdXJscz48dXJsPmh0dHA6Ly93d3cuc2NpZW5jZWRpcmVjdC5jb20vc2NpZW5jZS9hcnRp
Y2xlL3BpaS9TMDAzMTkzODQyMDMwNTA5NjwvdXJsPjwvcmVsYXRlZC11cmxzPjwvdXJscz48ZWxl
Y3Ryb25pYy1yZXNvdXJjZS1udW0+aHR0cHM6Ly9kb2kub3JnLzEwLjEwMTYvai5waHlzYmVoLjIw
MjAuMTEzMTk1PC9lbGVjdHJvbmljLXJlc291cmNlLW51bT48L3JlY29yZD48L0NpdGU+PENpdGU+
PEF1dGhvcj5WZXR0ZXI8L0F1dGhvcj48WWVhcj4yMDIxPC9ZZWFyPjxSZWNOdW0+Njg4PC9SZWNO
dW0+PHJlY29yZD48cmVjLW51bWJlcj42ODg8L3JlYy1udW1iZXI+PGZvcmVpZ24ta2V5cz48a2V5
IGFwcD0iRU4iIGRiLWlkPSI1ZmE1d2Y5YWM1ZmZ6NmVlZnNxdmVhcjY1YXZkcmVwcHM5emYiIHRp
bWVzdGFtcD0iMTY0MzgwMTg2MiI+Njg4PC9rZXk+PC9mb3JlaWduLWtleXM+PHJlZi10eXBlIG5h
bWU9IkpvdXJuYWwgQXJ0aWNsZSI+MTc8L3JlZi10eXBlPjxjb250cmlidXRvcnM+PGF1dGhvcnM+
PGF1dGhvcj5WZXR0ZXIsIEPDqWxpbmU8L2F1dGhvcj48YXV0aG9yPlBhdHRpc29uLCBQLiBNb3Jn
YW48L2F1dGhvcj48YXV0aG9yPkhvdXNlciwgS2V2aW48L2F1dGhvcj48YXV0aG9yPkhlcmYsIE1p
Y2hhZWw8L2F1dGhvcj48YXV0aG9yPlBoaWxsaXBzLCBBbmRyZXcgSi4gSy48L2F1dGhvcj48YXV0
aG9yPldyaWdodCwgS2VubmV0aCBQLjwvYXV0aG9yPjxhdXRob3I+U2tlbmUsIERlYnJhIEouPC9h
dXRob3I+PGF1dGhvcj5CcmFpbmFyZCwgR2VvcmdlIEMuPC9hdXRob3I+PGF1dGhvcj5Cb2l2aW4s
IERpYW5lIEIuPC9hdXRob3I+PGF1dGhvcj5HbGlja21hbiwgR2VuYTwvYXV0aG9yPjwvYXV0aG9y
cz48L2NvbnRyaWJ1dG9ycz48dGl0bGVzPjx0aXRsZT5BIFJldmlldyBvZiBIdW1hbiBQaHlzaW9s
b2dpY2FsIFJlc3BvbnNlcyB0byBMaWdodDogSW1wbGljYXRpb25zIGZvciB0aGUgRGV2ZWxvcG1l
bnQgb2YgSW50ZWdyYXRpdmUgTGlnaHRpbmcgU29sdXRpb25zPC90aXRsZT48c2Vjb25kYXJ5LXRp
dGxlPkxldWtvczwvc2Vjb25kYXJ5LXRpdGxlPjwvdGl0bGVzPjxwZXJpb2RpY2FsPjxmdWxsLXRp
dGxlPkxFVUtPUzwvZnVsbC10aXRsZT48L3BlcmlvZGljYWw+PHBhZ2VzPjEtMjg8L3BhZ2VzPjxr
ZXl3b3Jkcz48a2V5d29yZD5DaXJjYWRpYW48L2tleXdvcmQ+PGtleXdvcmQ+aGVhbHRoPC9rZXl3
b3JkPjxrZXl3b3JkPmxpZ2h0PC9rZXl3b3JkPjxrZXl3b3JkPm1lbGFub3BpYyBlcXVpdmFsZW50
IGRheWxpZ2h0IGlsbHVtaW5hbmNlIChFREkpPC9rZXl3b3JkPjxrZXl3b3JkPnBoeXNpb2xvZ3k8
L2tleXdvcmQ+PC9rZXl3b3Jkcz48ZGF0ZXM+PHllYXI+MjAyMTwveWVhcj48L2RhdGVzPjxwdWIt
bG9jYXRpb24+VW5pdGVkIFN0YXRlczwvcHViLWxvY2F0aW9uPjxwdWJsaXNoZXI+VW5pdGVkIFN0
YXRlczogSW5mb3JtYSBVSyBMaW1pdGVkPC9wdWJsaXNoZXI+PGlzYm4+MTU1MC0yNzI0PC9pc2Ju
Pjx1cmxzPjwvdXJscz48ZWxlY3Ryb25pYy1yZXNvdXJjZS1udW0+MTAuMTA4MC8xNTUwMjcyNC4y
MDIxLjE4NzIzODM8L2VsZWN0cm9uaWMtcmVzb3VyY2UtbnVtPjwvcmVjb3JkPjwvQ2l0ZT48L0Vu
ZE5vdGU+
</w:fldData>
        </w:fldChar>
      </w:r>
      <w:r w:rsidR="00AD0211">
        <w:instrText xml:space="preserve"> ADDIN EN.CITE.DATA </w:instrText>
      </w:r>
      <w:r w:rsidR="00AD0211">
        <w:fldChar w:fldCharType="end"/>
      </w:r>
      <w:r w:rsidR="00153837">
        <w:fldChar w:fldCharType="separate"/>
      </w:r>
      <w:r w:rsidR="00AD0211">
        <w:rPr>
          <w:noProof/>
        </w:rPr>
        <w:t>(Cajochen, 2007; Lockley, 2008; Lok et al., 2022; Lok et al., 2018; Siraji, Kalavally, et al., 2022; Vetter et al., 2021; Xiao et al., 2021)</w:t>
      </w:r>
      <w:r w:rsidR="00153837">
        <w:fldChar w:fldCharType="end"/>
      </w:r>
      <w:r w:rsidR="005742F3">
        <w:t>.</w:t>
      </w:r>
      <w:r w:rsidR="007447F9">
        <w:t xml:space="preserve"> Th</w:t>
      </w:r>
      <w:r w:rsidR="001A0809">
        <w:t>ese</w:t>
      </w:r>
      <w:r w:rsidR="007447F9">
        <w:t xml:space="preserve"> influences of light on human physiology and behaviors are collectively known as </w:t>
      </w:r>
      <w:r w:rsidR="003B0B30">
        <w:t>non-image-forming</w:t>
      </w:r>
      <w:r w:rsidR="000E68A7">
        <w:t xml:space="preserve"> responses</w:t>
      </w:r>
      <w:r w:rsidR="00971CDB">
        <w:t xml:space="preserve"> (NIF)</w:t>
      </w:r>
      <w:r w:rsidR="00487D74">
        <w:t xml:space="preserve"> of light.</w:t>
      </w:r>
      <w:r w:rsidR="00971CDB">
        <w:t xml:space="preserve"> </w:t>
      </w:r>
      <w:r w:rsidR="00D13AD1">
        <w:t>The NIF</w:t>
      </w:r>
      <w:r w:rsidR="000E68A7">
        <w:t xml:space="preserve"> </w:t>
      </w:r>
      <w:r w:rsidR="00710570">
        <w:t>effects of light</w:t>
      </w:r>
      <w:r w:rsidR="000E68A7">
        <w:t xml:space="preserve"> are </w:t>
      </w:r>
      <w:r w:rsidR="00614A14">
        <w:t>mediated mainly</w:t>
      </w:r>
      <w:r w:rsidR="004A63A9">
        <w:t xml:space="preserve"> b</w:t>
      </w:r>
      <w:r w:rsidR="00116B15">
        <w:t>y</w:t>
      </w:r>
      <w:r w:rsidR="00734AA8">
        <w:t xml:space="preserve"> stimulating the </w:t>
      </w:r>
      <w:r w:rsidR="0001423A">
        <w:t>photopigments of the</w:t>
      </w:r>
      <w:r w:rsidR="00116B15">
        <w:t xml:space="preserve"> intrinsically photoreceptive retinal ganglion cells (ipRGCs)</w:t>
      </w:r>
      <w:r w:rsidR="0001423A">
        <w:t xml:space="preserve">-melanopsin that is </w:t>
      </w:r>
      <w:r w:rsidR="00F85B18">
        <w:t>most sensitive to short wavelength-dominant (blue-enriched</w:t>
      </w:r>
      <w:r w:rsidR="00BF1CAB">
        <w:t>, ~480nm</w:t>
      </w:r>
      <w:r w:rsidR="00F85B18">
        <w:t>) lights</w:t>
      </w:r>
      <w:r w:rsidR="001B73D2">
        <w:t xml:space="preserve"> </w:t>
      </w:r>
      <w:r w:rsidR="00337C75">
        <w:fldChar w:fldCharType="begin"/>
      </w:r>
      <w:r w:rsidR="00952DBE">
        <w:instrText xml:space="preserve"> ADDIN EN.CITE &lt;EndNote&gt;&lt;Cite&gt;&lt;Author&gt;Hankins&lt;/Author&gt;&lt;Year&gt;2002&lt;/Year&gt;&lt;RecNum&gt;1985&lt;/RecNum&gt;&lt;DisplayText&gt;(Hankins &amp;amp; Lucas, 2002a)&lt;/DisplayText&gt;&lt;record&gt;&lt;rec-number&gt;1985&lt;/rec-number&gt;&lt;foreign-keys&gt;&lt;key app="EN" db-id="5fa5wf9ac5ffz6eefsqvear65avdrepps9zf" timestamp="1670650454"&gt;1985&lt;/key&gt;&lt;/foreign-keys&gt;&lt;ref-type name="Journal Article"&gt;17&lt;/ref-type&gt;&lt;contributors&gt;&lt;authors&gt;&lt;author&gt;Hankins, M. W.&lt;/author&gt;&lt;author&gt;Lucas, R. J.&lt;/author&gt;&lt;/authors&gt;&lt;/contributors&gt;&lt;titles&gt;&lt;title&gt;The Primary Visual Pathway in Humans Is Regulated According to Long-Term Light Exposure through the Action of a Nonclassical Photopigment&lt;/title&gt;&lt;secondary-title&gt;Curr Biol&lt;/secondary-title&gt;&lt;/titles&gt;&lt;periodical&gt;&lt;full-title&gt;Curr Biol&lt;/full-title&gt;&lt;/periodical&gt;&lt;pages&gt;191-198&lt;/pages&gt;&lt;volume&gt;12&lt;/volume&gt;&lt;number&gt;3&lt;/number&gt;&lt;keywords&gt;&lt;keyword&gt;Adult&lt;/keyword&gt;&lt;keyword&gt;Electroretinography&lt;/keyword&gt;&lt;keyword&gt;Female&lt;/keyword&gt;&lt;keyword&gt;Humans&lt;/keyword&gt;&lt;keyword&gt;Light&lt;/keyword&gt;&lt;keyword&gt;Male&lt;/keyword&gt;&lt;keyword&gt;Models, Biological&lt;/keyword&gt;&lt;keyword&gt;Photoreceptor Cells, Vertebrate - metabolism&lt;/keyword&gt;&lt;keyword&gt;Retina - metabolism&lt;/keyword&gt;&lt;keyword&gt;Retinal Cone Photoreceptor Cells - metabolism&lt;/keyword&gt;&lt;keyword&gt;Retinal Pigments - metabolism&lt;/keyword&gt;&lt;keyword&gt;Temporal Lobe - metabolism&lt;/keyword&gt;&lt;keyword&gt;Time Factors&lt;/keyword&gt;&lt;keyword&gt;Visual Pathways - metabolism&lt;/keyword&gt;&lt;keyword&gt;Visual Pathways - radiation effects&lt;/keyword&gt;&lt;/keywords&gt;&lt;dates&gt;&lt;year&gt;2002&lt;/year&gt;&lt;/dates&gt;&lt;pub-location&gt;England&lt;/pub-location&gt;&lt;publisher&gt;England: Elsevier Inc&lt;/publisher&gt;&lt;isbn&gt;0960-9822&lt;/isbn&gt;&lt;urls&gt;&lt;/urls&gt;&lt;electronic-resource-num&gt;10.1016/S0960-9822(02)00659-0&lt;/electronic-resource-num&gt;&lt;/record&gt;&lt;/Cite&gt;&lt;/EndNote&gt;</w:instrText>
      </w:r>
      <w:r w:rsidR="00337C75">
        <w:fldChar w:fldCharType="separate"/>
      </w:r>
      <w:r w:rsidR="00952DBE">
        <w:rPr>
          <w:noProof/>
        </w:rPr>
        <w:t>(Hankins &amp; Lucas, 2002a)</w:t>
      </w:r>
      <w:r w:rsidR="00337C75">
        <w:fldChar w:fldCharType="end"/>
      </w:r>
      <w:r w:rsidR="001B73D2">
        <w:t>.</w:t>
      </w:r>
    </w:p>
    <w:p w14:paraId="3D09383E" w14:textId="5B7818C1" w:rsidR="00B4649B" w:rsidRDefault="000C612D" w:rsidP="00EA3842">
      <w:pPr>
        <w:pStyle w:val="Heading2"/>
      </w:pPr>
      <w:r w:rsidRPr="00EA3842">
        <w:t>Light’s influence on</w:t>
      </w:r>
      <w:r w:rsidR="00610807">
        <w:t xml:space="preserve"> chronotype,</w:t>
      </w:r>
      <w:r w:rsidRPr="00EA3842">
        <w:t xml:space="preserve"> sleep quality</w:t>
      </w:r>
      <w:r w:rsidR="00610807">
        <w:t xml:space="preserve"> and </w:t>
      </w:r>
      <w:r w:rsidR="004A78A5">
        <w:t>mood</w:t>
      </w:r>
      <w:r w:rsidRPr="00EA3842">
        <w:t xml:space="preserve"> </w:t>
      </w:r>
    </w:p>
    <w:p w14:paraId="40F29661" w14:textId="5FDAD64B" w:rsidR="009C0AEF" w:rsidRDefault="00502D65" w:rsidP="009C0AEF">
      <w:pPr>
        <w:ind w:firstLine="720"/>
        <w:jc w:val="both"/>
      </w:pPr>
      <w:r>
        <w:t xml:space="preserve">With the advent of </w:t>
      </w:r>
      <w:r w:rsidR="00C66C5C">
        <w:t xml:space="preserve">artificial light and </w:t>
      </w:r>
      <w:r>
        <w:t>self-</w:t>
      </w:r>
      <w:r w:rsidR="00C66C5C">
        <w:t>luminous displays, our retinal light exposure is not limited to the natural day-night cycle.</w:t>
      </w:r>
      <w:r w:rsidR="00FE1E48">
        <w:t xml:space="preserve"> </w:t>
      </w:r>
      <w:r w:rsidR="00FE1E48" w:rsidRPr="00E627A6">
        <w:t xml:space="preserve">An extensive body of scientific evidence suggests that the imbalance of light and dark exposure disrupts </w:t>
      </w:r>
      <w:r w:rsidR="00B85FEA">
        <w:t xml:space="preserve">the </w:t>
      </w:r>
      <w:r w:rsidR="00F71BFD">
        <w:t xml:space="preserve">human circadian system </w:t>
      </w:r>
      <w:r w:rsidR="00FE1E48" w:rsidRPr="00E627A6">
        <w:fldChar w:fldCharType="begin"/>
      </w:r>
      <w:r w:rsidR="00FE1E48" w:rsidRPr="00E627A6">
        <w:instrText xml:space="preserve"> ADDIN EN.CITE &lt;EndNote&gt;&lt;Cite&gt;&lt;Author&gt;Lunn&lt;/Author&gt;&lt;Year&gt;2017&lt;/Year&gt;&lt;RecNum&gt;1726&lt;/RecNum&gt;&lt;DisplayText&gt;(Lunn et al., 2017)&lt;/DisplayText&gt;&lt;record&gt;&lt;rec-number&gt;1726&lt;/rec-number&gt;&lt;foreign-keys&gt;&lt;key app="EN" db-id="5fa5wf9ac5ffz6eefsqvear65avdrepps9zf" timestamp="1666371096" guid="73ad63ca-6477-4f47-b3c0-369101117e33"&gt;1726&lt;/key&gt;&lt;/foreign-keys&gt;&lt;ref-type name="Journal Article"&gt;17&lt;/ref-type&gt;&lt;contributors&gt;&lt;authors&gt;&lt;author&gt;Lunn, Ruth M&lt;/author&gt;&lt;author&gt;Blask, David E&lt;/author&gt;&lt;author&gt;Coogan, Andrew N&lt;/author&gt;&lt;author&gt;Figueiro, Mariana G&lt;/author&gt;&lt;author&gt;Gorman, Michael R&lt;/author&gt;&lt;author&gt;Hall, Janet E&lt;/author&gt;&lt;author&gt;Hansen, Johnni&lt;/author&gt;&lt;author&gt;Nelson, Randy J&lt;/author&gt;&lt;author&gt;Panda, Satchidananda&lt;/author&gt;&lt;author&gt;Smolensky, Michael H&lt;/author&gt;&lt;/authors&gt;&lt;/contributors&gt;&lt;titles&gt;&lt;title&gt;Health consequences of electric lighting practices in the modern world: A report on the National Toxicology Program&amp;apos;s workshop on shift work at night, artificial light at night, and circadian disruption&lt;/title&gt;&lt;secondary-title&gt;Science of the Total Environment&lt;/secondary-title&gt;&lt;/titles&gt;&lt;periodical&gt;&lt;full-title&gt;Science of The Total Environment&lt;/full-title&gt;&lt;/periodical&gt;&lt;pages&gt;1073-1084&lt;/pages&gt;&lt;volume&gt;607&lt;/volume&gt;&lt;dates&gt;&lt;year&gt;2017&lt;/year&gt;&lt;/dates&gt;&lt;isbn&gt;0048-9697&lt;/isbn&gt;&lt;urls&gt;&lt;/urls&gt;&lt;/record&gt;&lt;/Cite&gt;&lt;/EndNote&gt;</w:instrText>
      </w:r>
      <w:r w:rsidR="00FE1E48" w:rsidRPr="00E627A6">
        <w:fldChar w:fldCharType="separate"/>
      </w:r>
      <w:r w:rsidR="00FE1E48" w:rsidRPr="00E627A6">
        <w:t>(Lunn et al., 2017)</w:t>
      </w:r>
      <w:r w:rsidR="00FE1E48" w:rsidRPr="00E627A6">
        <w:fldChar w:fldCharType="end"/>
      </w:r>
      <w:r w:rsidR="00FE1E48" w:rsidRPr="00E627A6">
        <w:t xml:space="preserve">. Subsequently, this disruption gives rise to a series of adverse consequences, including </w:t>
      </w:r>
      <w:r w:rsidR="0077014F">
        <w:t>decreased sleep quality</w:t>
      </w:r>
      <w:r w:rsidR="009873DC">
        <w:t>,</w:t>
      </w:r>
      <w:r w:rsidR="00E87F15">
        <w:t xml:space="preserve"> </w:t>
      </w:r>
      <w:proofErr w:type="gramStart"/>
      <w:r w:rsidR="00E87F15">
        <w:t>mood</w:t>
      </w:r>
      <w:proofErr w:type="gramEnd"/>
      <w:r w:rsidR="009873DC">
        <w:t xml:space="preserve"> and </w:t>
      </w:r>
      <w:r w:rsidR="009873DC" w:rsidRPr="00E627A6">
        <w:t xml:space="preserve">the alteration of </w:t>
      </w:r>
      <w:r w:rsidR="009873DC">
        <w:t>sleeping habits</w:t>
      </w:r>
      <w:r w:rsidR="00FE1E48" w:rsidRPr="00E627A6">
        <w:t xml:space="preserve"> </w:t>
      </w:r>
      <w:r w:rsidR="00FE1E48" w:rsidRPr="00E627A6">
        <w:fldChar w:fldCharType="begin">
          <w:fldData xml:space="preserve">PEVuZE5vdGU+PENpdGU+PEF1dGhvcj5MdW5uPC9BdXRob3I+PFllYXI+MjAxNzwvWWVhcj48UmVj
TnVtPjE3MjY8L1JlY051bT48RGlzcGxheVRleHQ+KENoZWxsYXBwYSBldCBhbC4sIDIwMTQ7IEZp
Z3VlaXJvIGV0IGFsLiwgMjAxNzsgTHVubiBldCBhbC4sIDIwMTc7IFZpb2xhIGV0IGFsLiwgMjAw
OCk8L0Rpc3BsYXlUZXh0PjxyZWNvcmQ+PHJlYy1udW1iZXI+MTcyNjwvcmVjLW51bWJlcj48Zm9y
ZWlnbi1rZXlzPjxrZXkgYXBwPSJFTiIgZGItaWQ9IjVmYTV3ZjlhYzVmZno2ZWVmc3F2ZWFyNjVh
dmRyZXBwczl6ZiIgdGltZXN0YW1wPSIxNjY2MzcxMDk2IiBndWlkPSI3M2FkNjNjYS02NDc3LTRm
NDctYjNjMC0zNjkxMDExMTdlMzMiPjE3MjY8L2tleT48L2ZvcmVpZ24ta2V5cz48cmVmLXR5cGUg
bmFtZT0iSm91cm5hbCBBcnRpY2xlIj4xNzwvcmVmLXR5cGU+PGNvbnRyaWJ1dG9ycz48YXV0aG9y
cz48YXV0aG9yPkx1bm4sIFJ1dGggTTwvYXV0aG9yPjxhdXRob3I+Qmxhc2ssIERhdmlkIEU8L2F1
dGhvcj48YXV0aG9yPkNvb2dhbiwgQW5kcmV3IE48L2F1dGhvcj48YXV0aG9yPkZpZ3VlaXJvLCBN
YXJpYW5hIEc8L2F1dGhvcj48YXV0aG9yPkdvcm1hbiwgTWljaGFlbCBSPC9hdXRob3I+PGF1dGhv
cj5IYWxsLCBKYW5ldCBFPC9hdXRob3I+PGF1dGhvcj5IYW5zZW4sIEpvaG5uaTwvYXV0aG9yPjxh
dXRob3I+TmVsc29uLCBSYW5keSBKPC9hdXRob3I+PGF1dGhvcj5QYW5kYSwgU2F0Y2hpZGFuYW5k
YTwvYXV0aG9yPjxhdXRob3I+U21vbGVuc2t5LCBNaWNoYWVsIEg8L2F1dGhvcj48L2F1dGhvcnM+
PC9jb250cmlidXRvcnM+PHRpdGxlcz48dGl0bGU+SGVhbHRoIGNvbnNlcXVlbmNlcyBvZiBlbGVj
dHJpYyBsaWdodGluZyBwcmFjdGljZXMgaW4gdGhlIG1vZGVybiB3b3JsZDogQSByZXBvcnQgb24g
dGhlIE5hdGlvbmFsIFRveGljb2xvZ3kgUHJvZ3JhbSZhcG9zO3Mgd29ya3Nob3Agb24gc2hpZnQg
d29yayBhdCBuaWdodCwgYXJ0aWZpY2lhbCBsaWdodCBhdCBuaWdodCwgYW5kIGNpcmNhZGlhbiBk
aXNydXB0aW9uPC90aXRsZT48c2Vjb25kYXJ5LXRpdGxlPlNjaWVuY2Ugb2YgdGhlIFRvdGFsIEVu
dmlyb25tZW50PC9zZWNvbmRhcnktdGl0bGU+PC90aXRsZXM+PHBlcmlvZGljYWw+PGZ1bGwtdGl0
bGU+U2NpZW5jZSBvZiBUaGUgVG90YWwgRW52aXJvbm1lbnQ8L2Z1bGwtdGl0bGU+PC9wZXJpb2Rp
Y2FsPjxwYWdlcz4xMDczLTEwODQ8L3BhZ2VzPjx2b2x1bWU+NjA3PC92b2x1bWU+PGRhdGVzPjx5
ZWFyPjIwMTc8L3llYXI+PC9kYXRlcz48aXNibj4wMDQ4LTk2OTc8L2lzYm4+PHVybHM+PC91cmxz
PjwvcmVjb3JkPjwvQ2l0ZT48Q2l0ZT48QXV0aG9yPkZpZ3VlaXJvPC9BdXRob3I+PFllYXI+MjAx
NzwvWWVhcj48UmVjTnVtPjE5ODg8L1JlY051bT48cmVjb3JkPjxyZWMtbnVtYmVyPjE5ODg8L3Jl
Yy1udW1iZXI+PGZvcmVpZ24ta2V5cz48a2V5IGFwcD0iRU4iIGRiLWlkPSI1ZmE1d2Y5YWM1ZmZ6
NmVlZnNxdmVhcjY1YXZkcmVwcHM5emYiIHRpbWVzdGFtcD0iMTY3MDY2MjQ0MiI+MTk4ODwva2V5
PjwvZm9yZWlnbi1rZXlzPjxyZWYtdHlwZSBuYW1lPSJKb3VybmFsIEFydGljbGUiPjE3PC9yZWYt
dHlwZT48Y29udHJpYnV0b3JzPjxhdXRob3JzPjxhdXRob3I+RmlndWVpcm8sIE1hcmlhbmEgRy48
L2F1dGhvcj48YXV0aG9yPlN0ZXZlcnNvbiwgQnJ5YW48L2F1dGhvcj48YXV0aG9yPkhlZXJ3YWdl
biwgSnVkaXRoPC9hdXRob3I+PGF1dGhvcj5LYW1wc2Nocm9lciwgS2V2aW48L2F1dGhvcj48YXV0
aG9yPkh1bnRlciwgQ2xhdWRpYSBNLjwvYXV0aG9yPjxhdXRob3I+R29uemFsZXMsIEthc3NhbmRy
YTwvYXV0aG9yPjxhdXRob3I+UGxpdG5pY2ssIEJhcmJhcmE8L2F1dGhvcj48YXV0aG9yPlJlYSwg
TWFyayBTLjwvYXV0aG9yPjwvYXV0aG9ycz48L2NvbnRyaWJ1dG9ycz48dGl0bGVzPjx0aXRsZT5U
aGUgaW1wYWN0IG9mIGRheXRpbWUgbGlnaHQgZXhwb3N1cmVzIG9uIHNsZWVwIGFuZCBtb29kIGlu
IG9mZmljZSB3b3JrZXJzPC90aXRsZT48c2Vjb25kYXJ5LXRpdGxlPlNsZWVwIEhlYWx0aDwvc2Vj
b25kYXJ5LXRpdGxlPjwvdGl0bGVzPjxwYWdlcz4yMDQtMjE1PC9wYWdlcz48dm9sdW1lPjM8L3Zv
bHVtZT48bnVtYmVyPjM8L251bWJlcj48a2V5d29yZHM+PGtleXdvcmQ+TGlnaHQgZXhwb3N1cmU8
L2tleXdvcmQ+PGtleXdvcmQ+Q2lyY2FkaWFuIHJoeXRobXM8L2tleXdvcmQ+PGtleXdvcmQ+U2xl
ZXA8L2tleXdvcmQ+PGtleXdvcmQ+TW9vZDwva2V5d29yZD48a2V5d29yZD5QaGFzb3IgYW5hbHlz
aXM8L2tleXdvcmQ+PC9rZXl3b3Jkcz48ZGF0ZXM+PHllYXI+MjAxNzwveWVhcj48cHViLWRhdGVz
PjxkYXRlPjIwMTcvMDYvMDEvPC9kYXRlPjwvcHViLWRhdGVzPjwvZGF0ZXM+PGlzYm4+MjM1Mi03
MjE4PC9pc2JuPjx1cmxzPjxyZWxhdGVkLXVybHM+PHVybD5odHRwczovL3d3dy5zY2llbmNlZGly
ZWN0LmNvbS9zY2llbmNlL2FydGljbGUvcGlpL1MyMzUyNzIxODE3MzAwNDE0PC91cmw+PC9yZWxh
dGVkLXVybHM+PC91cmxzPjxlbGVjdHJvbmljLXJlc291cmNlLW51bT5odHRwczovL2RvaS5vcmcv
MTAuMTAxNi9qLnNsZWguMjAxNy4wMy4wMDU8L2VsZWN0cm9uaWMtcmVzb3VyY2UtbnVtPjwvcmVj
b3JkPjwvQ2l0ZT48Q2l0ZT48QXV0aG9yPkNoZWxsYXBwYTwvQXV0aG9yPjxZZWFyPjIwMTQ8L1ll
YXI+PFJlY051bT4xOTg3PC9SZWNOdW0+PHJlY29yZD48cmVjLW51bWJlcj4xOTg3PC9yZWMtbnVt
YmVyPjxmb3JlaWduLWtleXM+PGtleSBhcHA9IkVOIiBkYi1pZD0iNWZhNXdmOWFjNWZmejZlZWZz
cXZlYXI2NWF2ZHJlcHBzOXpmIiB0aW1lc3RhbXA9IjE2NzA2NjIyMzgiPjE5ODc8L2tleT48L2Zv
cmVpZ24ta2V5cz48cmVmLXR5cGUgbmFtZT0iSm91cm5hbCBBcnRpY2xlIj4xNzwvcmVmLXR5cGU+
PGNvbnRyaWJ1dG9ycz48YXV0aG9ycz48YXV0aG9yPkNoZWxsYXBwYSwgU2FyYWggTC48L2F1dGhv
cj48YXV0aG9yPlZpb2xhLCBBbnRvaW5lIFUuPC9hdXRob3I+PGF1dGhvcj5TY2htaWR0LCBDaHJp
c3RpbmE8L2F1dGhvcj48YXV0aG9yPkJhY2htYW5uLCBWYWzDqXJpZTwvYXV0aG9yPjxhdXRob3I+
R2FiZWwsIFZpcmdpbmllPC9hdXRob3I+PGF1dGhvcj5NYWlyZSwgTWljaGVsaW5lPC9hdXRob3I+
PGF1dGhvcj5SZWljaGVydCwgQ2Fyb2xpbiBGLjwvYXV0aG9yPjxhdXRob3I+VmFsb21vbiwgQW1h
bmRpbmU8L2F1dGhvcj48YXV0aG9yPkxhbmRvbHQsIEhhbnMtUGV0ZXI8L2F1dGhvcj48YXV0aG9y
PkNham9jaGVuLCBDaHJpc3RpYW48L2F1dGhvcj48L2F1dGhvcnM+PC9jb250cmlidXRvcnM+PHRp
dGxlcz48dGl0bGU+TGlnaHQgbW9kdWxhdGlvbiBvZiBodW1hbiBzbGVlcCBkZXBlbmRzIG9uIGEg
cG9seW1vcnBoaXNtIGluIHRoZSBjbG9jayBnZW5lIFBlcmlvZDM8L3RpdGxlPjxzZWNvbmRhcnkt
dGl0bGU+QmVoYXZpb3VyYWwgQnJhaW4gUmVzZWFyY2g8L3NlY29uZGFyeS10aXRsZT48L3RpdGxl
cz48cGVyaW9kaWNhbD48ZnVsbC10aXRsZT5CZWhhdmlvdXJhbCBCcmFpbiBSZXNlYXJjaDwvZnVs
bC10aXRsZT48L3BlcmlvZGljYWw+PHBhZ2VzPjIzLTI5PC9wYWdlcz48dm9sdW1lPjI3MTwvdm9s
dW1lPjxrZXl3b3Jkcz48a2V5d29yZD5TbGVlcCBFRUcgYWN0aXZpdHk8L2tleXdvcmQ+PGtleXdv
cmQ+U3BlY3RyYWwgYW5hbHlzaXM8L2tleXdvcmQ+PGtleXdvcmQ+THVtaW5hbmNlIGVuY29kaW5n
PC9rZXl3b3JkPjxrZXl3b3JkPkNsb2NrIGdlbmUgcG9seW1vcnBoaXNtPC9rZXl3b3JkPjxrZXl3
b3JkPk5vbi1pbWFnZS1mb3JtaW5nIHN5c3RlbTwva2V5d29yZD48L2tleXdvcmRzPjxkYXRlcz48
eWVhcj4yMDE0PC95ZWFyPjxwdWItZGF0ZXM+PGRhdGU+MjAxNC8wOS8wMS88L2RhdGU+PC9wdWIt
ZGF0ZXM+PC9kYXRlcz48aXNibj4wMTY2LTQzMjg8L2lzYm4+PHVybHM+PHJlbGF0ZWQtdXJscz48
dXJsPmh0dHBzOi8vd3d3LnNjaWVuY2VkaXJlY3QuY29tL3NjaWVuY2UvYXJ0aWNsZS9waWkvUzAx
NjY0MzI4MTQwMDM1MzI8L3VybD48L3JlbGF0ZWQtdXJscz48L3VybHM+PGVsZWN0cm9uaWMtcmVz
b3VyY2UtbnVtPmh0dHBzOi8vZG9pLm9yZy8xMC4xMDE2L2ouYmJyLjIwMTQuMDUuMDUwPC9lbGVj
dHJvbmljLXJlc291cmNlLW51bT48L3JlY29yZD48L0NpdGU+PENpdGU+PEF1dGhvcj5WaW9sYTwv
QXV0aG9yPjxZZWFyPjIwMDg8L1llYXI+PFJlY051bT4xOTg2PC9SZWNOdW0+PHJlY29yZD48cmVj
LW51bWJlcj4xOTg2PC9yZWMtbnVtYmVyPjxmb3JlaWduLWtleXM+PGtleSBhcHA9IkVOIiBkYi1p
ZD0iNWZhNXdmOWFjNWZmejZlZWZzcXZlYXI2NWF2ZHJlcHBzOXpmIiB0aW1lc3RhbXA9IjE2NzA2
NjIxNzEiPjE5ODY8L2tleT48L2ZvcmVpZ24ta2V5cz48cmVmLXR5cGUgbmFtZT0iSm91cm5hbCBB
cnRpY2xlIj4xNzwvcmVmLXR5cGU+PGNvbnRyaWJ1dG9ycz48YXV0aG9ycz48YXV0aG9yPlZpb2xh
LCBBbnRvaW5lIFUuPC9hdXRob3I+PGF1dGhvcj5KYW1lcywgTHluZXR0ZSBNLjwvYXV0aG9yPjxh
dXRob3I+U2NobGFuZ2VuLCBMdWMgSi4gTS48L2F1dGhvcj48YXV0aG9yPkRpamssIERlcmstSmFu
PC9hdXRob3I+PC9hdXRob3JzPjwvY29udHJpYnV0b3JzPjx0aXRsZXM+PHRpdGxlPkJsdWUtZW5y
aWNoZWQgV2hpdGUgTGlnaHQgaW4gdGhlIFdvcmtwbGFjZSBJbXByb3ZlcyBzZWxmLXJlcG9ydGVk
IEFsZXJ0bmVzcywgUGVyZm9ybWFuY2UgYW5kIFNsZWVwIFF1YWxpdHk8L3RpdGxlPjxzZWNvbmRh
cnktdGl0bGU+U2NhbmQgSiBXb3JrIEVudmlyb24gSGVhbHRoPC9zZWNvbmRhcnktdGl0bGU+PC90
aXRsZXM+PHBlcmlvZGljYWw+PGZ1bGwtdGl0bGU+U2NhbmQgSiBXb3JrIEVudmlyb24gSGVhbHRo
PC9mdWxsLXRpdGxlPjwvcGVyaW9kaWNhbD48cGFnZXM+Mjk3LTMwNjwvcGFnZXM+PHZvbHVtZT4z
NDwvdm9sdW1lPjxudW1iZXI+NDwvbnVtYmVyPjxrZXl3b3Jkcz48a2V5d29yZD5BZHVsdDwva2V5
d29yZD48a2V5d29yZD5BZmZlY3Q8L2tleXdvcmQ+PGtleXdvcmQ+QWxlcnRuZXNzPC9rZXl3b3Jk
PjxrZXl3b3JkPkFzdGhlbm9waWEgLSBwcmV2ZW50aW9uICZhbXA7IGNvbnRyb2w8L2tleXdvcmQ+
PGtleXdvcmQ+QmlvbG9naWNhbCBhbmQgbWVkaWNhbCBzY2llbmNlczwva2V5d29yZD48a2V5d29y
ZD5DaXJjYWRpYW4gUmh5dGhtPC9rZXl3b3JkPjxrZXl3b3JkPkNyb3NzLU92ZXIgU3R1ZGllczwv
a2V5d29yZD48a2V5d29yZD5FZmZpY2llbmN5PC9rZXl3b3JkPjxrZXl3b3JkPkVuZ2xhbmQ8L2tl
eXdvcmQ+PGtleXdvcmQ+RmF0aWd1ZTwva2V5d29yZD48a2V5d29yZD5GYXRpZ3VlIC0gcHJldmVu
dGlvbiAmYW1wOyBjb250cm9sPC9rZXl3b3JkPjxrZXl3b3JkPkZlbWFsZTwva2V5d29yZD48a2V5
d29yZD5HYW5nbGlhPC9rZXl3b3JkPjxrZXl3b3JkPkhlYWRhY2hlPC9rZXl3b3JkPjxrZXl3b3Jk
Pkh1bWFuczwva2V5d29yZD48a2V5d29yZD5MaWZlIFNjaWVuY2VzICZhbXA7IEJpb21lZGljaW5l
PC9rZXl3b3JkPjxrZXl3b3JkPkxpZ2h0aW5nPC9rZXl3b3JkPjxrZXl3b3JkPk1hbGU8L2tleXdv
cmQ+PGtleXdvcmQ+TWVkaWNhbCBzY2llbmNlczwva2V5d29yZD48a2V5d29yZD5NZWxhbm9wc2lu
PC9rZXl3b3JkPjxrZXl3b3JkPk1pc2NlbGxhbmVvdXM8L2tleXdvcmQ+PGtleXdvcmQ+TW9vZDwv
a2V5d29yZD48a2V5d29yZD5PY2N1cGF0aW9uYWwgSGVhbHRoPC9rZXl3b3JkPjxrZXl3b3JkPk9j
Y3VwYXRpb25hbCBtZWRpY2luZTwva2V5d29yZD48a2V5d29yZD5PZmZpY2UgbGlnaHRpbmc8L2tl
eXdvcmQ+PGtleXdvcmQ+UHN5Y2hvbG9naWNhbCBzdHJlc3M8L2tleXdvcmQ+PGtleXdvcmQ+UHVi
bGljIGhlYWx0aC4gSHlnaWVuZS1vY2N1cGF0aW9uYWwgbWVkaWNpbmU8L2tleXdvcmQ+PGtleXdv
cmQ+UHVibGljLCBFbnZpcm9ubWVudGFsICZhbXA7IE9jY3VwYXRpb25hbCBIZWFsdGg8L2tleXdv
cmQ+PGtleXdvcmQ+UXVlc3Rpb25uYWlyZXM8L2tleXdvcmQ+PGtleXdvcmQ+Um9kIE9wc2lucyAt
IG1ldGFib2xpc208L2tleXdvcmQ+PGtleXdvcmQ+U2NpZW5jZSAmYW1wOyBUZWNobm9sb2d5PC9r
ZXl3b3JkPjxrZXl3b3JkPlNsZWVwPC9rZXl3b3JkPjxrZXl3b3JkPldhdmVsZW5ndGhzPC9rZXl3
b3JkPjxrZXl3b3JkPldvcmtwbGFjZXM8L2tleXdvcmQ+PC9rZXl3b3Jkcz48ZGF0ZXM+PHllYXI+
MjAwODwveWVhcj48L2RhdGVzPjxwdWItbG9jYXRpb24+SEVMU0lOS0k8L3B1Yi1sb2NhdGlvbj48
cHVibGlzaGVyPkhFTFNJTktJOiBTY2FuZGluYXZpYW4gSm91cm5hbCBvZiBXb3JrLCBFbnZpcm9u
bWVudCDvvIYgSGVhbHRoPC9wdWJsaXNoZXI+PGlzYm4+MDM1NS0zMTQwPC9pc2JuPjx1cmxzPjwv
dXJscz48ZWxlY3Ryb25pYy1yZXNvdXJjZS1udW0+MTAuNTI3MS9zandlaC4xMjY4PC9lbGVjdHJv
bmljLXJlc291cmNlLW51bT48L3JlY29yZD48L0NpdGU+PC9FbmROb3RlPgB=
</w:fldData>
        </w:fldChar>
      </w:r>
      <w:r w:rsidR="00577719">
        <w:instrText xml:space="preserve"> ADDIN EN.CITE </w:instrText>
      </w:r>
      <w:r w:rsidR="00577719">
        <w:fldChar w:fldCharType="begin">
          <w:fldData xml:space="preserve">PEVuZE5vdGU+PENpdGU+PEF1dGhvcj5MdW5uPC9BdXRob3I+PFllYXI+MjAxNzwvWWVhcj48UmVj
TnVtPjE3MjY8L1JlY051bT48RGlzcGxheVRleHQ+KENoZWxsYXBwYSBldCBhbC4sIDIwMTQ7IEZp
Z3VlaXJvIGV0IGFsLiwgMjAxNzsgTHVubiBldCBhbC4sIDIwMTc7IFZpb2xhIGV0IGFsLiwgMjAw
OCk8L0Rpc3BsYXlUZXh0PjxyZWNvcmQ+PHJlYy1udW1iZXI+MTcyNjwvcmVjLW51bWJlcj48Zm9y
ZWlnbi1rZXlzPjxrZXkgYXBwPSJFTiIgZGItaWQ9IjVmYTV3ZjlhYzVmZno2ZWVmc3F2ZWFyNjVh
dmRyZXBwczl6ZiIgdGltZXN0YW1wPSIxNjY2MzcxMDk2IiBndWlkPSI3M2FkNjNjYS02NDc3LTRm
NDctYjNjMC0zNjkxMDExMTdlMzMiPjE3MjY8L2tleT48L2ZvcmVpZ24ta2V5cz48cmVmLXR5cGUg
bmFtZT0iSm91cm5hbCBBcnRpY2xlIj4xNzwvcmVmLXR5cGU+PGNvbnRyaWJ1dG9ycz48YXV0aG9y
cz48YXV0aG9yPkx1bm4sIFJ1dGggTTwvYXV0aG9yPjxhdXRob3I+Qmxhc2ssIERhdmlkIEU8L2F1
dGhvcj48YXV0aG9yPkNvb2dhbiwgQW5kcmV3IE48L2F1dGhvcj48YXV0aG9yPkZpZ3VlaXJvLCBN
YXJpYW5hIEc8L2F1dGhvcj48YXV0aG9yPkdvcm1hbiwgTWljaGFlbCBSPC9hdXRob3I+PGF1dGhv
cj5IYWxsLCBKYW5ldCBFPC9hdXRob3I+PGF1dGhvcj5IYW5zZW4sIEpvaG5uaTwvYXV0aG9yPjxh
dXRob3I+TmVsc29uLCBSYW5keSBKPC9hdXRob3I+PGF1dGhvcj5QYW5kYSwgU2F0Y2hpZGFuYW5k
YTwvYXV0aG9yPjxhdXRob3I+U21vbGVuc2t5LCBNaWNoYWVsIEg8L2F1dGhvcj48L2F1dGhvcnM+
PC9jb250cmlidXRvcnM+PHRpdGxlcz48dGl0bGU+SGVhbHRoIGNvbnNlcXVlbmNlcyBvZiBlbGVj
dHJpYyBsaWdodGluZyBwcmFjdGljZXMgaW4gdGhlIG1vZGVybiB3b3JsZDogQSByZXBvcnQgb24g
dGhlIE5hdGlvbmFsIFRveGljb2xvZ3kgUHJvZ3JhbSZhcG9zO3Mgd29ya3Nob3Agb24gc2hpZnQg
d29yayBhdCBuaWdodCwgYXJ0aWZpY2lhbCBsaWdodCBhdCBuaWdodCwgYW5kIGNpcmNhZGlhbiBk
aXNydXB0aW9uPC90aXRsZT48c2Vjb25kYXJ5LXRpdGxlPlNjaWVuY2Ugb2YgdGhlIFRvdGFsIEVu
dmlyb25tZW50PC9zZWNvbmRhcnktdGl0bGU+PC90aXRsZXM+PHBlcmlvZGljYWw+PGZ1bGwtdGl0
bGU+U2NpZW5jZSBvZiBUaGUgVG90YWwgRW52aXJvbm1lbnQ8L2Z1bGwtdGl0bGU+PC9wZXJpb2Rp
Y2FsPjxwYWdlcz4xMDczLTEwODQ8L3BhZ2VzPjx2b2x1bWU+NjA3PC92b2x1bWU+PGRhdGVzPjx5
ZWFyPjIwMTc8L3llYXI+PC9kYXRlcz48aXNibj4wMDQ4LTk2OTc8L2lzYm4+PHVybHM+PC91cmxz
PjwvcmVjb3JkPjwvQ2l0ZT48Q2l0ZT48QXV0aG9yPkZpZ3VlaXJvPC9BdXRob3I+PFllYXI+MjAx
NzwvWWVhcj48UmVjTnVtPjE5ODg8L1JlY051bT48cmVjb3JkPjxyZWMtbnVtYmVyPjE5ODg8L3Jl
Yy1udW1iZXI+PGZvcmVpZ24ta2V5cz48a2V5IGFwcD0iRU4iIGRiLWlkPSI1ZmE1d2Y5YWM1ZmZ6
NmVlZnNxdmVhcjY1YXZkcmVwcHM5emYiIHRpbWVzdGFtcD0iMTY3MDY2MjQ0MiI+MTk4ODwva2V5
PjwvZm9yZWlnbi1rZXlzPjxyZWYtdHlwZSBuYW1lPSJKb3VybmFsIEFydGljbGUiPjE3PC9yZWYt
dHlwZT48Y29udHJpYnV0b3JzPjxhdXRob3JzPjxhdXRob3I+RmlndWVpcm8sIE1hcmlhbmEgRy48
L2F1dGhvcj48YXV0aG9yPlN0ZXZlcnNvbiwgQnJ5YW48L2F1dGhvcj48YXV0aG9yPkhlZXJ3YWdl
biwgSnVkaXRoPC9hdXRob3I+PGF1dGhvcj5LYW1wc2Nocm9lciwgS2V2aW48L2F1dGhvcj48YXV0
aG9yPkh1bnRlciwgQ2xhdWRpYSBNLjwvYXV0aG9yPjxhdXRob3I+R29uemFsZXMsIEthc3NhbmRy
YTwvYXV0aG9yPjxhdXRob3I+UGxpdG5pY2ssIEJhcmJhcmE8L2F1dGhvcj48YXV0aG9yPlJlYSwg
TWFyayBTLjwvYXV0aG9yPjwvYXV0aG9ycz48L2NvbnRyaWJ1dG9ycz48dGl0bGVzPjx0aXRsZT5U
aGUgaW1wYWN0IG9mIGRheXRpbWUgbGlnaHQgZXhwb3N1cmVzIG9uIHNsZWVwIGFuZCBtb29kIGlu
IG9mZmljZSB3b3JrZXJzPC90aXRsZT48c2Vjb25kYXJ5LXRpdGxlPlNsZWVwIEhlYWx0aDwvc2Vj
b25kYXJ5LXRpdGxlPjwvdGl0bGVzPjxwYWdlcz4yMDQtMjE1PC9wYWdlcz48dm9sdW1lPjM8L3Zv
bHVtZT48bnVtYmVyPjM8L251bWJlcj48a2V5d29yZHM+PGtleXdvcmQ+TGlnaHQgZXhwb3N1cmU8
L2tleXdvcmQ+PGtleXdvcmQ+Q2lyY2FkaWFuIHJoeXRobXM8L2tleXdvcmQ+PGtleXdvcmQ+U2xl
ZXA8L2tleXdvcmQ+PGtleXdvcmQ+TW9vZDwva2V5d29yZD48a2V5d29yZD5QaGFzb3IgYW5hbHlz
aXM8L2tleXdvcmQ+PC9rZXl3b3Jkcz48ZGF0ZXM+PHllYXI+MjAxNzwveWVhcj48cHViLWRhdGVz
PjxkYXRlPjIwMTcvMDYvMDEvPC9kYXRlPjwvcHViLWRhdGVzPjwvZGF0ZXM+PGlzYm4+MjM1Mi03
MjE4PC9pc2JuPjx1cmxzPjxyZWxhdGVkLXVybHM+PHVybD5odHRwczovL3d3dy5zY2llbmNlZGly
ZWN0LmNvbS9zY2llbmNlL2FydGljbGUvcGlpL1MyMzUyNzIxODE3MzAwNDE0PC91cmw+PC9yZWxh
dGVkLXVybHM+PC91cmxzPjxlbGVjdHJvbmljLXJlc291cmNlLW51bT5odHRwczovL2RvaS5vcmcv
MTAuMTAxNi9qLnNsZWguMjAxNy4wMy4wMDU8L2VsZWN0cm9uaWMtcmVzb3VyY2UtbnVtPjwvcmVj
b3JkPjwvQ2l0ZT48Q2l0ZT48QXV0aG9yPkNoZWxsYXBwYTwvQXV0aG9yPjxZZWFyPjIwMTQ8L1ll
YXI+PFJlY051bT4xOTg3PC9SZWNOdW0+PHJlY29yZD48cmVjLW51bWJlcj4xOTg3PC9yZWMtbnVt
YmVyPjxmb3JlaWduLWtleXM+PGtleSBhcHA9IkVOIiBkYi1pZD0iNWZhNXdmOWFjNWZmejZlZWZz
cXZlYXI2NWF2ZHJlcHBzOXpmIiB0aW1lc3RhbXA9IjE2NzA2NjIyMzgiPjE5ODc8L2tleT48L2Zv
cmVpZ24ta2V5cz48cmVmLXR5cGUgbmFtZT0iSm91cm5hbCBBcnRpY2xlIj4xNzwvcmVmLXR5cGU+
PGNvbnRyaWJ1dG9ycz48YXV0aG9ycz48YXV0aG9yPkNoZWxsYXBwYSwgU2FyYWggTC48L2F1dGhv
cj48YXV0aG9yPlZpb2xhLCBBbnRvaW5lIFUuPC9hdXRob3I+PGF1dGhvcj5TY2htaWR0LCBDaHJp
c3RpbmE8L2F1dGhvcj48YXV0aG9yPkJhY2htYW5uLCBWYWzDqXJpZTwvYXV0aG9yPjxhdXRob3I+
R2FiZWwsIFZpcmdpbmllPC9hdXRob3I+PGF1dGhvcj5NYWlyZSwgTWljaGVsaW5lPC9hdXRob3I+
PGF1dGhvcj5SZWljaGVydCwgQ2Fyb2xpbiBGLjwvYXV0aG9yPjxhdXRob3I+VmFsb21vbiwgQW1h
bmRpbmU8L2F1dGhvcj48YXV0aG9yPkxhbmRvbHQsIEhhbnMtUGV0ZXI8L2F1dGhvcj48YXV0aG9y
PkNham9jaGVuLCBDaHJpc3RpYW48L2F1dGhvcj48L2F1dGhvcnM+PC9jb250cmlidXRvcnM+PHRp
dGxlcz48dGl0bGU+TGlnaHQgbW9kdWxhdGlvbiBvZiBodW1hbiBzbGVlcCBkZXBlbmRzIG9uIGEg
cG9seW1vcnBoaXNtIGluIHRoZSBjbG9jayBnZW5lIFBlcmlvZDM8L3RpdGxlPjxzZWNvbmRhcnkt
dGl0bGU+QmVoYXZpb3VyYWwgQnJhaW4gUmVzZWFyY2g8L3NlY29uZGFyeS10aXRsZT48L3RpdGxl
cz48cGVyaW9kaWNhbD48ZnVsbC10aXRsZT5CZWhhdmlvdXJhbCBCcmFpbiBSZXNlYXJjaDwvZnVs
bC10aXRsZT48L3BlcmlvZGljYWw+PHBhZ2VzPjIzLTI5PC9wYWdlcz48dm9sdW1lPjI3MTwvdm9s
dW1lPjxrZXl3b3Jkcz48a2V5d29yZD5TbGVlcCBFRUcgYWN0aXZpdHk8L2tleXdvcmQ+PGtleXdv
cmQ+U3BlY3RyYWwgYW5hbHlzaXM8L2tleXdvcmQ+PGtleXdvcmQ+THVtaW5hbmNlIGVuY29kaW5n
PC9rZXl3b3JkPjxrZXl3b3JkPkNsb2NrIGdlbmUgcG9seW1vcnBoaXNtPC9rZXl3b3JkPjxrZXl3
b3JkPk5vbi1pbWFnZS1mb3JtaW5nIHN5c3RlbTwva2V5d29yZD48L2tleXdvcmRzPjxkYXRlcz48
eWVhcj4yMDE0PC95ZWFyPjxwdWItZGF0ZXM+PGRhdGU+MjAxNC8wOS8wMS88L2RhdGU+PC9wdWIt
ZGF0ZXM+PC9kYXRlcz48aXNibj4wMTY2LTQzMjg8L2lzYm4+PHVybHM+PHJlbGF0ZWQtdXJscz48
dXJsPmh0dHBzOi8vd3d3LnNjaWVuY2VkaXJlY3QuY29tL3NjaWVuY2UvYXJ0aWNsZS9waWkvUzAx
NjY0MzI4MTQwMDM1MzI8L3VybD48L3JlbGF0ZWQtdXJscz48L3VybHM+PGVsZWN0cm9uaWMtcmVz
b3VyY2UtbnVtPmh0dHBzOi8vZG9pLm9yZy8xMC4xMDE2L2ouYmJyLjIwMTQuMDUuMDUwPC9lbGVj
dHJvbmljLXJlc291cmNlLW51bT48L3JlY29yZD48L0NpdGU+PENpdGU+PEF1dGhvcj5WaW9sYTwv
QXV0aG9yPjxZZWFyPjIwMDg8L1llYXI+PFJlY051bT4xOTg2PC9SZWNOdW0+PHJlY29yZD48cmVj
LW51bWJlcj4xOTg2PC9yZWMtbnVtYmVyPjxmb3JlaWduLWtleXM+PGtleSBhcHA9IkVOIiBkYi1p
ZD0iNWZhNXdmOWFjNWZmejZlZWZzcXZlYXI2NWF2ZHJlcHBzOXpmIiB0aW1lc3RhbXA9IjE2NzA2
NjIxNzEiPjE5ODY8L2tleT48L2ZvcmVpZ24ta2V5cz48cmVmLXR5cGUgbmFtZT0iSm91cm5hbCBB
cnRpY2xlIj4xNzwvcmVmLXR5cGU+PGNvbnRyaWJ1dG9ycz48YXV0aG9ycz48YXV0aG9yPlZpb2xh
LCBBbnRvaW5lIFUuPC9hdXRob3I+PGF1dGhvcj5KYW1lcywgTHluZXR0ZSBNLjwvYXV0aG9yPjxh
dXRob3I+U2NobGFuZ2VuLCBMdWMgSi4gTS48L2F1dGhvcj48YXV0aG9yPkRpamssIERlcmstSmFu
PC9hdXRob3I+PC9hdXRob3JzPjwvY29udHJpYnV0b3JzPjx0aXRsZXM+PHRpdGxlPkJsdWUtZW5y
aWNoZWQgV2hpdGUgTGlnaHQgaW4gdGhlIFdvcmtwbGFjZSBJbXByb3ZlcyBzZWxmLXJlcG9ydGVk
IEFsZXJ0bmVzcywgUGVyZm9ybWFuY2UgYW5kIFNsZWVwIFF1YWxpdHk8L3RpdGxlPjxzZWNvbmRh
cnktdGl0bGU+U2NhbmQgSiBXb3JrIEVudmlyb24gSGVhbHRoPC9zZWNvbmRhcnktdGl0bGU+PC90
aXRsZXM+PHBlcmlvZGljYWw+PGZ1bGwtdGl0bGU+U2NhbmQgSiBXb3JrIEVudmlyb24gSGVhbHRo
PC9mdWxsLXRpdGxlPjwvcGVyaW9kaWNhbD48cGFnZXM+Mjk3LTMwNjwvcGFnZXM+PHZvbHVtZT4z
NDwvdm9sdW1lPjxudW1iZXI+NDwvbnVtYmVyPjxrZXl3b3Jkcz48a2V5d29yZD5BZHVsdDwva2V5
d29yZD48a2V5d29yZD5BZmZlY3Q8L2tleXdvcmQ+PGtleXdvcmQ+QWxlcnRuZXNzPC9rZXl3b3Jk
PjxrZXl3b3JkPkFzdGhlbm9waWEgLSBwcmV2ZW50aW9uICZhbXA7IGNvbnRyb2w8L2tleXdvcmQ+
PGtleXdvcmQ+QmlvbG9naWNhbCBhbmQgbWVkaWNhbCBzY2llbmNlczwva2V5d29yZD48a2V5d29y
ZD5DaXJjYWRpYW4gUmh5dGhtPC9rZXl3b3JkPjxrZXl3b3JkPkNyb3NzLU92ZXIgU3R1ZGllczwv
a2V5d29yZD48a2V5d29yZD5FZmZpY2llbmN5PC9rZXl3b3JkPjxrZXl3b3JkPkVuZ2xhbmQ8L2tl
eXdvcmQ+PGtleXdvcmQ+RmF0aWd1ZTwva2V5d29yZD48a2V5d29yZD5GYXRpZ3VlIC0gcHJldmVu
dGlvbiAmYW1wOyBjb250cm9sPC9rZXl3b3JkPjxrZXl3b3JkPkZlbWFsZTwva2V5d29yZD48a2V5
d29yZD5HYW5nbGlhPC9rZXl3b3JkPjxrZXl3b3JkPkhlYWRhY2hlPC9rZXl3b3JkPjxrZXl3b3Jk
Pkh1bWFuczwva2V5d29yZD48a2V5d29yZD5MaWZlIFNjaWVuY2VzICZhbXA7IEJpb21lZGljaW5l
PC9rZXl3b3JkPjxrZXl3b3JkPkxpZ2h0aW5nPC9rZXl3b3JkPjxrZXl3b3JkPk1hbGU8L2tleXdv
cmQ+PGtleXdvcmQ+TWVkaWNhbCBzY2llbmNlczwva2V5d29yZD48a2V5d29yZD5NZWxhbm9wc2lu
PC9rZXl3b3JkPjxrZXl3b3JkPk1pc2NlbGxhbmVvdXM8L2tleXdvcmQ+PGtleXdvcmQ+TW9vZDwv
a2V5d29yZD48a2V5d29yZD5PY2N1cGF0aW9uYWwgSGVhbHRoPC9rZXl3b3JkPjxrZXl3b3JkPk9j
Y3VwYXRpb25hbCBtZWRpY2luZTwva2V5d29yZD48a2V5d29yZD5PZmZpY2UgbGlnaHRpbmc8L2tl
eXdvcmQ+PGtleXdvcmQ+UHN5Y2hvbG9naWNhbCBzdHJlc3M8L2tleXdvcmQ+PGtleXdvcmQ+UHVi
bGljIGhlYWx0aC4gSHlnaWVuZS1vY2N1cGF0aW9uYWwgbWVkaWNpbmU8L2tleXdvcmQ+PGtleXdv
cmQ+UHVibGljLCBFbnZpcm9ubWVudGFsICZhbXA7IE9jY3VwYXRpb25hbCBIZWFsdGg8L2tleXdv
cmQ+PGtleXdvcmQ+UXVlc3Rpb25uYWlyZXM8L2tleXdvcmQ+PGtleXdvcmQ+Um9kIE9wc2lucyAt
IG1ldGFib2xpc208L2tleXdvcmQ+PGtleXdvcmQ+U2NpZW5jZSAmYW1wOyBUZWNobm9sb2d5PC9r
ZXl3b3JkPjxrZXl3b3JkPlNsZWVwPC9rZXl3b3JkPjxrZXl3b3JkPldhdmVsZW5ndGhzPC9rZXl3
b3JkPjxrZXl3b3JkPldvcmtwbGFjZXM8L2tleXdvcmQ+PC9rZXl3b3Jkcz48ZGF0ZXM+PHllYXI+
MjAwODwveWVhcj48L2RhdGVzPjxwdWItbG9jYXRpb24+SEVMU0lOS0k8L3B1Yi1sb2NhdGlvbj48
cHVibGlzaGVyPkhFTFNJTktJOiBTY2FuZGluYXZpYW4gSm91cm5hbCBvZiBXb3JrLCBFbnZpcm9u
bWVudCDvvIYgSGVhbHRoPC9wdWJsaXNoZXI+PGlzYm4+MDM1NS0zMTQwPC9pc2JuPjx1cmxzPjwv
dXJscz48ZWxlY3Ryb25pYy1yZXNvdXJjZS1udW0+MTAuNTI3MS9zandlaC4xMjY4PC9lbGVjdHJv
bmljLXJlc291cmNlLW51bT48L3JlY29yZD48L0NpdGU+PC9FbmROb3RlPgB=
</w:fldData>
        </w:fldChar>
      </w:r>
      <w:r w:rsidR="00577719">
        <w:instrText xml:space="preserve"> ADDIN EN.CITE.DATA </w:instrText>
      </w:r>
      <w:r w:rsidR="00577719">
        <w:fldChar w:fldCharType="end"/>
      </w:r>
      <w:r w:rsidR="00FE1E48" w:rsidRPr="00E627A6">
        <w:fldChar w:fldCharType="separate"/>
      </w:r>
      <w:r w:rsidR="00577719">
        <w:rPr>
          <w:noProof/>
        </w:rPr>
        <w:t>(Chellappa et al., 2014; Figueiro et al., 2017; Lunn et al., 2017; Viola et al., 2008)</w:t>
      </w:r>
      <w:r w:rsidR="00FE1E48" w:rsidRPr="00E627A6">
        <w:fldChar w:fldCharType="end"/>
      </w:r>
      <w:r w:rsidR="00FE1E48" w:rsidRPr="00E627A6">
        <w:t xml:space="preserve">. </w:t>
      </w:r>
      <w:r w:rsidR="00A12835">
        <w:t xml:space="preserve">Since </w:t>
      </w:r>
      <w:r w:rsidR="009C0AEF">
        <w:t>the natural light-dark cycle is the most vital zeitgeber</w:t>
      </w:r>
      <w:r w:rsidR="00BB7FDD">
        <w:t xml:space="preserve"> to synchronize our body clock to the astronomical day, </w:t>
      </w:r>
      <w:r w:rsidR="00B96A3C">
        <w:t>altering</w:t>
      </w:r>
      <w:r w:rsidR="00BB7FDD">
        <w:t xml:space="preserve"> this cycle</w:t>
      </w:r>
      <w:r w:rsidR="00B51B9E">
        <w:t xml:space="preserve"> forces the population to have different chronotype</w:t>
      </w:r>
      <w:r w:rsidR="00CF505B">
        <w:t>-</w:t>
      </w:r>
      <w:r w:rsidR="00E133AD">
        <w:t>disposition for activity early or late in the day</w:t>
      </w:r>
      <w:r w:rsidR="00B51B9E">
        <w:t xml:space="preserve"> </w:t>
      </w:r>
      <w:r w:rsidR="00FE382E">
        <w:fldChar w:fldCharType="begin"/>
      </w:r>
      <w:r w:rsidR="00FE382E">
        <w:instrText xml:space="preserve"> ADDIN EN.CITE &lt;EndNote&gt;&lt;Cite&gt;&lt;Author&gt;Porcheret&lt;/Author&gt;&lt;Year&gt;2018&lt;/Year&gt;&lt;RecNum&gt;1989&lt;/RecNum&gt;&lt;DisplayText&gt;(Porcheret et al., 2018)&lt;/DisplayText&gt;&lt;record&gt;&lt;rec-number&gt;1989&lt;/rec-number&gt;&lt;foreign-keys&gt;&lt;key app="EN" db-id="5fa5wf9ac5ffz6eefsqvear65avdrepps9zf" timestamp="1670674934"&gt;1989&lt;/key&gt;&lt;/foreign-keys&gt;&lt;ref-type name="Journal Article"&gt;17&lt;/ref-type&gt;&lt;contributors&gt;&lt;authors&gt;&lt;author&gt;Porcheret, Kate&lt;/author&gt;&lt;author&gt;Wald, Lucien&lt;/author&gt;&lt;author&gt;Fritschi, Lin&lt;/author&gt;&lt;author&gt;Gerkema, Menno&lt;/author&gt;&lt;author&gt;Gordijn, Marijke&lt;/author&gt;&lt;author&gt;Merrrow, Martha&lt;/author&gt;&lt;author&gt;Rajaratnam, Shantha M. W.&lt;/author&gt;&lt;author&gt;Rock, Daniel&lt;/author&gt;&lt;author&gt;Sletten, Tracey L.&lt;/author&gt;&lt;author&gt;Warman, Guy&lt;/author&gt;&lt;author&gt;Wulff, Katharina&lt;/author&gt;&lt;author&gt;Roenneberg, Till&lt;/author&gt;&lt;author&gt;Foster, Russell G.&lt;/author&gt;&lt;/authors&gt;&lt;/contributors&gt;&lt;titles&gt;&lt;title&gt;Chronotype and environmental light exposure in a student population&lt;/title&gt;&lt;secondary-title&gt;Chronobiol Int&lt;/secondary-title&gt;&lt;/titles&gt;&lt;periodical&gt;&lt;full-title&gt;Chronobiol Int&lt;/full-title&gt;&lt;/periodical&gt;&lt;pages&gt;1365-1374&lt;/pages&gt;&lt;volume&gt;35&lt;/volume&gt;&lt;number&gt;10&lt;/number&gt;&lt;keywords&gt;&lt;keyword&gt;Biology&lt;/keyword&gt;&lt;keyword&gt;Chronotype&lt;/keyword&gt;&lt;keyword&gt;Daily irradiance&lt;/keyword&gt;&lt;keyword&gt;Human health and pathology&lt;/keyword&gt;&lt;keyword&gt;Life Sciences&lt;/keyword&gt;&lt;keyword&gt;Life Sciences &amp;amp; Biomedicine&lt;/keyword&gt;&lt;keyword&gt;Life Sciences &amp;amp; Biomedicine - Other Topics&lt;/keyword&gt;&lt;keyword&gt;Light&lt;/keyword&gt;&lt;keyword&gt;MCTQ&lt;/keyword&gt;&lt;keyword&gt;Original&lt;/keyword&gt;&lt;keyword&gt;Physiology&lt;/keyword&gt;&lt;keyword&gt;Santé publique et épidémiologie&lt;/keyword&gt;&lt;keyword&gt;Science &amp;amp; Technology&lt;/keyword&gt;&lt;keyword&gt;Students&lt;/keyword&gt;&lt;keyword&gt;Tissues and Organs&lt;/keyword&gt;&lt;/keywords&gt;&lt;dates&gt;&lt;year&gt;2018&lt;/year&gt;&lt;/dates&gt;&lt;pub-location&gt;PHILADELPHIA&lt;/pub-location&gt;&lt;publisher&gt;PHILADELPHIA: Taylor &amp;amp; Francis&lt;/publisher&gt;&lt;isbn&gt;0742-0528&amp;#xD;1525-6073&lt;/isbn&gt;&lt;urls&gt;&lt;/urls&gt;&lt;electronic-resource-num&gt;10.1080/07420528.2018.1482556&lt;/electronic-resource-num&gt;&lt;/record&gt;&lt;/Cite&gt;&lt;/EndNote&gt;</w:instrText>
      </w:r>
      <w:r w:rsidR="00FE382E">
        <w:fldChar w:fldCharType="separate"/>
      </w:r>
      <w:r w:rsidR="00FE382E">
        <w:rPr>
          <w:noProof/>
        </w:rPr>
        <w:t>(Porcheret et al., 2018)</w:t>
      </w:r>
      <w:r w:rsidR="00FE382E">
        <w:fldChar w:fldCharType="end"/>
      </w:r>
      <w:r w:rsidR="00A84325">
        <w:t xml:space="preserve">. </w:t>
      </w:r>
      <w:r w:rsidR="00610807">
        <w:t xml:space="preserve">Bright light exposure at </w:t>
      </w:r>
      <w:r w:rsidR="00440150">
        <w:t>night is reported t</w:t>
      </w:r>
      <w:r w:rsidR="00006D75">
        <w:t xml:space="preserve">o be associated with </w:t>
      </w:r>
      <w:r w:rsidR="009B4225">
        <w:t xml:space="preserve">having </w:t>
      </w:r>
      <w:r w:rsidR="00E133AD">
        <w:t>a</w:t>
      </w:r>
      <w:r w:rsidR="00CF505B">
        <w:t xml:space="preserve"> </w:t>
      </w:r>
      <w:r w:rsidR="00E133AD">
        <w:t>late</w:t>
      </w:r>
      <w:r w:rsidR="00006D75">
        <w:t xml:space="preserve"> </w:t>
      </w:r>
      <w:r w:rsidR="00684F48">
        <w:t>chronotype</w:t>
      </w:r>
      <w:r w:rsidR="00006D75">
        <w:t xml:space="preserve"> </w:t>
      </w:r>
      <w:r w:rsidR="00DB5FCE">
        <w:fldChar w:fldCharType="begin">
          <w:fldData xml:space="preserve">PEVuZE5vdGU+PENpdGU+PEF1dGhvcj5Wb2xsbWVyPC9BdXRob3I+PFllYXI+MjAxMjwvWWVhcj48
UmVjTnVtPjE5OTA8L1JlY051bT48RGlzcGxheVRleHQ+KEtvbyBldCBhbC4sIDIwMTY7IFZvbGxt
ZXIgZXQgYWwuLCAyMDEyKTwvRGlzcGxheVRleHQ+PHJlY29yZD48cmVjLW51bWJlcj4xOTkwPC9y
ZWMtbnVtYmVyPjxmb3JlaWduLWtleXM+PGtleSBhcHA9IkVOIiBkYi1pZD0iNWZhNXdmOWFjNWZm
ejZlZWZzcXZlYXI2NWF2ZHJlcHBzOXpmIiB0aW1lc3RhbXA9IjE2NzA2NzU2NzciPjE5OTA8L2tl
eT48L2ZvcmVpZ24ta2V5cz48cmVmLXR5cGUgbmFtZT0iSm91cm5hbCBBcnRpY2xlIj4xNzwvcmVm
LXR5cGU+PGNvbnRyaWJ1dG9ycz48YXV0aG9ycz48YXV0aG9yPlZvbGxtZXIsIENocmlzdGlhbjwv
YXV0aG9yPjxhdXRob3I+TWljaGVsLCBVbHJpY2g8L2F1dGhvcj48YXV0aG9yPlJhbmRsZXIsIENo
cmlzdG9waDwvYXV0aG9yPjwvYXV0aG9ycz48L2NvbnRyaWJ1dG9ycz48dGl0bGVzPjx0aXRsZT5P
dXRkb29yIExpZ2h0IGF0IE5pZ2h0IChMQU4pIElzIENvcnJlbGF0ZWQgV2l0aCBFdmVuaW5nbmVz
cyBpbiBBZG9sZXNjZW50czwvdGl0bGU+PHNlY29uZGFyeS10aXRsZT5DaHJvbm9iaW9sIEludDwv
c2Vjb25kYXJ5LXRpdGxlPjwvdGl0bGVzPjxwZXJpb2RpY2FsPjxmdWxsLXRpdGxlPkNocm9ub2Jp
b2wgSW50PC9mdWxsLXRpdGxlPjwvcGVyaW9kaWNhbD48cGFnZXM+NTAyLTUwODwvcGFnZXM+PHZv
bHVtZT4yOTwvdm9sdW1lPjxudW1iZXI+NDwvbnVtYmVyPjxrZXl3b3Jkcz48a2V5d29yZD5BZG9s
ZXNjZW50PC9rZXl3b3JkPjxrZXl3b3JkPkFkb2xlc2NlbnQgQmVoYXZpb3IgLSBkcnVnIGVmZmVj
dHM8L2tleXdvcmQ+PGtleXdvcmQ+QWRvbGVzY2VudHM8L2tleXdvcmQ+PGtleXdvcmQ+QmlvbG9n
aWNhbCBDbG9ja3M8L2tleXdvcmQ+PGtleXdvcmQ+QmlvbG9neTwva2V5d29yZD48a2V5d29yZD5D
ZW50cmFsIE5lcnZvdXMgU3lzdGVtIFN0aW11bGFudHMgLSBhZG1pbmlzdHJhdGlvbiAmYW1wOyBk
b3NhZ2U8L2tleXdvcmQ+PGtleXdvcmQ+Q2hyb25vdHlwZTwva2V5d29yZD48a2V5d29yZD5DaXJj
YWRpYW4gUmh5dGhtIC0gZHJ1ZyBlZmZlY3RzPC9rZXl3b3JkPjxrZXl3b3JkPkNvbXB1dGVyczwv
a2V5d29yZD48a2V5d29yZD5Dcm9zcy1TZWN0aW9uYWwgU3R1ZGllczwva2V5d29yZD48a2V5d29y
ZD5DU008L2tleXdvcmQ+PGtleXdvcmQ+RWxlY3Ryb25pYyBzY3JlZW4gbWVkaWE8L2tleXdvcmQ+
PGtleXdvcmQ+RmVtYWxlPC9rZXl3b3JkPjxrZXl3b3JkPkdlcm1hbnk8L2tleXdvcmQ+PGtleXdv
cmQ+SHVtYW5zPC9rZXl3b3JkPjxrZXl3b3JkPkludGFrZSBvZiBzdGltdWxhbnRzPC9rZXl3b3Jk
PjxrZXl3b3JkPkxpZmUgU2NpZW5jZXMgJmFtcDsgQmlvbWVkaWNpbmU8L2tleXdvcmQ+PGtleXdv
cmQ+TGlmZSBTY2llbmNlcyAmYW1wOyBCaW9tZWRpY2luZSAtIE90aGVyIFRvcGljczwva2V5d29y
ZD48a2V5d29yZD5MaWdodDwva2V5d29yZD48a2V5d29yZD5MaWdodCBhdCBuaWdodCAoTEFOKTwv
a2V5d29yZD48a2V5d29yZD5MaWdodCBwb2xsdXRpb248L2tleXdvcmQ+PGtleXdvcmQ+TGlnaHRp
bmc8L2tleXdvcmQ+PGtleXdvcmQ+TWFsZTwva2V5d29yZD48a2V5d29yZD5NaWRwb2ludCBvZiBz
bGVlcDwva2V5d29yZD48a2V5d29yZD5QaG90aWMgU3RpbXVsYXRpb248L2tleXdvcmQ+PGtleXdv
cmQ+UGhvdG9wZXJpb2Q8L2tleXdvcmQ+PGtleXdvcmQ+UGh5c2lvbG9neTwva2V5d29yZD48a2V5
d29yZD5SZW1vdGUgc2Vuc2luZzwva2V5d29yZD48a2V5d29yZD5TY2llbmNlICZhbXA7IFRlY2hu
b2xvZ3k8L2tleXdvcmQ+PGtleXdvcmQ+U2xlZXAgLSBkcnVnIGVmZmVjdHM8L2tleXdvcmQ+PGtl
eXdvcmQ+U3VydmV5cyBhbmQgUXVlc3Rpb25uYWlyZXM8L2tleXdvcmQ+PGtleXdvcmQ+VGVsZXZp
c2lvbjwva2V5d29yZD48a2V5d29yZD5UaW1lIEZhY3RvcnM8L2tleXdvcmQ+PGtleXdvcmQ+Vmlk
ZW8gR2FtZXM8L2tleXdvcmQ+PGtleXdvcmQ+V2FrZWZ1bG5lc3MgLSBkcnVnIGVmZmVjdHM8L2tl
eXdvcmQ+PC9rZXl3b3Jkcz48ZGF0ZXM+PHllYXI+MjAxMjwveWVhcj48L2RhdGVzPjxwdWItbG9j
YXRpb24+UEhJTEFERUxQSElBPC9wdWItbG9jYXRpb24+PHB1Ymxpc2hlcj5QSElMQURFTFBISUE6
IEluZm9ybWEgSGVhbHRoY2FyZTwvcHVibGlzaGVyPjxpc2JuPjA3NDItMDUyODwvaXNibj48dXJs
cz48L3VybHM+PGVsZWN0cm9uaWMtcmVzb3VyY2UtbnVtPjEwLjMxMDkvMDc0MjA1MjguMjAxMS42
MzUyMzI8L2VsZWN0cm9uaWMtcmVzb3VyY2UtbnVtPjwvcmVjb3JkPjwvQ2l0ZT48Q2l0ZT48QXV0
aG9yPktvbzwvQXV0aG9yPjxZZWFyPjIwMTY8L1llYXI+PFJlY051bT4xOTkyPC9SZWNOdW0+PHJl
Y29yZD48cmVjLW51bWJlcj4xOTkyPC9yZWMtbnVtYmVyPjxmb3JlaWduLWtleXM+PGtleSBhcHA9
IkVOIiBkYi1pZD0iNWZhNXdmOWFjNWZmejZlZWZzcXZlYXI2NWF2ZHJlcHBzOXpmIiB0aW1lc3Rh
bXA9IjE2NzA2NzU3NTYiPjE5OTI8L2tleT48L2ZvcmVpZ24ta2V5cz48cmVmLXR5cGUgbmFtZT0i
Sm91cm5hbCBBcnRpY2xlIj4xNzwvcmVmLXR5cGU+PGNvbnRyaWJ1dG9ycz48YXV0aG9ycz48YXV0
aG9yPktvbywgWW9uZyBTZW88L2F1dGhvcj48YXV0aG9yPlNvbmcsIEppbi1Zb3VuZzwvYXV0aG9y
PjxhdXRob3I+Sm9vLCBFdW4tWWVvbjwvYXV0aG9yPjxhdXRob3I+TGVlLCBIZW9uLUplb25nPC9h
dXRob3I+PGF1dGhvcj5MZWUsIEV1bmlsPC9hdXRob3I+PGF1dGhvcj5MZWUsIFNhbmcta3VuPC9h
dXRob3I+PGF1dGhvcj5KdW5nLCBLaS1Zb3VuZzwvYXV0aG9yPjwvYXV0aG9ycz48L2NvbnRyaWJ1
dG9ycz48dGl0bGVzPjx0aXRsZT5PdXRkb29yIGFydGlmaWNpYWwgbGlnaHQgYXQgbmlnaHQsIG9i
ZXNpdHksIGFuZCBzbGVlcCBoZWFsdGg6IENyb3NzLXNlY3Rpb25hbCBhbmFseXNpcyBpbiB0aGUg
S29HRVMgc3R1ZHk8L3RpdGxlPjxzZWNvbmRhcnktdGl0bGU+Q2hyb25vYmlvbCBJbnQ8L3NlY29u
ZGFyeS10aXRsZT48L3RpdGxlcz48cGVyaW9kaWNhbD48ZnVsbC10aXRsZT5DaHJvbm9iaW9sIElu
dDwvZnVsbC10aXRsZT48L3BlcmlvZGljYWw+PHBhZ2VzPjMwMS0zMTQ8L3BhZ2VzPjx2b2x1bWU+
MzM8L3ZvbHVtZT48bnVtYmVyPjM8L251bWJlcj48a2V5d29yZHM+PGtleXdvcmQ+QWR1bHQ8L2tl
eXdvcmQ+PGtleXdvcmQ+QWdlZDwva2V5d29yZD48a2V5d29yZD5BcnRpZmljaWFsIGxpZ2h0IGF0
IG5pZ2h0PC9rZXl3b3JkPjxrZXl3b3JkPkJpb2xvZ3k8L2tleXdvcmQ+PGtleXdvcmQ+Q2hpLVNx
dWFyZSBEaXN0cmlidXRpb248L2tleXdvcmQ+PGtleXdvcmQ+Y2hyb25vdHlwZTwva2V5d29yZD48
a2V5d29yZD5Dcm9zcy1TZWN0aW9uYWwgU3R1ZGllczwva2V5d29yZD48a2V5d29yZD5IZWFsdGgg
U3RhdHVzPC9rZXl3b3JkPjxrZXl3b3JkPkhlYWx0aCBTdXJ2ZXlzPC9rZXl3b3JkPjxrZXl3b3Jk
Pkh1bWFuczwva2V5d29yZD48a2V5d29yZD5pbnNvbW5pYTwva2V5d29yZD48a2V5d29yZD5pbnNv
bW5pYSBvYmVzaXR5PC9rZXl3b3JkPjxrZXl3b3JkPkxpZmUgU2NpZW5jZXMgJmFtcDsgQmlvbWVk
aWNpbmU8L2tleXdvcmQ+PGtleXdvcmQ+TGlmZSBTY2llbmNlcyAmYW1wOyBCaW9tZWRpY2luZSAt
IE90aGVyIFRvcGljczwva2V5d29yZD48a2V5d29yZD5MaWZlIFN0eWxlPC9rZXl3b3JkPjxrZXl3
b3JkPkxpZ2h0aW5nIC0gYWR2ZXJzZSBlZmZlY3RzPC9rZXl3b3JkPjxrZXl3b3JkPkxvZ2lzdGlj
IE1vZGVsczwva2V5d29yZD48a2V5d29yZD5NYWxlPC9rZXl3b3JkPjxrZXl3b3JkPk1pZGRsZSBB
Z2VkPC9rZXl3b3JkPjxrZXl3b3JkPk11bHRpdmFyaWF0ZSBBbmFseXNpczwva2V5d29yZD48a2V5
d29yZD5vYmVzaXR5PC9rZXl3b3JkPjxrZXl3b3JkPk9iZXNpdHkgLSBkaWFnbm9zaXM8L2tleXdv
cmQ+PGtleXdvcmQ+T2Jlc2l0eSAtIGVwaWRlbWlvbG9neTwva2V5d29yZD48a2V5d29yZD5PZGRz
IFJhdGlvPC9rZXl3b3JkPjxrZXl3b3JkPlBoeXNpb2xvZ3k8L2tleXdvcmQ+PGtleXdvcmQ+UmVw
dWJsaWMgb2YgS29yZWEgLSBlcGlkZW1pb2xvZ3k8L2tleXdvcmQ+PGtleXdvcmQ+UmlzayBGYWN0
b3JzPC9rZXl3b3JkPjxrZXl3b3JkPlNjaWVuY2UgJmFtcDsgVGVjaG5vbG9neTwva2V5d29yZD48
a2V5d29yZD5TbGVlcDwva2V5d29yZD48a2V5d29yZD5zbGVlcCBkdXJhdGlvbjwva2V5d29yZD48
a2V5d29yZD5zbGVlcCBoZWFsdGg8L2tleXdvcmQ+PGtleXdvcmQ+U2xlZXAgV2FrZSBEaXNvcmRl
cnMgLSBkaWFnbm9zaXM8L2tleXdvcmQ+PGtleXdvcmQ+U2xlZXAgV2FrZSBEaXNvcmRlcnMgLSBl
cGlkZW1pb2xvZ3k8L2tleXdvcmQ+PGtleXdvcmQ+U2xlZXAgV2FrZSBEaXNvcmRlcnMgLSBwaHlz
aW9wYXRob2xvZ3k8L2tleXdvcmQ+PGtleXdvcmQ+c25vcmluZzwva2V5d29yZD48a2V5d29yZD5U
aW1lIEZhY3RvcnM8L2tleXdvcmQ+PC9rZXl3b3Jkcz48ZGF0ZXM+PHllYXI+MjAxNjwveWVhcj48
L2RhdGVzPjxwdWItbG9jYXRpb24+UEhJTEFERUxQSElBPC9wdWItbG9jYXRpb24+PHB1Ymxpc2hl
cj5QSElMQURFTFBISUE6IFRheWxvciAmYW1wOyBGcmFuY2lzPC9wdWJsaXNoZXI+PGlzYm4+MDc0
Mi0wNTI4PC9pc2JuPjx1cmxzPjwvdXJscz48ZWxlY3Ryb25pYy1yZXNvdXJjZS1udW0+MTAuMzEw
OS8wNzQyMDUyOC4yMDE2LjExNDM0ODA8L2VsZWN0cm9uaWMtcmVzb3VyY2UtbnVtPjwvcmVjb3Jk
PjwvQ2l0ZT48L0VuZE5vdGU+AG==
</w:fldData>
        </w:fldChar>
      </w:r>
      <w:r w:rsidR="00C00FEC">
        <w:instrText xml:space="preserve"> ADDIN EN.CITE </w:instrText>
      </w:r>
      <w:r w:rsidR="00C00FEC">
        <w:fldChar w:fldCharType="begin">
          <w:fldData xml:space="preserve">PEVuZE5vdGU+PENpdGU+PEF1dGhvcj5Wb2xsbWVyPC9BdXRob3I+PFllYXI+MjAxMjwvWWVhcj48
UmVjTnVtPjE5OTA8L1JlY051bT48RGlzcGxheVRleHQ+KEtvbyBldCBhbC4sIDIwMTY7IFZvbGxt
ZXIgZXQgYWwuLCAyMDEyKTwvRGlzcGxheVRleHQ+PHJlY29yZD48cmVjLW51bWJlcj4xOTkwPC9y
ZWMtbnVtYmVyPjxmb3JlaWduLWtleXM+PGtleSBhcHA9IkVOIiBkYi1pZD0iNWZhNXdmOWFjNWZm
ejZlZWZzcXZlYXI2NWF2ZHJlcHBzOXpmIiB0aW1lc3RhbXA9IjE2NzA2NzU2NzciPjE5OTA8L2tl
eT48L2ZvcmVpZ24ta2V5cz48cmVmLXR5cGUgbmFtZT0iSm91cm5hbCBBcnRpY2xlIj4xNzwvcmVm
LXR5cGU+PGNvbnRyaWJ1dG9ycz48YXV0aG9ycz48YXV0aG9yPlZvbGxtZXIsIENocmlzdGlhbjwv
YXV0aG9yPjxhdXRob3I+TWljaGVsLCBVbHJpY2g8L2F1dGhvcj48YXV0aG9yPlJhbmRsZXIsIENo
cmlzdG9waDwvYXV0aG9yPjwvYXV0aG9ycz48L2NvbnRyaWJ1dG9ycz48dGl0bGVzPjx0aXRsZT5P
dXRkb29yIExpZ2h0IGF0IE5pZ2h0IChMQU4pIElzIENvcnJlbGF0ZWQgV2l0aCBFdmVuaW5nbmVz
cyBpbiBBZG9sZXNjZW50czwvdGl0bGU+PHNlY29uZGFyeS10aXRsZT5DaHJvbm9iaW9sIEludDwv
c2Vjb25kYXJ5LXRpdGxlPjwvdGl0bGVzPjxwZXJpb2RpY2FsPjxmdWxsLXRpdGxlPkNocm9ub2Jp
b2wgSW50PC9mdWxsLXRpdGxlPjwvcGVyaW9kaWNhbD48cGFnZXM+NTAyLTUwODwvcGFnZXM+PHZv
bHVtZT4yOTwvdm9sdW1lPjxudW1iZXI+NDwvbnVtYmVyPjxrZXl3b3Jkcz48a2V5d29yZD5BZG9s
ZXNjZW50PC9rZXl3b3JkPjxrZXl3b3JkPkFkb2xlc2NlbnQgQmVoYXZpb3IgLSBkcnVnIGVmZmVj
dHM8L2tleXdvcmQ+PGtleXdvcmQ+QWRvbGVzY2VudHM8L2tleXdvcmQ+PGtleXdvcmQ+QmlvbG9n
aWNhbCBDbG9ja3M8L2tleXdvcmQ+PGtleXdvcmQ+QmlvbG9neTwva2V5d29yZD48a2V5d29yZD5D
ZW50cmFsIE5lcnZvdXMgU3lzdGVtIFN0aW11bGFudHMgLSBhZG1pbmlzdHJhdGlvbiAmYW1wOyBk
b3NhZ2U8L2tleXdvcmQ+PGtleXdvcmQ+Q2hyb25vdHlwZTwva2V5d29yZD48a2V5d29yZD5DaXJj
YWRpYW4gUmh5dGhtIC0gZHJ1ZyBlZmZlY3RzPC9rZXl3b3JkPjxrZXl3b3JkPkNvbXB1dGVyczwv
a2V5d29yZD48a2V5d29yZD5Dcm9zcy1TZWN0aW9uYWwgU3R1ZGllczwva2V5d29yZD48a2V5d29y
ZD5DU008L2tleXdvcmQ+PGtleXdvcmQ+RWxlY3Ryb25pYyBzY3JlZW4gbWVkaWE8L2tleXdvcmQ+
PGtleXdvcmQ+RmVtYWxlPC9rZXl3b3JkPjxrZXl3b3JkPkdlcm1hbnk8L2tleXdvcmQ+PGtleXdv
cmQ+SHVtYW5zPC9rZXl3b3JkPjxrZXl3b3JkPkludGFrZSBvZiBzdGltdWxhbnRzPC9rZXl3b3Jk
PjxrZXl3b3JkPkxpZmUgU2NpZW5jZXMgJmFtcDsgQmlvbWVkaWNpbmU8L2tleXdvcmQ+PGtleXdv
cmQ+TGlmZSBTY2llbmNlcyAmYW1wOyBCaW9tZWRpY2luZSAtIE90aGVyIFRvcGljczwva2V5d29y
ZD48a2V5d29yZD5MaWdodDwva2V5d29yZD48a2V5d29yZD5MaWdodCBhdCBuaWdodCAoTEFOKTwv
a2V5d29yZD48a2V5d29yZD5MaWdodCBwb2xsdXRpb248L2tleXdvcmQ+PGtleXdvcmQ+TGlnaHRp
bmc8L2tleXdvcmQ+PGtleXdvcmQ+TWFsZTwva2V5d29yZD48a2V5d29yZD5NaWRwb2ludCBvZiBz
bGVlcDwva2V5d29yZD48a2V5d29yZD5QaG90aWMgU3RpbXVsYXRpb248L2tleXdvcmQ+PGtleXdv
cmQ+UGhvdG9wZXJpb2Q8L2tleXdvcmQ+PGtleXdvcmQ+UGh5c2lvbG9neTwva2V5d29yZD48a2V5
d29yZD5SZW1vdGUgc2Vuc2luZzwva2V5d29yZD48a2V5d29yZD5TY2llbmNlICZhbXA7IFRlY2hu
b2xvZ3k8L2tleXdvcmQ+PGtleXdvcmQ+U2xlZXAgLSBkcnVnIGVmZmVjdHM8L2tleXdvcmQ+PGtl
eXdvcmQ+U3VydmV5cyBhbmQgUXVlc3Rpb25uYWlyZXM8L2tleXdvcmQ+PGtleXdvcmQ+VGVsZXZp
c2lvbjwva2V5d29yZD48a2V5d29yZD5UaW1lIEZhY3RvcnM8L2tleXdvcmQ+PGtleXdvcmQ+Vmlk
ZW8gR2FtZXM8L2tleXdvcmQ+PGtleXdvcmQ+V2FrZWZ1bG5lc3MgLSBkcnVnIGVmZmVjdHM8L2tl
eXdvcmQ+PC9rZXl3b3Jkcz48ZGF0ZXM+PHllYXI+MjAxMjwveWVhcj48L2RhdGVzPjxwdWItbG9j
YXRpb24+UEhJTEFERUxQSElBPC9wdWItbG9jYXRpb24+PHB1Ymxpc2hlcj5QSElMQURFTFBISUE6
IEluZm9ybWEgSGVhbHRoY2FyZTwvcHVibGlzaGVyPjxpc2JuPjA3NDItMDUyODwvaXNibj48dXJs
cz48L3VybHM+PGVsZWN0cm9uaWMtcmVzb3VyY2UtbnVtPjEwLjMxMDkvMDc0MjA1MjguMjAxMS42
MzUyMzI8L2VsZWN0cm9uaWMtcmVzb3VyY2UtbnVtPjwvcmVjb3JkPjwvQ2l0ZT48Q2l0ZT48QXV0
aG9yPktvbzwvQXV0aG9yPjxZZWFyPjIwMTY8L1llYXI+PFJlY051bT4xOTkyPC9SZWNOdW0+PHJl
Y29yZD48cmVjLW51bWJlcj4xOTkyPC9yZWMtbnVtYmVyPjxmb3JlaWduLWtleXM+PGtleSBhcHA9
IkVOIiBkYi1pZD0iNWZhNXdmOWFjNWZmejZlZWZzcXZlYXI2NWF2ZHJlcHBzOXpmIiB0aW1lc3Rh
bXA9IjE2NzA2NzU3NTYiPjE5OTI8L2tleT48L2ZvcmVpZ24ta2V5cz48cmVmLXR5cGUgbmFtZT0i
Sm91cm5hbCBBcnRpY2xlIj4xNzwvcmVmLXR5cGU+PGNvbnRyaWJ1dG9ycz48YXV0aG9ycz48YXV0
aG9yPktvbywgWW9uZyBTZW88L2F1dGhvcj48YXV0aG9yPlNvbmcsIEppbi1Zb3VuZzwvYXV0aG9y
PjxhdXRob3I+Sm9vLCBFdW4tWWVvbjwvYXV0aG9yPjxhdXRob3I+TGVlLCBIZW9uLUplb25nPC9h
dXRob3I+PGF1dGhvcj5MZWUsIEV1bmlsPC9hdXRob3I+PGF1dGhvcj5MZWUsIFNhbmcta3VuPC9h
dXRob3I+PGF1dGhvcj5KdW5nLCBLaS1Zb3VuZzwvYXV0aG9yPjwvYXV0aG9ycz48L2NvbnRyaWJ1
dG9ycz48dGl0bGVzPjx0aXRsZT5PdXRkb29yIGFydGlmaWNpYWwgbGlnaHQgYXQgbmlnaHQsIG9i
ZXNpdHksIGFuZCBzbGVlcCBoZWFsdGg6IENyb3NzLXNlY3Rpb25hbCBhbmFseXNpcyBpbiB0aGUg
S29HRVMgc3R1ZHk8L3RpdGxlPjxzZWNvbmRhcnktdGl0bGU+Q2hyb25vYmlvbCBJbnQ8L3NlY29u
ZGFyeS10aXRsZT48L3RpdGxlcz48cGVyaW9kaWNhbD48ZnVsbC10aXRsZT5DaHJvbm9iaW9sIElu
dDwvZnVsbC10aXRsZT48L3BlcmlvZGljYWw+PHBhZ2VzPjMwMS0zMTQ8L3BhZ2VzPjx2b2x1bWU+
MzM8L3ZvbHVtZT48bnVtYmVyPjM8L251bWJlcj48a2V5d29yZHM+PGtleXdvcmQ+QWR1bHQ8L2tl
eXdvcmQ+PGtleXdvcmQ+QWdlZDwva2V5d29yZD48a2V5d29yZD5BcnRpZmljaWFsIGxpZ2h0IGF0
IG5pZ2h0PC9rZXl3b3JkPjxrZXl3b3JkPkJpb2xvZ3k8L2tleXdvcmQ+PGtleXdvcmQ+Q2hpLVNx
dWFyZSBEaXN0cmlidXRpb248L2tleXdvcmQ+PGtleXdvcmQ+Y2hyb25vdHlwZTwva2V5d29yZD48
a2V5d29yZD5Dcm9zcy1TZWN0aW9uYWwgU3R1ZGllczwva2V5d29yZD48a2V5d29yZD5IZWFsdGgg
U3RhdHVzPC9rZXl3b3JkPjxrZXl3b3JkPkhlYWx0aCBTdXJ2ZXlzPC9rZXl3b3JkPjxrZXl3b3Jk
Pkh1bWFuczwva2V5d29yZD48a2V5d29yZD5pbnNvbW5pYTwva2V5d29yZD48a2V5d29yZD5pbnNv
bW5pYSBvYmVzaXR5PC9rZXl3b3JkPjxrZXl3b3JkPkxpZmUgU2NpZW5jZXMgJmFtcDsgQmlvbWVk
aWNpbmU8L2tleXdvcmQ+PGtleXdvcmQ+TGlmZSBTY2llbmNlcyAmYW1wOyBCaW9tZWRpY2luZSAt
IE90aGVyIFRvcGljczwva2V5d29yZD48a2V5d29yZD5MaWZlIFN0eWxlPC9rZXl3b3JkPjxrZXl3
b3JkPkxpZ2h0aW5nIC0gYWR2ZXJzZSBlZmZlY3RzPC9rZXl3b3JkPjxrZXl3b3JkPkxvZ2lzdGlj
IE1vZGVsczwva2V5d29yZD48a2V5d29yZD5NYWxlPC9rZXl3b3JkPjxrZXl3b3JkPk1pZGRsZSBB
Z2VkPC9rZXl3b3JkPjxrZXl3b3JkPk11bHRpdmFyaWF0ZSBBbmFseXNpczwva2V5d29yZD48a2V5
d29yZD5vYmVzaXR5PC9rZXl3b3JkPjxrZXl3b3JkPk9iZXNpdHkgLSBkaWFnbm9zaXM8L2tleXdv
cmQ+PGtleXdvcmQ+T2Jlc2l0eSAtIGVwaWRlbWlvbG9neTwva2V5d29yZD48a2V5d29yZD5PZGRz
IFJhdGlvPC9rZXl3b3JkPjxrZXl3b3JkPlBoeXNpb2xvZ3k8L2tleXdvcmQ+PGtleXdvcmQ+UmVw
dWJsaWMgb2YgS29yZWEgLSBlcGlkZW1pb2xvZ3k8L2tleXdvcmQ+PGtleXdvcmQ+UmlzayBGYWN0
b3JzPC9rZXl3b3JkPjxrZXl3b3JkPlNjaWVuY2UgJmFtcDsgVGVjaG5vbG9neTwva2V5d29yZD48
a2V5d29yZD5TbGVlcDwva2V5d29yZD48a2V5d29yZD5zbGVlcCBkdXJhdGlvbjwva2V5d29yZD48
a2V5d29yZD5zbGVlcCBoZWFsdGg8L2tleXdvcmQ+PGtleXdvcmQ+U2xlZXAgV2FrZSBEaXNvcmRl
cnMgLSBkaWFnbm9zaXM8L2tleXdvcmQ+PGtleXdvcmQ+U2xlZXAgV2FrZSBEaXNvcmRlcnMgLSBl
cGlkZW1pb2xvZ3k8L2tleXdvcmQ+PGtleXdvcmQ+U2xlZXAgV2FrZSBEaXNvcmRlcnMgLSBwaHlz
aW9wYXRob2xvZ3k8L2tleXdvcmQ+PGtleXdvcmQ+c25vcmluZzwva2V5d29yZD48a2V5d29yZD5U
aW1lIEZhY3RvcnM8L2tleXdvcmQ+PC9rZXl3b3Jkcz48ZGF0ZXM+PHllYXI+MjAxNjwveWVhcj48
L2RhdGVzPjxwdWItbG9jYXRpb24+UEhJTEFERUxQSElBPC9wdWItbG9jYXRpb24+PHB1Ymxpc2hl
cj5QSElMQURFTFBISUE6IFRheWxvciAmYW1wOyBGcmFuY2lzPC9wdWJsaXNoZXI+PGlzYm4+MDc0
Mi0wNTI4PC9pc2JuPjx1cmxzPjwvdXJscz48ZWxlY3Ryb25pYy1yZXNvdXJjZS1udW0+MTAuMzEw
OS8wNzQyMDUyOC4yMDE2LjExNDM0ODA8L2VsZWN0cm9uaWMtcmVzb3VyY2UtbnVtPjwvcmVjb3Jk
PjwvQ2l0ZT48L0VuZE5vdGU+AG==
</w:fldData>
        </w:fldChar>
      </w:r>
      <w:r w:rsidR="00C00FEC">
        <w:instrText xml:space="preserve"> ADDIN EN.CITE.DATA </w:instrText>
      </w:r>
      <w:r w:rsidR="00C00FEC">
        <w:fldChar w:fldCharType="end"/>
      </w:r>
      <w:r w:rsidR="00DB5FCE">
        <w:fldChar w:fldCharType="separate"/>
      </w:r>
      <w:r w:rsidR="00C00FEC">
        <w:rPr>
          <w:noProof/>
        </w:rPr>
        <w:t>(Koo et al., 2016; Vollmer et al., 2012)</w:t>
      </w:r>
      <w:r w:rsidR="00DB5FCE">
        <w:fldChar w:fldCharType="end"/>
      </w:r>
      <w:r w:rsidR="00190403">
        <w:t>.</w:t>
      </w:r>
      <w:r w:rsidR="007262FE">
        <w:t xml:space="preserve"> In contrast, bright light exposure in the morning</w:t>
      </w:r>
      <w:r w:rsidR="009B4225">
        <w:t xml:space="preserve"> is associated with having </w:t>
      </w:r>
      <w:r w:rsidR="00E44EE3">
        <w:t xml:space="preserve">an </w:t>
      </w:r>
      <w:r w:rsidR="009B4225">
        <w:t xml:space="preserve">early chronotype </w:t>
      </w:r>
      <w:r w:rsidR="00F36B1C">
        <w:fldChar w:fldCharType="begin">
          <w:fldData xml:space="preserve">PEVuZE5vdGU+PENpdGU+PEF1dGhvcj5DemVpc2xlcjwvQXV0aG9yPjxZZWFyPjE5ODk8L1llYXI+
PFJlY051bT4xOTkzPC9SZWNOdW0+PERpc3BsYXlUZXh0PihDemVpc2xlciBldCBhbC4sIDE5ODk7
IEtoYWxzYSBldCBhbC4sIDIwMDMpPC9EaXNwbGF5VGV4dD48cmVjb3JkPjxyZWMtbnVtYmVyPjE5
OTM8L3JlYy1udW1iZXI+PGZvcmVpZ24ta2V5cz48a2V5IGFwcD0iRU4iIGRiLWlkPSI1ZmE1d2Y5
YWM1ZmZ6NmVlZnNxdmVhcjY1YXZkcmVwcHM5emYiIHRpbWVzdGFtcD0iMTY3MDY3NTk1NiI+MTk5
Mzwva2V5PjwvZm9yZWlnbi1rZXlzPjxyZWYtdHlwZSBuYW1lPSJKb3VybmFsIEFydGljbGUiPjE3
PC9yZWYtdHlwZT48Y29udHJpYnV0b3JzPjxhdXRob3JzPjxhdXRob3I+Q3plaXNsZXIsIENoYXJs
ZXMgQS48L2F1dGhvcj48YXV0aG9yPktyb25hdWVyLCBSaWNoYXJkIEUuPC9hdXRob3I+PGF1dGhv
cj5BbGxhbiwgSmFtZXMgUy48L2F1dGhvcj48YXV0aG9yPkR1ZmZ5LCBKZWFubmUgRi48L2F1dGhv
cj48YXV0aG9yPkpld2V0dCwgTWVnYW4gRS48L2F1dGhvcj48YXV0aG9yPkJyb3duLCBFbWVyeSBO
LjwvYXV0aG9yPjxhdXRob3I+Um9uZGEsIEpvc2VwaCBNLjwvYXV0aG9yPjwvYXV0aG9ycz48L2Nv
bnRyaWJ1dG9ycz48dGl0bGVzPjx0aXRsZT5CcmlnaHQgTGlnaHQgSW5kdWN0aW9uIG9mIFN0cm9u
ZyAoVHlwZSAwKSBSZXNldHRpbmcgb2YgdGhlIEh1bWFuIENpcmNhZGlhbiBQYWNlbWFrZXI8L3Rp
dGxlPjxzZWNvbmRhcnktdGl0bGU+U2NpZW5jZTwvc2Vjb25kYXJ5LXRpdGxlPjwvdGl0bGVzPjxw
ZXJpb2RpY2FsPjxmdWxsLXRpdGxlPlNjaWVuY2U8L2Z1bGwtdGl0bGU+PC9wZXJpb2RpY2FsPjxw
YWdlcz4xMzI4LTEzMzM8L3BhZ2VzPjx2b2x1bWU+MjQ0PC92b2x1bWU+PG51bWJlcj40OTEwPC9u
dW1iZXI+PGtleXdvcmRzPjxrZXl3b3JkPkFkdWx0PC9rZXl3b3JkPjxrZXl3b3JkPkFuYWx5c2lz
PC9rZXl3b3JkPjxrZXl3b3JkPkJpb2xvZ2ljYWwgYW5kIG1lZGljYWwgc2NpZW5jZXM8L2tleXdv
cmQ+PGtleXdvcmQ+QmlvbG9naWNhbCBjbG9ja3M8L2tleXdvcmQ+PGtleXdvcmQ+QmlvbG9neTwv
a2V5d29yZD48a2V5d29yZD5Cb2R5IHRlbXBlcmF0dXJlPC9rZXl3b3JkPjxrZXl3b3JkPkNhcmUg
YW5kIHRyZWF0bWVudDwva2V5d29yZD48a2V5d29yZD5DaHJvbm9iaW9sb2d5PC9rZXl3b3JkPjxr
ZXl3b3JkPkNpcmNhZGlhbiBSaHl0aG08L2tleXdvcmQ+PGtleXdvcmQ+Q2lyY2FkaWFuIHJoeXRo
bXM8L2tleXdvcmQ+PGtleXdvcmQ+Q2xvY2tzPC9rZXl3b3JkPjxrZXl3b3JkPkV4cGVyaW1lbnRh
dGlvbjwva2V5d29yZD48a2V5d29yZD5GdW5kYW1lbnRhbCBhbmQgYXBwbGllZCBiaW9sb2dpY2Fs
IHNjaWVuY2VzLiBQc3ljaG9sb2d5PC9rZXl3b3JkPjxrZXl3b3JkPkh1bWFuczwva2V5d29yZD48
a2V5d29yZD5JbGx1bWluYW5jZTwva2V5d29yZD48a2V5d29yZD5MaWdodDwva2V5d29yZD48a2V5
d29yZD5NYWxlPC9rZXl3b3JkPjxrZXl3b3JkPk1lZGljYWwgcmVzZWFyY2g8L2tleXdvcmQ+PGtl
eXdvcmQ+TW9kZWxzLCBCaW9sb2dpY2FsPC9rZXl3b3JkPjxrZXl3b3JkPk11bHRpZGlzY2lwbGlu
YXJ5IFNjaWVuY2VzPC9rZXl3b3JkPjxrZXl3b3JkPk9zY2lsbGF0b3JzPC9rZXl3b3JkPjxrZXl3
b3JkPlBoYXNlIHNoaWZ0PC9rZXl3b3JkPjxrZXl3b3JkPlBob3RvdGhlcmFweTwva2V5d29yZD48
a2V5d29yZD5QaHlzaW9sb2dpY2FsIGFzcGVjdHM8L2tleXdvcmQ+PGtleXdvcmQ+U2NpZW5jZSAm
YW1wOyBUZWNobm9sb2d5PC9rZXl3b3JkPjxrZXl3b3JkPlNjaWVuY2UgJmFtcDsgVGVjaG5vbG9n
eSAtIE90aGVyIFRvcGljczwva2V5d29yZD48a2V5d29yZD5TZWFzb25hbCBhZmZlY3RpdmUgZGlz
b3JkZXI8L2tleXdvcmQ+PGtleXdvcmQ+U2xlZXA8L2tleXdvcmQ+PGtleXdvcmQ+U2xlZXAgZGlz
b3JkZXJzPC9rZXl3b3JkPjxrZXl3b3JkPlNsZWVwLXdha2UgY3ljbGU8L2tleXdvcmQ+PGtleXdv
cmQ+U2xlZXAtd2FrZSBjeWNsZXM8L2tleXdvcmQ+PGtleXdvcmQ+U3BhY2UgbGlmZSBzY2llbmNl
czwva2V5d29yZD48a2V5d29yZD5UaW1lPC9rZXl3b3JkPjxrZXl3b3JkPlRpbWUgRmFjdG9yczwv
a2V5d29yZD48a2V5d29yZD5WZXJ0ZWJyYXRlczogYW5hdG9teSBhbmQgcGh5c2lvbG9neSwgc3R1
ZGllcyBvbiBib2R5LCBzZXZlcmFsIG9yZ2FucyBvciBzeXN0ZW1zPC9rZXl3b3JkPjxrZXl3b3Jk
PldhdmVmb3Jtczwva2V5d29yZD48L2tleXdvcmRzPjxkYXRlcz48eWVhcj4xOTg5PC95ZWFyPjwv
ZGF0ZXM+PHB1Yi1sb2NhdGlvbj5XQVNISU5HVE9OPC9wdWItbG9jYXRpb24+PHB1Ymxpc2hlcj5X
QVNISU5HVE9OOiBUaGUgQW1lcmljYW4gQXNzb2NpYXRpb24gZm9yIHRoZSBBZHZhbmNlbWVudCBv
ZiBTY2llbmNlPC9wdWJsaXNoZXI+PGlzYm4+MDAzNi04MDc1PC9pc2JuPjx1cmxzPjwvdXJscz48
ZWxlY3Ryb25pYy1yZXNvdXJjZS1udW0+MTAuMTEyNi9zY2llbmNlLjI3MzQ2MTE8L2VsZWN0cm9u
aWMtcmVzb3VyY2UtbnVtPjwvcmVjb3JkPjwvQ2l0ZT48Q2l0ZT48QXV0aG9yPktoYWxzYTwvQXV0
aG9yPjxZZWFyPjIwMDM8L1llYXI+PFJlY051bT4xOTk0PC9SZWNOdW0+PHJlY29yZD48cmVjLW51
bWJlcj4xOTk0PC9yZWMtbnVtYmVyPjxmb3JlaWduLWtleXM+PGtleSBhcHA9IkVOIiBkYi1pZD0i
NWZhNXdmOWFjNWZmejZlZWZzcXZlYXI2NWF2ZHJlcHBzOXpmIiB0aW1lc3RhbXA9IjE2NzA2NzU5
OTEiPjE5OTQ8L2tleT48L2ZvcmVpZ24ta2V5cz48cmVmLXR5cGUgbmFtZT0iSm91cm5hbCBBcnRp
Y2xlIj4xNzwvcmVmLXR5cGU+PGNvbnRyaWJ1dG9ycz48YXV0aG9ycz48YXV0aG9yPktoYWxzYSwg
U2F0IEJpciBTLjwvYXV0aG9yPjxhdXRob3I+SmV3ZXR0LCBNZWdhbiBFLjwvYXV0aG9yPjxhdXRo
b3I+Q2Fqb2NoZW4sIENocmlzdGlhbjwvYXV0aG9yPjxhdXRob3I+Q3plaXNsZXIsIENoYXJsZXMg
QS48L2F1dGhvcj48L2F1dGhvcnM+PC9jb250cmlidXRvcnM+PHRpdGxlcz48dGl0bGU+QSBwaGFz
ZSByZXNwb25zZSBjdXJ2ZSB0byBzaW5nbGUgYnJpZ2h0IGxpZ2h0IHB1bHNlcyBpbiBodW1hbiBz
dWJqZWN0czwvdGl0bGU+PHNlY29uZGFyeS10aXRsZT5KIFBoeXNpb2w8L3NlY29uZGFyeS10aXRs
ZT48L3RpdGxlcz48cGVyaW9kaWNhbD48ZnVsbC10aXRsZT5KIFBoeXNpb2w8L2Z1bGwtdGl0bGU+
PC9wZXJpb2RpY2FsPjxwYWdlcz45NDUtOTUyPC9wYWdlcz48dm9sdW1lPjU0OTwvdm9sdW1lPjxu
dW1iZXI+MzwvbnVtYmVyPjxrZXl3b3Jkcz48a2V5d29yZD5BZHVsdDwva2V5d29yZD48a2V5d29y
ZD5Cb2R5IFRlbXBlcmF0dXJlPC9rZXl3b3JkPjxrZXl3b3JkPkNpcmNhZGlhbiBSaHl0aG0gLSBy
YWRpYXRpb24gZWZmZWN0czwva2V5d29yZD48a2V5d29yZD5GZW1hbGU8L2tleXdvcmQ+PGtleXdv
cmQ+SHVtYW5zPC9rZXl3b3JkPjxrZXl3b3JkPkxpZmUgU2NpZW5jZXMgJmFtcDsgQmlvbWVkaWNp
bmU8L2tleXdvcmQ+PGtleXdvcmQ+TGlmZSBTY2llbmNlcyAoR2VuZXJhbCk8L2tleXdvcmQ+PGtl
eXdvcmQ+TWFsZTwva2V5d29yZD48a2V5d29yZD5NZWxhdG9uaW4gLSBibG9vZDwva2V5d29yZD48
a2V5d29yZD5NZWxhdG9uaW4gLSB1cmluZTwva2V5d29yZD48a2V5d29yZD5OZXVyb3NjaWVuY2Vz
PC9rZXl3b3JkPjxrZXl3b3JkPk5ldXJvc2NpZW5jZXMgJmFtcDsgTmV1cm9sb2d5PC9rZXl3b3Jk
PjxrZXl3b3JkPk9yaWdpbmFsPC9rZXl3b3JkPjxrZXl3b3JkPlBob3RpYyBTdGltdWxhdGlvbjwv
a2V5d29yZD48a2V5d29yZD5QaG90b3BlcmlvZDwva2V5d29yZD48a2V5d29yZD5QaHlzaW9sb2d5
PC9rZXl3b3JkPjxrZXl3b3JkPlNjaWVuY2UgJmFtcDsgVGVjaG5vbG9neTwva2V5d29yZD48a2V5
d29yZD5TcGFjZSBsaWZlIHNjaWVuY2VzPC9rZXl3b3JkPjwva2V5d29yZHM+PGRhdGVzPjx5ZWFy
PjIwMDM8L3llYXI+PC9kYXRlcz48cHViLWxvY2F0aW9uPkxlZ2FjeSBDRE1TPC9wdWItbG9jYXRp
b24+PHB1Ymxpc2hlcj5MZWdhY3kgQ0RNUzogVGhlIFBoeXNpb2xvZ2ljYWwgU29jaWV0eTwvcHVi
bGlzaGVyPjxpc2JuPjAwMjItMzc1MTwvaXNibj48dXJscz48L3VybHM+PGVsZWN0cm9uaWMtcmVz
b3VyY2UtbnVtPjEwLjExMTMvanBoeXNpb2wuMjAwMy4wNDA0Nzc8L2VsZWN0cm9uaWMtcmVzb3Vy
Y2UtbnVtPjwvcmVjb3JkPjwvQ2l0ZT48L0VuZE5vdGU+
</w:fldData>
        </w:fldChar>
      </w:r>
      <w:r w:rsidR="00684F48">
        <w:instrText xml:space="preserve"> ADDIN EN.CITE </w:instrText>
      </w:r>
      <w:r w:rsidR="00684F48">
        <w:fldChar w:fldCharType="begin">
          <w:fldData xml:space="preserve">PEVuZE5vdGU+PENpdGU+PEF1dGhvcj5DemVpc2xlcjwvQXV0aG9yPjxZZWFyPjE5ODk8L1llYXI+
PFJlY051bT4xOTkzPC9SZWNOdW0+PERpc3BsYXlUZXh0PihDemVpc2xlciBldCBhbC4sIDE5ODk7
IEtoYWxzYSBldCBhbC4sIDIwMDMpPC9EaXNwbGF5VGV4dD48cmVjb3JkPjxyZWMtbnVtYmVyPjE5
OTM8L3JlYy1udW1iZXI+PGZvcmVpZ24ta2V5cz48a2V5IGFwcD0iRU4iIGRiLWlkPSI1ZmE1d2Y5
YWM1ZmZ6NmVlZnNxdmVhcjY1YXZkcmVwcHM5emYiIHRpbWVzdGFtcD0iMTY3MDY3NTk1NiI+MTk5
Mzwva2V5PjwvZm9yZWlnbi1rZXlzPjxyZWYtdHlwZSBuYW1lPSJKb3VybmFsIEFydGljbGUiPjE3
PC9yZWYtdHlwZT48Y29udHJpYnV0b3JzPjxhdXRob3JzPjxhdXRob3I+Q3plaXNsZXIsIENoYXJs
ZXMgQS48L2F1dGhvcj48YXV0aG9yPktyb25hdWVyLCBSaWNoYXJkIEUuPC9hdXRob3I+PGF1dGhv
cj5BbGxhbiwgSmFtZXMgUy48L2F1dGhvcj48YXV0aG9yPkR1ZmZ5LCBKZWFubmUgRi48L2F1dGhv
cj48YXV0aG9yPkpld2V0dCwgTWVnYW4gRS48L2F1dGhvcj48YXV0aG9yPkJyb3duLCBFbWVyeSBO
LjwvYXV0aG9yPjxhdXRob3I+Um9uZGEsIEpvc2VwaCBNLjwvYXV0aG9yPjwvYXV0aG9ycz48L2Nv
bnRyaWJ1dG9ycz48dGl0bGVzPjx0aXRsZT5CcmlnaHQgTGlnaHQgSW5kdWN0aW9uIG9mIFN0cm9u
ZyAoVHlwZSAwKSBSZXNldHRpbmcgb2YgdGhlIEh1bWFuIENpcmNhZGlhbiBQYWNlbWFrZXI8L3Rp
dGxlPjxzZWNvbmRhcnktdGl0bGU+U2NpZW5jZTwvc2Vjb25kYXJ5LXRpdGxlPjwvdGl0bGVzPjxw
ZXJpb2RpY2FsPjxmdWxsLXRpdGxlPlNjaWVuY2U8L2Z1bGwtdGl0bGU+PC9wZXJpb2RpY2FsPjxw
YWdlcz4xMzI4LTEzMzM8L3BhZ2VzPjx2b2x1bWU+MjQ0PC92b2x1bWU+PG51bWJlcj40OTEwPC9u
dW1iZXI+PGtleXdvcmRzPjxrZXl3b3JkPkFkdWx0PC9rZXl3b3JkPjxrZXl3b3JkPkFuYWx5c2lz
PC9rZXl3b3JkPjxrZXl3b3JkPkJpb2xvZ2ljYWwgYW5kIG1lZGljYWwgc2NpZW5jZXM8L2tleXdv
cmQ+PGtleXdvcmQ+QmlvbG9naWNhbCBjbG9ja3M8L2tleXdvcmQ+PGtleXdvcmQ+QmlvbG9neTwv
a2V5d29yZD48a2V5d29yZD5Cb2R5IHRlbXBlcmF0dXJlPC9rZXl3b3JkPjxrZXl3b3JkPkNhcmUg
YW5kIHRyZWF0bWVudDwva2V5d29yZD48a2V5d29yZD5DaHJvbm9iaW9sb2d5PC9rZXl3b3JkPjxr
ZXl3b3JkPkNpcmNhZGlhbiBSaHl0aG08L2tleXdvcmQ+PGtleXdvcmQ+Q2lyY2FkaWFuIHJoeXRo
bXM8L2tleXdvcmQ+PGtleXdvcmQ+Q2xvY2tzPC9rZXl3b3JkPjxrZXl3b3JkPkV4cGVyaW1lbnRh
dGlvbjwva2V5d29yZD48a2V5d29yZD5GdW5kYW1lbnRhbCBhbmQgYXBwbGllZCBiaW9sb2dpY2Fs
IHNjaWVuY2VzLiBQc3ljaG9sb2d5PC9rZXl3b3JkPjxrZXl3b3JkPkh1bWFuczwva2V5d29yZD48
a2V5d29yZD5JbGx1bWluYW5jZTwva2V5d29yZD48a2V5d29yZD5MaWdodDwva2V5d29yZD48a2V5
d29yZD5NYWxlPC9rZXl3b3JkPjxrZXl3b3JkPk1lZGljYWwgcmVzZWFyY2g8L2tleXdvcmQ+PGtl
eXdvcmQ+TW9kZWxzLCBCaW9sb2dpY2FsPC9rZXl3b3JkPjxrZXl3b3JkPk11bHRpZGlzY2lwbGlu
YXJ5IFNjaWVuY2VzPC9rZXl3b3JkPjxrZXl3b3JkPk9zY2lsbGF0b3JzPC9rZXl3b3JkPjxrZXl3
b3JkPlBoYXNlIHNoaWZ0PC9rZXl3b3JkPjxrZXl3b3JkPlBob3RvdGhlcmFweTwva2V5d29yZD48
a2V5d29yZD5QaHlzaW9sb2dpY2FsIGFzcGVjdHM8L2tleXdvcmQ+PGtleXdvcmQ+U2NpZW5jZSAm
YW1wOyBUZWNobm9sb2d5PC9rZXl3b3JkPjxrZXl3b3JkPlNjaWVuY2UgJmFtcDsgVGVjaG5vbG9n
eSAtIE90aGVyIFRvcGljczwva2V5d29yZD48a2V5d29yZD5TZWFzb25hbCBhZmZlY3RpdmUgZGlz
b3JkZXI8L2tleXdvcmQ+PGtleXdvcmQ+U2xlZXA8L2tleXdvcmQ+PGtleXdvcmQ+U2xlZXAgZGlz
b3JkZXJzPC9rZXl3b3JkPjxrZXl3b3JkPlNsZWVwLXdha2UgY3ljbGU8L2tleXdvcmQ+PGtleXdv
cmQ+U2xlZXAtd2FrZSBjeWNsZXM8L2tleXdvcmQ+PGtleXdvcmQ+U3BhY2UgbGlmZSBzY2llbmNl
czwva2V5d29yZD48a2V5d29yZD5UaW1lPC9rZXl3b3JkPjxrZXl3b3JkPlRpbWUgRmFjdG9yczwv
a2V5d29yZD48a2V5d29yZD5WZXJ0ZWJyYXRlczogYW5hdG9teSBhbmQgcGh5c2lvbG9neSwgc3R1
ZGllcyBvbiBib2R5LCBzZXZlcmFsIG9yZ2FucyBvciBzeXN0ZW1zPC9rZXl3b3JkPjxrZXl3b3Jk
PldhdmVmb3Jtczwva2V5d29yZD48L2tleXdvcmRzPjxkYXRlcz48eWVhcj4xOTg5PC95ZWFyPjwv
ZGF0ZXM+PHB1Yi1sb2NhdGlvbj5XQVNISU5HVE9OPC9wdWItbG9jYXRpb24+PHB1Ymxpc2hlcj5X
QVNISU5HVE9OOiBUaGUgQW1lcmljYW4gQXNzb2NpYXRpb24gZm9yIHRoZSBBZHZhbmNlbWVudCBv
ZiBTY2llbmNlPC9wdWJsaXNoZXI+PGlzYm4+MDAzNi04MDc1PC9pc2JuPjx1cmxzPjwvdXJscz48
ZWxlY3Ryb25pYy1yZXNvdXJjZS1udW0+MTAuMTEyNi9zY2llbmNlLjI3MzQ2MTE8L2VsZWN0cm9u
aWMtcmVzb3VyY2UtbnVtPjwvcmVjb3JkPjwvQ2l0ZT48Q2l0ZT48QXV0aG9yPktoYWxzYTwvQXV0
aG9yPjxZZWFyPjIwMDM8L1llYXI+PFJlY051bT4xOTk0PC9SZWNOdW0+PHJlY29yZD48cmVjLW51
bWJlcj4xOTk0PC9yZWMtbnVtYmVyPjxmb3JlaWduLWtleXM+PGtleSBhcHA9IkVOIiBkYi1pZD0i
NWZhNXdmOWFjNWZmejZlZWZzcXZlYXI2NWF2ZHJlcHBzOXpmIiB0aW1lc3RhbXA9IjE2NzA2NzU5
OTEiPjE5OTQ8L2tleT48L2ZvcmVpZ24ta2V5cz48cmVmLXR5cGUgbmFtZT0iSm91cm5hbCBBcnRp
Y2xlIj4xNzwvcmVmLXR5cGU+PGNvbnRyaWJ1dG9ycz48YXV0aG9ycz48YXV0aG9yPktoYWxzYSwg
U2F0IEJpciBTLjwvYXV0aG9yPjxhdXRob3I+SmV3ZXR0LCBNZWdhbiBFLjwvYXV0aG9yPjxhdXRo
b3I+Q2Fqb2NoZW4sIENocmlzdGlhbjwvYXV0aG9yPjxhdXRob3I+Q3plaXNsZXIsIENoYXJsZXMg
QS48L2F1dGhvcj48L2F1dGhvcnM+PC9jb250cmlidXRvcnM+PHRpdGxlcz48dGl0bGU+QSBwaGFz
ZSByZXNwb25zZSBjdXJ2ZSB0byBzaW5nbGUgYnJpZ2h0IGxpZ2h0IHB1bHNlcyBpbiBodW1hbiBz
dWJqZWN0czwvdGl0bGU+PHNlY29uZGFyeS10aXRsZT5KIFBoeXNpb2w8L3NlY29uZGFyeS10aXRs
ZT48L3RpdGxlcz48cGVyaW9kaWNhbD48ZnVsbC10aXRsZT5KIFBoeXNpb2w8L2Z1bGwtdGl0bGU+
PC9wZXJpb2RpY2FsPjxwYWdlcz45NDUtOTUyPC9wYWdlcz48dm9sdW1lPjU0OTwvdm9sdW1lPjxu
dW1iZXI+MzwvbnVtYmVyPjxrZXl3b3Jkcz48a2V5d29yZD5BZHVsdDwva2V5d29yZD48a2V5d29y
ZD5Cb2R5IFRlbXBlcmF0dXJlPC9rZXl3b3JkPjxrZXl3b3JkPkNpcmNhZGlhbiBSaHl0aG0gLSBy
YWRpYXRpb24gZWZmZWN0czwva2V5d29yZD48a2V5d29yZD5GZW1hbGU8L2tleXdvcmQ+PGtleXdv
cmQ+SHVtYW5zPC9rZXl3b3JkPjxrZXl3b3JkPkxpZmUgU2NpZW5jZXMgJmFtcDsgQmlvbWVkaWNp
bmU8L2tleXdvcmQ+PGtleXdvcmQ+TGlmZSBTY2llbmNlcyAoR2VuZXJhbCk8L2tleXdvcmQ+PGtl
eXdvcmQ+TWFsZTwva2V5d29yZD48a2V5d29yZD5NZWxhdG9uaW4gLSBibG9vZDwva2V5d29yZD48
a2V5d29yZD5NZWxhdG9uaW4gLSB1cmluZTwva2V5d29yZD48a2V5d29yZD5OZXVyb3NjaWVuY2Vz
PC9rZXl3b3JkPjxrZXl3b3JkPk5ldXJvc2NpZW5jZXMgJmFtcDsgTmV1cm9sb2d5PC9rZXl3b3Jk
PjxrZXl3b3JkPk9yaWdpbmFsPC9rZXl3b3JkPjxrZXl3b3JkPlBob3RpYyBTdGltdWxhdGlvbjwv
a2V5d29yZD48a2V5d29yZD5QaG90b3BlcmlvZDwva2V5d29yZD48a2V5d29yZD5QaHlzaW9sb2d5
PC9rZXl3b3JkPjxrZXl3b3JkPlNjaWVuY2UgJmFtcDsgVGVjaG5vbG9neTwva2V5d29yZD48a2V5
d29yZD5TcGFjZSBsaWZlIHNjaWVuY2VzPC9rZXl3b3JkPjwva2V5d29yZHM+PGRhdGVzPjx5ZWFy
PjIwMDM8L3llYXI+PC9kYXRlcz48cHViLWxvY2F0aW9uPkxlZ2FjeSBDRE1TPC9wdWItbG9jYXRp
b24+PHB1Ymxpc2hlcj5MZWdhY3kgQ0RNUzogVGhlIFBoeXNpb2xvZ2ljYWwgU29jaWV0eTwvcHVi
bGlzaGVyPjxpc2JuPjAwMjItMzc1MTwvaXNibj48dXJscz48L3VybHM+PGVsZWN0cm9uaWMtcmVz
b3VyY2UtbnVtPjEwLjExMTMvanBoeXNpb2wuMjAwMy4wNDA0Nzc8L2VsZWN0cm9uaWMtcmVzb3Vy
Y2UtbnVtPjwvcmVjb3JkPjwvQ2l0ZT48L0VuZE5vdGU+
</w:fldData>
        </w:fldChar>
      </w:r>
      <w:r w:rsidR="00684F48">
        <w:instrText xml:space="preserve"> ADDIN EN.CITE.DATA </w:instrText>
      </w:r>
      <w:r w:rsidR="00684F48">
        <w:fldChar w:fldCharType="end"/>
      </w:r>
      <w:r w:rsidR="00F36B1C">
        <w:fldChar w:fldCharType="separate"/>
      </w:r>
      <w:r w:rsidR="00684F48">
        <w:rPr>
          <w:noProof/>
        </w:rPr>
        <w:t>(Czeisler et al., 1989; Khalsa et al., 2003)</w:t>
      </w:r>
      <w:r w:rsidR="00F36B1C">
        <w:fldChar w:fldCharType="end"/>
      </w:r>
      <w:r w:rsidR="00704F39">
        <w:t xml:space="preserve">. Increased </w:t>
      </w:r>
      <w:r w:rsidR="00704F39">
        <w:lastRenderedPageBreak/>
        <w:t xml:space="preserve">nighttime light exposure is also associated with decreased sleep quality </w:t>
      </w:r>
      <w:r w:rsidR="008B0A66">
        <w:fldChar w:fldCharType="begin">
          <w:fldData xml:space="preserve">PEVuZE5vdGU+PENpdGU+PEF1dGhvcj5DaG88L0F1dGhvcj48WWVhcj4yMDEzPC9ZZWFyPjxSZWNO
dW0+MTk5NTwvUmVjTnVtPjxEaXNwbGF5VGV4dD4oQ2hvIGV0IGFsLiwgMjAxMzsgT2JheWFzaGkg
ZXQgYWwuLCAyMDE0KTwvRGlzcGxheVRleHQ+PHJlY29yZD48cmVjLW51bWJlcj4xOTk1PC9yZWMt
bnVtYmVyPjxmb3JlaWduLWtleXM+PGtleSBhcHA9IkVOIiBkYi1pZD0iNWZhNXdmOWFjNWZmejZl
ZWZzcXZlYXI2NWF2ZHJlcHBzOXpmIiB0aW1lc3RhbXA9IjE2NzA2NzY0MDYiPjE5OTU8L2tleT48
L2ZvcmVpZ24ta2V5cz48cmVmLXR5cGUgbmFtZT0iSm91cm5hbCBBcnRpY2xlIj4xNzwvcmVmLXR5
cGU+PGNvbnRyaWJ1dG9ycz48YXV0aG9ycz48YXV0aG9yPkNobywgSm91bmhvbmcgUnlhbjwvYXV0
aG9yPjxhdXRob3I+Sm9vLCBFdW4gWWVvbjwvYXV0aG9yPjxhdXRob3I+S29vLCBEYWUgTGltPC9h
dXRob3I+PGF1dGhvcj5Ib25nLCBTZXVuZyBCb25nPC9hdXRob3I+PC9hdXRob3JzPjwvY29udHJp
YnV0b3JzPjx0aXRsZXM+PHRpdGxlPkxldCB0aGVyZSBiZSBubyBsaWdodDogdGhlIGVmZmVjdCBv
ZiBiZWRzaWRlIGxpZ2h0IG9uIHNsZWVwIHF1YWxpdHkgYW5kIGJhY2tncm91bmQgZWxlY3Ryb2Vu
Y2VwaGFsb2dyYXBoaWMgcmh5dGhtczwvdGl0bGU+PHNlY29uZGFyeS10aXRsZT5TbGVlcCBNZWRp
Y2luZTwvc2Vjb25kYXJ5LXRpdGxlPjwvdGl0bGVzPjxwZXJpb2RpY2FsPjxmdWxsLXRpdGxlPlNs
ZWVwIG1lZGljaW5lPC9mdWxsLXRpdGxlPjwvcGVyaW9kaWNhbD48cGFnZXM+MTQyMi0xNDI1PC9w
YWdlcz48dm9sdW1lPjE0PC92b2x1bWU+PG51bWJlcj4xMjwvbnVtYmVyPjxrZXl3b3Jkcz48a2V5
d29yZD5MaWdodDwva2V5d29yZD48a2V5d29yZD5TbGVlcDwva2V5d29yZD48a2V5d29yZD5FRUc8
L2tleXdvcmQ+PGtleXdvcmQ+UG9seXNvbW5vZ3JhcGh5PC9rZXl3b3JkPjxrZXl3b3JkPlNsb3cg
b3NjaWxsYXRpb248L2tleXdvcmQ+PGtleXdvcmQ+U2xlZXAgc3BpbmRsZTwva2V5d29yZD48L2tl
eXdvcmRzPjxkYXRlcz48eWVhcj4yMDEzPC95ZWFyPjxwdWItZGF0ZXM+PGRhdGU+MjAxMy8xMi8w
MS88L2RhdGU+PC9wdWItZGF0ZXM+PC9kYXRlcz48aXNibj4xMzg5LTk0NTc8L2lzYm4+PHVybHM+
PHJlbGF0ZWQtdXJscz48dXJsPmh0dHBzOi8vd3d3LnNjaWVuY2VkaXJlY3QuY29tL3NjaWVuY2Uv
YXJ0aWNsZS9waWkvUzEzODk5NDU3MTMwMTEzNTA8L3VybD48L3JlbGF0ZWQtdXJscz48L3VybHM+
PGVsZWN0cm9uaWMtcmVzb3VyY2UtbnVtPmh0dHBzOi8vZG9pLm9yZy8xMC4xMDE2L2ouc2xlZXAu
MjAxMy4wOS4wMDc8L2VsZWN0cm9uaWMtcmVzb3VyY2UtbnVtPjwvcmVjb3JkPjwvQ2l0ZT48Q2l0
ZT48QXV0aG9yPk9iYXlhc2hpPC9BdXRob3I+PFllYXI+MjAxNDwvWWVhcj48UmVjTnVtPjE5OTY8
L1JlY051bT48cmVjb3JkPjxyZWMtbnVtYmVyPjE5OTY8L3JlYy1udW1iZXI+PGZvcmVpZ24ta2V5
cz48a2V5IGFwcD0iRU4iIGRiLWlkPSI1ZmE1d2Y5YWM1ZmZ6NmVlZnNxdmVhcjY1YXZkcmVwcHM5
emYiIHRpbWVzdGFtcD0iMTY3MDY3NjU0OSI+MTk5Njwva2V5PjwvZm9yZWlnbi1rZXlzPjxyZWYt
dHlwZSBuYW1lPSJKb3VybmFsIEFydGljbGUiPjE3PC9yZWYtdHlwZT48Y29udHJpYnV0b3JzPjxh
dXRob3JzPjxhdXRob3I+T2JheWFzaGksIEtlbmppPC9hdXRob3I+PGF1dGhvcj5TYWVraSwgS2Vp
Z288L2F1dGhvcj48YXV0aG9yPkt1cnVtYXRhbmksIE5vcmlvPC9hdXRob3I+PC9hdXRob3JzPjwv
Y29udHJpYnV0b3JzPjx0aXRsZXM+PHRpdGxlPkFzc29jaWF0aW9uIGJldHdlZW4gbGlnaHQgZXhw
b3N1cmUgYXQgbmlnaHQgYW5kIGluc29tbmlhIGluIHRoZSBnZW5lcmFsIGVsZGVybHkgcG9wdWxh
dGlvbjogVGhlIEhFSUpPLUtZTyBjb2hvcnQ8L3RpdGxlPjxzZWNvbmRhcnktdGl0bGU+Q2hyb25v
YmlvbG9neSBJbnRlcm5hdGlvbmFsPC9zZWNvbmRhcnktdGl0bGU+PC90aXRsZXM+PHBlcmlvZGlj
YWw+PGZ1bGwtdGl0bGU+Q2hyb25vYmlvbG9neSBJbnRlcm5hdGlvbmFsPC9mdWxsLXRpdGxlPjwv
cGVyaW9kaWNhbD48cGFnZXM+OTc2LTk4MjwvcGFnZXM+PHZvbHVtZT4zMTwvdm9sdW1lPjxudW1i
ZXI+OTwvbnVtYmVyPjxkYXRlcz48eWVhcj4yMDE0PC95ZWFyPjxwdWItZGF0ZXM+PGRhdGU+MjAx
NC8xMS8wMTwvZGF0ZT48L3B1Yi1kYXRlcz48L2RhdGVzPjxwdWJsaXNoZXI+VGF5bG9yICZhbXA7
IEZyYW5jaXM8L3B1Ymxpc2hlcj48aXNibj4wNzQyLTA1Mjg8L2lzYm4+PHVybHM+PHJlbGF0ZWQt
dXJscz48dXJsPmh0dHBzOi8vZG9pLm9yZy8xMC4zMTA5LzA3NDIwNTI4LjIwMTQuOTM3NDkxPC91
cmw+PC9yZWxhdGVkLXVybHM+PC91cmxzPjxlbGVjdHJvbmljLXJlc291cmNlLW51bT4xMC4zMTA5
LzA3NDIwNTI4LjIwMTQuOTM3NDkxPC9lbGVjdHJvbmljLXJlc291cmNlLW51bT48L3JlY29yZD48
L0NpdGU+PC9FbmROb3RlPgB=
</w:fldData>
        </w:fldChar>
      </w:r>
      <w:r w:rsidR="006D3164">
        <w:instrText xml:space="preserve"> ADDIN EN.CITE </w:instrText>
      </w:r>
      <w:r w:rsidR="006D3164">
        <w:fldChar w:fldCharType="begin">
          <w:fldData xml:space="preserve">PEVuZE5vdGU+PENpdGU+PEF1dGhvcj5DaG88L0F1dGhvcj48WWVhcj4yMDEzPC9ZZWFyPjxSZWNO
dW0+MTk5NTwvUmVjTnVtPjxEaXNwbGF5VGV4dD4oQ2hvIGV0IGFsLiwgMjAxMzsgT2JheWFzaGkg
ZXQgYWwuLCAyMDE0KTwvRGlzcGxheVRleHQ+PHJlY29yZD48cmVjLW51bWJlcj4xOTk1PC9yZWMt
bnVtYmVyPjxmb3JlaWduLWtleXM+PGtleSBhcHA9IkVOIiBkYi1pZD0iNWZhNXdmOWFjNWZmejZl
ZWZzcXZlYXI2NWF2ZHJlcHBzOXpmIiB0aW1lc3RhbXA9IjE2NzA2NzY0MDYiPjE5OTU8L2tleT48
L2ZvcmVpZ24ta2V5cz48cmVmLXR5cGUgbmFtZT0iSm91cm5hbCBBcnRpY2xlIj4xNzwvcmVmLXR5
cGU+PGNvbnRyaWJ1dG9ycz48YXV0aG9ycz48YXV0aG9yPkNobywgSm91bmhvbmcgUnlhbjwvYXV0
aG9yPjxhdXRob3I+Sm9vLCBFdW4gWWVvbjwvYXV0aG9yPjxhdXRob3I+S29vLCBEYWUgTGltPC9h
dXRob3I+PGF1dGhvcj5Ib25nLCBTZXVuZyBCb25nPC9hdXRob3I+PC9hdXRob3JzPjwvY29udHJp
YnV0b3JzPjx0aXRsZXM+PHRpdGxlPkxldCB0aGVyZSBiZSBubyBsaWdodDogdGhlIGVmZmVjdCBv
ZiBiZWRzaWRlIGxpZ2h0IG9uIHNsZWVwIHF1YWxpdHkgYW5kIGJhY2tncm91bmQgZWxlY3Ryb2Vu
Y2VwaGFsb2dyYXBoaWMgcmh5dGhtczwvdGl0bGU+PHNlY29uZGFyeS10aXRsZT5TbGVlcCBNZWRp
Y2luZTwvc2Vjb25kYXJ5LXRpdGxlPjwvdGl0bGVzPjxwZXJpb2RpY2FsPjxmdWxsLXRpdGxlPlNs
ZWVwIG1lZGljaW5lPC9mdWxsLXRpdGxlPjwvcGVyaW9kaWNhbD48cGFnZXM+MTQyMi0xNDI1PC9w
YWdlcz48dm9sdW1lPjE0PC92b2x1bWU+PG51bWJlcj4xMjwvbnVtYmVyPjxrZXl3b3Jkcz48a2V5
d29yZD5MaWdodDwva2V5d29yZD48a2V5d29yZD5TbGVlcDwva2V5d29yZD48a2V5d29yZD5FRUc8
L2tleXdvcmQ+PGtleXdvcmQ+UG9seXNvbW5vZ3JhcGh5PC9rZXl3b3JkPjxrZXl3b3JkPlNsb3cg
b3NjaWxsYXRpb248L2tleXdvcmQ+PGtleXdvcmQ+U2xlZXAgc3BpbmRsZTwva2V5d29yZD48L2tl
eXdvcmRzPjxkYXRlcz48eWVhcj4yMDEzPC95ZWFyPjxwdWItZGF0ZXM+PGRhdGU+MjAxMy8xMi8w
MS88L2RhdGU+PC9wdWItZGF0ZXM+PC9kYXRlcz48aXNibj4xMzg5LTk0NTc8L2lzYm4+PHVybHM+
PHJlbGF0ZWQtdXJscz48dXJsPmh0dHBzOi8vd3d3LnNjaWVuY2VkaXJlY3QuY29tL3NjaWVuY2Uv
YXJ0aWNsZS9waWkvUzEzODk5NDU3MTMwMTEzNTA8L3VybD48L3JlbGF0ZWQtdXJscz48L3VybHM+
PGVsZWN0cm9uaWMtcmVzb3VyY2UtbnVtPmh0dHBzOi8vZG9pLm9yZy8xMC4xMDE2L2ouc2xlZXAu
MjAxMy4wOS4wMDc8L2VsZWN0cm9uaWMtcmVzb3VyY2UtbnVtPjwvcmVjb3JkPjwvQ2l0ZT48Q2l0
ZT48QXV0aG9yPk9iYXlhc2hpPC9BdXRob3I+PFllYXI+MjAxNDwvWWVhcj48UmVjTnVtPjE5OTY8
L1JlY051bT48cmVjb3JkPjxyZWMtbnVtYmVyPjE5OTY8L3JlYy1udW1iZXI+PGZvcmVpZ24ta2V5
cz48a2V5IGFwcD0iRU4iIGRiLWlkPSI1ZmE1d2Y5YWM1ZmZ6NmVlZnNxdmVhcjY1YXZkcmVwcHM5
emYiIHRpbWVzdGFtcD0iMTY3MDY3NjU0OSI+MTk5Njwva2V5PjwvZm9yZWlnbi1rZXlzPjxyZWYt
dHlwZSBuYW1lPSJKb3VybmFsIEFydGljbGUiPjE3PC9yZWYtdHlwZT48Y29udHJpYnV0b3JzPjxh
dXRob3JzPjxhdXRob3I+T2JheWFzaGksIEtlbmppPC9hdXRob3I+PGF1dGhvcj5TYWVraSwgS2Vp
Z288L2F1dGhvcj48YXV0aG9yPkt1cnVtYXRhbmksIE5vcmlvPC9hdXRob3I+PC9hdXRob3JzPjwv
Y29udHJpYnV0b3JzPjx0aXRsZXM+PHRpdGxlPkFzc29jaWF0aW9uIGJldHdlZW4gbGlnaHQgZXhw
b3N1cmUgYXQgbmlnaHQgYW5kIGluc29tbmlhIGluIHRoZSBnZW5lcmFsIGVsZGVybHkgcG9wdWxh
dGlvbjogVGhlIEhFSUpPLUtZTyBjb2hvcnQ8L3RpdGxlPjxzZWNvbmRhcnktdGl0bGU+Q2hyb25v
YmlvbG9neSBJbnRlcm5hdGlvbmFsPC9zZWNvbmRhcnktdGl0bGU+PC90aXRsZXM+PHBlcmlvZGlj
YWw+PGZ1bGwtdGl0bGU+Q2hyb25vYmlvbG9neSBJbnRlcm5hdGlvbmFsPC9mdWxsLXRpdGxlPjwv
cGVyaW9kaWNhbD48cGFnZXM+OTc2LTk4MjwvcGFnZXM+PHZvbHVtZT4zMTwvdm9sdW1lPjxudW1i
ZXI+OTwvbnVtYmVyPjxkYXRlcz48eWVhcj4yMDE0PC95ZWFyPjxwdWItZGF0ZXM+PGRhdGU+MjAx
NC8xMS8wMTwvZGF0ZT48L3B1Yi1kYXRlcz48L2RhdGVzPjxwdWJsaXNoZXI+VGF5bG9yICZhbXA7
IEZyYW5jaXM8L3B1Ymxpc2hlcj48aXNibj4wNzQyLTA1Mjg8L2lzYm4+PHVybHM+PHJlbGF0ZWQt
dXJscz48dXJsPmh0dHBzOi8vZG9pLm9yZy8xMC4zMTA5LzA3NDIwNTI4LjIwMTQuOTM3NDkxPC91
cmw+PC9yZWxhdGVkLXVybHM+PC91cmxzPjxlbGVjdHJvbmljLXJlc291cmNlLW51bT4xMC4zMTA5
LzA3NDIwNTI4LjIwMTQuOTM3NDkxPC9lbGVjdHJvbmljLXJlc291cmNlLW51bT48L3JlY29yZD48
L0NpdGU+PC9FbmROb3RlPgB=
</w:fldData>
        </w:fldChar>
      </w:r>
      <w:r w:rsidR="006D3164">
        <w:instrText xml:space="preserve"> ADDIN EN.CITE.DATA </w:instrText>
      </w:r>
      <w:r w:rsidR="006D3164">
        <w:fldChar w:fldCharType="end"/>
      </w:r>
      <w:r w:rsidR="008B0A66">
        <w:fldChar w:fldCharType="separate"/>
      </w:r>
      <w:r w:rsidR="006D3164">
        <w:rPr>
          <w:noProof/>
        </w:rPr>
        <w:t>(Cho et al., 2013; Obayashi et al., 2014)</w:t>
      </w:r>
      <w:r w:rsidR="008B0A66">
        <w:fldChar w:fldCharType="end"/>
      </w:r>
      <w:r w:rsidR="00B8386E">
        <w:t xml:space="preserve">. In contrast, several studies </w:t>
      </w:r>
      <w:r w:rsidR="002F0990">
        <w:t>reported better nighttime sleep quality after</w:t>
      </w:r>
      <w:r w:rsidR="00B8386E">
        <w:t xml:space="preserve"> </w:t>
      </w:r>
      <w:r w:rsidR="00EB65C9">
        <w:t xml:space="preserve">exposure to </w:t>
      </w:r>
      <w:r w:rsidR="00B8386E">
        <w:t>bright light</w:t>
      </w:r>
      <w:r w:rsidR="00BD0F68">
        <w:t xml:space="preserve"> </w:t>
      </w:r>
      <w:r w:rsidR="00EB65C9">
        <w:t>in the morning in an</w:t>
      </w:r>
      <w:r w:rsidR="00BD0F68">
        <w:t xml:space="preserve"> office environment</w:t>
      </w:r>
      <w:r w:rsidR="00EB65C9">
        <w:t xml:space="preserve"> </w:t>
      </w:r>
      <w:r w:rsidR="00C42280">
        <w:fldChar w:fldCharType="begin">
          <w:fldData xml:space="preserve">PEVuZE5vdGU+PENpdGU+PEF1dGhvcj5WaW9sYTwvQXV0aG9yPjxZZWFyPjIwMDg8L1llYXI+PFJl
Y051bT4xOTg2PC9SZWNOdW0+PERpc3BsYXlUZXh0PihCb3ViZWtyaSBldCBhbC4sIDIwMTQ7IEZp
Z3VlaXJvIGV0IGFsLiwgMjAxNzsgVmlvbGEgZXQgYWwuLCAyMDA4KTwvRGlzcGxheVRleHQ+PHJl
Y29yZD48cmVjLW51bWJlcj4xOTg2PC9yZWMtbnVtYmVyPjxmb3JlaWduLWtleXM+PGtleSBhcHA9
IkVOIiBkYi1pZD0iNWZhNXdmOWFjNWZmejZlZWZzcXZlYXI2NWF2ZHJlcHBzOXpmIiB0aW1lc3Rh
bXA9IjE2NzA2NjIxNzEiPjE5ODY8L2tleT48L2ZvcmVpZ24ta2V5cz48cmVmLXR5cGUgbmFtZT0i
Sm91cm5hbCBBcnRpY2xlIj4xNzwvcmVmLXR5cGU+PGNvbnRyaWJ1dG9ycz48YXV0aG9ycz48YXV0
aG9yPlZpb2xhLCBBbnRvaW5lIFUuPC9hdXRob3I+PGF1dGhvcj5KYW1lcywgTHluZXR0ZSBNLjwv
YXV0aG9yPjxhdXRob3I+U2NobGFuZ2VuLCBMdWMgSi4gTS48L2F1dGhvcj48YXV0aG9yPkRpamss
IERlcmstSmFuPC9hdXRob3I+PC9hdXRob3JzPjwvY29udHJpYnV0b3JzPjx0aXRsZXM+PHRpdGxl
PkJsdWUtZW5yaWNoZWQgV2hpdGUgTGlnaHQgaW4gdGhlIFdvcmtwbGFjZSBJbXByb3ZlcyBzZWxm
LXJlcG9ydGVkIEFsZXJ0bmVzcywgUGVyZm9ybWFuY2UgYW5kIFNsZWVwIFF1YWxpdHk8L3RpdGxl
PjxzZWNvbmRhcnktdGl0bGU+U2NhbmQgSiBXb3JrIEVudmlyb24gSGVhbHRoPC9zZWNvbmRhcnkt
dGl0bGU+PC90aXRsZXM+PHBlcmlvZGljYWw+PGZ1bGwtdGl0bGU+U2NhbmQgSiBXb3JrIEVudmly
b24gSGVhbHRoPC9mdWxsLXRpdGxlPjwvcGVyaW9kaWNhbD48cGFnZXM+Mjk3LTMwNjwvcGFnZXM+
PHZvbHVtZT4zNDwvdm9sdW1lPjxudW1iZXI+NDwvbnVtYmVyPjxrZXl3b3Jkcz48a2V5d29yZD5B
ZHVsdDwva2V5d29yZD48a2V5d29yZD5BZmZlY3Q8L2tleXdvcmQ+PGtleXdvcmQ+QWxlcnRuZXNz
PC9rZXl3b3JkPjxrZXl3b3JkPkFzdGhlbm9waWEgLSBwcmV2ZW50aW9uICZhbXA7IGNvbnRyb2w8
L2tleXdvcmQ+PGtleXdvcmQ+QmlvbG9naWNhbCBhbmQgbWVkaWNhbCBzY2llbmNlczwva2V5d29y
ZD48a2V5d29yZD5DaXJjYWRpYW4gUmh5dGhtPC9rZXl3b3JkPjxrZXl3b3JkPkNyb3NzLU92ZXIg
U3R1ZGllczwva2V5d29yZD48a2V5d29yZD5FZmZpY2llbmN5PC9rZXl3b3JkPjxrZXl3b3JkPkVu
Z2xhbmQ8L2tleXdvcmQ+PGtleXdvcmQ+RmF0aWd1ZTwva2V5d29yZD48a2V5d29yZD5GYXRpZ3Vl
IC0gcHJldmVudGlvbiAmYW1wOyBjb250cm9sPC9rZXl3b3JkPjxrZXl3b3JkPkZlbWFsZTwva2V5
d29yZD48a2V5d29yZD5HYW5nbGlhPC9rZXl3b3JkPjxrZXl3b3JkPkhlYWRhY2hlPC9rZXl3b3Jk
PjxrZXl3b3JkPkh1bWFuczwva2V5d29yZD48a2V5d29yZD5MaWZlIFNjaWVuY2VzICZhbXA7IEJp
b21lZGljaW5lPC9rZXl3b3JkPjxrZXl3b3JkPkxpZ2h0aW5nPC9rZXl3b3JkPjxrZXl3b3JkPk1h
bGU8L2tleXdvcmQ+PGtleXdvcmQ+TWVkaWNhbCBzY2llbmNlczwva2V5d29yZD48a2V5d29yZD5N
ZWxhbm9wc2luPC9rZXl3b3JkPjxrZXl3b3JkPk1pc2NlbGxhbmVvdXM8L2tleXdvcmQ+PGtleXdv
cmQ+TW9vZDwva2V5d29yZD48a2V5d29yZD5PY2N1cGF0aW9uYWwgSGVhbHRoPC9rZXl3b3JkPjxr
ZXl3b3JkPk9jY3VwYXRpb25hbCBtZWRpY2luZTwva2V5d29yZD48a2V5d29yZD5PZmZpY2UgbGln
aHRpbmc8L2tleXdvcmQ+PGtleXdvcmQ+UHN5Y2hvbG9naWNhbCBzdHJlc3M8L2tleXdvcmQ+PGtl
eXdvcmQ+UHVibGljIGhlYWx0aC4gSHlnaWVuZS1vY2N1cGF0aW9uYWwgbWVkaWNpbmU8L2tleXdv
cmQ+PGtleXdvcmQ+UHVibGljLCBFbnZpcm9ubWVudGFsICZhbXA7IE9jY3VwYXRpb25hbCBIZWFs
dGg8L2tleXdvcmQ+PGtleXdvcmQ+UXVlc3Rpb25uYWlyZXM8L2tleXdvcmQ+PGtleXdvcmQ+Um9k
IE9wc2lucyAtIG1ldGFib2xpc208L2tleXdvcmQ+PGtleXdvcmQ+U2NpZW5jZSAmYW1wOyBUZWNo
bm9sb2d5PC9rZXl3b3JkPjxrZXl3b3JkPlNsZWVwPC9rZXl3b3JkPjxrZXl3b3JkPldhdmVsZW5n
dGhzPC9rZXl3b3JkPjxrZXl3b3JkPldvcmtwbGFjZXM8L2tleXdvcmQ+PC9rZXl3b3Jkcz48ZGF0
ZXM+PHllYXI+MjAwODwveWVhcj48L2RhdGVzPjxwdWItbG9jYXRpb24+SEVMU0lOS0k8L3B1Yi1s
b2NhdGlvbj48cHVibGlzaGVyPkhFTFNJTktJOiBTY2FuZGluYXZpYW4gSm91cm5hbCBvZiBXb3Jr
LCBFbnZpcm9ubWVudCDvvIYgSGVhbHRoPC9wdWJsaXNoZXI+PGlzYm4+MDM1NS0zMTQwPC9pc2Ju
Pjx1cmxzPjwvdXJscz48ZWxlY3Ryb25pYy1yZXNvdXJjZS1udW0+MTAuNTI3MS9zandlaC4xMjY4
PC9lbGVjdHJvbmljLXJlc291cmNlLW51bT48L3JlY29yZD48L0NpdGU+PENpdGU+PEF1dGhvcj5C
b3ViZWtyaTwvQXV0aG9yPjxZZWFyPjIwMTQ8L1llYXI+PFJlY051bT4xOTk3PC9SZWNOdW0+PHJl
Y29yZD48cmVjLW51bWJlcj4xOTk3PC9yZWMtbnVtYmVyPjxmb3JlaWduLWtleXM+PGtleSBhcHA9
IkVOIiBkYi1pZD0iNWZhNXdmOWFjNWZmejZlZWZzcXZlYXI2NWF2ZHJlcHBzOXpmIiB0aW1lc3Rh
bXA9IjE2NzA2NzcwNDMiPjE5OTc8L2tleT48L2ZvcmVpZ24ta2V5cz48cmVmLXR5cGUgbmFtZT0i
Sm91cm5hbCBBcnRpY2xlIj4xNzwvcmVmLXR5cGU+PGNvbnRyaWJ1dG9ycz48YXV0aG9ycz48YXV0
aG9yPk1vaGFtZWQgQm91YmVrcmk8L2F1dGhvcj48YXV0aG9yPkl2eSBOLiBDaGV1bmc8L2F1dGhv
cj48YXV0aG9yPkthdGhyeW4gSi4gUmVpZDwvYXV0aG9yPjxhdXRob3I+Q2hpYS1IdWkgV2FuZzwv
YXV0aG9yPjxhdXRob3I+UGh5bGxpcyBDLiBaZWU8L2F1dGhvcj48L2F1dGhvcnM+PC9jb250cmli
dXRvcnM+PHRpdGxlcz48dGl0bGU+SW1wYWN0IG9mIFdpbmRvd3MgYW5kIERheWxpZ2h0IEV4cG9z
dXJlIG9uIE92ZXJhbGwgSGVhbHRoIGFuZCBTbGVlcCBRdWFsaXR5IG9mIE9mZmljZSBXb3JrZXJz
OiBBIENhc2UtQ29udHJvbCBQaWxvdCBTdHVkeTwvdGl0bGU+PHNlY29uZGFyeS10aXRsZT5Kb3Vy
bmFsIG9mIENsaW5pY2FsIFNsZWVwIE1lZGljaW5lPC9zZWNvbmRhcnktdGl0bGU+PC90aXRsZXM+
PHBhZ2VzPjYwMy02MTE8L3BhZ2VzPjx2b2x1bWU+MTA8L3ZvbHVtZT48bnVtYmVyPjA2PC9udW1i
ZXI+PGRhdGVzPjx5ZWFyPjIwMTQ8L3llYXI+PC9kYXRlcz48dXJscz48cmVsYXRlZC11cmxzPjx1
cmw+aHR0cHM6Ly9qY3NtLmFhc20ub3JnL2RvaS9hYnMvMTAuNTY2NC9qY3NtLjM3ODA8L3VybD48
L3JlbGF0ZWQtdXJscz48L3VybHM+PGVsZWN0cm9uaWMtcmVzb3VyY2UtbnVtPmRvaToxMC41NjY0
L2pjc20uMzc4MDwvZWxlY3Ryb25pYy1yZXNvdXJjZS1udW0+PC9yZWNvcmQ+PC9DaXRlPjxDaXRl
PjxBdXRob3I+RmlndWVpcm88L0F1dGhvcj48WWVhcj4yMDE3PC9ZZWFyPjxSZWNOdW0+MTk4ODwv
UmVjTnVtPjxyZWNvcmQ+PHJlYy1udW1iZXI+MTk4ODwvcmVjLW51bWJlcj48Zm9yZWlnbi1rZXlz
PjxrZXkgYXBwPSJFTiIgZGItaWQ9IjVmYTV3ZjlhYzVmZno2ZWVmc3F2ZWFyNjVhdmRyZXBwczl6
ZiIgdGltZXN0YW1wPSIxNjcwNjYyNDQyIj4xOTg4PC9rZXk+PC9mb3JlaWduLWtleXM+PHJlZi10
eXBlIG5hbWU9IkpvdXJuYWwgQXJ0aWNsZSI+MTc8L3JlZi10eXBlPjxjb250cmlidXRvcnM+PGF1
dGhvcnM+PGF1dGhvcj5GaWd1ZWlybywgTWFyaWFuYSBHLjwvYXV0aG9yPjxhdXRob3I+U3RldmVy
c29uLCBCcnlhbjwvYXV0aG9yPjxhdXRob3I+SGVlcndhZ2VuLCBKdWRpdGg8L2F1dGhvcj48YXV0
aG9yPkthbXBzY2hyb2VyLCBLZXZpbjwvYXV0aG9yPjxhdXRob3I+SHVudGVyLCBDbGF1ZGlhIE0u
PC9hdXRob3I+PGF1dGhvcj5Hb256YWxlcywgS2Fzc2FuZHJhPC9hdXRob3I+PGF1dGhvcj5QbGl0
bmljaywgQmFyYmFyYTwvYXV0aG9yPjxhdXRob3I+UmVhLCBNYXJrIFMuPC9hdXRob3I+PC9hdXRo
b3JzPjwvY29udHJpYnV0b3JzPjx0aXRsZXM+PHRpdGxlPlRoZSBpbXBhY3Qgb2YgZGF5dGltZSBs
aWdodCBleHBvc3VyZXMgb24gc2xlZXAgYW5kIG1vb2QgaW4gb2ZmaWNlIHdvcmtlcnM8L3RpdGxl
PjxzZWNvbmRhcnktdGl0bGU+U2xlZXAgSGVhbHRoPC9zZWNvbmRhcnktdGl0bGU+PC90aXRsZXM+
PHBhZ2VzPjIwNC0yMTU8L3BhZ2VzPjx2b2x1bWU+Mzwvdm9sdW1lPjxudW1iZXI+MzwvbnVtYmVy
PjxrZXl3b3Jkcz48a2V5d29yZD5MaWdodCBleHBvc3VyZTwva2V5d29yZD48a2V5d29yZD5DaXJj
YWRpYW4gcmh5dGhtczwva2V5d29yZD48a2V5d29yZD5TbGVlcDwva2V5d29yZD48a2V5d29yZD5N
b29kPC9rZXl3b3JkPjxrZXl3b3JkPlBoYXNvciBhbmFseXNpczwva2V5d29yZD48L2tleXdvcmRz
PjxkYXRlcz48eWVhcj4yMDE3PC95ZWFyPjxwdWItZGF0ZXM+PGRhdGU+MjAxNy8wNi8wMS88L2Rh
dGU+PC9wdWItZGF0ZXM+PC9kYXRlcz48aXNibj4yMzUyLTcyMTg8L2lzYm4+PHVybHM+PHJlbGF0
ZWQtdXJscz48dXJsPmh0dHBzOi8vd3d3LnNjaWVuY2VkaXJlY3QuY29tL3NjaWVuY2UvYXJ0aWNs
ZS9waWkvUzIzNTI3MjE4MTczMDA0MTQ8L3VybD48L3JlbGF0ZWQtdXJscz48L3VybHM+PGVsZWN0
cm9uaWMtcmVzb3VyY2UtbnVtPmh0dHBzOi8vZG9pLm9yZy8xMC4xMDE2L2ouc2xlaC4yMDE3LjAz
LjAwNTwvZWxlY3Ryb25pYy1yZXNvdXJjZS1udW0+PC9yZWNvcmQ+PC9DaXRlPjwvRW5kTm90ZT4A
</w:fldData>
        </w:fldChar>
      </w:r>
      <w:r w:rsidR="00F35EFA">
        <w:instrText xml:space="preserve"> ADDIN EN.CITE </w:instrText>
      </w:r>
      <w:r w:rsidR="00F35EFA">
        <w:fldChar w:fldCharType="begin">
          <w:fldData xml:space="preserve">PEVuZE5vdGU+PENpdGU+PEF1dGhvcj5WaW9sYTwvQXV0aG9yPjxZZWFyPjIwMDg8L1llYXI+PFJl
Y051bT4xOTg2PC9SZWNOdW0+PERpc3BsYXlUZXh0PihCb3ViZWtyaSBldCBhbC4sIDIwMTQ7IEZp
Z3VlaXJvIGV0IGFsLiwgMjAxNzsgVmlvbGEgZXQgYWwuLCAyMDA4KTwvRGlzcGxheVRleHQ+PHJl
Y29yZD48cmVjLW51bWJlcj4xOTg2PC9yZWMtbnVtYmVyPjxmb3JlaWduLWtleXM+PGtleSBhcHA9
IkVOIiBkYi1pZD0iNWZhNXdmOWFjNWZmejZlZWZzcXZlYXI2NWF2ZHJlcHBzOXpmIiB0aW1lc3Rh
bXA9IjE2NzA2NjIxNzEiPjE5ODY8L2tleT48L2ZvcmVpZ24ta2V5cz48cmVmLXR5cGUgbmFtZT0i
Sm91cm5hbCBBcnRpY2xlIj4xNzwvcmVmLXR5cGU+PGNvbnRyaWJ1dG9ycz48YXV0aG9ycz48YXV0
aG9yPlZpb2xhLCBBbnRvaW5lIFUuPC9hdXRob3I+PGF1dGhvcj5KYW1lcywgTHluZXR0ZSBNLjwv
YXV0aG9yPjxhdXRob3I+U2NobGFuZ2VuLCBMdWMgSi4gTS48L2F1dGhvcj48YXV0aG9yPkRpamss
IERlcmstSmFuPC9hdXRob3I+PC9hdXRob3JzPjwvY29udHJpYnV0b3JzPjx0aXRsZXM+PHRpdGxl
PkJsdWUtZW5yaWNoZWQgV2hpdGUgTGlnaHQgaW4gdGhlIFdvcmtwbGFjZSBJbXByb3ZlcyBzZWxm
LXJlcG9ydGVkIEFsZXJ0bmVzcywgUGVyZm9ybWFuY2UgYW5kIFNsZWVwIFF1YWxpdHk8L3RpdGxl
PjxzZWNvbmRhcnktdGl0bGU+U2NhbmQgSiBXb3JrIEVudmlyb24gSGVhbHRoPC9zZWNvbmRhcnkt
dGl0bGU+PC90aXRsZXM+PHBlcmlvZGljYWw+PGZ1bGwtdGl0bGU+U2NhbmQgSiBXb3JrIEVudmly
b24gSGVhbHRoPC9mdWxsLXRpdGxlPjwvcGVyaW9kaWNhbD48cGFnZXM+Mjk3LTMwNjwvcGFnZXM+
PHZvbHVtZT4zNDwvdm9sdW1lPjxudW1iZXI+NDwvbnVtYmVyPjxrZXl3b3Jkcz48a2V5d29yZD5B
ZHVsdDwva2V5d29yZD48a2V5d29yZD5BZmZlY3Q8L2tleXdvcmQ+PGtleXdvcmQ+QWxlcnRuZXNz
PC9rZXl3b3JkPjxrZXl3b3JkPkFzdGhlbm9waWEgLSBwcmV2ZW50aW9uICZhbXA7IGNvbnRyb2w8
L2tleXdvcmQ+PGtleXdvcmQ+QmlvbG9naWNhbCBhbmQgbWVkaWNhbCBzY2llbmNlczwva2V5d29y
ZD48a2V5d29yZD5DaXJjYWRpYW4gUmh5dGhtPC9rZXl3b3JkPjxrZXl3b3JkPkNyb3NzLU92ZXIg
U3R1ZGllczwva2V5d29yZD48a2V5d29yZD5FZmZpY2llbmN5PC9rZXl3b3JkPjxrZXl3b3JkPkVu
Z2xhbmQ8L2tleXdvcmQ+PGtleXdvcmQ+RmF0aWd1ZTwva2V5d29yZD48a2V5d29yZD5GYXRpZ3Vl
IC0gcHJldmVudGlvbiAmYW1wOyBjb250cm9sPC9rZXl3b3JkPjxrZXl3b3JkPkZlbWFsZTwva2V5
d29yZD48a2V5d29yZD5HYW5nbGlhPC9rZXl3b3JkPjxrZXl3b3JkPkhlYWRhY2hlPC9rZXl3b3Jk
PjxrZXl3b3JkPkh1bWFuczwva2V5d29yZD48a2V5d29yZD5MaWZlIFNjaWVuY2VzICZhbXA7IEJp
b21lZGljaW5lPC9rZXl3b3JkPjxrZXl3b3JkPkxpZ2h0aW5nPC9rZXl3b3JkPjxrZXl3b3JkPk1h
bGU8L2tleXdvcmQ+PGtleXdvcmQ+TWVkaWNhbCBzY2llbmNlczwva2V5d29yZD48a2V5d29yZD5N
ZWxhbm9wc2luPC9rZXl3b3JkPjxrZXl3b3JkPk1pc2NlbGxhbmVvdXM8L2tleXdvcmQ+PGtleXdv
cmQ+TW9vZDwva2V5d29yZD48a2V5d29yZD5PY2N1cGF0aW9uYWwgSGVhbHRoPC9rZXl3b3JkPjxr
ZXl3b3JkPk9jY3VwYXRpb25hbCBtZWRpY2luZTwva2V5d29yZD48a2V5d29yZD5PZmZpY2UgbGln
aHRpbmc8L2tleXdvcmQ+PGtleXdvcmQ+UHN5Y2hvbG9naWNhbCBzdHJlc3M8L2tleXdvcmQ+PGtl
eXdvcmQ+UHVibGljIGhlYWx0aC4gSHlnaWVuZS1vY2N1cGF0aW9uYWwgbWVkaWNpbmU8L2tleXdv
cmQ+PGtleXdvcmQ+UHVibGljLCBFbnZpcm9ubWVudGFsICZhbXA7IE9jY3VwYXRpb25hbCBIZWFs
dGg8L2tleXdvcmQ+PGtleXdvcmQ+UXVlc3Rpb25uYWlyZXM8L2tleXdvcmQ+PGtleXdvcmQ+Um9k
IE9wc2lucyAtIG1ldGFib2xpc208L2tleXdvcmQ+PGtleXdvcmQ+U2NpZW5jZSAmYW1wOyBUZWNo
bm9sb2d5PC9rZXl3b3JkPjxrZXl3b3JkPlNsZWVwPC9rZXl3b3JkPjxrZXl3b3JkPldhdmVsZW5n
dGhzPC9rZXl3b3JkPjxrZXl3b3JkPldvcmtwbGFjZXM8L2tleXdvcmQ+PC9rZXl3b3Jkcz48ZGF0
ZXM+PHllYXI+MjAwODwveWVhcj48L2RhdGVzPjxwdWItbG9jYXRpb24+SEVMU0lOS0k8L3B1Yi1s
b2NhdGlvbj48cHVibGlzaGVyPkhFTFNJTktJOiBTY2FuZGluYXZpYW4gSm91cm5hbCBvZiBXb3Jr
LCBFbnZpcm9ubWVudCDvvIYgSGVhbHRoPC9wdWJsaXNoZXI+PGlzYm4+MDM1NS0zMTQwPC9pc2Ju
Pjx1cmxzPjwvdXJscz48ZWxlY3Ryb25pYy1yZXNvdXJjZS1udW0+MTAuNTI3MS9zandlaC4xMjY4
PC9lbGVjdHJvbmljLXJlc291cmNlLW51bT48L3JlY29yZD48L0NpdGU+PENpdGU+PEF1dGhvcj5C
b3ViZWtyaTwvQXV0aG9yPjxZZWFyPjIwMTQ8L1llYXI+PFJlY051bT4xOTk3PC9SZWNOdW0+PHJl
Y29yZD48cmVjLW51bWJlcj4xOTk3PC9yZWMtbnVtYmVyPjxmb3JlaWduLWtleXM+PGtleSBhcHA9
IkVOIiBkYi1pZD0iNWZhNXdmOWFjNWZmejZlZWZzcXZlYXI2NWF2ZHJlcHBzOXpmIiB0aW1lc3Rh
bXA9IjE2NzA2NzcwNDMiPjE5OTc8L2tleT48L2ZvcmVpZ24ta2V5cz48cmVmLXR5cGUgbmFtZT0i
Sm91cm5hbCBBcnRpY2xlIj4xNzwvcmVmLXR5cGU+PGNvbnRyaWJ1dG9ycz48YXV0aG9ycz48YXV0
aG9yPk1vaGFtZWQgQm91YmVrcmk8L2F1dGhvcj48YXV0aG9yPkl2eSBOLiBDaGV1bmc8L2F1dGhv
cj48YXV0aG9yPkthdGhyeW4gSi4gUmVpZDwvYXV0aG9yPjxhdXRob3I+Q2hpYS1IdWkgV2FuZzwv
YXV0aG9yPjxhdXRob3I+UGh5bGxpcyBDLiBaZWU8L2F1dGhvcj48L2F1dGhvcnM+PC9jb250cmli
dXRvcnM+PHRpdGxlcz48dGl0bGU+SW1wYWN0IG9mIFdpbmRvd3MgYW5kIERheWxpZ2h0IEV4cG9z
dXJlIG9uIE92ZXJhbGwgSGVhbHRoIGFuZCBTbGVlcCBRdWFsaXR5IG9mIE9mZmljZSBXb3JrZXJz
OiBBIENhc2UtQ29udHJvbCBQaWxvdCBTdHVkeTwvdGl0bGU+PHNlY29uZGFyeS10aXRsZT5Kb3Vy
bmFsIG9mIENsaW5pY2FsIFNsZWVwIE1lZGljaW5lPC9zZWNvbmRhcnktdGl0bGU+PC90aXRsZXM+
PHBhZ2VzPjYwMy02MTE8L3BhZ2VzPjx2b2x1bWU+MTA8L3ZvbHVtZT48bnVtYmVyPjA2PC9udW1i
ZXI+PGRhdGVzPjx5ZWFyPjIwMTQ8L3llYXI+PC9kYXRlcz48dXJscz48cmVsYXRlZC11cmxzPjx1
cmw+aHR0cHM6Ly9qY3NtLmFhc20ub3JnL2RvaS9hYnMvMTAuNTY2NC9qY3NtLjM3ODA8L3VybD48
L3JlbGF0ZWQtdXJscz48L3VybHM+PGVsZWN0cm9uaWMtcmVzb3VyY2UtbnVtPmRvaToxMC41NjY0
L2pjc20uMzc4MDwvZWxlY3Ryb25pYy1yZXNvdXJjZS1udW0+PC9yZWNvcmQ+PC9DaXRlPjxDaXRl
PjxBdXRob3I+RmlndWVpcm88L0F1dGhvcj48WWVhcj4yMDE3PC9ZZWFyPjxSZWNOdW0+MTk4ODwv
UmVjTnVtPjxyZWNvcmQ+PHJlYy1udW1iZXI+MTk4ODwvcmVjLW51bWJlcj48Zm9yZWlnbi1rZXlz
PjxrZXkgYXBwPSJFTiIgZGItaWQ9IjVmYTV3ZjlhYzVmZno2ZWVmc3F2ZWFyNjVhdmRyZXBwczl6
ZiIgdGltZXN0YW1wPSIxNjcwNjYyNDQyIj4xOTg4PC9rZXk+PC9mb3JlaWduLWtleXM+PHJlZi10
eXBlIG5hbWU9IkpvdXJuYWwgQXJ0aWNsZSI+MTc8L3JlZi10eXBlPjxjb250cmlidXRvcnM+PGF1
dGhvcnM+PGF1dGhvcj5GaWd1ZWlybywgTWFyaWFuYSBHLjwvYXV0aG9yPjxhdXRob3I+U3RldmVy
c29uLCBCcnlhbjwvYXV0aG9yPjxhdXRob3I+SGVlcndhZ2VuLCBKdWRpdGg8L2F1dGhvcj48YXV0
aG9yPkthbXBzY2hyb2VyLCBLZXZpbjwvYXV0aG9yPjxhdXRob3I+SHVudGVyLCBDbGF1ZGlhIE0u
PC9hdXRob3I+PGF1dGhvcj5Hb256YWxlcywgS2Fzc2FuZHJhPC9hdXRob3I+PGF1dGhvcj5QbGl0
bmljaywgQmFyYmFyYTwvYXV0aG9yPjxhdXRob3I+UmVhLCBNYXJrIFMuPC9hdXRob3I+PC9hdXRo
b3JzPjwvY29udHJpYnV0b3JzPjx0aXRsZXM+PHRpdGxlPlRoZSBpbXBhY3Qgb2YgZGF5dGltZSBs
aWdodCBleHBvc3VyZXMgb24gc2xlZXAgYW5kIG1vb2QgaW4gb2ZmaWNlIHdvcmtlcnM8L3RpdGxl
PjxzZWNvbmRhcnktdGl0bGU+U2xlZXAgSGVhbHRoPC9zZWNvbmRhcnktdGl0bGU+PC90aXRsZXM+
PHBhZ2VzPjIwNC0yMTU8L3BhZ2VzPjx2b2x1bWU+Mzwvdm9sdW1lPjxudW1iZXI+MzwvbnVtYmVy
PjxrZXl3b3Jkcz48a2V5d29yZD5MaWdodCBleHBvc3VyZTwva2V5d29yZD48a2V5d29yZD5DaXJj
YWRpYW4gcmh5dGhtczwva2V5d29yZD48a2V5d29yZD5TbGVlcDwva2V5d29yZD48a2V5d29yZD5N
b29kPC9rZXl3b3JkPjxrZXl3b3JkPlBoYXNvciBhbmFseXNpczwva2V5d29yZD48L2tleXdvcmRz
PjxkYXRlcz48eWVhcj4yMDE3PC95ZWFyPjxwdWItZGF0ZXM+PGRhdGU+MjAxNy8wNi8wMS88L2Rh
dGU+PC9wdWItZGF0ZXM+PC9kYXRlcz48aXNibj4yMzUyLTcyMTg8L2lzYm4+PHVybHM+PHJlbGF0
ZWQtdXJscz48dXJsPmh0dHBzOi8vd3d3LnNjaWVuY2VkaXJlY3QuY29tL3NjaWVuY2UvYXJ0aWNs
ZS9waWkvUzIzNTI3MjE4MTczMDA0MTQ8L3VybD48L3JlbGF0ZWQtdXJscz48L3VybHM+PGVsZWN0
cm9uaWMtcmVzb3VyY2UtbnVtPmh0dHBzOi8vZG9pLm9yZy8xMC4xMDE2L2ouc2xlaC4yMDE3LjAz
LjAwNTwvZWxlY3Ryb25pYy1yZXNvdXJjZS1udW0+PC9yZWNvcmQ+PC9DaXRlPjwvRW5kTm90ZT4A
</w:fldData>
        </w:fldChar>
      </w:r>
      <w:r w:rsidR="00F35EFA">
        <w:instrText xml:space="preserve"> ADDIN EN.CITE.DATA </w:instrText>
      </w:r>
      <w:r w:rsidR="00F35EFA">
        <w:fldChar w:fldCharType="end"/>
      </w:r>
      <w:r w:rsidR="00C42280">
        <w:fldChar w:fldCharType="separate"/>
      </w:r>
      <w:r w:rsidR="00F35EFA">
        <w:rPr>
          <w:noProof/>
        </w:rPr>
        <w:t>(Boubekri et al., 2014; Figueiro et al., 2017; Viola et al., 2008)</w:t>
      </w:r>
      <w:r w:rsidR="00C42280">
        <w:fldChar w:fldCharType="end"/>
      </w:r>
      <w:r w:rsidR="00722220">
        <w:t xml:space="preserve">. </w:t>
      </w:r>
    </w:p>
    <w:p w14:paraId="6111A754" w14:textId="6FE69774" w:rsidR="00AC0B2F" w:rsidRDefault="009E6327" w:rsidP="009C0AEF">
      <w:pPr>
        <w:ind w:firstLine="720"/>
        <w:jc w:val="both"/>
      </w:pPr>
      <w:r>
        <w:t>Brain regions such as</w:t>
      </w:r>
      <w:r w:rsidR="00995804">
        <w:t xml:space="preserve"> limbic areas and </w:t>
      </w:r>
      <w:r w:rsidR="00100BFA">
        <w:t xml:space="preserve">the </w:t>
      </w:r>
      <w:r w:rsidR="00995804">
        <w:t xml:space="preserve">hypothalamic-pituitary-adrenal axis responsible </w:t>
      </w:r>
      <w:r w:rsidR="00443D0B">
        <w:t>for regulating</w:t>
      </w:r>
      <w:r w:rsidR="00995804">
        <w:t xml:space="preserve"> mood are </w:t>
      </w:r>
      <w:r w:rsidR="00443D0B">
        <w:t>susceptible to circadian regulation</w:t>
      </w:r>
      <w:r w:rsidR="00A64324">
        <w:t xml:space="preserve"> </w:t>
      </w:r>
      <w:r w:rsidR="00A64324">
        <w:fldChar w:fldCharType="begin"/>
      </w:r>
      <w:r w:rsidR="007A6E8D">
        <w:instrText xml:space="preserve"> ADDIN EN.CITE &lt;EndNote&gt;&lt;Cite&gt;&lt;Author&gt;Bedrosian&lt;/Author&gt;&lt;Year&gt;2017&lt;/Year&gt;&lt;RecNum&gt;1998&lt;/RecNum&gt;&lt;DisplayText&gt;(Bedrosian &amp;amp; Nelson, 2017)&lt;/DisplayText&gt;&lt;record&gt;&lt;rec-number&gt;1998&lt;/rec-number&gt;&lt;foreign-keys&gt;&lt;key app="EN" db-id="5fa5wf9ac5ffz6eefsqvear65avdrepps9zf" timestamp="1670677552"&gt;1998&lt;/key&gt;&lt;/foreign-keys&gt;&lt;ref-type name="Journal Article"&gt;17&lt;/ref-type&gt;&lt;contributors&gt;&lt;authors&gt;&lt;author&gt;Bedrosian, T. A.&lt;/author&gt;&lt;author&gt;Nelson, R. J.&lt;/author&gt;&lt;/authors&gt;&lt;/contributors&gt;&lt;titles&gt;&lt;title&gt;Timing of light exposure affects mood and brain circuits&lt;/title&gt;&lt;secondary-title&gt;Translational Psychiatry&lt;/secondary-title&gt;&lt;/titles&gt;&lt;periodical&gt;&lt;full-title&gt;Translational Psychiatry&lt;/full-title&gt;&lt;/periodical&gt;&lt;pages&gt;e1017-e1017&lt;/pages&gt;&lt;volume&gt;7&lt;/volume&gt;&lt;number&gt;1&lt;/number&gt;&lt;dates&gt;&lt;year&gt;2017&lt;/year&gt;&lt;pub-dates&gt;&lt;date&gt;2017/01/01&lt;/date&gt;&lt;/pub-dates&gt;&lt;/dates&gt;&lt;isbn&gt;2158-3188&lt;/isbn&gt;&lt;urls&gt;&lt;related-urls&gt;&lt;url&gt;https://doi.org/10.1038/tp.2016.262&lt;/url&gt;&lt;/related-urls&gt;&lt;/urls&gt;&lt;electronic-resource-num&gt;10.1038/tp.2016.262&lt;/electronic-resource-num&gt;&lt;/record&gt;&lt;/Cite&gt;&lt;/EndNote&gt;</w:instrText>
      </w:r>
      <w:r w:rsidR="00A64324">
        <w:fldChar w:fldCharType="separate"/>
      </w:r>
      <w:r w:rsidR="007A6E8D">
        <w:rPr>
          <w:noProof/>
        </w:rPr>
        <w:t>(Bedrosian &amp; Nelson, 2017)</w:t>
      </w:r>
      <w:r w:rsidR="00A64324">
        <w:fldChar w:fldCharType="end"/>
      </w:r>
      <w:r w:rsidR="00443D0B">
        <w:t>.</w:t>
      </w:r>
      <w:r w:rsidR="00100BFA">
        <w:t xml:space="preserve"> Thus, </w:t>
      </w:r>
      <w:r w:rsidR="00D755F1">
        <w:t xml:space="preserve">it is reasonable to anticipate </w:t>
      </w:r>
      <w:r w:rsidR="00D56CA6">
        <w:t xml:space="preserve">that </w:t>
      </w:r>
      <w:r w:rsidR="006D73A6">
        <w:t xml:space="preserve">the </w:t>
      </w:r>
      <w:r w:rsidR="00100BFA">
        <w:t xml:space="preserve">disruption of </w:t>
      </w:r>
      <w:r w:rsidR="00ED696E">
        <w:t xml:space="preserve">circadian regulation </w:t>
      </w:r>
      <w:r w:rsidR="00D755F1">
        <w:t xml:space="preserve">will disrupt </w:t>
      </w:r>
      <w:r w:rsidR="00B873E0">
        <w:t xml:space="preserve">the </w:t>
      </w:r>
      <w:r w:rsidR="00D755F1">
        <w:t>mood regulation</w:t>
      </w:r>
      <w:r w:rsidR="00D56CA6">
        <w:t xml:space="preserve"> </w:t>
      </w:r>
      <w:r w:rsidR="00D56CA6">
        <w:fldChar w:fldCharType="begin"/>
      </w:r>
      <w:r w:rsidR="00D56CA6">
        <w:instrText xml:space="preserve"> ADDIN EN.CITE &lt;EndNote&gt;&lt;Cite&gt;&lt;Author&gt;Bedrosian&lt;/Author&gt;&lt;Year&gt;2017&lt;/Year&gt;&lt;RecNum&gt;1998&lt;/RecNum&gt;&lt;DisplayText&gt;(Bedrosian &amp;amp; Nelson, 2017)&lt;/DisplayText&gt;&lt;record&gt;&lt;rec-number&gt;1998&lt;/rec-number&gt;&lt;foreign-keys&gt;&lt;key app="EN" db-id="5fa5wf9ac5ffz6eefsqvear65avdrepps9zf" timestamp="1670677552"&gt;1998&lt;/key&gt;&lt;/foreign-keys&gt;&lt;ref-type name="Journal Article"&gt;17&lt;/ref-type&gt;&lt;contributors&gt;&lt;authors&gt;&lt;author&gt;Bedrosian, T. A.&lt;/author&gt;&lt;author&gt;Nelson, R. J.&lt;/author&gt;&lt;/authors&gt;&lt;/contributors&gt;&lt;titles&gt;&lt;title&gt;Timing of light exposure affects mood and brain circuits&lt;/title&gt;&lt;secondary-title&gt;Translational Psychiatry&lt;/secondary-title&gt;&lt;/titles&gt;&lt;periodical&gt;&lt;full-title&gt;Translational Psychiatry&lt;/full-title&gt;&lt;/periodical&gt;&lt;pages&gt;e1017-e1017&lt;/pages&gt;&lt;volume&gt;7&lt;/volume&gt;&lt;number&gt;1&lt;/number&gt;&lt;dates&gt;&lt;year&gt;2017&lt;/year&gt;&lt;pub-dates&gt;&lt;date&gt;2017/01/01&lt;/date&gt;&lt;/pub-dates&gt;&lt;/dates&gt;&lt;isbn&gt;2158-3188&lt;/isbn&gt;&lt;urls&gt;&lt;related-urls&gt;&lt;url&gt;https://doi.org/10.1038/tp.2016.262&lt;/url&gt;&lt;/related-urls&gt;&lt;/urls&gt;&lt;electronic-resource-num&gt;10.1038/tp.2016.262&lt;/electronic-resource-num&gt;&lt;/record&gt;&lt;/Cite&gt;&lt;/EndNote&gt;</w:instrText>
      </w:r>
      <w:r w:rsidR="00D56CA6">
        <w:fldChar w:fldCharType="separate"/>
      </w:r>
      <w:r w:rsidR="00D56CA6">
        <w:rPr>
          <w:noProof/>
        </w:rPr>
        <w:t>(Bedrosian &amp; Nelson, 2017)</w:t>
      </w:r>
      <w:r w:rsidR="00D56CA6">
        <w:fldChar w:fldCharType="end"/>
      </w:r>
      <w:r w:rsidR="00D755F1">
        <w:t>.</w:t>
      </w:r>
      <w:r w:rsidR="00494106">
        <w:t xml:space="preserve"> </w:t>
      </w:r>
      <w:r w:rsidR="00D3104C">
        <w:t>B</w:t>
      </w:r>
      <w:r w:rsidR="00C6325C">
        <w:t>right</w:t>
      </w:r>
      <w:r w:rsidR="001C0718">
        <w:t xml:space="preserve"> light exposure is associated with </w:t>
      </w:r>
      <w:r w:rsidR="00A933EC">
        <w:t xml:space="preserve">an </w:t>
      </w:r>
      <w:r w:rsidR="001C0718">
        <w:t>increased positive mood</w:t>
      </w:r>
      <w:r w:rsidR="00D3104C">
        <w:t xml:space="preserve"> in the morning</w:t>
      </w:r>
      <w:r w:rsidR="00A933EC">
        <w:t>,</w:t>
      </w:r>
      <w:r w:rsidR="00D3104C">
        <w:t xml:space="preserve"> whereas afternoon bright light exposure </w:t>
      </w:r>
      <w:r w:rsidR="006B7C53">
        <w:t xml:space="preserve">is </w:t>
      </w:r>
      <w:r w:rsidR="00A933EC">
        <w:t xml:space="preserve">reported to increase negative mood </w:t>
      </w:r>
      <w:r w:rsidR="000E7770">
        <w:fldChar w:fldCharType="begin">
          <w:fldData xml:space="preserve">PEVuZE5vdGU+PENpdGU+PEF1dGhvcj5MZWljaHRmcmllZDwvQXV0aG9yPjxZZWFyPjIwMTU8L1ll
YXI+PFJlY051bT4yMDAwPC9SZWNOdW0+PERpc3BsYXlUZXh0PihCb3Jpc3VpdCBldCBhbC4sIDIw
MTU7IEhvZmZtYW5uIGV0IGFsLiwgMjAwODsgTGVpY2h0ZnJpZWQgZXQgYWwuLCAyMDE1OyBSdSBl
dCBhbC4sIDIwMTkpPC9EaXNwbGF5VGV4dD48cmVjb3JkPjxyZWMtbnVtYmVyPjIwMDA8L3JlYy1u
dW1iZXI+PGZvcmVpZ24ta2V5cz48a2V5IGFwcD0iRU4iIGRiLWlkPSI1ZmE1d2Y5YWM1ZmZ6NmVl
ZnNxdmVhcjY1YXZkcmVwcHM5emYiIHRpbWVzdGFtcD0iMTY3MDY3ODQyNSI+MjAwMDwva2V5Pjwv
Zm9yZWlnbi1rZXlzPjxyZWYtdHlwZSBuYW1lPSJKb3VybmFsIEFydGljbGUiPjE3PC9yZWYtdHlw
ZT48Y29udHJpYnV0b3JzPjxhdXRob3JzPjxhdXRob3I+TGVpY2h0ZnJpZWQsIFZlcm9uaWthPC9h
dXRob3I+PGF1dGhvcj5NYWlyLVJhZ2dhdXR6LCBNYXJpYTwvYXV0aG9yPjxhdXRob3I+U2NoYWVm
ZmVyLCBWaWt0b3JpYTwvYXV0aG9yPjxhdXRob3I+SGFtbWVyZXItTGVyY2hlciwgQW5nZWxpa2E8
L2F1dGhvcj48YXV0aG9yPk1haXIsIEdlcmFsZDwvYXV0aG9yPjxhdXRob3I+QmFydGVuYmFjaCwg
Q2hyaXN0aWFuPC9hdXRob3I+PGF1dGhvcj5DYW5hemVpLCBNYXJrdXM8L2F1dGhvcj48YXV0aG9y
PlNjaG9iZXJzYmVyZ2VyLCBXb2xmZ2FuZzwvYXV0aG9yPjwvYXV0aG9ycz48L2NvbnRyaWJ1dG9y
cz48dGl0bGVzPjx0aXRsZT5JbnRlbnNlIGlsbHVtaW5hdGlvbiBpbiB0aGUgbW9ybmluZyBob3Vy
cyBpbXByb3ZlZCBtb29kIGFuZCBhbGVydG5lc3MgYnV0IG5vdCBtZW50YWwgcGVyZm9ybWFuY2U8
L3RpdGxlPjxzZWNvbmRhcnktdGl0bGU+QXBwbGllZCBFcmdvbm9taWNzPC9zZWNvbmRhcnktdGl0
bGU+PC90aXRsZXM+PHBlcmlvZGljYWw+PGZ1bGwtdGl0bGU+QXBwbGllZCBFcmdvbm9taWNzPC9m
dWxsLXRpdGxlPjwvcGVyaW9kaWNhbD48cGFnZXM+NTQtNTk8L3BhZ2VzPjx2b2x1bWU+NDY8L3Zv
bHVtZT48a2V5d29yZHM+PGtleXdvcmQ+U3VzdGFpbmVkIGF0dGVudGlvbjwva2V5d29yZD48a2V5
d29yZD5CcmlnaHQgbGlnaHQgZXhwb3N1cmU8L2tleXdvcmQ+PGtleXdvcmQ+TWVsYXRvbmluPC9r
ZXl3b3JkPjwva2V5d29yZHM+PGRhdGVzPjx5ZWFyPjIwMTU8L3llYXI+PHB1Yi1kYXRlcz48ZGF0
ZT4yMDE1LzAxLzAxLzwvZGF0ZT48L3B1Yi1kYXRlcz48L2RhdGVzPjxpc2JuPjAwMDMtNjg3MDwv
aXNibj48dXJscz48cmVsYXRlZC11cmxzPjx1cmw+aHR0cHM6Ly93d3cuc2NpZW5jZWRpcmVjdC5j
b20vc2NpZW5jZS9hcnRpY2xlL3BpaS9TMDAwMzY4NzAxNDAwMTEzNjwvdXJsPjwvcmVsYXRlZC11
cmxzPjwvdXJscz48ZWxlY3Ryb25pYy1yZXNvdXJjZS1udW0+aHR0cHM6Ly9kb2kub3JnLzEwLjEw
MTYvai5hcGVyZ28uMjAxNC4wNy4wMDE8L2VsZWN0cm9uaWMtcmVzb3VyY2UtbnVtPjwvcmVjb3Jk
PjwvQ2l0ZT48Q2l0ZT48QXV0aG9yPkJvcmlzdWl0PC9BdXRob3I+PFllYXI+MjAxNTwvWWVhcj48
UmVjTnVtPjIwMDE8L1JlY051bT48cmVjb3JkPjxyZWMtbnVtYmVyPjIwMDE8L3JlYy1udW1iZXI+
PGZvcmVpZ24ta2V5cz48a2V5IGFwcD0iRU4iIGRiLWlkPSI1ZmE1d2Y5YWM1ZmZ6NmVlZnNxdmVh
cjY1YXZkcmVwcHM5emYiIHRpbWVzdGFtcD0iMTY3MDY3ODQ4NSI+MjAwMTwva2V5PjwvZm9yZWln
bi1rZXlzPjxyZWYtdHlwZSBuYW1lPSJKb3VybmFsIEFydGljbGUiPjE3PC9yZWYtdHlwZT48Y29u
dHJpYnV0b3JzPjxhdXRob3JzPjxhdXRob3I+Qm9yaXN1aXQsIEEuPC9hdXRob3I+PGF1dGhvcj5M
aW5oYXJ0LCBGLjwvYXV0aG9yPjxhdXRob3I+U2NhcnRlenppbmksIEouIEwuPC9hdXRob3I+PGF1
dGhvcj5Nw7xuY2gsIE0uPC9hdXRob3I+PC9hdXRob3JzPjwvY29udHJpYnV0b3JzPjx0aXRsZXM+
PHRpdGxlPkVmZmVjdHMgb2YgcmVhbGlzdGljIG9mZmljZSBkYXlsaWdodGluZyBhbmQgZWxlY3Ry
aWMgbGlnaHRpbmcgY29uZGl0aW9ucyBvbiB2aXN1YWwgY29tZm9ydCwgYWxlcnRuZXNzIGFuZCBt
b29kPC90aXRsZT48c2Vjb25kYXJ5LXRpdGxlPkxpZ2h0aW5nIHJlc2VhcmNoICZhbXA7IHRlY2hu
b2xvZ3kgKExvbmRvbiwgRW5nbGFuZCA6IDIwMDEpPC9zZWNvbmRhcnktdGl0bGU+PC90aXRsZXM+
PHBlcmlvZGljYWw+PGZ1bGwtdGl0bGU+TGlnaHRpbmcgcmVzZWFyY2ggJmFtcDsgdGVjaG5vbG9n
eSAoTG9uZG9uLCBFbmdsYW5kIDogMjAwMSk8L2Z1bGwtdGl0bGU+PC9wZXJpb2RpY2FsPjxwYWdl
cz4xOTItMjA5PC9wYWdlcz48dm9sdW1lPjQ3PC92b2x1bWU+PG51bWJlcj4yPC9udW1iZXI+PGtl
eXdvcmRzPjxrZXl3b3JkPkFsZXJ0bmVzczwva2V5d29yZD48a2V5d29yZD5Db21mb3J0PC9rZXl3
b3JkPjxrZXl3b3JkPkNvbnN0cnVjdGlvbiAmYW1wOyBCdWlsZGluZyBUZWNobm9sb2d5PC9rZXl3
b3JkPjxrZXl3b3JkPkVsZWN0cmljaXR5PC9rZXl3b3JkPjxrZXl3b3JkPkVtb3Rpb25zPC9rZXl3
b3JkPjxrZXl3b3JkPklsbHVtaW5hdGlvbjwva2V5d29yZD48a2V5d29yZD5MaWdodGluZzwva2V5
d29yZD48a2V5d29yZD5MaWdodGluZyBzeXN0ZW1zPC9rZXl3b3JkPjxrZXl3b3JkPk1vb2RzPC9r
ZXl3b3JkPjxrZXl3b3JkPk9wdGljczwva2V5d29yZD48a2V5d29yZD5QZXJjZXB0aW9uPC9rZXl3
b3JkPjxrZXl3b3JkPlBob3RvbWV0cnk8L2tleXdvcmQ+PGtleXdvcmQ+UGh5c2ljYWwgU2NpZW5j
ZXM8L2tleXdvcmQ+PGtleXdvcmQ+U2NpZW5jZSAmYW1wOyBUZWNobm9sb2d5PC9rZXl3b3JkPjxr
ZXl3b3JkPlRlY2hub2xvZ3k8L2tleXdvcmQ+PGtleXdvcmQ+VmlzdWFsPC9rZXl3b3JkPjwva2V5
d29yZHM+PGRhdGVzPjx5ZWFyPjIwMTU8L3llYXI+PC9kYXRlcz48cHViLWxvY2F0aW9uPkxvbmRv
biwgRW5nbGFuZDwvcHViLWxvY2F0aW9uPjxwdWJsaXNoZXI+TG9uZG9uLCBFbmdsYW5kOiBTQUdF
IFB1YmxpY2F0aW9uczwvcHVibGlzaGVyPjxpc2JuPjE0NzctMTUzNTwvaXNibj48dXJscz48L3Vy
bHM+PGVsZWN0cm9uaWMtcmVzb3VyY2UtbnVtPjEwLjExNzcvMTQ3NzE1MzUxNDUzMTUxODwvZWxl
Y3Ryb25pYy1yZXNvdXJjZS1udW0+PC9yZWNvcmQ+PC9DaXRlPjxDaXRlPjxBdXRob3I+SG9mZm1h
bm48L0F1dGhvcj48WWVhcj4yMDA4PC9ZZWFyPjxSZWNOdW0+MjAwMjwvUmVjTnVtPjxyZWNvcmQ+
PHJlYy1udW1iZXI+MjAwMjwvcmVjLW51bWJlcj48Zm9yZWlnbi1rZXlzPjxrZXkgYXBwPSJFTiIg
ZGItaWQ9IjVmYTV3ZjlhYzVmZno2ZWVmc3F2ZWFyNjVhdmRyZXBwczl6ZiIgdGltZXN0YW1wPSIx
NjcwNjc4NTY2Ij4yMDAyPC9rZXk+PC9mb3JlaWduLWtleXM+PHJlZi10eXBlIG5hbWU9IkpvdXJu
YWwgQXJ0aWNsZSI+MTc8L3JlZi10eXBlPjxjb250cmlidXRvcnM+PGF1dGhvcnM+PGF1dGhvcj5I
b2ZmbWFubiwgR2Vvcmc8L2F1dGhvcj48YXV0aG9yPkd1ZmxlciwgVmVyb25pa2E8L2F1dGhvcj48
YXV0aG9yPkdyaWVzbWFjaGVyLCBBbmRyZWE8L2F1dGhvcj48YXV0aG9yPkJhcnRlbmJhY2gsIENo
cmlzdGlhbjwvYXV0aG9yPjxhdXRob3I+Q2FuYXplaSwgTWFya3VzPC9hdXRob3I+PGF1dGhvcj5T
dGFnZ2wsIFNpZWdtdW5kPC9hdXRob3I+PGF1dGhvcj5TY2hvYmVyc2JlcmdlciwgV29sZmdhbmc8
L2F1dGhvcj48L2F1dGhvcnM+PC9jb250cmlidXRvcnM+PHRpdGxlcz48dGl0bGU+RWZmZWN0cyBv
ZiB2YXJpYWJsZSBsaWdodGluZyBpbnRlbnNpdGllcyBhbmQgY29sb3VyIHRlbXBlcmF0dXJlcyBv
biBzdWxwaGF0b3h5bWVsYXRvbmluIGFuZCBzdWJqZWN0aXZlIG1vb2QgaW4gYW4gZXhwZXJpbWVu
dGFsIG9mZmljZSB3b3JrcGxhY2U8L3RpdGxlPjxzZWNvbmRhcnktdGl0bGU+QXBwbGllZCBFcmdv
bm9taWNzPC9zZWNvbmRhcnktdGl0bGU+PC90aXRsZXM+PHBlcmlvZGljYWw+PGZ1bGwtdGl0bGU+
QXBwbGllZCBFcmdvbm9taWNzPC9mdWxsLXRpdGxlPjwvcGVyaW9kaWNhbD48cGFnZXM+NzE5LTcy
ODwvcGFnZXM+PHZvbHVtZT4zOTwvdm9sdW1lPjxudW1iZXI+NjwvbnVtYmVyPjxrZXl3b3Jkcz48
a2V5d29yZD5MaWdodGluZzwva2V5d29yZD48a2V5d29yZD5OZW9wdGVyaW48L2tleXdvcmQ+PGtl
eXdvcmQ+T2ZmaWNlIHdvcmtwbGFjZTwva2V5d29yZD48a2V5d29yZD5TdWJqZWN0aXZlIG1vb2Q8
L2tleXdvcmQ+PGtleXdvcmQ+U3VscGhhdG94eW1lbGF0b25pbjwva2V5d29yZD48L2tleXdvcmRz
PjxkYXRlcz48eWVhcj4yMDA4PC95ZWFyPjxwdWItZGF0ZXM+PGRhdGU+MjAwOC8xMS8wMS88L2Rh
dGU+PC9wdWItZGF0ZXM+PC9kYXRlcz48aXNibj4wMDAzLTY4NzA8L2lzYm4+PHVybHM+PHJlbGF0
ZWQtdXJscz48dXJsPmh0dHBzOi8vd3d3LnNjaWVuY2VkaXJlY3QuY29tL3NjaWVuY2UvYXJ0aWNs
ZS9waWkvUzAwMDM2ODcwMDcwMDEwNDQ8L3VybD48L3JlbGF0ZWQtdXJscz48L3VybHM+PGVsZWN0
cm9uaWMtcmVzb3VyY2UtbnVtPmh0dHBzOi8vZG9pLm9yZy8xMC4xMDE2L2ouYXBlcmdvLjIwMDcu
MTEuMDA1PC9lbGVjdHJvbmljLXJlc291cmNlLW51bT48L3JlY29yZD48L0NpdGU+PENpdGU+PEF1
dGhvcj5SdTwvQXV0aG9yPjxZZWFyPjIwMTk8L1llYXI+PFJlY051bT4yMDAzPC9SZWNOdW0+PHJl
Y29yZD48cmVjLW51bWJlcj4yMDAzPC9yZWMtbnVtYmVyPjxmb3JlaWduLWtleXM+PGtleSBhcHA9
IkVOIiBkYi1pZD0iNWZhNXdmOWFjNWZmejZlZWZzcXZlYXI2NWF2ZHJlcHBzOXpmIiB0aW1lc3Rh
bXA9IjE2NzA2Nzg2MDAiPjIwMDM8L2tleT48L2ZvcmVpZ24ta2V5cz48cmVmLXR5cGUgbmFtZT0i
Sm91cm5hbCBBcnRpY2xlIj4xNzwvcmVmLXR5cGU+PGNvbnRyaWJ1dG9ycz48YXV0aG9ycz48YXV0
aG9yPlJ1LCBUYW90YW88L2F1dGhvcj48YXV0aG9yPmRlIEtvcnQsIFl2b25uZSBBLiBXLjwvYXV0
aG9yPjxhdXRob3I+U21vbGRlcnMsIEthcmluIEMuIEguIEouPC9hdXRob3I+PGF1dGhvcj5DaGVu
LCBRaW5nd2VpPC9hdXRob3I+PGF1dGhvcj5aaG91LCBHdW9mdTwvYXV0aG9yPjwvYXV0aG9ycz48
L2NvbnRyaWJ1dG9ycz48dGl0bGVzPjx0aXRsZT5Ob24taW1hZ2UgZm9ybWluZyBlZmZlY3RzIG9m
IGlsbHVtaW5hbmNlIGFuZCBjb3JyZWxhdGVkIGNvbG9yIHRlbXBlcmF0dXJlIG9mIG9mZmljZSBs
aWdodCBvbiBhbGVydG5lc3MsIG1vb2QsIGFuZCBwZXJmb3JtYW5jZSBhY3Jvc3MgY29nbml0aXZl
IGRvbWFpbnM8L3RpdGxlPjxzZWNvbmRhcnktdGl0bGU+QnVpbGRpbmcgYW5kIEVudmlyb25tZW50
PC9zZWNvbmRhcnktdGl0bGU+PC90aXRsZXM+PHBlcmlvZGljYWw+PGZ1bGwtdGl0bGU+QnVpbGRp
bmcgYW5kIEVudmlyb25tZW50PC9mdWxsLXRpdGxlPjwvcGVyaW9kaWNhbD48cGFnZXM+MjUzLTI2
MzwvcGFnZXM+PHZvbHVtZT4xNDk8L3ZvbHVtZT48a2V5d29yZHM+PGtleXdvcmQ+TGlnaHRpbmc8
L2tleXdvcmQ+PGtleXdvcmQ+SWxsdW1pbmFuY2U8L2tleXdvcmQ+PGtleXdvcmQ+Q29ycmVsYXRl
ZCBjb2xvciB0ZW1wZXJhdHVyZTwva2V5d29yZD48a2V5d29yZD5BbGVydG5lc3M8L2tleXdvcmQ+
PGtleXdvcmQ+Q29nbml0aXZlIGRvbWFpbjwva2V5d29yZD48L2tleXdvcmRzPjxkYXRlcz48eWVh
cj4yMDE5PC95ZWFyPjxwdWItZGF0ZXM+PGRhdGU+MjAxOS8wMi8wMS88L2RhdGU+PC9wdWItZGF0
ZXM+PC9kYXRlcz48aXNibj4wMzYwLTEzMjM8L2lzYm4+PHVybHM+PHJlbGF0ZWQtdXJscz48dXJs
Pmh0dHBzOi8vd3d3LnNjaWVuY2VkaXJlY3QuY29tL3NjaWVuY2UvYXJ0aWNsZS9waWkvUzAzNjAx
MzIzMTgzMDczNzY8L3VybD48L3JlbGF0ZWQtdXJscz48L3VybHM+PGVsZWN0cm9uaWMtcmVzb3Vy
Y2UtbnVtPmh0dHBzOi8vZG9pLm9yZy8xMC4xMDE2L2ouYnVpbGRlbnYuMjAxOC4xMi4wMDI8L2Vs
ZWN0cm9uaWMtcmVzb3VyY2UtbnVtPjwvcmVjb3JkPjwvQ2l0ZT48L0VuZE5vdGU+AG==
</w:fldData>
        </w:fldChar>
      </w:r>
      <w:r w:rsidR="00A62232">
        <w:instrText xml:space="preserve"> ADDIN EN.CITE </w:instrText>
      </w:r>
      <w:r w:rsidR="00A62232">
        <w:fldChar w:fldCharType="begin">
          <w:fldData xml:space="preserve">PEVuZE5vdGU+PENpdGU+PEF1dGhvcj5MZWljaHRmcmllZDwvQXV0aG9yPjxZZWFyPjIwMTU8L1ll
YXI+PFJlY051bT4yMDAwPC9SZWNOdW0+PERpc3BsYXlUZXh0PihCb3Jpc3VpdCBldCBhbC4sIDIw
MTU7IEhvZmZtYW5uIGV0IGFsLiwgMjAwODsgTGVpY2h0ZnJpZWQgZXQgYWwuLCAyMDE1OyBSdSBl
dCBhbC4sIDIwMTkpPC9EaXNwbGF5VGV4dD48cmVjb3JkPjxyZWMtbnVtYmVyPjIwMDA8L3JlYy1u
dW1iZXI+PGZvcmVpZ24ta2V5cz48a2V5IGFwcD0iRU4iIGRiLWlkPSI1ZmE1d2Y5YWM1ZmZ6NmVl
ZnNxdmVhcjY1YXZkcmVwcHM5emYiIHRpbWVzdGFtcD0iMTY3MDY3ODQyNSI+MjAwMDwva2V5Pjwv
Zm9yZWlnbi1rZXlzPjxyZWYtdHlwZSBuYW1lPSJKb3VybmFsIEFydGljbGUiPjE3PC9yZWYtdHlw
ZT48Y29udHJpYnV0b3JzPjxhdXRob3JzPjxhdXRob3I+TGVpY2h0ZnJpZWQsIFZlcm9uaWthPC9h
dXRob3I+PGF1dGhvcj5NYWlyLVJhZ2dhdXR6LCBNYXJpYTwvYXV0aG9yPjxhdXRob3I+U2NoYWVm
ZmVyLCBWaWt0b3JpYTwvYXV0aG9yPjxhdXRob3I+SGFtbWVyZXItTGVyY2hlciwgQW5nZWxpa2E8
L2F1dGhvcj48YXV0aG9yPk1haXIsIEdlcmFsZDwvYXV0aG9yPjxhdXRob3I+QmFydGVuYmFjaCwg
Q2hyaXN0aWFuPC9hdXRob3I+PGF1dGhvcj5DYW5hemVpLCBNYXJrdXM8L2F1dGhvcj48YXV0aG9y
PlNjaG9iZXJzYmVyZ2VyLCBXb2xmZ2FuZzwvYXV0aG9yPjwvYXV0aG9ycz48L2NvbnRyaWJ1dG9y
cz48dGl0bGVzPjx0aXRsZT5JbnRlbnNlIGlsbHVtaW5hdGlvbiBpbiB0aGUgbW9ybmluZyBob3Vy
cyBpbXByb3ZlZCBtb29kIGFuZCBhbGVydG5lc3MgYnV0IG5vdCBtZW50YWwgcGVyZm9ybWFuY2U8
L3RpdGxlPjxzZWNvbmRhcnktdGl0bGU+QXBwbGllZCBFcmdvbm9taWNzPC9zZWNvbmRhcnktdGl0
bGU+PC90aXRsZXM+PHBlcmlvZGljYWw+PGZ1bGwtdGl0bGU+QXBwbGllZCBFcmdvbm9taWNzPC9m
dWxsLXRpdGxlPjwvcGVyaW9kaWNhbD48cGFnZXM+NTQtNTk8L3BhZ2VzPjx2b2x1bWU+NDY8L3Zv
bHVtZT48a2V5d29yZHM+PGtleXdvcmQ+U3VzdGFpbmVkIGF0dGVudGlvbjwva2V5d29yZD48a2V5
d29yZD5CcmlnaHQgbGlnaHQgZXhwb3N1cmU8L2tleXdvcmQ+PGtleXdvcmQ+TWVsYXRvbmluPC9r
ZXl3b3JkPjwva2V5d29yZHM+PGRhdGVzPjx5ZWFyPjIwMTU8L3llYXI+PHB1Yi1kYXRlcz48ZGF0
ZT4yMDE1LzAxLzAxLzwvZGF0ZT48L3B1Yi1kYXRlcz48L2RhdGVzPjxpc2JuPjAwMDMtNjg3MDwv
aXNibj48dXJscz48cmVsYXRlZC11cmxzPjx1cmw+aHR0cHM6Ly93d3cuc2NpZW5jZWRpcmVjdC5j
b20vc2NpZW5jZS9hcnRpY2xlL3BpaS9TMDAwMzY4NzAxNDAwMTEzNjwvdXJsPjwvcmVsYXRlZC11
cmxzPjwvdXJscz48ZWxlY3Ryb25pYy1yZXNvdXJjZS1udW0+aHR0cHM6Ly9kb2kub3JnLzEwLjEw
MTYvai5hcGVyZ28uMjAxNC4wNy4wMDE8L2VsZWN0cm9uaWMtcmVzb3VyY2UtbnVtPjwvcmVjb3Jk
PjwvQ2l0ZT48Q2l0ZT48QXV0aG9yPkJvcmlzdWl0PC9BdXRob3I+PFllYXI+MjAxNTwvWWVhcj48
UmVjTnVtPjIwMDE8L1JlY051bT48cmVjb3JkPjxyZWMtbnVtYmVyPjIwMDE8L3JlYy1udW1iZXI+
PGZvcmVpZ24ta2V5cz48a2V5IGFwcD0iRU4iIGRiLWlkPSI1ZmE1d2Y5YWM1ZmZ6NmVlZnNxdmVh
cjY1YXZkcmVwcHM5emYiIHRpbWVzdGFtcD0iMTY3MDY3ODQ4NSI+MjAwMTwva2V5PjwvZm9yZWln
bi1rZXlzPjxyZWYtdHlwZSBuYW1lPSJKb3VybmFsIEFydGljbGUiPjE3PC9yZWYtdHlwZT48Y29u
dHJpYnV0b3JzPjxhdXRob3JzPjxhdXRob3I+Qm9yaXN1aXQsIEEuPC9hdXRob3I+PGF1dGhvcj5M
aW5oYXJ0LCBGLjwvYXV0aG9yPjxhdXRob3I+U2NhcnRlenppbmksIEouIEwuPC9hdXRob3I+PGF1
dGhvcj5Nw7xuY2gsIE0uPC9hdXRob3I+PC9hdXRob3JzPjwvY29udHJpYnV0b3JzPjx0aXRsZXM+
PHRpdGxlPkVmZmVjdHMgb2YgcmVhbGlzdGljIG9mZmljZSBkYXlsaWdodGluZyBhbmQgZWxlY3Ry
aWMgbGlnaHRpbmcgY29uZGl0aW9ucyBvbiB2aXN1YWwgY29tZm9ydCwgYWxlcnRuZXNzIGFuZCBt
b29kPC90aXRsZT48c2Vjb25kYXJ5LXRpdGxlPkxpZ2h0aW5nIHJlc2VhcmNoICZhbXA7IHRlY2hu
b2xvZ3kgKExvbmRvbiwgRW5nbGFuZCA6IDIwMDEpPC9zZWNvbmRhcnktdGl0bGU+PC90aXRsZXM+
PHBlcmlvZGljYWw+PGZ1bGwtdGl0bGU+TGlnaHRpbmcgcmVzZWFyY2ggJmFtcDsgdGVjaG5vbG9n
eSAoTG9uZG9uLCBFbmdsYW5kIDogMjAwMSk8L2Z1bGwtdGl0bGU+PC9wZXJpb2RpY2FsPjxwYWdl
cz4xOTItMjA5PC9wYWdlcz48dm9sdW1lPjQ3PC92b2x1bWU+PG51bWJlcj4yPC9udW1iZXI+PGtl
eXdvcmRzPjxrZXl3b3JkPkFsZXJ0bmVzczwva2V5d29yZD48a2V5d29yZD5Db21mb3J0PC9rZXl3
b3JkPjxrZXl3b3JkPkNvbnN0cnVjdGlvbiAmYW1wOyBCdWlsZGluZyBUZWNobm9sb2d5PC9rZXl3
b3JkPjxrZXl3b3JkPkVsZWN0cmljaXR5PC9rZXl3b3JkPjxrZXl3b3JkPkVtb3Rpb25zPC9rZXl3
b3JkPjxrZXl3b3JkPklsbHVtaW5hdGlvbjwva2V5d29yZD48a2V5d29yZD5MaWdodGluZzwva2V5
d29yZD48a2V5d29yZD5MaWdodGluZyBzeXN0ZW1zPC9rZXl3b3JkPjxrZXl3b3JkPk1vb2RzPC9r
ZXl3b3JkPjxrZXl3b3JkPk9wdGljczwva2V5d29yZD48a2V5d29yZD5QZXJjZXB0aW9uPC9rZXl3
b3JkPjxrZXl3b3JkPlBob3RvbWV0cnk8L2tleXdvcmQ+PGtleXdvcmQ+UGh5c2ljYWwgU2NpZW5j
ZXM8L2tleXdvcmQ+PGtleXdvcmQ+U2NpZW5jZSAmYW1wOyBUZWNobm9sb2d5PC9rZXl3b3JkPjxr
ZXl3b3JkPlRlY2hub2xvZ3k8L2tleXdvcmQ+PGtleXdvcmQ+VmlzdWFsPC9rZXl3b3JkPjwva2V5
d29yZHM+PGRhdGVzPjx5ZWFyPjIwMTU8L3llYXI+PC9kYXRlcz48cHViLWxvY2F0aW9uPkxvbmRv
biwgRW5nbGFuZDwvcHViLWxvY2F0aW9uPjxwdWJsaXNoZXI+TG9uZG9uLCBFbmdsYW5kOiBTQUdF
IFB1YmxpY2F0aW9uczwvcHVibGlzaGVyPjxpc2JuPjE0NzctMTUzNTwvaXNibj48dXJscz48L3Vy
bHM+PGVsZWN0cm9uaWMtcmVzb3VyY2UtbnVtPjEwLjExNzcvMTQ3NzE1MzUxNDUzMTUxODwvZWxl
Y3Ryb25pYy1yZXNvdXJjZS1udW0+PC9yZWNvcmQ+PC9DaXRlPjxDaXRlPjxBdXRob3I+SG9mZm1h
bm48L0F1dGhvcj48WWVhcj4yMDA4PC9ZZWFyPjxSZWNOdW0+MjAwMjwvUmVjTnVtPjxyZWNvcmQ+
PHJlYy1udW1iZXI+MjAwMjwvcmVjLW51bWJlcj48Zm9yZWlnbi1rZXlzPjxrZXkgYXBwPSJFTiIg
ZGItaWQ9IjVmYTV3ZjlhYzVmZno2ZWVmc3F2ZWFyNjVhdmRyZXBwczl6ZiIgdGltZXN0YW1wPSIx
NjcwNjc4NTY2Ij4yMDAyPC9rZXk+PC9mb3JlaWduLWtleXM+PHJlZi10eXBlIG5hbWU9IkpvdXJu
YWwgQXJ0aWNsZSI+MTc8L3JlZi10eXBlPjxjb250cmlidXRvcnM+PGF1dGhvcnM+PGF1dGhvcj5I
b2ZmbWFubiwgR2Vvcmc8L2F1dGhvcj48YXV0aG9yPkd1ZmxlciwgVmVyb25pa2E8L2F1dGhvcj48
YXV0aG9yPkdyaWVzbWFjaGVyLCBBbmRyZWE8L2F1dGhvcj48YXV0aG9yPkJhcnRlbmJhY2gsIENo
cmlzdGlhbjwvYXV0aG9yPjxhdXRob3I+Q2FuYXplaSwgTWFya3VzPC9hdXRob3I+PGF1dGhvcj5T
dGFnZ2wsIFNpZWdtdW5kPC9hdXRob3I+PGF1dGhvcj5TY2hvYmVyc2JlcmdlciwgV29sZmdhbmc8
L2F1dGhvcj48L2F1dGhvcnM+PC9jb250cmlidXRvcnM+PHRpdGxlcz48dGl0bGU+RWZmZWN0cyBv
ZiB2YXJpYWJsZSBsaWdodGluZyBpbnRlbnNpdGllcyBhbmQgY29sb3VyIHRlbXBlcmF0dXJlcyBv
biBzdWxwaGF0b3h5bWVsYXRvbmluIGFuZCBzdWJqZWN0aXZlIG1vb2QgaW4gYW4gZXhwZXJpbWVu
dGFsIG9mZmljZSB3b3JrcGxhY2U8L3RpdGxlPjxzZWNvbmRhcnktdGl0bGU+QXBwbGllZCBFcmdv
bm9taWNzPC9zZWNvbmRhcnktdGl0bGU+PC90aXRsZXM+PHBlcmlvZGljYWw+PGZ1bGwtdGl0bGU+
QXBwbGllZCBFcmdvbm9taWNzPC9mdWxsLXRpdGxlPjwvcGVyaW9kaWNhbD48cGFnZXM+NzE5LTcy
ODwvcGFnZXM+PHZvbHVtZT4zOTwvdm9sdW1lPjxudW1iZXI+NjwvbnVtYmVyPjxrZXl3b3Jkcz48
a2V5d29yZD5MaWdodGluZzwva2V5d29yZD48a2V5d29yZD5OZW9wdGVyaW48L2tleXdvcmQ+PGtl
eXdvcmQ+T2ZmaWNlIHdvcmtwbGFjZTwva2V5d29yZD48a2V5d29yZD5TdWJqZWN0aXZlIG1vb2Q8
L2tleXdvcmQ+PGtleXdvcmQ+U3VscGhhdG94eW1lbGF0b25pbjwva2V5d29yZD48L2tleXdvcmRz
PjxkYXRlcz48eWVhcj4yMDA4PC95ZWFyPjxwdWItZGF0ZXM+PGRhdGU+MjAwOC8xMS8wMS88L2Rh
dGU+PC9wdWItZGF0ZXM+PC9kYXRlcz48aXNibj4wMDAzLTY4NzA8L2lzYm4+PHVybHM+PHJlbGF0
ZWQtdXJscz48dXJsPmh0dHBzOi8vd3d3LnNjaWVuY2VkaXJlY3QuY29tL3NjaWVuY2UvYXJ0aWNs
ZS9waWkvUzAwMDM2ODcwMDcwMDEwNDQ8L3VybD48L3JlbGF0ZWQtdXJscz48L3VybHM+PGVsZWN0
cm9uaWMtcmVzb3VyY2UtbnVtPmh0dHBzOi8vZG9pLm9yZy8xMC4xMDE2L2ouYXBlcmdvLjIwMDcu
MTEuMDA1PC9lbGVjdHJvbmljLXJlc291cmNlLW51bT48L3JlY29yZD48L0NpdGU+PENpdGU+PEF1
dGhvcj5SdTwvQXV0aG9yPjxZZWFyPjIwMTk8L1llYXI+PFJlY051bT4yMDAzPC9SZWNOdW0+PHJl
Y29yZD48cmVjLW51bWJlcj4yMDAzPC9yZWMtbnVtYmVyPjxmb3JlaWduLWtleXM+PGtleSBhcHA9
IkVOIiBkYi1pZD0iNWZhNXdmOWFjNWZmejZlZWZzcXZlYXI2NWF2ZHJlcHBzOXpmIiB0aW1lc3Rh
bXA9IjE2NzA2Nzg2MDAiPjIwMDM8L2tleT48L2ZvcmVpZ24ta2V5cz48cmVmLXR5cGUgbmFtZT0i
Sm91cm5hbCBBcnRpY2xlIj4xNzwvcmVmLXR5cGU+PGNvbnRyaWJ1dG9ycz48YXV0aG9ycz48YXV0
aG9yPlJ1LCBUYW90YW88L2F1dGhvcj48YXV0aG9yPmRlIEtvcnQsIFl2b25uZSBBLiBXLjwvYXV0
aG9yPjxhdXRob3I+U21vbGRlcnMsIEthcmluIEMuIEguIEouPC9hdXRob3I+PGF1dGhvcj5DaGVu
LCBRaW5nd2VpPC9hdXRob3I+PGF1dGhvcj5aaG91LCBHdW9mdTwvYXV0aG9yPjwvYXV0aG9ycz48
L2NvbnRyaWJ1dG9ycz48dGl0bGVzPjx0aXRsZT5Ob24taW1hZ2UgZm9ybWluZyBlZmZlY3RzIG9m
IGlsbHVtaW5hbmNlIGFuZCBjb3JyZWxhdGVkIGNvbG9yIHRlbXBlcmF0dXJlIG9mIG9mZmljZSBs
aWdodCBvbiBhbGVydG5lc3MsIG1vb2QsIGFuZCBwZXJmb3JtYW5jZSBhY3Jvc3MgY29nbml0aXZl
IGRvbWFpbnM8L3RpdGxlPjxzZWNvbmRhcnktdGl0bGU+QnVpbGRpbmcgYW5kIEVudmlyb25tZW50
PC9zZWNvbmRhcnktdGl0bGU+PC90aXRsZXM+PHBlcmlvZGljYWw+PGZ1bGwtdGl0bGU+QnVpbGRp
bmcgYW5kIEVudmlyb25tZW50PC9mdWxsLXRpdGxlPjwvcGVyaW9kaWNhbD48cGFnZXM+MjUzLTI2
MzwvcGFnZXM+PHZvbHVtZT4xNDk8L3ZvbHVtZT48a2V5d29yZHM+PGtleXdvcmQ+TGlnaHRpbmc8
L2tleXdvcmQ+PGtleXdvcmQ+SWxsdW1pbmFuY2U8L2tleXdvcmQ+PGtleXdvcmQ+Q29ycmVsYXRl
ZCBjb2xvciB0ZW1wZXJhdHVyZTwva2V5d29yZD48a2V5d29yZD5BbGVydG5lc3M8L2tleXdvcmQ+
PGtleXdvcmQ+Q29nbml0aXZlIGRvbWFpbjwva2V5d29yZD48L2tleXdvcmRzPjxkYXRlcz48eWVh
cj4yMDE5PC95ZWFyPjxwdWItZGF0ZXM+PGRhdGU+MjAxOS8wMi8wMS88L2RhdGU+PC9wdWItZGF0
ZXM+PC9kYXRlcz48aXNibj4wMzYwLTEzMjM8L2lzYm4+PHVybHM+PHJlbGF0ZWQtdXJscz48dXJs
Pmh0dHBzOi8vd3d3LnNjaWVuY2VkaXJlY3QuY29tL3NjaWVuY2UvYXJ0aWNsZS9waWkvUzAzNjAx
MzIzMTgzMDczNzY8L3VybD48L3JlbGF0ZWQtdXJscz48L3VybHM+PGVsZWN0cm9uaWMtcmVzb3Vy
Y2UtbnVtPmh0dHBzOi8vZG9pLm9yZy8xMC4xMDE2L2ouYnVpbGRlbnYuMjAxOC4xMi4wMDI8L2Vs
ZWN0cm9uaWMtcmVzb3VyY2UtbnVtPjwvcmVjb3JkPjwvQ2l0ZT48L0VuZE5vdGU+AG==
</w:fldData>
        </w:fldChar>
      </w:r>
      <w:r w:rsidR="00A62232">
        <w:instrText xml:space="preserve"> ADDIN EN.CITE.DATA </w:instrText>
      </w:r>
      <w:r w:rsidR="00A62232">
        <w:fldChar w:fldCharType="end"/>
      </w:r>
      <w:r w:rsidR="000E7770">
        <w:fldChar w:fldCharType="separate"/>
      </w:r>
      <w:r w:rsidR="00A62232">
        <w:rPr>
          <w:noProof/>
        </w:rPr>
        <w:t>(Borisuit et al., 2015; Hoffmann et al., 2008; Leichtfried et al., 2015; Ru et al., 2019)</w:t>
      </w:r>
      <w:r w:rsidR="000E7770">
        <w:fldChar w:fldCharType="end"/>
      </w:r>
      <w:r w:rsidR="002F2D98">
        <w:t>.</w:t>
      </w:r>
    </w:p>
    <w:p w14:paraId="2CC1E895" w14:textId="056A84B2" w:rsidR="007723DB" w:rsidRDefault="001915D1" w:rsidP="001915D1">
      <w:pPr>
        <w:pStyle w:val="Heading2"/>
      </w:pPr>
      <w:r>
        <w:t xml:space="preserve">Light </w:t>
      </w:r>
      <w:r w:rsidR="00E131AC">
        <w:t>e</w:t>
      </w:r>
      <w:r>
        <w:t xml:space="preserve">xposure and </w:t>
      </w:r>
      <w:r w:rsidR="000B4235">
        <w:t>w</w:t>
      </w:r>
      <w:r>
        <w:t>ork performance</w:t>
      </w:r>
    </w:p>
    <w:p w14:paraId="2E563C76" w14:textId="024BB3F7" w:rsidR="003F5DD6" w:rsidRDefault="004665EC" w:rsidP="009A719F">
      <w:pPr>
        <w:pStyle w:val="BodyText"/>
      </w:pPr>
      <w:r>
        <w:t>Several studies confirmed t</w:t>
      </w:r>
      <w:r w:rsidR="0050016F">
        <w:t>hat retinal light exposure</w:t>
      </w:r>
      <w:r>
        <w:t xml:space="preserve"> activa</w:t>
      </w:r>
      <w:r w:rsidR="0050016F">
        <w:t>tes</w:t>
      </w:r>
      <w:r w:rsidR="005E0F0E">
        <w:t xml:space="preserve"> the</w:t>
      </w:r>
      <w:r>
        <w:t xml:space="preserve"> hippocampus</w:t>
      </w:r>
      <w:r w:rsidR="00B96A3C">
        <w:t>,</w:t>
      </w:r>
      <w:r w:rsidR="005E0F0E">
        <w:t xml:space="preserve"> which is closely </w:t>
      </w:r>
      <w:r w:rsidR="00B96A3C">
        <w:t>associated</w:t>
      </w:r>
      <w:r w:rsidR="005E0F0E">
        <w:t xml:space="preserve"> with </w:t>
      </w:r>
      <w:r w:rsidR="001B4200">
        <w:t>memory</w:t>
      </w:r>
      <w:r w:rsidR="005E0F0E">
        <w:t xml:space="preserve"> </w:t>
      </w:r>
      <w:r w:rsidR="001B4200">
        <w:t>functions.</w:t>
      </w:r>
      <w:r>
        <w:t xml:space="preserve"> </w:t>
      </w:r>
      <w:r w:rsidR="00731EDF">
        <w:fldChar w:fldCharType="begin">
          <w:fldData xml:space="preserve">PEVuZE5vdGU+PENpdGU+PEF1dGhvcj5WYW5kZXdhbGxlPC9BdXRob3I+PFllYXI+MjAwOTwvWWVh
cj48UmVjTnVtPjIwMDc8L1JlY051bT48RGlzcGxheVRleHQ+KEhhdHRhciBldCBhbC4sIDIwMDY7
IFZhbmRld2FsbGUgZXQgYWwuLCAyMDA5OyBWYW5kZXdhbGxlIGV0IGFsLiwgMjAxMCk8L0Rpc3Bs
YXlUZXh0PjxyZWNvcmQ+PHJlYy1udW1iZXI+MjAwNzwvcmVjLW51bWJlcj48Zm9yZWlnbi1rZXlz
PjxrZXkgYXBwPSJFTiIgZGItaWQ9IjVmYTV3ZjlhYzVmZno2ZWVmc3F2ZWFyNjVhdmRyZXBwczl6
ZiIgdGltZXN0YW1wPSIxNjcwNjgwMjQ2Ij4yMDA3PC9rZXk+PC9mb3JlaWduLWtleXM+PHJlZi10
eXBlIG5hbWU9IkpvdXJuYWwgQXJ0aWNsZSI+MTc8L3JlZi10eXBlPjxjb250cmlidXRvcnM+PGF1
dGhvcnM+PGF1dGhvcj5WYW5kZXdhbGxlLCBHaWxsZXM8L2F1dGhvcj48YXV0aG9yPk1hcXVldCwg
UGllcnJlPC9hdXRob3I+PGF1dGhvcj5EaWprLCBEZXJrLUphbjwvYXV0aG9yPjwvYXV0aG9ycz48
L2NvbnRyaWJ1dG9ycz48dGl0bGVzPjx0aXRsZT5MaWdodCBhcyBhIG1vZHVsYXRvciBvZiBjb2du
aXRpdmUgYnJhaW4gZnVuY3Rpb248L3RpdGxlPjxzZWNvbmRhcnktdGl0bGU+VHJlbmRzIENvZ24g
U2NpPC9zZWNvbmRhcnktdGl0bGU+PC90aXRsZXM+PHBlcmlvZGljYWw+PGZ1bGwtdGl0bGU+VHJl
bmRzIENvZ24gU2NpPC9mdWxsLXRpdGxlPjwvcGVyaW9kaWNhbD48cGFnZXM+NDI5LTQzODwvcGFn
ZXM+PHZvbHVtZT4xMzwvdm9sdW1lPjxudW1iZXI+MTA8L251bWJlcj48a2V5d29yZHM+PGtleXdv
cmQ+QW5hdG9taWNhbCBjb3JyZWxhdGVzIG9mIGJlaGF2aW9yPC9rZXl3b3JkPjxrZXl3b3JkPkFu
aW1hbHM8L2tleXdvcmQ+PGtleXdvcmQ+QmVoYXZpb3JhbCBwc3ljaG9waHlzaW9sb2d5PC9rZXl3
b3JkPjxrZXl3b3JkPkJlaGF2aW9yYWwgU2NpZW5jZXM8L2tleXdvcmQ+PGtleXdvcmQ+QmlvbG9n
aWNhbCBhbmQgbWVkaWNhbCBzY2llbmNlczwva2V5d29yZD48a2V5d29yZD5CcmFpbjwva2V5d29y
ZD48a2V5d29yZD5CcmFpbiAtIGFuYXRvbXkgJmFtcDsgaGlzdG9sb2d5PC9rZXl3b3JkPjxrZXl3
b3JkPkJyYWluIC0gcGh5c2lvbG9neTwva2V5d29yZD48a2V5d29yZD5CcmFpbiBNYXBwaW5nPC9r
ZXl3b3JkPjxrZXl3b3JkPkNlbGwgcmVzZWFyY2g8L2tleXdvcmQ+PGtleXdvcmQ+Q2lyY2FkaWFu
IFJoeXRobSAtIHBoeXNpb2xvZ3k8L2tleXdvcmQ+PGtleXdvcmQ+Q29nbml0aW9uIC0gcGh5c2lv
bG9neTwva2V5d29yZD48a2V5d29yZD5EaWFnbm9zdGljIEltYWdpbmcgLSBtZXRob2RzPC9rZXl3
b3JkPjxrZXl3b3JkPkZ1bmRhbWVudGFsIGFuZCBhcHBsaWVkIGJpb2xvZ2ljYWwgc2NpZW5jZXMu
IFBzeWNob2xvZ3k8L2tleXdvcmQ+PGtleXdvcmQ+SHVtYW4gaGVhbHRoIHNjaWVuY2VzPC9rZXl3
b3JkPjxrZXl3b3JkPkh1bWFuczwva2V5d29yZD48a2V5d29yZD5MaWZlIFNjaWVuY2VzICZhbXA7
IEJpb21lZGljaW5lPC9rZXl3b3JkPjxrZXl3b3JkPkxpZ2h0PC9rZXl3b3JkPjxrZXl3b3JkPk1l
bGF0b25pbiAtIG1ldGFib2xpc208L2tleXdvcmQ+PGtleXdvcmQ+TmV1cm9sb2d5PC9rZXl3b3Jk
PjxrZXl3b3JkPk5ldXJvc2NpZW5jZXM8L2tleXdvcmQ+PGtleXdvcmQ+TmV1cm9zY2llbmNlcyAm
YW1wOyBOZXVyb2xvZ3k8L2tleXdvcmQ+PGtleXdvcmQ+UHN5Y2hpYXRyeTwva2V5d29yZD48a2V5
d29yZD5Qc3ljaG9sb2d5PC9rZXl3b3JkPjxrZXl3b3JkPlBzeWNob2xvZ3ksIEV4cGVyaW1lbnRh
bDwva2V5d29yZD48a2V5d29yZD5Qc3ljaG9sb2d5LiBQc3ljaG9hbmFseXNpcy4gUHN5Y2hpYXRy
eTwva2V5d29yZD48a2V5d29yZD5Qc3ljaG9sb2d5LiBQc3ljaG9waHlzaW9sb2d5PC9rZXl3b3Jk
PjxrZXl3b3JkPlJhZGlvbG9naWUsIG3DqWRlY2luZSAmYW1wOyBpbWFnZXJpZSBudWNsw6lhaXJl
PC9rZXl3b3JkPjxrZXl3b3JkPlJhZGlvbG9neSwgbnVjbGVhciBtZWRpY2luZSAmYW1wOyBpbWFn
aW5nPC9rZXl3b3JkPjxrZXl3b3JkPlJldGluYSAtIGFuYXRvbXkgJmFtcDsgaGlzdG9sb2d5PC9r
ZXl3b3JkPjxrZXl3b3JkPlJldGluYSAtIHBoeXNpb2xvZ3k8L2tleXdvcmQ+PGtleXdvcmQ+U2Np
ZW5jZSAmYW1wOyBUZWNobm9sb2d5PC9rZXl3b3JkPjxrZXl3b3JkPlNjaWVuY2VzIGRlIGxhIHNh
bnTDqSBodW1haW5lPC9rZXl3b3JkPjxrZXl3b3JkPlNvY2lhbCBTY2llbmNlczwva2V5d29yZD48
a2V5d29yZD5WaXN1YWwgUGF0aHdheXMgLSBhbmF0b215ICZhbXA7IGhpc3RvbG9neTwva2V5d29y
ZD48a2V5d29yZD5WaXN1YWwgUGF0aHdheXMgLSBwaHlzaW9sb2d5PC9rZXl3b3JkPjwva2V5d29y
ZHM+PGRhdGVzPjx5ZWFyPjIwMDk8L3llYXI+PC9kYXRlcz48cHViLWxvY2F0aW9uPkxPTkRPTjwv
cHViLWxvY2F0aW9uPjxwdWJsaXNoZXI+TE9ORE9OOiBFbHNldmllciBMdGQ8L3B1Ymxpc2hlcj48
aXNibj4xMzY0LTY2MTMmI3hEOzE4NzktMzA3WDwvaXNibj48dXJscz48L3VybHM+PGVsZWN0cm9u
aWMtcmVzb3VyY2UtbnVtPjEwLjEwMTYvai50aWNzLjIwMDkuMDcuMDA0PC9lbGVjdHJvbmljLXJl
c291cmNlLW51bT48L3JlY29yZD48L0NpdGU+PENpdGU+PEF1dGhvcj5WYW5kZXdhbGxlPC9BdXRo
b3I+PFllYXI+MjAxMDwvWWVhcj48UmVjTnVtPjIwMDg8L1JlY051bT48cmVjb3JkPjxyZWMtbnVt
YmVyPjIwMDg8L3JlYy1udW1iZXI+PGZvcmVpZ24ta2V5cz48a2V5IGFwcD0iRU4iIGRiLWlkPSI1
ZmE1d2Y5YWM1ZmZ6NmVlZnNxdmVhcjY1YXZkcmVwcHM5emYiIHRpbWVzdGFtcD0iMTY3MDY4MDMw
MSI+MjAwODwva2V5PjwvZm9yZWlnbi1rZXlzPjxyZWYtdHlwZSBuYW1lPSJKb3VybmFsIEFydGlj
bGUiPjE3PC9yZWYtdHlwZT48Y29udHJpYnV0b3JzPjxhdXRob3JzPjxhdXRob3I+VmFuZGV3YWxs
ZSwgRy48L2F1dGhvcj48YXV0aG9yPlNjaHdhcnR6LCBTLjwvYXV0aG9yPjxhdXRob3I+R3JhbmRq
ZWFuLCBELjwvYXV0aG9yPjxhdXRob3I+V3VpbGxhdW1lLCBDLjwvYXV0aG9yPjxhdXRob3I+QmFs
dGVhdSwgRS48L2F1dGhvcj48YXV0aG9yPkRlZ3VlbGRyZSwgQy48L2F1dGhvcj48YXV0aG9yPlNj
aGFidXMsIE0uPC9hdXRob3I+PGF1dGhvcj5QaGlsbGlwcywgQy48L2F1dGhvcj48YXV0aG9yPkx1
eGVuLCBBLjwvYXV0aG9yPjxhdXRob3I+RGlqaywgRC4gSi48L2F1dGhvcj48YXV0aG9yPk1hcXVl
dCwgUC48L2F1dGhvcj48L2F1dGhvcnM+PC9jb250cmlidXRvcnM+PHRpdGxlcz48dGl0bGU+U3Bl
Y3RyYWwgcXVhbGl0eSBvZiBsaWdodCBtb2R1bGF0ZXMgZW1vdGlvbmFsIGJyYWluIHJlc3BvbnNl
cyBpbiBodW1hbnM8L3RpdGxlPjxzZWNvbmRhcnktdGl0bGU+UHJvYyBOYXRsIEFjYWQgU2NpIFUg
UyBBPC9zZWNvbmRhcnktdGl0bGU+PC90aXRsZXM+PHBhZ2VzPjE5NTQ5LTE5NTU0PC9wYWdlcz48
dm9sdW1lPjEwNzwvdm9sdW1lPjxudW1iZXI+NDU8L251bWJlcj48a2V5d29yZHM+PGtleXdvcmQ+
QWR1bHQ8L2tleXdvcmQ+PGtleXdvcmQ+QW15Z2RhbGE8L2tleXdvcmQ+PGtleXdvcmQ+QW15Z2Rh
bGEgLSBwaHlzaW9sb2d5PC9rZXl3b3JkPjxrZXl3b3JkPkFuZ2VyPC9rZXl3b3JkPjxrZXl3b3Jk
PkJpb2xvZ2ljYWwgU2NpZW5jZXM8L2tleXdvcmQ+PGtleXdvcmQ+QnJhaW48L2tleXdvcmQ+PGtl
eXdvcmQ+QnJhaW4gLSBwaHlzaW9sb2d5PC9rZXl3b3JkPjxrZXl3b3JkPkJyYWluIG1hcHBpbmc8
L2tleXdvcmQ+PGtleXdvcmQ+Q29ubmVjdGl2aXR5PC9rZXl3b3JkPjxrZXl3b3JkPkNvcnRleCAo
dGVtcG9yYWwpPC9rZXl3b3JkPjxrZXl3b3JkPmVtb3Rpb24gcHJvY2Vzc2luZzwva2V5d29yZD48
a2V5d29yZD5FbW90aW9uYWwgZGlzb3JkZXJzPC9rZXl3b3JkPjxrZXl3b3JkPkVtb3Rpb25hbCBl
eHByZXNzaW9uPC9rZXl3b3JkPjxrZXl3b3JkPkVtb3Rpb25zPC9rZXl3b3JkPjxrZXl3b3JkPkVt
b3Rpb25zIC0gcGh5c2lvbG9neTwva2V5d29yZD48a2V5d29yZD5FbW90aW9ucyAtIHJhZGlhdGlv
biBlZmZlY3RzPC9rZXl3b3JkPjxrZXl3b3JkPkVtb3Rpb25zL3BoeXNpb2xvZ3kvcmFkaWF0aW9u
IGVmZmVjdHM8L2tleXdvcmQ+PGtleXdvcmQ+RmVtYWxlPC9rZXl3b3JkPjxrZXl3b3JkPkZ1bmN0
aW9uYWwgbWFnbmV0aWMgcmVzb25hbmNlIGltYWdpbmc8L2tleXdvcmQ+PGtleXdvcmQ+ZnVuY3Rp
b25hbCBNUkk8L2tleXdvcmQ+PGtleXdvcmQ+SGVhbHRoIGFzcGVjdHM8L2tleXdvcmQ+PGtleXdv
cmQ+SGlwcG9jYW1wdXM8L2tleXdvcmQ+PGtleXdvcmQ+SHVtYW4gaGVhbHRoIHNjaWVuY2VzPC9r
ZXl3b3JkPjxrZXl3b3JkPkh1bWFuczwva2V5d29yZD48a2V5d29yZD5IeXBvdGhhbGFtdXM8L2tl
eXdvcmQ+PGtleXdvcmQ+SHlwb3RoYWxhbXVzIC0gcGh5c2lvbG9neTwva2V5d29yZD48a2V5d29y
ZD5JbGx1bWluYXRpb248L2tleXdvcmQ+PGtleXdvcmQ+SXJyYWRpYW5jZTwva2V5d29yZD48a2V5
d29yZD5MaWdodDwva2V5d29yZD48a2V5d29yZD5MaWdodCBlZmZlY3RzPC9rZXl3b3JkPjxrZXl3
b3JkPk1hZ25ldGljIFJlc29uYW5jZSBJbWFnaW5nPC9rZXl3b3JkPjxrZXl3b3JkPk1hbGU8L2tl
eXdvcmQ+PGtleXdvcmQ+TWVkaWNhbCBleGFtaW5hdGlvbjwva2V5d29yZD48a2V5d29yZD5NZWxh
bm9wc2luPC9rZXl3b3JkPjxrZXl3b3JkPk1ldGhvZHM8L2tleXdvcmQ+PGtleXdvcmQ+TW9vZDwv
a2V5d29yZD48a2V5d29yZD5Nb29kIGRpc29yZGVyczwva2V5d29yZD48a2V5d29yZD5NdWx0aWRp
c2NpcGxpbmFyeSBTY2llbmNlczwva2V5d29yZD48a2V5d29yZD5OZXVyYWwgbmV0d29ya3M8L2tl
eXdvcmQ+PGtleXdvcmQ+Tk1SPC9rZXl3b3JkPjxrZXl3b3JkPk51Y2xlYXIgbWFnbmV0aWMgcmVz
b25hbmNlPC9rZXl3b3JkPjxrZXl3b3JkPlBob3RvdGhlcmFweTwva2V5d29yZD48a2V5d29yZD5Q
aHlzaW9sb2dpY2FsIGFzcGVjdHM8L2tleXdvcmQ+PGtleXdvcmQ+UmFkaW9sb2dpZSwgbcOpZGVj
aW5lICZhbXA7IGltYWdlcmllIG51Y2zDqWFpcmU8L2tleXdvcmQ+PGtleXdvcmQ+UmFkaW9sb2d5
LCBudWNsZWFyIG1lZGljaW5lICZhbXA7IGltYWdpbmc8L2tleXdvcmQ+PGtleXdvcmQ+U2NpZW5j
ZSAmYW1wOyBUZWNobm9sb2d5PC9rZXl3b3JkPjxrZXl3b3JkPlNjaWVuY2UgJmFtcDsgVGVjaG5v
bG9neSAtIE90aGVyIFRvcGljczwva2V5d29yZD48a2V5d29yZD5TY2llbmNlcyBkZSBsYSBzYW50
w6kgaHVtYWluZTwva2V5d29yZD48a2V5d29yZD5UaGVyYXB5PC9rZXl3b3JkPjxrZXl3b3JkPlZp
c2libGUgc3BlY3RydW08L2tleXdvcmQ+PGtleXdvcmQ+Vm9pY2U8L2tleXdvcmQ+PGtleXdvcmQ+
V2F2ZWxlbmd0aHM8L2tleXdvcmQ+PGtleXdvcmQ+WW91bmcgQWR1bHQ8L2tleXdvcmQ+PC9rZXl3
b3Jkcz48ZGF0ZXM+PHllYXI+MjAxMDwveWVhcj48L2RhdGVzPjxwdWItbG9jYXRpb24+V0FTSElO
R1RPTjwvcHViLWxvY2F0aW9uPjxwdWJsaXNoZXI+V0FTSElOR1RPTjogTmF0aW9uYWwgQWNhZGVt
eSBvZiBTY2llbmNlczwvcHVibGlzaGVyPjxpc2JuPjAwMjctODQyNCYjeEQ7MTA5MS02NDkwPC9p
c2JuPjx1cmxzPjwvdXJscz48ZWxlY3Ryb25pYy1yZXNvdXJjZS1udW0+MTAuMTA3My9wbmFzLjEw
MTAxODAxMDc8L2VsZWN0cm9uaWMtcmVzb3VyY2UtbnVtPjwvcmVjb3JkPjwvQ2l0ZT48Q2l0ZT48
QXV0aG9yPkhhdHRhcjwvQXV0aG9yPjxZZWFyPjIwMDY8L1llYXI+PFJlY051bT4yMDA5PC9SZWNO
dW0+PHJlY29yZD48cmVjLW51bWJlcj4yMDA5PC9yZWMtbnVtYmVyPjxmb3JlaWduLWtleXM+PGtl
eSBhcHA9IkVOIiBkYi1pZD0iNWZhNXdmOWFjNWZmejZlZWZzcXZlYXI2NWF2ZHJlcHBzOXpmIiB0
aW1lc3RhbXA9IjE2NzA2ODAzNTAiPjIwMDk8L2tleT48L2ZvcmVpZ24ta2V5cz48cmVmLXR5cGUg
bmFtZT0iSm91cm5hbCBBcnRpY2xlIj4xNzwvcmVmLXR5cGU+PGNvbnRyaWJ1dG9ycz48YXV0aG9y
cz48YXV0aG9yPkhhdHRhciwgU2FtZXI8L2F1dGhvcj48YXV0aG9yPkt1bWFyLCBNb25pY2E8L2F1
dGhvcj48YXV0aG9yPlBhcmssIEFsZXhhbmRlcjwvYXV0aG9yPjxhdXRob3I+VG9uZywgUGF0cmlj
azwvYXV0aG9yPjxhdXRob3I+VHVuZywgSm9uYXRoYW48L2F1dGhvcj48YXV0aG9yPllhdSwgS2lu
Zy1XYWk8L2F1dGhvcj48YXV0aG9yPkJlcnNvbiwgRGF2aWQgTS48L2F1dGhvcj48L2F1dGhvcnM+
PC9jb250cmlidXRvcnM+PHRpdGxlcz48dGl0bGU+Q2VudHJhbCBwcm9qZWN0aW9ucyBvZiBtZWxh
bm9wc2luLWV4cHJlc3NpbmcgcmV0aW5hbCBnYW5nbGlvbiBjZWxscyBpbiB0aGUgbW91c2U8L3Rp
dGxlPjxzZWNvbmRhcnktdGl0bGU+Si4gQ29tcC4gTmV1cm9sPC9zZWNvbmRhcnktdGl0bGU+PC90
aXRsZXM+PHBhZ2VzPjMyNi0zNDk8L3BhZ2VzPjx2b2x1bWU+NDk3PC92b2x1bWU+PG51bWJlcj4z
PC9udW1iZXI+PGtleXdvcmRzPjxrZXl3b3JkPkFuaW1hbHM8L2tleXdvcmQ+PGtleXdvcmQ+YmV0
YS1HYWxhY3Rvc2lkYXNlIC0gbWV0YWJvbGlzbTwva2V5d29yZD48a2V5d29yZD5CaW9tYXJrZXJz
IC0gbWV0YWJvbGlzbTwva2V5d29yZD48a2V5d29yZD5DaXJjYWRpYW48L2tleXdvcmQ+PGtleXdv
cmQ+RXllIEVudWNsZWF0aW9uPC9rZXl3b3JkPjxrZXl3b3JkPkZlbWFsZTwva2V5d29yZD48a2V5
d29yZD5GdW5jdGlvbmFsIExhdGVyYWxpdHkgLSBwaHlzaW9sb2d5PC9rZXl3b3JkPjxrZXl3b3Jk
PkxpZmUgU2NpZW5jZXMgJmFtcDsgQmlvbWVkaWNpbmU8L2tleXdvcmQ+PGtleXdvcmQ+TGlnaHQg
U2lnbmFsIFRyYW5zZHVjdGlvbiAtIHBoeXNpb2xvZ3k8L2tleXdvcmQ+PGtleXdvcmQ+TWFsZTwv
a2V5d29yZD48a2V5d29yZD5NZWxhbm9wc2luPC9rZXl3b3JkPjxrZXl3b3JkPk1pY2U8L2tleXdv
cmQ+PGtleXdvcmQ+TWljZSwgS25vY2tvdXQ8L2tleXdvcmQ+PGtleXdvcmQ+TmV1cm9zY2llbmNl
czwva2V5d29yZD48a2V5d29yZD5OZXVyb3NjaWVuY2VzICZhbXA7IE5ldXJvbG9neTwva2V5d29y
ZD48a2V5d29yZD5QaG90b3JlY2VwdG9yIENlbGxzIC0gY3l0b2xvZ3k8L2tleXdvcmQ+PGtleXdv
cmQ+UGhvdG9yZWNlcHRvciBDZWxscyAtIG1ldGFib2xpc208L2tleXdvcmQ+PGtleXdvcmQ+UHJl
dGVjdHVtPC9rZXl3b3JkPjxrZXl3b3JkPlB1cGlsPC9rZXl3b3JkPjxrZXl3b3JkPlJldGluYWwg
Z2FuZ2xpb24gY2VsbDwva2V5d29yZD48a2V5d29yZD5SZXRpbmFsIEdhbmdsaW9uIENlbGxzIC0g
Y3l0b2xvZ3k8L2tleXdvcmQ+PGtleXdvcmQ+UmV0aW5hbCBHYW5nbGlvbiBDZWxscyAtIG1ldGFi
b2xpc208L2tleXdvcmQ+PGtleXdvcmQ+UmV0aW5vZnVnYWw8L2tleXdvcmQ+PGtleXdvcmQ+UmV0
aW5vaHlwb3RoYWxhbWljIHRyYWN0PC9rZXl3b3JkPjxrZXl3b3JkPlJvZCBPcHNpbnMgLSBnZW5l
dGljczwva2V5d29yZD48a2V5d29yZD5Sb2QgT3BzaW5zIC0gbWV0YWJvbGlzbTwva2V5d29yZD48
a2V5d29yZD5TY2llbmNlICZhbXA7IFRlY2hub2xvZ3k8L2tleXdvcmQ+PGtleXdvcmQ+U3RhaW5p
bmcgYW5kIExhYmVsaW5nIC0gbWV0aG9kczwva2V5d29yZD48a2V5d29yZD5TdXBlcmlvciBjb2xs
aWN1bHVzPC9rZXl3b3JkPjxrZXl3b3JkPlN1cHJhY2hpYXNtYXRpYyBudWNsZXVzPC9rZXl3b3Jk
PjxrZXl3b3JkPlZpc3VhbCBQYXRod2F5cyAtIGN5dG9sb2d5PC9rZXl3b3JkPjxrZXl3b3JkPlZp
c3VhbCBQYXRod2F5cyAtIG1ldGFib2xpc208L2tleXdvcmQ+PGtleXdvcmQ+Wm9vbG9neTwva2V5
d29yZD48L2tleXdvcmRzPjxkYXRlcz48eWVhcj4yMDA2PC95ZWFyPjwvZGF0ZXM+PHB1Yi1sb2Nh
dGlvbj5Ib2Jva2VuPC9wdWItbG9jYXRpb24+PHB1Ymxpc2hlcj5Ib2Jva2VuOiBXaWxleSBTdWJz
Y3JpcHRpb24gU2VydmljZXMsIEluYy4sIEEgV2lsZXkgQ29tcGFueTwvcHVibGlzaGVyPjxpc2Ju
PjAwMjEtOTk2NzwvaXNibj48dXJscz48L3VybHM+PGVsZWN0cm9uaWMtcmVzb3VyY2UtbnVtPjEw
LjEwMDIvY25lLjIwOTcwPC9lbGVjdHJvbmljLXJlc291cmNlLW51bT48L3JlY29yZD48L0NpdGU+
PC9FbmROb3RlPn==
</w:fldData>
        </w:fldChar>
      </w:r>
      <w:r w:rsidR="00F94A82">
        <w:instrText xml:space="preserve"> ADDIN EN.CITE </w:instrText>
      </w:r>
      <w:r w:rsidR="00F94A82">
        <w:fldChar w:fldCharType="begin">
          <w:fldData xml:space="preserve">PEVuZE5vdGU+PENpdGU+PEF1dGhvcj5WYW5kZXdhbGxlPC9BdXRob3I+PFllYXI+MjAwOTwvWWVh
cj48UmVjTnVtPjIwMDc8L1JlY051bT48RGlzcGxheVRleHQ+KEhhdHRhciBldCBhbC4sIDIwMDY7
IFZhbmRld2FsbGUgZXQgYWwuLCAyMDA5OyBWYW5kZXdhbGxlIGV0IGFsLiwgMjAxMCk8L0Rpc3Bs
YXlUZXh0PjxyZWNvcmQ+PHJlYy1udW1iZXI+MjAwNzwvcmVjLW51bWJlcj48Zm9yZWlnbi1rZXlz
PjxrZXkgYXBwPSJFTiIgZGItaWQ9IjVmYTV3ZjlhYzVmZno2ZWVmc3F2ZWFyNjVhdmRyZXBwczl6
ZiIgdGltZXN0YW1wPSIxNjcwNjgwMjQ2Ij4yMDA3PC9rZXk+PC9mb3JlaWduLWtleXM+PHJlZi10
eXBlIG5hbWU9IkpvdXJuYWwgQXJ0aWNsZSI+MTc8L3JlZi10eXBlPjxjb250cmlidXRvcnM+PGF1
dGhvcnM+PGF1dGhvcj5WYW5kZXdhbGxlLCBHaWxsZXM8L2F1dGhvcj48YXV0aG9yPk1hcXVldCwg
UGllcnJlPC9hdXRob3I+PGF1dGhvcj5EaWprLCBEZXJrLUphbjwvYXV0aG9yPjwvYXV0aG9ycz48
L2NvbnRyaWJ1dG9ycz48dGl0bGVzPjx0aXRsZT5MaWdodCBhcyBhIG1vZHVsYXRvciBvZiBjb2du
aXRpdmUgYnJhaW4gZnVuY3Rpb248L3RpdGxlPjxzZWNvbmRhcnktdGl0bGU+VHJlbmRzIENvZ24g
U2NpPC9zZWNvbmRhcnktdGl0bGU+PC90aXRsZXM+PHBlcmlvZGljYWw+PGZ1bGwtdGl0bGU+VHJl
bmRzIENvZ24gU2NpPC9mdWxsLXRpdGxlPjwvcGVyaW9kaWNhbD48cGFnZXM+NDI5LTQzODwvcGFn
ZXM+PHZvbHVtZT4xMzwvdm9sdW1lPjxudW1iZXI+MTA8L251bWJlcj48a2V5d29yZHM+PGtleXdv
cmQ+QW5hdG9taWNhbCBjb3JyZWxhdGVzIG9mIGJlaGF2aW9yPC9rZXl3b3JkPjxrZXl3b3JkPkFu
aW1hbHM8L2tleXdvcmQ+PGtleXdvcmQ+QmVoYXZpb3JhbCBwc3ljaG9waHlzaW9sb2d5PC9rZXl3
b3JkPjxrZXl3b3JkPkJlaGF2aW9yYWwgU2NpZW5jZXM8L2tleXdvcmQ+PGtleXdvcmQ+QmlvbG9n
aWNhbCBhbmQgbWVkaWNhbCBzY2llbmNlczwva2V5d29yZD48a2V5d29yZD5CcmFpbjwva2V5d29y
ZD48a2V5d29yZD5CcmFpbiAtIGFuYXRvbXkgJmFtcDsgaGlzdG9sb2d5PC9rZXl3b3JkPjxrZXl3
b3JkPkJyYWluIC0gcGh5c2lvbG9neTwva2V5d29yZD48a2V5d29yZD5CcmFpbiBNYXBwaW5nPC9r
ZXl3b3JkPjxrZXl3b3JkPkNlbGwgcmVzZWFyY2g8L2tleXdvcmQ+PGtleXdvcmQ+Q2lyY2FkaWFu
IFJoeXRobSAtIHBoeXNpb2xvZ3k8L2tleXdvcmQ+PGtleXdvcmQ+Q29nbml0aW9uIC0gcGh5c2lv
bG9neTwva2V5d29yZD48a2V5d29yZD5EaWFnbm9zdGljIEltYWdpbmcgLSBtZXRob2RzPC9rZXl3
b3JkPjxrZXl3b3JkPkZ1bmRhbWVudGFsIGFuZCBhcHBsaWVkIGJpb2xvZ2ljYWwgc2NpZW5jZXMu
IFBzeWNob2xvZ3k8L2tleXdvcmQ+PGtleXdvcmQ+SHVtYW4gaGVhbHRoIHNjaWVuY2VzPC9rZXl3
b3JkPjxrZXl3b3JkPkh1bWFuczwva2V5d29yZD48a2V5d29yZD5MaWZlIFNjaWVuY2VzICZhbXA7
IEJpb21lZGljaW5lPC9rZXl3b3JkPjxrZXl3b3JkPkxpZ2h0PC9rZXl3b3JkPjxrZXl3b3JkPk1l
bGF0b25pbiAtIG1ldGFib2xpc208L2tleXdvcmQ+PGtleXdvcmQ+TmV1cm9sb2d5PC9rZXl3b3Jk
PjxrZXl3b3JkPk5ldXJvc2NpZW5jZXM8L2tleXdvcmQ+PGtleXdvcmQ+TmV1cm9zY2llbmNlcyAm
YW1wOyBOZXVyb2xvZ3k8L2tleXdvcmQ+PGtleXdvcmQ+UHN5Y2hpYXRyeTwva2V5d29yZD48a2V5
d29yZD5Qc3ljaG9sb2d5PC9rZXl3b3JkPjxrZXl3b3JkPlBzeWNob2xvZ3ksIEV4cGVyaW1lbnRh
bDwva2V5d29yZD48a2V5d29yZD5Qc3ljaG9sb2d5LiBQc3ljaG9hbmFseXNpcy4gUHN5Y2hpYXRy
eTwva2V5d29yZD48a2V5d29yZD5Qc3ljaG9sb2d5LiBQc3ljaG9waHlzaW9sb2d5PC9rZXl3b3Jk
PjxrZXl3b3JkPlJhZGlvbG9naWUsIG3DqWRlY2luZSAmYW1wOyBpbWFnZXJpZSBudWNsw6lhaXJl
PC9rZXl3b3JkPjxrZXl3b3JkPlJhZGlvbG9neSwgbnVjbGVhciBtZWRpY2luZSAmYW1wOyBpbWFn
aW5nPC9rZXl3b3JkPjxrZXl3b3JkPlJldGluYSAtIGFuYXRvbXkgJmFtcDsgaGlzdG9sb2d5PC9r
ZXl3b3JkPjxrZXl3b3JkPlJldGluYSAtIHBoeXNpb2xvZ3k8L2tleXdvcmQ+PGtleXdvcmQ+U2Np
ZW5jZSAmYW1wOyBUZWNobm9sb2d5PC9rZXl3b3JkPjxrZXl3b3JkPlNjaWVuY2VzIGRlIGxhIHNh
bnTDqSBodW1haW5lPC9rZXl3b3JkPjxrZXl3b3JkPlNvY2lhbCBTY2llbmNlczwva2V5d29yZD48
a2V5d29yZD5WaXN1YWwgUGF0aHdheXMgLSBhbmF0b215ICZhbXA7IGhpc3RvbG9neTwva2V5d29y
ZD48a2V5d29yZD5WaXN1YWwgUGF0aHdheXMgLSBwaHlzaW9sb2d5PC9rZXl3b3JkPjwva2V5d29y
ZHM+PGRhdGVzPjx5ZWFyPjIwMDk8L3llYXI+PC9kYXRlcz48cHViLWxvY2F0aW9uPkxPTkRPTjwv
cHViLWxvY2F0aW9uPjxwdWJsaXNoZXI+TE9ORE9OOiBFbHNldmllciBMdGQ8L3B1Ymxpc2hlcj48
aXNibj4xMzY0LTY2MTMmI3hEOzE4NzktMzA3WDwvaXNibj48dXJscz48L3VybHM+PGVsZWN0cm9u
aWMtcmVzb3VyY2UtbnVtPjEwLjEwMTYvai50aWNzLjIwMDkuMDcuMDA0PC9lbGVjdHJvbmljLXJl
c291cmNlLW51bT48L3JlY29yZD48L0NpdGU+PENpdGU+PEF1dGhvcj5WYW5kZXdhbGxlPC9BdXRo
b3I+PFllYXI+MjAxMDwvWWVhcj48UmVjTnVtPjIwMDg8L1JlY051bT48cmVjb3JkPjxyZWMtbnVt
YmVyPjIwMDg8L3JlYy1udW1iZXI+PGZvcmVpZ24ta2V5cz48a2V5IGFwcD0iRU4iIGRiLWlkPSI1
ZmE1d2Y5YWM1ZmZ6NmVlZnNxdmVhcjY1YXZkcmVwcHM5emYiIHRpbWVzdGFtcD0iMTY3MDY4MDMw
MSI+MjAwODwva2V5PjwvZm9yZWlnbi1rZXlzPjxyZWYtdHlwZSBuYW1lPSJKb3VybmFsIEFydGlj
bGUiPjE3PC9yZWYtdHlwZT48Y29udHJpYnV0b3JzPjxhdXRob3JzPjxhdXRob3I+VmFuZGV3YWxs
ZSwgRy48L2F1dGhvcj48YXV0aG9yPlNjaHdhcnR6LCBTLjwvYXV0aG9yPjxhdXRob3I+R3JhbmRq
ZWFuLCBELjwvYXV0aG9yPjxhdXRob3I+V3VpbGxhdW1lLCBDLjwvYXV0aG9yPjxhdXRob3I+QmFs
dGVhdSwgRS48L2F1dGhvcj48YXV0aG9yPkRlZ3VlbGRyZSwgQy48L2F1dGhvcj48YXV0aG9yPlNj
aGFidXMsIE0uPC9hdXRob3I+PGF1dGhvcj5QaGlsbGlwcywgQy48L2F1dGhvcj48YXV0aG9yPkx1
eGVuLCBBLjwvYXV0aG9yPjxhdXRob3I+RGlqaywgRC4gSi48L2F1dGhvcj48YXV0aG9yPk1hcXVl
dCwgUC48L2F1dGhvcj48L2F1dGhvcnM+PC9jb250cmlidXRvcnM+PHRpdGxlcz48dGl0bGU+U3Bl
Y3RyYWwgcXVhbGl0eSBvZiBsaWdodCBtb2R1bGF0ZXMgZW1vdGlvbmFsIGJyYWluIHJlc3BvbnNl
cyBpbiBodW1hbnM8L3RpdGxlPjxzZWNvbmRhcnktdGl0bGU+UHJvYyBOYXRsIEFjYWQgU2NpIFUg
UyBBPC9zZWNvbmRhcnktdGl0bGU+PC90aXRsZXM+PHBhZ2VzPjE5NTQ5LTE5NTU0PC9wYWdlcz48
dm9sdW1lPjEwNzwvdm9sdW1lPjxudW1iZXI+NDU8L251bWJlcj48a2V5d29yZHM+PGtleXdvcmQ+
QWR1bHQ8L2tleXdvcmQ+PGtleXdvcmQ+QW15Z2RhbGE8L2tleXdvcmQ+PGtleXdvcmQ+QW15Z2Rh
bGEgLSBwaHlzaW9sb2d5PC9rZXl3b3JkPjxrZXl3b3JkPkFuZ2VyPC9rZXl3b3JkPjxrZXl3b3Jk
PkJpb2xvZ2ljYWwgU2NpZW5jZXM8L2tleXdvcmQ+PGtleXdvcmQ+QnJhaW48L2tleXdvcmQ+PGtl
eXdvcmQ+QnJhaW4gLSBwaHlzaW9sb2d5PC9rZXl3b3JkPjxrZXl3b3JkPkJyYWluIG1hcHBpbmc8
L2tleXdvcmQ+PGtleXdvcmQ+Q29ubmVjdGl2aXR5PC9rZXl3b3JkPjxrZXl3b3JkPkNvcnRleCAo
dGVtcG9yYWwpPC9rZXl3b3JkPjxrZXl3b3JkPmVtb3Rpb24gcHJvY2Vzc2luZzwva2V5d29yZD48
a2V5d29yZD5FbW90aW9uYWwgZGlzb3JkZXJzPC9rZXl3b3JkPjxrZXl3b3JkPkVtb3Rpb25hbCBl
eHByZXNzaW9uPC9rZXl3b3JkPjxrZXl3b3JkPkVtb3Rpb25zPC9rZXl3b3JkPjxrZXl3b3JkPkVt
b3Rpb25zIC0gcGh5c2lvbG9neTwva2V5d29yZD48a2V5d29yZD5FbW90aW9ucyAtIHJhZGlhdGlv
biBlZmZlY3RzPC9rZXl3b3JkPjxrZXl3b3JkPkVtb3Rpb25zL3BoeXNpb2xvZ3kvcmFkaWF0aW9u
IGVmZmVjdHM8L2tleXdvcmQ+PGtleXdvcmQ+RmVtYWxlPC9rZXl3b3JkPjxrZXl3b3JkPkZ1bmN0
aW9uYWwgbWFnbmV0aWMgcmVzb25hbmNlIGltYWdpbmc8L2tleXdvcmQ+PGtleXdvcmQ+ZnVuY3Rp
b25hbCBNUkk8L2tleXdvcmQ+PGtleXdvcmQ+SGVhbHRoIGFzcGVjdHM8L2tleXdvcmQ+PGtleXdv
cmQ+SGlwcG9jYW1wdXM8L2tleXdvcmQ+PGtleXdvcmQ+SHVtYW4gaGVhbHRoIHNjaWVuY2VzPC9r
ZXl3b3JkPjxrZXl3b3JkPkh1bWFuczwva2V5d29yZD48a2V5d29yZD5IeXBvdGhhbGFtdXM8L2tl
eXdvcmQ+PGtleXdvcmQ+SHlwb3RoYWxhbXVzIC0gcGh5c2lvbG9neTwva2V5d29yZD48a2V5d29y
ZD5JbGx1bWluYXRpb248L2tleXdvcmQ+PGtleXdvcmQ+SXJyYWRpYW5jZTwva2V5d29yZD48a2V5
d29yZD5MaWdodDwva2V5d29yZD48a2V5d29yZD5MaWdodCBlZmZlY3RzPC9rZXl3b3JkPjxrZXl3
b3JkPk1hZ25ldGljIFJlc29uYW5jZSBJbWFnaW5nPC9rZXl3b3JkPjxrZXl3b3JkPk1hbGU8L2tl
eXdvcmQ+PGtleXdvcmQ+TWVkaWNhbCBleGFtaW5hdGlvbjwva2V5d29yZD48a2V5d29yZD5NZWxh
bm9wc2luPC9rZXl3b3JkPjxrZXl3b3JkPk1ldGhvZHM8L2tleXdvcmQ+PGtleXdvcmQ+TW9vZDwv
a2V5d29yZD48a2V5d29yZD5Nb29kIGRpc29yZGVyczwva2V5d29yZD48a2V5d29yZD5NdWx0aWRp
c2NpcGxpbmFyeSBTY2llbmNlczwva2V5d29yZD48a2V5d29yZD5OZXVyYWwgbmV0d29ya3M8L2tl
eXdvcmQ+PGtleXdvcmQ+Tk1SPC9rZXl3b3JkPjxrZXl3b3JkPk51Y2xlYXIgbWFnbmV0aWMgcmVz
b25hbmNlPC9rZXl3b3JkPjxrZXl3b3JkPlBob3RvdGhlcmFweTwva2V5d29yZD48a2V5d29yZD5Q
aHlzaW9sb2dpY2FsIGFzcGVjdHM8L2tleXdvcmQ+PGtleXdvcmQ+UmFkaW9sb2dpZSwgbcOpZGVj
aW5lICZhbXA7IGltYWdlcmllIG51Y2zDqWFpcmU8L2tleXdvcmQ+PGtleXdvcmQ+UmFkaW9sb2d5
LCBudWNsZWFyIG1lZGljaW5lICZhbXA7IGltYWdpbmc8L2tleXdvcmQ+PGtleXdvcmQ+U2NpZW5j
ZSAmYW1wOyBUZWNobm9sb2d5PC9rZXl3b3JkPjxrZXl3b3JkPlNjaWVuY2UgJmFtcDsgVGVjaG5v
bG9neSAtIE90aGVyIFRvcGljczwva2V5d29yZD48a2V5d29yZD5TY2llbmNlcyBkZSBsYSBzYW50
w6kgaHVtYWluZTwva2V5d29yZD48a2V5d29yZD5UaGVyYXB5PC9rZXl3b3JkPjxrZXl3b3JkPlZp
c2libGUgc3BlY3RydW08L2tleXdvcmQ+PGtleXdvcmQ+Vm9pY2U8L2tleXdvcmQ+PGtleXdvcmQ+
V2F2ZWxlbmd0aHM8L2tleXdvcmQ+PGtleXdvcmQ+WW91bmcgQWR1bHQ8L2tleXdvcmQ+PC9rZXl3
b3Jkcz48ZGF0ZXM+PHllYXI+MjAxMDwveWVhcj48L2RhdGVzPjxwdWItbG9jYXRpb24+V0FTSElO
R1RPTjwvcHViLWxvY2F0aW9uPjxwdWJsaXNoZXI+V0FTSElOR1RPTjogTmF0aW9uYWwgQWNhZGVt
eSBvZiBTY2llbmNlczwvcHVibGlzaGVyPjxpc2JuPjAwMjctODQyNCYjeEQ7MTA5MS02NDkwPC9p
c2JuPjx1cmxzPjwvdXJscz48ZWxlY3Ryb25pYy1yZXNvdXJjZS1udW0+MTAuMTA3My9wbmFzLjEw
MTAxODAxMDc8L2VsZWN0cm9uaWMtcmVzb3VyY2UtbnVtPjwvcmVjb3JkPjwvQ2l0ZT48Q2l0ZT48
QXV0aG9yPkhhdHRhcjwvQXV0aG9yPjxZZWFyPjIwMDY8L1llYXI+PFJlY051bT4yMDA5PC9SZWNO
dW0+PHJlY29yZD48cmVjLW51bWJlcj4yMDA5PC9yZWMtbnVtYmVyPjxmb3JlaWduLWtleXM+PGtl
eSBhcHA9IkVOIiBkYi1pZD0iNWZhNXdmOWFjNWZmejZlZWZzcXZlYXI2NWF2ZHJlcHBzOXpmIiB0
aW1lc3RhbXA9IjE2NzA2ODAzNTAiPjIwMDk8L2tleT48L2ZvcmVpZ24ta2V5cz48cmVmLXR5cGUg
bmFtZT0iSm91cm5hbCBBcnRpY2xlIj4xNzwvcmVmLXR5cGU+PGNvbnRyaWJ1dG9ycz48YXV0aG9y
cz48YXV0aG9yPkhhdHRhciwgU2FtZXI8L2F1dGhvcj48YXV0aG9yPkt1bWFyLCBNb25pY2E8L2F1
dGhvcj48YXV0aG9yPlBhcmssIEFsZXhhbmRlcjwvYXV0aG9yPjxhdXRob3I+VG9uZywgUGF0cmlj
azwvYXV0aG9yPjxhdXRob3I+VHVuZywgSm9uYXRoYW48L2F1dGhvcj48YXV0aG9yPllhdSwgS2lu
Zy1XYWk8L2F1dGhvcj48YXV0aG9yPkJlcnNvbiwgRGF2aWQgTS48L2F1dGhvcj48L2F1dGhvcnM+
PC9jb250cmlidXRvcnM+PHRpdGxlcz48dGl0bGU+Q2VudHJhbCBwcm9qZWN0aW9ucyBvZiBtZWxh
bm9wc2luLWV4cHJlc3NpbmcgcmV0aW5hbCBnYW5nbGlvbiBjZWxscyBpbiB0aGUgbW91c2U8L3Rp
dGxlPjxzZWNvbmRhcnktdGl0bGU+Si4gQ29tcC4gTmV1cm9sPC9zZWNvbmRhcnktdGl0bGU+PC90
aXRsZXM+PHBhZ2VzPjMyNi0zNDk8L3BhZ2VzPjx2b2x1bWU+NDk3PC92b2x1bWU+PG51bWJlcj4z
PC9udW1iZXI+PGtleXdvcmRzPjxrZXl3b3JkPkFuaW1hbHM8L2tleXdvcmQ+PGtleXdvcmQ+YmV0
YS1HYWxhY3Rvc2lkYXNlIC0gbWV0YWJvbGlzbTwva2V5d29yZD48a2V5d29yZD5CaW9tYXJrZXJz
IC0gbWV0YWJvbGlzbTwva2V5d29yZD48a2V5d29yZD5DaXJjYWRpYW48L2tleXdvcmQ+PGtleXdv
cmQ+RXllIEVudWNsZWF0aW9uPC9rZXl3b3JkPjxrZXl3b3JkPkZlbWFsZTwva2V5d29yZD48a2V5
d29yZD5GdW5jdGlvbmFsIExhdGVyYWxpdHkgLSBwaHlzaW9sb2d5PC9rZXl3b3JkPjxrZXl3b3Jk
PkxpZmUgU2NpZW5jZXMgJmFtcDsgQmlvbWVkaWNpbmU8L2tleXdvcmQ+PGtleXdvcmQ+TGlnaHQg
U2lnbmFsIFRyYW5zZHVjdGlvbiAtIHBoeXNpb2xvZ3k8L2tleXdvcmQ+PGtleXdvcmQ+TWFsZTwv
a2V5d29yZD48a2V5d29yZD5NZWxhbm9wc2luPC9rZXl3b3JkPjxrZXl3b3JkPk1pY2U8L2tleXdv
cmQ+PGtleXdvcmQ+TWljZSwgS25vY2tvdXQ8L2tleXdvcmQ+PGtleXdvcmQ+TmV1cm9zY2llbmNl
czwva2V5d29yZD48a2V5d29yZD5OZXVyb3NjaWVuY2VzICZhbXA7IE5ldXJvbG9neTwva2V5d29y
ZD48a2V5d29yZD5QaG90b3JlY2VwdG9yIENlbGxzIC0gY3l0b2xvZ3k8L2tleXdvcmQ+PGtleXdv
cmQ+UGhvdG9yZWNlcHRvciBDZWxscyAtIG1ldGFib2xpc208L2tleXdvcmQ+PGtleXdvcmQ+UHJl
dGVjdHVtPC9rZXl3b3JkPjxrZXl3b3JkPlB1cGlsPC9rZXl3b3JkPjxrZXl3b3JkPlJldGluYWwg
Z2FuZ2xpb24gY2VsbDwva2V5d29yZD48a2V5d29yZD5SZXRpbmFsIEdhbmdsaW9uIENlbGxzIC0g
Y3l0b2xvZ3k8L2tleXdvcmQ+PGtleXdvcmQ+UmV0aW5hbCBHYW5nbGlvbiBDZWxscyAtIG1ldGFi
b2xpc208L2tleXdvcmQ+PGtleXdvcmQ+UmV0aW5vZnVnYWw8L2tleXdvcmQ+PGtleXdvcmQ+UmV0
aW5vaHlwb3RoYWxhbWljIHRyYWN0PC9rZXl3b3JkPjxrZXl3b3JkPlJvZCBPcHNpbnMgLSBnZW5l
dGljczwva2V5d29yZD48a2V5d29yZD5Sb2QgT3BzaW5zIC0gbWV0YWJvbGlzbTwva2V5d29yZD48
a2V5d29yZD5TY2llbmNlICZhbXA7IFRlY2hub2xvZ3k8L2tleXdvcmQ+PGtleXdvcmQ+U3RhaW5p
bmcgYW5kIExhYmVsaW5nIC0gbWV0aG9kczwva2V5d29yZD48a2V5d29yZD5TdXBlcmlvciBjb2xs
aWN1bHVzPC9rZXl3b3JkPjxrZXl3b3JkPlN1cHJhY2hpYXNtYXRpYyBudWNsZXVzPC9rZXl3b3Jk
PjxrZXl3b3JkPlZpc3VhbCBQYXRod2F5cyAtIGN5dG9sb2d5PC9rZXl3b3JkPjxrZXl3b3JkPlZp
c3VhbCBQYXRod2F5cyAtIG1ldGFib2xpc208L2tleXdvcmQ+PGtleXdvcmQ+Wm9vbG9neTwva2V5
d29yZD48L2tleXdvcmRzPjxkYXRlcz48eWVhcj4yMDA2PC95ZWFyPjwvZGF0ZXM+PHB1Yi1sb2Nh
dGlvbj5Ib2Jva2VuPC9wdWItbG9jYXRpb24+PHB1Ymxpc2hlcj5Ib2Jva2VuOiBXaWxleSBTdWJz
Y3JpcHRpb24gU2VydmljZXMsIEluYy4sIEEgV2lsZXkgQ29tcGFueTwvcHVibGlzaGVyPjxpc2Ju
PjAwMjEtOTk2NzwvaXNibj48dXJscz48L3VybHM+PGVsZWN0cm9uaWMtcmVzb3VyY2UtbnVtPjEw
LjEwMDIvY25lLjIwOTcwPC9lbGVjdHJvbmljLXJlc291cmNlLW51bT48L3JlY29yZD48L0NpdGU+
PC9FbmROb3RlPn==
</w:fldData>
        </w:fldChar>
      </w:r>
      <w:r w:rsidR="00F94A82">
        <w:instrText xml:space="preserve"> ADDIN EN.CITE.DATA </w:instrText>
      </w:r>
      <w:r w:rsidR="00F94A82">
        <w:fldChar w:fldCharType="end"/>
      </w:r>
      <w:r w:rsidR="00731EDF">
        <w:fldChar w:fldCharType="separate"/>
      </w:r>
      <w:r w:rsidR="00F94A82">
        <w:rPr>
          <w:noProof/>
        </w:rPr>
        <w:t>(Hattar et al., 2006; Vandewalle et al., 2009; Vandewalle et al., 2010)</w:t>
      </w:r>
      <w:r w:rsidR="00731EDF">
        <w:fldChar w:fldCharType="end"/>
      </w:r>
      <w:r w:rsidR="001B4200">
        <w:t xml:space="preserve">. </w:t>
      </w:r>
      <w:r w:rsidR="009A719F">
        <w:t>Thus,</w:t>
      </w:r>
      <w:r w:rsidR="001B4200">
        <w:t xml:space="preserve"> it is anticipated that retinal light exposure would influence memory. </w:t>
      </w:r>
      <w:r w:rsidR="00A32074">
        <w:fldChar w:fldCharType="begin"/>
      </w:r>
      <w:r w:rsidR="00A26236">
        <w:instrText xml:space="preserve"> ADDIN EN.CITE &lt;EndNote&gt;&lt;Cite AuthorYear="1"&gt;&lt;Author&gt;Vandewalle&lt;/Author&gt;&lt;Year&gt;2007&lt;/Year&gt;&lt;RecNum&gt;2004&lt;/RecNum&gt;&lt;DisplayText&gt;Vandewalle et al. (2007)&lt;/DisplayText&gt;&lt;record&gt;&lt;rec-number&gt;2004&lt;/rec-number&gt;&lt;foreign-keys&gt;&lt;key app="EN" db-id="5fa5wf9ac5ffz6eefsqvear65avdrepps9zf" timestamp="1670679194"&gt;2004&lt;/key&gt;&lt;/foreign-keys&gt;&lt;ref-type name="Journal Article"&gt;17&lt;/ref-type&gt;&lt;contributors&gt;&lt;authors&gt;&lt;author&gt;Vandewalle, G.&lt;/author&gt;&lt;author&gt;Gais, S.&lt;/author&gt;&lt;author&gt;Schabus, M.&lt;/author&gt;&lt;author&gt;Balteau, E.&lt;/author&gt;&lt;author&gt;Carrier, J.&lt;/author&gt;&lt;author&gt;Darsaud, A.&lt;/author&gt;&lt;author&gt;Sterpenich, V.&lt;/author&gt;&lt;author&gt;Albouy, G.&lt;/author&gt;&lt;author&gt;Dijk, D. J.&lt;/author&gt;&lt;author&gt;Maquet, Pierre&lt;/author&gt;&lt;/authors&gt;&lt;/contributors&gt;&lt;titles&gt;&lt;title&gt;Wavelength-Dependent Modulation of Brain Responses to a Working Memory Task by Daytime Light Exposure&lt;/title&gt;&lt;secondary-title&gt;Cerebral Cortex&lt;/secondary-title&gt;&lt;/titles&gt;&lt;periodical&gt;&lt;full-title&gt;Cerebral Cortex&lt;/full-title&gt;&lt;/periodical&gt;&lt;pages&gt;2788-2795&lt;/pages&gt;&lt;volume&gt;17&lt;/volume&gt;&lt;number&gt;12&lt;/number&gt;&lt;dates&gt;&lt;year&gt;2007&lt;/year&gt;&lt;/dates&gt;&lt;isbn&gt;1047-3211&lt;/isbn&gt;&lt;urls&gt;&lt;related-urls&gt;&lt;url&gt;https://doi.org/10.1093/cercor/bhm007&lt;/url&gt;&lt;/related-urls&gt;&lt;/urls&gt;&lt;electronic-resource-num&gt;10.1093/cercor/bhm007&lt;/electronic-resource-num&gt;&lt;access-date&gt;12/10/2022&lt;/access-date&gt;&lt;/record&gt;&lt;/Cite&gt;&lt;/EndNote&gt;</w:instrText>
      </w:r>
      <w:r w:rsidR="00A32074">
        <w:fldChar w:fldCharType="separate"/>
      </w:r>
      <w:r w:rsidR="00A26236">
        <w:rPr>
          <w:noProof/>
        </w:rPr>
        <w:t>Vandewalle et al. (2007)</w:t>
      </w:r>
      <w:r w:rsidR="00A32074">
        <w:fldChar w:fldCharType="end"/>
      </w:r>
      <w:r w:rsidR="00F871C8">
        <w:t xml:space="preserve"> reported an enhanced working memory </w:t>
      </w:r>
      <w:r w:rsidR="00C40979">
        <w:t>performance</w:t>
      </w:r>
      <w:r w:rsidR="00F871C8">
        <w:t xml:space="preserve"> </w:t>
      </w:r>
      <w:r w:rsidR="00C40979">
        <w:t>for blue light exposure</w:t>
      </w:r>
      <w:r w:rsidR="00301D30">
        <w:t xml:space="preserve"> </w:t>
      </w:r>
      <w:r w:rsidR="00B96A3C">
        <w:t>compared</w:t>
      </w:r>
      <w:r w:rsidR="00301D30">
        <w:t xml:space="preserve"> to green light exposure (</w:t>
      </w:r>
      <w:r w:rsidR="00301D30" w:rsidRPr="004D118D">
        <w:rPr>
          <w:i/>
          <w:iCs/>
        </w:rPr>
        <w:t>N</w:t>
      </w:r>
      <w:r w:rsidR="00301D30">
        <w:t xml:space="preserve">=18). </w:t>
      </w:r>
      <w:r w:rsidR="003B25BD">
        <w:fldChar w:fldCharType="begin"/>
      </w:r>
      <w:r w:rsidR="00A26236">
        <w:instrText xml:space="preserve"> ADDIN EN.CITE &lt;EndNote&gt;&lt;Cite AuthorYear="1"&gt;&lt;Author&gt;Alkozei&lt;/Author&gt;&lt;Year&gt;2017&lt;/Year&gt;&lt;RecNum&gt;2005&lt;/RecNum&gt;&lt;DisplayText&gt;Alkozei et al. (2017)&lt;/DisplayText&gt;&lt;record&gt;&lt;rec-number&gt;2005&lt;/rec-number&gt;&lt;foreign-keys&gt;&lt;key app="EN" db-id="5fa5wf9ac5ffz6eefsqvear65avdrepps9zf" timestamp="1670679365"&gt;2005&lt;/key&gt;&lt;/foreign-keys&gt;&lt;ref-type name="Journal Article"&gt;17&lt;/ref-type&gt;&lt;contributors&gt;&lt;authors&gt;&lt;author&gt;Alkozei, Anna&lt;/author&gt;&lt;author&gt;Smith, Ryan&lt;/author&gt;&lt;author&gt;Dailey, Natalie S.&lt;/author&gt;&lt;author&gt;Bajaj, Sahil&lt;/author&gt;&lt;author&gt;Killgore, William D. S.&lt;/author&gt;&lt;/authors&gt;&lt;/contributors&gt;&lt;titles&gt;&lt;title&gt;Acute exposure to blue wavelength light during memory consolidation improves verbal memory performance&lt;/title&gt;&lt;secondary-title&gt;PLOS ONE&lt;/secondary-title&gt;&lt;/titles&gt;&lt;periodical&gt;&lt;full-title&gt;Plos one&lt;/full-title&gt;&lt;/periodical&gt;&lt;pages&gt;e0184884&lt;/pages&gt;&lt;volume&gt;12&lt;/volume&gt;&lt;number&gt;9&lt;/number&gt;&lt;dates&gt;&lt;year&gt;2017&lt;/year&gt;&lt;/dates&gt;&lt;publisher&gt;Public Library of Science&lt;/publisher&gt;&lt;urls&gt;&lt;related-urls&gt;&lt;url&gt;https://doi.org/10.1371/journal.pone.0184884&lt;/url&gt;&lt;/related-urls&gt;&lt;/urls&gt;&lt;electronic-resource-num&gt;10.1371/journal.pone.0184884&lt;/electronic-resource-num&gt;&lt;/record&gt;&lt;/Cite&gt;&lt;/EndNote&gt;</w:instrText>
      </w:r>
      <w:r w:rsidR="003B25BD">
        <w:fldChar w:fldCharType="separate"/>
      </w:r>
      <w:r w:rsidR="00A26236">
        <w:rPr>
          <w:noProof/>
        </w:rPr>
        <w:t>Alkozei et al. (2017)</w:t>
      </w:r>
      <w:r w:rsidR="003B25BD">
        <w:fldChar w:fldCharType="end"/>
      </w:r>
      <w:r w:rsidR="001A5305">
        <w:t xml:space="preserve"> </w:t>
      </w:r>
      <w:r w:rsidR="0013021E">
        <w:t>reported enhanced</w:t>
      </w:r>
      <w:r w:rsidR="00E901D7">
        <w:t xml:space="preserve"> verbal memory for </w:t>
      </w:r>
      <w:r w:rsidR="0013021E">
        <w:t xml:space="preserve">a </w:t>
      </w:r>
      <w:r w:rsidR="00B66251">
        <w:t>30-minute</w:t>
      </w:r>
      <w:r w:rsidR="0013021E">
        <w:t xml:space="preserve"> blue light exposure</w:t>
      </w:r>
      <w:r w:rsidR="00AC2F7F">
        <w:t xml:space="preserve"> (</w:t>
      </w:r>
      <w:r w:rsidR="00AC2F7F" w:rsidRPr="004D118D">
        <w:rPr>
          <w:i/>
          <w:iCs/>
        </w:rPr>
        <w:t>N</w:t>
      </w:r>
      <w:r w:rsidR="00AC2F7F">
        <w:t xml:space="preserve">=12) </w:t>
      </w:r>
      <w:r w:rsidR="00B96A3C">
        <w:t>compared</w:t>
      </w:r>
      <w:r w:rsidR="00AC2F7F">
        <w:t xml:space="preserve"> to amber light.</w:t>
      </w:r>
      <w:r w:rsidR="00C148A4">
        <w:t xml:space="preserve"> </w:t>
      </w:r>
      <w:r w:rsidR="002F0D43">
        <w:fldChar w:fldCharType="begin"/>
      </w:r>
      <w:r w:rsidR="00A26236">
        <w:instrText xml:space="preserve"> ADDIN EN.CITE &lt;EndNote&gt;&lt;Cite AuthorYear="1"&gt;&lt;Author&gt;Huiberts&lt;/Author&gt;&lt;Year&gt;2015&lt;/Year&gt;&lt;RecNum&gt;2010&lt;/RecNum&gt;&lt;DisplayText&gt;Huiberts et al. (2015)&lt;/DisplayText&gt;&lt;record&gt;&lt;rec-number&gt;2010&lt;/rec-number&gt;&lt;foreign-keys&gt;&lt;key app="EN" db-id="5fa5wf9ac5ffz6eefsqvear65avdrepps9zf" timestamp="1670680940"&gt;2010&lt;/key&gt;&lt;/foreign-keys&gt;&lt;ref-type name="Journal Article"&gt;17&lt;/ref-type&gt;&lt;contributors&gt;&lt;authors&gt;&lt;author&gt;Huiberts, L. M.&lt;/author&gt;&lt;author&gt;Smolders, K. C. H. J.&lt;/author&gt;&lt;author&gt;de Kort, Y. A. W.&lt;/author&gt;&lt;/authors&gt;&lt;/contributors&gt;&lt;titles&gt;&lt;title&gt;Shining light on memory: Effects of bright light on working memory performance&lt;/title&gt;&lt;secondary-title&gt;Behav Brain Res&lt;/secondary-title&gt;&lt;/titles&gt;&lt;pages&gt;234-245&lt;/pages&gt;&lt;volume&gt;294&lt;/volume&gt;&lt;keywords&gt;&lt;keyword&gt;Affect - radiation effects&lt;/keyword&gt;&lt;keyword&gt;Alertness&lt;/keyword&gt;&lt;keyword&gt;Behavioral Sciences&lt;/keyword&gt;&lt;keyword&gt;Cognition - radiation effects&lt;/keyword&gt;&lt;keyword&gt;Cross-Over Studies&lt;/keyword&gt;&lt;keyword&gt;Female&lt;/keyword&gt;&lt;keyword&gt;Humans&lt;/keyword&gt;&lt;keyword&gt;Life Sciences &amp;amp; Biomedicine&lt;/keyword&gt;&lt;keyword&gt;Light - adverse effects&lt;/keyword&gt;&lt;keyword&gt;Lighting&lt;/keyword&gt;&lt;keyword&gt;Memory&lt;/keyword&gt;&lt;keyword&gt;Performance&lt;/keyword&gt;&lt;keyword&gt;Male&lt;/keyword&gt;&lt;keyword&gt;Memory, Short-Term - radiation effects&lt;/keyword&gt;&lt;keyword&gt;Neurosciences&lt;/keyword&gt;&lt;keyword&gt;Neurosciences &amp;amp; Neurology&lt;/keyword&gt;&lt;keyword&gt;Photic Stimulation - adverse effects&lt;/keyword&gt;&lt;keyword&gt;Photic Stimulation - methods&lt;/keyword&gt;&lt;keyword&gt;Photoperiod&lt;/keyword&gt;&lt;keyword&gt;Psychological Tests&lt;/keyword&gt;&lt;keyword&gt;Reaction Time - radiation effects&lt;/keyword&gt;&lt;keyword&gt;Science &amp;amp; Technology&lt;/keyword&gt;&lt;keyword&gt;Task difficulty&lt;/keyword&gt;&lt;keyword&gt;Time of day&lt;/keyword&gt;&lt;keyword&gt;Vitality&lt;/keyword&gt;&lt;keyword&gt;Wakefulness - radiation effects&lt;/keyword&gt;&lt;keyword&gt;Working memory&lt;/keyword&gt;&lt;keyword&gt;Young Adult&lt;/keyword&gt;&lt;/keywords&gt;&lt;dates&gt;&lt;year&gt;2015&lt;/year&gt;&lt;/dates&gt;&lt;pub-location&gt;AMSTERDAM&lt;/pub-location&gt;&lt;publisher&gt;AMSTERDAM: Elsevier B.V&lt;/publisher&gt;&lt;isbn&gt;0166-4328&lt;/isbn&gt;&lt;urls&gt;&lt;/urls&gt;&lt;electronic-resource-num&gt;10.1016/j.bbr.2015.07.045&lt;/electronic-resource-num&gt;&lt;/record&gt;&lt;/Cite&gt;&lt;/EndNote&gt;</w:instrText>
      </w:r>
      <w:r w:rsidR="002F0D43">
        <w:fldChar w:fldCharType="separate"/>
      </w:r>
      <w:r w:rsidR="00A26236">
        <w:rPr>
          <w:noProof/>
        </w:rPr>
        <w:t>Huiberts et al. (2015)</w:t>
      </w:r>
      <w:r w:rsidR="002F0D43">
        <w:fldChar w:fldCharType="end"/>
      </w:r>
      <w:r w:rsidR="00CF0373">
        <w:t xml:space="preserve"> provided further evidence of the influence of light on memory-based task performance, where they reported better performance in easy tasks and demerited performance in difficult tasks under bright light conditions</w:t>
      </w:r>
      <w:r w:rsidR="00B06A94">
        <w:t xml:space="preserve"> (</w:t>
      </w:r>
      <w:r w:rsidR="00B06A94" w:rsidRPr="004D118D">
        <w:rPr>
          <w:i/>
          <w:iCs/>
        </w:rPr>
        <w:t>N</w:t>
      </w:r>
      <w:r w:rsidR="00B06A94">
        <w:t>=64)</w:t>
      </w:r>
      <w:r w:rsidR="00CF0373">
        <w:t xml:space="preserve">. </w:t>
      </w:r>
    </w:p>
    <w:p w14:paraId="47AD2278" w14:textId="5802F245" w:rsidR="00B55D07" w:rsidRDefault="00B55D07" w:rsidP="009A719F">
      <w:pPr>
        <w:pStyle w:val="BodyText"/>
      </w:pPr>
      <w:r>
        <w:t xml:space="preserve">Retinal light exposure is also reported to be associated with improved </w:t>
      </w:r>
      <w:r w:rsidR="00465E17">
        <w:t xml:space="preserve">concentration. </w:t>
      </w:r>
      <w:r w:rsidR="00744058">
        <w:fldChar w:fldCharType="begin"/>
      </w:r>
      <w:r w:rsidR="00A26236">
        <w:instrText xml:space="preserve"> ADDIN EN.CITE &lt;EndNote&gt;&lt;Cite AuthorYear="1"&gt;&lt;Author&gt;Kretschmer&lt;/Author&gt;&lt;Year&gt;2012&lt;/Year&gt;&lt;RecNum&gt;2011&lt;/RecNum&gt;&lt;DisplayText&gt;Kretschmer et al. (2012)&lt;/DisplayText&gt;&lt;record&gt;&lt;rec-number&gt;2011&lt;/rec-number&gt;&lt;foreign-keys&gt;&lt;key app="EN" db-id="5fa5wf9ac5ffz6eefsqvear65avdrepps9zf" timestamp="1670681758"&gt;2011&lt;/key&gt;&lt;/foreign-keys&gt;&lt;ref-type name="Journal Article"&gt;17&lt;/ref-type&gt;&lt;contributors&gt;&lt;authors&gt;&lt;author&gt;Kretschmer, V.&lt;/author&gt;&lt;author&gt;Schmidt, K. H.&lt;/author&gt;&lt;author&gt;Griefahn, B.&lt;/author&gt;&lt;/authors&gt;&lt;/contributors&gt;&lt;titles&gt;&lt;title&gt;Bright light effects on working memory, sustained attention and concentration of elderly night shift workers&lt;/title&gt;&lt;secondary-title&gt;Lighting research &amp;amp; technology (London, England : 2001)&lt;/secondary-title&gt;&lt;/titles&gt;&lt;periodical&gt;&lt;full-title&gt;Lighting research &amp;amp; technology (London, England : 2001)&lt;/full-title&gt;&lt;/periodical&gt;&lt;pages&gt;316-333&lt;/pages&gt;&lt;volume&gt;44&lt;/volume&gt;&lt;number&gt;3&lt;/number&gt;&lt;keywords&gt;&lt;keyword&gt;Circadian rhythm&lt;/keyword&gt;&lt;keyword&gt;Cognition &amp;amp; reasoning&lt;/keyword&gt;&lt;keyword&gt;Construction &amp;amp; Building Technology&lt;/keyword&gt;&lt;keyword&gt;Demographics&lt;/keyword&gt;&lt;keyword&gt;Illumination&lt;/keyword&gt;&lt;keyword&gt;Intelligence&lt;/keyword&gt;&lt;keyword&gt;Lighting&lt;/keyword&gt;&lt;keyword&gt;Markets&lt;/keyword&gt;&lt;keyword&gt;Memory&lt;/keyword&gt;&lt;keyword&gt;Night&lt;/keyword&gt;&lt;keyword&gt;Night shifts&lt;/keyword&gt;&lt;keyword&gt;Older workers&lt;/keyword&gt;&lt;keyword&gt;Optics&lt;/keyword&gt;&lt;keyword&gt;Physical Sciences&lt;/keyword&gt;&lt;keyword&gt;Science &amp;amp; Technology&lt;/keyword&gt;&lt;keyword&gt;Shift work&lt;/keyword&gt;&lt;keyword&gt;Tasks&lt;/keyword&gt;&lt;keyword&gt;Technology&lt;/keyword&gt;&lt;keyword&gt;Visual&lt;/keyword&gt;&lt;/keywords&gt;&lt;dates&gt;&lt;year&gt;2012&lt;/year&gt;&lt;/dates&gt;&lt;pub-location&gt;London, England&lt;/pub-location&gt;&lt;publisher&gt;London, England: SAGE Publications&lt;/publisher&gt;&lt;isbn&gt;1477-1535&lt;/isbn&gt;&lt;urls&gt;&lt;/urls&gt;&lt;electronic-resource-num&gt;10.1177/1477153511418769&lt;/electronic-resource-num&gt;&lt;/record&gt;&lt;/Cite&gt;&lt;/EndNote&gt;</w:instrText>
      </w:r>
      <w:r w:rsidR="00744058">
        <w:fldChar w:fldCharType="separate"/>
      </w:r>
      <w:r w:rsidR="00A26236">
        <w:rPr>
          <w:noProof/>
        </w:rPr>
        <w:t>Kretschmer et al. (2012)</w:t>
      </w:r>
      <w:r w:rsidR="00744058">
        <w:fldChar w:fldCharType="end"/>
      </w:r>
      <w:r w:rsidR="00130937">
        <w:t xml:space="preserve"> </w:t>
      </w:r>
      <w:r w:rsidR="00124DB0">
        <w:t>reported an improved concentration</w:t>
      </w:r>
      <w:r w:rsidR="004406E3">
        <w:t xml:space="preserve"> under </w:t>
      </w:r>
      <w:r w:rsidR="00C63CB2">
        <w:t xml:space="preserve">a dynamic </w:t>
      </w:r>
      <w:r w:rsidR="004406E3">
        <w:t xml:space="preserve">bright light </w:t>
      </w:r>
      <w:r w:rsidR="00C63CB2">
        <w:lastRenderedPageBreak/>
        <w:t>condition (300-3000 lux)</w:t>
      </w:r>
      <w:r w:rsidR="004406E3">
        <w:t xml:space="preserve"> in night shift work</w:t>
      </w:r>
      <w:r w:rsidR="00FB1F07">
        <w:t xml:space="preserve"> (</w:t>
      </w:r>
      <w:r w:rsidR="00FB1F07" w:rsidRPr="004D118D">
        <w:rPr>
          <w:i/>
          <w:iCs/>
        </w:rPr>
        <w:t>N</w:t>
      </w:r>
      <w:r w:rsidR="00FB1F07">
        <w:t>=32)</w:t>
      </w:r>
      <w:r w:rsidR="00C63CB2">
        <w:t xml:space="preserve">. </w:t>
      </w:r>
      <w:r w:rsidR="00FB1F07">
        <w:fldChar w:fldCharType="begin"/>
      </w:r>
      <w:r w:rsidR="00A26236">
        <w:instrText xml:space="preserve"> ADDIN EN.CITE &lt;EndNote&gt;&lt;Cite AuthorYear="1"&gt;&lt;Author&gt;Sleegers&lt;/Author&gt;&lt;Year&gt;2013&lt;/Year&gt;&lt;RecNum&gt;36&lt;/RecNum&gt;&lt;DisplayText&gt;Sleegers et al. (2013)&lt;/DisplayText&gt;&lt;record&gt;&lt;rec-number&gt;36&lt;/rec-number&gt;&lt;foreign-keys&gt;&lt;key app="EN" db-id="5fa5wf9ac5ffz6eefsqvear65avdrepps9zf" timestamp="1643799166"&gt;36&lt;/key&gt;&lt;/foreign-keys&gt;&lt;ref-type name="Journal Article"&gt;17&lt;/ref-type&gt;&lt;contributors&gt;&lt;authors&gt;&lt;author&gt;Sleegers, Pjc&lt;/author&gt;&lt;author&gt;Moolenaar, Nm&lt;/author&gt;&lt;author&gt;Galetzka, M.&lt;/author&gt;&lt;author&gt;Pruyn, A.&lt;/author&gt;&lt;author&gt;Sarroukh, Be&lt;/author&gt;&lt;author&gt;van Der Zande, B.&lt;/author&gt;&lt;/authors&gt;&lt;/contributors&gt;&lt;titles&gt;&lt;title&gt;Lighting affects students’ concentration positively: Findings from three Dutch studies&lt;/title&gt;&lt;secondary-title&gt;Lighting Research &amp;amp; Technology&lt;/secondary-title&gt;&lt;/titles&gt;&lt;periodical&gt;&lt;full-title&gt;Lighting Research &amp;amp; Technology&lt;/full-title&gt;&lt;/periodical&gt;&lt;pages&gt;159-175&lt;/pages&gt;&lt;volume&gt;45&lt;/volume&gt;&lt;number&gt;2&lt;/number&gt;&lt;keywords&gt;&lt;keyword&gt;Engineering&lt;/keyword&gt;&lt;/keywords&gt;&lt;dates&gt;&lt;year&gt;2013&lt;/year&gt;&lt;/dates&gt;&lt;pub-location&gt;London, England&lt;/pub-location&gt;&lt;isbn&gt;1477-1535&lt;/isbn&gt;&lt;urls&gt;&lt;/urls&gt;&lt;electronic-resource-num&gt;10.1177/1477153512446099&lt;/electronic-resource-num&gt;&lt;/record&gt;&lt;/Cite&gt;&lt;/EndNote&gt;</w:instrText>
      </w:r>
      <w:r w:rsidR="00FB1F07">
        <w:fldChar w:fldCharType="separate"/>
      </w:r>
      <w:r w:rsidR="00A26236">
        <w:rPr>
          <w:noProof/>
        </w:rPr>
        <w:t>Sleegers et al. (2013)</w:t>
      </w:r>
      <w:r w:rsidR="00FB1F07">
        <w:fldChar w:fldCharType="end"/>
      </w:r>
      <w:r w:rsidR="00306E3E">
        <w:t>,</w:t>
      </w:r>
      <w:r w:rsidR="00B06A94">
        <w:t xml:space="preserve"> in their series of stud</w:t>
      </w:r>
      <w:r w:rsidR="0006622D">
        <w:t xml:space="preserve">ies on the effects of light in classroom </w:t>
      </w:r>
      <w:r w:rsidR="00306E3E">
        <w:t>environments</w:t>
      </w:r>
      <w:r w:rsidR="001B5F05">
        <w:t>,</w:t>
      </w:r>
      <w:r w:rsidR="0006622D">
        <w:t xml:space="preserve"> </w:t>
      </w:r>
      <w:r w:rsidR="00306E3E">
        <w:t xml:space="preserve">concluded a beneficial influence of </w:t>
      </w:r>
      <w:r w:rsidR="00670C9B">
        <w:t xml:space="preserve">a dynamic light </w:t>
      </w:r>
      <w:r w:rsidR="00A1322D">
        <w:t xml:space="preserve">environment on </w:t>
      </w:r>
      <w:r w:rsidR="00AA4B8D">
        <w:t>students’</w:t>
      </w:r>
      <w:r w:rsidR="00A1322D">
        <w:t xml:space="preserve"> concentration (</w:t>
      </w:r>
      <w:r w:rsidR="00A1322D" w:rsidRPr="004D118D">
        <w:rPr>
          <w:i/>
          <w:iCs/>
        </w:rPr>
        <w:t>N</w:t>
      </w:r>
      <w:r w:rsidR="00A1322D">
        <w:t>=</w:t>
      </w:r>
      <w:r w:rsidR="001975C1">
        <w:t>181).</w:t>
      </w:r>
    </w:p>
    <w:p w14:paraId="742978DB" w14:textId="75A253C6" w:rsidR="00D51E0B" w:rsidRDefault="00D51E0B" w:rsidP="006B3EF3">
      <w:pPr>
        <w:pStyle w:val="Heading2"/>
      </w:pPr>
      <w:r>
        <w:t>Inter</w:t>
      </w:r>
      <w:r w:rsidR="006B3EF3">
        <w:t>relation of chronotype, mood, sleep quality and work performance</w:t>
      </w:r>
    </w:p>
    <w:p w14:paraId="0F7A86FC" w14:textId="71F556FE" w:rsidR="008B28C3" w:rsidRDefault="00C71FD1" w:rsidP="00B31035">
      <w:pPr>
        <w:pStyle w:val="BodyText"/>
      </w:pPr>
      <w:r>
        <w:t xml:space="preserve">The influence of chronotype on sleep quality is well documented in the literature. </w:t>
      </w:r>
      <w:r w:rsidR="001E7B5B">
        <w:fldChar w:fldCharType="begin">
          <w:fldData xml:space="preserve">PEVuZE5vdGU+PENpdGUgQXV0aG9yWWVhcj0iMSI+PEF1dGhvcj5KdWRhPC9BdXRob3I+PFllYXI+
MjAxMzwvWWVhcj48UmVjTnVtPjIwMTI8L1JlY051bT48RGlzcGxheVRleHQ+SnVkYSBldCBhbC4g
KDIwMTMpPC9EaXNwbGF5VGV4dD48cmVjb3JkPjxyZWMtbnVtYmVyPjIwMTI8L3JlYy1udW1iZXI+
PGZvcmVpZ24ta2V5cz48a2V5IGFwcD0iRU4iIGRiLWlkPSI1ZmE1d2Y5YWM1ZmZ6NmVlZnNxdmVh
cjY1YXZkcmVwcHM5emYiIHRpbWVzdGFtcD0iMTY3MDczMTM0OSI+MjAxMjwva2V5PjwvZm9yZWln
bi1rZXlzPjxyZWYtdHlwZSBuYW1lPSJKb3VybmFsIEFydGljbGUiPjE3PC9yZWYtdHlwZT48Y29u
dHJpYnV0b3JzPjxhdXRob3JzPjxhdXRob3I+SnVkYSwgTXlyaWFtPC9hdXRob3I+PGF1dGhvcj5W
ZXR0ZXIsIEPDqWxpbmU8L2F1dGhvcj48YXV0aG9yPlJvZW5uZWJlcmcsIFRpbGw8L2F1dGhvcj48
L2F1dGhvcnM+PC9jb250cmlidXRvcnM+PHRpdGxlcz48dGl0bGU+Q2hyb25vdHlwZSBNb2R1bGF0
ZXMgU2xlZXAgRHVyYXRpb24sIFNsZWVwIFF1YWxpdHksIGFuZCBTb2NpYWwgSmV0IExhZyBpbiBT
aGlmdC1Xb3JrZXJzPC90aXRsZT48c2Vjb25kYXJ5LXRpdGxlPkogQmlvbCBSaHl0aG1zPC9zZWNv
bmRhcnktdGl0bGU+PC90aXRsZXM+PHBlcmlvZGljYWw+PGZ1bGwtdGl0bGU+SiBCaW9sIFJoeXRo
bXM8L2Z1bGwtdGl0bGU+PC9wZXJpb2RpY2FsPjxwYWdlcz4xNDEtMTUxPC9wYWdlcz48dm9sdW1l
PjI4PC92b2x1bWU+PG51bWJlcj4yPC9udW1iZXI+PGtleXdvcmRzPjxrZXl3b3JkPkFkdWx0PC9r
ZXl3b3JkPjxrZXl3b3JkPmFnZTwva2V5d29yZD48a2V5d29yZD5BZ2UgRmFjdG9yczwva2V5d29y
ZD48a2V5d29yZD5BbmFseXNpczwva2V5d29yZD48a2V5d29yZD5CaW9sb2d5PC9rZXl3b3JkPjxr
ZXl3b3JkPmNocm9ub3R5cGU8L2tleXdvcmQ+PGtleXdvcmQ+Y2lyY2FkaWFuIG1pc2FsaWdubWVu
dDwva2V5d29yZD48a2V5d29yZD5DaXJjYWRpYW4gUmh5dGhtPC9rZXl3b3JkPjxrZXl3b3JkPkNp
cmNhZGlhbiByaHl0aG1zPC9rZXl3b3JkPjxrZXl3b3JkPkRlbW9ncmFwaGljczwva2V5d29yZD48
a2V5d29yZD5EaXN0dXJiYW5jZTwva2V5d29yZD48a2V5d29yZD5FdmVuaW5nPC9rZXl3b3JkPjxr
ZXl3b3JkPkZlbWFsZTwva2V5d29yZD48a2V5d29yZD5HZXJtYW55PC9rZXl3b3JkPjxrZXl3b3Jk
PkhlYWx0aCBwcm9ibGVtczwva2V5d29yZD48a2V5d29yZD5IdW1hbnM8L2tleXdvcmQ+PGtleXdv
cmQ+SmV0IGxhZzwva2V5d29yZD48a2V5d29yZD5KZXQgTGFnIFN5bmRyb21lIC0gcGh5c2lvcGF0
aG9sb2d5PC9rZXl3b3JkPjxrZXl3b3JkPkxpZmUgU2NpZW5jZXMgJmFtcDsgQmlvbWVkaWNpbmU8
L2tleXdvcmQ+PGtleXdvcmQ+TGlmZSBTY2llbmNlcyAmYW1wOyBCaW9tZWRpY2luZSAtIE90aGVy
IFRvcGljczwva2V5d29yZD48a2V5d29yZD5NYWxlPC9rZXl3b3JkPjxrZXl3b3JkPk1DVFFTaGlm
dDwva2V5d29yZD48a2V5d29yZD5NaWRkbGUgQWdlZDwva2V5d29yZD48a2V5d29yZD5NaXNhbGln
bm1lbnQ8L2tleXdvcmQ+PGtleXdvcmQ+TW9ybmluZzwva2V5d29yZD48a2V5d29yZD5OaWdodCBz
aGlmdHM8L2tleXdvcmQ+PGtleXdvcmQ+TmlnaHR0aW1lPC9rZXl3b3JkPjxrZXl3b3JkPlBoeXNp
b2xvZ3k8L2tleXdvcmQ+PGtleXdvcmQ+U2NoZWR1bGVzPC9rZXl3b3JkPjxrZXl3b3JkPlNjaWVu
Y2UgJmFtcDsgVGVjaG5vbG9neTwva2V5d29yZD48a2V5d29yZD5TaGlmdCB3b3JrPC9rZXl3b3Jk
PjxrZXl3b3JkPlNsZWVwPC9rZXl3b3JkPjxrZXl3b3JkPlNsZWVwIGRlcHJpdmF0aW9uPC9rZXl3
b3JkPjxrZXl3b3JkPnNsZWVwIGR1cmF0aW9uPC9rZXl3b3JkPjxrZXl3b3JkPnNsZWVwIHF1YWxp
dHk8L2tleXdvcmQ+PGtleXdvcmQ+c29jaWFsIGpldCBsYWc8L2tleXdvcmQ+PGtleXdvcmQ+U3R1
ZGllczwva2V5d29yZD48a2V5d29yZD5TdXJ2ZXlzIGFuZCBRdWVzdGlvbm5haXJlczwva2V5d29y
ZD48a2V5d29yZD5UaW1lIEZhY3RvcnM8L2tleXdvcmQ+PGtleXdvcmQ+V29yayBTY2hlZHVsZSBU
b2xlcmFuY2U8L2tleXdvcmQ+PGtleXdvcmQ+V29ya2Vyczwva2V5d29yZD48L2tleXdvcmRzPjxk
YXRlcz48eWVhcj4yMDEzPC95ZWFyPjwvZGF0ZXM+PHB1Yi1sb2NhdGlvbj5Mb3MgQW5nZWxlcywg
Q0E8L3B1Yi1sb2NhdGlvbj48cHVibGlzaGVyPkxvcyBBbmdlbGVzLCBDQTogU0FHRSBQdWJsaWNh
dGlvbnM8L3B1Ymxpc2hlcj48aXNibj4wNzQ4LTczMDQ8L2lzYm4+PHVybHM+PC91cmxzPjxlbGVj
dHJvbmljLXJlc291cmNlLW51bT4xMC4xMTc3LzA3NDg3MzA0MTI0NzUwNDI8L2VsZWN0cm9uaWMt
cmVzb3VyY2UtbnVtPjwvcmVjb3JkPjwvQ2l0ZT48L0VuZE5vdGU+
</w:fldData>
        </w:fldChar>
      </w:r>
      <w:r w:rsidR="00A26236">
        <w:instrText xml:space="preserve"> ADDIN EN.CITE </w:instrText>
      </w:r>
      <w:r w:rsidR="00A26236">
        <w:fldChar w:fldCharType="begin">
          <w:fldData xml:space="preserve">PEVuZE5vdGU+PENpdGUgQXV0aG9yWWVhcj0iMSI+PEF1dGhvcj5KdWRhPC9BdXRob3I+PFllYXI+
MjAxMzwvWWVhcj48UmVjTnVtPjIwMTI8L1JlY051bT48RGlzcGxheVRleHQ+SnVkYSBldCBhbC4g
KDIwMTMpPC9EaXNwbGF5VGV4dD48cmVjb3JkPjxyZWMtbnVtYmVyPjIwMTI8L3JlYy1udW1iZXI+
PGZvcmVpZ24ta2V5cz48a2V5IGFwcD0iRU4iIGRiLWlkPSI1ZmE1d2Y5YWM1ZmZ6NmVlZnNxdmVh
cjY1YXZkcmVwcHM5emYiIHRpbWVzdGFtcD0iMTY3MDczMTM0OSI+MjAxMjwva2V5PjwvZm9yZWln
bi1rZXlzPjxyZWYtdHlwZSBuYW1lPSJKb3VybmFsIEFydGljbGUiPjE3PC9yZWYtdHlwZT48Y29u
dHJpYnV0b3JzPjxhdXRob3JzPjxhdXRob3I+SnVkYSwgTXlyaWFtPC9hdXRob3I+PGF1dGhvcj5W
ZXR0ZXIsIEPDqWxpbmU8L2F1dGhvcj48YXV0aG9yPlJvZW5uZWJlcmcsIFRpbGw8L2F1dGhvcj48
L2F1dGhvcnM+PC9jb250cmlidXRvcnM+PHRpdGxlcz48dGl0bGU+Q2hyb25vdHlwZSBNb2R1bGF0
ZXMgU2xlZXAgRHVyYXRpb24sIFNsZWVwIFF1YWxpdHksIGFuZCBTb2NpYWwgSmV0IExhZyBpbiBT
aGlmdC1Xb3JrZXJzPC90aXRsZT48c2Vjb25kYXJ5LXRpdGxlPkogQmlvbCBSaHl0aG1zPC9zZWNv
bmRhcnktdGl0bGU+PC90aXRsZXM+PHBlcmlvZGljYWw+PGZ1bGwtdGl0bGU+SiBCaW9sIFJoeXRo
bXM8L2Z1bGwtdGl0bGU+PC9wZXJpb2RpY2FsPjxwYWdlcz4xNDEtMTUxPC9wYWdlcz48dm9sdW1l
PjI4PC92b2x1bWU+PG51bWJlcj4yPC9udW1iZXI+PGtleXdvcmRzPjxrZXl3b3JkPkFkdWx0PC9r
ZXl3b3JkPjxrZXl3b3JkPmFnZTwva2V5d29yZD48a2V5d29yZD5BZ2UgRmFjdG9yczwva2V5d29y
ZD48a2V5d29yZD5BbmFseXNpczwva2V5d29yZD48a2V5d29yZD5CaW9sb2d5PC9rZXl3b3JkPjxr
ZXl3b3JkPmNocm9ub3R5cGU8L2tleXdvcmQ+PGtleXdvcmQ+Y2lyY2FkaWFuIG1pc2FsaWdubWVu
dDwva2V5d29yZD48a2V5d29yZD5DaXJjYWRpYW4gUmh5dGhtPC9rZXl3b3JkPjxrZXl3b3JkPkNp
cmNhZGlhbiByaHl0aG1zPC9rZXl3b3JkPjxrZXl3b3JkPkRlbW9ncmFwaGljczwva2V5d29yZD48
a2V5d29yZD5EaXN0dXJiYW5jZTwva2V5d29yZD48a2V5d29yZD5FdmVuaW5nPC9rZXl3b3JkPjxr
ZXl3b3JkPkZlbWFsZTwva2V5d29yZD48a2V5d29yZD5HZXJtYW55PC9rZXl3b3JkPjxrZXl3b3Jk
PkhlYWx0aCBwcm9ibGVtczwva2V5d29yZD48a2V5d29yZD5IdW1hbnM8L2tleXdvcmQ+PGtleXdv
cmQ+SmV0IGxhZzwva2V5d29yZD48a2V5d29yZD5KZXQgTGFnIFN5bmRyb21lIC0gcGh5c2lvcGF0
aG9sb2d5PC9rZXl3b3JkPjxrZXl3b3JkPkxpZmUgU2NpZW5jZXMgJmFtcDsgQmlvbWVkaWNpbmU8
L2tleXdvcmQ+PGtleXdvcmQ+TGlmZSBTY2llbmNlcyAmYW1wOyBCaW9tZWRpY2luZSAtIE90aGVy
IFRvcGljczwva2V5d29yZD48a2V5d29yZD5NYWxlPC9rZXl3b3JkPjxrZXl3b3JkPk1DVFFTaGlm
dDwva2V5d29yZD48a2V5d29yZD5NaWRkbGUgQWdlZDwva2V5d29yZD48a2V5d29yZD5NaXNhbGln
bm1lbnQ8L2tleXdvcmQ+PGtleXdvcmQ+TW9ybmluZzwva2V5d29yZD48a2V5d29yZD5OaWdodCBz
aGlmdHM8L2tleXdvcmQ+PGtleXdvcmQ+TmlnaHR0aW1lPC9rZXl3b3JkPjxrZXl3b3JkPlBoeXNp
b2xvZ3k8L2tleXdvcmQ+PGtleXdvcmQ+U2NoZWR1bGVzPC9rZXl3b3JkPjxrZXl3b3JkPlNjaWVu
Y2UgJmFtcDsgVGVjaG5vbG9neTwva2V5d29yZD48a2V5d29yZD5TaGlmdCB3b3JrPC9rZXl3b3Jk
PjxrZXl3b3JkPlNsZWVwPC9rZXl3b3JkPjxrZXl3b3JkPlNsZWVwIGRlcHJpdmF0aW9uPC9rZXl3
b3JkPjxrZXl3b3JkPnNsZWVwIGR1cmF0aW9uPC9rZXl3b3JkPjxrZXl3b3JkPnNsZWVwIHF1YWxp
dHk8L2tleXdvcmQ+PGtleXdvcmQ+c29jaWFsIGpldCBsYWc8L2tleXdvcmQ+PGtleXdvcmQ+U3R1
ZGllczwva2V5d29yZD48a2V5d29yZD5TdXJ2ZXlzIGFuZCBRdWVzdGlvbm5haXJlczwva2V5d29y
ZD48a2V5d29yZD5UaW1lIEZhY3RvcnM8L2tleXdvcmQ+PGtleXdvcmQ+V29yayBTY2hlZHVsZSBU
b2xlcmFuY2U8L2tleXdvcmQ+PGtleXdvcmQ+V29ya2Vyczwva2V5d29yZD48L2tleXdvcmRzPjxk
YXRlcz48eWVhcj4yMDEzPC95ZWFyPjwvZGF0ZXM+PHB1Yi1sb2NhdGlvbj5Mb3MgQW5nZWxlcywg
Q0E8L3B1Yi1sb2NhdGlvbj48cHVibGlzaGVyPkxvcyBBbmdlbGVzLCBDQTogU0FHRSBQdWJsaWNh
dGlvbnM8L3B1Ymxpc2hlcj48aXNibj4wNzQ4LTczMDQ8L2lzYm4+PHVybHM+PC91cmxzPjxlbGVj
dHJvbmljLXJlc291cmNlLW51bT4xMC4xMTc3LzA3NDg3MzA0MTI0NzUwNDI8L2VsZWN0cm9uaWMt
cmVzb3VyY2UtbnVtPjwvcmVjb3JkPjwvQ2l0ZT48L0VuZE5vdGU+
</w:fldData>
        </w:fldChar>
      </w:r>
      <w:r w:rsidR="00A26236">
        <w:instrText xml:space="preserve"> ADDIN EN.CITE.DATA </w:instrText>
      </w:r>
      <w:r w:rsidR="00A26236">
        <w:fldChar w:fldCharType="end"/>
      </w:r>
      <w:r w:rsidR="001E7B5B">
        <w:fldChar w:fldCharType="separate"/>
      </w:r>
      <w:r w:rsidR="00A26236">
        <w:rPr>
          <w:noProof/>
        </w:rPr>
        <w:t>Juda et al. (2013)</w:t>
      </w:r>
      <w:r w:rsidR="001E7B5B">
        <w:fldChar w:fldCharType="end"/>
      </w:r>
      <w:r w:rsidR="004B5B26">
        <w:t>,</w:t>
      </w:r>
      <w:r w:rsidR="00685E11">
        <w:t xml:space="preserve"> </w:t>
      </w:r>
      <w:r w:rsidR="004B5B26">
        <w:t xml:space="preserve">in their study on 371 shift workers, </w:t>
      </w:r>
      <w:r w:rsidR="00685E11">
        <w:t>reported shortened sleep duration</w:t>
      </w:r>
      <w:r w:rsidR="009245E6">
        <w:t xml:space="preserve"> and higher sleep disturbance during night shifts</w:t>
      </w:r>
      <w:r w:rsidR="00685E11">
        <w:t xml:space="preserve"> among early chronotypes</w:t>
      </w:r>
      <w:r w:rsidR="00AC0417">
        <w:t xml:space="preserve"> and</w:t>
      </w:r>
      <w:r w:rsidR="00CB36E6">
        <w:t xml:space="preserve"> </w:t>
      </w:r>
      <w:r w:rsidR="00AC0417">
        <w:t>a</w:t>
      </w:r>
      <w:r w:rsidR="00CB36E6">
        <w:t>n oppositive patt</w:t>
      </w:r>
      <w:r w:rsidR="006D27FB">
        <w:t>ern</w:t>
      </w:r>
      <w:r w:rsidR="00AE4381">
        <w:t xml:space="preserve"> was observed</w:t>
      </w:r>
      <w:r w:rsidR="006D27FB">
        <w:t xml:space="preserve"> </w:t>
      </w:r>
      <w:r w:rsidR="00CB36E6">
        <w:t>for late chronotypes</w:t>
      </w:r>
      <w:r w:rsidR="00E26BB3">
        <w:t>.</w:t>
      </w:r>
      <w:r w:rsidR="00AE1B0A">
        <w:t xml:space="preserve"> </w:t>
      </w:r>
      <w:r w:rsidR="006910DE">
        <w:t>Further</w:t>
      </w:r>
      <w:r w:rsidR="00AE1B0A">
        <w:t>, l</w:t>
      </w:r>
      <w:r w:rsidR="00E26BB3">
        <w:t>ate</w:t>
      </w:r>
      <w:r w:rsidR="00665C33">
        <w:t xml:space="preserve"> chronotypes are reported to have </w:t>
      </w:r>
      <w:r w:rsidR="007D5FEA">
        <w:t>poor</w:t>
      </w:r>
      <w:r w:rsidR="00665C33">
        <w:t xml:space="preserve"> sleep quality</w:t>
      </w:r>
      <w:r w:rsidR="00DC7908">
        <w:t xml:space="preserve"> with non-regular sleeping habits</w:t>
      </w:r>
      <w:r w:rsidR="00665C33">
        <w:t xml:space="preserve"> during weekdays</w:t>
      </w:r>
      <w:r w:rsidR="004F6250">
        <w:t xml:space="preserve"> due to the misalignment of their preferred activity period vs</w:t>
      </w:r>
      <w:r w:rsidR="003C6165">
        <w:t>.</w:t>
      </w:r>
      <w:r w:rsidR="004F6250">
        <w:t xml:space="preserve"> </w:t>
      </w:r>
      <w:r w:rsidR="00186146">
        <w:t>real-world</w:t>
      </w:r>
      <w:r w:rsidR="004F6250">
        <w:t xml:space="preserve"> demands </w:t>
      </w:r>
      <w:r w:rsidR="00906F22">
        <w:fldChar w:fldCharType="begin">
          <w:fldData xml:space="preserve">PEVuZE5vdGU+PENpdGU+PEF1dGhvcj5WaXRhbGU8L0F1dGhvcj48WWVhcj4yMDE1PC9ZZWFyPjxS
ZWNOdW0+MjAxMzwvUmVjTnVtPjxEaXNwbGF5VGV4dD4oU3VrZWdhd2EgZXQgYWwuLCAyMDA5OyBU
YWlsbGFyZCBldCBhbC4sIDE5OTk7IFZpdGFsZSBldCBhbC4sIDIwMTUpPC9EaXNwbGF5VGV4dD48
cmVjb3JkPjxyZWMtbnVtYmVyPjIwMTM8L3JlYy1udW1iZXI+PGZvcmVpZ24ta2V5cz48a2V5IGFw
cD0iRU4iIGRiLWlkPSI1ZmE1d2Y5YWM1ZmZ6NmVlZnNxdmVhcjY1YXZkcmVwcHM5emYiIHRpbWVz
dGFtcD0iMTY3MDczMTkyMSI+MjAxMzwva2V5PjwvZm9yZWlnbi1rZXlzPjxyZWYtdHlwZSBuYW1l
PSJKb3VybmFsIEFydGljbGUiPjE3PC9yZWYtdHlwZT48Y29udHJpYnV0b3JzPjxhdXRob3JzPjxh
dXRob3I+Vml0YWxlLCBKYWNvcG8gQS48L2F1dGhvcj48YXV0aG9yPlJvdmVkYSwgRWxpYW5hPC9h
dXRob3I+PGF1dGhvcj5Nb250YXJ1bGksIEFuZ2VsYTwvYXV0aG9yPjxhdXRob3I+R2FsYXNzbywg
TGV0aXppYTwvYXV0aG9yPjxhdXRob3I+V2V5ZGFobCwgQW5kaTwvYXV0aG9yPjxhdXRob3I+Q2F1
bW8sIEFuZHJlYTwvYXV0aG9yPjxhdXRob3I+Q2FyYW5kZW50ZSwgRnJhbmNhPC9hdXRob3I+PC9h
dXRob3JzPjwvY29udHJpYnV0b3JzPjx0aXRsZXM+PHRpdGxlPkNocm9ub3R5cGUgaW5mbHVlbmNl
cyBhY3Rpdml0eSBjaXJjYWRpYW4gcmh5dGhtIGFuZCBzbGVlcDogRGlmZmVyZW5jZXMgaW4gc2xl
ZXAgcXVhbGl0eSBiZXR3ZWVuIHdlZWtkYXlzIGFuZCB3ZWVrZW5kPC90aXRsZT48c2Vjb25kYXJ5
LXRpdGxlPkNocm9ub2Jpb2xvZ3kgSW50ZXJuYXRpb25hbDwvc2Vjb25kYXJ5LXRpdGxlPjwvdGl0
bGVzPjxwZXJpb2RpY2FsPjxmdWxsLXRpdGxlPkNocm9ub2Jpb2xvZ3kgSW50ZXJuYXRpb25hbDwv
ZnVsbC10aXRsZT48L3BlcmlvZGljYWw+PHBhZ2VzPjQwNS00MTU8L3BhZ2VzPjx2b2x1bWU+MzI8
L3ZvbHVtZT48bnVtYmVyPjM8L251bWJlcj48ZGF0ZXM+PHllYXI+MjAxNTwveWVhcj48cHViLWRh
dGVzPjxkYXRlPjIwMTUvMDMvMTY8L2RhdGU+PC9wdWItZGF0ZXM+PC9kYXRlcz48cHVibGlzaGVy
PlRheWxvciAmYW1wOyBGcmFuY2lzPC9wdWJsaXNoZXI+PGlzYm4+MDc0Mi0wNTI4PC9pc2JuPjx1
cmxzPjxyZWxhdGVkLXVybHM+PHVybD5odHRwczovL2RvaS5vcmcvMTAuMzEwOS8wNzQyMDUyOC4y
MDE0Ljk4NjI3MzwvdXJsPjwvcmVsYXRlZC11cmxzPjwvdXJscz48ZWxlY3Ryb25pYy1yZXNvdXJj
ZS1udW0+MTAuMzEwOS8wNzQyMDUyOC4yMDE0Ljk4NjI3MzwvZWxlY3Ryb25pYy1yZXNvdXJjZS1u
dW0+PC9yZWNvcmQ+PC9DaXRlPjxDaXRlPjxBdXRob3I+VGFpbGxhcmQ8L0F1dGhvcj48WWVhcj4x
OTk5PC9ZZWFyPjxSZWNOdW0+MjAxNDwvUmVjTnVtPjxyZWNvcmQ+PHJlYy1udW1iZXI+MjAxNDwv
cmVjLW51bWJlcj48Zm9yZWlnbi1rZXlzPjxrZXkgYXBwPSJFTiIgZGItaWQ9IjVmYTV3ZjlhYzVm
Zno2ZWVmc3F2ZWFyNjVhdmRyZXBwczl6ZiIgdGltZXN0YW1wPSIxNjcwNzMyMzAwIj4yMDE0PC9r
ZXk+PC9mb3JlaWduLWtleXM+PHJlZi10eXBlIG5hbWU9IkpvdXJuYWwgQXJ0aWNsZSI+MTc8L3Jl
Zi10eXBlPjxjb250cmlidXRvcnM+PGF1dGhvcnM+PGF1dGhvcj5UYWlsbGFyZCwgSmFjcXVlczwv
YXV0aG9yPjxhdXRob3I+UGhpbGlwLCBQaWVycmU8L2F1dGhvcj48YXV0aG9yPkJpb3VsYWMsIEJl
cm5hcmQ8L2F1dGhvcj48L2F1dGhvcnM+PC9jb250cmlidXRvcnM+PHRpdGxlcz48dGl0bGU+TW9y
bmluZ25lc3MvZXZlbmluZ25lc3MgYW5kIHRoZSBuZWVkIGZvciBzbGVlcDwvdGl0bGU+PHNlY29u
ZGFyeS10aXRsZT5KIFNsZWVwIFJlczwvc2Vjb25kYXJ5LXRpdGxlPjwvdGl0bGVzPjxwYWdlcz4y
OTEtMjk1PC9wYWdlcz48dm9sdW1lPjg8L3ZvbHVtZT48bnVtYmVyPjQ8L251bWJlcj48a2V5d29y
ZHM+PGtleXdvcmQ+QWRvbGVzY2VudDwva2V5d29yZD48a2V5d29yZD5BZHVsdDwva2V5d29yZD48
a2V5d29yZD5BZ2VkPC9rZXl3b3JkPjxrZXl3b3JkPkFnZWQsIDgwIGFuZCBvdmVyPC9rZXl3b3Jk
PjxrZXl3b3JkPkF1dG9tb2JpbGUgRHJpdmluZyAtIHBzeWNob2xvZ3k8L2tleXdvcmQ+PGtleXdv
cmQ+Q2hyb25pYyBzbGVlcCBkZXByaXZhdGlvbjwva2V5d29yZD48a2V5d29yZD5DaHJvbm9iaW9s
b2d5IFBoZW5vbWVuYSAtIHBoeXNpb2xvZ3k8L2tleXdvcmQ+PGtleXdvcmQ+Q2lyY2FkaWFuIFJo
eXRobSAtIHBoeXNpb2xvZ3k8L2tleXdvcmQ+PGtleXdvcmQ+Q2xpbmljYWwgTmV1cm9sb2d5PC9r
ZXl3b3JkPjxrZXl3b3JkPkRheXRpbWUgc29tbm9sZW5jZTwva2V5d29yZD48a2V5d29yZD5EaXNv
cmRlcnMgb2YgRXhjZXNzaXZlIFNvbW5vbGVuY2UgLSBkaWFnbm9zaXM8L2tleXdvcmQ+PGtleXdv
cmQ+RGlzb3JkZXJzIG9mIEV4Y2Vzc2l2ZSBTb21ub2xlbmNlIC0gZXRpb2xvZ3k8L2tleXdvcmQ+
PGtleXdvcmQ+RGlzb3JkZXJzIG9mIEV4Y2Vzc2l2ZSBTb21ub2xlbmNlIC0gcHN5Y2hvbG9neTwv
a2V5d29yZD48a2V5d29yZD5GZW1hbGU8L2tleXdvcmQ+PGtleXdvcmQ+SHVtYW5zPC9rZXl3b3Jk
PjxrZXl3b3JkPkxpZmUgU2NpZW5jZXMgJmFtcDsgQmlvbWVkaWNpbmU8L2tleXdvcmQ+PGtleXdv
cmQ+TWFsZTwva2V5d29yZD48a2V5d29yZD5NaWRkbGUgQWdlZDwva2V5d29yZD48a2V5d29yZD5N
b3JuaW5nbmVzcy9ldmVuaW5nbmVzczwva2V5d29yZD48a2V5d29yZD5OZXVyb3NjaWVuY2VzPC9r
ZXl3b3JkPjxrZXl3b3JkPk5ldXJvc2NpZW5jZXMgJmFtcDsgTmV1cm9sb2d5PC9rZXl3b3JkPjxr
ZXl3b3JkPlNjaWVuY2UgJmFtcDsgVGVjaG5vbG9neTwva2V5d29yZD48a2V5d29yZD5TbGVlcCAt
IHBoeXNpb2xvZ3k8L2tleXdvcmQ+PGtleXdvcmQ+U2xlZXAgRGVwcml2YXRpb24gLSBjb21wbGlj
YXRpb25zPC9rZXl3b3JkPjxrZXl3b3JkPlNsZWVwIERlcHJpdmF0aW9uIC0gcHN5Y2hvbG9neTwv
a2V5d29yZD48a2V5d29yZD5TbGVlcCBoeWdpZW5lPC9rZXl3b3JkPjxrZXl3b3JkPlNsZWVwIG5l
ZWQ8L2tleXdvcmQ+PGtleXdvcmQ+U2xlZXAvd2FrZSBoYWJpdHM8L2tleXdvcmQ+PGtleXdvcmQ+
U3VydmV5cyBhbmQgUXVlc3Rpb25uYWlyZXM8L2tleXdvcmQ+PGtleXdvcmQ+V2FrZWZ1bG5lc3Mg
LSBwaHlzaW9sb2d5PC9rZXl3b3JkPjwva2V5d29yZHM+PGRhdGVzPjx5ZWFyPjE5OTk8L3llYXI+
PC9kYXRlcz48cHViLWxvY2F0aW9uPk94Zm9yZCwgVUs8L3B1Yi1sb2NhdGlvbj48cHVibGlzaGVy
Pk94Zm9yZCwgVUs6IEJsYWNrd2VsbCBTY2llbmNlIEx0ZDwvcHVibGlzaGVyPjxpc2JuPjA5NjIt
MTEwNTwvaXNibj48dXJscz48L3VybHM+PGVsZWN0cm9uaWMtcmVzb3VyY2UtbnVtPjEwLjEwNDYv
ai4xMzY1LTI4NjkuMTk5OS4wMDE3Ni54PC9lbGVjdHJvbmljLXJlc291cmNlLW51bT48L3JlY29y
ZD48L0NpdGU+PENpdGU+PEF1dGhvcj5TdWtlZ2F3YTwvQXV0aG9yPjxZZWFyPjIwMDk8L1llYXI+
PFJlY051bT4yMDE1PC9SZWNOdW0+PHJlY29yZD48cmVjLW51bWJlcj4yMDE1PC9yZWMtbnVtYmVy
Pjxmb3JlaWduLWtleXM+PGtleSBhcHA9IkVOIiBkYi1pZD0iNWZhNXdmOWFjNWZmejZlZWZzcXZl
YXI2NWF2ZHJlcHBzOXpmIiB0aW1lc3RhbXA9IjE2NzA3MzIzMzEiPjIwMTU8L2tleT48L2ZvcmVp
Z24ta2V5cz48cmVmLXR5cGUgbmFtZT0iSm91cm5hbCBBcnRpY2xlIj4xNzwvcmVmLXR5cGU+PGNv
bnRyaWJ1dG9ycz48YXV0aG9ycz48YXV0aG9yPlN1a2VnYXdhLCBNYXlvPC9hdXRob3I+PGF1dGhv
cj5Ob2RhLCBBa2lrbzwvYXV0aG9yPjxhdXRob3I+TW9yaXNoaXRhLCBZdWtpPC9hdXRob3I+PGF1
dGhvcj5PY2hpLCBIaWthcmk8L2F1dGhvcj48YXV0aG9yPk1peWF0YSwgU2Vpa288L2F1dGhvcj48
YXV0aG9yPkhvbmRhLCBLdW1pa288L2F1dGhvcj48YXV0aG9yPk1hZW5vLCBOb2J1aGlzYTwvYXV0
aG9yPjxhdXRob3I+T3pha2ksIE5vcmlvPC9hdXRob3I+PGF1dGhvcj5Lb2lrZSwgWWFzdW88L2F1
dGhvcj48L2F1dGhvcnM+PC9jb250cmlidXRvcnM+PHRpdGxlcz48dGl0bGU+U2xlZXAgYW5kIGxp
ZmVzdHlsZSBoYWJpdHMgaW4gbW9ybmluZyBhbmQgZXZlbmluZyB0eXBlcyBvZiBodW1hbiBjaXJj
YWRpYW4gcmh5dGhtPC90aXRsZT48c2Vjb25kYXJ5LXRpdGxlPkJpb2xvZ2ljYWwgcmh5dGhtIHJl
c2VhcmNoPC9zZWNvbmRhcnktdGl0bGU+PC90aXRsZXM+PHBhZ2VzPjEyMS0xMjc8L3BhZ2VzPjx2
b2x1bWU+NDA8L3ZvbHVtZT48bnVtYmVyPjI8L251bWJlcj48a2V5d29yZHM+PGtleXdvcmQ+Qmlv
bG9neTwva2V5d29yZD48a2V5d29yZD5DaXJjYWRpYW4gcmh5dGhtPC9rZXl3b3JkPjxrZXl3b3Jk
PkV2ZW5pbmctdHlwZTwva2V5d29yZD48a2V5d29yZD5MaWZlIFNjaWVuY2VzICZhbXA7IEJpb21l
ZGljaW5lPC9rZXl3b3JkPjxrZXl3b3JkPkxpZmUgU2NpZW5jZXMgJmFtcDsgQmlvbWVkaWNpbmUg
LSBPdGhlciBUb3BpY3M8L2tleXdvcmQ+PGtleXdvcmQ+TGlmZXN0eWxlIGhhYml0czwva2V5d29y
ZD48a2V5d29yZD5Nb3JuaW5nLXR5cGU8L2tleXdvcmQ+PGtleXdvcmQ+TW9ybmluZ25lc3MtZXZl
bmluZ25lc3MgcXVlc3Rpb25uYWlyZTwva2V5d29yZD48a2V5d29yZD5QaHlzaW9sb2d5PC9rZXl3
b3JkPjxrZXl3b3JkPlNjaWVuY2UgJmFtcDsgVGVjaG5vbG9neTwva2V5d29yZD48L2tleXdvcmRz
PjxkYXRlcz48eWVhcj4yMDA5PC95ZWFyPjwvZGF0ZXM+PHB1Yi1sb2NhdGlvbj5BQklOR0RPTjwv
cHViLWxvY2F0aW9uPjxwdWJsaXNoZXI+QUJJTkdET046IFRheWxvciAmYW1wOyBGcmFuY2lzPC9w
dWJsaXNoZXI+PGlzYm4+MDkyOS0xMDE2PC9pc2JuPjx1cmxzPjwvdXJscz48ZWxlY3Ryb25pYy1y
ZXNvdXJjZS1udW0+MTAuMTA4MC8wOTI5MTAxMDcwMTc5NDQwNDwvZWxlY3Ryb25pYy1yZXNvdXJj
ZS1udW0+PC9yZWNvcmQ+PC9DaXRlPjwvRW5kTm90ZT5=
</w:fldData>
        </w:fldChar>
      </w:r>
      <w:r w:rsidR="00D25B19">
        <w:instrText xml:space="preserve"> ADDIN EN.CITE </w:instrText>
      </w:r>
      <w:r w:rsidR="00D25B19">
        <w:fldChar w:fldCharType="begin">
          <w:fldData xml:space="preserve">PEVuZE5vdGU+PENpdGU+PEF1dGhvcj5WaXRhbGU8L0F1dGhvcj48WWVhcj4yMDE1PC9ZZWFyPjxS
ZWNOdW0+MjAxMzwvUmVjTnVtPjxEaXNwbGF5VGV4dD4oU3VrZWdhd2EgZXQgYWwuLCAyMDA5OyBU
YWlsbGFyZCBldCBhbC4sIDE5OTk7IFZpdGFsZSBldCBhbC4sIDIwMTUpPC9EaXNwbGF5VGV4dD48
cmVjb3JkPjxyZWMtbnVtYmVyPjIwMTM8L3JlYy1udW1iZXI+PGZvcmVpZ24ta2V5cz48a2V5IGFw
cD0iRU4iIGRiLWlkPSI1ZmE1d2Y5YWM1ZmZ6NmVlZnNxdmVhcjY1YXZkcmVwcHM5emYiIHRpbWVz
dGFtcD0iMTY3MDczMTkyMSI+MjAxMzwva2V5PjwvZm9yZWlnbi1rZXlzPjxyZWYtdHlwZSBuYW1l
PSJKb3VybmFsIEFydGljbGUiPjE3PC9yZWYtdHlwZT48Y29udHJpYnV0b3JzPjxhdXRob3JzPjxh
dXRob3I+Vml0YWxlLCBKYWNvcG8gQS48L2F1dGhvcj48YXV0aG9yPlJvdmVkYSwgRWxpYW5hPC9h
dXRob3I+PGF1dGhvcj5Nb250YXJ1bGksIEFuZ2VsYTwvYXV0aG9yPjxhdXRob3I+R2FsYXNzbywg
TGV0aXppYTwvYXV0aG9yPjxhdXRob3I+V2V5ZGFobCwgQW5kaTwvYXV0aG9yPjxhdXRob3I+Q2F1
bW8sIEFuZHJlYTwvYXV0aG9yPjxhdXRob3I+Q2FyYW5kZW50ZSwgRnJhbmNhPC9hdXRob3I+PC9h
dXRob3JzPjwvY29udHJpYnV0b3JzPjx0aXRsZXM+PHRpdGxlPkNocm9ub3R5cGUgaW5mbHVlbmNl
cyBhY3Rpdml0eSBjaXJjYWRpYW4gcmh5dGhtIGFuZCBzbGVlcDogRGlmZmVyZW5jZXMgaW4gc2xl
ZXAgcXVhbGl0eSBiZXR3ZWVuIHdlZWtkYXlzIGFuZCB3ZWVrZW5kPC90aXRsZT48c2Vjb25kYXJ5
LXRpdGxlPkNocm9ub2Jpb2xvZ3kgSW50ZXJuYXRpb25hbDwvc2Vjb25kYXJ5LXRpdGxlPjwvdGl0
bGVzPjxwZXJpb2RpY2FsPjxmdWxsLXRpdGxlPkNocm9ub2Jpb2xvZ3kgSW50ZXJuYXRpb25hbDwv
ZnVsbC10aXRsZT48L3BlcmlvZGljYWw+PHBhZ2VzPjQwNS00MTU8L3BhZ2VzPjx2b2x1bWU+MzI8
L3ZvbHVtZT48bnVtYmVyPjM8L251bWJlcj48ZGF0ZXM+PHllYXI+MjAxNTwveWVhcj48cHViLWRh
dGVzPjxkYXRlPjIwMTUvMDMvMTY8L2RhdGU+PC9wdWItZGF0ZXM+PC9kYXRlcz48cHVibGlzaGVy
PlRheWxvciAmYW1wOyBGcmFuY2lzPC9wdWJsaXNoZXI+PGlzYm4+MDc0Mi0wNTI4PC9pc2JuPjx1
cmxzPjxyZWxhdGVkLXVybHM+PHVybD5odHRwczovL2RvaS5vcmcvMTAuMzEwOS8wNzQyMDUyOC4y
MDE0Ljk4NjI3MzwvdXJsPjwvcmVsYXRlZC11cmxzPjwvdXJscz48ZWxlY3Ryb25pYy1yZXNvdXJj
ZS1udW0+MTAuMzEwOS8wNzQyMDUyOC4yMDE0Ljk4NjI3MzwvZWxlY3Ryb25pYy1yZXNvdXJjZS1u
dW0+PC9yZWNvcmQ+PC9DaXRlPjxDaXRlPjxBdXRob3I+VGFpbGxhcmQ8L0F1dGhvcj48WWVhcj4x
OTk5PC9ZZWFyPjxSZWNOdW0+MjAxNDwvUmVjTnVtPjxyZWNvcmQ+PHJlYy1udW1iZXI+MjAxNDwv
cmVjLW51bWJlcj48Zm9yZWlnbi1rZXlzPjxrZXkgYXBwPSJFTiIgZGItaWQ9IjVmYTV3ZjlhYzVm
Zno2ZWVmc3F2ZWFyNjVhdmRyZXBwczl6ZiIgdGltZXN0YW1wPSIxNjcwNzMyMzAwIj4yMDE0PC9r
ZXk+PC9mb3JlaWduLWtleXM+PHJlZi10eXBlIG5hbWU9IkpvdXJuYWwgQXJ0aWNsZSI+MTc8L3Jl
Zi10eXBlPjxjb250cmlidXRvcnM+PGF1dGhvcnM+PGF1dGhvcj5UYWlsbGFyZCwgSmFjcXVlczwv
YXV0aG9yPjxhdXRob3I+UGhpbGlwLCBQaWVycmU8L2F1dGhvcj48YXV0aG9yPkJpb3VsYWMsIEJl
cm5hcmQ8L2F1dGhvcj48L2F1dGhvcnM+PC9jb250cmlidXRvcnM+PHRpdGxlcz48dGl0bGU+TW9y
bmluZ25lc3MvZXZlbmluZ25lc3MgYW5kIHRoZSBuZWVkIGZvciBzbGVlcDwvdGl0bGU+PHNlY29u
ZGFyeS10aXRsZT5KIFNsZWVwIFJlczwvc2Vjb25kYXJ5LXRpdGxlPjwvdGl0bGVzPjxwYWdlcz4y
OTEtMjk1PC9wYWdlcz48dm9sdW1lPjg8L3ZvbHVtZT48bnVtYmVyPjQ8L251bWJlcj48a2V5d29y
ZHM+PGtleXdvcmQ+QWRvbGVzY2VudDwva2V5d29yZD48a2V5d29yZD5BZHVsdDwva2V5d29yZD48
a2V5d29yZD5BZ2VkPC9rZXl3b3JkPjxrZXl3b3JkPkFnZWQsIDgwIGFuZCBvdmVyPC9rZXl3b3Jk
PjxrZXl3b3JkPkF1dG9tb2JpbGUgRHJpdmluZyAtIHBzeWNob2xvZ3k8L2tleXdvcmQ+PGtleXdv
cmQ+Q2hyb25pYyBzbGVlcCBkZXByaXZhdGlvbjwva2V5d29yZD48a2V5d29yZD5DaHJvbm9iaW9s
b2d5IFBoZW5vbWVuYSAtIHBoeXNpb2xvZ3k8L2tleXdvcmQ+PGtleXdvcmQ+Q2lyY2FkaWFuIFJo
eXRobSAtIHBoeXNpb2xvZ3k8L2tleXdvcmQ+PGtleXdvcmQ+Q2xpbmljYWwgTmV1cm9sb2d5PC9r
ZXl3b3JkPjxrZXl3b3JkPkRheXRpbWUgc29tbm9sZW5jZTwva2V5d29yZD48a2V5d29yZD5EaXNv
cmRlcnMgb2YgRXhjZXNzaXZlIFNvbW5vbGVuY2UgLSBkaWFnbm9zaXM8L2tleXdvcmQ+PGtleXdv
cmQ+RGlzb3JkZXJzIG9mIEV4Y2Vzc2l2ZSBTb21ub2xlbmNlIC0gZXRpb2xvZ3k8L2tleXdvcmQ+
PGtleXdvcmQ+RGlzb3JkZXJzIG9mIEV4Y2Vzc2l2ZSBTb21ub2xlbmNlIC0gcHN5Y2hvbG9neTwv
a2V5d29yZD48a2V5d29yZD5GZW1hbGU8L2tleXdvcmQ+PGtleXdvcmQ+SHVtYW5zPC9rZXl3b3Jk
PjxrZXl3b3JkPkxpZmUgU2NpZW5jZXMgJmFtcDsgQmlvbWVkaWNpbmU8L2tleXdvcmQ+PGtleXdv
cmQ+TWFsZTwva2V5d29yZD48a2V5d29yZD5NaWRkbGUgQWdlZDwva2V5d29yZD48a2V5d29yZD5N
b3JuaW5nbmVzcy9ldmVuaW5nbmVzczwva2V5d29yZD48a2V5d29yZD5OZXVyb3NjaWVuY2VzPC9r
ZXl3b3JkPjxrZXl3b3JkPk5ldXJvc2NpZW5jZXMgJmFtcDsgTmV1cm9sb2d5PC9rZXl3b3JkPjxr
ZXl3b3JkPlNjaWVuY2UgJmFtcDsgVGVjaG5vbG9neTwva2V5d29yZD48a2V5d29yZD5TbGVlcCAt
IHBoeXNpb2xvZ3k8L2tleXdvcmQ+PGtleXdvcmQ+U2xlZXAgRGVwcml2YXRpb24gLSBjb21wbGlj
YXRpb25zPC9rZXl3b3JkPjxrZXl3b3JkPlNsZWVwIERlcHJpdmF0aW9uIC0gcHN5Y2hvbG9neTwv
a2V5d29yZD48a2V5d29yZD5TbGVlcCBoeWdpZW5lPC9rZXl3b3JkPjxrZXl3b3JkPlNsZWVwIG5l
ZWQ8L2tleXdvcmQ+PGtleXdvcmQ+U2xlZXAvd2FrZSBoYWJpdHM8L2tleXdvcmQ+PGtleXdvcmQ+
U3VydmV5cyBhbmQgUXVlc3Rpb25uYWlyZXM8L2tleXdvcmQ+PGtleXdvcmQ+V2FrZWZ1bG5lc3Mg
LSBwaHlzaW9sb2d5PC9rZXl3b3JkPjwva2V5d29yZHM+PGRhdGVzPjx5ZWFyPjE5OTk8L3llYXI+
PC9kYXRlcz48cHViLWxvY2F0aW9uPk94Zm9yZCwgVUs8L3B1Yi1sb2NhdGlvbj48cHVibGlzaGVy
Pk94Zm9yZCwgVUs6IEJsYWNrd2VsbCBTY2llbmNlIEx0ZDwvcHVibGlzaGVyPjxpc2JuPjA5NjIt
MTEwNTwvaXNibj48dXJscz48L3VybHM+PGVsZWN0cm9uaWMtcmVzb3VyY2UtbnVtPjEwLjEwNDYv
ai4xMzY1LTI4NjkuMTk5OS4wMDE3Ni54PC9lbGVjdHJvbmljLXJlc291cmNlLW51bT48L3JlY29y
ZD48L0NpdGU+PENpdGU+PEF1dGhvcj5TdWtlZ2F3YTwvQXV0aG9yPjxZZWFyPjIwMDk8L1llYXI+
PFJlY051bT4yMDE1PC9SZWNOdW0+PHJlY29yZD48cmVjLW51bWJlcj4yMDE1PC9yZWMtbnVtYmVy
Pjxmb3JlaWduLWtleXM+PGtleSBhcHA9IkVOIiBkYi1pZD0iNWZhNXdmOWFjNWZmejZlZWZzcXZl
YXI2NWF2ZHJlcHBzOXpmIiB0aW1lc3RhbXA9IjE2NzA3MzIzMzEiPjIwMTU8L2tleT48L2ZvcmVp
Z24ta2V5cz48cmVmLXR5cGUgbmFtZT0iSm91cm5hbCBBcnRpY2xlIj4xNzwvcmVmLXR5cGU+PGNv
bnRyaWJ1dG9ycz48YXV0aG9ycz48YXV0aG9yPlN1a2VnYXdhLCBNYXlvPC9hdXRob3I+PGF1dGhv
cj5Ob2RhLCBBa2lrbzwvYXV0aG9yPjxhdXRob3I+TW9yaXNoaXRhLCBZdWtpPC9hdXRob3I+PGF1
dGhvcj5PY2hpLCBIaWthcmk8L2F1dGhvcj48YXV0aG9yPk1peWF0YSwgU2Vpa288L2F1dGhvcj48
YXV0aG9yPkhvbmRhLCBLdW1pa288L2F1dGhvcj48YXV0aG9yPk1hZW5vLCBOb2J1aGlzYTwvYXV0
aG9yPjxhdXRob3I+T3pha2ksIE5vcmlvPC9hdXRob3I+PGF1dGhvcj5Lb2lrZSwgWWFzdW88L2F1
dGhvcj48L2F1dGhvcnM+PC9jb250cmlidXRvcnM+PHRpdGxlcz48dGl0bGU+U2xlZXAgYW5kIGxp
ZmVzdHlsZSBoYWJpdHMgaW4gbW9ybmluZyBhbmQgZXZlbmluZyB0eXBlcyBvZiBodW1hbiBjaXJj
YWRpYW4gcmh5dGhtPC90aXRsZT48c2Vjb25kYXJ5LXRpdGxlPkJpb2xvZ2ljYWwgcmh5dGhtIHJl
c2VhcmNoPC9zZWNvbmRhcnktdGl0bGU+PC90aXRsZXM+PHBhZ2VzPjEyMS0xMjc8L3BhZ2VzPjx2
b2x1bWU+NDA8L3ZvbHVtZT48bnVtYmVyPjI8L251bWJlcj48a2V5d29yZHM+PGtleXdvcmQ+Qmlv
bG9neTwva2V5d29yZD48a2V5d29yZD5DaXJjYWRpYW4gcmh5dGhtPC9rZXl3b3JkPjxrZXl3b3Jk
PkV2ZW5pbmctdHlwZTwva2V5d29yZD48a2V5d29yZD5MaWZlIFNjaWVuY2VzICZhbXA7IEJpb21l
ZGljaW5lPC9rZXl3b3JkPjxrZXl3b3JkPkxpZmUgU2NpZW5jZXMgJmFtcDsgQmlvbWVkaWNpbmUg
LSBPdGhlciBUb3BpY3M8L2tleXdvcmQ+PGtleXdvcmQ+TGlmZXN0eWxlIGhhYml0czwva2V5d29y
ZD48a2V5d29yZD5Nb3JuaW5nLXR5cGU8L2tleXdvcmQ+PGtleXdvcmQ+TW9ybmluZ25lc3MtZXZl
bmluZ25lc3MgcXVlc3Rpb25uYWlyZTwva2V5d29yZD48a2V5d29yZD5QaHlzaW9sb2d5PC9rZXl3
b3JkPjxrZXl3b3JkPlNjaWVuY2UgJmFtcDsgVGVjaG5vbG9neTwva2V5d29yZD48L2tleXdvcmRz
PjxkYXRlcz48eWVhcj4yMDA5PC95ZWFyPjwvZGF0ZXM+PHB1Yi1sb2NhdGlvbj5BQklOR0RPTjwv
cHViLWxvY2F0aW9uPjxwdWJsaXNoZXI+QUJJTkdET046IFRheWxvciAmYW1wOyBGcmFuY2lzPC9w
dWJsaXNoZXI+PGlzYm4+MDkyOS0xMDE2PC9pc2JuPjx1cmxzPjwvdXJscz48ZWxlY3Ryb25pYy1y
ZXNvdXJjZS1udW0+MTAuMTA4MC8wOTI5MTAxMDcwMTc5NDQwNDwvZWxlY3Ryb25pYy1yZXNvdXJj
ZS1udW0+PC9yZWNvcmQ+PC9DaXRlPjwvRW5kTm90ZT5=
</w:fldData>
        </w:fldChar>
      </w:r>
      <w:r w:rsidR="00D25B19">
        <w:instrText xml:space="preserve"> ADDIN EN.CITE.DATA </w:instrText>
      </w:r>
      <w:r w:rsidR="00D25B19">
        <w:fldChar w:fldCharType="end"/>
      </w:r>
      <w:r w:rsidR="00906F22">
        <w:fldChar w:fldCharType="separate"/>
      </w:r>
      <w:r w:rsidR="00D25B19">
        <w:rPr>
          <w:noProof/>
        </w:rPr>
        <w:t>(Sukegawa et al., 2009; Taillard et al., 1999; Vitale et al., 2015)</w:t>
      </w:r>
      <w:r w:rsidR="00906F22">
        <w:fldChar w:fldCharType="end"/>
      </w:r>
      <w:r w:rsidR="003C6165">
        <w:t xml:space="preserve">. </w:t>
      </w:r>
      <w:r w:rsidR="00E65A4A">
        <w:t>Further, chronotype</w:t>
      </w:r>
      <w:r w:rsidR="008B28C3">
        <w:t xml:space="preserve"> </w:t>
      </w:r>
      <w:r w:rsidR="00E65A4A">
        <w:t>can influence</w:t>
      </w:r>
      <w:r w:rsidR="008B28C3">
        <w:t xml:space="preserve"> our memory</w:t>
      </w:r>
      <w:r w:rsidR="00403D85">
        <w:t xml:space="preserve"> and concentration</w:t>
      </w:r>
      <w:r w:rsidR="000718C8">
        <w:t xml:space="preserve"> </w:t>
      </w:r>
      <w:r w:rsidR="000718C8">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7A6E8D">
        <w:instrText xml:space="preserve"> ADDIN EN.CITE </w:instrText>
      </w:r>
      <w:r w:rsidR="007A6E8D">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7A6E8D">
        <w:instrText xml:space="preserve"> ADDIN EN.CITE.DATA </w:instrText>
      </w:r>
      <w:r w:rsidR="007A6E8D">
        <w:fldChar w:fldCharType="end"/>
      </w:r>
      <w:r w:rsidR="000718C8">
        <w:fldChar w:fldCharType="separate"/>
      </w:r>
      <w:r w:rsidR="007A6E8D">
        <w:rPr>
          <w:noProof/>
        </w:rPr>
        <w:t>(Matchock &amp; Toby Mordkoff, 2009; Rosenthal et al., 2001; Schmidt et al., 2015)</w:t>
      </w:r>
      <w:r w:rsidR="000718C8">
        <w:fldChar w:fldCharType="end"/>
      </w:r>
      <w:r w:rsidR="00437B7E">
        <w:t>.</w:t>
      </w:r>
      <w:r w:rsidR="008B28C3">
        <w:t xml:space="preserve"> </w:t>
      </w:r>
      <w:r w:rsidR="00A528CA">
        <w:fldChar w:fldCharType="begin"/>
      </w:r>
      <w:r w:rsidR="00A26236">
        <w:instrText xml:space="preserve"> ADDIN EN.CITE &lt;EndNote&gt;&lt;Cite AuthorYear="1"&gt;&lt;Author&gt;Schmidt&lt;/Author&gt;&lt;Year&gt;2015&lt;/Year&gt;&lt;RecNum&gt;2028&lt;/RecNum&gt;&lt;DisplayText&gt;Schmidt et al. (2015)&lt;/DisplayText&gt;&lt;record&gt;&lt;rec-number&gt;2028&lt;/rec-number&gt;&lt;foreign-keys&gt;&lt;key app="EN" db-id="5fa5wf9ac5ffz6eefsqvear65avdrepps9zf" timestamp="1670757837"&gt;2028&lt;/key&gt;&lt;/foreign-keys&gt;&lt;ref-type name="Journal Article"&gt;17&lt;/ref-type&gt;&lt;contributors&gt;&lt;authors&gt;&lt;author&gt;Schmidt,Christina&lt;/author&gt;&lt;author&gt;Collette,Fabienne&lt;/author&gt;&lt;author&gt;Reichert,Carolin F.&lt;/author&gt;&lt;author&gt;Maire,Micheline&lt;/author&gt;&lt;author&gt;Vandewalle,Gilles&lt;/author&gt;&lt;author&gt;Peigneux,Philippe&lt;/author&gt;&lt;author&gt;Cajochen,Christian&lt;/author&gt;&lt;/authors&gt;&lt;/contributors&gt;&lt;auth-address&gt;Prof Philippe Peigneux,UR2NF – Neuropsychology and Functional Neuroimaging Research Unit affiliated at CRCN – Center for Research in Cognition and Neurosciences, Neurosciences Institute, Université Libre de Bruxelles,Belgium,Philippe.Peigneux@ulb.ac.be&lt;/auth-address&gt;&lt;titles&gt;&lt;title&gt;Pushing the Limits: Chronotype and Time of Day Modulate Working Memory-Dependent Cerebral Activity&lt;/title&gt;&lt;secondary-title&gt;Frontiers in Neurology&lt;/secondary-title&gt;&lt;short-title&gt;Chronotype affects time-of-day modulations in the cerebral correlates underlying working memory&lt;/short-title&gt;&lt;/titles&gt;&lt;periodical&gt;&lt;full-title&gt;Frontiers in Neurology&lt;/full-title&gt;&lt;/periodical&gt;&lt;volume&gt;6&lt;/volume&gt;&lt;keywords&gt;&lt;keyword&gt;Chronotype,working memory,time of day,BOLD,task complexity&lt;/keyword&gt;&lt;/keywords&gt;&lt;dates&gt;&lt;year&gt;2015&lt;/year&gt;&lt;pub-dates&gt;&lt;date&gt;2015-September-25&lt;/date&gt;&lt;/pub-dates&gt;&lt;/dates&gt;&lt;isbn&gt;1664-2295&lt;/isbn&gt;&lt;work-type&gt;Original Research&lt;/work-type&gt;&lt;urls&gt;&lt;related-urls&gt;&lt;url&gt;https://www.frontiersin.org/articles/10.3389/fneur.2015.00199&lt;/url&gt;&lt;/related-urls&gt;&lt;/urls&gt;&lt;electronic-resource-num&gt;10.3389/fneur.2015.00199&lt;/electronic-resource-num&gt;&lt;language&gt;English&lt;/language&gt;&lt;/record&gt;&lt;/Cite&gt;&lt;/EndNote&gt;</w:instrText>
      </w:r>
      <w:r w:rsidR="00A528CA">
        <w:fldChar w:fldCharType="separate"/>
      </w:r>
      <w:r w:rsidR="00A26236">
        <w:rPr>
          <w:noProof/>
        </w:rPr>
        <w:t>Schmidt et al. (2015)</w:t>
      </w:r>
      <w:r w:rsidR="00A528CA">
        <w:fldChar w:fldCharType="end"/>
      </w:r>
      <w:r w:rsidR="00431C81">
        <w:t xml:space="preserve"> reported an interaction of chronotype and time of day on</w:t>
      </w:r>
      <w:r w:rsidR="00403D85">
        <w:t xml:space="preserve"> </w:t>
      </w:r>
      <w:r w:rsidR="00431C81">
        <w:t>memory (</w:t>
      </w:r>
      <w:r w:rsidR="00431C81" w:rsidRPr="00431C81">
        <w:rPr>
          <w:i/>
          <w:iCs/>
        </w:rPr>
        <w:t>N</w:t>
      </w:r>
      <w:r w:rsidR="00431C81">
        <w:t>=32).</w:t>
      </w:r>
      <w:r w:rsidR="00BA76E3">
        <w:t xml:space="preserve"> </w:t>
      </w:r>
      <w:r w:rsidR="00403D85">
        <w:t>S</w:t>
      </w:r>
      <w:r w:rsidR="004A7FD4">
        <w:t>everal studies reported a synchrony effect where early chronotypes perform better in the morning</w:t>
      </w:r>
      <w:r w:rsidR="00403D85">
        <w:t>,</w:t>
      </w:r>
      <w:r w:rsidR="004A7FD4">
        <w:t xml:space="preserve"> and late chronotypes perform better in the later part of the day </w:t>
      </w:r>
      <w:r w:rsidR="007D746A">
        <w:fldChar w:fldCharType="begin">
          <w:fldData xml:space="preserve">PEVuZE5vdGU+PENpdGU+PEF1dGhvcj5NYXk8L0F1dGhvcj48WWVhcj4xOTk4PC9ZZWFyPjxSZWNO
dW0+MjAyOTwvUmVjTnVtPjxEaXNwbGF5VGV4dD4oSGlkYWxnbyBldCBhbC4sIDIwMDQ7IE1heSAm
YW1wOyBIYXNoZXIsIDE5OTgpPC9EaXNwbGF5VGV4dD48cmVjb3JkPjxyZWMtbnVtYmVyPjIwMjk8
L3JlYy1udW1iZXI+PGZvcmVpZ24ta2V5cz48a2V5IGFwcD0iRU4iIGRiLWlkPSI1ZmE1d2Y5YWM1
ZmZ6NmVlZnNxdmVhcjY1YXZkcmVwcHM5emYiIHRpbWVzdGFtcD0iMTY3MDc1OTA3NyI+MjAyOTwv
a2V5PjwvZm9yZWlnbi1rZXlzPjxyZWYtdHlwZSBuYW1lPSJKb3VybmFsIEFydGljbGUiPjE3PC9y
ZWYtdHlwZT48Y29udHJpYnV0b3JzPjxhdXRob3JzPjxhdXRob3I+TWF5LCBDeW50aGlhIFAuPC9h
dXRob3I+PGF1dGhvcj5IYXNoZXIsIEx5bm48L2F1dGhvcj48L2F1dGhvcnM+PC9jb250cmlidXRv
cnM+PHRpdGxlcz48dGl0bGU+U3luY2hyb255IEVmZmVjdHMgaW4gSW5oaWJpdG9yeSBDb250cm9s
IE92ZXIgVGhvdWdodCBhbmQgQWN0aW9uPC90aXRsZT48c2Vjb25kYXJ5LXRpdGxlPkpvdXJuYWwg
b2YgZXhwZXJpbWVudGFsIHBzeWNob2xvZ3kuIEh1bWFuIHBlcmNlcHRpb24gYW5kIHBlcmZvcm1h
bmNlPC9zZWNvbmRhcnktdGl0bGU+PC90aXRsZXM+PHBhZ2VzPjM2My0zNzk8L3BhZ2VzPjx2b2x1
bWU+MjQ8L3ZvbHVtZT48bnVtYmVyPjI8L251bWJlcj48a2V5d29yZHM+PGtleXdvcmQ+QWdlIERp
ZmZlcmVuY2VzPC9rZXl3b3JkPjxrZXl3b3JkPkNpcmNhZGlhbiByaHl0aG08L2tleXdvcmQ+PGtl
eXdvcmQ+RnJvbnRhbCBMb2JlPC9rZXl3b3JkPjxrZXl3b3JkPkh1bWFuPC9rZXl3b3JkPjxrZXl3
b3JkPkh1bWFuIEJpb2xvZ2ljYWwgUmh5dGhtczwva2V5d29yZD48a2V5d29yZD5JbnRlcmZlcmVu
Y2UgKExlYXJuaW5nKTwva2V5d29yZD48a2V5d29yZD5Nb3RvciBQcm9jZXNzZXM8L2tleXdvcmQ+
PGtleXdvcmQ+UHN5Y2hvbG9neTwva2V5d29yZD48a2V5d29yZD5Qc3ljaG9sb2d5LCBFeHBlcmlt
ZW50YWw8L2tleXdvcmQ+PGtleXdvcmQ+U2VsZWN0aXZlIEF0dGVudGlvbjwva2V5d29yZD48a2V5
d29yZD5Tb2NpYWwgU2NpZW5jZXM8L2tleXdvcmQ+PGtleXdvcmQ+U3luY2hyb255PC9rZXl3b3Jk
Pjwva2V5d29yZHM+PGRhdGVzPjx5ZWFyPjE5OTg8L3llYXI+PC9kYXRlcz48cHViLWxvY2F0aW9u
PldBU0hJTkdUT048L3B1Yi1sb2NhdGlvbj48cHVibGlzaGVyPldBU0hJTkdUT046IEFtZXJpY2Fu
IFBzeWNob2xvZ2ljYWwgQXNzb2NpYXRpb248L3B1Ymxpc2hlcj48aXNibj4wMDk2LTE1MjM8L2lz
Ym4+PHVybHM+PC91cmxzPjxlbGVjdHJvbmljLXJlc291cmNlLW51bT4xMC4xMDM3LzAwOTYtMTUy
My4yNC4yLjM2MzwvZWxlY3Ryb25pYy1yZXNvdXJjZS1udW0+PC9yZWNvcmQ+PC9DaXRlPjxDaXRl
PjxBdXRob3I+SGlkYWxnbzwvQXV0aG9yPjxZZWFyPjIwMDQ8L1llYXI+PFJlY051bT4yMDMwPC9S
ZWNOdW0+PHJlY29yZD48cmVjLW51bWJlcj4yMDMwPC9yZWMtbnVtYmVyPjxmb3JlaWduLWtleXM+
PGtleSBhcHA9IkVOIiBkYi1pZD0iNWZhNXdmOWFjNWZmejZlZWZzcXZlYXI2NWF2ZHJlcHBzOXpm
IiB0aW1lc3RhbXA9IjE2NzA3NTkwODkiPjIwMzA8L2tleT48L2ZvcmVpZ24ta2V5cz48cmVmLXR5
cGUgbmFtZT0iSm91cm5hbCBBcnRpY2xlIj4xNzwvcmVmLXR5cGU+PGNvbnRyaWJ1dG9ycz48YXV0
aG9ycz48YXV0aG9yPkhpZGFsZ28sIE1hcmlhIFBheiBMb2F5emE8L2F1dGhvcj48YXV0aG9yPlph
bmV0dGUsIENhbWlsYSBCcmVzc2FuPC9hdXRob3I+PGF1dGhvcj5QZWRyb3R0aSwgTWljaGVsbDwv
YXV0aG9yPjxhdXRob3I+U291emEsIENhbWlsYSBNb3JlbGF0dG88L2F1dGhvcj48YXV0aG9yPk51
bmVzLCBQYXVsYSBWaWFubmE8L2F1dGhvcj48YXV0aG9yPkNoYXZlcywgTWFyY2lhIExvcmVuYSBG
YWd1bmRlczwvYXV0aG9yPjwvYXV0aG9ycz48L2NvbnRyaWJ1dG9ycz48dGl0bGVzPjx0aXRsZT5Q
ZXJmb3JtYW5jZSBvZiBDaHJvbm90eXBlcyBvbiBNZW1vcnkgVGVzdHMgZHVyaW5nIHRoZSBNb3Ju
aW5nIGFuZCB0aGUgRXZlbmluZyBTaGlmdHM8L3RpdGxlPjxzZWNvbmRhcnktdGl0bGU+UHN5Y2hv
bG9naWNhbCBSZXBvcnRzPC9zZWNvbmRhcnktdGl0bGU+PC90aXRsZXM+PHBlcmlvZGljYWw+PGZ1
bGwtdGl0bGU+UHN5Y2hvbG9naWNhbCBSZXBvcnRzPC9mdWxsLXRpdGxlPjwvcGVyaW9kaWNhbD48
cGFnZXM+NzUtODU8L3BhZ2VzPjx2b2x1bWU+OTU8L3ZvbHVtZT48bnVtYmVyPjE8L251bWJlcj48
ZGF0ZXM+PHllYXI+MjAwNDwveWVhcj48L2RhdGVzPjxhY2Nlc3Npb24tbnVtPjE1NDYwMzYwPC9h
Y2Nlc3Npb24tbnVtPjx1cmxzPjxyZWxhdGVkLXVybHM+PHVybD5odHRwczovL2pvdXJuYWxzLnNh
Z2VwdWIuY29tL2RvaS9hYnMvMTAuMjQ2Ni9wcjAuOTUuMS43NS04NTwvdXJsPjwvcmVsYXRlZC11
cmxzPjwvdXJscz48ZWxlY3Ryb25pYy1yZXNvdXJjZS1udW0+MTAuMjQ2Ni9wcjAuOTUuMS43NS04
NTwvZWxlY3Ryb25pYy1yZXNvdXJjZS1udW0+PC9yZWNvcmQ+PC9DaXRlPjwvRW5kTm90ZT4A
</w:fldData>
        </w:fldChar>
      </w:r>
      <w:r w:rsidR="007A6E8D">
        <w:instrText xml:space="preserve"> ADDIN EN.CITE </w:instrText>
      </w:r>
      <w:r w:rsidR="007A6E8D">
        <w:fldChar w:fldCharType="begin">
          <w:fldData xml:space="preserve">PEVuZE5vdGU+PENpdGU+PEF1dGhvcj5NYXk8L0F1dGhvcj48WWVhcj4xOTk4PC9ZZWFyPjxSZWNO
dW0+MjAyOTwvUmVjTnVtPjxEaXNwbGF5VGV4dD4oSGlkYWxnbyBldCBhbC4sIDIwMDQ7IE1heSAm
YW1wOyBIYXNoZXIsIDE5OTgpPC9EaXNwbGF5VGV4dD48cmVjb3JkPjxyZWMtbnVtYmVyPjIwMjk8
L3JlYy1udW1iZXI+PGZvcmVpZ24ta2V5cz48a2V5IGFwcD0iRU4iIGRiLWlkPSI1ZmE1d2Y5YWM1
ZmZ6NmVlZnNxdmVhcjY1YXZkcmVwcHM5emYiIHRpbWVzdGFtcD0iMTY3MDc1OTA3NyI+MjAyOTwv
a2V5PjwvZm9yZWlnbi1rZXlzPjxyZWYtdHlwZSBuYW1lPSJKb3VybmFsIEFydGljbGUiPjE3PC9y
ZWYtdHlwZT48Y29udHJpYnV0b3JzPjxhdXRob3JzPjxhdXRob3I+TWF5LCBDeW50aGlhIFAuPC9h
dXRob3I+PGF1dGhvcj5IYXNoZXIsIEx5bm48L2F1dGhvcj48L2F1dGhvcnM+PC9jb250cmlidXRv
cnM+PHRpdGxlcz48dGl0bGU+U3luY2hyb255IEVmZmVjdHMgaW4gSW5oaWJpdG9yeSBDb250cm9s
IE92ZXIgVGhvdWdodCBhbmQgQWN0aW9uPC90aXRsZT48c2Vjb25kYXJ5LXRpdGxlPkpvdXJuYWwg
b2YgZXhwZXJpbWVudGFsIHBzeWNob2xvZ3kuIEh1bWFuIHBlcmNlcHRpb24gYW5kIHBlcmZvcm1h
bmNlPC9zZWNvbmRhcnktdGl0bGU+PC90aXRsZXM+PHBhZ2VzPjM2My0zNzk8L3BhZ2VzPjx2b2x1
bWU+MjQ8L3ZvbHVtZT48bnVtYmVyPjI8L251bWJlcj48a2V5d29yZHM+PGtleXdvcmQ+QWdlIERp
ZmZlcmVuY2VzPC9rZXl3b3JkPjxrZXl3b3JkPkNpcmNhZGlhbiByaHl0aG08L2tleXdvcmQ+PGtl
eXdvcmQ+RnJvbnRhbCBMb2JlPC9rZXl3b3JkPjxrZXl3b3JkPkh1bWFuPC9rZXl3b3JkPjxrZXl3
b3JkPkh1bWFuIEJpb2xvZ2ljYWwgUmh5dGhtczwva2V5d29yZD48a2V5d29yZD5JbnRlcmZlcmVu
Y2UgKExlYXJuaW5nKTwva2V5d29yZD48a2V5d29yZD5Nb3RvciBQcm9jZXNzZXM8L2tleXdvcmQ+
PGtleXdvcmQ+UHN5Y2hvbG9neTwva2V5d29yZD48a2V5d29yZD5Qc3ljaG9sb2d5LCBFeHBlcmlt
ZW50YWw8L2tleXdvcmQ+PGtleXdvcmQ+U2VsZWN0aXZlIEF0dGVudGlvbjwva2V5d29yZD48a2V5
d29yZD5Tb2NpYWwgU2NpZW5jZXM8L2tleXdvcmQ+PGtleXdvcmQ+U3luY2hyb255PC9rZXl3b3Jk
Pjwva2V5d29yZHM+PGRhdGVzPjx5ZWFyPjE5OTg8L3llYXI+PC9kYXRlcz48cHViLWxvY2F0aW9u
PldBU0hJTkdUT048L3B1Yi1sb2NhdGlvbj48cHVibGlzaGVyPldBU0hJTkdUT046IEFtZXJpY2Fu
IFBzeWNob2xvZ2ljYWwgQXNzb2NpYXRpb248L3B1Ymxpc2hlcj48aXNibj4wMDk2LTE1MjM8L2lz
Ym4+PHVybHM+PC91cmxzPjxlbGVjdHJvbmljLXJlc291cmNlLW51bT4xMC4xMDM3LzAwOTYtMTUy
My4yNC4yLjM2MzwvZWxlY3Ryb25pYy1yZXNvdXJjZS1udW0+PC9yZWNvcmQ+PC9DaXRlPjxDaXRl
PjxBdXRob3I+SGlkYWxnbzwvQXV0aG9yPjxZZWFyPjIwMDQ8L1llYXI+PFJlY051bT4yMDMwPC9S
ZWNOdW0+PHJlY29yZD48cmVjLW51bWJlcj4yMDMwPC9yZWMtbnVtYmVyPjxmb3JlaWduLWtleXM+
PGtleSBhcHA9IkVOIiBkYi1pZD0iNWZhNXdmOWFjNWZmejZlZWZzcXZlYXI2NWF2ZHJlcHBzOXpm
IiB0aW1lc3RhbXA9IjE2NzA3NTkwODkiPjIwMzA8L2tleT48L2ZvcmVpZ24ta2V5cz48cmVmLXR5
cGUgbmFtZT0iSm91cm5hbCBBcnRpY2xlIj4xNzwvcmVmLXR5cGU+PGNvbnRyaWJ1dG9ycz48YXV0
aG9ycz48YXV0aG9yPkhpZGFsZ28sIE1hcmlhIFBheiBMb2F5emE8L2F1dGhvcj48YXV0aG9yPlph
bmV0dGUsIENhbWlsYSBCcmVzc2FuPC9hdXRob3I+PGF1dGhvcj5QZWRyb3R0aSwgTWljaGVsbDwv
YXV0aG9yPjxhdXRob3I+U291emEsIENhbWlsYSBNb3JlbGF0dG88L2F1dGhvcj48YXV0aG9yPk51
bmVzLCBQYXVsYSBWaWFubmE8L2F1dGhvcj48YXV0aG9yPkNoYXZlcywgTWFyY2lhIExvcmVuYSBG
YWd1bmRlczwvYXV0aG9yPjwvYXV0aG9ycz48L2NvbnRyaWJ1dG9ycz48dGl0bGVzPjx0aXRsZT5Q
ZXJmb3JtYW5jZSBvZiBDaHJvbm90eXBlcyBvbiBNZW1vcnkgVGVzdHMgZHVyaW5nIHRoZSBNb3Ju
aW5nIGFuZCB0aGUgRXZlbmluZyBTaGlmdHM8L3RpdGxlPjxzZWNvbmRhcnktdGl0bGU+UHN5Y2hv
bG9naWNhbCBSZXBvcnRzPC9zZWNvbmRhcnktdGl0bGU+PC90aXRsZXM+PHBlcmlvZGljYWw+PGZ1
bGwtdGl0bGU+UHN5Y2hvbG9naWNhbCBSZXBvcnRzPC9mdWxsLXRpdGxlPjwvcGVyaW9kaWNhbD48
cGFnZXM+NzUtODU8L3BhZ2VzPjx2b2x1bWU+OTU8L3ZvbHVtZT48bnVtYmVyPjE8L251bWJlcj48
ZGF0ZXM+PHllYXI+MjAwNDwveWVhcj48L2RhdGVzPjxhY2Nlc3Npb24tbnVtPjE1NDYwMzYwPC9h
Y2Nlc3Npb24tbnVtPjx1cmxzPjxyZWxhdGVkLXVybHM+PHVybD5odHRwczovL2pvdXJuYWxzLnNh
Z2VwdWIuY29tL2RvaS9hYnMvMTAuMjQ2Ni9wcjAuOTUuMS43NS04NTwvdXJsPjwvcmVsYXRlZC11
cmxzPjwvdXJscz48ZWxlY3Ryb25pYy1yZXNvdXJjZS1udW0+MTAuMjQ2Ni9wcjAuOTUuMS43NS04
NTwvZWxlY3Ryb25pYy1yZXNvdXJjZS1udW0+PC9yZWNvcmQ+PC9DaXRlPjwvRW5kTm90ZT4A
</w:fldData>
        </w:fldChar>
      </w:r>
      <w:r w:rsidR="007A6E8D">
        <w:instrText xml:space="preserve"> ADDIN EN.CITE.DATA </w:instrText>
      </w:r>
      <w:r w:rsidR="007A6E8D">
        <w:fldChar w:fldCharType="end"/>
      </w:r>
      <w:r w:rsidR="007D746A">
        <w:fldChar w:fldCharType="separate"/>
      </w:r>
      <w:r w:rsidR="007A6E8D">
        <w:rPr>
          <w:noProof/>
        </w:rPr>
        <w:t>(Hidalgo et al., 2004; May &amp; Hasher, 1998)</w:t>
      </w:r>
      <w:r w:rsidR="007D746A">
        <w:fldChar w:fldCharType="end"/>
      </w:r>
      <w:r w:rsidR="00C052E8">
        <w:t>.</w:t>
      </w:r>
    </w:p>
    <w:p w14:paraId="6F74DAEC" w14:textId="6DF301C5" w:rsidR="006B3EF3" w:rsidRDefault="00B751E4" w:rsidP="00B31035">
      <w:pPr>
        <w:pStyle w:val="BodyText"/>
      </w:pPr>
      <w:r>
        <w:t xml:space="preserve">A sizable </w:t>
      </w:r>
      <w:r w:rsidR="00987E03">
        <w:t xml:space="preserve">amount of </w:t>
      </w:r>
      <w:r>
        <w:t xml:space="preserve">literature </w:t>
      </w:r>
      <w:r w:rsidR="00987E03">
        <w:t>has indicated that sleep quality is contingent on mood</w:t>
      </w:r>
      <w:r w:rsidR="00AF21DA">
        <w:t xml:space="preserve"> </w:t>
      </w:r>
      <w:r w:rsidR="00FC6E5C">
        <w:fldChar w:fldCharType="begin"/>
      </w:r>
      <w:r w:rsidR="00FC6E5C">
        <w:instrText xml:space="preserve"> ADDIN EN.CITE &lt;EndNote&gt;&lt;Cite&gt;&lt;Author&gt;Ong&lt;/Author&gt;&lt;Year&gt;2017&lt;/Year&gt;&lt;RecNum&gt;2019&lt;/RecNum&gt;&lt;DisplayText&gt;(Ong et al., 2017)&lt;/DisplayText&gt;&lt;record&gt;&lt;rec-number&gt;2019&lt;/rec-number&gt;&lt;foreign-keys&gt;&lt;key app="EN" db-id="5fa5wf9ac5ffz6eefsqvear65avdrepps9zf" timestamp="1670733627"&gt;2019&lt;/key&gt;&lt;/foreign-keys&gt;&lt;ref-type name="Journal Article"&gt;17&lt;/ref-type&gt;&lt;contributors&gt;&lt;authors&gt;&lt;author&gt;Ong, Anthony D.&lt;/author&gt;&lt;author&gt;Kim, Sara&lt;/author&gt;&lt;author&gt;Young, Sarah&lt;/author&gt;&lt;author&gt;Steptoe, Andrew&lt;/author&gt;&lt;/authors&gt;&lt;/contributors&gt;&lt;titles&gt;&lt;title&gt;Positive affect and sleep: A systematic review&lt;/title&gt;&lt;secondary-title&gt;Sleep Medicine Reviews&lt;/secondary-title&gt;&lt;/titles&gt;&lt;periodical&gt;&lt;full-title&gt;Sleep Medicine Reviews&lt;/full-title&gt;&lt;/periodical&gt;&lt;pages&gt;21-32&lt;/pages&gt;&lt;volume&gt;35&lt;/volume&gt;&lt;keywords&gt;&lt;keyword&gt;Anhedonia&lt;/keyword&gt;&lt;keyword&gt;Bipolar disorder&lt;/keyword&gt;&lt;keyword&gt;Positive affect&lt;/keyword&gt;&lt;keyword&gt;Positive emotions&lt;/keyword&gt;&lt;keyword&gt;Mania&lt;/keyword&gt;&lt;keyword&gt;Sleep&lt;/keyword&gt;&lt;keyword&gt;Sleep duration&lt;/keyword&gt;&lt;keyword&gt;Sleep quality&lt;/keyword&gt;&lt;/keywords&gt;&lt;dates&gt;&lt;year&gt;2017&lt;/year&gt;&lt;pub-dates&gt;&lt;date&gt;2017/10/01/&lt;/date&gt;&lt;/pub-dates&gt;&lt;/dates&gt;&lt;isbn&gt;1087-0792&lt;/isbn&gt;&lt;urls&gt;&lt;related-urls&gt;&lt;url&gt;https://www.sciencedirect.com/science/article/pii/S1087079216300685&lt;/url&gt;&lt;/related-urls&gt;&lt;/urls&gt;&lt;electronic-resource-num&gt;https://doi.org/10.1016/j.smrv.2016.07.006&lt;/electronic-resource-num&gt;&lt;/record&gt;&lt;/Cite&gt;&lt;/EndNote&gt;</w:instrText>
      </w:r>
      <w:r w:rsidR="00FC6E5C">
        <w:fldChar w:fldCharType="separate"/>
      </w:r>
      <w:r w:rsidR="00FC6E5C">
        <w:rPr>
          <w:noProof/>
        </w:rPr>
        <w:t>(Ong et al., 2017)</w:t>
      </w:r>
      <w:r w:rsidR="00FC6E5C">
        <w:fldChar w:fldCharType="end"/>
      </w:r>
      <w:r w:rsidR="00987E03">
        <w:t xml:space="preserve">. </w:t>
      </w:r>
      <w:r w:rsidR="00630B01">
        <w:t>Positive</w:t>
      </w:r>
      <w:r w:rsidR="00204C18">
        <w:t xml:space="preserve"> affect</w:t>
      </w:r>
      <w:r w:rsidR="00DC38A1">
        <w:t>- a state of pleasurable engagement with the environment is</w:t>
      </w:r>
      <w:r w:rsidR="00B306DB">
        <w:t xml:space="preserve"> associated with improved sleep patterns</w:t>
      </w:r>
      <w:r w:rsidR="00AF21DA">
        <w:t xml:space="preserve"> </w:t>
      </w:r>
      <w:r w:rsidR="00630B01">
        <w:fldChar w:fldCharType="begin">
          <w:fldData xml:space="preserve">PEVuZE5vdGU+PENpdGU+PEF1dGhvcj5TdGVwdG9lPC9BdXRob3I+PFllYXI+MjAwODwvWWVhcj48
UmVjTnVtPjIwMjA8L1JlY051bT48RGlzcGxheVRleHQ+KEZvc3NlIGV0IGFsLiwgMjAwMjsgU3Rl
cHRvZSBldCBhbC4sIDIwMDgpPC9EaXNwbGF5VGV4dD48cmVjb3JkPjxyZWMtbnVtYmVyPjIwMjA8
L3JlYy1udW1iZXI+PGZvcmVpZ24ta2V5cz48a2V5IGFwcD0iRU4iIGRiLWlkPSI1ZmE1d2Y5YWM1
ZmZ6NmVlZnNxdmVhcjY1YXZkcmVwcHM5emYiIHRpbWVzdGFtcD0iMTY3MDczNDIzOCI+MjAyMDwv
a2V5PjwvZm9yZWlnbi1rZXlzPjxyZWYtdHlwZSBuYW1lPSJKb3VybmFsIEFydGljbGUiPjE3PC9y
ZWYtdHlwZT48Y29udHJpYnV0b3JzPjxhdXRob3JzPjxhdXRob3I+U3RlcHRvZSwgQW5kcmV3PC9h
dXRob3I+PGF1dGhvcj5PJmFwb3M7RG9ubmVsbCwgS2F0aWU8L2F1dGhvcj48YXV0aG9yPk1hcm1v
dCwgTWljaGFlbDwvYXV0aG9yPjxhdXRob3I+V2FyZGxlLCBKYW5lPC9hdXRob3I+PC9hdXRob3Jz
PjwvY29udHJpYnV0b3JzPjx0aXRsZXM+PHRpdGxlPlBvc2l0aXZlIGFmZmVjdCwgcHN5Y2hvbG9n
aWNhbCB3ZWxsLWJlaW5nLCBhbmQgZ29vZCBzbGVlcDwvdGl0bGU+PHNlY29uZGFyeS10aXRsZT5K
b3VybmFsIG9mIFBzeWNob3NvbWF0aWMgUmVzZWFyY2g8L3NlY29uZGFyeS10aXRsZT48L3RpdGxl
cz48cGVyaW9kaWNhbD48ZnVsbC10aXRsZT5Kb3VybmFsIG9mIFBzeWNob3NvbWF0aWMgUmVzZWFy
Y2g8L2Z1bGwtdGl0bGU+PC9wZXJpb2RpY2FsPjxwYWdlcz40MDktNDE1PC9wYWdlcz48dm9sdW1l
PjY0PC92b2x1bWU+PG51bWJlcj40PC9udW1iZXI+PGtleXdvcmRzPjxrZXl3b3JkPlNsZWVwIGRp
c3R1cmJhbmNlPC9rZXl3b3JkPjxrZXl3b3JkPlBvc2l0aXZlIGFmZmVjdDwva2V5d29yZD48a2V5
d29yZD5XZWxsLWJlaW5nPC9rZXl3b3JkPjxrZXl3b3JkPlN0cmVzczwva2V5d29yZD48a2V5d29y
ZD5Tb2Npb2Vjb25vbWljIHN0YXR1czwva2V5d29yZD48L2tleXdvcmRzPjxkYXRlcz48eWVhcj4y
MDA4PC95ZWFyPjxwdWItZGF0ZXM+PGRhdGU+MjAwOC8wNC8wMS88L2RhdGU+PC9wdWItZGF0ZXM+
PC9kYXRlcz48aXNibj4wMDIyLTM5OTk8L2lzYm4+PHVybHM+PHJlbGF0ZWQtdXJscz48dXJsPmh0
dHBzOi8vd3d3LnNjaWVuY2VkaXJlY3QuY29tL3NjaWVuY2UvYXJ0aWNsZS9waWkvUzAwMjIzOTk5
MDcwMDQ1MTU8L3VybD48L3JlbGF0ZWQtdXJscz48L3VybHM+PGVsZWN0cm9uaWMtcmVzb3VyY2Ut
bnVtPmh0dHBzOi8vZG9pLm9yZy8xMC4xMDE2L2ouanBzeWNob3Jlcy4yMDA3LjExLjAwODwvZWxl
Y3Ryb25pYy1yZXNvdXJjZS1udW0+PC9yZWNvcmQ+PC9DaXRlPjxDaXRlPjxBdXRob3I+Rm9zc2U8
L0F1dGhvcj48WWVhcj4yMDAyPC9ZZWFyPjxSZWNOdW0+MjAyMTwvUmVjTnVtPjxyZWNvcmQ+PHJl
Yy1udW1iZXI+MjAyMTwvcmVjLW51bWJlcj48Zm9yZWlnbi1rZXlzPjxrZXkgYXBwPSJFTiIgZGIt
aWQ9IjVmYTV3ZjlhYzVmZno2ZWVmc3F2ZWFyNjVhdmRyZXBwczl6ZiIgdGltZXN0YW1wPSIxNjcw
NzM0MzAwIj4yMDIxPC9rZXk+PC9mb3JlaWduLWtleXM+PHJlZi10eXBlIG5hbWU9IkpvdXJuYWwg
QXJ0aWNsZSI+MTc8L3JlZi10eXBlPjxjb250cmlidXRvcnM+PGF1dGhvcnM+PGF1dGhvcj5Gb3Nz
ZSwgUm9hcjwvYXV0aG9yPjxhdXRob3I+U3RpY2tnb2xkLCBSb2JlcnQ8L2F1dGhvcj48YXV0aG9y
PkhvYnNvbiwgSi4gQWxsYW48L2F1dGhvcj48L2F1dGhvcnM+PC9jb250cmlidXRvcnM+PHRpdGxl
cz48dGl0bGU+RW1vdGlvbmFsIEV4cGVyaWVuY2UgRHVyaW5nIFJhcGlkLWV5ZS1tb3ZlbWVudCBT
bGVlcCBpbiBOYXJjb2xlcHN5PC90aXRsZT48c2Vjb25kYXJ5LXRpdGxlPlNsZWVwPC9zZWNvbmRh
cnktdGl0bGU+PC90aXRsZXM+PHBlcmlvZGljYWw+PGZ1bGwtdGl0bGU+U2xlZXA8L2Z1bGwtdGl0
bGU+PC9wZXJpb2RpY2FsPjxwYWdlcz43MjQtNzMyPC9wYWdlcz48dm9sdW1lPjI1PC92b2x1bWU+
PG51bWJlcj43PC9udW1iZXI+PGRhdGVzPjx5ZWFyPjIwMDI8L3llYXI+PC9kYXRlcz48aXNibj4w
MTYxLTgxMDU8L2lzYm4+PHVybHM+PHJlbGF0ZWQtdXJscz48dXJsPmh0dHBzOi8vZG9pLm9yZy8x
MC4xMDkzL3NsZWVwLzI1LjcuNzI0PC91cmw+PC9yZWxhdGVkLXVybHM+PC91cmxzPjxlbGVjdHJv
bmljLXJlc291cmNlLW51bT4xMC4xMDkzL3NsZWVwLzI1LjcuNzI0PC9lbGVjdHJvbmljLXJlc291
cmNlLW51bT48YWNjZXNzLWRhdGU+MTIvMTEvMjAyMjwvYWNjZXNzLWRhdGU+PC9yZWNvcmQ+PC9D
aXRlPjwvRW5kTm90ZT5=
</w:fldData>
        </w:fldChar>
      </w:r>
      <w:r w:rsidR="00125C5D">
        <w:instrText xml:space="preserve"> ADDIN EN.CITE </w:instrText>
      </w:r>
      <w:r w:rsidR="00125C5D">
        <w:fldChar w:fldCharType="begin">
          <w:fldData xml:space="preserve">PEVuZE5vdGU+PENpdGU+PEF1dGhvcj5TdGVwdG9lPC9BdXRob3I+PFllYXI+MjAwODwvWWVhcj48
UmVjTnVtPjIwMjA8L1JlY051bT48RGlzcGxheVRleHQ+KEZvc3NlIGV0IGFsLiwgMjAwMjsgU3Rl
cHRvZSBldCBhbC4sIDIwMDgpPC9EaXNwbGF5VGV4dD48cmVjb3JkPjxyZWMtbnVtYmVyPjIwMjA8
L3JlYy1udW1iZXI+PGZvcmVpZ24ta2V5cz48a2V5IGFwcD0iRU4iIGRiLWlkPSI1ZmE1d2Y5YWM1
ZmZ6NmVlZnNxdmVhcjY1YXZkcmVwcHM5emYiIHRpbWVzdGFtcD0iMTY3MDczNDIzOCI+MjAyMDwv
a2V5PjwvZm9yZWlnbi1rZXlzPjxyZWYtdHlwZSBuYW1lPSJKb3VybmFsIEFydGljbGUiPjE3PC9y
ZWYtdHlwZT48Y29udHJpYnV0b3JzPjxhdXRob3JzPjxhdXRob3I+U3RlcHRvZSwgQW5kcmV3PC9h
dXRob3I+PGF1dGhvcj5PJmFwb3M7RG9ubmVsbCwgS2F0aWU8L2F1dGhvcj48YXV0aG9yPk1hcm1v
dCwgTWljaGFlbDwvYXV0aG9yPjxhdXRob3I+V2FyZGxlLCBKYW5lPC9hdXRob3I+PC9hdXRob3Jz
PjwvY29udHJpYnV0b3JzPjx0aXRsZXM+PHRpdGxlPlBvc2l0aXZlIGFmZmVjdCwgcHN5Y2hvbG9n
aWNhbCB3ZWxsLWJlaW5nLCBhbmQgZ29vZCBzbGVlcDwvdGl0bGU+PHNlY29uZGFyeS10aXRsZT5K
b3VybmFsIG9mIFBzeWNob3NvbWF0aWMgUmVzZWFyY2g8L3NlY29uZGFyeS10aXRsZT48L3RpdGxl
cz48cGVyaW9kaWNhbD48ZnVsbC10aXRsZT5Kb3VybmFsIG9mIFBzeWNob3NvbWF0aWMgUmVzZWFy
Y2g8L2Z1bGwtdGl0bGU+PC9wZXJpb2RpY2FsPjxwYWdlcz40MDktNDE1PC9wYWdlcz48dm9sdW1l
PjY0PC92b2x1bWU+PG51bWJlcj40PC9udW1iZXI+PGtleXdvcmRzPjxrZXl3b3JkPlNsZWVwIGRp
c3R1cmJhbmNlPC9rZXl3b3JkPjxrZXl3b3JkPlBvc2l0aXZlIGFmZmVjdDwva2V5d29yZD48a2V5
d29yZD5XZWxsLWJlaW5nPC9rZXl3b3JkPjxrZXl3b3JkPlN0cmVzczwva2V5d29yZD48a2V5d29y
ZD5Tb2Npb2Vjb25vbWljIHN0YXR1czwva2V5d29yZD48L2tleXdvcmRzPjxkYXRlcz48eWVhcj4y
MDA4PC95ZWFyPjxwdWItZGF0ZXM+PGRhdGU+MjAwOC8wNC8wMS88L2RhdGU+PC9wdWItZGF0ZXM+
PC9kYXRlcz48aXNibj4wMDIyLTM5OTk8L2lzYm4+PHVybHM+PHJlbGF0ZWQtdXJscz48dXJsPmh0
dHBzOi8vd3d3LnNjaWVuY2VkaXJlY3QuY29tL3NjaWVuY2UvYXJ0aWNsZS9waWkvUzAwMjIzOTk5
MDcwMDQ1MTU8L3VybD48L3JlbGF0ZWQtdXJscz48L3VybHM+PGVsZWN0cm9uaWMtcmVzb3VyY2Ut
bnVtPmh0dHBzOi8vZG9pLm9yZy8xMC4xMDE2L2ouanBzeWNob3Jlcy4yMDA3LjExLjAwODwvZWxl
Y3Ryb25pYy1yZXNvdXJjZS1udW0+PC9yZWNvcmQ+PC9DaXRlPjxDaXRlPjxBdXRob3I+Rm9zc2U8
L0F1dGhvcj48WWVhcj4yMDAyPC9ZZWFyPjxSZWNOdW0+MjAyMTwvUmVjTnVtPjxyZWNvcmQ+PHJl
Yy1udW1iZXI+MjAyMTwvcmVjLW51bWJlcj48Zm9yZWlnbi1rZXlzPjxrZXkgYXBwPSJFTiIgZGIt
aWQ9IjVmYTV3ZjlhYzVmZno2ZWVmc3F2ZWFyNjVhdmRyZXBwczl6ZiIgdGltZXN0YW1wPSIxNjcw
NzM0MzAwIj4yMDIxPC9rZXk+PC9mb3JlaWduLWtleXM+PHJlZi10eXBlIG5hbWU9IkpvdXJuYWwg
QXJ0aWNsZSI+MTc8L3JlZi10eXBlPjxjb250cmlidXRvcnM+PGF1dGhvcnM+PGF1dGhvcj5Gb3Nz
ZSwgUm9hcjwvYXV0aG9yPjxhdXRob3I+U3RpY2tnb2xkLCBSb2JlcnQ8L2F1dGhvcj48YXV0aG9y
PkhvYnNvbiwgSi4gQWxsYW48L2F1dGhvcj48L2F1dGhvcnM+PC9jb250cmlidXRvcnM+PHRpdGxl
cz48dGl0bGU+RW1vdGlvbmFsIEV4cGVyaWVuY2UgRHVyaW5nIFJhcGlkLWV5ZS1tb3ZlbWVudCBT
bGVlcCBpbiBOYXJjb2xlcHN5PC90aXRsZT48c2Vjb25kYXJ5LXRpdGxlPlNsZWVwPC9zZWNvbmRh
cnktdGl0bGU+PC90aXRsZXM+PHBlcmlvZGljYWw+PGZ1bGwtdGl0bGU+U2xlZXA8L2Z1bGwtdGl0
bGU+PC9wZXJpb2RpY2FsPjxwYWdlcz43MjQtNzMyPC9wYWdlcz48dm9sdW1lPjI1PC92b2x1bWU+
PG51bWJlcj43PC9udW1iZXI+PGRhdGVzPjx5ZWFyPjIwMDI8L3llYXI+PC9kYXRlcz48aXNibj4w
MTYxLTgxMDU8L2lzYm4+PHVybHM+PHJlbGF0ZWQtdXJscz48dXJsPmh0dHBzOi8vZG9pLm9yZy8x
MC4xMDkzL3NsZWVwLzI1LjcuNzI0PC91cmw+PC9yZWxhdGVkLXVybHM+PC91cmxzPjxlbGVjdHJv
bmljLXJlc291cmNlLW51bT4xMC4xMDkzL3NsZWVwLzI1LjcuNzI0PC9lbGVjdHJvbmljLXJlc291
cmNlLW51bT48YWNjZXNzLWRhdGU+MTIvMTEvMjAyMjwvYWNjZXNzLWRhdGU+PC9yZWNvcmQ+PC9D
aXRlPjwvRW5kTm90ZT5=
</w:fldData>
        </w:fldChar>
      </w:r>
      <w:r w:rsidR="00125C5D">
        <w:instrText xml:space="preserve"> ADDIN EN.CITE.DATA </w:instrText>
      </w:r>
      <w:r w:rsidR="00125C5D">
        <w:fldChar w:fldCharType="end"/>
      </w:r>
      <w:r w:rsidR="00630B01">
        <w:fldChar w:fldCharType="separate"/>
      </w:r>
      <w:r w:rsidR="00125C5D">
        <w:rPr>
          <w:noProof/>
        </w:rPr>
        <w:t>(Fosse et al., 2002; Steptoe et al., 2008)</w:t>
      </w:r>
      <w:r w:rsidR="00630B01">
        <w:fldChar w:fldCharType="end"/>
      </w:r>
      <w:r w:rsidR="00E27264">
        <w:t>. In contrast, n</w:t>
      </w:r>
      <w:r w:rsidR="003A74C3">
        <w:t>egative affect</w:t>
      </w:r>
      <w:r w:rsidR="009B00CE">
        <w:t>- a state of unpleasurable engagement with the environment</w:t>
      </w:r>
      <w:r w:rsidR="003A74C3">
        <w:t xml:space="preserve"> is reported to</w:t>
      </w:r>
      <w:r w:rsidR="00F478B7">
        <w:t xml:space="preserve"> </w:t>
      </w:r>
      <w:r w:rsidR="00B66864">
        <w:t>increase sleep deprivation</w:t>
      </w:r>
      <w:r w:rsidR="00370FCC">
        <w:t xml:space="preserve">, </w:t>
      </w:r>
      <w:r w:rsidR="001B05D4">
        <w:t>poor sleep quality</w:t>
      </w:r>
      <w:r w:rsidR="00370FCC">
        <w:t>,</w:t>
      </w:r>
      <w:r w:rsidR="00695D6D">
        <w:t xml:space="preserve"> </w:t>
      </w:r>
      <w:r w:rsidR="00370FCC">
        <w:t>and reduc</w:t>
      </w:r>
      <w:r w:rsidR="00695D6D">
        <w:t>ed cognitive functioning</w:t>
      </w:r>
      <w:r w:rsidR="00B66864">
        <w:t xml:space="preserve"> </w:t>
      </w:r>
      <w:r w:rsidR="00B66864">
        <w:fldChar w:fldCharType="begin">
          <w:fldData xml:space="preserve">PEVuZE5vdGU+PENpdGU+PEF1dGhvcj5Kb2huc29uPC9BdXRob3I+PFllYXI+MjAwNjwvWWVhcj48
UmVjTnVtPjIwMTc8L1JlY051bT48RGlzcGxheVRleHQ+KEpvaG5zb24gZXQgYWwuLCAyMDA2OyBQ
ZXJsc3RlaW4gZXQgYWwuLCAyMDAyOyBSaWVtYW5uIGV0IGFsLiwgMjAwOTsgU2hhcmlmaWFuICZh
bXA7IFphaG9kbmUsIDIwMjE7IFRocmVhZGdpbGwgJmFtcDsgR2FibGUsIDIwMTkpPC9EaXNwbGF5
VGV4dD48cmVjb3JkPjxyZWMtbnVtYmVyPjIwMTc8L3JlYy1udW1iZXI+PGZvcmVpZ24ta2V5cz48
a2V5IGFwcD0iRU4iIGRiLWlkPSI1ZmE1d2Y5YWM1ZmZ6NmVlZnNxdmVhcjY1YXZkcmVwcHM5emYi
IHRpbWVzdGFtcD0iMTY3MDczMzAyNyI+MjAxNzwva2V5PjwvZm9yZWlnbi1rZXlzPjxyZWYtdHlw
ZSBuYW1lPSJKb3VybmFsIEFydGljbGUiPjE3PC9yZWYtdHlwZT48Y29udHJpYnV0b3JzPjxhdXRo
b3JzPjxhdXRob3I+Sm9obnNvbiwgRXJpYyBPLjwvYXV0aG9yPjxhdXRob3I+Um90aCwgVGhvbWFz
PC9hdXRob3I+PGF1dGhvcj5CcmVzbGF1LCBOYW9taTwvYXV0aG9yPjwvYXV0aG9ycz48L2NvbnRy
aWJ1dG9ycz48dGl0bGVzPjx0aXRsZT5UaGUgYXNzb2NpYXRpb24gb2YgaW5zb21uaWEgd2l0aCBh
bnhpZXR5IGRpc29yZGVycyBhbmQgZGVwcmVzc2lvbjogRXhwbG9yYXRpb24gb2YgdGhlIGRpcmVj
dGlvbiBvZiByaXNrPC90aXRsZT48c2Vjb25kYXJ5LXRpdGxlPkogUHN5Y2hpYXRyIFJlczwvc2Vj
b25kYXJ5LXRpdGxlPjwvdGl0bGVzPjxwYWdlcz43MDAtNzA4PC9wYWdlcz48dm9sdW1lPjQwPC92
b2x1bWU+PG51bWJlcj44PC9udW1iZXI+PGtleXdvcmRzPjxrZXl3b3JkPkFkb2xlc2NlbnQ8L2tl
eXdvcmQ+PGtleXdvcmQ+QWRvbGVzY2VudHM8L2tleXdvcmQ+PGtleXdvcmQ+QWR1bHQgYW5kIGFk
b2xlc2NlbnQgY2xpbmljYWwgc3R1ZGllczwva2V5d29yZD48a2V5d29yZD5BbnhpZXR5PC9rZXl3
b3JkPjxrZXl3b3JkPkFueGlldHkgRGlzb3JkZXJzIC0gZGlhZ25vc2lzPC9rZXl3b3JkPjxrZXl3
b3JkPkFueGlldHkgRGlzb3JkZXJzIC0gZXBpZGVtaW9sb2d5PC9rZXl3b3JkPjxrZXl3b3JkPkJp
b2xvZ2ljYWwgYW5kIG1lZGljYWwgc2NpZW5jZXM8L2tleXdvcmQ+PGtleXdvcmQ+Q29tb3JiaWRp
dHk8L2tleXdvcmQ+PGtleXdvcmQ+RGVtb2dyYXBoeTwva2V5d29yZD48a2V5d29yZD5EZXByZXNz
aW9uPC9rZXl3b3JkPjxrZXl3b3JkPkRlcHJlc3NpdmUgRGlzb3JkZXIsIE1ham9yIC0gZGlhZ25v
c2lzPC9rZXl3b3JkPjxrZXl3b3JkPkRlcHJlc3NpdmUgRGlzb3JkZXIsIE1ham9yIC0gZXBpZGVt
aW9sb2d5PC9rZXl3b3JkPjxrZXl3b3JkPkRpYWdub3N0aWMgYW5kIFN0YXRpc3RpY2FsIE1hbnVh
bCBvZiBNZW50YWwgRGlzb3JkZXJzPC9rZXl3b3JkPjxrZXl3b3JkPkRpc29yZGVycyBvZiBoaWdo
ZXIgbmVydm91cyBmdW5jdGlvbi4gRm9jYWwgYnJhaW4gZGlzZWFzZXMuIENlbnRyYWwgdmVzdGli
dWxhciBzeW5kcm9tZSBhbmQgZGVhZm5lc3MuIEJyYWluIHN0ZW0gc3luZHJvbWVzPC9rZXl3b3Jk
PjxrZXl3b3JkPkVwaWRlbWlvbG9neTwva2V5d29yZD48a2V5d29yZD5GZW1hbGU8L2tleXdvcmQ+
PGtleXdvcmQ+SHVtYW5zPC9rZXl3b3JkPjxrZXl3b3JkPkluc29tbmlhPC9rZXl3b3JkPjxrZXl3
b3JkPkxpZmUgU2NpZW5jZXMgJmFtcDsgQmlvbWVkaWNpbmU8L2tleXdvcmQ+PGtleXdvcmQ+TWFs
ZTwva2V5d29yZD48a2V5d29yZD5NZWRpY2FsIHNjaWVuY2VzPC9rZXl3b3JkPjxrZXl3b3JkPk1l
bnRhbCBpbGxuZXNzPC9rZXl3b3JkPjxrZXl3b3JkPk1vb2QgZGlzb3JkZXJzPC9rZXl3b3JkPjxr
ZXl3b3JkPk5lcnZvdXMgc3lzdGVtIChzZW1laW9sb2d5LCBzeW5kcm9tZXMpPC9rZXl3b3JkPjxr
ZXl3b3JkPk5ldXJvbG9neTwva2V5d29yZD48a2V5d29yZD5QcmV2YWxlbmNlPC9rZXl3b3JkPjxr
ZXl3b3JkPlBzeWNoaWF0cnk8L2tleXdvcmQ+PGtleXdvcmQ+UHN5Y2hvbG9neS4gUHN5Y2hvYW5h
bHlzaXMuIFBzeWNoaWF0cnk8L2tleXdvcmQ+PGtleXdvcmQ+UHN5Y2hvcGF0aG9sb2d5LiBQc3lj
aGlhdHJ5PC9rZXl3b3JkPjxrZXl3b3JkPlJpc2sgRmFjdG9yczwva2V5d29yZD48a2V5d29yZD5T
Y2llbmNlICZhbXA7IFRlY2hub2xvZ3k8L2tleXdvcmQ+PGtleXdvcmQ+U2V2ZXJpdHkgb2YgSWxs
bmVzcyBJbmRleDwva2V5d29yZD48a2V5d29yZD5TbGVlcCBJbml0aWF0aW9uIGFuZCBNYWludGVu
YW5jZSBEaXNvcmRlcnMgLSBlcGlkZW1pb2xvZ3k8L2tleXdvcmQ+PC9rZXl3b3Jkcz48ZGF0ZXM+
PHllYXI+MjAwNjwveWVhcj48L2RhdGVzPjxwdWItbG9jYXRpb24+T1hGT1JEPC9wdWItbG9jYXRp
b24+PHB1Ymxpc2hlcj5PWEZPUkQ6IEVsc2V2aWVyIEx0ZDwvcHVibGlzaGVyPjxpc2JuPjAwMjIt
Mzk1NjwvaXNibj48dXJscz48L3VybHM+PGVsZWN0cm9uaWMtcmVzb3VyY2UtbnVtPjEwLjEwMTYv
ai5qcHN5Y2hpcmVzLjIwMDYuMDcuMDA4PC9lbGVjdHJvbmljLXJlc291cmNlLW51bT48L3JlY29y
ZD48L0NpdGU+PENpdGU+PEF1dGhvcj5SaWVtYW5uPC9BdXRob3I+PFllYXI+MjAwOTwvWWVhcj48
UmVjTnVtPjIwMTg8L1JlY051bT48cmVjb3JkPjxyZWMtbnVtYmVyPjIwMTg8L3JlYy1udW1iZXI+
PGZvcmVpZ24ta2V5cz48a2V5IGFwcD0iRU4iIGRiLWlkPSI1ZmE1d2Y5YWM1ZmZ6NmVlZnNxdmVh
cjY1YXZkcmVwcHM5emYiIHRpbWVzdGFtcD0iMTY3MDczMzA1NiI+MjAxODwva2V5PjwvZm9yZWln
bi1rZXlzPjxyZWYtdHlwZSBuYW1lPSJKb3VybmFsIEFydGljbGUiPjE3PC9yZWYtdHlwZT48Y29u
dHJpYnV0b3JzPjxhdXRob3JzPjxhdXRob3I+UmllbWFubiwgRGlldGVyPC9hdXRob3I+PGF1dGhv
cj5TcGllZ2VsaGFsZGVyLCBLYWk8L2F1dGhvcj48YXV0aG9yPkZlaWdlLCBCZXJuZDwvYXV0aG9y
PjxhdXRob3I+Vm9kZXJob2x6ZXIsIFVscmljaDwvYXV0aG9yPjxhdXRob3I+QmVyZ2VyLCBNYXRo
aWFzPC9hdXRob3I+PGF1dGhvcj5QZXJsaXMsIE1pY2hhZWw8L2F1dGhvcj48YXV0aG9yPk5pc3Nl
biwgQ2hyaXN0b3BoPC9hdXRob3I+PC9hdXRob3JzPjwvY29udHJpYnV0b3JzPjx0aXRsZXM+PHRp
dGxlPlRoZSBoeXBlcmFyb3VzYWwgbW9kZWwgb2YgaW5zb21uaWE6IEEgcmV2aWV3IG9mIHRoZSBj
b25jZXB0IGFuZCBpdHMgZXZpZGVuY2U8L3RpdGxlPjxzZWNvbmRhcnktdGl0bGU+U2xlZXAgTWVk
IFJldjwvc2Vjb25kYXJ5LXRpdGxlPjwvdGl0bGVzPjxwYWdlcz4xOS0zMTwvcGFnZXM+PHZvbHVt
ZT4xNDwvdm9sdW1lPjxudW1iZXI+MTwvbnVtYmVyPjxrZXl3b3Jkcz48a2V5d29yZD5Bcm91c2Fs
IC0gcGh5c2lvbG9neTwva2V5d29yZD48a2V5d29yZD5DbGluaWNhbCBOZXVyb2xvZ3k8L2tleXdv
cmQ+PGtleXdvcmQ+RWxlY3Ryb2VuY2VwaGFsb2dyYXBoeTwva2V5d29yZD48a2V5d29yZD5Fdm9r
ZWQgUG90ZW50aWFscywgQXVkaXRvcnkgLSBwaHlzaW9sb2d5PC9rZXl3b3JkPjxrZXl3b3JkPkdh
bHZhbmljIFNraW4gUmVzcG9uc2U8L2tleXdvcmQ+PGtleXdvcmQ+SHVtYW5zPC9rZXl3b3JkPjxr
ZXl3b3JkPkh5cGVyYXJvdXNhbDwva2V5d29yZD48a2V5d29yZD5JbnNvbW5pYTwva2V5d29yZD48
a2V5d29yZD5MaWZlIFNjaWVuY2VzICZhbXA7IEJpb21lZGljaW5lPC9rZXl3b3JkPjxrZXl3b3Jk
Pk5ldXJvbG9neTwva2V5d29yZD48a2V5d29yZD5OZXVyb3NjaWVuY2VzPC9rZXl3b3JkPjxrZXl3
b3JkPk5ldXJvc2NpZW5jZXMgJmFtcDsgTmV1cm9sb2d5PC9rZXl3b3JkPjxrZXl3b3JkPlBzeWNo
b3RoZXJhcHk8L2tleXdvcmQ+PGtleXdvcmQ+UmlzayBGYWN0b3JzPC9rZXl3b3JkPjxrZXl3b3Jk
PlNjaWVuY2UgJmFtcDsgVGVjaG5vbG9neTwva2V5d29yZD48a2V5d29yZD5TbGVlcCBJbml0aWF0
aW9uIGFuZCBNYWludGVuYW5jZSBEaXNvcmRlcnMgLSBkaWFnbm9zaXM8L2tleXdvcmQ+PGtleXdv
cmQ+U2xlZXAgSW5pdGlhdGlvbiBhbmQgTWFpbnRlbmFuY2UgRGlzb3JkZXJzIC0gcGh5c2lvcGF0
aG9sb2d5PC9rZXl3b3JkPjxrZXl3b3JkPlNsZWVwIE1lZGljaW5lPC9rZXl3b3JkPjwva2V5d29y
ZHM+PGRhdGVzPjx5ZWFyPjIwMDk8L3llYXI+PC9kYXRlcz48cHViLWxvY2F0aW9uPkxPTkRPTjwv
cHViLWxvY2F0aW9uPjxwdWJsaXNoZXI+TE9ORE9OOiBFbHNldmllciBMdGQ8L3B1Ymxpc2hlcj48
aXNibj4xMDg3LTA3OTI8L2lzYm4+PHVybHM+PC91cmxzPjxlbGVjdHJvbmljLXJlc291cmNlLW51
bT4xMC4xMDE2L2ouc21ydi4yMDA5LjA0LjAwMjwvZWxlY3Ryb25pYy1yZXNvdXJjZS1udW0+PC9y
ZWNvcmQ+PC9DaXRlPjxDaXRlPjxBdXRob3I+UGVybHN0ZWluPC9BdXRob3I+PFllYXI+MjAwMjwv
WWVhcj48UmVjTnVtPjIwMzE8L1JlY051bT48cmVjb3JkPjxyZWMtbnVtYmVyPjIwMzE8L3JlYy1u
dW1iZXI+PGZvcmVpZ24ta2V5cz48a2V5IGFwcD0iRU4iIGRiLWlkPSI1ZmE1d2Y5YWM1ZmZ6NmVl
ZnNxdmVhcjY1YXZkcmVwcHM5emYiIHRpbWVzdGFtcD0iMTY3MDc1OTk0MiI+MjAzMTwva2V5Pjwv
Zm9yZWlnbi1rZXlzPjxyZWYtdHlwZSBuYW1lPSJKb3VybmFsIEFydGljbGUiPjE3PC9yZWYtdHlw
ZT48Y29udHJpYnV0b3JzPjxhdXRob3JzPjxhdXRob3I+UGVybHN0ZWluLCBXaWxsaWFtIE0uPC9h
dXRob3I+PGF1dGhvcj5FbGJlcnQsIFRob21hczwvYXV0aG9yPjxhdXRob3I+U3RlbmdlciwgVi4g
QW5kcmV3PC9hdXRob3I+PC9hdXRob3JzPjwvY29udHJpYnV0b3JzPjx0aXRsZXM+PHRpdGxlPkRp
c3NvY2lhdGlvbiBpbiBIdW1hbiBQcmVmcm9udGFsIENvcnRleCBvZiBBZmZlY3RpdmUgSW5mbHVl
bmNlcyBvbiBXb3JraW5nIE1lbW9yeS1SZWxhdGVkIEFjdGl2aXR5PC90aXRsZT48c2Vjb25kYXJ5
LXRpdGxlPlByb2MgTmF0bCBBY2FkIFNjaSBVIFMgQTwvc2Vjb25kYXJ5LXRpdGxlPjwvdGl0bGVz
PjxwYWdlcz4xNzM2LTE3NDE8L3BhZ2VzPjx2b2x1bWU+OTk8L3ZvbHVtZT48bnVtYmVyPjM8L251
bWJlcj48a2V5d29yZHM+PGtleXdvcmQ+QWR1bHQ8L2tleXdvcmQ+PGtleXdvcmQ+QWZmZWN0IC0g
cGh5c2lvbG9neTwva2V5d29yZD48a2V5d29yZD5BbXlnZGFsYTwva2V5d29yZD48a2V5d29yZD5C
ZWhhdmlvcmFsIG5ldXJvc2NpZW5jZTwva2V5d29yZD48a2V5d29yZD5CaW9sb2dpY2FsIFNjaWVu
Y2VzPC9rZXl3b3JkPjxrZXl3b3JkPkJyYWluPC9rZXl3b3JkPjxrZXl3b3JkPkJyYWluIE1hcHBp
bmc8L2tleXdvcmQ+PGtleXdvcmQ+QnJhaW4gcmVzZWFyY2g8L2tleXdvcmQ+PGtleXdvcmQ+Q29n
bml0aW9uPC9rZXl3b3JkPjxrZXl3b3JkPkNvZ25pdGlvbiAmYW1wOyByZWFzb25pbmc8L2tleXdv
cmQ+PGtleXdvcmQ+Q29nbml0aW9uIC0gcGh5c2lvbG9neTwva2V5d29yZD48a2V5d29yZD5Db25u
ZWN0ZWQgcmVnaW9uczwva2V5d29yZD48a2V5d29yZD5DdWVzPC9rZXl3b3JkPjxrZXl3b3JkPkVt
b3Rpb25zPC9rZXl3b3JkPjxrZXl3b3JkPkVtb3Rpb25zIC0gcGh5c2lvbG9neTwva2V5d29yZD48
a2V5d29yZD5GZW1hbGU8L2tleXdvcmQ+PGtleXdvcmQ+SHVtYW5zPC9rZXl3b3JkPjxrZXl3b3Jk
PkxvY2FsaXphdGlvbiBvZiBmdW5jdGlvbnM8L2tleXdvcmQ+PGtleXdvcmQ+TWFnbmV0aWMgUmVz
b25hbmNlIEltYWdpbmc8L2tleXdvcmQ+PGtleXdvcmQ+TWFsZTwva2V5d29yZD48a2V5d29yZD5N
ZW1vcnk8L2tleXdvcmQ+PGtleXdvcmQ+TWVtb3J5IC0gcGh5c2lvbG9neTwva2V5d29yZD48a2V5
d29yZD5NZW50YWwgc3RpbXVsYXRpb248L2tleXdvcmQ+PGtleXdvcmQ+TW90aXZhdGlvbjwva2V5
d29yZD48a2V5d29yZD5NdWx0aWRpc2NpcGxpbmFyeSBTY2llbmNlczwva2V5d29yZD48a2V5d29y
ZD5QYXR0ZXJuIFJlY29nbml0aW9uLCBWaXN1YWwgLSBwaHlzaW9sb2d5PC9rZXl3b3JkPjxrZXl3
b3JkPlBoeXNpb2xvZ2ljYWwgYXNwZWN0czwva2V5d29yZD48a2V5d29yZD5QcmVmcm9udGFsIGNv
cnRleDwva2V5d29yZD48a2V5d29yZD5QcmVmcm9udGFsIENvcnRleCAtIHBoeXNpb2xvZ3k8L2tl
eXdvcmQ+PGtleXdvcmQ+UHN5Y2hvbG9naWNhbCBhc3BlY3RzPC9rZXl3b3JkPjxrZXl3b3JkPlBz
eWNob2xvZ2ljYWwgVGVzdHM8L2tleXdvcmQ+PGtleXdvcmQ+UHN5Y2hvbG9neTwva2V5d29yZD48
a2V5d29yZD5TY2llbmNlICZhbXA7IFRlY2hub2xvZ3k8L2tleXdvcmQ+PGtleXdvcmQ+U2NpZW5j
ZSAmYW1wOyBUZWNobm9sb2d5IC0gT3RoZXIgVG9waWNzPC9rZXl3b3JkPjxrZXl3b3JkPlZlcmIg
dmFsZW5jeTwva2V5d29yZD48L2tleXdvcmRzPjxkYXRlcz48eWVhcj4yMDAyPC95ZWFyPjwvZGF0
ZXM+PHB1Yi1sb2NhdGlvbj5XQVNISU5HVE9OPC9wdWItbG9jYXRpb24+PHB1Ymxpc2hlcj5XQVNI
SU5HVE9OOiBOYXRpb25hbCBBY2FkZW15IG9mIFNjaWVuY2VzPC9wdWJsaXNoZXI+PGlzYm4+MDAy
Ny04NDI0PC9pc2JuPjx1cmxzPjwvdXJscz48ZWxlY3Ryb25pYy1yZXNvdXJjZS1udW0+MTAuMTA3
My9wbmFzLjI0MTY1MDU5ODwvZWxlY3Ryb25pYy1yZXNvdXJjZS1udW0+PC9yZWNvcmQ+PC9DaXRl
PjxDaXRlPjxBdXRob3I+U2hhcmlmaWFuPC9BdXRob3I+PFllYXI+MjAyMTwvWWVhcj48UmVjTnVt
PjIwMzI8L1JlY051bT48cmVjb3JkPjxyZWMtbnVtYmVyPjIwMzI8L3JlYy1udW1iZXI+PGZvcmVp
Z24ta2V5cz48a2V5IGFwcD0iRU4iIGRiLWlkPSI1ZmE1d2Y5YWM1ZmZ6NmVlZnNxdmVhcjY1YXZk
cmVwcHM5emYiIHRpbWVzdGFtcD0iMTY3MDc2MDQ1MyI+MjAzMjwva2V5PjwvZm9yZWlnbi1rZXlz
PjxyZWYtdHlwZSBuYW1lPSJKb3VybmFsIEFydGljbGUiPjE3PC9yZWYtdHlwZT48Y29udHJpYnV0
b3JzPjxhdXRob3JzPjxhdXRob3I+U2hhcmlmaWFuLCBOZWlrYTwvYXV0aG9yPjxhdXRob3I+WmFo
b2RuZSwgTGF1cmEgQi48L2F1dGhvcj48L2F1dGhvcnM+PC9jb250cmlidXRvcnM+PHRpdGxlcz48
dGl0bGU+RGFpbHkgYXNzb2NpYXRpb25zIGJldHdlZW4gc29jaWFsIG1lZGlhIHVzZSBhbmQgbWVt
b3J5IGZhaWx1cmVzOiB0aGUgbWVkaWF0aW5nIHJvbGUgb2YgbmVnYXRpdmUgYWZmZWN0PC90aXRs
ZT48c2Vjb25kYXJ5LXRpdGxlPlRoZSBKb3VybmFsIG9mIEdlbmVyYWwgUHN5Y2hvbG9neTwvc2Vj
b25kYXJ5LXRpdGxlPjwvdGl0bGVzPjxwYWdlcz42Ny04MzwvcGFnZXM+PHZvbHVtZT4xNDg8L3Zv
bHVtZT48bnVtYmVyPjE8L251bWJlcj48ZGF0ZXM+PHllYXI+MjAyMTwveWVhcj48cHViLWRhdGVz
PjxkYXRlPjIwMjEvMDEvMDI8L2RhdGU+PC9wdWItZGF0ZXM+PC9kYXRlcz48cHVibGlzaGVyPlJv
dXRsZWRnZTwvcHVibGlzaGVyPjxpc2JuPjAwMjItMTMwOTwvaXNibj48dXJscz48cmVsYXRlZC11
cmxzPjx1cmw+aHR0cHM6Ly9kb2kub3JnLzEwLjEwODAvMDAyMjEzMDkuMjAyMC4xNzQzMjI4PC91
cmw+PC9yZWxhdGVkLXVybHM+PC91cmxzPjxlbGVjdHJvbmljLXJlc291cmNlLW51bT4xMC4xMDgw
LzAwMjIxMzA5LjIwMjAuMTc0MzIyODwvZWxlY3Ryb25pYy1yZXNvdXJjZS1udW0+PC9yZWNvcmQ+
PC9DaXRlPjxDaXRlPjxBdXRob3I+VGhyZWFkZ2lsbDwvQXV0aG9yPjxZZWFyPjIwMTk8L1llYXI+
PFJlY051bT4yMDMzPC9SZWNOdW0+PHJlY29yZD48cmVjLW51bWJlcj4yMDMzPC9yZWMtbnVtYmVy
Pjxmb3JlaWduLWtleXM+PGtleSBhcHA9IkVOIiBkYi1pZD0iNWZhNXdmOWFjNWZmejZlZWZzcXZl
YXI2NWF2ZHJlcHBzOXpmIiB0aW1lc3RhbXA9IjE2NzA3NjA0NzQiPjIwMzM8L2tleT48L2ZvcmVp
Z24ta2V5cz48cmVmLXR5cGUgbmFtZT0iSm91cm5hbCBBcnRpY2xlIj4xNzwvcmVmLXR5cGU+PGNv
bnRyaWJ1dG9ycz48YXV0aG9ycz48YXV0aG9yPlRocmVhZGdpbGwsIEEuIEh1bnRlcjwvYXV0aG9y
PjxhdXRob3I+R2FibGUsIFBoaWxpcCBBLjwvYXV0aG9yPjwvYXV0aG9ycz48L2NvbnRyaWJ1dG9y
cz48dGl0bGVzPjx0aXRsZT5OZWdhdGl2ZSBhZmZlY3QgdmFyeWluZyBpbiBtb3RpdmF0aW9uYWwg
aW50ZW5zaXR5IGluZmx1ZW5jZXMgc2NvcGUgb2YgbWVtb3J5PC90aXRsZT48c2Vjb25kYXJ5LXRp
dGxlPkNvZ25pdGlvbiBhbmQgRW1vdGlvbjwvc2Vjb25kYXJ5LXRpdGxlPjwvdGl0bGVzPjxwYWdl
cz4zMzItMzQ1PC9wYWdlcz48dm9sdW1lPjMzPC92b2x1bWU+PG51bWJlcj4yPC9udW1iZXI+PGRh
dGVzPjx5ZWFyPjIwMTk8L3llYXI+PHB1Yi1kYXRlcz48ZGF0ZT4yMDE5LzAyLzE3PC9kYXRlPjwv
cHViLWRhdGVzPjwvZGF0ZXM+PHB1Ymxpc2hlcj5Sb3V0bGVkZ2U8L3B1Ymxpc2hlcj48aXNibj4w
MjY5LTk5MzE8L2lzYm4+PHVybHM+PHJlbGF0ZWQtdXJscz48dXJsPmh0dHBzOi8vZG9pLm9yZy8x
MC4xMDgwLzAyNjk5OTMxLjIwMTguMTQ1MTMwNjwvdXJsPjwvcmVsYXRlZC11cmxzPjwvdXJscz48
ZWxlY3Ryb25pYy1yZXNvdXJjZS1udW0+MTAuMTA4MC8wMjY5OTkzMS4yMDE4LjE0NTEzMDY8L2Vs
ZWN0cm9uaWMtcmVzb3VyY2UtbnVtPjwvcmVjb3JkPjwvQ2l0ZT48L0VuZE5vdGU+AG==
</w:fldData>
        </w:fldChar>
      </w:r>
      <w:r w:rsidR="007A6E8D">
        <w:instrText xml:space="preserve"> ADDIN EN.CITE </w:instrText>
      </w:r>
      <w:r w:rsidR="007A6E8D">
        <w:fldChar w:fldCharType="begin">
          <w:fldData xml:space="preserve">PEVuZE5vdGU+PENpdGU+PEF1dGhvcj5Kb2huc29uPC9BdXRob3I+PFllYXI+MjAwNjwvWWVhcj48
UmVjTnVtPjIwMTc8L1JlY051bT48RGlzcGxheVRleHQ+KEpvaG5zb24gZXQgYWwuLCAyMDA2OyBQ
ZXJsc3RlaW4gZXQgYWwuLCAyMDAyOyBSaWVtYW5uIGV0IGFsLiwgMjAwOTsgU2hhcmlmaWFuICZh
bXA7IFphaG9kbmUsIDIwMjE7IFRocmVhZGdpbGwgJmFtcDsgR2FibGUsIDIwMTkpPC9EaXNwbGF5
VGV4dD48cmVjb3JkPjxyZWMtbnVtYmVyPjIwMTc8L3JlYy1udW1iZXI+PGZvcmVpZ24ta2V5cz48
a2V5IGFwcD0iRU4iIGRiLWlkPSI1ZmE1d2Y5YWM1ZmZ6NmVlZnNxdmVhcjY1YXZkcmVwcHM5emYi
IHRpbWVzdGFtcD0iMTY3MDczMzAyNyI+MjAxNzwva2V5PjwvZm9yZWlnbi1rZXlzPjxyZWYtdHlw
ZSBuYW1lPSJKb3VybmFsIEFydGljbGUiPjE3PC9yZWYtdHlwZT48Y29udHJpYnV0b3JzPjxhdXRo
b3JzPjxhdXRob3I+Sm9obnNvbiwgRXJpYyBPLjwvYXV0aG9yPjxhdXRob3I+Um90aCwgVGhvbWFz
PC9hdXRob3I+PGF1dGhvcj5CcmVzbGF1LCBOYW9taTwvYXV0aG9yPjwvYXV0aG9ycz48L2NvbnRy
aWJ1dG9ycz48dGl0bGVzPjx0aXRsZT5UaGUgYXNzb2NpYXRpb24gb2YgaW5zb21uaWEgd2l0aCBh
bnhpZXR5IGRpc29yZGVycyBhbmQgZGVwcmVzc2lvbjogRXhwbG9yYXRpb24gb2YgdGhlIGRpcmVj
dGlvbiBvZiByaXNrPC90aXRsZT48c2Vjb25kYXJ5LXRpdGxlPkogUHN5Y2hpYXRyIFJlczwvc2Vj
b25kYXJ5LXRpdGxlPjwvdGl0bGVzPjxwYWdlcz43MDAtNzA4PC9wYWdlcz48dm9sdW1lPjQwPC92
b2x1bWU+PG51bWJlcj44PC9udW1iZXI+PGtleXdvcmRzPjxrZXl3b3JkPkFkb2xlc2NlbnQ8L2tl
eXdvcmQ+PGtleXdvcmQ+QWRvbGVzY2VudHM8L2tleXdvcmQ+PGtleXdvcmQ+QWR1bHQgYW5kIGFk
b2xlc2NlbnQgY2xpbmljYWwgc3R1ZGllczwva2V5d29yZD48a2V5d29yZD5BbnhpZXR5PC9rZXl3
b3JkPjxrZXl3b3JkPkFueGlldHkgRGlzb3JkZXJzIC0gZGlhZ25vc2lzPC9rZXl3b3JkPjxrZXl3
b3JkPkFueGlldHkgRGlzb3JkZXJzIC0gZXBpZGVtaW9sb2d5PC9rZXl3b3JkPjxrZXl3b3JkPkJp
b2xvZ2ljYWwgYW5kIG1lZGljYWwgc2NpZW5jZXM8L2tleXdvcmQ+PGtleXdvcmQ+Q29tb3JiaWRp
dHk8L2tleXdvcmQ+PGtleXdvcmQ+RGVtb2dyYXBoeTwva2V5d29yZD48a2V5d29yZD5EZXByZXNz
aW9uPC9rZXl3b3JkPjxrZXl3b3JkPkRlcHJlc3NpdmUgRGlzb3JkZXIsIE1ham9yIC0gZGlhZ25v
c2lzPC9rZXl3b3JkPjxrZXl3b3JkPkRlcHJlc3NpdmUgRGlzb3JkZXIsIE1ham9yIC0gZXBpZGVt
aW9sb2d5PC9rZXl3b3JkPjxrZXl3b3JkPkRpYWdub3N0aWMgYW5kIFN0YXRpc3RpY2FsIE1hbnVh
bCBvZiBNZW50YWwgRGlzb3JkZXJzPC9rZXl3b3JkPjxrZXl3b3JkPkRpc29yZGVycyBvZiBoaWdo
ZXIgbmVydm91cyBmdW5jdGlvbi4gRm9jYWwgYnJhaW4gZGlzZWFzZXMuIENlbnRyYWwgdmVzdGli
dWxhciBzeW5kcm9tZSBhbmQgZGVhZm5lc3MuIEJyYWluIHN0ZW0gc3luZHJvbWVzPC9rZXl3b3Jk
PjxrZXl3b3JkPkVwaWRlbWlvbG9neTwva2V5d29yZD48a2V5d29yZD5GZW1hbGU8L2tleXdvcmQ+
PGtleXdvcmQ+SHVtYW5zPC9rZXl3b3JkPjxrZXl3b3JkPkluc29tbmlhPC9rZXl3b3JkPjxrZXl3
b3JkPkxpZmUgU2NpZW5jZXMgJmFtcDsgQmlvbWVkaWNpbmU8L2tleXdvcmQ+PGtleXdvcmQ+TWFs
ZTwva2V5d29yZD48a2V5d29yZD5NZWRpY2FsIHNjaWVuY2VzPC9rZXl3b3JkPjxrZXl3b3JkPk1l
bnRhbCBpbGxuZXNzPC9rZXl3b3JkPjxrZXl3b3JkPk1vb2QgZGlzb3JkZXJzPC9rZXl3b3JkPjxr
ZXl3b3JkPk5lcnZvdXMgc3lzdGVtIChzZW1laW9sb2d5LCBzeW5kcm9tZXMpPC9rZXl3b3JkPjxr
ZXl3b3JkPk5ldXJvbG9neTwva2V5d29yZD48a2V5d29yZD5QcmV2YWxlbmNlPC9rZXl3b3JkPjxr
ZXl3b3JkPlBzeWNoaWF0cnk8L2tleXdvcmQ+PGtleXdvcmQ+UHN5Y2hvbG9neS4gUHN5Y2hvYW5h
bHlzaXMuIFBzeWNoaWF0cnk8L2tleXdvcmQ+PGtleXdvcmQ+UHN5Y2hvcGF0aG9sb2d5LiBQc3lj
aGlhdHJ5PC9rZXl3b3JkPjxrZXl3b3JkPlJpc2sgRmFjdG9yczwva2V5d29yZD48a2V5d29yZD5T
Y2llbmNlICZhbXA7IFRlY2hub2xvZ3k8L2tleXdvcmQ+PGtleXdvcmQ+U2V2ZXJpdHkgb2YgSWxs
bmVzcyBJbmRleDwva2V5d29yZD48a2V5d29yZD5TbGVlcCBJbml0aWF0aW9uIGFuZCBNYWludGVu
YW5jZSBEaXNvcmRlcnMgLSBlcGlkZW1pb2xvZ3k8L2tleXdvcmQ+PC9rZXl3b3Jkcz48ZGF0ZXM+
PHllYXI+MjAwNjwveWVhcj48L2RhdGVzPjxwdWItbG9jYXRpb24+T1hGT1JEPC9wdWItbG9jYXRp
b24+PHB1Ymxpc2hlcj5PWEZPUkQ6IEVsc2V2aWVyIEx0ZDwvcHVibGlzaGVyPjxpc2JuPjAwMjIt
Mzk1NjwvaXNibj48dXJscz48L3VybHM+PGVsZWN0cm9uaWMtcmVzb3VyY2UtbnVtPjEwLjEwMTYv
ai5qcHN5Y2hpcmVzLjIwMDYuMDcuMDA4PC9lbGVjdHJvbmljLXJlc291cmNlLW51bT48L3JlY29y
ZD48L0NpdGU+PENpdGU+PEF1dGhvcj5SaWVtYW5uPC9BdXRob3I+PFllYXI+MjAwOTwvWWVhcj48
UmVjTnVtPjIwMTg8L1JlY051bT48cmVjb3JkPjxyZWMtbnVtYmVyPjIwMTg8L3JlYy1udW1iZXI+
PGZvcmVpZ24ta2V5cz48a2V5IGFwcD0iRU4iIGRiLWlkPSI1ZmE1d2Y5YWM1ZmZ6NmVlZnNxdmVh
cjY1YXZkcmVwcHM5emYiIHRpbWVzdGFtcD0iMTY3MDczMzA1NiI+MjAxODwva2V5PjwvZm9yZWln
bi1rZXlzPjxyZWYtdHlwZSBuYW1lPSJKb3VybmFsIEFydGljbGUiPjE3PC9yZWYtdHlwZT48Y29u
dHJpYnV0b3JzPjxhdXRob3JzPjxhdXRob3I+UmllbWFubiwgRGlldGVyPC9hdXRob3I+PGF1dGhv
cj5TcGllZ2VsaGFsZGVyLCBLYWk8L2F1dGhvcj48YXV0aG9yPkZlaWdlLCBCZXJuZDwvYXV0aG9y
PjxhdXRob3I+Vm9kZXJob2x6ZXIsIFVscmljaDwvYXV0aG9yPjxhdXRob3I+QmVyZ2VyLCBNYXRo
aWFzPC9hdXRob3I+PGF1dGhvcj5QZXJsaXMsIE1pY2hhZWw8L2F1dGhvcj48YXV0aG9yPk5pc3Nl
biwgQ2hyaXN0b3BoPC9hdXRob3I+PC9hdXRob3JzPjwvY29udHJpYnV0b3JzPjx0aXRsZXM+PHRp
dGxlPlRoZSBoeXBlcmFyb3VzYWwgbW9kZWwgb2YgaW5zb21uaWE6IEEgcmV2aWV3IG9mIHRoZSBj
b25jZXB0IGFuZCBpdHMgZXZpZGVuY2U8L3RpdGxlPjxzZWNvbmRhcnktdGl0bGU+U2xlZXAgTWVk
IFJldjwvc2Vjb25kYXJ5LXRpdGxlPjwvdGl0bGVzPjxwYWdlcz4xOS0zMTwvcGFnZXM+PHZvbHVt
ZT4xNDwvdm9sdW1lPjxudW1iZXI+MTwvbnVtYmVyPjxrZXl3b3Jkcz48a2V5d29yZD5Bcm91c2Fs
IC0gcGh5c2lvbG9neTwva2V5d29yZD48a2V5d29yZD5DbGluaWNhbCBOZXVyb2xvZ3k8L2tleXdv
cmQ+PGtleXdvcmQ+RWxlY3Ryb2VuY2VwaGFsb2dyYXBoeTwva2V5d29yZD48a2V5d29yZD5Fdm9r
ZWQgUG90ZW50aWFscywgQXVkaXRvcnkgLSBwaHlzaW9sb2d5PC9rZXl3b3JkPjxrZXl3b3JkPkdh
bHZhbmljIFNraW4gUmVzcG9uc2U8L2tleXdvcmQ+PGtleXdvcmQ+SHVtYW5zPC9rZXl3b3JkPjxr
ZXl3b3JkPkh5cGVyYXJvdXNhbDwva2V5d29yZD48a2V5d29yZD5JbnNvbW5pYTwva2V5d29yZD48
a2V5d29yZD5MaWZlIFNjaWVuY2VzICZhbXA7IEJpb21lZGljaW5lPC9rZXl3b3JkPjxrZXl3b3Jk
Pk5ldXJvbG9neTwva2V5d29yZD48a2V5d29yZD5OZXVyb3NjaWVuY2VzPC9rZXl3b3JkPjxrZXl3
b3JkPk5ldXJvc2NpZW5jZXMgJmFtcDsgTmV1cm9sb2d5PC9rZXl3b3JkPjxrZXl3b3JkPlBzeWNo
b3RoZXJhcHk8L2tleXdvcmQ+PGtleXdvcmQ+UmlzayBGYWN0b3JzPC9rZXl3b3JkPjxrZXl3b3Jk
PlNjaWVuY2UgJmFtcDsgVGVjaG5vbG9neTwva2V5d29yZD48a2V5d29yZD5TbGVlcCBJbml0aWF0
aW9uIGFuZCBNYWludGVuYW5jZSBEaXNvcmRlcnMgLSBkaWFnbm9zaXM8L2tleXdvcmQ+PGtleXdv
cmQ+U2xlZXAgSW5pdGlhdGlvbiBhbmQgTWFpbnRlbmFuY2UgRGlzb3JkZXJzIC0gcGh5c2lvcGF0
aG9sb2d5PC9rZXl3b3JkPjxrZXl3b3JkPlNsZWVwIE1lZGljaW5lPC9rZXl3b3JkPjwva2V5d29y
ZHM+PGRhdGVzPjx5ZWFyPjIwMDk8L3llYXI+PC9kYXRlcz48cHViLWxvY2F0aW9uPkxPTkRPTjwv
cHViLWxvY2F0aW9uPjxwdWJsaXNoZXI+TE9ORE9OOiBFbHNldmllciBMdGQ8L3B1Ymxpc2hlcj48
aXNibj4xMDg3LTA3OTI8L2lzYm4+PHVybHM+PC91cmxzPjxlbGVjdHJvbmljLXJlc291cmNlLW51
bT4xMC4xMDE2L2ouc21ydi4yMDA5LjA0LjAwMjwvZWxlY3Ryb25pYy1yZXNvdXJjZS1udW0+PC9y
ZWNvcmQ+PC9DaXRlPjxDaXRlPjxBdXRob3I+UGVybHN0ZWluPC9BdXRob3I+PFllYXI+MjAwMjwv
WWVhcj48UmVjTnVtPjIwMzE8L1JlY051bT48cmVjb3JkPjxyZWMtbnVtYmVyPjIwMzE8L3JlYy1u
dW1iZXI+PGZvcmVpZ24ta2V5cz48a2V5IGFwcD0iRU4iIGRiLWlkPSI1ZmE1d2Y5YWM1ZmZ6NmVl
ZnNxdmVhcjY1YXZkcmVwcHM5emYiIHRpbWVzdGFtcD0iMTY3MDc1OTk0MiI+MjAzMTwva2V5Pjwv
Zm9yZWlnbi1rZXlzPjxyZWYtdHlwZSBuYW1lPSJKb3VybmFsIEFydGljbGUiPjE3PC9yZWYtdHlw
ZT48Y29udHJpYnV0b3JzPjxhdXRob3JzPjxhdXRob3I+UGVybHN0ZWluLCBXaWxsaWFtIE0uPC9h
dXRob3I+PGF1dGhvcj5FbGJlcnQsIFRob21hczwvYXV0aG9yPjxhdXRob3I+U3RlbmdlciwgVi4g
QW5kcmV3PC9hdXRob3I+PC9hdXRob3JzPjwvY29udHJpYnV0b3JzPjx0aXRsZXM+PHRpdGxlPkRp
c3NvY2lhdGlvbiBpbiBIdW1hbiBQcmVmcm9udGFsIENvcnRleCBvZiBBZmZlY3RpdmUgSW5mbHVl
bmNlcyBvbiBXb3JraW5nIE1lbW9yeS1SZWxhdGVkIEFjdGl2aXR5PC90aXRsZT48c2Vjb25kYXJ5
LXRpdGxlPlByb2MgTmF0bCBBY2FkIFNjaSBVIFMgQTwvc2Vjb25kYXJ5LXRpdGxlPjwvdGl0bGVz
PjxwYWdlcz4xNzM2LTE3NDE8L3BhZ2VzPjx2b2x1bWU+OTk8L3ZvbHVtZT48bnVtYmVyPjM8L251
bWJlcj48a2V5d29yZHM+PGtleXdvcmQ+QWR1bHQ8L2tleXdvcmQ+PGtleXdvcmQ+QWZmZWN0IC0g
cGh5c2lvbG9neTwva2V5d29yZD48a2V5d29yZD5BbXlnZGFsYTwva2V5d29yZD48a2V5d29yZD5C
ZWhhdmlvcmFsIG5ldXJvc2NpZW5jZTwva2V5d29yZD48a2V5d29yZD5CaW9sb2dpY2FsIFNjaWVu
Y2VzPC9rZXl3b3JkPjxrZXl3b3JkPkJyYWluPC9rZXl3b3JkPjxrZXl3b3JkPkJyYWluIE1hcHBp
bmc8L2tleXdvcmQ+PGtleXdvcmQ+QnJhaW4gcmVzZWFyY2g8L2tleXdvcmQ+PGtleXdvcmQ+Q29n
bml0aW9uPC9rZXl3b3JkPjxrZXl3b3JkPkNvZ25pdGlvbiAmYW1wOyByZWFzb25pbmc8L2tleXdv
cmQ+PGtleXdvcmQ+Q29nbml0aW9uIC0gcGh5c2lvbG9neTwva2V5d29yZD48a2V5d29yZD5Db25u
ZWN0ZWQgcmVnaW9uczwva2V5d29yZD48a2V5d29yZD5DdWVzPC9rZXl3b3JkPjxrZXl3b3JkPkVt
b3Rpb25zPC9rZXl3b3JkPjxrZXl3b3JkPkVtb3Rpb25zIC0gcGh5c2lvbG9neTwva2V5d29yZD48
a2V5d29yZD5GZW1hbGU8L2tleXdvcmQ+PGtleXdvcmQ+SHVtYW5zPC9rZXl3b3JkPjxrZXl3b3Jk
PkxvY2FsaXphdGlvbiBvZiBmdW5jdGlvbnM8L2tleXdvcmQ+PGtleXdvcmQ+TWFnbmV0aWMgUmVz
b25hbmNlIEltYWdpbmc8L2tleXdvcmQ+PGtleXdvcmQ+TWFsZTwva2V5d29yZD48a2V5d29yZD5N
ZW1vcnk8L2tleXdvcmQ+PGtleXdvcmQ+TWVtb3J5IC0gcGh5c2lvbG9neTwva2V5d29yZD48a2V5
d29yZD5NZW50YWwgc3RpbXVsYXRpb248L2tleXdvcmQ+PGtleXdvcmQ+TW90aXZhdGlvbjwva2V5
d29yZD48a2V5d29yZD5NdWx0aWRpc2NpcGxpbmFyeSBTY2llbmNlczwva2V5d29yZD48a2V5d29y
ZD5QYXR0ZXJuIFJlY29nbml0aW9uLCBWaXN1YWwgLSBwaHlzaW9sb2d5PC9rZXl3b3JkPjxrZXl3
b3JkPlBoeXNpb2xvZ2ljYWwgYXNwZWN0czwva2V5d29yZD48a2V5d29yZD5QcmVmcm9udGFsIGNv
cnRleDwva2V5d29yZD48a2V5d29yZD5QcmVmcm9udGFsIENvcnRleCAtIHBoeXNpb2xvZ3k8L2tl
eXdvcmQ+PGtleXdvcmQ+UHN5Y2hvbG9naWNhbCBhc3BlY3RzPC9rZXl3b3JkPjxrZXl3b3JkPlBz
eWNob2xvZ2ljYWwgVGVzdHM8L2tleXdvcmQ+PGtleXdvcmQ+UHN5Y2hvbG9neTwva2V5d29yZD48
a2V5d29yZD5TY2llbmNlICZhbXA7IFRlY2hub2xvZ3k8L2tleXdvcmQ+PGtleXdvcmQ+U2NpZW5j
ZSAmYW1wOyBUZWNobm9sb2d5IC0gT3RoZXIgVG9waWNzPC9rZXl3b3JkPjxrZXl3b3JkPlZlcmIg
dmFsZW5jeTwva2V5d29yZD48L2tleXdvcmRzPjxkYXRlcz48eWVhcj4yMDAyPC95ZWFyPjwvZGF0
ZXM+PHB1Yi1sb2NhdGlvbj5XQVNISU5HVE9OPC9wdWItbG9jYXRpb24+PHB1Ymxpc2hlcj5XQVNI
SU5HVE9OOiBOYXRpb25hbCBBY2FkZW15IG9mIFNjaWVuY2VzPC9wdWJsaXNoZXI+PGlzYm4+MDAy
Ny04NDI0PC9pc2JuPjx1cmxzPjwvdXJscz48ZWxlY3Ryb25pYy1yZXNvdXJjZS1udW0+MTAuMTA3
My9wbmFzLjI0MTY1MDU5ODwvZWxlY3Ryb25pYy1yZXNvdXJjZS1udW0+PC9yZWNvcmQ+PC9DaXRl
PjxDaXRlPjxBdXRob3I+U2hhcmlmaWFuPC9BdXRob3I+PFllYXI+MjAyMTwvWWVhcj48UmVjTnVt
PjIwMzI8L1JlY051bT48cmVjb3JkPjxyZWMtbnVtYmVyPjIwMzI8L3JlYy1udW1iZXI+PGZvcmVp
Z24ta2V5cz48a2V5IGFwcD0iRU4iIGRiLWlkPSI1ZmE1d2Y5YWM1ZmZ6NmVlZnNxdmVhcjY1YXZk
cmVwcHM5emYiIHRpbWVzdGFtcD0iMTY3MDc2MDQ1MyI+MjAzMjwva2V5PjwvZm9yZWlnbi1rZXlz
PjxyZWYtdHlwZSBuYW1lPSJKb3VybmFsIEFydGljbGUiPjE3PC9yZWYtdHlwZT48Y29udHJpYnV0
b3JzPjxhdXRob3JzPjxhdXRob3I+U2hhcmlmaWFuLCBOZWlrYTwvYXV0aG9yPjxhdXRob3I+WmFo
b2RuZSwgTGF1cmEgQi48L2F1dGhvcj48L2F1dGhvcnM+PC9jb250cmlidXRvcnM+PHRpdGxlcz48
dGl0bGU+RGFpbHkgYXNzb2NpYXRpb25zIGJldHdlZW4gc29jaWFsIG1lZGlhIHVzZSBhbmQgbWVt
b3J5IGZhaWx1cmVzOiB0aGUgbWVkaWF0aW5nIHJvbGUgb2YgbmVnYXRpdmUgYWZmZWN0PC90aXRs
ZT48c2Vjb25kYXJ5LXRpdGxlPlRoZSBKb3VybmFsIG9mIEdlbmVyYWwgUHN5Y2hvbG9neTwvc2Vj
b25kYXJ5LXRpdGxlPjwvdGl0bGVzPjxwYWdlcz42Ny04MzwvcGFnZXM+PHZvbHVtZT4xNDg8L3Zv
bHVtZT48bnVtYmVyPjE8L251bWJlcj48ZGF0ZXM+PHllYXI+MjAyMTwveWVhcj48cHViLWRhdGVz
PjxkYXRlPjIwMjEvMDEvMDI8L2RhdGU+PC9wdWItZGF0ZXM+PC9kYXRlcz48cHVibGlzaGVyPlJv
dXRsZWRnZTwvcHVibGlzaGVyPjxpc2JuPjAwMjItMTMwOTwvaXNibj48dXJscz48cmVsYXRlZC11
cmxzPjx1cmw+aHR0cHM6Ly9kb2kub3JnLzEwLjEwODAvMDAyMjEzMDkuMjAyMC4xNzQzMjI4PC91
cmw+PC9yZWxhdGVkLXVybHM+PC91cmxzPjxlbGVjdHJvbmljLXJlc291cmNlLW51bT4xMC4xMDgw
LzAwMjIxMzA5LjIwMjAuMTc0MzIyODwvZWxlY3Ryb25pYy1yZXNvdXJjZS1udW0+PC9yZWNvcmQ+
PC9DaXRlPjxDaXRlPjxBdXRob3I+VGhyZWFkZ2lsbDwvQXV0aG9yPjxZZWFyPjIwMTk8L1llYXI+
PFJlY051bT4yMDMzPC9SZWNOdW0+PHJlY29yZD48cmVjLW51bWJlcj4yMDMzPC9yZWMtbnVtYmVy
Pjxmb3JlaWduLWtleXM+PGtleSBhcHA9IkVOIiBkYi1pZD0iNWZhNXdmOWFjNWZmejZlZWZzcXZl
YXI2NWF2ZHJlcHBzOXpmIiB0aW1lc3RhbXA9IjE2NzA3NjA0NzQiPjIwMzM8L2tleT48L2ZvcmVp
Z24ta2V5cz48cmVmLXR5cGUgbmFtZT0iSm91cm5hbCBBcnRpY2xlIj4xNzwvcmVmLXR5cGU+PGNv
bnRyaWJ1dG9ycz48YXV0aG9ycz48YXV0aG9yPlRocmVhZGdpbGwsIEEuIEh1bnRlcjwvYXV0aG9y
PjxhdXRob3I+R2FibGUsIFBoaWxpcCBBLjwvYXV0aG9yPjwvYXV0aG9ycz48L2NvbnRyaWJ1dG9y
cz48dGl0bGVzPjx0aXRsZT5OZWdhdGl2ZSBhZmZlY3QgdmFyeWluZyBpbiBtb3RpdmF0aW9uYWwg
aW50ZW5zaXR5IGluZmx1ZW5jZXMgc2NvcGUgb2YgbWVtb3J5PC90aXRsZT48c2Vjb25kYXJ5LXRp
dGxlPkNvZ25pdGlvbiBhbmQgRW1vdGlvbjwvc2Vjb25kYXJ5LXRpdGxlPjwvdGl0bGVzPjxwYWdl
cz4zMzItMzQ1PC9wYWdlcz48dm9sdW1lPjMzPC92b2x1bWU+PG51bWJlcj4yPC9udW1iZXI+PGRh
dGVzPjx5ZWFyPjIwMTk8L3llYXI+PHB1Yi1kYXRlcz48ZGF0ZT4yMDE5LzAyLzE3PC9kYXRlPjwv
cHViLWRhdGVzPjwvZGF0ZXM+PHB1Ymxpc2hlcj5Sb3V0bGVkZ2U8L3B1Ymxpc2hlcj48aXNibj4w
MjY5LTk5MzE8L2lzYm4+PHVybHM+PHJlbGF0ZWQtdXJscz48dXJsPmh0dHBzOi8vZG9pLm9yZy8x
MC4xMDgwLzAyNjk5OTMxLjIwMTguMTQ1MTMwNjwvdXJsPjwvcmVsYXRlZC11cmxzPjwvdXJscz48
ZWxlY3Ryb25pYy1yZXNvdXJjZS1udW0+MTAuMTA4MC8wMjY5OTkzMS4yMDE4LjE0NTEzMDY8L2Vs
ZWN0cm9uaWMtcmVzb3VyY2UtbnVtPjwvcmVjb3JkPjwvQ2l0ZT48L0VuZE5vdGU+AG==
</w:fldData>
        </w:fldChar>
      </w:r>
      <w:r w:rsidR="007A6E8D">
        <w:instrText xml:space="preserve"> ADDIN EN.CITE.DATA </w:instrText>
      </w:r>
      <w:r w:rsidR="007A6E8D">
        <w:fldChar w:fldCharType="end"/>
      </w:r>
      <w:r w:rsidR="00B66864">
        <w:fldChar w:fldCharType="separate"/>
      </w:r>
      <w:r w:rsidR="007A6E8D">
        <w:rPr>
          <w:noProof/>
        </w:rPr>
        <w:t>(Johnson et al., 2006; Perlstein et al., 2002; Riemann et al., 2009; Sharifian &amp; Zahodne, 2021; Threadgill &amp; Gable, 2019)</w:t>
      </w:r>
      <w:r w:rsidR="00B66864">
        <w:fldChar w:fldCharType="end"/>
      </w:r>
      <w:r w:rsidR="001B05D4">
        <w:t>.</w:t>
      </w:r>
      <w:r w:rsidR="00A264BD">
        <w:t xml:space="preserve"> Poor sleep quality is reported to reduce </w:t>
      </w:r>
      <w:r w:rsidR="003D2EC9">
        <w:t>memory functions</w:t>
      </w:r>
      <w:r w:rsidR="001111C6">
        <w:t xml:space="preserve"> and concentration</w:t>
      </w:r>
      <w:r w:rsidR="00E909F0">
        <w:t xml:space="preserve"> </w:t>
      </w:r>
      <w:r w:rsidR="00607BF0">
        <w:fldChar w:fldCharType="begin">
          <w:fldData xml:space="preserve">PEVuZE5vdGU+PENpdGU+PEF1dGhvcj5DcnV6PC9BdXRob3I+PFllYXI+MjAyMjwvWWVhcj48UmVj
TnVtPjIwMjI8L1JlY051bT48RGlzcGxheVRleHQ+KENoYWtyYXZhcnR5IGV0IGFsLiwgMjAxOTsg
Q3J1eiBldCBhbC4sIDIwMjI7IEhva2V0dCBldCBhbC4sIDIwMjE7IHZhbiBkZXIgSGVpamRlbiBl
dCBhbC4sIDIwMTg7IFhpZSBldCBhbC4sIDIwMTkpPC9EaXNwbGF5VGV4dD48cmVjb3JkPjxyZWMt
bnVtYmVyPjIwMjI8L3JlYy1udW1iZXI+PGZvcmVpZ24ta2V5cz48a2V5IGFwcD0iRU4iIGRiLWlk
PSI1ZmE1d2Y5YWM1ZmZ6NmVlZnNxdmVhcjY1YXZkcmVwcHM5emYiIHRpbWVzdGFtcD0iMTY3MDcz
NDU2MiI+MjAyMjwva2V5PjwvZm9yZWlnbi1rZXlzPjxyZWYtdHlwZSBuYW1lPSJKb3VybmFsIEFy
dGljbGUiPjE3PC9yZWYtdHlwZT48Y29udHJpYnV0b3JzPjxhdXRob3JzPjxhdXRob3I+Q3J1eiwg
VC48L2F1dGhvcj48YXV0aG9yPkdhcmPDrWEsIEwuPC9hdXRob3I+PGF1dGhvcj7DgWx2YXJleiwg
TS4gQS48L2F1dGhvcj48YXV0aG9yPk1hbnphbmVybywgQS4gTC48L2F1dGhvcj48L2F1dGhvcnM+
PC9jb250cmlidXRvcnM+PHRpdGxlcz48dGl0bGU+U2xlZXAgcXVhbGl0eSBhbmQgbWVtb3J5IGZ1
bmN0aW9uIGluIGhlYWx0aHkgYWdlaW5nPC90aXRsZT48c2Vjb25kYXJ5LXRpdGxlPk5ldXJvbG9n
w61hIChFbmdsaXNoIEVkaXRpb24pPC9zZWNvbmRhcnktdGl0bGU+PC90aXRsZXM+PHBhZ2VzPjMx
LTM3PC9wYWdlcz48dm9sdW1lPjM3PC92b2x1bWU+PG51bWJlcj4xPC9udW1iZXI+PGtleXdvcmRz
PjxrZXl3b3JkPlNsZWVwPC9rZXl3b3JkPjxrZXl3b3JkPk1lbW9yeTwva2V5d29yZD48a2V5d29y
ZD5Db2duaXRpdmUgZGVmaWNpdDwva2V5d29yZD48a2V5d29yZD5BZ2Vpbmc8L2tleXdvcmQ+PGtl
eXdvcmQ+U3Vlw7FvPC9rZXl3b3JkPjxrZXl3b3JkPk1lbW9yaWE8L2tleXdvcmQ+PGtleXdvcmQ+
RMOpZmljaXQgY29nbml0aXZvPC9rZXl3b3JkPjxrZXl3b3JkPkVudmVqZWNpbWllbnRvPC9rZXl3
b3JkPjwva2V5d29yZHM+PGRhdGVzPjx5ZWFyPjIwMjI8L3llYXI+PHB1Yi1kYXRlcz48ZGF0ZT4y
MDIyLzAxLzAxLzwvZGF0ZT48L3B1Yi1kYXRlcz48L2RhdGVzPjxpc2JuPjIxNzMtNTgwODwvaXNi
bj48dXJscz48cmVsYXRlZC11cmxzPjx1cmw+aHR0cHM6Ly93d3cuc2NpZW5jZWRpcmVjdC5jb20v
c2NpZW5jZS9hcnRpY2xlL3BpaS9TMjE3MzU4MDgyMTAwMTM0NjwvdXJsPjwvcmVsYXRlZC11cmxz
PjwvdXJscz48ZWxlY3Ryb25pYy1yZXNvdXJjZS1udW0+aHR0cHM6Ly9kb2kub3JnLzEwLjEwMTYv
ai5ucmxlbmcuMjAxOC4xMC4wMjQ8L2VsZWN0cm9uaWMtcmVzb3VyY2UtbnVtPjwvcmVjb3JkPjwv
Q2l0ZT48Q2l0ZT48QXV0aG9yPlhpZTwvQXV0aG9yPjxZZWFyPjIwMTk8L1llYXI+PFJlY051bT4y
MDIzPC9SZWNOdW0+PHJlY29yZD48cmVjLW51bWJlcj4yMDIzPC9yZWMtbnVtYmVyPjxmb3JlaWdu
LWtleXM+PGtleSBhcHA9IkVOIiBkYi1pZD0iNWZhNXdmOWFjNWZmejZlZWZzcXZlYXI2NWF2ZHJl
cHBzOXpmIiB0aW1lc3RhbXA9IjE2NzA3MzQ2MDEiPjIwMjM8L2tleT48L2ZvcmVpZ24ta2V5cz48
cmVmLXR5cGUgbmFtZT0iSm91cm5hbCBBcnRpY2xlIj4xNzwvcmVmLXR5cGU+PGNvbnRyaWJ1dG9y
cz48YXV0aG9ycz48YXV0aG9yPlhpZSwgV2VpemhlbjwvYXV0aG9yPjxhdXRob3I+QmVycnksIEFu
bmU8L2F1dGhvcj48YXV0aG9yPkx1c3RpZywgQ2luZHk8L2F1dGhvcj48YXV0aG9yPkRlbGRpbiwg
UGF0cmljaWE8L2F1dGhvcj48YXV0aG9yPlpoYW5nLCBXZWl3ZWk8L2F1dGhvcj48L2F1dGhvcnM+
PC9jb250cmlidXRvcnM+PHRpdGxlcz48dGl0bGU+UG9vciBTbGVlcCBRdWFsaXR5IGFuZCBDb21w
cm9taXNlZCBWaXN1YWwgV29ya2luZyBNZW1vcnkgQ2FwYWNpdHk8L3RpdGxlPjxzZWNvbmRhcnkt
dGl0bGU+Sm91cm5hbCBvZiB0aGUgSW50ZXJuYXRpb25hbCBOZXVyb3BzeWNob2xvZ2ljYWwgU29j
aWV0eTwvc2Vjb25kYXJ5LXRpdGxlPjwvdGl0bGVzPjxwYWdlcz41ODMtNTk0PC9wYWdlcz48dm9s
dW1lPjI1PC92b2x1bWU+PG51bWJlcj42PC9udW1iZXI+PGVkaXRpb24+MjAxOS8wNC8yOTwvZWRp
dGlvbj48a2V5d29yZHM+PGtleXdvcmQ+V29ya2luZyBtZW1vcnk8L2tleXdvcmQ+PGtleXdvcmQ+
Y2FwYWNpdHk8L2tleXdvcmQ+PGtleXdvcmQ+cHJlY2lzaW9uPC9rZXl3b3JkPjxrZXl3b3JkPnNs
ZWVwPC9rZXl3b3JkPjxrZXl3b3JkPmRlcHJlc3NlZCBtb29kPC9rZXl3b3JkPjxrZXl3b3JkPmFn
ZTwva2V5d29yZD48L2tleXdvcmRzPjxkYXRlcz48eWVhcj4yMDE5PC95ZWFyPjwvZGF0ZXM+PHB1
Ymxpc2hlcj5DYW1icmlkZ2UgVW5pdmVyc2l0eSBQcmVzczwvcHVibGlzaGVyPjxpc2JuPjEzNTUt
NjE3NzwvaXNibj48dXJscz48cmVsYXRlZC11cmxzPjx1cmw+aHR0cHM6Ly93d3cuY2FtYnJpZGdl
Lm9yZy9jb3JlL2FydGljbGUvcG9vci1zbGVlcC1xdWFsaXR5LWFuZC1jb21wcm9taXNlZC12aXN1
YWwtd29ya2luZy1tZW1vcnktY2FwYWNpdHkvOUU3MzJBQTAyMTAzNzE0NDY3NjVGNDFFNjhBNkE4
Mzc8L3VybD48L3JlbGF0ZWQtdXJscz48L3VybHM+PGVsZWN0cm9uaWMtcmVzb3VyY2UtbnVtPjEw
LjEwMTcvUzEzNTU2MTc3MTkwMDAxODM8L2VsZWN0cm9uaWMtcmVzb3VyY2UtbnVtPjxyZW1vdGUt
ZGF0YWJhc2UtbmFtZT5DYW1icmlkZ2UgQ29yZTwvcmVtb3RlLWRhdGFiYXNlLW5hbWU+PHJlbW90
ZS1kYXRhYmFzZS1wcm92aWRlcj5DYW1icmlkZ2UgVW5pdmVyc2l0eSBQcmVzczwvcmVtb3RlLWRh
dGFiYXNlLXByb3ZpZGVyPjwvcmVjb3JkPjwvQ2l0ZT48Q2l0ZT48QXV0aG9yPkhva2V0dDwvQXV0
aG9yPjxZZWFyPjIwMjE8L1llYXI+PFJlY051bT4yMDI0PC9SZWNOdW0+PHJlY29yZD48cmVjLW51
bWJlcj4yMDI0PC9yZWMtbnVtYmVyPjxmb3JlaWduLWtleXM+PGtleSBhcHA9IkVOIiBkYi1pZD0i
NWZhNXdmOWFjNWZmejZlZWZzcXZlYXI2NWF2ZHJlcHBzOXpmIiB0aW1lc3RhbXA9IjE2NzA3MzQ2
OTMiPjIwMjQ8L2tleT48L2ZvcmVpZ24ta2V5cz48cmVmLXR5cGUgbmFtZT0iSm91cm5hbCBBcnRp
Y2xlIj4xNzwvcmVmLXR5cGU+PGNvbnRyaWJ1dG9ycz48YXV0aG9ycz48YXV0aG9yPkhva2V0dCwg
RW1pbHk8L2F1dGhvcj48YXV0aG9yPkFydW5tb3poaSwgQWRpdGk8L2F1dGhvcj48YXV0aG9yPkNh
bXBiZWxsLCBKZXNzaWNhPC9hdXRob3I+PGF1dGhvcj5WZXJoYWVnaGVuLCBQYXVsPC9hdXRob3I+
PGF1dGhvcj5EdWFydGUsIEF1ZHJleTwvYXV0aG9yPjwvYXV0aG9ycz48L2NvbnRyaWJ1dG9ycz48
dGl0bGVzPjx0aXRsZT5BIHN5c3RlbWF0aWMgcmV2aWV3IGFuZCBtZXRhLWFuYWx5c2lzIG9mIGlu
ZGl2aWR1YWwgZGlmZmVyZW5jZXMgaW4gbmF0dXJhbGlzdGljIHNsZWVwIHF1YWxpdHkgYW5kIGVw
aXNvZGljIG1lbW9yeSBwZXJmb3JtYW5jZSBpbiB5b3VuZyBhbmQgb2xkZXIgYWR1bHRzPC90aXRs
ZT48c2Vjb25kYXJ5LXRpdGxlPk5ldXJvc2NpZW5jZSAmYW1wOyBCaW9iZWhhdmlvcmFsIFJldmll
d3M8L3NlY29uZGFyeS10aXRsZT48L3RpdGxlcz48cGFnZXM+Njc1LTY4ODwvcGFnZXM+PHZvbHVt
ZT4xMjc8L3ZvbHVtZT48a2V5d29yZHM+PGtleXdvcmQ+U2xlZXAgcXVhbGl0eTwva2V5d29yZD48
a2V5d29yZD5FcGlzb2RpYyBtZW1vcnk8L2tleXdvcmQ+PGtleXdvcmQ+QWdpbmc8L2tleXdvcmQ+
PGtleXdvcmQ+UFNHPC9rZXl3b3JkPjxrZXl3b3JkPkFjdGlncmFwaHk8L2tleXdvcmQ+PGtleXdv
cmQ+U2VsZi1yZXBvcnQ8L2tleXdvcmQ+PC9rZXl3b3Jkcz48ZGF0ZXM+PHllYXI+MjAyMTwveWVh
cj48cHViLWRhdGVzPjxkYXRlPjIwMjEvMDgvMDEvPC9kYXRlPjwvcHViLWRhdGVzPjwvZGF0ZXM+
PGlzYm4+MDE0OS03NjM0PC9pc2JuPjx1cmxzPjxyZWxhdGVkLXVybHM+PHVybD5odHRwczovL3d3
dy5zY2llbmNlZGlyZWN0LmNvbS9zY2llbmNlL2FydGljbGUvcGlpL1MwMTQ5NzYzNDIxMDAyMTI4
PC91cmw+PC9yZWxhdGVkLXVybHM+PC91cmxzPjxlbGVjdHJvbmljLXJlc291cmNlLW51bT5odHRw
czovL2RvaS5vcmcvMTAuMTAxNi9qLm5ldWJpb3Jldi4yMDIxLjA1LjAxMDwvZWxlY3Ryb25pYy1y
ZXNvdXJjZS1udW0+PC9yZWNvcmQ+PC9DaXRlPjxDaXRlPjxBdXRob3I+Q2hha3JhdmFydHk8L0F1
dGhvcj48WWVhcj4yMDE5PC9ZZWFyPjxSZWNOdW0+MjAyNTwvUmVjTnVtPjxyZWNvcmQ+PHJlYy1u
dW1iZXI+MjAyNTwvcmVjLW51bWJlcj48Zm9yZWlnbi1rZXlzPjxrZXkgYXBwPSJFTiIgZGItaWQ9
IjVmYTV3ZjlhYzVmZno2ZWVmc3F2ZWFyNjVhdmRyZXBwczl6ZiIgdGltZXN0YW1wPSIxNjcwNzM0
Nzc4Ij4yMDI1PC9rZXk+PC9mb3JlaWduLWtleXM+PHJlZi10eXBlIG5hbWU9IkpvdXJuYWwgQXJ0
aWNsZSI+MTc8L3JlZi10eXBlPjxjb250cmlidXRvcnM+PGF1dGhvcnM+PGF1dGhvcj5DaGFrcmF2
YXJ0eSwgS2FtYWxlc2g8L2F1dGhvcj48YXV0aG9yPlNodWtsYSwgR2FyaW1hPC9hdXRob3I+PGF1
dGhvcj5Qb29ybmltYSwgU2hpdmFuaTwvYXV0aG9yPjxhdXRob3I+QWdhcndhbCwgUHJpeWE8L2F1
dGhvcj48YXV0aG9yPkd1cHRhLCBBbnVwYW1hPC9hdXRob3I+PGF1dGhvcj5Nb2hhbW1lZCwgQWZz
YXI8L2F1dGhvcj48YXV0aG9yPlJheSwgU3VjaGFyaXRhPC9hdXRob3I+PGF1dGhvcj5QYW5kZXks
IFJhdmluZHJhIE0uPC9hdXRob3I+PGF1dGhvcj5Hb3lhbCwgVmluYXk8L2F1dGhvcj48YXV0aG9y
PlNyaXZhc3RhdmEsIEFjaGFsPC9hdXRob3I+PGF1dGhvcj5CZWhhcmksIE1hZGh1cmk8L2F1dGhv
cj48L2F1dGhvcnM+PC9jb250cmlidXRvcnM+PHRpdGxlcz48dGl0bGU+RWZmZWN0IG9mIHNsZWVw
IHF1YWxpdHkgb24gbWVtb3J5LCBleGVjdXRpdmUgZnVuY3Rpb24sIGFuZCBsYW5ndWFnZSBwZXJm
b3JtYW5jZSBpbiBwYXRpZW50cyB3aXRoIHJlZnJhY3RvcnkgZm9jYWwgZXBpbGVwc3kgYW5kIGNv
bnRyb2xsZWQgZXBpbGVwc3kgdmVyc3VzIGhlYWx0aHkgY29udHJvbHMg4oCTIEEgcHJvc3BlY3Rp
dmUgc3R1ZHk8L3RpdGxlPjxzZWNvbmRhcnktdGl0bGU+RXBpbGVwc3kgJmFtcDsgQmVoYXZpb3I8
L3NlY29uZGFyeS10aXRsZT48L3RpdGxlcz48cGFnZXM+MTc2LTE4MzwvcGFnZXM+PHZvbHVtZT45
Mjwvdm9sdW1lPjxrZXl3b3Jkcz48a2V5d29yZD5TbGVlcDwva2V5d29yZD48a2V5d29yZD5FcGls
ZXBzeTwva2V5d29yZD48a2V5d29yZD5NZW1vcnk8L2tleXdvcmQ+PGtleXdvcmQ+RXhlY3V0aXZl
IGZ1bmN0aW9uPC9rZXl3b3JkPjxrZXl3b3JkPkxhbmd1YWdlPC9rZXl3b3JkPjxrZXl3b3JkPlJF
TSBsYXRlbmN5PC9rZXl3b3JkPjwva2V5d29yZHM+PGRhdGVzPjx5ZWFyPjIwMTk8L3llYXI+PHB1
Yi1kYXRlcz48ZGF0ZT4yMDE5LzAzLzAxLzwvZGF0ZT48L3B1Yi1kYXRlcz48L2RhdGVzPjxpc2Ju
PjE1MjUtNTA1MDwvaXNibj48dXJscz48cmVsYXRlZC11cmxzPjx1cmw+aHR0cHM6Ly93d3cuc2Np
ZW5jZWRpcmVjdC5jb20vc2NpZW5jZS9hcnRpY2xlL3BpaS9TMTUyNTUwNTAxODMwOTg5MjwvdXJs
PjwvcmVsYXRlZC11cmxzPjwvdXJscz48ZWxlY3Ryb25pYy1yZXNvdXJjZS1udW0+aHR0cHM6Ly9k
b2kub3JnLzEwLjEwMTYvai55ZWJlaC4yMDE4LjEyLjAyODwvZWxlY3Ryb25pYy1yZXNvdXJjZS1u
dW0+PC9yZWNvcmQ+PC9DaXRlPjxDaXRlPjxBdXRob3I+dmFuIGRlciBIZWlqZGVuPC9BdXRob3I+
PFllYXI+MjAxODwvWWVhcj48UmVjTnVtPjIwMjY8L1JlY051bT48cmVjb3JkPjxyZWMtbnVtYmVy
PjIwMjY8L3JlYy1udW1iZXI+PGZvcmVpZ24ta2V5cz48a2V5IGFwcD0iRU4iIGRiLWlkPSI1ZmE1
d2Y5YWM1ZmZ6NmVlZnNxdmVhcjY1YXZkcmVwcHM5emYiIHRpbWVzdGFtcD0iMTY3MDczNTA2MCI+
MjAyNjwva2V5PjwvZm9yZWlnbi1rZXlzPjxyZWYtdHlwZSBuYW1lPSJKb3VybmFsIEFydGljbGUi
PjE3PC9yZWYtdHlwZT48Y29udHJpYnV0b3JzPjxhdXRob3JzPjxhdXRob3I+dmFuIGRlciBIZWlq
ZGVuLCBLcmlzdGlhYW4gQi48L2F1dGhvcj48YXV0aG9yPlZlcm1ldWxlbiwgTS48L2F1dGhvcj48
YXV0aG9yPkRvbmphY291ciwgQ2xhaXJlIEUuIEguIE0uPC9hdXRob3I+PGF1dGhvcj5Hb3JkaWpu
LCBNYXJpamtlIEMuIE0uPC9hdXRob3I+PGF1dGhvcj5IYW1idXJnZXIsIEhhbnMgTC48L2F1dGhv
cj48YXV0aG9yPk1laWplciwgQW5uZSBNLjwvYXV0aG9yPjxhdXRob3I+dmFuIFJpam4sIEthcmlu
IEouPC9hdXRob3I+PGF1dGhvcj5WbGFrLCBNb25pcXVlPC9hdXRob3I+PGF1dGhvcj5XZXlzZW4s
IFRpbTwvYXV0aG9yPjwvYXV0aG9ycz48L2NvbnRyaWJ1dG9ycz48dGl0bGVzPjx0aXRsZT5DaHJv
bmljIHNsZWVwIHJlZHVjdGlvbiBpcyBhc3NvY2lhdGVkIHdpdGggYWNhZGVtaWMgYWNoaWV2ZW1l
bnQgYW5kIHN0dWR5IGNvbmNlbnRyYXRpb24gaW4gaGlnaGVyIGVkdWNhdGlvbiBzdHVkZW50czwv
dGl0bGU+PHNlY29uZGFyeS10aXRsZT5KIFNsZWVwIFJlczwvc2Vjb25kYXJ5LXRpdGxlPjwvdGl0
bGVzPjxwYWdlcz4xNjUtMTc0PC9wYWdlcz48dm9sdW1lPjI3PC92b2x1bWU+PG51bWJlcj4yPC9u
dW1iZXI+PGtleXdvcmRzPjxrZXl3b3JkPkFjYWRlbWljIGFjaGlldmVtZW50PC9rZXl3b3JkPjxr
ZXl3b3JkPkFuYWx5c2lzPC9rZXl3b3JkPjxrZXl3b3JkPkF0dGVudGlvbjwva2V5d29yZD48a2V5
d29yZD5DbGluaWNhbCBOZXVyb2xvZ3k8L2tleXdvcmQ+PGtleXdvcmQ+TGlmZSBTY2llbmNlcyAm
YW1wOyBCaW9tZWRpY2luZTwva2V5d29yZD48a2V5d29yZD5OZXVyb3NjaWVuY2VzPC9rZXl3b3Jk
PjxrZXl3b3JkPk5ldXJvc2NpZW5jZXMgJmFtcDsgTmV1cm9sb2d5PC9rZXl3b3JkPjxrZXl3b3Jk
PlNjaWVuY2UgJmFtcDsgVGVjaG5vbG9neTwva2V5d29yZD48a2V5d29yZD5TbGVlcCBkZXByaXZh
dGlvbjwva2V5d29yZD48a2V5d29yZD5zbGVlcCBoYWJpdHM8L2tleXdvcmQ+PGtleXdvcmQ+c2xl
ZXAgcmVzdHJpY3Rpb248L2tleXdvcmQ+PC9rZXl3b3Jkcz48ZGF0ZXM+PHllYXI+MjAxODwveWVh
cj48L2RhdGVzPjxwdWItbG9jYXRpb24+SE9CT0tFTjwvcHViLWxvY2F0aW9uPjxwdWJsaXNoZXI+
SE9CT0tFTjogV2lsZXk8L3B1Ymxpc2hlcj48aXNibj4wOTYyLTExMDU8L2lzYm4+PHVybHM+PC91
cmxzPjxlbGVjdHJvbmljLXJlc291cmNlLW51bT4xMC4xMTExL2pzci4xMjU5NjwvZWxlY3Ryb25p
Yy1yZXNvdXJjZS1udW0+PC9yZWNvcmQ+PC9DaXRlPjwvRW5kTm90ZT4A
</w:fldData>
        </w:fldChar>
      </w:r>
      <w:r w:rsidR="0013781C">
        <w:instrText xml:space="preserve"> ADDIN EN.CITE </w:instrText>
      </w:r>
      <w:r w:rsidR="0013781C">
        <w:fldChar w:fldCharType="begin">
          <w:fldData xml:space="preserve">PEVuZE5vdGU+PENpdGU+PEF1dGhvcj5DcnV6PC9BdXRob3I+PFllYXI+MjAyMjwvWWVhcj48UmVj
TnVtPjIwMjI8L1JlY051bT48RGlzcGxheVRleHQ+KENoYWtyYXZhcnR5IGV0IGFsLiwgMjAxOTsg
Q3J1eiBldCBhbC4sIDIwMjI7IEhva2V0dCBldCBhbC4sIDIwMjE7IHZhbiBkZXIgSGVpamRlbiBl
dCBhbC4sIDIwMTg7IFhpZSBldCBhbC4sIDIwMTkpPC9EaXNwbGF5VGV4dD48cmVjb3JkPjxyZWMt
bnVtYmVyPjIwMjI8L3JlYy1udW1iZXI+PGZvcmVpZ24ta2V5cz48a2V5IGFwcD0iRU4iIGRiLWlk
PSI1ZmE1d2Y5YWM1ZmZ6NmVlZnNxdmVhcjY1YXZkcmVwcHM5emYiIHRpbWVzdGFtcD0iMTY3MDcz
NDU2MiI+MjAyMjwva2V5PjwvZm9yZWlnbi1rZXlzPjxyZWYtdHlwZSBuYW1lPSJKb3VybmFsIEFy
dGljbGUiPjE3PC9yZWYtdHlwZT48Y29udHJpYnV0b3JzPjxhdXRob3JzPjxhdXRob3I+Q3J1eiwg
VC48L2F1dGhvcj48YXV0aG9yPkdhcmPDrWEsIEwuPC9hdXRob3I+PGF1dGhvcj7DgWx2YXJleiwg
TS4gQS48L2F1dGhvcj48YXV0aG9yPk1hbnphbmVybywgQS4gTC48L2F1dGhvcj48L2F1dGhvcnM+
PC9jb250cmlidXRvcnM+PHRpdGxlcz48dGl0bGU+U2xlZXAgcXVhbGl0eSBhbmQgbWVtb3J5IGZ1
bmN0aW9uIGluIGhlYWx0aHkgYWdlaW5nPC90aXRsZT48c2Vjb25kYXJ5LXRpdGxlPk5ldXJvbG9n
w61hIChFbmdsaXNoIEVkaXRpb24pPC9zZWNvbmRhcnktdGl0bGU+PC90aXRsZXM+PHBhZ2VzPjMx
LTM3PC9wYWdlcz48dm9sdW1lPjM3PC92b2x1bWU+PG51bWJlcj4xPC9udW1iZXI+PGtleXdvcmRz
PjxrZXl3b3JkPlNsZWVwPC9rZXl3b3JkPjxrZXl3b3JkPk1lbW9yeTwva2V5d29yZD48a2V5d29y
ZD5Db2duaXRpdmUgZGVmaWNpdDwva2V5d29yZD48a2V5d29yZD5BZ2Vpbmc8L2tleXdvcmQ+PGtl
eXdvcmQ+U3Vlw7FvPC9rZXl3b3JkPjxrZXl3b3JkPk1lbW9yaWE8L2tleXdvcmQ+PGtleXdvcmQ+
RMOpZmljaXQgY29nbml0aXZvPC9rZXl3b3JkPjxrZXl3b3JkPkVudmVqZWNpbWllbnRvPC9rZXl3
b3JkPjwva2V5d29yZHM+PGRhdGVzPjx5ZWFyPjIwMjI8L3llYXI+PHB1Yi1kYXRlcz48ZGF0ZT4y
MDIyLzAxLzAxLzwvZGF0ZT48L3B1Yi1kYXRlcz48L2RhdGVzPjxpc2JuPjIxNzMtNTgwODwvaXNi
bj48dXJscz48cmVsYXRlZC11cmxzPjx1cmw+aHR0cHM6Ly93d3cuc2NpZW5jZWRpcmVjdC5jb20v
c2NpZW5jZS9hcnRpY2xlL3BpaS9TMjE3MzU4MDgyMTAwMTM0NjwvdXJsPjwvcmVsYXRlZC11cmxz
PjwvdXJscz48ZWxlY3Ryb25pYy1yZXNvdXJjZS1udW0+aHR0cHM6Ly9kb2kub3JnLzEwLjEwMTYv
ai5ucmxlbmcuMjAxOC4xMC4wMjQ8L2VsZWN0cm9uaWMtcmVzb3VyY2UtbnVtPjwvcmVjb3JkPjwv
Q2l0ZT48Q2l0ZT48QXV0aG9yPlhpZTwvQXV0aG9yPjxZZWFyPjIwMTk8L1llYXI+PFJlY051bT4y
MDIzPC9SZWNOdW0+PHJlY29yZD48cmVjLW51bWJlcj4yMDIzPC9yZWMtbnVtYmVyPjxmb3JlaWdu
LWtleXM+PGtleSBhcHA9IkVOIiBkYi1pZD0iNWZhNXdmOWFjNWZmejZlZWZzcXZlYXI2NWF2ZHJl
cHBzOXpmIiB0aW1lc3RhbXA9IjE2NzA3MzQ2MDEiPjIwMjM8L2tleT48L2ZvcmVpZ24ta2V5cz48
cmVmLXR5cGUgbmFtZT0iSm91cm5hbCBBcnRpY2xlIj4xNzwvcmVmLXR5cGU+PGNvbnRyaWJ1dG9y
cz48YXV0aG9ycz48YXV0aG9yPlhpZSwgV2VpemhlbjwvYXV0aG9yPjxhdXRob3I+QmVycnksIEFu
bmU8L2F1dGhvcj48YXV0aG9yPkx1c3RpZywgQ2luZHk8L2F1dGhvcj48YXV0aG9yPkRlbGRpbiwg
UGF0cmljaWE8L2F1dGhvcj48YXV0aG9yPlpoYW5nLCBXZWl3ZWk8L2F1dGhvcj48L2F1dGhvcnM+
PC9jb250cmlidXRvcnM+PHRpdGxlcz48dGl0bGU+UG9vciBTbGVlcCBRdWFsaXR5IGFuZCBDb21w
cm9taXNlZCBWaXN1YWwgV29ya2luZyBNZW1vcnkgQ2FwYWNpdHk8L3RpdGxlPjxzZWNvbmRhcnkt
dGl0bGU+Sm91cm5hbCBvZiB0aGUgSW50ZXJuYXRpb25hbCBOZXVyb3BzeWNob2xvZ2ljYWwgU29j
aWV0eTwvc2Vjb25kYXJ5LXRpdGxlPjwvdGl0bGVzPjxwYWdlcz41ODMtNTk0PC9wYWdlcz48dm9s
dW1lPjI1PC92b2x1bWU+PG51bWJlcj42PC9udW1iZXI+PGVkaXRpb24+MjAxOS8wNC8yOTwvZWRp
dGlvbj48a2V5d29yZHM+PGtleXdvcmQ+V29ya2luZyBtZW1vcnk8L2tleXdvcmQ+PGtleXdvcmQ+
Y2FwYWNpdHk8L2tleXdvcmQ+PGtleXdvcmQ+cHJlY2lzaW9uPC9rZXl3b3JkPjxrZXl3b3JkPnNs
ZWVwPC9rZXl3b3JkPjxrZXl3b3JkPmRlcHJlc3NlZCBtb29kPC9rZXl3b3JkPjxrZXl3b3JkPmFn
ZTwva2V5d29yZD48L2tleXdvcmRzPjxkYXRlcz48eWVhcj4yMDE5PC95ZWFyPjwvZGF0ZXM+PHB1
Ymxpc2hlcj5DYW1icmlkZ2UgVW5pdmVyc2l0eSBQcmVzczwvcHVibGlzaGVyPjxpc2JuPjEzNTUt
NjE3NzwvaXNibj48dXJscz48cmVsYXRlZC11cmxzPjx1cmw+aHR0cHM6Ly93d3cuY2FtYnJpZGdl
Lm9yZy9jb3JlL2FydGljbGUvcG9vci1zbGVlcC1xdWFsaXR5LWFuZC1jb21wcm9taXNlZC12aXN1
YWwtd29ya2luZy1tZW1vcnktY2FwYWNpdHkvOUU3MzJBQTAyMTAzNzE0NDY3NjVGNDFFNjhBNkE4
Mzc8L3VybD48L3JlbGF0ZWQtdXJscz48L3VybHM+PGVsZWN0cm9uaWMtcmVzb3VyY2UtbnVtPjEw
LjEwMTcvUzEzNTU2MTc3MTkwMDAxODM8L2VsZWN0cm9uaWMtcmVzb3VyY2UtbnVtPjxyZW1vdGUt
ZGF0YWJhc2UtbmFtZT5DYW1icmlkZ2UgQ29yZTwvcmVtb3RlLWRhdGFiYXNlLW5hbWU+PHJlbW90
ZS1kYXRhYmFzZS1wcm92aWRlcj5DYW1icmlkZ2UgVW5pdmVyc2l0eSBQcmVzczwvcmVtb3RlLWRh
dGFiYXNlLXByb3ZpZGVyPjwvcmVjb3JkPjwvQ2l0ZT48Q2l0ZT48QXV0aG9yPkhva2V0dDwvQXV0
aG9yPjxZZWFyPjIwMjE8L1llYXI+PFJlY051bT4yMDI0PC9SZWNOdW0+PHJlY29yZD48cmVjLW51
bWJlcj4yMDI0PC9yZWMtbnVtYmVyPjxmb3JlaWduLWtleXM+PGtleSBhcHA9IkVOIiBkYi1pZD0i
NWZhNXdmOWFjNWZmejZlZWZzcXZlYXI2NWF2ZHJlcHBzOXpmIiB0aW1lc3RhbXA9IjE2NzA3MzQ2
OTMiPjIwMjQ8L2tleT48L2ZvcmVpZ24ta2V5cz48cmVmLXR5cGUgbmFtZT0iSm91cm5hbCBBcnRp
Y2xlIj4xNzwvcmVmLXR5cGU+PGNvbnRyaWJ1dG9ycz48YXV0aG9ycz48YXV0aG9yPkhva2V0dCwg
RW1pbHk8L2F1dGhvcj48YXV0aG9yPkFydW5tb3poaSwgQWRpdGk8L2F1dGhvcj48YXV0aG9yPkNh
bXBiZWxsLCBKZXNzaWNhPC9hdXRob3I+PGF1dGhvcj5WZXJoYWVnaGVuLCBQYXVsPC9hdXRob3I+
PGF1dGhvcj5EdWFydGUsIEF1ZHJleTwvYXV0aG9yPjwvYXV0aG9ycz48L2NvbnRyaWJ1dG9ycz48
dGl0bGVzPjx0aXRsZT5BIHN5c3RlbWF0aWMgcmV2aWV3IGFuZCBtZXRhLWFuYWx5c2lzIG9mIGlu
ZGl2aWR1YWwgZGlmZmVyZW5jZXMgaW4gbmF0dXJhbGlzdGljIHNsZWVwIHF1YWxpdHkgYW5kIGVw
aXNvZGljIG1lbW9yeSBwZXJmb3JtYW5jZSBpbiB5b3VuZyBhbmQgb2xkZXIgYWR1bHRzPC90aXRs
ZT48c2Vjb25kYXJ5LXRpdGxlPk5ldXJvc2NpZW5jZSAmYW1wOyBCaW9iZWhhdmlvcmFsIFJldmll
d3M8L3NlY29uZGFyeS10aXRsZT48L3RpdGxlcz48cGFnZXM+Njc1LTY4ODwvcGFnZXM+PHZvbHVt
ZT4xMjc8L3ZvbHVtZT48a2V5d29yZHM+PGtleXdvcmQ+U2xlZXAgcXVhbGl0eTwva2V5d29yZD48
a2V5d29yZD5FcGlzb2RpYyBtZW1vcnk8L2tleXdvcmQ+PGtleXdvcmQ+QWdpbmc8L2tleXdvcmQ+
PGtleXdvcmQ+UFNHPC9rZXl3b3JkPjxrZXl3b3JkPkFjdGlncmFwaHk8L2tleXdvcmQ+PGtleXdv
cmQ+U2VsZi1yZXBvcnQ8L2tleXdvcmQ+PC9rZXl3b3Jkcz48ZGF0ZXM+PHllYXI+MjAyMTwveWVh
cj48cHViLWRhdGVzPjxkYXRlPjIwMjEvMDgvMDEvPC9kYXRlPjwvcHViLWRhdGVzPjwvZGF0ZXM+
PGlzYm4+MDE0OS03NjM0PC9pc2JuPjx1cmxzPjxyZWxhdGVkLXVybHM+PHVybD5odHRwczovL3d3
dy5zY2llbmNlZGlyZWN0LmNvbS9zY2llbmNlL2FydGljbGUvcGlpL1MwMTQ5NzYzNDIxMDAyMTI4
PC91cmw+PC9yZWxhdGVkLXVybHM+PC91cmxzPjxlbGVjdHJvbmljLXJlc291cmNlLW51bT5odHRw
czovL2RvaS5vcmcvMTAuMTAxNi9qLm5ldWJpb3Jldi4yMDIxLjA1LjAxMDwvZWxlY3Ryb25pYy1y
ZXNvdXJjZS1udW0+PC9yZWNvcmQ+PC9DaXRlPjxDaXRlPjxBdXRob3I+Q2hha3JhdmFydHk8L0F1
dGhvcj48WWVhcj4yMDE5PC9ZZWFyPjxSZWNOdW0+MjAyNTwvUmVjTnVtPjxyZWNvcmQ+PHJlYy1u
dW1iZXI+MjAyNTwvcmVjLW51bWJlcj48Zm9yZWlnbi1rZXlzPjxrZXkgYXBwPSJFTiIgZGItaWQ9
IjVmYTV3ZjlhYzVmZno2ZWVmc3F2ZWFyNjVhdmRyZXBwczl6ZiIgdGltZXN0YW1wPSIxNjcwNzM0
Nzc4Ij4yMDI1PC9rZXk+PC9mb3JlaWduLWtleXM+PHJlZi10eXBlIG5hbWU9IkpvdXJuYWwgQXJ0
aWNsZSI+MTc8L3JlZi10eXBlPjxjb250cmlidXRvcnM+PGF1dGhvcnM+PGF1dGhvcj5DaGFrcmF2
YXJ0eSwgS2FtYWxlc2g8L2F1dGhvcj48YXV0aG9yPlNodWtsYSwgR2FyaW1hPC9hdXRob3I+PGF1
dGhvcj5Qb29ybmltYSwgU2hpdmFuaTwvYXV0aG9yPjxhdXRob3I+QWdhcndhbCwgUHJpeWE8L2F1
dGhvcj48YXV0aG9yPkd1cHRhLCBBbnVwYW1hPC9hdXRob3I+PGF1dGhvcj5Nb2hhbW1lZCwgQWZz
YXI8L2F1dGhvcj48YXV0aG9yPlJheSwgU3VjaGFyaXRhPC9hdXRob3I+PGF1dGhvcj5QYW5kZXks
IFJhdmluZHJhIE0uPC9hdXRob3I+PGF1dGhvcj5Hb3lhbCwgVmluYXk8L2F1dGhvcj48YXV0aG9y
PlNyaXZhc3RhdmEsIEFjaGFsPC9hdXRob3I+PGF1dGhvcj5CZWhhcmksIE1hZGh1cmk8L2F1dGhv
cj48L2F1dGhvcnM+PC9jb250cmlidXRvcnM+PHRpdGxlcz48dGl0bGU+RWZmZWN0IG9mIHNsZWVw
IHF1YWxpdHkgb24gbWVtb3J5LCBleGVjdXRpdmUgZnVuY3Rpb24sIGFuZCBsYW5ndWFnZSBwZXJm
b3JtYW5jZSBpbiBwYXRpZW50cyB3aXRoIHJlZnJhY3RvcnkgZm9jYWwgZXBpbGVwc3kgYW5kIGNv
bnRyb2xsZWQgZXBpbGVwc3kgdmVyc3VzIGhlYWx0aHkgY29udHJvbHMg4oCTIEEgcHJvc3BlY3Rp
dmUgc3R1ZHk8L3RpdGxlPjxzZWNvbmRhcnktdGl0bGU+RXBpbGVwc3kgJmFtcDsgQmVoYXZpb3I8
L3NlY29uZGFyeS10aXRsZT48L3RpdGxlcz48cGFnZXM+MTc2LTE4MzwvcGFnZXM+PHZvbHVtZT45
Mjwvdm9sdW1lPjxrZXl3b3Jkcz48a2V5d29yZD5TbGVlcDwva2V5d29yZD48a2V5d29yZD5FcGls
ZXBzeTwva2V5d29yZD48a2V5d29yZD5NZW1vcnk8L2tleXdvcmQ+PGtleXdvcmQ+RXhlY3V0aXZl
IGZ1bmN0aW9uPC9rZXl3b3JkPjxrZXl3b3JkPkxhbmd1YWdlPC9rZXl3b3JkPjxrZXl3b3JkPlJF
TSBsYXRlbmN5PC9rZXl3b3JkPjwva2V5d29yZHM+PGRhdGVzPjx5ZWFyPjIwMTk8L3llYXI+PHB1
Yi1kYXRlcz48ZGF0ZT4yMDE5LzAzLzAxLzwvZGF0ZT48L3B1Yi1kYXRlcz48L2RhdGVzPjxpc2Ju
PjE1MjUtNTA1MDwvaXNibj48dXJscz48cmVsYXRlZC11cmxzPjx1cmw+aHR0cHM6Ly93d3cuc2Np
ZW5jZWRpcmVjdC5jb20vc2NpZW5jZS9hcnRpY2xlL3BpaS9TMTUyNTUwNTAxODMwOTg5MjwvdXJs
PjwvcmVsYXRlZC11cmxzPjwvdXJscz48ZWxlY3Ryb25pYy1yZXNvdXJjZS1udW0+aHR0cHM6Ly9k
b2kub3JnLzEwLjEwMTYvai55ZWJlaC4yMDE4LjEyLjAyODwvZWxlY3Ryb25pYy1yZXNvdXJjZS1u
dW0+PC9yZWNvcmQ+PC9DaXRlPjxDaXRlPjxBdXRob3I+dmFuIGRlciBIZWlqZGVuPC9BdXRob3I+
PFllYXI+MjAxODwvWWVhcj48UmVjTnVtPjIwMjY8L1JlY051bT48cmVjb3JkPjxyZWMtbnVtYmVy
PjIwMjY8L3JlYy1udW1iZXI+PGZvcmVpZ24ta2V5cz48a2V5IGFwcD0iRU4iIGRiLWlkPSI1ZmE1
d2Y5YWM1ZmZ6NmVlZnNxdmVhcjY1YXZkcmVwcHM5emYiIHRpbWVzdGFtcD0iMTY3MDczNTA2MCI+
MjAyNjwva2V5PjwvZm9yZWlnbi1rZXlzPjxyZWYtdHlwZSBuYW1lPSJKb3VybmFsIEFydGljbGUi
PjE3PC9yZWYtdHlwZT48Y29udHJpYnV0b3JzPjxhdXRob3JzPjxhdXRob3I+dmFuIGRlciBIZWlq
ZGVuLCBLcmlzdGlhYW4gQi48L2F1dGhvcj48YXV0aG9yPlZlcm1ldWxlbiwgTS48L2F1dGhvcj48
YXV0aG9yPkRvbmphY291ciwgQ2xhaXJlIEUuIEguIE0uPC9hdXRob3I+PGF1dGhvcj5Hb3JkaWpu
LCBNYXJpamtlIEMuIE0uPC9hdXRob3I+PGF1dGhvcj5IYW1idXJnZXIsIEhhbnMgTC48L2F1dGhv
cj48YXV0aG9yPk1laWplciwgQW5uZSBNLjwvYXV0aG9yPjxhdXRob3I+dmFuIFJpam4sIEthcmlu
IEouPC9hdXRob3I+PGF1dGhvcj5WbGFrLCBNb25pcXVlPC9hdXRob3I+PGF1dGhvcj5XZXlzZW4s
IFRpbTwvYXV0aG9yPjwvYXV0aG9ycz48L2NvbnRyaWJ1dG9ycz48dGl0bGVzPjx0aXRsZT5DaHJv
bmljIHNsZWVwIHJlZHVjdGlvbiBpcyBhc3NvY2lhdGVkIHdpdGggYWNhZGVtaWMgYWNoaWV2ZW1l
bnQgYW5kIHN0dWR5IGNvbmNlbnRyYXRpb24gaW4gaGlnaGVyIGVkdWNhdGlvbiBzdHVkZW50czwv
dGl0bGU+PHNlY29uZGFyeS10aXRsZT5KIFNsZWVwIFJlczwvc2Vjb25kYXJ5LXRpdGxlPjwvdGl0
bGVzPjxwYWdlcz4xNjUtMTc0PC9wYWdlcz48dm9sdW1lPjI3PC92b2x1bWU+PG51bWJlcj4yPC9u
dW1iZXI+PGtleXdvcmRzPjxrZXl3b3JkPkFjYWRlbWljIGFjaGlldmVtZW50PC9rZXl3b3JkPjxr
ZXl3b3JkPkFuYWx5c2lzPC9rZXl3b3JkPjxrZXl3b3JkPkF0dGVudGlvbjwva2V5d29yZD48a2V5
d29yZD5DbGluaWNhbCBOZXVyb2xvZ3k8L2tleXdvcmQ+PGtleXdvcmQ+TGlmZSBTY2llbmNlcyAm
YW1wOyBCaW9tZWRpY2luZTwva2V5d29yZD48a2V5d29yZD5OZXVyb3NjaWVuY2VzPC9rZXl3b3Jk
PjxrZXl3b3JkPk5ldXJvc2NpZW5jZXMgJmFtcDsgTmV1cm9sb2d5PC9rZXl3b3JkPjxrZXl3b3Jk
PlNjaWVuY2UgJmFtcDsgVGVjaG5vbG9neTwva2V5d29yZD48a2V5d29yZD5TbGVlcCBkZXByaXZh
dGlvbjwva2V5d29yZD48a2V5d29yZD5zbGVlcCBoYWJpdHM8L2tleXdvcmQ+PGtleXdvcmQ+c2xl
ZXAgcmVzdHJpY3Rpb248L2tleXdvcmQ+PC9rZXl3b3Jkcz48ZGF0ZXM+PHllYXI+MjAxODwveWVh
cj48L2RhdGVzPjxwdWItbG9jYXRpb24+SE9CT0tFTjwvcHViLWxvY2F0aW9uPjxwdWJsaXNoZXI+
SE9CT0tFTjogV2lsZXk8L3B1Ymxpc2hlcj48aXNibj4wOTYyLTExMDU8L2lzYm4+PHVybHM+PC91
cmxzPjxlbGVjdHJvbmljLXJlc291cmNlLW51bT4xMC4xMTExL2pzci4xMjU5NjwvZWxlY3Ryb25p
Yy1yZXNvdXJjZS1udW0+PC9yZWNvcmQ+PC9DaXRlPjwvRW5kTm90ZT4A
</w:fldData>
        </w:fldChar>
      </w:r>
      <w:r w:rsidR="0013781C">
        <w:instrText xml:space="preserve"> ADDIN EN.CITE.DATA </w:instrText>
      </w:r>
      <w:r w:rsidR="0013781C">
        <w:fldChar w:fldCharType="end"/>
      </w:r>
      <w:r w:rsidR="00607BF0">
        <w:fldChar w:fldCharType="separate"/>
      </w:r>
      <w:r w:rsidR="0013781C">
        <w:rPr>
          <w:noProof/>
        </w:rPr>
        <w:t>(Chakravarty et al., 2019; Cruz et al., 2022; Hokett et al., 2021; van der Heijden et al., 2018; Xie et al., 2019)</w:t>
      </w:r>
      <w:r w:rsidR="00607BF0">
        <w:fldChar w:fldCharType="end"/>
      </w:r>
      <w:r w:rsidR="005F541F">
        <w:t xml:space="preserve">. </w:t>
      </w:r>
    </w:p>
    <w:p w14:paraId="13DA403D" w14:textId="4D12943C" w:rsidR="0013781C" w:rsidRDefault="008426E1" w:rsidP="008426E1">
      <w:pPr>
        <w:pStyle w:val="Heading2"/>
      </w:pPr>
      <w:r>
        <w:lastRenderedPageBreak/>
        <w:t>The present study</w:t>
      </w:r>
    </w:p>
    <w:p w14:paraId="5CCDA3A7" w14:textId="44ADA27C" w:rsidR="007D5FEA" w:rsidRDefault="00C972D0" w:rsidP="007D5FEA">
      <w:pPr>
        <w:pStyle w:val="BodyText"/>
      </w:pPr>
      <w:r>
        <w:t xml:space="preserve">Acknowledging the influence of retinal light exposure on our health and </w:t>
      </w:r>
      <w:r w:rsidR="00C065BE">
        <w:t>well-being</w:t>
      </w:r>
      <w:r>
        <w:t>, a significant</w:t>
      </w:r>
      <w:r w:rsidR="00C065BE">
        <w:t xml:space="preserve"> number of studies </w:t>
      </w:r>
      <w:r w:rsidR="007A6C9E">
        <w:t>tried to quantify health</w:t>
      </w:r>
      <w:r w:rsidR="00805A3A">
        <w:t>y light exposure. Recommendations are made to specify a healthy indoor light envi</w:t>
      </w:r>
      <w:r w:rsidR="00D1676B">
        <w:t xml:space="preserve">ronment </w:t>
      </w:r>
      <w:r w:rsidR="00A36BC8">
        <w:fldChar w:fldCharType="begin"/>
      </w:r>
      <w:r w:rsidR="00A36BC8">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A36BC8">
        <w:fldChar w:fldCharType="separate"/>
      </w:r>
      <w:r w:rsidR="00A36BC8">
        <w:rPr>
          <w:noProof/>
        </w:rPr>
        <w:t>(Brown et al., 2022)</w:t>
      </w:r>
      <w:r w:rsidR="00A36BC8">
        <w:fldChar w:fldCharType="end"/>
      </w:r>
      <w:r w:rsidR="009B208B">
        <w:t xml:space="preserve">. </w:t>
      </w:r>
      <w:r w:rsidR="00AF0109">
        <w:t xml:space="preserve">However, less focus is given to light exposure-related behaviors. Light exposure-related behaviors could be an </w:t>
      </w:r>
      <w:r w:rsidR="009914E0">
        <w:t xml:space="preserve">active </w:t>
      </w:r>
      <w:r w:rsidR="00AF0109">
        <w:t>agent</w:t>
      </w:r>
      <w:r w:rsidR="009914E0">
        <w:t xml:space="preserve"> modifying our retinal light exposure. </w:t>
      </w:r>
      <w:r w:rsidR="00F04F35">
        <w:t xml:space="preserve">People can modify their light exposure through different behaviors </w:t>
      </w:r>
      <w:r w:rsidR="006070F6">
        <w:t>by actively seeking</w:t>
      </w:r>
      <w:r w:rsidR="00E33F61">
        <w:t xml:space="preserve"> or avoiding certain types of light exposure.</w:t>
      </w:r>
      <w:r w:rsidR="006070F6">
        <w:t xml:space="preserve"> </w:t>
      </w:r>
      <w:r w:rsidR="0093005C">
        <w:t xml:space="preserve">However, understanding these behaviors is essential to develop a </w:t>
      </w:r>
      <w:r w:rsidR="001669A6">
        <w:t>healthy</w:t>
      </w:r>
      <w:r w:rsidR="0093005C">
        <w:t xml:space="preserve"> light diet-a pattern of light exposure promoting health, </w:t>
      </w:r>
      <w:proofErr w:type="gramStart"/>
      <w:r w:rsidR="0093005C">
        <w:t>wellness</w:t>
      </w:r>
      <w:proofErr w:type="gramEnd"/>
      <w:r w:rsidR="0093005C">
        <w:t xml:space="preserve"> and performance</w:t>
      </w:r>
      <w:r w:rsidR="001669A6">
        <w:t>.</w:t>
      </w:r>
      <w:r w:rsidR="00E6111E">
        <w:t xml:space="preserve"> Thus, in this study, we aim to understand the influence of light exposure-related behavior on chronotype, mood, sleep quality and work performance. </w:t>
      </w:r>
      <w:r w:rsidR="00E6111E" w:rsidRPr="006C26A0">
        <w:t>We pose the following question</w:t>
      </w:r>
      <w:r w:rsidR="00E6111E">
        <w:t xml:space="preserve">: </w:t>
      </w:r>
      <w:r w:rsidR="00E6111E" w:rsidRPr="006C26A0">
        <w:t xml:space="preserve">What are the influences of light exposure-related behavior on </w:t>
      </w:r>
      <w:r w:rsidR="00E6111E">
        <w:t xml:space="preserve">(a) </w:t>
      </w:r>
      <w:r w:rsidR="00E6111E" w:rsidRPr="006C26A0">
        <w:t>chronotype</w:t>
      </w:r>
      <w:r w:rsidR="00E6111E">
        <w:t>,</w:t>
      </w:r>
      <w:r w:rsidR="00E6111E" w:rsidRPr="006C26A0">
        <w:t xml:space="preserve"> </w:t>
      </w:r>
      <w:r w:rsidR="00E6111E">
        <w:t xml:space="preserve">(b) mood, (c) </w:t>
      </w:r>
      <w:r w:rsidR="00E6111E" w:rsidRPr="006C26A0">
        <w:t>sleep quality</w:t>
      </w:r>
      <w:r w:rsidR="00E6111E">
        <w:t>,</w:t>
      </w:r>
      <w:r w:rsidR="00E6111E" w:rsidRPr="006C26A0">
        <w:t xml:space="preserve"> </w:t>
      </w:r>
      <w:r w:rsidR="00E6111E">
        <w:t>and (d) work performance?</w:t>
      </w:r>
    </w:p>
    <w:p w14:paraId="64BAB8FE" w14:textId="35284A44" w:rsidR="00042B3F" w:rsidRPr="00912E16" w:rsidRDefault="00E6111E" w:rsidP="00042B3F">
      <w:pPr>
        <w:pStyle w:val="FirstParagraph"/>
      </w:pPr>
      <w:r>
        <w:tab/>
        <w:t>To answer this question</w:t>
      </w:r>
      <w:r w:rsidR="00E1487E">
        <w:t>,</w:t>
      </w:r>
      <w:r>
        <w:t xml:space="preserve"> we</w:t>
      </w:r>
      <w:r w:rsidR="00E1487E">
        <w:t xml:space="preserve"> developed </w:t>
      </w:r>
      <w:r w:rsidR="00E516CF">
        <w:t>a theoretical</w:t>
      </w:r>
      <w:r w:rsidR="00E1487E">
        <w:t xml:space="preserve"> framework</w:t>
      </w:r>
      <w:r w:rsidR="0000338A">
        <w:t xml:space="preserve"> (Figure 1)</w:t>
      </w:r>
      <w:r w:rsidR="00E1487E">
        <w:t xml:space="preserve"> based on the literature reviewed</w:t>
      </w:r>
      <w:r w:rsidR="00E516CF">
        <w:t xml:space="preserve"> to predict the </w:t>
      </w:r>
      <w:r w:rsidR="00042B3F">
        <w:t>influence of light exposure-related behavior on other variables</w:t>
      </w:r>
      <w:r w:rsidR="001516EB">
        <w:t>.</w:t>
      </w:r>
      <w:r w:rsidR="00042B3F">
        <w:t xml:space="preserve"> </w:t>
      </w:r>
      <w:r w:rsidR="001516EB">
        <w:t>W</w:t>
      </w:r>
      <w:r w:rsidR="00042B3F">
        <w:t>e used</w:t>
      </w:r>
      <w:r w:rsidR="00042B3F" w:rsidRPr="006C26A0">
        <w:t xml:space="preserve"> </w:t>
      </w:r>
      <w:r w:rsidR="00042B3F">
        <w:t>t</w:t>
      </w:r>
      <w:r w:rsidR="00042B3F" w:rsidRPr="006C26A0">
        <w:t>he partial least squares structural equation modeling (PLS-SEM)</w:t>
      </w:r>
      <w:r w:rsidR="00042B3F">
        <w:t>, which</w:t>
      </w:r>
      <w:r w:rsidR="00042B3F" w:rsidRPr="006C26A0">
        <w:t xml:space="preserve"> is best suited to formulate such a predictive model</w:t>
      </w:r>
      <w:r w:rsidR="00042B3F">
        <w:t xml:space="preserve"> </w:t>
      </w:r>
      <w:r w:rsidR="00042B3F">
        <w:fldChar w:fldCharType="begin">
          <w:fldData xml:space="preserve">PEVuZE5vdGU+PENpdGU+PEF1dGhvcj5IYWlyPC9BdXRob3I+PFllYXI+MjAxOTwvWWVhcj48UmVj
TnVtPjE5NzU8L1JlY051bT48RGlzcGxheVRleHQ+KEouIEhhaXIgZXQgYWwuLCAyMDE3OyBIYWly
IGV0IGFsLiwgMjAxOSk8L0Rpc3BsYXlUZXh0PjxyZWNvcmQ+PHJlYy1udW1iZXI+MTk3NTwvcmVj
LW51bWJlcj48Zm9yZWlnbi1rZXlzPjxrZXkgYXBwPSJFTiIgZGItaWQ9IjVmYTV3ZjlhYzVmZno2
ZWVmc3F2ZWFyNjVhdmRyZXBwczl6ZiIgdGltZXN0YW1wPSIxNjcwMzk1NjExIj4xOTc1PC9rZXk+
PC9mb3JlaWduLWtleXM+PHJlZi10eXBlIG5hbWU9IkpvdXJuYWwgQXJ0aWNsZSI+MTc8L3JlZi10
eXBlPjxjb250cmlidXRvcnM+PGF1dGhvcnM+PGF1dGhvcj5IYWlyLCBKb3NlcGggRi48L2F1dGhv
cj48YXV0aG9yPlJpc2hlciwgSmVmZnJleSBKLjwvYXV0aG9yPjxhdXRob3I+U2Fyc3RlZHQsIE1h
cmtvPC9hdXRob3I+PGF1dGhvcj5SaW5nbGUsIENocmlzdGlhbiBNLjwvYXV0aG9yPjwvYXV0aG9y
cz48L2NvbnRyaWJ1dG9ycz48dGl0bGVzPjx0aXRsZT5XaGVuIHRvIHVzZSBhbmQgaG93IHRvIHJl
cG9ydCB0aGUgcmVzdWx0cyBvZiBQTFMtU0VNPC90aXRsZT48c2Vjb25kYXJ5LXRpdGxlPkV1cm9w
ZWFuIGJ1c2luZXNzIHJldmlldzwvc2Vjb25kYXJ5LXRpdGxlPjwvdGl0bGVzPjxwYWdlcz4yLTI0
PC9wYWdlcz48dm9sdW1lPjMxPC92b2x1bWU+PG51bWJlcj4xPC9udW1iZXI+PGtleXdvcmRzPjxr
ZXl3b3JkPkNvbmZpZGVuY2UgaW50ZXJ2YWxzPC9rZXl3b3JkPjxrZXl3b3JkPkVjb25vbWljIG1v
ZGVsczwva2V5d29yZD48a2V5d29yZD5NZXRob2RzPC9rZXl3b3JkPjxrZXl3b3JkPk1vZGVsIGNv
bXBhcmlzb25zPC9rZXl3b3JkPjxrZXl3b3JkPk9wZXJhdGlvbnMgbWFuYWdlbWVudDwva2V5d29y
ZD48a2V5d29yZD5QYXJ0aWFsIGxlYXN0IHNxdWFyZXM8L2tleXdvcmQ+PGtleXdvcmQ+UExTLVNF
TTwva2V5d29yZD48a2V5d29yZD5QTFNwcmVkaWN0PC9rZXl3b3JkPjxrZXl3b3JkPlBvcHVsYXRp
b248L2tleXdvcmQ+PGtleXdvcmQ+UHJpbmNpcGFsIGNvbXBvbmVudHMgYW5hbHlzaXM8L2tleXdv
cmQ+PGtleXdvcmQ+UmVzZWFyY2hlcnM8L2tleXdvcmQ+PGtleXdvcmQ+U2FtcGxlIHNpemU8L2tl
eXdvcmQ+PGtleXdvcmQ+U29jaWFsIHNjaWVuY2VzPC9rZXl3b3JkPjxrZXl3b3JkPlNvZnR3YXJl
IHBhY2thZ2VzPC9rZXl3b3JkPjxrZXl3b3JkPlN0cmF0ZWdpYyBtYW5hZ2VtZW50PC9rZXl3b3Jk
PjxrZXl3b3JkPlN0cnVjdHVyYWwgZXF1YXRpb24gbW9kZWxpbmc8L2tleXdvcmQ+PGtleXdvcmQ+
VmFsaWRpdHk8L2tleXdvcmQ+PC9rZXl3b3Jkcz48ZGF0ZXM+PHllYXI+MjAxOTwveWVhcj48L2Rh
dGVzPjxwdWItbG9jYXRpb24+QnJhZGZvcmQ8L3B1Yi1sb2NhdGlvbj48cHVibGlzaGVyPkJyYWRm
b3JkOiBFbWVyYWxkIFB1Ymxpc2hpbmcgTGltaXRlZDwvcHVibGlzaGVyPjxpc2JuPjA5NTUtNTM0
WDwvaXNibj48dXJscz48L3VybHM+PGVsZWN0cm9uaWMtcmVzb3VyY2UtbnVtPjEwLjExMDgvRUJS
LTExLTIwMTgtMDIwMzwvZWxlY3Ryb25pYy1yZXNvdXJjZS1udW0+PC9yZWNvcmQ+PC9DaXRlPjxD
aXRlPjxBdXRob3I+SGFpcjwvQXV0aG9yPjxZZWFyPjIwMTc8L1llYXI+PFJlY051bT4xOTc3PC9S
ZWNOdW0+PHJlY29yZD48cmVjLW51bWJlcj4xOTc3PC9yZWMtbnVtYmVyPjxmb3JlaWduLWtleXM+
PGtleSBhcHA9IkVOIiBkYi1pZD0iNWZhNXdmOWFjNWZmejZlZWZzcXZlYXI2NWF2ZHJlcHBzOXpm
IiB0aW1lc3RhbXA9IjE2NzAzOTYwNTEiPjE5Nzc8L2tleT48L2ZvcmVpZ24ta2V5cz48cmVmLXR5
cGUgbmFtZT0iSm91cm5hbCBBcnRpY2xlIj4xNzwvcmVmLXR5cGU+PGNvbnRyaWJ1dG9ycz48YXV0
aG9ycz48YXV0aG9yPkhhaXIsIEpvZTwvYXV0aG9yPjxhdXRob3I+SG9sbGluZ3N3b3J0aCwgQ2Fy
b2xlIEwuPC9hdXRob3I+PGF1dGhvcj5SYW5kb2xwaCwgQWRyaWFuZSBCLjwvYXV0aG9yPjxhdXRo
b3I+Q2hvbmcsIEFsYWluIFllZSBMb29uZzwvYXV0aG9yPjwvYXV0aG9ycz48L2NvbnRyaWJ1dG9y
cz48dGl0bGVzPjx0aXRsZT5BbiB1cGRhdGVkIGFuZCBleHBhbmRlZCBhc3Nlc3NtZW50IG9mIFBM
Uy1TRU0gaW4gaW5mb3JtYXRpb24gc3lzdGVtcyByZXNlYXJjaDwvdGl0bGU+PHNlY29uZGFyeS10
aXRsZT5JbmR1c3RyaWFsIG1hbmFnZW1lbnQgKyBkYXRhIHN5c3RlbXM8L3NlY29uZGFyeS10aXRs
ZT48L3RpdGxlcz48cGFnZXM+NDQyLTQ1ODwvcGFnZXM+PHZvbHVtZT4xMTc8L3ZvbHVtZT48bnVt
YmVyPjM8L251bWJlcj48a2V5d29yZHM+PGtleXdvcmQ+QW5hbHlzaXM8L2tleXdvcmQ+PGtleXdv
cmQ+Q29tcHV0ZXIgU2NpZW5jZTwva2V5d29yZD48a2V5d29yZD5Db21wdXRlciBTY2llbmNlLCBJ
bnRlcmRpc2NpcGxpbmFyeSBBcHBsaWNhdGlvbnM8L2tleXdvcmQ+PGtleXdvcmQ+RGF0YSBzeXN0
ZW1zPC9rZXl3b3JkPjxrZXl3b3JkPkVjb25vbWljIG1vZGVsczwva2V5d29yZD48a2V5d29yZD5F
ZGl0b3JpYWxzPC9rZXl3b3JkPjxrZXl3b3JkPkVuZ2luZWVyaW5nPC9rZXl3b3JkPjxrZXl3b3Jk
PkVuZ2luZWVyaW5nLCBJbmR1c3RyaWFsPC9rZXl3b3JkPjxrZXl3b3JkPkd1aWRlbGluZXM8L2tl
eXdvcmQ+PGtleXdvcmQ+SW5kdXN0cmlhbCBtYW5hZ2VtZW50PC9rZXl3b3JkPjxrZXl3b3JkPklu
Zm9ybWF0aW9uIHN5c3RlbXM8L2tleXdvcmQ+PGtleXdvcmQ+TWFuYWdlbWVudCBpbmZvcm1hdGlv
biBzeXN0ZW1zPC9rZXl3b3JkPjxrZXl3b3JkPk1hdGhlbWF0aWNhbCBtb2RlbHM8L2tleXdvcmQ+
PGtleXdvcmQ+TWV0aG9kczwva2V5d29yZD48a2V5d29yZD5PcGVyYXRpb25zIG1hbmFnZW1lbnQ8
L2tleXdvcmQ+PGtleXdvcmQ+UExTPC9rZXl3b3JkPjxrZXl3b3JkPlBMUy1TRU08L2tleXdvcmQ+
PGtleXdvcmQ+UmVzZWFyY2ggbWV0aG9kb2xvZ3k8L2tleXdvcmQ+PGtleXdvcmQ+UmVzZWFyY2hl
cnM8L2tleXdvcmQ+PGtleXdvcmQ+U2NpZW5jZSAmYW1wOyBUZWNobm9sb2d5PC9rZXl3b3JkPjxr
ZXl3b3JkPlNFTTwva2V5d29yZD48a2V5d29yZD5Tb2Z0d2FyZTwva2V5d29yZD48a2V5d29yZD5T
dHJhdGVnaWMgbWFuYWdlbWVudDwva2V5d29yZD48a2V5d29yZD5TdHJ1Y3R1cmFsIGVxdWF0aW9u
IG1vZGVsaW5nPC9rZXl3b3JkPjxrZXl3b3JkPlN0dWRpZXM8L2tleXdvcmQ+PGtleXdvcmQ+VGVj
aG5vbG9neTwva2V5d29yZD48a2V5d29yZD5WYXJpYWJsZXM8L2tleXdvcmQ+PC9rZXl3b3Jkcz48
ZGF0ZXM+PHllYXI+MjAxNzwveWVhcj48L2RhdGVzPjxwdWItbG9jYXRpb24+QklOR0xFWTwvcHVi
LWxvY2F0aW9uPjxwdWJsaXNoZXI+QklOR0xFWTogRW1lcmFsZCBQdWJsaXNoaW5nIExpbWl0ZWQ8
L3B1Ymxpc2hlcj48aXNibj4wMjYzLTU1Nzc8L2lzYm4+PHVybHM+PC91cmxzPjxlbGVjdHJvbmlj
LXJlc291cmNlLW51bT4xMC4xMTA4L0lNRFMtMDQtMjAxNi0wMTMwPC9lbGVjdHJvbmljLXJlc291
cmNlLW51bT48L3JlY29yZD48L0NpdGU+PC9FbmROb3RlPgB=
</w:fldData>
        </w:fldChar>
      </w:r>
      <w:r w:rsidR="00042B3F">
        <w:instrText xml:space="preserve"> ADDIN EN.CITE </w:instrText>
      </w:r>
      <w:r w:rsidR="00042B3F">
        <w:fldChar w:fldCharType="begin">
          <w:fldData xml:space="preserve">PEVuZE5vdGU+PENpdGU+PEF1dGhvcj5IYWlyPC9BdXRob3I+PFllYXI+MjAxOTwvWWVhcj48UmVj
TnVtPjE5NzU8L1JlY051bT48RGlzcGxheVRleHQ+KEouIEhhaXIgZXQgYWwuLCAyMDE3OyBIYWly
IGV0IGFsLiwgMjAxOSk8L0Rpc3BsYXlUZXh0PjxyZWNvcmQ+PHJlYy1udW1iZXI+MTk3NTwvcmVj
LW51bWJlcj48Zm9yZWlnbi1rZXlzPjxrZXkgYXBwPSJFTiIgZGItaWQ9IjVmYTV3ZjlhYzVmZno2
ZWVmc3F2ZWFyNjVhdmRyZXBwczl6ZiIgdGltZXN0YW1wPSIxNjcwMzk1NjExIj4xOTc1PC9rZXk+
PC9mb3JlaWduLWtleXM+PHJlZi10eXBlIG5hbWU9IkpvdXJuYWwgQXJ0aWNsZSI+MTc8L3JlZi10
eXBlPjxjb250cmlidXRvcnM+PGF1dGhvcnM+PGF1dGhvcj5IYWlyLCBKb3NlcGggRi48L2F1dGhv
cj48YXV0aG9yPlJpc2hlciwgSmVmZnJleSBKLjwvYXV0aG9yPjxhdXRob3I+U2Fyc3RlZHQsIE1h
cmtvPC9hdXRob3I+PGF1dGhvcj5SaW5nbGUsIENocmlzdGlhbiBNLjwvYXV0aG9yPjwvYXV0aG9y
cz48L2NvbnRyaWJ1dG9ycz48dGl0bGVzPjx0aXRsZT5XaGVuIHRvIHVzZSBhbmQgaG93IHRvIHJl
cG9ydCB0aGUgcmVzdWx0cyBvZiBQTFMtU0VNPC90aXRsZT48c2Vjb25kYXJ5LXRpdGxlPkV1cm9w
ZWFuIGJ1c2luZXNzIHJldmlldzwvc2Vjb25kYXJ5LXRpdGxlPjwvdGl0bGVzPjxwYWdlcz4yLTI0
PC9wYWdlcz48dm9sdW1lPjMxPC92b2x1bWU+PG51bWJlcj4xPC9udW1iZXI+PGtleXdvcmRzPjxr
ZXl3b3JkPkNvbmZpZGVuY2UgaW50ZXJ2YWxzPC9rZXl3b3JkPjxrZXl3b3JkPkVjb25vbWljIG1v
ZGVsczwva2V5d29yZD48a2V5d29yZD5NZXRob2RzPC9rZXl3b3JkPjxrZXl3b3JkPk1vZGVsIGNv
bXBhcmlzb25zPC9rZXl3b3JkPjxrZXl3b3JkPk9wZXJhdGlvbnMgbWFuYWdlbWVudDwva2V5d29y
ZD48a2V5d29yZD5QYXJ0aWFsIGxlYXN0IHNxdWFyZXM8L2tleXdvcmQ+PGtleXdvcmQ+UExTLVNF
TTwva2V5d29yZD48a2V5d29yZD5QTFNwcmVkaWN0PC9rZXl3b3JkPjxrZXl3b3JkPlBvcHVsYXRp
b248L2tleXdvcmQ+PGtleXdvcmQ+UHJpbmNpcGFsIGNvbXBvbmVudHMgYW5hbHlzaXM8L2tleXdv
cmQ+PGtleXdvcmQ+UmVzZWFyY2hlcnM8L2tleXdvcmQ+PGtleXdvcmQ+U2FtcGxlIHNpemU8L2tl
eXdvcmQ+PGtleXdvcmQ+U29jaWFsIHNjaWVuY2VzPC9rZXl3b3JkPjxrZXl3b3JkPlNvZnR3YXJl
IHBhY2thZ2VzPC9rZXl3b3JkPjxrZXl3b3JkPlN0cmF0ZWdpYyBtYW5hZ2VtZW50PC9rZXl3b3Jk
PjxrZXl3b3JkPlN0cnVjdHVyYWwgZXF1YXRpb24gbW9kZWxpbmc8L2tleXdvcmQ+PGtleXdvcmQ+
VmFsaWRpdHk8L2tleXdvcmQ+PC9rZXl3b3Jkcz48ZGF0ZXM+PHllYXI+MjAxOTwveWVhcj48L2Rh
dGVzPjxwdWItbG9jYXRpb24+QnJhZGZvcmQ8L3B1Yi1sb2NhdGlvbj48cHVibGlzaGVyPkJyYWRm
b3JkOiBFbWVyYWxkIFB1Ymxpc2hpbmcgTGltaXRlZDwvcHVibGlzaGVyPjxpc2JuPjA5NTUtNTM0
WDwvaXNibj48dXJscz48L3VybHM+PGVsZWN0cm9uaWMtcmVzb3VyY2UtbnVtPjEwLjExMDgvRUJS
LTExLTIwMTgtMDIwMzwvZWxlY3Ryb25pYy1yZXNvdXJjZS1udW0+PC9yZWNvcmQ+PC9DaXRlPjxD
aXRlPjxBdXRob3I+SGFpcjwvQXV0aG9yPjxZZWFyPjIwMTc8L1llYXI+PFJlY051bT4xOTc3PC9S
ZWNOdW0+PHJlY29yZD48cmVjLW51bWJlcj4xOTc3PC9yZWMtbnVtYmVyPjxmb3JlaWduLWtleXM+
PGtleSBhcHA9IkVOIiBkYi1pZD0iNWZhNXdmOWFjNWZmejZlZWZzcXZlYXI2NWF2ZHJlcHBzOXpm
IiB0aW1lc3RhbXA9IjE2NzAzOTYwNTEiPjE5Nzc8L2tleT48L2ZvcmVpZ24ta2V5cz48cmVmLXR5
cGUgbmFtZT0iSm91cm5hbCBBcnRpY2xlIj4xNzwvcmVmLXR5cGU+PGNvbnRyaWJ1dG9ycz48YXV0
aG9ycz48YXV0aG9yPkhhaXIsIEpvZTwvYXV0aG9yPjxhdXRob3I+SG9sbGluZ3N3b3J0aCwgQ2Fy
b2xlIEwuPC9hdXRob3I+PGF1dGhvcj5SYW5kb2xwaCwgQWRyaWFuZSBCLjwvYXV0aG9yPjxhdXRo
b3I+Q2hvbmcsIEFsYWluIFllZSBMb29uZzwvYXV0aG9yPjwvYXV0aG9ycz48L2NvbnRyaWJ1dG9y
cz48dGl0bGVzPjx0aXRsZT5BbiB1cGRhdGVkIGFuZCBleHBhbmRlZCBhc3Nlc3NtZW50IG9mIFBM
Uy1TRU0gaW4gaW5mb3JtYXRpb24gc3lzdGVtcyByZXNlYXJjaDwvdGl0bGU+PHNlY29uZGFyeS10
aXRsZT5JbmR1c3RyaWFsIG1hbmFnZW1lbnQgKyBkYXRhIHN5c3RlbXM8L3NlY29uZGFyeS10aXRs
ZT48L3RpdGxlcz48cGFnZXM+NDQyLTQ1ODwvcGFnZXM+PHZvbHVtZT4xMTc8L3ZvbHVtZT48bnVt
YmVyPjM8L251bWJlcj48a2V5d29yZHM+PGtleXdvcmQ+QW5hbHlzaXM8L2tleXdvcmQ+PGtleXdv
cmQ+Q29tcHV0ZXIgU2NpZW5jZTwva2V5d29yZD48a2V5d29yZD5Db21wdXRlciBTY2llbmNlLCBJ
bnRlcmRpc2NpcGxpbmFyeSBBcHBsaWNhdGlvbnM8L2tleXdvcmQ+PGtleXdvcmQ+RGF0YSBzeXN0
ZW1zPC9rZXl3b3JkPjxrZXl3b3JkPkVjb25vbWljIG1vZGVsczwva2V5d29yZD48a2V5d29yZD5F
ZGl0b3JpYWxzPC9rZXl3b3JkPjxrZXl3b3JkPkVuZ2luZWVyaW5nPC9rZXl3b3JkPjxrZXl3b3Jk
PkVuZ2luZWVyaW5nLCBJbmR1c3RyaWFsPC9rZXl3b3JkPjxrZXl3b3JkPkd1aWRlbGluZXM8L2tl
eXdvcmQ+PGtleXdvcmQ+SW5kdXN0cmlhbCBtYW5hZ2VtZW50PC9rZXl3b3JkPjxrZXl3b3JkPklu
Zm9ybWF0aW9uIHN5c3RlbXM8L2tleXdvcmQ+PGtleXdvcmQ+TWFuYWdlbWVudCBpbmZvcm1hdGlv
biBzeXN0ZW1zPC9rZXl3b3JkPjxrZXl3b3JkPk1hdGhlbWF0aWNhbCBtb2RlbHM8L2tleXdvcmQ+
PGtleXdvcmQ+TWV0aG9kczwva2V5d29yZD48a2V5d29yZD5PcGVyYXRpb25zIG1hbmFnZW1lbnQ8
L2tleXdvcmQ+PGtleXdvcmQ+UExTPC9rZXl3b3JkPjxrZXl3b3JkPlBMUy1TRU08L2tleXdvcmQ+
PGtleXdvcmQ+UmVzZWFyY2ggbWV0aG9kb2xvZ3k8L2tleXdvcmQ+PGtleXdvcmQ+UmVzZWFyY2hl
cnM8L2tleXdvcmQ+PGtleXdvcmQ+U2NpZW5jZSAmYW1wOyBUZWNobm9sb2d5PC9rZXl3b3JkPjxr
ZXl3b3JkPlNFTTwva2V5d29yZD48a2V5d29yZD5Tb2Z0d2FyZTwva2V5d29yZD48a2V5d29yZD5T
dHJhdGVnaWMgbWFuYWdlbWVudDwva2V5d29yZD48a2V5d29yZD5TdHJ1Y3R1cmFsIGVxdWF0aW9u
IG1vZGVsaW5nPC9rZXl3b3JkPjxrZXl3b3JkPlN0dWRpZXM8L2tleXdvcmQ+PGtleXdvcmQ+VGVj
aG5vbG9neTwva2V5d29yZD48a2V5d29yZD5WYXJpYWJsZXM8L2tleXdvcmQ+PC9rZXl3b3Jkcz48
ZGF0ZXM+PHllYXI+MjAxNzwveWVhcj48L2RhdGVzPjxwdWItbG9jYXRpb24+QklOR0xFWTwvcHVi
LWxvY2F0aW9uPjxwdWJsaXNoZXI+QklOR0xFWTogRW1lcmFsZCBQdWJsaXNoaW5nIExpbWl0ZWQ8
L3B1Ymxpc2hlcj48aXNibj4wMjYzLTU1Nzc8L2lzYm4+PHVybHM+PC91cmxzPjxlbGVjdHJvbmlj
LXJlc291cmNlLW51bT4xMC4xMTA4L0lNRFMtMDQtMjAxNi0wMTMwPC9lbGVjdHJvbmljLXJlc291
cmNlLW51bT48L3JlY29yZD48L0NpdGU+PC9FbmROb3RlPgB=
</w:fldData>
        </w:fldChar>
      </w:r>
      <w:r w:rsidR="00042B3F">
        <w:instrText xml:space="preserve"> ADDIN EN.CITE.DATA </w:instrText>
      </w:r>
      <w:r w:rsidR="00042B3F">
        <w:fldChar w:fldCharType="end"/>
      </w:r>
      <w:r w:rsidR="00042B3F">
        <w:fldChar w:fldCharType="separate"/>
      </w:r>
      <w:r w:rsidR="00042B3F">
        <w:rPr>
          <w:noProof/>
        </w:rPr>
        <w:t>(J. Hair et al., 2017; Hair et al., 2019)</w:t>
      </w:r>
      <w:r w:rsidR="00042B3F">
        <w:fldChar w:fldCharType="end"/>
      </w:r>
      <w:r w:rsidR="00042B3F" w:rsidRPr="006C26A0">
        <w:t xml:space="preserve">. </w:t>
      </w:r>
      <w:r w:rsidR="00042B3F">
        <w:t xml:space="preserve">Predicting relationships using PLS-SEM is a two-step process where first, a </w:t>
      </w:r>
      <w:r w:rsidR="00042B3F" w:rsidRPr="00A656EF">
        <w:rPr>
          <w:i/>
          <w:iCs/>
        </w:rPr>
        <w:t>measurement model</w:t>
      </w:r>
      <w:r w:rsidR="00042B3F">
        <w:t xml:space="preserve"> is used to assess the reliability and validity of the latent variables used in the model. Second, a </w:t>
      </w:r>
      <w:r w:rsidR="00042B3F" w:rsidRPr="00A656EF">
        <w:rPr>
          <w:i/>
          <w:iCs/>
        </w:rPr>
        <w:t>structural model</w:t>
      </w:r>
      <w:r w:rsidR="00042B3F">
        <w:t xml:space="preserve"> is used to investigate the precited relationships of the latent structures. In the structural model, (</w:t>
      </w:r>
      <w:proofErr w:type="spellStart"/>
      <w:r w:rsidR="00042B3F">
        <w:t>i</w:t>
      </w:r>
      <w:proofErr w:type="spellEnd"/>
      <w:r w:rsidR="00042B3F">
        <w:t xml:space="preserve">) the </w:t>
      </w:r>
      <w:r w:rsidR="00042B3F" w:rsidRPr="004807A2">
        <w:rPr>
          <w:i/>
          <w:iCs/>
        </w:rPr>
        <w:t>direct effects</w:t>
      </w:r>
      <w:r w:rsidR="006A40FB">
        <w:rPr>
          <w:i/>
          <w:iCs/>
        </w:rPr>
        <w:t xml:space="preserve"> (DE)</w:t>
      </w:r>
      <w:r w:rsidR="00042B3F">
        <w:t xml:space="preserve">: influences unmediated by any other constructs in the model, (ii) </w:t>
      </w:r>
      <w:r w:rsidR="00042B3F" w:rsidRPr="004807A2">
        <w:rPr>
          <w:i/>
          <w:iCs/>
        </w:rPr>
        <w:t>indirect effects</w:t>
      </w:r>
      <w:r w:rsidR="006A40FB">
        <w:rPr>
          <w:i/>
          <w:iCs/>
        </w:rPr>
        <w:t xml:space="preserve"> (IE)</w:t>
      </w:r>
      <w:r w:rsidR="00042B3F">
        <w:rPr>
          <w:i/>
          <w:iCs/>
        </w:rPr>
        <w:t>:</w:t>
      </w:r>
      <w:r w:rsidR="00042B3F" w:rsidRPr="005667F7">
        <w:t xml:space="preserve"> </w:t>
      </w:r>
      <w:r w:rsidR="00042B3F">
        <w:t xml:space="preserve">influences mediated by at least one intervening </w:t>
      </w:r>
      <w:r w:rsidR="00E516CF">
        <w:t>construct</w:t>
      </w:r>
      <w:r w:rsidR="00042B3F">
        <w:t xml:space="preserve"> in the model</w:t>
      </w:r>
      <w:r w:rsidR="00E516CF">
        <w:rPr>
          <w:i/>
          <w:iCs/>
        </w:rPr>
        <w:t xml:space="preserve"> </w:t>
      </w:r>
      <w:r w:rsidR="00042B3F">
        <w:t xml:space="preserve">and </w:t>
      </w:r>
      <w:r w:rsidR="00E516CF">
        <w:t xml:space="preserve">(iii) </w:t>
      </w:r>
      <w:r w:rsidR="00042B3F" w:rsidRPr="004807A2">
        <w:rPr>
          <w:i/>
          <w:iCs/>
        </w:rPr>
        <w:t>total effects</w:t>
      </w:r>
      <w:r w:rsidR="006A40FB">
        <w:rPr>
          <w:i/>
          <w:iCs/>
        </w:rPr>
        <w:t xml:space="preserve"> (TE)</w:t>
      </w:r>
      <w:r w:rsidR="00042B3F">
        <w:t xml:space="preserve">: sums of direct and indirect effects of a given construct can be estimated </w:t>
      </w:r>
      <w:r w:rsidR="00042B3F">
        <w:fldChar w:fldCharType="begin"/>
      </w:r>
      <w:r w:rsidR="001516EB">
        <w:instrText xml:space="preserve"> ADDIN EN.CITE &lt;EndNote&gt;&lt;Cite&gt;&lt;Author&gt;Bollen&lt;/Author&gt;&lt;Year&gt;1987&lt;/Year&gt;&lt;RecNum&gt;2036&lt;/RecNum&gt;&lt;Pages&gt;43&lt;/Pages&gt;&lt;DisplayText&gt;(Bollen, 1987, p. 43)&lt;/DisplayText&gt;&lt;record&gt;&lt;rec-number&gt;2036&lt;/rec-number&gt;&lt;foreign-keys&gt;&lt;key app="EN" db-id="5fa5wf9ac5ffz6eefsqvear65avdrepps9zf" timestamp="1670847435"&gt;2036&lt;/key&gt;&lt;/foreign-keys&gt;&lt;ref-type name="Journal Article"&gt;17&lt;/ref-type&gt;&lt;contributors&gt;&lt;authors&gt;&lt;author&gt;Bollen, Kenneth A.&lt;/author&gt;&lt;/authors&gt;&lt;/contributors&gt;&lt;titles&gt;&lt;title&gt;Total, Direct, and Indirect Effects in Structural Equation Models&lt;/title&gt;&lt;secondary-title&gt;Sociological methodology&lt;/secondary-title&gt;&lt;/titles&gt;&lt;pages&gt;37-69&lt;/pages&gt;&lt;volume&gt;17&lt;/volume&gt;&lt;keywords&gt;&lt;keyword&gt;Coefficients&lt;/keyword&gt;&lt;keyword&gt;Covariance matrices&lt;/keyword&gt;&lt;keyword&gt;Eigenvalues&lt;/keyword&gt;&lt;keyword&gt;Estimation methods&lt;/keyword&gt;&lt;keyword&gt;Estimators&lt;/keyword&gt;&lt;keyword&gt;Mathematical Models&lt;/keyword&gt;&lt;keyword&gt;Path Analysis&lt;/keyword&gt;&lt;keyword&gt;Prestige&lt;/keyword&gt;&lt;keyword&gt;Quantitative Methods&lt;/keyword&gt;&lt;keyword&gt;Statistical discrepancies&lt;/keyword&gt;&lt;keyword&gt;Statistical significance&lt;/keyword&gt;&lt;keyword&gt;Structural equation models&lt;/keyword&gt;&lt;keyword&gt;Structural Models&lt;/keyword&gt;&lt;keyword&gt;Variable coefficients&lt;/keyword&gt;&lt;/keywords&gt;&lt;dates&gt;&lt;year&gt;1987&lt;/year&gt;&lt;/dates&gt;&lt;pub-location&gt;San Francisco&lt;/pub-location&gt;&lt;publisher&gt;San Francisco: American Sociological Association&lt;/publisher&gt;&lt;isbn&gt;0081-1750&lt;/isbn&gt;&lt;urls&gt;&lt;/urls&gt;&lt;electronic-resource-num&gt;10.2307/271028&lt;/electronic-resource-num&gt;&lt;/record&gt;&lt;/Cite&gt;&lt;/EndNote&gt;</w:instrText>
      </w:r>
      <w:r w:rsidR="00042B3F">
        <w:fldChar w:fldCharType="separate"/>
      </w:r>
      <w:r w:rsidR="001516EB">
        <w:rPr>
          <w:noProof/>
        </w:rPr>
        <w:t>(Bollen, 1987, p. 43)</w:t>
      </w:r>
      <w:r w:rsidR="00042B3F">
        <w:fldChar w:fldCharType="end"/>
      </w:r>
      <w:r w:rsidR="00042B3F">
        <w:t>.</w:t>
      </w:r>
    </w:p>
    <w:p w14:paraId="6EA8E309" w14:textId="5D69A815" w:rsidR="00AA4B8D" w:rsidRPr="003F5DD6" w:rsidRDefault="00617866" w:rsidP="00E516CF">
      <w:pPr>
        <w:pStyle w:val="BodyText"/>
      </w:pPr>
      <w:r>
        <w:lastRenderedPageBreak/>
        <w:t xml:space="preserve">We predicted that light exposure-related behaviors </w:t>
      </w:r>
      <w:r w:rsidR="00A0398A">
        <w:t xml:space="preserve">would </w:t>
      </w:r>
      <w:r w:rsidR="00133A84">
        <w:t>directly</w:t>
      </w:r>
      <w:r w:rsidR="00A0398A">
        <w:t xml:space="preserve"> influence chronotype (H1), mood (H2), </w:t>
      </w:r>
      <w:r w:rsidR="006D06EF">
        <w:t xml:space="preserve">and </w:t>
      </w:r>
      <w:r w:rsidR="00A0398A">
        <w:t>sleep quality (H3)</w:t>
      </w:r>
      <w:r w:rsidR="006D06EF">
        <w:t xml:space="preserve">. We also predicted </w:t>
      </w:r>
      <w:r w:rsidR="008652B7">
        <w:t xml:space="preserve">that </w:t>
      </w:r>
      <w:r w:rsidR="006D06EF">
        <w:t xml:space="preserve">sleep quality </w:t>
      </w:r>
      <w:r w:rsidR="004475C7">
        <w:t>would be</w:t>
      </w:r>
      <w:r w:rsidR="006D06EF">
        <w:t xml:space="preserve"> influenced by </w:t>
      </w:r>
      <w:r w:rsidR="00FB2F88">
        <w:t>mood</w:t>
      </w:r>
      <w:r w:rsidR="006D06EF">
        <w:t xml:space="preserve"> (H</w:t>
      </w:r>
      <w:r w:rsidR="003377F2">
        <w:t>4</w:t>
      </w:r>
      <w:r w:rsidR="006D06EF">
        <w:t>)</w:t>
      </w:r>
      <w:r w:rsidR="00FB2F88">
        <w:t xml:space="preserve"> and chronotype (H</w:t>
      </w:r>
      <w:r w:rsidR="003377F2">
        <w:t>5</w:t>
      </w:r>
      <w:r w:rsidR="00FB2F88">
        <w:t xml:space="preserve">). </w:t>
      </w:r>
      <w:r w:rsidR="00CC0D9D">
        <w:t>Work performance would be influenced by</w:t>
      </w:r>
      <w:r w:rsidR="003F3E35">
        <w:t xml:space="preserve"> sleep quality (H6), mood (H7), </w:t>
      </w:r>
      <w:r w:rsidR="00BB171B">
        <w:t xml:space="preserve">and </w:t>
      </w:r>
      <w:r w:rsidR="003F3E35">
        <w:t>chronotype (H8).</w:t>
      </w:r>
      <w:r w:rsidR="00E516CF">
        <w:t xml:space="preserve"> L</w:t>
      </w:r>
      <w:r w:rsidR="008652B7">
        <w:t xml:space="preserve">ight exposure-related behavior would </w:t>
      </w:r>
      <w:r w:rsidR="00133A84">
        <w:t xml:space="preserve">directly </w:t>
      </w:r>
      <w:r w:rsidR="008652B7">
        <w:t>influence work performance (H</w:t>
      </w:r>
      <w:r w:rsidR="001233AE">
        <w:t>9</w:t>
      </w:r>
      <w:r w:rsidR="008652B7">
        <w:t>)</w:t>
      </w:r>
      <w:r w:rsidR="00133A84">
        <w:t>.</w:t>
      </w:r>
      <w:r w:rsidR="00E516CF">
        <w:t xml:space="preserve"> </w:t>
      </w:r>
      <w:r w:rsidR="00E23477">
        <w:t xml:space="preserve">Additionally, we predicted that light </w:t>
      </w:r>
      <w:r w:rsidR="001B2B9C">
        <w:t>exposure-related</w:t>
      </w:r>
      <w:r w:rsidR="00E23477">
        <w:t xml:space="preserve"> behavior would exhibit a significant total effect on </w:t>
      </w:r>
      <w:r w:rsidR="001B2B9C">
        <w:t>sleep quality (H1</w:t>
      </w:r>
      <w:r w:rsidR="00DC2A88">
        <w:t>0</w:t>
      </w:r>
      <w:r w:rsidR="001B2B9C">
        <w:t>)</w:t>
      </w:r>
      <w:r w:rsidR="00DC2A88">
        <w:t xml:space="preserve"> and work performance (H11)</w:t>
      </w:r>
      <w:r w:rsidR="00DE29AD">
        <w:t>.</w:t>
      </w:r>
    </w:p>
    <w:p w14:paraId="7B6E2360" w14:textId="61BAA69A" w:rsidR="009D61E8" w:rsidRPr="006C26A0" w:rsidRDefault="0058448D" w:rsidP="009D61E8">
      <w:r>
        <w:rPr>
          <w:noProof/>
        </w:rPr>
        <w:drawing>
          <wp:inline distT="0" distB="0" distL="0" distR="0" wp14:anchorId="5096558F" wp14:editId="3C822D14">
            <wp:extent cx="5905500" cy="25654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05500" cy="2565400"/>
                    </a:xfrm>
                    <a:prstGeom prst="rect">
                      <a:avLst/>
                    </a:prstGeom>
                  </pic:spPr>
                </pic:pic>
              </a:graphicData>
            </a:graphic>
          </wp:inline>
        </w:drawing>
      </w:r>
    </w:p>
    <w:p w14:paraId="3E7AF98D" w14:textId="0911DD49" w:rsidR="009D61E8" w:rsidRDefault="009D61E8" w:rsidP="009D61E8">
      <w:pPr>
        <w:pStyle w:val="BodyText"/>
        <w:ind w:firstLine="0"/>
      </w:pPr>
      <w:r>
        <w:t xml:space="preserve">Figure 1: Theoretical </w:t>
      </w:r>
      <w:r w:rsidR="00B1211D">
        <w:t>f</w:t>
      </w:r>
      <w:r>
        <w:t>ramework</w:t>
      </w:r>
    </w:p>
    <w:p w14:paraId="793AC5FB" w14:textId="77777777" w:rsidR="00E839C4" w:rsidRPr="006C26A0" w:rsidRDefault="007D1D8B">
      <w:pPr>
        <w:pStyle w:val="Heading1"/>
      </w:pPr>
      <w:bookmarkStart w:id="0" w:name="methods"/>
      <w:r w:rsidRPr="006C26A0">
        <w:t>Methods</w:t>
      </w:r>
    </w:p>
    <w:p w14:paraId="793AC5FC" w14:textId="3A5ACF2B" w:rsidR="00E839C4" w:rsidRPr="006C26A0" w:rsidRDefault="006B4BF3" w:rsidP="00EA3842">
      <w:pPr>
        <w:pStyle w:val="Heading2"/>
      </w:pPr>
      <w:bookmarkStart w:id="1" w:name="participants"/>
      <w:r>
        <w:t xml:space="preserve">Sample and </w:t>
      </w:r>
      <w:r w:rsidR="00E131AC">
        <w:t>s</w:t>
      </w:r>
      <w:r>
        <w:t xml:space="preserve">ampling </w:t>
      </w:r>
      <w:r w:rsidR="00CF6968">
        <w:t>adequacy</w:t>
      </w:r>
    </w:p>
    <w:p w14:paraId="113B8675" w14:textId="2582C42C" w:rsidR="005555AF" w:rsidRPr="006C26A0" w:rsidRDefault="007D1D8B">
      <w:pPr>
        <w:pStyle w:val="FirstParagraph"/>
      </w:pPr>
      <w:r w:rsidRPr="006C26A0">
        <w:t xml:space="preserve">We conducted a large-scale online survey </w:t>
      </w:r>
      <w:r w:rsidR="00FE7A35" w:rsidRPr="006C26A0">
        <w:t>on Malaysian residents</w:t>
      </w:r>
      <w:r w:rsidRPr="006C26A0">
        <w:t xml:space="preserve">. The </w:t>
      </w:r>
      <w:r w:rsidR="00FE7A35" w:rsidRPr="006C26A0">
        <w:t>exclusion-</w:t>
      </w:r>
      <w:r w:rsidRPr="006C26A0">
        <w:t xml:space="preserve">inclusion criteria for respondents to be included in this study were: (1) </w:t>
      </w:r>
      <w:r w:rsidR="00B4658C">
        <w:t xml:space="preserve">any </w:t>
      </w:r>
      <w:r w:rsidRPr="006C26A0">
        <w:t xml:space="preserve">Malaysian resident </w:t>
      </w:r>
      <w:r w:rsidR="00B4658C">
        <w:t xml:space="preserve">aged </w:t>
      </w:r>
      <w:r w:rsidRPr="006C26A0">
        <w:t>&gt;18 and able to read and write English (2) no physiological and psychological disorder (</w:t>
      </w:r>
      <w:r w:rsidR="00B4658C">
        <w:t>self-reported</w:t>
      </w:r>
      <w:r w:rsidRPr="006C26A0">
        <w:t>)</w:t>
      </w:r>
      <w:r w:rsidR="00CE7FE9" w:rsidRPr="006C26A0">
        <w:t>.</w:t>
      </w:r>
      <w:r w:rsidRPr="006C26A0">
        <w:t xml:space="preserve"> </w:t>
      </w:r>
      <w:r w:rsidR="00CE7FE9" w:rsidRPr="006C26A0">
        <w:t xml:space="preserve">Three hundred and </w:t>
      </w:r>
      <w:r w:rsidR="008138FF" w:rsidRPr="006C26A0">
        <w:t>sixty-six</w:t>
      </w:r>
      <w:r w:rsidR="00474347" w:rsidRPr="006C26A0">
        <w:t xml:space="preserve"> adults</w:t>
      </w:r>
      <w:r w:rsidRPr="006C26A0">
        <w:t xml:space="preserve"> completed the survey. </w:t>
      </w:r>
      <w:r w:rsidR="00474347" w:rsidRPr="006C26A0">
        <w:t>The completion rate of our survey was 87%</w:t>
      </w:r>
      <w:r w:rsidRPr="006C26A0">
        <w:t xml:space="preserve"> </w:t>
      </w:r>
      <w:r w:rsidR="00B4658C">
        <w:t>(</w:t>
      </w:r>
      <w:r w:rsidRPr="006C26A0">
        <w:t xml:space="preserve">45 </w:t>
      </w:r>
      <w:r w:rsidR="00275C7B">
        <w:t>participants'</w:t>
      </w:r>
      <w:r w:rsidR="00B4658C">
        <w:t xml:space="preserve"> data was excluded</w:t>
      </w:r>
      <w:r w:rsidRPr="006C26A0">
        <w:t xml:space="preserve"> due to </w:t>
      </w:r>
      <w:r w:rsidR="00B4658C">
        <w:t>incompleteness)</w:t>
      </w:r>
      <w:r w:rsidRPr="006C26A0">
        <w:t xml:space="preserve">. We further excluded </w:t>
      </w:r>
      <w:r w:rsidRPr="006C26A0">
        <w:lastRenderedPageBreak/>
        <w:t xml:space="preserve">19 participants based on our </w:t>
      </w:r>
      <w:r w:rsidR="005555AF" w:rsidRPr="006C26A0">
        <w:t>exclusion-</w:t>
      </w:r>
      <w:r w:rsidRPr="006C26A0">
        <w:t>inclusion criteria. Thus, we used</w:t>
      </w:r>
      <w:r w:rsidR="005555AF" w:rsidRPr="006C26A0">
        <w:t xml:space="preserve"> </w:t>
      </w:r>
      <w:r w:rsidRPr="006C26A0">
        <w:t xml:space="preserve">data </w:t>
      </w:r>
      <w:r w:rsidR="00CD752D" w:rsidRPr="006C26A0">
        <w:t>from</w:t>
      </w:r>
      <w:r w:rsidRPr="006C26A0">
        <w:t xml:space="preserve"> 301 participants for further processing. </w:t>
      </w:r>
    </w:p>
    <w:p w14:paraId="793AC5FD" w14:textId="7A0904F3" w:rsidR="00E839C4" w:rsidRPr="006C26A0" w:rsidRDefault="007D1D8B">
      <w:pPr>
        <w:pStyle w:val="FirstParagraph"/>
      </w:pPr>
      <w:r w:rsidRPr="006C26A0">
        <w:t xml:space="preserve">A priori power analysis was </w:t>
      </w:r>
      <w:r w:rsidR="00275C7B">
        <w:t>conducted</w:t>
      </w:r>
      <w:r w:rsidRPr="006C26A0">
        <w:t xml:space="preserve"> to determine </w:t>
      </w:r>
      <w:r w:rsidR="00275C7B">
        <w:t xml:space="preserve">the </w:t>
      </w:r>
      <w:r w:rsidRPr="006C26A0">
        <w:t>sample size</w:t>
      </w:r>
      <w:r w:rsidR="00275C7B">
        <w:t xml:space="preserve"> </w:t>
      </w:r>
      <w:r w:rsidR="004D30E6">
        <w:t>adequacy</w:t>
      </w:r>
      <w:r w:rsidRPr="006C26A0">
        <w:t xml:space="preserve"> with G</w:t>
      </w:r>
      <w:r w:rsidR="00E109D6" w:rsidRPr="00E109D6">
        <w:rPr>
          <w:vertAlign w:val="superscript"/>
        </w:rPr>
        <w:t>*</w:t>
      </w:r>
      <w:r w:rsidRPr="006C26A0">
        <w:t xml:space="preserve">Power </w:t>
      </w:r>
      <w:r w:rsidR="00CD752D" w:rsidRPr="006C26A0">
        <w:t xml:space="preserve">3.0 </w:t>
      </w:r>
      <w:r w:rsidR="00CD752D" w:rsidRPr="006C26A0">
        <w:fldChar w:fldCharType="begin"/>
      </w:r>
      <w:r w:rsidR="005F1B1F">
        <w:instrText xml:space="preserve"> ADDIN EN.CITE &lt;EndNote&gt;&lt;Cite&gt;&lt;Author&gt;Faul&lt;/Author&gt;&lt;Year&gt;2007&lt;/Year&gt;&lt;RecNum&gt;1945&lt;/RecNum&gt;&lt;DisplayText&gt;(Faul et al., 2007)&lt;/DisplayText&gt;&lt;record&gt;&lt;rec-number&gt;1945&lt;/rec-number&gt;&lt;foreign-keys&gt;&lt;key app="EN" db-id="5fa5wf9ac5ffz6eefsqvear65avdrepps9zf" timestamp="1670393637"&gt;1945&lt;/key&gt;&lt;/foreign-keys&gt;&lt;ref-type name="Journal Article"&gt;17&lt;/ref-type&gt;&lt;contributors&gt;&lt;authors&gt;&lt;author&gt;Faul, Franz&lt;/author&gt;&lt;author&gt;Erdfelder, Edgar&lt;/author&gt;&lt;author&gt;Lang, Albert-Georg&lt;/author&gt;&lt;author&gt;Buchner, Axel&lt;/author&gt;&lt;/authors&gt;&lt;/contributors&gt;&lt;titles&gt;&lt;title&gt;G* Power 3: A flexible statistical power analysis program for the social, behavioral, and biomedical sciences&lt;/title&gt;&lt;secondary-title&gt;Behavior research methods&lt;/secondary-title&gt;&lt;/titles&gt;&lt;pages&gt;175-191&lt;/pages&gt;&lt;volume&gt;39&lt;/volume&gt;&lt;number&gt;2&lt;/number&gt;&lt;dates&gt;&lt;year&gt;2007&lt;/year&gt;&lt;pub-dates&gt;&lt;date&gt;2007&lt;/date&gt;&lt;/pub-dates&gt;&lt;/dates&gt;&lt;urls&gt;&lt;/urls&gt;&lt;/record&gt;&lt;/Cite&gt;&lt;/EndNote&gt;</w:instrText>
      </w:r>
      <w:r w:rsidR="00CD752D" w:rsidRPr="006C26A0">
        <w:fldChar w:fldCharType="separate"/>
      </w:r>
      <w:r w:rsidR="00832F62">
        <w:rPr>
          <w:noProof/>
        </w:rPr>
        <w:t>(Faul et al., 2007)</w:t>
      </w:r>
      <w:r w:rsidR="00CD752D" w:rsidRPr="006C26A0">
        <w:fldChar w:fldCharType="end"/>
      </w:r>
      <w:r w:rsidRPr="006C26A0">
        <w:t xml:space="preserve">. To achieve </w:t>
      </w:r>
      <w:r w:rsidR="005555AF" w:rsidRPr="006C26A0">
        <w:t>an</w:t>
      </w:r>
      <w:r w:rsidRPr="006C26A0">
        <w:t xml:space="preserve"> effect size of </w:t>
      </w:r>
      <w:r w:rsidR="005555AF" w:rsidRPr="006C26A0">
        <w:t>0</w:t>
      </w:r>
      <w:r w:rsidRPr="006C26A0">
        <w:t xml:space="preserve">.15 </w:t>
      </w:r>
      <w:r w:rsidR="00E67CF9" w:rsidRPr="006C26A0">
        <w:fldChar w:fldCharType="begin"/>
      </w:r>
      <w:r w:rsidR="005F1B1F">
        <w:instrText xml:space="preserve"> ADDIN EN.CITE &lt;EndNote&gt;&lt;Cite&gt;&lt;Author&gt;Cohen&lt;/Author&gt;&lt;Year&gt;1988&lt;/Year&gt;&lt;RecNum&gt;1946&lt;/RecNum&gt;&lt;DisplayText&gt;(Cohen, 1988)&lt;/DisplayText&gt;&lt;record&gt;&lt;rec-number&gt;1946&lt;/rec-number&gt;&lt;foreign-keys&gt;&lt;key app="EN" db-id="5fa5wf9ac5ffz6eefsqvear65avdrepps9zf" timestamp="1670393637"&gt;1946&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E67CF9" w:rsidRPr="006C26A0">
        <w:fldChar w:fldCharType="separate"/>
      </w:r>
      <w:r w:rsidR="00832F62">
        <w:rPr>
          <w:noProof/>
        </w:rPr>
        <w:t>(Cohen, 1988)</w:t>
      </w:r>
      <w:r w:rsidR="00E67CF9" w:rsidRPr="006C26A0">
        <w:fldChar w:fldCharType="end"/>
      </w:r>
      <w:r w:rsidRPr="006C26A0">
        <w:t xml:space="preserve"> and 80% statistical power and </w:t>
      </w:r>
      <m:oMath>
        <m:r>
          <w:rPr>
            <w:rFonts w:ascii="Cambria Math" w:hAnsi="Cambria Math"/>
          </w:rPr>
          <m:t>alpha</m:t>
        </m:r>
      </m:oMath>
      <w:r w:rsidRPr="006C26A0">
        <w:t>=0.05, for a multiple liner</w:t>
      </w:r>
      <w:r w:rsidR="00B31875" w:rsidRPr="006C26A0">
        <w:t xml:space="preserve"> </w:t>
      </w:r>
      <w:r w:rsidRPr="006C26A0">
        <w:t>regression with 13 predictors</w:t>
      </w:r>
      <w:r w:rsidR="000266F6">
        <w:t>,</w:t>
      </w:r>
      <w:r w:rsidRPr="006C26A0">
        <w:t xml:space="preserve"> </w:t>
      </w:r>
      <w:r w:rsidR="00B31875" w:rsidRPr="006C26A0">
        <w:t>a</w:t>
      </w:r>
      <w:r w:rsidRPr="006C26A0">
        <w:t xml:space="preserve"> total sample</w:t>
      </w:r>
      <w:r w:rsidR="004C6F17" w:rsidRPr="006C26A0">
        <w:t xml:space="preserve"> size</w:t>
      </w:r>
      <w:r w:rsidRPr="006C26A0">
        <w:t xml:space="preserve"> of 131 individuals</w:t>
      </w:r>
      <w:r w:rsidR="004C6F17" w:rsidRPr="006C26A0">
        <w:t xml:space="preserve"> was needed</w:t>
      </w:r>
      <w:r w:rsidRPr="006C26A0">
        <w:t xml:space="preserve">. </w:t>
      </w:r>
      <w:r w:rsidR="00E606DB">
        <w:t>Further</w:t>
      </w:r>
      <w:r w:rsidR="00D1292E">
        <w:t>,</w:t>
      </w:r>
      <w:r w:rsidRPr="006C26A0">
        <w:t xml:space="preserve"> the maximum number of items per factor in our model was six.</w:t>
      </w:r>
      <w:r w:rsidR="004C6F17" w:rsidRPr="006C26A0">
        <w:t xml:space="preserve"> </w:t>
      </w:r>
      <w:r w:rsidR="00E606DB">
        <w:t xml:space="preserve">In the </w:t>
      </w:r>
      <w:r w:rsidR="008912F7">
        <w:t>PLS-SEM-based</w:t>
      </w:r>
      <w:r w:rsidR="00E606DB">
        <w:t xml:space="preserve"> analysis, t</w:t>
      </w:r>
      <w:r w:rsidRPr="006C26A0">
        <w:t xml:space="preserve">o detect </w:t>
      </w:r>
      <w:r w:rsidR="004C6F17" w:rsidRPr="006C26A0">
        <w:t xml:space="preserve">a </w:t>
      </w:r>
      <w:r w:rsidRPr="006C26A0">
        <w:t xml:space="preserve">min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w:t>
      </w:r>
      <w:r w:rsidR="004C6F17" w:rsidRPr="006C26A0">
        <w:t>value</w:t>
      </w:r>
      <w:r w:rsidRPr="006C26A0">
        <w:t xml:space="preserve"> of 0.10 for a factor with six items with 80% statistical power and</w:t>
      </w:r>
      <w:r w:rsidRPr="009974DD">
        <w:rPr>
          <w:i/>
          <w:iCs/>
        </w:rPr>
        <w:t xml:space="preserve"> </w:t>
      </w:r>
      <w:r w:rsidR="008548DA" w:rsidRPr="009974DD">
        <w:rPr>
          <w:i/>
          <w:iCs/>
          <w:lang w:val="el-GR"/>
        </w:rPr>
        <w:t>α</w:t>
      </w:r>
      <w:r w:rsidRPr="006C26A0">
        <w:t>=0.05</w:t>
      </w:r>
      <w:r w:rsidR="006B4BF3">
        <w:t>,</w:t>
      </w:r>
      <w:r w:rsidRPr="006C26A0">
        <w:t xml:space="preserve"> at least 130 participants are required</w:t>
      </w:r>
      <w:r w:rsidR="00283623" w:rsidRPr="006C26A0">
        <w:t xml:space="preserve"> </w:t>
      </w:r>
      <w:r w:rsidR="00FC71F4" w:rsidRPr="006C26A0">
        <w:fldChar w:fldCharType="begin"/>
      </w:r>
      <w:r w:rsidR="00ED4448">
        <w:instrText xml:space="preserve"> ADDIN EN.CITE &lt;EndNote&gt;&lt;Cite&gt;&lt;Author&gt;Hair&lt;/Author&gt;&lt;Year&gt;2017&lt;/Year&gt;&lt;RecNum&gt;1947&lt;/RecNum&gt;&lt;DisplayText&gt;(J. F. Hair et al., 2017)&lt;/DisplayText&gt;&lt;record&gt;&lt;rec-number&gt;1947&lt;/rec-number&gt;&lt;foreign-keys&gt;&lt;key app="EN" db-id="5fa5wf9ac5ffz6eefsqvear65avdrepps9zf" timestamp="1670393637"&gt;1947&lt;/key&gt;&lt;/foreign-keys&gt;&lt;ref-type name="Book"&gt;6&lt;/ref-type&gt;&lt;contributors&gt;&lt;authors&gt;&lt;author&gt;Hair, Joseph F.&lt;/author&gt;&lt;author&gt;Hult, G. Tomas M.&lt;/author&gt;&lt;author&gt;Ringle, Christian M.&lt;/author&gt;&lt;author&gt;Sarstedt, Marko&lt;/author&gt;&lt;/authors&gt;&lt;tertiary-authors&gt;&lt;author&gt;Hair, Joseph F., Jr.&lt;/author&gt;&lt;author&gt;Hult, G. Tomas M.&lt;/author&gt;&lt;author&gt;Ringle, Christian M.&lt;/author&gt;&lt;author&gt;Sarstedt, Marko&lt;/author&gt;&lt;/tertiary-authors&gt;&lt;/contributors&gt;&lt;titles&gt;&lt;title&gt;A primer on partial least squares structural equation modeling (PLS-SEM)&lt;/title&gt;&lt;/titles&gt;&lt;edition&gt;2nd&lt;/edition&gt;&lt;keywords&gt;&lt;keyword&gt;Least squares&lt;/keyword&gt;&lt;keyword&gt;Structural equation modeling&lt;/keyword&gt;&lt;/keywords&gt;&lt;dates&gt;&lt;year&gt;2017&lt;/year&gt;&lt;/dates&gt;&lt;publisher&gt;Thousand Oaks, California : SAGE Publications Inc&lt;/publisher&gt;&lt;urls&gt;&lt;/urls&gt;&lt;/record&gt;&lt;/Cite&gt;&lt;/EndNote&gt;</w:instrText>
      </w:r>
      <w:r w:rsidR="00FC71F4" w:rsidRPr="006C26A0">
        <w:fldChar w:fldCharType="separate"/>
      </w:r>
      <w:r w:rsidR="00ED4448">
        <w:rPr>
          <w:noProof/>
        </w:rPr>
        <w:t>(J. F. Hair et al., 2017)</w:t>
      </w:r>
      <w:r w:rsidR="00FC71F4" w:rsidRPr="006C26A0">
        <w:fldChar w:fldCharType="end"/>
      </w:r>
      <w:r w:rsidRPr="006C26A0">
        <w:t>. Our sample size exceeded these recommendations. Out of 301 participants</w:t>
      </w:r>
      <w:r w:rsidR="00D24BCA" w:rsidRPr="006C26A0">
        <w:t>,</w:t>
      </w:r>
      <w:r w:rsidRPr="006C26A0">
        <w:t xml:space="preserve"> 72.43% (218) were female ranging in age from 18 to 59 (26.85±8.07)</w:t>
      </w:r>
      <w:r w:rsidR="006B4BF3">
        <w:t>,</w:t>
      </w:r>
      <w:r w:rsidRPr="006C26A0">
        <w:t xml:space="preserve"> and 27.57% (83) were male with an age range between 18 to 74 years (30.35±12.14). 78.66% of the participants were unmarried. </w:t>
      </w:r>
      <w:proofErr w:type="gramStart"/>
      <w:r w:rsidR="00233AE9">
        <w:t>The majority of</w:t>
      </w:r>
      <w:proofErr w:type="gramEnd"/>
      <w:r w:rsidR="00233AE9">
        <w:t xml:space="preserve"> the</w:t>
      </w:r>
      <w:r w:rsidRPr="006C26A0">
        <w:t xml:space="preserve"> participants</w:t>
      </w:r>
      <w:r w:rsidR="008650A5">
        <w:t xml:space="preserve"> (71.42</w:t>
      </w:r>
      <w:r w:rsidR="00233AE9">
        <w:t>%</w:t>
      </w:r>
      <w:r w:rsidR="008650A5">
        <w:t>)</w:t>
      </w:r>
      <w:r w:rsidRPr="006C26A0">
        <w:t xml:space="preserve"> were students</w:t>
      </w:r>
      <w:r w:rsidR="00141B36">
        <w:t>.</w:t>
      </w:r>
    </w:p>
    <w:p w14:paraId="793AC71F" w14:textId="40178915" w:rsidR="00E839C4" w:rsidRDefault="007D1D8B" w:rsidP="00EA3842">
      <w:pPr>
        <w:pStyle w:val="Heading2"/>
      </w:pPr>
      <w:bookmarkStart w:id="2" w:name="material"/>
      <w:bookmarkEnd w:id="1"/>
      <w:r w:rsidRPr="006C26A0">
        <w:t>Material</w:t>
      </w:r>
    </w:p>
    <w:p w14:paraId="61F2B4E2" w14:textId="3167C2BA" w:rsidR="00EA7D0D" w:rsidRPr="00EA7D0D" w:rsidRDefault="00EA7D0D" w:rsidP="00EA7D0D">
      <w:pPr>
        <w:pStyle w:val="Heading3"/>
      </w:pPr>
      <w:r w:rsidRPr="00EA7D0D">
        <w:t>Light exposure behavior assessment</w:t>
      </w:r>
    </w:p>
    <w:p w14:paraId="793AC721" w14:textId="32D861FF" w:rsidR="00E839C4" w:rsidRPr="006C26A0" w:rsidRDefault="007D1D8B">
      <w:pPr>
        <w:pStyle w:val="FirstParagraph"/>
      </w:pPr>
      <w:bookmarkStart w:id="3" w:name="light-exposure-behaviour-assessment."/>
      <w:r w:rsidRPr="006C26A0">
        <w:t xml:space="preserve">Light </w:t>
      </w:r>
      <w:r w:rsidR="00023F7E" w:rsidRPr="006C26A0">
        <w:t>exposure-related</w:t>
      </w:r>
      <w:r w:rsidRPr="006C26A0">
        <w:t xml:space="preserve"> </w:t>
      </w:r>
      <w:r w:rsidR="00023F7E" w:rsidRPr="006C26A0">
        <w:t>behaviors</w:t>
      </w:r>
      <w:r w:rsidRPr="006C26A0">
        <w:t xml:space="preserve"> </w:t>
      </w:r>
      <w:r w:rsidR="00023F7E" w:rsidRPr="006C26A0">
        <w:t>were</w:t>
      </w:r>
      <w:r w:rsidRPr="006C26A0">
        <w:t xml:space="preserve"> measured using the short form of </w:t>
      </w:r>
      <w:r w:rsidR="00316E71">
        <w:t xml:space="preserve">the </w:t>
      </w:r>
      <w:r w:rsidRPr="006C26A0">
        <w:t xml:space="preserve">Light Exposure </w:t>
      </w:r>
      <w:r w:rsidR="00023F7E" w:rsidRPr="006C26A0">
        <w:t>Behavior</w:t>
      </w:r>
      <w:r w:rsidRPr="006C26A0">
        <w:t xml:space="preserve"> Assessment</w:t>
      </w:r>
      <w:r w:rsidR="00543847" w:rsidRPr="006C26A0">
        <w:t xml:space="preserve"> </w:t>
      </w:r>
      <w:r w:rsidR="00543847" w:rsidRPr="006C26A0">
        <w:fldChar w:fldCharType="begin"/>
      </w:r>
      <w:r w:rsidR="00CD09C0">
        <w:instrText xml:space="preserve"> ADDIN EN.CITE &lt;EndNote&gt;&lt;Cite&gt;&lt;Author&gt;Siraji&lt;/Author&gt;&lt;Year&gt;2022&lt;/Year&gt;&lt;RecNum&gt;1948&lt;/RecNum&gt;&lt;DisplayText&gt;(Siraji, Lazar, et al., 2022)&lt;/DisplayText&gt;&lt;record&gt;&lt;rec-number&gt;1948&lt;/rec-number&gt;&lt;foreign-keys&gt;&lt;key app="EN" db-id="5fa5wf9ac5ffz6eefsqvear65avdrepps9zf" timestamp="1670393637"&gt;1948&lt;/key&gt;&lt;/foreign-keys&gt;&lt;ref-type name="Conference Proceedings"&gt;10&lt;/ref-type&gt;&lt;contributors&gt;&lt;authors&gt;&lt;author&gt;Siraji, MA&lt;/author&gt;&lt;author&gt;Lazar, R. R.&lt;/author&gt;&lt;author&gt;van Duijnhoven, J.&lt;/author&gt;&lt;author&gt;Schlangen, L. J. M.&lt;/author&gt;&lt;author&gt;Haque, S.&lt;/author&gt;&lt;author&gt;Kalavally, V.&lt;/author&gt;&lt;author&gt;Vetter, C. &lt;/author&gt;&lt;author&gt;Glickman, G.&lt;/author&gt;&lt;author&gt;Smolders, K. C. H. J.&lt;/author&gt;&lt;author&gt;Spitschan, M.&lt;/author&gt;&lt;/authors&gt;&lt;/contributors&gt;&lt;titles&gt;&lt;title&gt;Light exposure behaviour assessment (LEBA): a novel self-reported instrument to capture light exposure-related behaviour&lt;/title&gt;&lt;secondary-title&gt;CIE Australia Lighting Research Conference&lt;/secondary-title&gt;&lt;/titles&gt;&lt;pages&gt;24&lt;/pages&gt;&lt;dates&gt;&lt;year&gt;2022&lt;/year&gt;&lt;/dates&gt;&lt;pub-location&gt;Australia &lt;/pub-location&gt;&lt;urls&gt;&lt;/urls&gt;&lt;/record&gt;&lt;/Cite&gt;&lt;/EndNote&gt;</w:instrText>
      </w:r>
      <w:r w:rsidR="00543847" w:rsidRPr="006C26A0">
        <w:fldChar w:fldCharType="separate"/>
      </w:r>
      <w:r w:rsidR="00CD09C0">
        <w:rPr>
          <w:noProof/>
        </w:rPr>
        <w:t>(Siraji, Lazar, et al., 2022)</w:t>
      </w:r>
      <w:r w:rsidR="00543847" w:rsidRPr="006C26A0">
        <w:fldChar w:fldCharType="end"/>
      </w:r>
      <w:r w:rsidRPr="006C26A0">
        <w:t>. The short form contains five factors with 1</w:t>
      </w:r>
      <w:r w:rsidR="007D7B32">
        <w:t>8</w:t>
      </w:r>
      <w:r w:rsidRPr="006C26A0">
        <w:t xml:space="preserve"> items. </w:t>
      </w:r>
      <w:r w:rsidR="00023F7E" w:rsidRPr="006C26A0">
        <w:t>Light Exposure Behavior Assessment (</w:t>
      </w:r>
      <w:r w:rsidRPr="006C26A0">
        <w:t>LEBA</w:t>
      </w:r>
      <w:r w:rsidR="00023F7E" w:rsidRPr="006C26A0">
        <w:t xml:space="preserve">) </w:t>
      </w:r>
      <w:r w:rsidRPr="006C26A0">
        <w:t xml:space="preserve">measures the propensity of different light </w:t>
      </w:r>
      <w:r w:rsidR="00023F7E" w:rsidRPr="006C26A0">
        <w:t>exposure-related</w:t>
      </w:r>
      <w:r w:rsidRPr="006C26A0">
        <w:t xml:space="preserve"> </w:t>
      </w:r>
      <w:r w:rsidR="00023F7E" w:rsidRPr="006C26A0">
        <w:t>behaviors</w:t>
      </w:r>
      <w:r w:rsidRPr="006C26A0">
        <w:t xml:space="preserve"> in the last </w:t>
      </w:r>
      <w:r w:rsidR="00455D89">
        <w:t xml:space="preserve">one </w:t>
      </w:r>
      <w:r w:rsidRPr="006C26A0">
        <w:t xml:space="preserve">month retrospectively using a five-point </w:t>
      </w:r>
      <w:r w:rsidR="00023F7E" w:rsidRPr="006C26A0">
        <w:t>Likert-type</w:t>
      </w:r>
      <w:r w:rsidRPr="006C26A0">
        <w:t xml:space="preserve"> response scale (1 = never; 2 = rarely; 3 = sometimes; 4 = often; 5 = always). The first factor of LEBA (</w:t>
      </w:r>
      <w:r w:rsidR="00E55CC0">
        <w:t xml:space="preserve">LEBA </w:t>
      </w:r>
      <w:r w:rsidRPr="006C26A0">
        <w:t xml:space="preserve">F1) </w:t>
      </w:r>
      <w:r w:rsidR="00023F7E" w:rsidRPr="006C26A0">
        <w:t>investigates</w:t>
      </w:r>
      <w:r w:rsidRPr="006C26A0">
        <w:t xml:space="preserve"> the propensity of wearing blue light filter glasses indoors and outdoors. The second factor (</w:t>
      </w:r>
      <w:r w:rsidR="00E55CC0">
        <w:t>LEBA</w:t>
      </w:r>
      <w:r w:rsidR="00E55CC0" w:rsidRPr="006C26A0">
        <w:t xml:space="preserve"> </w:t>
      </w:r>
      <w:r w:rsidRPr="006C26A0">
        <w:t>F2)</w:t>
      </w:r>
      <w:r w:rsidR="006D5B19">
        <w:t xml:space="preserve"> captures </w:t>
      </w:r>
      <w:r w:rsidRPr="006C26A0">
        <w:t>time spen</w:t>
      </w:r>
      <w:r w:rsidR="006D5B19">
        <w:t>t</w:t>
      </w:r>
      <w:r w:rsidRPr="006C26A0">
        <w:t xml:space="preserve"> under </w:t>
      </w:r>
      <w:r w:rsidR="006D5B19">
        <w:t xml:space="preserve">the </w:t>
      </w:r>
      <w:r w:rsidRPr="006C26A0">
        <w:t xml:space="preserve">sunlight. The </w:t>
      </w:r>
      <w:r w:rsidR="00971B39">
        <w:t>third-factor</w:t>
      </w:r>
      <w:r w:rsidRPr="006C26A0">
        <w:t xml:space="preserve"> measures (</w:t>
      </w:r>
      <w:r w:rsidR="00E55CC0">
        <w:t>LEBA</w:t>
      </w:r>
      <w:r w:rsidR="00E55CC0" w:rsidRPr="006C26A0">
        <w:t xml:space="preserve"> </w:t>
      </w:r>
      <w:r w:rsidRPr="006C26A0">
        <w:t>F3) our habit of using smart devices in bed. The fourth factor</w:t>
      </w:r>
      <w:r w:rsidR="00D557D3">
        <w:t xml:space="preserve"> </w:t>
      </w:r>
      <w:r w:rsidRPr="006C26A0">
        <w:t>(</w:t>
      </w:r>
      <w:r w:rsidR="00E55CC0">
        <w:t>LEBA</w:t>
      </w:r>
      <w:r w:rsidR="00E55CC0" w:rsidRPr="006C26A0">
        <w:t xml:space="preserve"> </w:t>
      </w:r>
      <w:r w:rsidRPr="006C26A0">
        <w:t xml:space="preserve">F4) </w:t>
      </w:r>
      <w:r w:rsidR="00D557D3" w:rsidRPr="006C26A0">
        <w:lastRenderedPageBreak/>
        <w:t>investigates</w:t>
      </w:r>
      <w:r w:rsidRPr="006C26A0">
        <w:t xml:space="preserve"> </w:t>
      </w:r>
      <w:r w:rsidR="00554A03">
        <w:t xml:space="preserve">light </w:t>
      </w:r>
      <w:r w:rsidR="00125C0B">
        <w:t>exposure-related</w:t>
      </w:r>
      <w:r w:rsidR="00554A03">
        <w:t xml:space="preserve"> behaviors</w:t>
      </w:r>
      <w:r w:rsidRPr="006C26A0">
        <w:t xml:space="preserve"> before bedtime. The last factor (</w:t>
      </w:r>
      <w:r w:rsidR="00E55CC0">
        <w:t>LEBA</w:t>
      </w:r>
      <w:r w:rsidR="00E55CC0" w:rsidRPr="006C26A0">
        <w:t xml:space="preserve"> </w:t>
      </w:r>
      <w:r w:rsidRPr="006C26A0">
        <w:t xml:space="preserve">F5) captures our habit of using different electric light sources throughout the day. All 19 items of LEBA and the participants’ responses to them are shown in </w:t>
      </w:r>
      <w:r w:rsidR="0027057C" w:rsidRPr="006C26A0">
        <w:t xml:space="preserve">Figure </w:t>
      </w:r>
      <w:r w:rsidRPr="006C26A0">
        <w:t>1.</w:t>
      </w:r>
    </w:p>
    <w:p w14:paraId="793AC722" w14:textId="77777777" w:rsidR="00E839C4" w:rsidRPr="006C26A0" w:rsidRDefault="007D1D8B" w:rsidP="00E55CC0">
      <w:pPr>
        <w:pStyle w:val="CaptionedFigure"/>
        <w:jc w:val="center"/>
      </w:pPr>
      <w:r w:rsidRPr="006C26A0">
        <w:rPr>
          <w:noProof/>
        </w:rPr>
        <w:drawing>
          <wp:inline distT="0" distB="0" distL="0" distR="0" wp14:anchorId="793ACE24" wp14:editId="71071F19">
            <wp:extent cx="5051685" cy="5741232"/>
            <wp:effectExtent l="0" t="0" r="3175" b="0"/>
            <wp:docPr id="24" name="Picture" descr="Figure 1.  Response districution of LEBA"/>
            <wp:cNvGraphicFramePr/>
            <a:graphic xmlns:a="http://schemas.openxmlformats.org/drawingml/2006/main">
              <a:graphicData uri="http://schemas.openxmlformats.org/drawingml/2006/picture">
                <pic:pic xmlns:pic="http://schemas.openxmlformats.org/drawingml/2006/picture">
                  <pic:nvPicPr>
                    <pic:cNvPr id="25" name="Picture" descr="Figures/LEBA.png"/>
                    <pic:cNvPicPr>
                      <a:picLocks noChangeAspect="1" noChangeArrowheads="1"/>
                    </pic:cNvPicPr>
                  </pic:nvPicPr>
                  <pic:blipFill>
                    <a:blip r:embed="rId9"/>
                    <a:stretch>
                      <a:fillRect/>
                    </a:stretch>
                  </pic:blipFill>
                  <pic:spPr bwMode="auto">
                    <a:xfrm>
                      <a:off x="0" y="0"/>
                      <a:ext cx="5069729" cy="5761739"/>
                    </a:xfrm>
                    <a:prstGeom prst="rect">
                      <a:avLst/>
                    </a:prstGeom>
                    <a:noFill/>
                    <a:ln w="9525">
                      <a:noFill/>
                      <a:headEnd/>
                      <a:tailEnd/>
                    </a:ln>
                  </pic:spPr>
                </pic:pic>
              </a:graphicData>
            </a:graphic>
          </wp:inline>
        </w:drawing>
      </w:r>
    </w:p>
    <w:p w14:paraId="793AC723" w14:textId="78D97310" w:rsidR="00E839C4" w:rsidRPr="006C26A0" w:rsidRDefault="007D1D8B">
      <w:pPr>
        <w:pStyle w:val="ImageCaption"/>
      </w:pPr>
      <w:r w:rsidRPr="006C26A0">
        <w:rPr>
          <w:i/>
          <w:iCs/>
        </w:rPr>
        <w:t>Figure</w:t>
      </w:r>
      <w:r w:rsidRPr="006C26A0">
        <w:t xml:space="preserve"> </w:t>
      </w:r>
      <w:r w:rsidRPr="006C26A0">
        <w:rPr>
          <w:i/>
          <w:iCs/>
        </w:rPr>
        <w:t xml:space="preserve">1. </w:t>
      </w:r>
      <w:r w:rsidRPr="006C26A0">
        <w:t xml:space="preserve"> Response </w:t>
      </w:r>
      <w:r w:rsidR="0027057C" w:rsidRPr="006C26A0">
        <w:t>distribution</w:t>
      </w:r>
      <w:r w:rsidRPr="006C26A0">
        <w:t xml:space="preserve"> of LEBA</w:t>
      </w:r>
    </w:p>
    <w:p w14:paraId="793AC724" w14:textId="2DCC7849" w:rsidR="00E839C4" w:rsidRPr="006C26A0" w:rsidRDefault="007D1D8B" w:rsidP="00EA7D0D">
      <w:pPr>
        <w:pStyle w:val="Heading3"/>
      </w:pPr>
      <w:bookmarkStart w:id="4" w:name="positive-and-negative-affect-schdule"/>
      <w:bookmarkEnd w:id="3"/>
      <w:r w:rsidRPr="006C26A0">
        <w:t xml:space="preserve">Positive and </w:t>
      </w:r>
      <w:r w:rsidR="00E131AC">
        <w:t>n</w:t>
      </w:r>
      <w:r w:rsidRPr="006C26A0">
        <w:t xml:space="preserve">egative </w:t>
      </w:r>
      <w:r w:rsidR="00E131AC">
        <w:t>a</w:t>
      </w:r>
      <w:r w:rsidRPr="006C26A0">
        <w:t xml:space="preserve">ffect </w:t>
      </w:r>
      <w:r w:rsidR="00E131AC">
        <w:t>s</w:t>
      </w:r>
      <w:r w:rsidR="0002356E">
        <w:t>chedule</w:t>
      </w:r>
    </w:p>
    <w:p w14:paraId="793AC725" w14:textId="6D1ED52B" w:rsidR="00E839C4" w:rsidRPr="006C26A0" w:rsidRDefault="007D1D8B">
      <w:pPr>
        <w:pStyle w:val="FirstParagraph"/>
      </w:pPr>
      <w:r w:rsidRPr="006C26A0">
        <w:lastRenderedPageBreak/>
        <w:t xml:space="preserve">The positive and negative affect schedule (PANAS) </w:t>
      </w:r>
      <w:r w:rsidR="00BC25F6" w:rsidRPr="006C26A0">
        <w:fldChar w:fldCharType="begin"/>
      </w:r>
      <w:r w:rsidR="005F1B1F">
        <w:instrText xml:space="preserve"> ADDIN EN.CITE &lt;EndNote&gt;&lt;Cite&gt;&lt;Author&gt;Watson&lt;/Author&gt;&lt;Year&gt;1988&lt;/Year&gt;&lt;RecNum&gt;1949&lt;/RecNum&gt;&lt;DisplayText&gt;(Watson et al., 1988)&lt;/DisplayText&gt;&lt;record&gt;&lt;rec-number&gt;1949&lt;/rec-number&gt;&lt;foreign-keys&gt;&lt;key app="EN" db-id="5fa5wf9ac5ffz6eefsqvear65avdrepps9zf" timestamp="1670393637"&gt;1949&lt;/key&gt;&lt;/foreign-keys&gt;&lt;ref-type name="Journal Article"&gt;17&lt;/ref-type&gt;&lt;contributors&gt;&lt;authors&gt;&lt;author&gt;Watson, David&lt;/author&gt;&lt;author&gt;Clark, Lee Anna&lt;/author&gt;&lt;author&gt;Tellegen, Auke&lt;/author&gt;&lt;/authors&gt;&lt;/contributors&gt;&lt;titles&gt;&lt;title&gt;Development and Validation of Brief Measures of Positive and Negative Affect: The PANAS Scales&lt;/title&gt;&lt;secondary-title&gt;Journal of personality and social psychology&lt;/secondary-title&gt;&lt;/titles&gt;&lt;periodical&gt;&lt;full-title&gt;Journal of personality and social psychology&lt;/full-title&gt;&lt;/periodical&gt;&lt;pages&gt;1063-1070&lt;/pages&gt;&lt;volume&gt;54&lt;/volume&gt;&lt;number&gt;6&lt;/number&gt;&lt;keywords&gt;&lt;keyword&gt;Emotional States&lt;/keyword&gt;&lt;keyword&gt;Human&lt;/keyword&gt;&lt;keyword&gt;Measurement&lt;/keyword&gt;&lt;keyword&gt;Test Construction&lt;/keyword&gt;&lt;keyword&gt;Test Reliability&lt;/keyword&gt;&lt;keyword&gt;Test Validity&lt;/keyword&gt;&lt;/keywords&gt;&lt;dates&gt;&lt;year&gt;1988&lt;/year&gt;&lt;/dates&gt;&lt;publisher&gt;American Psychological Association&lt;/publisher&gt;&lt;isbn&gt;0022-3514&lt;/isbn&gt;&lt;urls&gt;&lt;/urls&gt;&lt;electronic-resource-num&gt;10.1037/0022-3514.54.6.1063&lt;/electronic-resource-num&gt;&lt;/record&gt;&lt;/Cite&gt;&lt;/EndNote&gt;</w:instrText>
      </w:r>
      <w:r w:rsidR="00BC25F6" w:rsidRPr="006C26A0">
        <w:fldChar w:fldCharType="separate"/>
      </w:r>
      <w:r w:rsidR="00832F62">
        <w:rPr>
          <w:noProof/>
        </w:rPr>
        <w:t>(Watson et al., 1988)</w:t>
      </w:r>
      <w:r w:rsidR="00BC25F6" w:rsidRPr="006C26A0">
        <w:fldChar w:fldCharType="end"/>
      </w:r>
      <w:r w:rsidR="0065797F">
        <w:t xml:space="preserve"> </w:t>
      </w:r>
      <w:r w:rsidRPr="006C26A0">
        <w:t xml:space="preserve">was used to measure positive and negative affect. PANAS </w:t>
      </w:r>
      <w:r w:rsidR="00775FDB">
        <w:t>comprises</w:t>
      </w:r>
      <w:r w:rsidR="0027057C" w:rsidRPr="006C26A0">
        <w:t xml:space="preserve"> </w:t>
      </w:r>
      <w:r w:rsidRPr="006C26A0">
        <w:t>two 10-item mood scales measuring positive affect (PA) and negative affect (NA). In this study</w:t>
      </w:r>
      <w:r w:rsidR="0065797F">
        <w:t>,</w:t>
      </w:r>
      <w:r w:rsidRPr="006C26A0">
        <w:t xml:space="preserve"> participants </w:t>
      </w:r>
      <w:r w:rsidR="00775FDB">
        <w:t xml:space="preserve">retrospectively rate their positive and negative affect based on the last month </w:t>
      </w:r>
      <w:r w:rsidRPr="006C26A0">
        <w:t xml:space="preserve">using a five-point </w:t>
      </w:r>
      <w:r w:rsidR="0065797F">
        <w:t>Likert-type</w:t>
      </w:r>
      <w:r w:rsidRPr="006C26A0">
        <w:t xml:space="preserve"> response scale (1 = very slightly/not at all; 2 = a little; 3 = moderately; 4 = quite a bit; 5 = extremely).</w:t>
      </w:r>
    </w:p>
    <w:p w14:paraId="793AC726" w14:textId="57FF8CEC" w:rsidR="00E839C4" w:rsidRPr="006C26A0" w:rsidRDefault="0065797F" w:rsidP="00EA7D0D">
      <w:pPr>
        <w:pStyle w:val="Heading3"/>
      </w:pPr>
      <w:bookmarkStart w:id="5" w:name="trouble-in-memory-and-concentration"/>
      <w:bookmarkEnd w:id="4"/>
      <w:r>
        <w:t>Work performance</w:t>
      </w:r>
    </w:p>
    <w:p w14:paraId="793AC727" w14:textId="775994F7" w:rsidR="00E839C4" w:rsidRPr="006C26A0" w:rsidRDefault="007D1D8B">
      <w:pPr>
        <w:pStyle w:val="FirstParagraph"/>
      </w:pPr>
      <w:r w:rsidRPr="006C26A0">
        <w:t xml:space="preserve">To assess </w:t>
      </w:r>
      <w:r w:rsidR="0065797F">
        <w:t>work</w:t>
      </w:r>
      <w:r w:rsidR="004F0719">
        <w:t xml:space="preserve"> performance, we</w:t>
      </w:r>
      <w:r w:rsidRPr="006C26A0">
        <w:t xml:space="preserve"> used two</w:t>
      </w:r>
      <w:r w:rsidR="00F66070">
        <w:t xml:space="preserve"> </w:t>
      </w:r>
      <w:r w:rsidR="00CE4939">
        <w:t xml:space="preserve">global single </w:t>
      </w:r>
      <w:r w:rsidRPr="006C26A0">
        <w:t xml:space="preserve">items with four-point </w:t>
      </w:r>
      <w:r w:rsidR="0027057C" w:rsidRPr="006C26A0">
        <w:t>Likert-type</w:t>
      </w:r>
      <w:r w:rsidRPr="006C26A0">
        <w:t xml:space="preserve"> response options</w:t>
      </w:r>
      <w:r w:rsidR="004F0719">
        <w:t xml:space="preserve"> investigating </w:t>
      </w:r>
      <w:r w:rsidR="004F0719" w:rsidRPr="006C26A0">
        <w:t>trouble in memory and concentration.</w:t>
      </w:r>
      <w:r w:rsidRPr="006C26A0">
        <w:t xml:space="preserve"> These </w:t>
      </w:r>
      <w:r w:rsidR="00CE4939">
        <w:t>global single</w:t>
      </w:r>
      <w:r w:rsidRPr="006C26A0">
        <w:t xml:space="preserve"> items asked the participants about the propensity of their memory and concentration difficulty in the last month (0=Absent; 1=Slight; 2=Moderate; 3=Severe)</w:t>
      </w:r>
      <w:r w:rsidR="00197380">
        <w:t>.</w:t>
      </w:r>
    </w:p>
    <w:p w14:paraId="793AC728" w14:textId="16984293" w:rsidR="00E839C4" w:rsidRPr="006C26A0" w:rsidRDefault="007D1D8B" w:rsidP="00EA7D0D">
      <w:pPr>
        <w:pStyle w:val="Heading3"/>
      </w:pPr>
      <w:bookmarkStart w:id="6" w:name="pittsburgh-sleep-quality-index"/>
      <w:bookmarkEnd w:id="5"/>
      <w:r w:rsidRPr="006C26A0">
        <w:t xml:space="preserve">Pittsburgh </w:t>
      </w:r>
      <w:r w:rsidR="00E131AC">
        <w:t>s</w:t>
      </w:r>
      <w:r w:rsidRPr="006C26A0">
        <w:t xml:space="preserve">leep </w:t>
      </w:r>
      <w:r w:rsidR="00E131AC">
        <w:t>q</w:t>
      </w:r>
      <w:r w:rsidRPr="006C26A0">
        <w:t xml:space="preserve">uality </w:t>
      </w:r>
      <w:r w:rsidR="00E131AC">
        <w:t>i</w:t>
      </w:r>
      <w:r w:rsidRPr="006C26A0">
        <w:t>ndex</w:t>
      </w:r>
    </w:p>
    <w:p w14:paraId="793AC729" w14:textId="308CA973" w:rsidR="00E839C4" w:rsidRPr="006C26A0" w:rsidRDefault="007D1D8B">
      <w:pPr>
        <w:pStyle w:val="FirstParagraph"/>
      </w:pPr>
      <w:r w:rsidRPr="006C26A0">
        <w:t xml:space="preserve">We used the Pittsburgh Sleep Quality Index </w:t>
      </w:r>
      <w:r w:rsidR="00864EBE" w:rsidRPr="006C26A0">
        <w:fldChar w:fldCharType="begin"/>
      </w:r>
      <w:r w:rsidR="00432F26">
        <w:instrText xml:space="preserve"> ADDIN EN.CITE &lt;EndNote&gt;&lt;Cite&gt;&lt;Author&gt;Buysse&lt;/Author&gt;&lt;Year&gt;1989&lt;/Year&gt;&lt;RecNum&gt;1950&lt;/RecNum&gt;&lt;Prefix&gt;PSQI`; &lt;/Prefix&gt;&lt;DisplayText&gt;(PSQI; Buysse et al., 1989)&lt;/DisplayText&gt;&lt;record&gt;&lt;rec-number&gt;1950&lt;/rec-number&gt;&lt;foreign-keys&gt;&lt;key app="EN" db-id="5fa5wf9ac5ffz6eefsqvear65avdrepps9zf" timestamp="1670393637"&gt;1950&lt;/key&gt;&lt;/foreign-keys&gt;&lt;ref-type name="Journal Article"&gt;17&lt;/ref-type&gt;&lt;contributors&gt;&lt;authors&gt;&lt;author&gt;Buysse, Daniel J.&lt;/author&gt;&lt;author&gt;Reynolds, Charles F.&lt;/author&gt;&lt;author&gt;Monk, Timothy H.&lt;/author&gt;&lt;author&gt;Berman, Susan R.&lt;/author&gt;&lt;author&gt;Kupfer, David J.&lt;/author&gt;&lt;/authors&gt;&lt;/contributors&gt;&lt;titles&gt;&lt;title&gt;The Pittsburgh sleep quality index: A new instrument for psychiatric practice and research&lt;/title&gt;&lt;secondary-title&gt;Psychiatry Res&lt;/secondary-title&gt;&lt;/titles&gt;&lt;periodical&gt;&lt;full-title&gt;Psychiatry Res&lt;/full-title&gt;&lt;/periodical&gt;&lt;pages&gt;193-213&lt;/pages&gt;&lt;volume&gt;28&lt;/volume&gt;&lt;number&gt;2&lt;/number&gt;&lt;keywords&gt;&lt;keyword&gt;Adult&lt;/keyword&gt;&lt;keyword&gt;Aged&lt;/keyword&gt;&lt;keyword&gt;Aged, 80 and over&lt;/keyword&gt;&lt;keyword&gt;depression&lt;/keyword&gt;&lt;keyword&gt;Depression - psychology&lt;/keyword&gt;&lt;keyword&gt;Female&lt;/keyword&gt;&lt;keyword&gt;Humans&lt;/keyword&gt;&lt;keyword&gt;Life Sciences &amp;amp; Biomedicine&lt;/keyword&gt;&lt;keyword&gt;Male&lt;/keyword&gt;&lt;keyword&gt;Middle Aged&lt;/keyword&gt;&lt;keyword&gt;Psychiatry&lt;/keyword&gt;&lt;keyword&gt;Psychological Tests&lt;/keyword&gt;&lt;keyword&gt;Psychometrics&lt;/keyword&gt;&lt;keyword&gt;Science &amp;amp; Technology&lt;/keyword&gt;&lt;keyword&gt;Sleep&lt;/keyword&gt;&lt;keyword&gt;sleep disorders&lt;/keyword&gt;&lt;keyword&gt;Sleep Initiation and Maintenance Disorders - diagnosis&lt;/keyword&gt;&lt;keyword&gt;Sleep Initiation and Maintenance Disorders - psychology&lt;/keyword&gt;&lt;keyword&gt;sleep quality&lt;/keyword&gt;&lt;keyword&gt;Sleep Stages&lt;/keyword&gt;&lt;/keywords&gt;&lt;dates&gt;&lt;year&gt;1989&lt;/year&gt;&lt;/dates&gt;&lt;pub-location&gt;CLARE&lt;/pub-location&gt;&lt;publisher&gt;CLARE: Elsevier Ireland Ltd&lt;/publisher&gt;&lt;isbn&gt;0165-1781&lt;/isbn&gt;&lt;urls&gt;&lt;/urls&gt;&lt;electronic-resource-num&gt;10.1016/0165-1781(89)90047-4&lt;/electronic-resource-num&gt;&lt;/record&gt;&lt;/Cite&gt;&lt;/EndNote&gt;</w:instrText>
      </w:r>
      <w:r w:rsidR="00864EBE" w:rsidRPr="006C26A0">
        <w:fldChar w:fldCharType="separate"/>
      </w:r>
      <w:r w:rsidR="00432F26">
        <w:rPr>
          <w:noProof/>
        </w:rPr>
        <w:t>(PSQI; Buysse et al., 1989)</w:t>
      </w:r>
      <w:r w:rsidR="00864EBE" w:rsidRPr="006C26A0">
        <w:fldChar w:fldCharType="end"/>
      </w:r>
      <w:r w:rsidRPr="006C26A0">
        <w:t xml:space="preserve"> to measure the </w:t>
      </w:r>
      <w:r w:rsidR="00E109D6">
        <w:t>participants' sleep quality</w:t>
      </w:r>
      <w:r w:rsidRPr="006C26A0">
        <w:t>. PSQI measures seven domains of sleep to differentiate “poor” from “good” sleep. Participants responded to the PSQI using</w:t>
      </w:r>
      <w:r w:rsidR="00A77DD4">
        <w:t xml:space="preserve"> Likert-type</w:t>
      </w:r>
      <w:r w:rsidRPr="006C26A0">
        <w:t xml:space="preserve"> response option</w:t>
      </w:r>
      <w:r w:rsidR="00A77DD4">
        <w:t>s</w:t>
      </w:r>
      <w:r w:rsidRPr="006C26A0">
        <w:t xml:space="preserve"> ranging from </w:t>
      </w:r>
      <w:r w:rsidR="00A77DD4">
        <w:t xml:space="preserve">0 </w:t>
      </w:r>
      <w:r w:rsidRPr="006C26A0">
        <w:t>t</w:t>
      </w:r>
      <w:r w:rsidR="00A77DD4">
        <w:t>o</w:t>
      </w:r>
      <w:r w:rsidRPr="006C26A0">
        <w:t xml:space="preserve"> </w:t>
      </w:r>
      <w:r w:rsidR="00A77DD4">
        <w:t>3</w:t>
      </w:r>
      <w:r w:rsidRPr="006C26A0">
        <w:t xml:space="preserve">, whereby 3 reflects the negative extreme on the Likert Scale. A sum of scores </w:t>
      </w:r>
      <w:r w:rsidR="003B1DE3">
        <w:t>≥</w:t>
      </w:r>
      <w:r w:rsidRPr="006C26A0">
        <w:t xml:space="preserve"> </w:t>
      </w:r>
      <w:r w:rsidR="003B1DE3">
        <w:t>5</w:t>
      </w:r>
      <w:r w:rsidRPr="006C26A0">
        <w:t xml:space="preserve"> indicates poor sleep quality. </w:t>
      </w:r>
      <w:r w:rsidR="00C975A1">
        <w:t xml:space="preserve">The </w:t>
      </w:r>
      <w:r w:rsidR="007F57F2">
        <w:t xml:space="preserve">latent structure of PSQI </w:t>
      </w:r>
      <w:r w:rsidR="009A31F6">
        <w:t xml:space="preserve">was </w:t>
      </w:r>
      <w:r w:rsidR="007F57F2">
        <w:t>reported to vary from</w:t>
      </w:r>
      <w:r w:rsidR="009A31F6">
        <w:t xml:space="preserve"> </w:t>
      </w:r>
      <w:r w:rsidRPr="006C26A0">
        <w:t>one factor to three factors</w:t>
      </w:r>
      <w:r w:rsidR="00465054" w:rsidRPr="006C26A0">
        <w:t xml:space="preserve"> </w:t>
      </w:r>
      <w:r w:rsidR="000C7FC0" w:rsidRPr="006C26A0">
        <w:fldChar w:fldCharType="begin">
          <w:fldData xml:space="preserve">PEVuZE5vdGU+PENpdGU+PEF1dGhvcj5NYW56YXI8L0F1dGhvcj48WWVhcj4yMDE4PC9ZZWFyPjxS
ZWNOdW0+MTk1MjwvUmVjTnVtPjxEaXNwbGF5VGV4dD4oQnV5c3NlIGV0IGFsLiwgMTk4OTsgTWFu
emFyIGV0IGFsLiwgMjAxOCk8L0Rpc3BsYXlUZXh0PjxyZWNvcmQ+PHJlYy1udW1iZXI+MTk1Mjwv
cmVjLW51bWJlcj48Zm9yZWlnbi1rZXlzPjxrZXkgYXBwPSJFTiIgZGItaWQ9IjVmYTV3ZjlhYzVm
Zno2ZWVmc3F2ZWFyNjVhdmRyZXBwczl6ZiIgdGltZXN0YW1wPSIxNjcwMzkzNjM3Ij4xOTUyPC9r
ZXk+PC9mb3JlaWduLWtleXM+PHJlZi10eXBlIG5hbWU9IkpvdXJuYWwgQXJ0aWNsZSI+MTc8L3Jl
Zi10eXBlPjxjb250cmlidXRvcnM+PGF1dGhvcnM+PGF1dGhvcj5NYW56YXIsIE1kIERpbHNoYWQ8
L2F1dGhvcj48YXV0aG9yPkJhSGFtbWFtLCBBaG1lZCBTLjwvYXV0aG9yPjxhdXRob3I+SGFtZWVk
LCBVbmFpc2UgQWJkdWw8L2F1dGhvcj48YXV0aG9yPlNwZW5jZSwgRGF2aWQgV2FycmVuPC9hdXRo
b3I+PGF1dGhvcj5QYW5kaS1QZXJ1bWFsLCBTZWl0aGlrdXJpcHB1IFIuPC9hdXRob3I+PGF1dGhv
cj5Nb3Njb3ZpdGNoLCBBZGFtPC9hdXRob3I+PGF1dGhvcj5TdHJlaW5lciwgRGF2aWQgTC48L2F1
dGhvcj48L2F1dGhvcnM+PC9jb250cmlidXRvcnM+PHRpdGxlcz48dGl0bGU+RGltZW5zaW9uYWxp
dHkgb2YgdGhlIFBpdHRzYnVyZ2ggU2xlZXAgUXVhbGl0eSBJbmRleDogQSBzeXN0ZW1hdGljIHJl
dmlldzwvdGl0bGU+PHNlY29uZGFyeS10aXRsZT5IZWFsdGggUXVhbCBMaWZlIE91dGNvbWVzPC9z
ZWNvbmRhcnktdGl0bGU+PC90aXRsZXM+PHBhZ2VzPjg5LTg5PC9wYWdlcz48dm9sdW1lPjE2PC92
b2x1bWU+PG51bWJlcj4xPC9udW1iZXI+PGtleXdvcmRzPjxrZXl3b3JkPkFuYWx5c2lzPC9rZXl3
b3JkPjxrZXl3b3JkPkNvbmZpcm1hdG9yeSBmYWN0b3IgYW5hbHlzaXM8L2tleXdvcmQ+PGtleXdv
cmQ+RGltZW5zaW9uYWxpdHk8L2tleXdvcmQ+PGtleXdvcmQ+RXhwbG9yYXRvcnkgZmFjdG9yIGFu
YWx5c2lzPC9rZXl3b3JkPjxrZXl3b3JkPkhlYWx0aCBhc3BlY3RzPC9rZXl3b3JkPjxrZXl3b3Jk
PkhlYWx0aCBDYXJlIFNjaWVuY2VzICZhbXA7IFNlcnZpY2VzPC9rZXl3b3JkPjxrZXl3b3JkPkhl
YWx0aCBQb2xpY3kgJmFtcDsgU2VydmljZXM8L2tleXdvcmQ+PGtleXdvcmQ+TGlmZSBTY2llbmNl
cyAmYW1wOyBCaW9tZWRpY2luZTwva2V5d29yZD48a2V5d29yZD5Nb2RlbCBmaXQ8L2tleXdvcmQ+
PGtleXdvcmQ+T3V0Y29tZSBhbmQgcHJvY2VzcyBhc3Nlc3NtZW50IChIZWFsdGggQ2FyZSk8L2tl
eXdvcmQ+PGtleXdvcmQ+UmV2aWV3PC9rZXl3b3JkPjxrZXl3b3JkPlNjaWVuY2UgJmFtcDsgVGVj
aG5vbG9neTwva2V5d29yZD48a2V5d29yZD5TbGVlcDwva2V5d29yZD48a2V5d29yZD5TeXN0ZW1h
dGljIHJldmlldzwva2V5d29yZD48L2tleXdvcmRzPjxkYXRlcz48eWVhcj4yMDE4PC95ZWFyPjwv
ZGF0ZXM+PHB1Yi1sb2NhdGlvbj5MT05ET048L3B1Yi1sb2NhdGlvbj48cHVibGlzaGVyPkxPTkRP
TjogU3ByaW5nZXIgTmF0dXJlPC9wdWJsaXNoZXI+PGlzYm4+MTQ3Ny03NTI1PC9pc2JuPjx1cmxz
PjwvdXJscz48ZWxlY3Ryb25pYy1yZXNvdXJjZS1udW0+MTAuMTE4Ni9zMTI5NTUtMDE4LTA5MTUt
eDwvZWxlY3Ryb25pYy1yZXNvdXJjZS1udW0+PC9yZWNvcmQ+PC9DaXRlPjxDaXRlPjxBdXRob3I+
QnV5c3NlPC9BdXRob3I+PFllYXI+MTk4OTwvWWVhcj48UmVjTnVtPjE5NTA8L1JlY051bT48cmVj
b3JkPjxyZWMtbnVtYmVyPjE5NTA8L3JlYy1udW1iZXI+PGZvcmVpZ24ta2V5cz48a2V5IGFwcD0i
RU4iIGRiLWlkPSI1ZmE1d2Y5YWM1ZmZ6NmVlZnNxdmVhcjY1YXZkcmVwcHM5emYiIHRpbWVzdGFt
cD0iMTY3MDM5MzYzNyI+MTk1MDwva2V5PjwvZm9yZWlnbi1rZXlzPjxyZWYtdHlwZSBuYW1lPSJK
b3VybmFsIEFydGljbGUiPjE3PC9yZWYtdHlwZT48Y29udHJpYnV0b3JzPjxhdXRob3JzPjxhdXRo
b3I+QnV5c3NlLCBEYW5pZWwgSi48L2F1dGhvcj48YXV0aG9yPlJleW5vbGRzLCBDaGFybGVzIEYu
PC9hdXRob3I+PGF1dGhvcj5Nb25rLCBUaW1vdGh5IEguPC9hdXRob3I+PGF1dGhvcj5CZXJtYW4s
IFN1c2FuIFIuPC9hdXRob3I+PGF1dGhvcj5LdXBmZXIsIERhdmlkIEouPC9hdXRob3I+PC9hdXRo
b3JzPjwvY29udHJpYnV0b3JzPjx0aXRsZXM+PHRpdGxlPlRoZSBQaXR0c2J1cmdoIHNsZWVwIHF1
YWxpdHkgaW5kZXg6IEEgbmV3IGluc3RydW1lbnQgZm9yIHBzeWNoaWF0cmljIHByYWN0aWNlIGFu
ZCByZXNlYXJjaDwvdGl0bGU+PHNlY29uZGFyeS10aXRsZT5Qc3ljaGlhdHJ5IFJlczwvc2Vjb25k
YXJ5LXRpdGxlPjwvdGl0bGVzPjxwZXJpb2RpY2FsPjxmdWxsLXRpdGxlPlBzeWNoaWF0cnkgUmVz
PC9mdWxsLXRpdGxlPjwvcGVyaW9kaWNhbD48cGFnZXM+MTkzLTIxMzwvcGFnZXM+PHZvbHVtZT4y
ODwvdm9sdW1lPjxudW1iZXI+MjwvbnVtYmVyPjxrZXl3b3Jkcz48a2V5d29yZD5BZHVsdDwva2V5
d29yZD48a2V5d29yZD5BZ2VkPC9rZXl3b3JkPjxrZXl3b3JkPkFnZWQsIDgwIGFuZCBvdmVyPC9r
ZXl3b3JkPjxrZXl3b3JkPmRlcHJlc3Npb248L2tleXdvcmQ+PGtleXdvcmQ+RGVwcmVzc2lvbiAt
IHBzeWNob2xvZ3k8L2tleXdvcmQ+PGtleXdvcmQ+RmVtYWxlPC9rZXl3b3JkPjxrZXl3b3JkPkh1
bWFuczwva2V5d29yZD48a2V5d29yZD5MaWZlIFNjaWVuY2VzICZhbXA7IEJpb21lZGljaW5lPC9r
ZXl3b3JkPjxrZXl3b3JkPk1hbGU8L2tleXdvcmQ+PGtleXdvcmQ+TWlkZGxlIEFnZWQ8L2tleXdv
cmQ+PGtleXdvcmQ+UHN5Y2hpYXRyeTwva2V5d29yZD48a2V5d29yZD5Qc3ljaG9sb2dpY2FsIFRl
c3RzPC9rZXl3b3JkPjxrZXl3b3JkPlBzeWNob21ldHJpY3M8L2tleXdvcmQ+PGtleXdvcmQ+U2Np
ZW5jZSAmYW1wOyBUZWNobm9sb2d5PC9rZXl3b3JkPjxrZXl3b3JkPlNsZWVwPC9rZXl3b3JkPjxr
ZXl3b3JkPnNsZWVwIGRpc29yZGVyczwva2V5d29yZD48a2V5d29yZD5TbGVlcCBJbml0aWF0aW9u
IGFuZCBNYWludGVuYW5jZSBEaXNvcmRlcnMgLSBkaWFnbm9zaXM8L2tleXdvcmQ+PGtleXdvcmQ+
U2xlZXAgSW5pdGlhdGlvbiBhbmQgTWFpbnRlbmFuY2UgRGlzb3JkZXJzIC0gcHN5Y2hvbG9neTwv
a2V5d29yZD48a2V5d29yZD5zbGVlcCBxdWFsaXR5PC9rZXl3b3JkPjxrZXl3b3JkPlNsZWVwIFN0
YWdlczwva2V5d29yZD48L2tleXdvcmRzPjxkYXRlcz48eWVhcj4xOTg5PC95ZWFyPjwvZGF0ZXM+
PHB1Yi1sb2NhdGlvbj5DTEFSRTwvcHViLWxvY2F0aW9uPjxwdWJsaXNoZXI+Q0xBUkU6IEVsc2V2
aWVyIElyZWxhbmQgTHRkPC9wdWJsaXNoZXI+PGlzYm4+MDE2NS0xNzgxPC9pc2JuPjx1cmxzPjwv
dXJscz48ZWxlY3Ryb25pYy1yZXNvdXJjZS1udW0+MTAuMTAxNi8wMTY1LTE3ODEoODkpOTAwNDct
NDwvZWxlY3Ryb25pYy1yZXNvdXJjZS1udW0+PC9yZWNvcmQ+PC9DaXRlPjwvRW5kTm90ZT4A
</w:fldData>
        </w:fldChar>
      </w:r>
      <w:r w:rsidR="00D00ED7">
        <w:instrText xml:space="preserve"> ADDIN EN.CITE </w:instrText>
      </w:r>
      <w:r w:rsidR="00D00ED7">
        <w:fldChar w:fldCharType="begin">
          <w:fldData xml:space="preserve">PEVuZE5vdGU+PENpdGU+PEF1dGhvcj5NYW56YXI8L0F1dGhvcj48WWVhcj4yMDE4PC9ZZWFyPjxS
ZWNOdW0+MTk1MjwvUmVjTnVtPjxEaXNwbGF5VGV4dD4oQnV5c3NlIGV0IGFsLiwgMTk4OTsgTWFu
emFyIGV0IGFsLiwgMjAxOCk8L0Rpc3BsYXlUZXh0PjxyZWNvcmQ+PHJlYy1udW1iZXI+MTk1Mjwv
cmVjLW51bWJlcj48Zm9yZWlnbi1rZXlzPjxrZXkgYXBwPSJFTiIgZGItaWQ9IjVmYTV3ZjlhYzVm
Zno2ZWVmc3F2ZWFyNjVhdmRyZXBwczl6ZiIgdGltZXN0YW1wPSIxNjcwMzkzNjM3Ij4xOTUyPC9r
ZXk+PC9mb3JlaWduLWtleXM+PHJlZi10eXBlIG5hbWU9IkpvdXJuYWwgQXJ0aWNsZSI+MTc8L3Jl
Zi10eXBlPjxjb250cmlidXRvcnM+PGF1dGhvcnM+PGF1dGhvcj5NYW56YXIsIE1kIERpbHNoYWQ8
L2F1dGhvcj48YXV0aG9yPkJhSGFtbWFtLCBBaG1lZCBTLjwvYXV0aG9yPjxhdXRob3I+SGFtZWVk
LCBVbmFpc2UgQWJkdWw8L2F1dGhvcj48YXV0aG9yPlNwZW5jZSwgRGF2aWQgV2FycmVuPC9hdXRo
b3I+PGF1dGhvcj5QYW5kaS1QZXJ1bWFsLCBTZWl0aGlrdXJpcHB1IFIuPC9hdXRob3I+PGF1dGhv
cj5Nb3Njb3ZpdGNoLCBBZGFtPC9hdXRob3I+PGF1dGhvcj5TdHJlaW5lciwgRGF2aWQgTC48L2F1
dGhvcj48L2F1dGhvcnM+PC9jb250cmlidXRvcnM+PHRpdGxlcz48dGl0bGU+RGltZW5zaW9uYWxp
dHkgb2YgdGhlIFBpdHRzYnVyZ2ggU2xlZXAgUXVhbGl0eSBJbmRleDogQSBzeXN0ZW1hdGljIHJl
dmlldzwvdGl0bGU+PHNlY29uZGFyeS10aXRsZT5IZWFsdGggUXVhbCBMaWZlIE91dGNvbWVzPC9z
ZWNvbmRhcnktdGl0bGU+PC90aXRsZXM+PHBhZ2VzPjg5LTg5PC9wYWdlcz48dm9sdW1lPjE2PC92
b2x1bWU+PG51bWJlcj4xPC9udW1iZXI+PGtleXdvcmRzPjxrZXl3b3JkPkFuYWx5c2lzPC9rZXl3
b3JkPjxrZXl3b3JkPkNvbmZpcm1hdG9yeSBmYWN0b3IgYW5hbHlzaXM8L2tleXdvcmQ+PGtleXdv
cmQ+RGltZW5zaW9uYWxpdHk8L2tleXdvcmQ+PGtleXdvcmQ+RXhwbG9yYXRvcnkgZmFjdG9yIGFu
YWx5c2lzPC9rZXl3b3JkPjxrZXl3b3JkPkhlYWx0aCBhc3BlY3RzPC9rZXl3b3JkPjxrZXl3b3Jk
PkhlYWx0aCBDYXJlIFNjaWVuY2VzICZhbXA7IFNlcnZpY2VzPC9rZXl3b3JkPjxrZXl3b3JkPkhl
YWx0aCBQb2xpY3kgJmFtcDsgU2VydmljZXM8L2tleXdvcmQ+PGtleXdvcmQ+TGlmZSBTY2llbmNl
cyAmYW1wOyBCaW9tZWRpY2luZTwva2V5d29yZD48a2V5d29yZD5Nb2RlbCBmaXQ8L2tleXdvcmQ+
PGtleXdvcmQ+T3V0Y29tZSBhbmQgcHJvY2VzcyBhc3Nlc3NtZW50IChIZWFsdGggQ2FyZSk8L2tl
eXdvcmQ+PGtleXdvcmQ+UmV2aWV3PC9rZXl3b3JkPjxrZXl3b3JkPlNjaWVuY2UgJmFtcDsgVGVj
aG5vbG9neTwva2V5d29yZD48a2V5d29yZD5TbGVlcDwva2V5d29yZD48a2V5d29yZD5TeXN0ZW1h
dGljIHJldmlldzwva2V5d29yZD48L2tleXdvcmRzPjxkYXRlcz48eWVhcj4yMDE4PC95ZWFyPjwv
ZGF0ZXM+PHB1Yi1sb2NhdGlvbj5MT05ET048L3B1Yi1sb2NhdGlvbj48cHVibGlzaGVyPkxPTkRP
TjogU3ByaW5nZXIgTmF0dXJlPC9wdWJsaXNoZXI+PGlzYm4+MTQ3Ny03NTI1PC9pc2JuPjx1cmxz
PjwvdXJscz48ZWxlY3Ryb25pYy1yZXNvdXJjZS1udW0+MTAuMTE4Ni9zMTI5NTUtMDE4LTA5MTUt
eDwvZWxlY3Ryb25pYy1yZXNvdXJjZS1udW0+PC9yZWNvcmQ+PC9DaXRlPjxDaXRlPjxBdXRob3I+
QnV5c3NlPC9BdXRob3I+PFllYXI+MTk4OTwvWWVhcj48UmVjTnVtPjE5NTA8L1JlY051bT48cmVj
b3JkPjxyZWMtbnVtYmVyPjE5NTA8L3JlYy1udW1iZXI+PGZvcmVpZ24ta2V5cz48a2V5IGFwcD0i
RU4iIGRiLWlkPSI1ZmE1d2Y5YWM1ZmZ6NmVlZnNxdmVhcjY1YXZkcmVwcHM5emYiIHRpbWVzdGFt
cD0iMTY3MDM5MzYzNyI+MTk1MDwva2V5PjwvZm9yZWlnbi1rZXlzPjxyZWYtdHlwZSBuYW1lPSJK
b3VybmFsIEFydGljbGUiPjE3PC9yZWYtdHlwZT48Y29udHJpYnV0b3JzPjxhdXRob3JzPjxhdXRo
b3I+QnV5c3NlLCBEYW5pZWwgSi48L2F1dGhvcj48YXV0aG9yPlJleW5vbGRzLCBDaGFybGVzIEYu
PC9hdXRob3I+PGF1dGhvcj5Nb25rLCBUaW1vdGh5IEguPC9hdXRob3I+PGF1dGhvcj5CZXJtYW4s
IFN1c2FuIFIuPC9hdXRob3I+PGF1dGhvcj5LdXBmZXIsIERhdmlkIEouPC9hdXRob3I+PC9hdXRo
b3JzPjwvY29udHJpYnV0b3JzPjx0aXRsZXM+PHRpdGxlPlRoZSBQaXR0c2J1cmdoIHNsZWVwIHF1
YWxpdHkgaW5kZXg6IEEgbmV3IGluc3RydW1lbnQgZm9yIHBzeWNoaWF0cmljIHByYWN0aWNlIGFu
ZCByZXNlYXJjaDwvdGl0bGU+PHNlY29uZGFyeS10aXRsZT5Qc3ljaGlhdHJ5IFJlczwvc2Vjb25k
YXJ5LXRpdGxlPjwvdGl0bGVzPjxwZXJpb2RpY2FsPjxmdWxsLXRpdGxlPlBzeWNoaWF0cnkgUmVz
PC9mdWxsLXRpdGxlPjwvcGVyaW9kaWNhbD48cGFnZXM+MTkzLTIxMzwvcGFnZXM+PHZvbHVtZT4y
ODwvdm9sdW1lPjxudW1iZXI+MjwvbnVtYmVyPjxrZXl3b3Jkcz48a2V5d29yZD5BZHVsdDwva2V5
d29yZD48a2V5d29yZD5BZ2VkPC9rZXl3b3JkPjxrZXl3b3JkPkFnZWQsIDgwIGFuZCBvdmVyPC9r
ZXl3b3JkPjxrZXl3b3JkPmRlcHJlc3Npb248L2tleXdvcmQ+PGtleXdvcmQ+RGVwcmVzc2lvbiAt
IHBzeWNob2xvZ3k8L2tleXdvcmQ+PGtleXdvcmQ+RmVtYWxlPC9rZXl3b3JkPjxrZXl3b3JkPkh1
bWFuczwva2V5d29yZD48a2V5d29yZD5MaWZlIFNjaWVuY2VzICZhbXA7IEJpb21lZGljaW5lPC9r
ZXl3b3JkPjxrZXl3b3JkPk1hbGU8L2tleXdvcmQ+PGtleXdvcmQ+TWlkZGxlIEFnZWQ8L2tleXdv
cmQ+PGtleXdvcmQ+UHN5Y2hpYXRyeTwva2V5d29yZD48a2V5d29yZD5Qc3ljaG9sb2dpY2FsIFRl
c3RzPC9rZXl3b3JkPjxrZXl3b3JkPlBzeWNob21ldHJpY3M8L2tleXdvcmQ+PGtleXdvcmQ+U2Np
ZW5jZSAmYW1wOyBUZWNobm9sb2d5PC9rZXl3b3JkPjxrZXl3b3JkPlNsZWVwPC9rZXl3b3JkPjxr
ZXl3b3JkPnNsZWVwIGRpc29yZGVyczwva2V5d29yZD48a2V5d29yZD5TbGVlcCBJbml0aWF0aW9u
IGFuZCBNYWludGVuYW5jZSBEaXNvcmRlcnMgLSBkaWFnbm9zaXM8L2tleXdvcmQ+PGtleXdvcmQ+
U2xlZXAgSW5pdGlhdGlvbiBhbmQgTWFpbnRlbmFuY2UgRGlzb3JkZXJzIC0gcHN5Y2hvbG9neTwv
a2V5d29yZD48a2V5d29yZD5zbGVlcCBxdWFsaXR5PC9rZXl3b3JkPjxrZXl3b3JkPlNsZWVwIFN0
YWdlczwva2V5d29yZD48L2tleXdvcmRzPjxkYXRlcz48eWVhcj4xOTg5PC95ZWFyPjwvZGF0ZXM+
PHB1Yi1sb2NhdGlvbj5DTEFSRTwvcHViLWxvY2F0aW9uPjxwdWJsaXNoZXI+Q0xBUkU6IEVsc2V2
aWVyIElyZWxhbmQgTHRkPC9wdWJsaXNoZXI+PGlzYm4+MDE2NS0xNzgxPC9pc2JuPjx1cmxzPjwv
dXJscz48ZWxlY3Ryb25pYy1yZXNvdXJjZS1udW0+MTAuMTAxNi8wMTY1LTE3ODEoODkpOTAwNDct
NDwvZWxlY3Ryb25pYy1yZXNvdXJjZS1udW0+PC9yZWNvcmQ+PC9DaXRlPjwvRW5kTm90ZT4A
</w:fldData>
        </w:fldChar>
      </w:r>
      <w:r w:rsidR="00D00ED7">
        <w:instrText xml:space="preserve"> ADDIN EN.CITE.DATA </w:instrText>
      </w:r>
      <w:r w:rsidR="00D00ED7">
        <w:fldChar w:fldCharType="end"/>
      </w:r>
      <w:r w:rsidR="000C7FC0" w:rsidRPr="006C26A0">
        <w:fldChar w:fldCharType="separate"/>
      </w:r>
      <w:r w:rsidR="00D00ED7">
        <w:rPr>
          <w:noProof/>
        </w:rPr>
        <w:t>(Buysse et al., 1989; Manzar et al., 2018)</w:t>
      </w:r>
      <w:r w:rsidR="000C7FC0" w:rsidRPr="006C26A0">
        <w:fldChar w:fldCharType="end"/>
      </w:r>
      <w:r w:rsidRPr="006C26A0">
        <w:t xml:space="preserve">. </w:t>
      </w:r>
      <w:r w:rsidR="00161468" w:rsidRPr="006C26A0">
        <w:fldChar w:fldCharType="begin">
          <w:fldData xml:space="preserve">PEVuZE5vdGU+PENpdGUgQXV0aG9yWWVhcj0iMSI+PEF1dGhvcj5EdW5sZWF2eTwvQXV0aG9yPjxZ
ZWFyPjIwMTk8L1llYXI+PFJlY051bT4xOTUzPC9SZWNOdW0+PERpc3BsYXlUZXh0PkR1bmxlYXZ5
IGV0IGFsLiAoMjAxOSk8L0Rpc3BsYXlUZXh0PjxyZWNvcmQ+PHJlYy1udW1iZXI+MTk1MzwvcmVj
LW51bWJlcj48Zm9yZWlnbi1rZXlzPjxrZXkgYXBwPSJFTiIgZGItaWQ9IjVmYTV3ZjlhYzVmZno2
ZWVmc3F2ZWFyNjVhdmRyZXBwczl6ZiIgdGltZXN0YW1wPSIxNjcwMzkzNjM3Ij4xOTUzPC9rZXk+
PC9mb3JlaWduLWtleXM+PHJlZi10eXBlIG5hbWU9IkpvdXJuYWwgQXJ0aWNsZSI+MTc8L3JlZi10
eXBlPjxjb250cmlidXRvcnM+PGF1dGhvcnM+PGF1dGhvcj5EdW5sZWF2eSwgR2VyYXJkPC9hdXRo
b3I+PGF1dGhvcj5CYWpwYWksIFJhbTwvYXV0aG9yPjxhdXRob3I+VG9ub24sIEFuZSBDb21pcmFu
PC9hdXRob3I+PGF1dGhvcj5DaHVhLCBBaSBQaW5nPC9hdXRob3I+PGF1dGhvcj5DaGV1bmcsIEtl
aSBMb25nPC9hdXRob3I+PGF1dGhvcj5Tb2gsIENoZWUtS2lvbmc8L2F1dGhvcj48YXV0aG9yPkNo
cmlzdG9wb3Vsb3MsIEdlb3JnaW9zPC9hdXRob3I+PGF1dGhvcj5kZSBWcmllcywgSGVpbjwvYXV0
aG9yPjxhdXRob3I+Q2FyLCBKb3NpcDwvYXV0aG9yPjwvYXV0aG9ycz48L2NvbnRyaWJ1dG9ycz48
dGl0bGVzPjx0aXRsZT5FeGFtaW5pbmcgdGhlIEZhY3RvciBTdHJ1Y3R1cmUgb2YgdGhlIFBpdHRz
YnVyZ2ggU2xlZXAgUXVhbGl0eSBJbmRleCBpbiBhIE11bHRpLUV0aG5pYyBXb3JraW5nIFBvcHVs
YXRpb24gaW4gU2luZ2Fwb3JlPC90aXRsZT48c2Vjb25kYXJ5LXRpdGxlPkludCBKIEVudmlyb24g
UmVzIFB1YmxpYyBIZWFsdGg8L3NlY29uZGFyeS10aXRsZT48L3RpdGxlcz48cGVyaW9kaWNhbD48
ZnVsbC10aXRsZT5JbnQgSiBFbnZpcm9uIFJlcyBQdWJsaWMgSGVhbHRoPC9mdWxsLXRpdGxlPjwv
cGVyaW9kaWNhbD48cGFnZXM+NDU5MDwvcGFnZXM+PHZvbHVtZT4xNjwvdm9sdW1lPjxudW1iZXI+
MjM8L251bWJlcj48a2V5d29yZHM+PGtleXdvcmQ+My1GQUNUT1IgTU9ERUw8L2tleXdvcmQ+PGtl
eXdvcmQ+QWR1bHQ8L2tleXdvcmQ+PGtleXdvcmQ+QmF5ZXNpYW4gYW5hbHlzaXM8L2tleXdvcmQ+
PGtleXdvcmQ+Q2hpLXNxdWFyZSB0ZXN0PC9rZXl3b3JkPjxrZXl3b3JkPkNvaG9ydCBTdHVkaWVz
PC9rZXl3b3JkPjxrZXl3b3JkPkNvbmZpZGVuY2UgaW50ZXJ2YWxzPC9rZXl3b3JkPjxrZXl3b3Jk
PkVmZmljaWVuY3k8L2tleXdvcmQ+PGtleXdvcmQ+RW52aXJvbm1lbnRhbCBTY2llbmNlczwva2V5
d29yZD48a2V5d29yZD5FbnZpcm9ubWVudGFsIFNjaWVuY2VzICZhbXA7IEVjb2xvZ3k8L2tleXdv
cmQ+PGtleXdvcmQ+RXRobmljIGZhY3RvcnM8L2tleXdvcmQ+PGtleXdvcmQ+RXRobmljIEdyb3Vw
czwva2V5d29yZD48a2V5d29yZD5GYWN0b3IgYW5hbHlzaXM8L2tleXdvcmQ+PGtleXdvcmQ+RmFj
dG9yIEFuYWx5c2lzLCBTdGF0aXN0aWNhbDwva2V5d29yZD48a2V5d29yZD5GZW1hbGU8L2tleXdv
cmQ+PGtleXdvcmQ+R29vZG5lc3Mgb2YgZml0PC9rZXl3b3JkPjxrZXl3b3JkPkhFQUxUSDwva2V5
d29yZD48a2V5d29yZD5Ib3VzaW5nPC9rZXl3b3JkPjxrZXl3b3JkPkh1bWFuczwva2V5d29yZD48
a2V5d29yZD5MaWZlIFNjaWVuY2VzICZhbXA7IEJpb21lZGljaW5lPC9rZXl3b3JkPjxrZXl3b3Jk
PkxJR0hUPC9rZXl3b3JkPjxrZXl3b3JkPk1hbGU8L2tleXdvcmQ+PGtleXdvcmQ+TWF0aGVtYXRp
Y2FsIG1vZGVsczwva2V5d29yZD48a2V5d29yZD5NaWRkbGUgQWdlZDwva2V5d29yZD48a2V5d29y
ZD5NaW5vcml0eSAmYW1wOyBldGhuaWMgZ3JvdXBzPC9rZXl3b3JkPjxrZXl3b3JkPlBvcHVsYXRp
b248L2tleXdvcmQ+PGtleXdvcmQ+UHJvc3BlY3RpdmUgU3R1ZGllczwva2V5d29yZD48a2V5d29y
ZD5Qc3ljaG9tZXRyaWNzPC9rZXl3b3JkPjxrZXl3b3JkPlB1YmxpYywgRW52aXJvbm1lbnRhbCAm
YW1wOyBPY2N1cGF0aW9uYWwgSGVhbHRoPC9rZXl3b3JkPjxrZXl3b3JkPlF1YWxpdHk8L2tleXdv
cmQ+PGtleXdvcmQ+UXVlc3Rpb25uYWlyZXM8L2tleXdvcmQ+PGtleXdvcmQ+UkVMSUFCSUxJVFk8
L2tleXdvcmQ+PGtleXdvcmQ+UmVwcm9kdWNpYmlsaXR5IG9mIFJlc3VsdHM8L2tleXdvcmQ+PGtl
eXdvcmQ+U0FNUExFLVNJWkU8L2tleXdvcmQ+PGtleXdvcmQ+U2NpZW5jZSAmYW1wOyBUZWNobm9s
b2d5PC9rZXl3b3JkPjxrZXl3b3JkPlNldmVyaXR5IG9mIElsbG5lc3MgSW5kZXg8L2tleXdvcmQ+
PGtleXdvcmQ+U2luZ2Fwb3JlPC9rZXl3b3JkPjxrZXl3b3JkPlNsZWVwPC9rZXl3b3JkPjxrZXl3
b3JkPlNsZWVwIHF1YWxpdHk8L2tleXdvcmQ+PGtleXdvcmQ+U2xlZXAgV2FrZSBEaXNvcmRlcnMg
LSBkaWFnbm9zaXM8L2tleXdvcmQ+PGtleXdvcmQ+U3RhdGlzdGljYWwgdGVzdHM8L2tleXdvcmQ+
PGtleXdvcmQ+U3R1ZGllczwva2V5d29yZD48a2V5d29yZD5TdXJ2ZXlzIGFuZCBRdWVzdGlvbm5h
aXJlczwva2V5d29yZD48a2V5d29yZD5WQUxJRElUWTwva2V5d29yZD48a2V5d29yZD5Xb3JrcGxh
Y2UgaGVhbHRoPC9rZXl3b3JkPjwva2V5d29yZHM+PGRhdGVzPjx5ZWFyPjIwMTk8L3llYXI+PC9k
YXRlcz48cHViLWxvY2F0aW9uPkJBU0VMPC9wdWItbG9jYXRpb24+PHB1Ymxpc2hlcj5CQVNFTDog
TWRwaTwvcHVibGlzaGVyPjxpc2JuPjE2NjAtNDYwMSYjeEQ7MTY2MS03ODI3PC9pc2JuPjx1cmxz
PjwvdXJscz48ZWxlY3Ryb25pYy1yZXNvdXJjZS1udW0+MTAuMzM5MC9pamVycGgxNjIzNDU5MDwv
ZWxlY3Ryb25pYy1yZXNvdXJjZS1udW0+PC9yZWNvcmQ+PC9DaXRlPjwvRW5kTm90ZT4A
</w:fldData>
        </w:fldChar>
      </w:r>
      <w:r w:rsidR="00A26236">
        <w:instrText xml:space="preserve"> ADDIN EN.CITE </w:instrText>
      </w:r>
      <w:r w:rsidR="00A26236">
        <w:fldChar w:fldCharType="begin">
          <w:fldData xml:space="preserve">PEVuZE5vdGU+PENpdGUgQXV0aG9yWWVhcj0iMSI+PEF1dGhvcj5EdW5sZWF2eTwvQXV0aG9yPjxZ
ZWFyPjIwMTk8L1llYXI+PFJlY051bT4xOTUzPC9SZWNOdW0+PERpc3BsYXlUZXh0PkR1bmxlYXZ5
IGV0IGFsLiAoMjAxOSk8L0Rpc3BsYXlUZXh0PjxyZWNvcmQ+PHJlYy1udW1iZXI+MTk1MzwvcmVj
LW51bWJlcj48Zm9yZWlnbi1rZXlzPjxrZXkgYXBwPSJFTiIgZGItaWQ9IjVmYTV3ZjlhYzVmZno2
ZWVmc3F2ZWFyNjVhdmRyZXBwczl6ZiIgdGltZXN0YW1wPSIxNjcwMzkzNjM3Ij4xOTUzPC9rZXk+
PC9mb3JlaWduLWtleXM+PHJlZi10eXBlIG5hbWU9IkpvdXJuYWwgQXJ0aWNsZSI+MTc8L3JlZi10
eXBlPjxjb250cmlidXRvcnM+PGF1dGhvcnM+PGF1dGhvcj5EdW5sZWF2eSwgR2VyYXJkPC9hdXRo
b3I+PGF1dGhvcj5CYWpwYWksIFJhbTwvYXV0aG9yPjxhdXRob3I+VG9ub24sIEFuZSBDb21pcmFu
PC9hdXRob3I+PGF1dGhvcj5DaHVhLCBBaSBQaW5nPC9hdXRob3I+PGF1dGhvcj5DaGV1bmcsIEtl
aSBMb25nPC9hdXRob3I+PGF1dGhvcj5Tb2gsIENoZWUtS2lvbmc8L2F1dGhvcj48YXV0aG9yPkNo
cmlzdG9wb3Vsb3MsIEdlb3JnaW9zPC9hdXRob3I+PGF1dGhvcj5kZSBWcmllcywgSGVpbjwvYXV0
aG9yPjxhdXRob3I+Q2FyLCBKb3NpcDwvYXV0aG9yPjwvYXV0aG9ycz48L2NvbnRyaWJ1dG9ycz48
dGl0bGVzPjx0aXRsZT5FeGFtaW5pbmcgdGhlIEZhY3RvciBTdHJ1Y3R1cmUgb2YgdGhlIFBpdHRz
YnVyZ2ggU2xlZXAgUXVhbGl0eSBJbmRleCBpbiBhIE11bHRpLUV0aG5pYyBXb3JraW5nIFBvcHVs
YXRpb24gaW4gU2luZ2Fwb3JlPC90aXRsZT48c2Vjb25kYXJ5LXRpdGxlPkludCBKIEVudmlyb24g
UmVzIFB1YmxpYyBIZWFsdGg8L3NlY29uZGFyeS10aXRsZT48L3RpdGxlcz48cGVyaW9kaWNhbD48
ZnVsbC10aXRsZT5JbnQgSiBFbnZpcm9uIFJlcyBQdWJsaWMgSGVhbHRoPC9mdWxsLXRpdGxlPjwv
cGVyaW9kaWNhbD48cGFnZXM+NDU5MDwvcGFnZXM+PHZvbHVtZT4xNjwvdm9sdW1lPjxudW1iZXI+
MjM8L251bWJlcj48a2V5d29yZHM+PGtleXdvcmQ+My1GQUNUT1IgTU9ERUw8L2tleXdvcmQ+PGtl
eXdvcmQ+QWR1bHQ8L2tleXdvcmQ+PGtleXdvcmQ+QmF5ZXNpYW4gYW5hbHlzaXM8L2tleXdvcmQ+
PGtleXdvcmQ+Q2hpLXNxdWFyZSB0ZXN0PC9rZXl3b3JkPjxrZXl3b3JkPkNvaG9ydCBTdHVkaWVz
PC9rZXl3b3JkPjxrZXl3b3JkPkNvbmZpZGVuY2UgaW50ZXJ2YWxzPC9rZXl3b3JkPjxrZXl3b3Jk
PkVmZmljaWVuY3k8L2tleXdvcmQ+PGtleXdvcmQ+RW52aXJvbm1lbnRhbCBTY2llbmNlczwva2V5
d29yZD48a2V5d29yZD5FbnZpcm9ubWVudGFsIFNjaWVuY2VzICZhbXA7IEVjb2xvZ3k8L2tleXdv
cmQ+PGtleXdvcmQ+RXRobmljIGZhY3RvcnM8L2tleXdvcmQ+PGtleXdvcmQ+RXRobmljIEdyb3Vw
czwva2V5d29yZD48a2V5d29yZD5GYWN0b3IgYW5hbHlzaXM8L2tleXdvcmQ+PGtleXdvcmQ+RmFj
dG9yIEFuYWx5c2lzLCBTdGF0aXN0aWNhbDwva2V5d29yZD48a2V5d29yZD5GZW1hbGU8L2tleXdv
cmQ+PGtleXdvcmQ+R29vZG5lc3Mgb2YgZml0PC9rZXl3b3JkPjxrZXl3b3JkPkhFQUxUSDwva2V5
d29yZD48a2V5d29yZD5Ib3VzaW5nPC9rZXl3b3JkPjxrZXl3b3JkPkh1bWFuczwva2V5d29yZD48
a2V5d29yZD5MaWZlIFNjaWVuY2VzICZhbXA7IEJpb21lZGljaW5lPC9rZXl3b3JkPjxrZXl3b3Jk
PkxJR0hUPC9rZXl3b3JkPjxrZXl3b3JkPk1hbGU8L2tleXdvcmQ+PGtleXdvcmQ+TWF0aGVtYXRp
Y2FsIG1vZGVsczwva2V5d29yZD48a2V5d29yZD5NaWRkbGUgQWdlZDwva2V5d29yZD48a2V5d29y
ZD5NaW5vcml0eSAmYW1wOyBldGhuaWMgZ3JvdXBzPC9rZXl3b3JkPjxrZXl3b3JkPlBvcHVsYXRp
b248L2tleXdvcmQ+PGtleXdvcmQ+UHJvc3BlY3RpdmUgU3R1ZGllczwva2V5d29yZD48a2V5d29y
ZD5Qc3ljaG9tZXRyaWNzPC9rZXl3b3JkPjxrZXl3b3JkPlB1YmxpYywgRW52aXJvbm1lbnRhbCAm
YW1wOyBPY2N1cGF0aW9uYWwgSGVhbHRoPC9rZXl3b3JkPjxrZXl3b3JkPlF1YWxpdHk8L2tleXdv
cmQ+PGtleXdvcmQ+UXVlc3Rpb25uYWlyZXM8L2tleXdvcmQ+PGtleXdvcmQ+UkVMSUFCSUxJVFk8
L2tleXdvcmQ+PGtleXdvcmQ+UmVwcm9kdWNpYmlsaXR5IG9mIFJlc3VsdHM8L2tleXdvcmQ+PGtl
eXdvcmQ+U0FNUExFLVNJWkU8L2tleXdvcmQ+PGtleXdvcmQ+U2NpZW5jZSAmYW1wOyBUZWNobm9s
b2d5PC9rZXl3b3JkPjxrZXl3b3JkPlNldmVyaXR5IG9mIElsbG5lc3MgSW5kZXg8L2tleXdvcmQ+
PGtleXdvcmQ+U2luZ2Fwb3JlPC9rZXl3b3JkPjxrZXl3b3JkPlNsZWVwPC9rZXl3b3JkPjxrZXl3
b3JkPlNsZWVwIHF1YWxpdHk8L2tleXdvcmQ+PGtleXdvcmQ+U2xlZXAgV2FrZSBEaXNvcmRlcnMg
LSBkaWFnbm9zaXM8L2tleXdvcmQ+PGtleXdvcmQ+U3RhdGlzdGljYWwgdGVzdHM8L2tleXdvcmQ+
PGtleXdvcmQ+U3R1ZGllczwva2V5d29yZD48a2V5d29yZD5TdXJ2ZXlzIGFuZCBRdWVzdGlvbm5h
aXJlczwva2V5d29yZD48a2V5d29yZD5WQUxJRElUWTwva2V5d29yZD48a2V5d29yZD5Xb3JrcGxh
Y2UgaGVhbHRoPC9rZXl3b3JkPjwva2V5d29yZHM+PGRhdGVzPjx5ZWFyPjIwMTk8L3llYXI+PC9k
YXRlcz48cHViLWxvY2F0aW9uPkJBU0VMPC9wdWItbG9jYXRpb24+PHB1Ymxpc2hlcj5CQVNFTDog
TWRwaTwvcHVibGlzaGVyPjxpc2JuPjE2NjAtNDYwMSYjeEQ7MTY2MS03ODI3PC9pc2JuPjx1cmxz
PjwvdXJscz48ZWxlY3Ryb25pYy1yZXNvdXJjZS1udW0+MTAuMzM5MC9pamVycGgxNjIzNDU5MDwv
ZWxlY3Ryb25pYy1yZXNvdXJjZS1udW0+PC9yZWNvcmQ+PC9DaXRlPjwvRW5kTm90ZT4A
</w:fldData>
        </w:fldChar>
      </w:r>
      <w:r w:rsidR="00A26236">
        <w:instrText xml:space="preserve"> ADDIN EN.CITE.DATA </w:instrText>
      </w:r>
      <w:r w:rsidR="00A26236">
        <w:fldChar w:fldCharType="end"/>
      </w:r>
      <w:r w:rsidR="00161468" w:rsidRPr="006C26A0">
        <w:fldChar w:fldCharType="separate"/>
      </w:r>
      <w:r w:rsidR="00A26236">
        <w:rPr>
          <w:noProof/>
        </w:rPr>
        <w:t>Dunleavy et al. (2019)</w:t>
      </w:r>
      <w:r w:rsidR="00161468" w:rsidRPr="006C26A0">
        <w:fldChar w:fldCharType="end"/>
      </w:r>
      <w:r w:rsidR="00C975A1">
        <w:t>,</w:t>
      </w:r>
      <w:r w:rsidR="00161468" w:rsidRPr="006C26A0">
        <w:t xml:space="preserve"> </w:t>
      </w:r>
      <w:r w:rsidRPr="006C26A0">
        <w:t xml:space="preserve">in their study recommended </w:t>
      </w:r>
      <w:r w:rsidR="00F25D31" w:rsidRPr="006C26A0">
        <w:t>using</w:t>
      </w:r>
      <w:r w:rsidRPr="006C26A0">
        <w:t xml:space="preserve"> a two-factor model: perceived sleep quality (PSQ) and sleep efficiency (SE) while measuring the sleep quality among Singapore </w:t>
      </w:r>
      <w:r w:rsidR="00F25D31" w:rsidRPr="006C26A0">
        <w:t>citizens</w:t>
      </w:r>
      <w:r w:rsidRPr="006C26A0">
        <w:t>. In this study</w:t>
      </w:r>
      <w:r w:rsidR="00F25D31" w:rsidRPr="006C26A0">
        <w:t>,</w:t>
      </w:r>
      <w:r w:rsidRPr="006C26A0">
        <w:t xml:space="preserve"> we followed their recommended structure.</w:t>
      </w:r>
      <w:r w:rsidR="002B0E9E">
        <w:t xml:space="preserve"> </w:t>
      </w:r>
    </w:p>
    <w:p w14:paraId="793AC72A" w14:textId="43BE2BBF" w:rsidR="00E839C4" w:rsidRPr="006C26A0" w:rsidRDefault="007D1D8B" w:rsidP="00EA7D0D">
      <w:pPr>
        <w:pStyle w:val="Heading3"/>
      </w:pPr>
      <w:bookmarkStart w:id="7" w:name="morningness-eveningness-questionnaire"/>
      <w:bookmarkEnd w:id="6"/>
      <w:r w:rsidRPr="006C26A0">
        <w:t>Morningness-</w:t>
      </w:r>
      <w:r w:rsidR="00432F26">
        <w:t>e</w:t>
      </w:r>
      <w:r w:rsidRPr="006C26A0">
        <w:t xml:space="preserve">veningness </w:t>
      </w:r>
      <w:r w:rsidR="00432F26">
        <w:t>q</w:t>
      </w:r>
      <w:r w:rsidRPr="006C26A0">
        <w:t>uestionnaire</w:t>
      </w:r>
    </w:p>
    <w:p w14:paraId="793AC72B" w14:textId="24B2C8DA" w:rsidR="00E839C4" w:rsidRPr="006C26A0" w:rsidRDefault="007D1D8B">
      <w:pPr>
        <w:pStyle w:val="FirstParagraph"/>
      </w:pPr>
      <w:r w:rsidRPr="006C26A0">
        <w:lastRenderedPageBreak/>
        <w:t xml:space="preserve">Chronotype was measured using Morningness-Eveningness questionnaire </w:t>
      </w:r>
      <w:r w:rsidR="00973F3B" w:rsidRPr="006C26A0">
        <w:fldChar w:fldCharType="begin"/>
      </w:r>
      <w:r w:rsidR="007A6E8D">
        <w:instrText xml:space="preserve"> ADDIN EN.CITE &lt;EndNote&gt;&lt;Cite&gt;&lt;Author&gt;Horne&lt;/Author&gt;&lt;Year&gt;1976&lt;/Year&gt;&lt;RecNum&gt;1954&lt;/RecNum&gt;&lt;Prefix&gt;MEQ`; &lt;/Prefix&gt;&lt;DisplayText&gt;(MEQ; Horne &amp;amp; Östberg, 1976)&lt;/DisplayText&gt;&lt;record&gt;&lt;rec-number&gt;1954&lt;/rec-number&gt;&lt;foreign-keys&gt;&lt;key app="EN" db-id="5fa5wf9ac5ffz6eefsqvear65avdrepps9zf" timestamp="1670393637"&gt;1954&lt;/key&gt;&lt;/foreign-keys&gt;&lt;ref-type name="Journal Article"&gt;17&lt;/ref-type&gt;&lt;contributors&gt;&lt;authors&gt;&lt;author&gt;Horne, Jim A&lt;/author&gt;&lt;author&gt;Östberg, Olov&lt;/author&gt;&lt;/authors&gt;&lt;/contributors&gt;&lt;titles&gt;&lt;title&gt;A self-assessment questionnaire to determine morningness-eveningness in human circadian rhythms&lt;/title&gt;&lt;secondary-title&gt;International journal of chronobiology&lt;/secondary-title&gt;&lt;/titles&gt;&lt;dates&gt;&lt;year&gt;1976&lt;/year&gt;&lt;/dates&gt;&lt;isbn&gt;0300-9998&lt;/isbn&gt;&lt;urls&gt;&lt;/urls&gt;&lt;/record&gt;&lt;/Cite&gt;&lt;/EndNote&gt;</w:instrText>
      </w:r>
      <w:r w:rsidR="00973F3B" w:rsidRPr="006C26A0">
        <w:fldChar w:fldCharType="separate"/>
      </w:r>
      <w:r w:rsidR="007A6E8D">
        <w:rPr>
          <w:noProof/>
        </w:rPr>
        <w:t>(MEQ; Horne &amp; Östberg, 1976)</w:t>
      </w:r>
      <w:r w:rsidR="00973F3B" w:rsidRPr="006C26A0">
        <w:fldChar w:fldCharType="end"/>
      </w:r>
      <w:r w:rsidRPr="006C26A0">
        <w:t xml:space="preserve">. MEQ </w:t>
      </w:r>
      <w:r w:rsidR="007F7896" w:rsidRPr="006C26A0">
        <w:t>consists</w:t>
      </w:r>
      <w:r w:rsidRPr="006C26A0">
        <w:t xml:space="preserve"> of 19 questions</w:t>
      </w:r>
      <w:r w:rsidR="00DA6860">
        <w:t>,</w:t>
      </w:r>
      <w:r w:rsidRPr="006C26A0">
        <w:t xml:space="preserve"> and the scores range from 16 to 86. A higher score indicates </w:t>
      </w:r>
      <w:r w:rsidR="007C4D55">
        <w:t xml:space="preserve">a </w:t>
      </w:r>
      <w:r w:rsidR="00DA6860">
        <w:t>higher</w:t>
      </w:r>
      <w:r w:rsidRPr="006C26A0">
        <w:t xml:space="preserve"> morning propensity.</w:t>
      </w:r>
      <w:r w:rsidR="00D66403" w:rsidRPr="006C26A0">
        <w:t xml:space="preserve"> </w:t>
      </w:r>
      <w:r w:rsidR="00496ABE" w:rsidRPr="006C26A0">
        <w:fldChar w:fldCharType="begin">
          <w:fldData xml:space="preserve">PEVuZE5vdGU+PENpdGUgQXV0aG9yWWVhcj0iMSI+PEF1dGhvcj5DYWNpPC9BdXRob3I+PFllYXI+
MjAwODwvWWVhcj48UmVjTnVtPjE5NTU8L1JlY051bT48RGlzcGxheVRleHQ+Q2FjaSBldCBhbC4g
KDIwMDgpPC9EaXNwbGF5VGV4dD48cmVjb3JkPjxyZWMtbnVtYmVyPjE5NTU8L3JlYy1udW1iZXI+
PGZvcmVpZ24ta2V5cz48a2V5IGFwcD0iRU4iIGRiLWlkPSI1ZmE1d2Y5YWM1ZmZ6NmVlZnNxdmVh
cjY1YXZkcmVwcHM5emYiIHRpbWVzdGFtcD0iMTY3MDM5MzYzNyI+MTk1NTwva2V5PjwvZm9yZWln
bi1rZXlzPjxyZWYtdHlwZSBuYW1lPSJKb3VybmFsIEFydGljbGUiPjE3PC9yZWYtdHlwZT48Y29u
dHJpYnV0b3JzPjxhdXRob3JzPjxhdXRob3I+Q2FjaSwgSGVydsOpPC9hdXRob3I+PGF1dGhvcj5E
ZXNjaGF1eCwgT2xpdmllcjwvYXV0aG9yPjxhdXRob3I+QWRhbiwgQW5hPC9hdXRob3I+PGF1dGhv
cj5OYXRhbGUsIFZpbmNlbnpvPC9hdXRob3I+PC9hdXRob3JzPjwvY29udHJpYnV0b3JzPjx0aXRs
ZXM+PHRpdGxlPkNvbXBhcmluZyB0aHJlZSBtb3JuaW5nbmVzcyBzY2FsZXM6IEFnZSBhbmQgZ2Vu
ZGVyIGVmZmVjdHMsIHN0cnVjdHVyZSBhbmQgY3V0LW9mZiBjcml0ZXJpYTwvdGl0bGU+PHNlY29u
ZGFyeS10aXRsZT5TbGVlcCBNZWQ8L3NlY29uZGFyeS10aXRsZT48L3RpdGxlcz48cGVyaW9kaWNh
bD48ZnVsbC10aXRsZT5TbGVlcCBNZWQ8L2Z1bGwtdGl0bGU+PC9wZXJpb2RpY2FsPjxwYWdlcz4y
NDAtMjQ1PC9wYWdlcz48dm9sdW1lPjEwPC92b2x1bWU+PG51bWJlcj4yPC9udW1iZXI+PGtleXdv
cmRzPjxrZXl3b3JkPkFjdGl2aXR5IEN5Y2xlcyAtIHBoeXNpb2xvZ3k8L2tleXdvcmQ+PGtleXdv
cmQ+QWRvbGVzY2VudDwva2V5d29yZD48a2V5d29yZD5BZHVsdDwva2V5d29yZD48a2V5d29yZD5B
Z2U8L2tleXdvcmQ+PGtleXdvcmQ+QWdlIEZhY3RvcnM8L2tleXdvcmQ+PGtleXdvcmQ+Q2hyb25v
dHlwZTwva2V5d29yZD48a2V5d29yZD5DaXJjYWRpYW4gcmh5dGhtPC9rZXl3b3JkPjxrZXl3b3Jk
PkNsaW5pY2FsIE5ldXJvbG9neTwva2V5d29yZD48a2V5d29yZD5FeHBsb3JhdG9yeTwva2V5d29y
ZD48a2V5d29yZD5GYWN0b3IgYW5hbHlzaXM8L2tleXdvcmQ+PGtleXdvcmQ+RmVtYWxlPC9rZXl3
b3JkPjxrZXl3b3JkPkdlbmRlcjwva2V5d29yZD48a2V5d29yZD5IdW1hbnM8L2tleXdvcmQ+PGtl
eXdvcmQ+TGlmZSBTY2llbmNlcyAmYW1wOyBCaW9tZWRpY2luZTwva2V5d29yZD48a2V5d29yZD5N
YWxlPC9rZXl3b3JkPjxrZXl3b3JkPk1pZGRsZSBBZ2VkPC9rZXl3b3JkPjxrZXl3b3JkPk1vcm5p
bmduZXNzPC9rZXl3b3JkPjxrZXl3b3JkPk5ldXJvbG9neTwva2V5d29yZD48a2V5d29yZD5OZXVy
b3NjaWVuY2VzICZhbXA7IE5ldXJvbG9neTwva2V5d29yZD48a2V5d29yZD5QcmVkaWN0aXZlIFZh
bHVlIG9mIFRlc3RzPC9rZXl3b3JkPjxrZXl3b3JkPlJlcHJvZHVjaWJpbGl0eSBvZiBSZXN1bHRz
PC9rZXl3b3JkPjxrZXl3b3JkPlJpc2sgRmFjdG9yczwva2V5d29yZD48a2V5d29yZD5TY2llbmNl
ICZhbXA7IFRlY2hub2xvZ3k8L2tleXdvcmQ+PGtleXdvcmQ+U2VsZiBDb25jZXB0PC9rZXl3b3Jk
PjxrZXl3b3JkPlNleCBGYWN0b3JzPC9rZXl3b3JkPjxrZXl3b3JkPlNsZWVwPC9rZXl3b3JkPjxr
ZXl3b3JkPlNsZWVwIE1lZGljaW5lPC9rZXl3b3JkPjxrZXl3b3JkPlNsZWVwIFdha2UgRGlzb3Jk
ZXJzIC0gZGlhZ25vc2lzPC9rZXl3b3JkPjxrZXl3b3JkPlNsZWVwIFdha2UgRGlzb3JkZXJzIC0g
ZXRpb2xvZ3k8L2tleXdvcmQ+PGtleXdvcmQ+U2xlZXAgV2FrZSBEaXNvcmRlcnMgLSBwaHlzaW9w
YXRob2xvZ3k8L2tleXdvcmQ+PGtleXdvcmQ+U3VydmV5cyBhbmQgUXVlc3Rpb25uYWlyZXM8L2tl
eXdvcmQ+PGtleXdvcmQ+V2FrZWZ1bG5lc3MgLSBwaHlzaW9sb2d5PC9rZXl3b3JkPjxrZXl3b3Jk
PllvdW5nIEFkdWx0PC9rZXl3b3JkPjwva2V5d29yZHM+PGRhdGVzPjx5ZWFyPjIwMDg8L3llYXI+
PC9kYXRlcz48cHViLWxvY2F0aW9uPkFNU1RFUkRBTTwvcHViLWxvY2F0aW9uPjxwdWJsaXNoZXI+
QU1TVEVSREFNOiBFbHNldmllciBCLlY8L3B1Ymxpc2hlcj48aXNibj4xMzg5LTk0NTc8L2lzYm4+
PHVybHM+PC91cmxzPjxlbGVjdHJvbmljLXJlc291cmNlLW51bT4xMC4xMDE2L2ouc2xlZXAuMjAw
OC4wMS4wMDc8L2VsZWN0cm9uaWMtcmVzb3VyY2UtbnVtPjwvcmVjb3JkPjwvQ2l0ZT48L0VuZE5v
dGU+
</w:fldData>
        </w:fldChar>
      </w:r>
      <w:r w:rsidR="00A26236">
        <w:instrText xml:space="preserve"> ADDIN EN.CITE </w:instrText>
      </w:r>
      <w:r w:rsidR="00A26236">
        <w:fldChar w:fldCharType="begin">
          <w:fldData xml:space="preserve">PEVuZE5vdGU+PENpdGUgQXV0aG9yWWVhcj0iMSI+PEF1dGhvcj5DYWNpPC9BdXRob3I+PFllYXI+
MjAwODwvWWVhcj48UmVjTnVtPjE5NTU8L1JlY051bT48RGlzcGxheVRleHQ+Q2FjaSBldCBhbC4g
KDIwMDgpPC9EaXNwbGF5VGV4dD48cmVjb3JkPjxyZWMtbnVtYmVyPjE5NTU8L3JlYy1udW1iZXI+
PGZvcmVpZ24ta2V5cz48a2V5IGFwcD0iRU4iIGRiLWlkPSI1ZmE1d2Y5YWM1ZmZ6NmVlZnNxdmVh
cjY1YXZkcmVwcHM5emYiIHRpbWVzdGFtcD0iMTY3MDM5MzYzNyI+MTk1NTwva2V5PjwvZm9yZWln
bi1rZXlzPjxyZWYtdHlwZSBuYW1lPSJKb3VybmFsIEFydGljbGUiPjE3PC9yZWYtdHlwZT48Y29u
dHJpYnV0b3JzPjxhdXRob3JzPjxhdXRob3I+Q2FjaSwgSGVydsOpPC9hdXRob3I+PGF1dGhvcj5E
ZXNjaGF1eCwgT2xpdmllcjwvYXV0aG9yPjxhdXRob3I+QWRhbiwgQW5hPC9hdXRob3I+PGF1dGhv
cj5OYXRhbGUsIFZpbmNlbnpvPC9hdXRob3I+PC9hdXRob3JzPjwvY29udHJpYnV0b3JzPjx0aXRs
ZXM+PHRpdGxlPkNvbXBhcmluZyB0aHJlZSBtb3JuaW5nbmVzcyBzY2FsZXM6IEFnZSBhbmQgZ2Vu
ZGVyIGVmZmVjdHMsIHN0cnVjdHVyZSBhbmQgY3V0LW9mZiBjcml0ZXJpYTwvdGl0bGU+PHNlY29u
ZGFyeS10aXRsZT5TbGVlcCBNZWQ8L3NlY29uZGFyeS10aXRsZT48L3RpdGxlcz48cGVyaW9kaWNh
bD48ZnVsbC10aXRsZT5TbGVlcCBNZWQ8L2Z1bGwtdGl0bGU+PC9wZXJpb2RpY2FsPjxwYWdlcz4y
NDAtMjQ1PC9wYWdlcz48dm9sdW1lPjEwPC92b2x1bWU+PG51bWJlcj4yPC9udW1iZXI+PGtleXdv
cmRzPjxrZXl3b3JkPkFjdGl2aXR5IEN5Y2xlcyAtIHBoeXNpb2xvZ3k8L2tleXdvcmQ+PGtleXdv
cmQ+QWRvbGVzY2VudDwva2V5d29yZD48a2V5d29yZD5BZHVsdDwva2V5d29yZD48a2V5d29yZD5B
Z2U8L2tleXdvcmQ+PGtleXdvcmQ+QWdlIEZhY3RvcnM8L2tleXdvcmQ+PGtleXdvcmQ+Q2hyb25v
dHlwZTwva2V5d29yZD48a2V5d29yZD5DaXJjYWRpYW4gcmh5dGhtPC9rZXl3b3JkPjxrZXl3b3Jk
PkNsaW5pY2FsIE5ldXJvbG9neTwva2V5d29yZD48a2V5d29yZD5FeHBsb3JhdG9yeTwva2V5d29y
ZD48a2V5d29yZD5GYWN0b3IgYW5hbHlzaXM8L2tleXdvcmQ+PGtleXdvcmQ+RmVtYWxlPC9rZXl3
b3JkPjxrZXl3b3JkPkdlbmRlcjwva2V5d29yZD48a2V5d29yZD5IdW1hbnM8L2tleXdvcmQ+PGtl
eXdvcmQ+TGlmZSBTY2llbmNlcyAmYW1wOyBCaW9tZWRpY2luZTwva2V5d29yZD48a2V5d29yZD5N
YWxlPC9rZXl3b3JkPjxrZXl3b3JkPk1pZGRsZSBBZ2VkPC9rZXl3b3JkPjxrZXl3b3JkPk1vcm5p
bmduZXNzPC9rZXl3b3JkPjxrZXl3b3JkPk5ldXJvbG9neTwva2V5d29yZD48a2V5d29yZD5OZXVy
b3NjaWVuY2VzICZhbXA7IE5ldXJvbG9neTwva2V5d29yZD48a2V5d29yZD5QcmVkaWN0aXZlIFZh
bHVlIG9mIFRlc3RzPC9rZXl3b3JkPjxrZXl3b3JkPlJlcHJvZHVjaWJpbGl0eSBvZiBSZXN1bHRz
PC9rZXl3b3JkPjxrZXl3b3JkPlJpc2sgRmFjdG9yczwva2V5d29yZD48a2V5d29yZD5TY2llbmNl
ICZhbXA7IFRlY2hub2xvZ3k8L2tleXdvcmQ+PGtleXdvcmQ+U2VsZiBDb25jZXB0PC9rZXl3b3Jk
PjxrZXl3b3JkPlNleCBGYWN0b3JzPC9rZXl3b3JkPjxrZXl3b3JkPlNsZWVwPC9rZXl3b3JkPjxr
ZXl3b3JkPlNsZWVwIE1lZGljaW5lPC9rZXl3b3JkPjxrZXl3b3JkPlNsZWVwIFdha2UgRGlzb3Jk
ZXJzIC0gZGlhZ25vc2lzPC9rZXl3b3JkPjxrZXl3b3JkPlNsZWVwIFdha2UgRGlzb3JkZXJzIC0g
ZXRpb2xvZ3k8L2tleXdvcmQ+PGtleXdvcmQ+U2xlZXAgV2FrZSBEaXNvcmRlcnMgLSBwaHlzaW9w
YXRob2xvZ3k8L2tleXdvcmQ+PGtleXdvcmQ+U3VydmV5cyBhbmQgUXVlc3Rpb25uYWlyZXM8L2tl
eXdvcmQ+PGtleXdvcmQ+V2FrZWZ1bG5lc3MgLSBwaHlzaW9sb2d5PC9rZXl3b3JkPjxrZXl3b3Jk
PllvdW5nIEFkdWx0PC9rZXl3b3JkPjwva2V5d29yZHM+PGRhdGVzPjx5ZWFyPjIwMDg8L3llYXI+
PC9kYXRlcz48cHViLWxvY2F0aW9uPkFNU1RFUkRBTTwvcHViLWxvY2F0aW9uPjxwdWJsaXNoZXI+
QU1TVEVSREFNOiBFbHNldmllciBCLlY8L3B1Ymxpc2hlcj48aXNibj4xMzg5LTk0NTc8L2lzYm4+
PHVybHM+PC91cmxzPjxlbGVjdHJvbmljLXJlc291cmNlLW51bT4xMC4xMDE2L2ouc2xlZXAuMjAw
OC4wMS4wMDc8L2VsZWN0cm9uaWMtcmVzb3VyY2UtbnVtPjwvcmVjb3JkPjwvQ2l0ZT48L0VuZE5v
dGU+
</w:fldData>
        </w:fldChar>
      </w:r>
      <w:r w:rsidR="00A26236">
        <w:instrText xml:space="preserve"> ADDIN EN.CITE.DATA </w:instrText>
      </w:r>
      <w:r w:rsidR="00A26236">
        <w:fldChar w:fldCharType="end"/>
      </w:r>
      <w:r w:rsidR="00496ABE" w:rsidRPr="006C26A0">
        <w:fldChar w:fldCharType="separate"/>
      </w:r>
      <w:r w:rsidR="00A26236">
        <w:rPr>
          <w:noProof/>
        </w:rPr>
        <w:t>Caci et al. (2008)</w:t>
      </w:r>
      <w:r w:rsidR="00496ABE" w:rsidRPr="006C26A0">
        <w:fldChar w:fldCharType="end"/>
      </w:r>
      <w:r w:rsidRPr="006C26A0">
        <w:t xml:space="preserve"> reported a </w:t>
      </w:r>
      <w:r w:rsidR="00F25D31" w:rsidRPr="006C26A0">
        <w:t>four-factor</w:t>
      </w:r>
      <w:r w:rsidRPr="006C26A0">
        <w:t xml:space="preserve"> structure of MEQ: peak time (PT), morning affect (MA), retiring (RT) and rising (RI) in s student </w:t>
      </w:r>
      <w:r w:rsidRPr="003D61E4">
        <w:t>sample</w:t>
      </w:r>
      <w:r w:rsidR="00A35DDF" w:rsidRPr="003D61E4">
        <w:t xml:space="preserve"> (N=</w:t>
      </w:r>
      <w:r w:rsidR="003D61E4">
        <w:t>456</w:t>
      </w:r>
      <w:r w:rsidR="00A35DDF" w:rsidRPr="003D61E4">
        <w:t>)</w:t>
      </w:r>
      <w:r w:rsidRPr="003D61E4">
        <w:t>.</w:t>
      </w:r>
      <w:r w:rsidR="00B119E2">
        <w:t xml:space="preserve"> </w:t>
      </w:r>
      <w:r w:rsidR="00D25397">
        <w:t xml:space="preserve">Items in PT investigate </w:t>
      </w:r>
      <w:r w:rsidR="00F82607">
        <w:t xml:space="preserve">the </w:t>
      </w:r>
      <w:r w:rsidR="00D25397">
        <w:t>body</w:t>
      </w:r>
      <w:r w:rsidR="00F82607">
        <w:t>’s peak time for</w:t>
      </w:r>
      <w:r w:rsidR="00D25397">
        <w:t xml:space="preserve"> different activities. MA</w:t>
      </w:r>
      <w:r w:rsidR="00F82607">
        <w:t xml:space="preserve"> investigates </w:t>
      </w:r>
      <w:r w:rsidR="00B92EAC">
        <w:t xml:space="preserve">our bodily responses </w:t>
      </w:r>
      <w:r w:rsidR="00F82607">
        <w:t>in the morning</w:t>
      </w:r>
      <w:r w:rsidR="00B92EAC">
        <w:t xml:space="preserve">. </w:t>
      </w:r>
      <w:r w:rsidR="00AA4242">
        <w:t xml:space="preserve">RT </w:t>
      </w:r>
      <w:r w:rsidR="00B92EAC">
        <w:t>captures</w:t>
      </w:r>
      <w:r w:rsidR="00FC39CC">
        <w:t xml:space="preserve"> the time</w:t>
      </w:r>
      <w:r w:rsidR="00B92EAC">
        <w:t xml:space="preserve"> when our body starts to prepare for sleep</w:t>
      </w:r>
      <w:r w:rsidR="00AA4242">
        <w:t xml:space="preserve">. </w:t>
      </w:r>
      <w:r w:rsidR="00FC39CC">
        <w:t>Lastly, RI</w:t>
      </w:r>
      <w:r w:rsidR="00AA4242">
        <w:t xml:space="preserve"> investigates </w:t>
      </w:r>
      <w:r w:rsidR="00FC39CC">
        <w:t xml:space="preserve">the time </w:t>
      </w:r>
      <w:r w:rsidR="00AA4242">
        <w:t>when our body</w:t>
      </w:r>
      <w:r w:rsidR="00FC39CC">
        <w:t xml:space="preserve"> prepares for waking up.</w:t>
      </w:r>
    </w:p>
    <w:p w14:paraId="793AC72C" w14:textId="32928780" w:rsidR="00E839C4" w:rsidRPr="006C26A0" w:rsidRDefault="007D1D8B" w:rsidP="00EA3842">
      <w:pPr>
        <w:pStyle w:val="Heading2"/>
      </w:pPr>
      <w:bookmarkStart w:id="8" w:name="data-collection"/>
      <w:bookmarkEnd w:id="2"/>
      <w:bookmarkEnd w:id="7"/>
      <w:r w:rsidRPr="006C26A0">
        <w:t xml:space="preserve">Data </w:t>
      </w:r>
      <w:r w:rsidR="00432F26">
        <w:t>c</w:t>
      </w:r>
      <w:r w:rsidRPr="006C26A0">
        <w:t>ollection</w:t>
      </w:r>
    </w:p>
    <w:p w14:paraId="793AC72D" w14:textId="664138FF" w:rsidR="00E839C4" w:rsidRPr="006C26A0" w:rsidRDefault="007D1D8B">
      <w:pPr>
        <w:pStyle w:val="FirstParagraph"/>
      </w:pPr>
      <w:r w:rsidRPr="006C26A0">
        <w:t xml:space="preserve">The project received ethics clearance from Monash University Human Research Ethics Committee (Project ID: 14786). A quantitative cross-sectional fully anonymous online survey was conducted. Participants were invited via email and social media (i.e., LinkedIn, Twitter, </w:t>
      </w:r>
      <w:r w:rsidR="00E6554B" w:rsidRPr="006C26A0">
        <w:t xml:space="preserve">and </w:t>
      </w:r>
      <w:r w:rsidRPr="006C26A0">
        <w:t xml:space="preserve">Facebook) with the attachment of an Explanatory Statement. It was mentioned in the explanatory statement that their participation was voluntary and that they could withdraw from participation </w:t>
      </w:r>
      <w:r w:rsidR="00E6554B" w:rsidRPr="006C26A0">
        <w:t xml:space="preserve">at </w:t>
      </w:r>
      <w:r w:rsidR="008C7086" w:rsidRPr="006C26A0">
        <w:t>any time</w:t>
      </w:r>
      <w:r w:rsidRPr="006C26A0">
        <w:t xml:space="preserve"> without being penalized. If the participants expressed happiness with the Explanatory Statement, a survey link was sent to them. At the beginning of the survey, their consent was recorded digitally. The survey took around 15 to 20 minutes for which they were not compensated. We collected the survey data between April 2022 and </w:t>
      </w:r>
      <w:r w:rsidR="00A35DDF">
        <w:t>November</w:t>
      </w:r>
      <w:r w:rsidRPr="006C26A0">
        <w:t xml:space="preserve"> 2022.</w:t>
      </w:r>
    </w:p>
    <w:p w14:paraId="793AC72E" w14:textId="16AF02AB" w:rsidR="00E839C4" w:rsidRDefault="007D1D8B" w:rsidP="00EA3842">
      <w:pPr>
        <w:pStyle w:val="Heading2"/>
      </w:pPr>
      <w:bookmarkStart w:id="9" w:name="analytic-strategy"/>
      <w:bookmarkEnd w:id="8"/>
      <w:r w:rsidRPr="006C26A0">
        <w:t xml:space="preserve">Analytic </w:t>
      </w:r>
      <w:r w:rsidR="00432F26">
        <w:t>s</w:t>
      </w:r>
      <w:r w:rsidRPr="006C26A0">
        <w:t>trate</w:t>
      </w:r>
      <w:r w:rsidR="00432F26">
        <w:t>gies</w:t>
      </w:r>
    </w:p>
    <w:p w14:paraId="7A4E5706" w14:textId="4B79D868" w:rsidR="00793F57" w:rsidRPr="00793F57" w:rsidRDefault="00793F57" w:rsidP="00673904">
      <w:pPr>
        <w:pStyle w:val="FirstParagraph"/>
      </w:pPr>
      <w:r w:rsidRPr="00894F8F">
        <w:t xml:space="preserve">We used R </w:t>
      </w:r>
      <w:r w:rsidRPr="00894F8F">
        <w:fldChar w:fldCharType="begin"/>
      </w:r>
      <w:r>
        <w:instrText xml:space="preserve"> ADDIN EN.CITE &lt;EndNote&gt;&lt;Cite&gt;&lt;Author&gt;Team&lt;/Author&gt;&lt;Year&gt;2022&lt;/Year&gt;&lt;RecNum&gt;1015&lt;/RecNum&gt;&lt;Prefix&gt;version 4.1.2`; &lt;/Prefix&gt;&lt;DisplayText&gt;(version 4.1.2; Team, 2022)&lt;/DisplayText&gt;&lt;record&gt;&lt;rec-number&gt;1015&lt;/rec-number&gt;&lt;foreign-keys&gt;&lt;key app="EN" db-id="5fa5wf9ac5ffz6eefsqvear65avdrepps9zf" timestamp="1643802023"&gt;1015&lt;/key&gt;&lt;/foreign-keys&gt;&lt;ref-type name="Journal Article"&gt;17&lt;/ref-type&gt;&lt;contributors&gt;&lt;authors&gt;&lt;author&gt;R Core Team&lt;/author&gt;&lt;/authors&gt;&lt;/contributors&gt;&lt;titles&gt;&lt;title&gt;R: A Language and Environment for Statistical Computing&lt;/title&gt;&lt;/titles&gt;&lt;dates&gt;&lt;year&gt;2022&lt;/year&gt;&lt;/dates&gt;&lt;pub-location&gt;Vienna, Austria&lt;/pub-location&gt;&lt;publisher&gt;R Foundation for Statistical Computing&lt;/publisher&gt;&lt;urls&gt;&lt;related-urls&gt;&lt;url&gt;https://www.R-project.org/&lt;/url&gt;&lt;/related-urls&gt;&lt;/urls&gt;&lt;/record&gt;&lt;/Cite&gt;&lt;/EndNote&gt;</w:instrText>
      </w:r>
      <w:r w:rsidRPr="00894F8F">
        <w:fldChar w:fldCharType="separate"/>
      </w:r>
      <w:r w:rsidRPr="00894F8F">
        <w:rPr>
          <w:noProof/>
        </w:rPr>
        <w:t>(version 4.1.2; Team, 2022)</w:t>
      </w:r>
      <w:r w:rsidRPr="00894F8F">
        <w:fldChar w:fldCharType="end"/>
      </w:r>
      <w:r w:rsidRPr="00894F8F">
        <w:t xml:space="preserve"> and several statistical packages, including esemComp </w:t>
      </w:r>
      <w:r w:rsidRPr="00894F8F">
        <w:fldChar w:fldCharType="begin"/>
      </w:r>
      <w:r w:rsidR="007A6E8D">
        <w:instrText xml:space="preserve"> ADDIN EN.CITE &lt;EndNote&gt;&lt;Cite&gt;&lt;Author&gt;Mateus&lt;/Author&gt;&lt;Year&gt;2022&lt;/Year&gt;&lt;RecNum&gt;1898&lt;/RecNum&gt;&lt;DisplayText&gt;(Mateus &amp;amp; Leon, 2022)&lt;/DisplayText&gt;&lt;record&gt;&lt;rec-number&gt;1898&lt;/rec-number&gt;&lt;foreign-keys&gt;&lt;key app="EN" db-id="5fa5wf9ac5ffz6eefsqvear65avdrepps9zf" timestamp="1668677297"&gt;1898&lt;/key&gt;&lt;/foreign-keys&gt;&lt;ref-type name="Journal Article"&gt;17&lt;/ref-type&gt;&lt;contributors&gt;&lt;authors&gt;&lt;author&gt;Mateus, Silvestrin&lt;/author&gt;&lt;author&gt;Leon, T. de Beer&lt;/author&gt;&lt;/authors&gt;&lt;/contributors&gt;&lt;titles&gt;&lt;title&gt;esemComp: ESEM-within-CFA syntax composer&lt;/title&gt;&lt;/titles&gt;&lt;dates&gt;&lt;year&gt;2022&lt;/year&gt;&lt;/dates&gt;&lt;urls&gt;&lt;related-urls&gt;&lt;url&gt;https://mateuspsi.github.io/esemComp&lt;/url&gt;&lt;/related-urls&gt;&lt;/urls&gt;&lt;/record&gt;&lt;/Cite&gt;&lt;/EndNote&gt;</w:instrText>
      </w:r>
      <w:r w:rsidRPr="00894F8F">
        <w:fldChar w:fldCharType="separate"/>
      </w:r>
      <w:r w:rsidR="007A6E8D">
        <w:rPr>
          <w:noProof/>
        </w:rPr>
        <w:t>(Mateus &amp; Leon, 2022)</w:t>
      </w:r>
      <w:r w:rsidRPr="00894F8F">
        <w:fldChar w:fldCharType="end"/>
      </w:r>
      <w:r w:rsidRPr="00894F8F">
        <w:t>,</w:t>
      </w:r>
      <w:r w:rsidR="00673904">
        <w:t xml:space="preserve"> </w:t>
      </w:r>
      <w:r w:rsidR="00673904" w:rsidRPr="006C26A0">
        <w:t>“</w:t>
      </w:r>
      <w:proofErr w:type="spellStart"/>
      <w:r w:rsidR="00673904" w:rsidRPr="006C26A0">
        <w:t>SEMinR</w:t>
      </w:r>
      <w:proofErr w:type="spellEnd"/>
      <w:r w:rsidR="00673904" w:rsidRPr="006C26A0">
        <w:t xml:space="preserve">” </w:t>
      </w:r>
      <w:r w:rsidR="00673904" w:rsidRPr="006C26A0">
        <w:fldChar w:fldCharType="begin"/>
      </w:r>
      <w:r w:rsidR="00673904">
        <w:instrText xml:space="preserve"> ADDIN EN.CITE &lt;EndNote&gt;&lt;Cite&gt;&lt;Author&gt;Hair&lt;/Author&gt;&lt;Year&gt;2021&lt;/Year&gt;&lt;RecNum&gt;1958&lt;/RecNum&gt;&lt;DisplayText&gt;(Hair, 2021)&lt;/DisplayText&gt;&lt;record&gt;&lt;rec-number&gt;1958&lt;/rec-number&gt;&lt;foreign-keys&gt;&lt;key app="EN" db-id="5fa5wf9ac5ffz6eefsqvear65avdrepps9zf" timestamp="1670393637"&gt;1958&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73904" w:rsidRPr="006C26A0">
        <w:fldChar w:fldCharType="separate"/>
      </w:r>
      <w:r w:rsidR="00673904">
        <w:rPr>
          <w:noProof/>
        </w:rPr>
        <w:t>(Hair, 2021)</w:t>
      </w:r>
      <w:r w:rsidR="00673904" w:rsidRPr="006C26A0">
        <w:fldChar w:fldCharType="end"/>
      </w:r>
      <w:r w:rsidR="00673904">
        <w:t xml:space="preserve"> </w:t>
      </w:r>
      <w:r w:rsidRPr="00894F8F">
        <w:t xml:space="preserve">and tabledown </w:t>
      </w:r>
      <w:r w:rsidRPr="00894F8F">
        <w:fldChar w:fldCharType="begin"/>
      </w:r>
      <w:r w:rsidR="00BE711C">
        <w:instrText xml:space="preserve"> ADDIN EN.CITE &lt;EndNote&gt;&lt;Cite&gt;&lt;Author&gt;Siraji&lt;/Author&gt;&lt;Year&gt;2022&lt;/Year&gt;&lt;RecNum&gt;1037&lt;/RecNum&gt;&lt;DisplayText&gt;(Siraji, 2022)&lt;/DisplayText&gt;&lt;record&gt;&lt;rec-number&gt;1037&lt;/rec-number&gt;&lt;foreign-keys&gt;&lt;key app="EN" db-id="5fa5wf9ac5ffz6eefsqvear65avdrepps9zf" timestamp="1643802024"&gt;1037&lt;/key&gt;&lt;/foreign-keys&gt;&lt;ref-type name="Journal Article"&gt;17&lt;/ref-type&gt;&lt;contributors&gt;&lt;authors&gt;&lt;author&gt;Siraji, MA&lt;/author&gt;&lt;/authors&gt;&lt;/contributors&gt;&lt;titles&gt;&lt;title&gt;Tabledown: Create Publication Quality Tables and Plots&lt;/title&gt;&lt;/titles&gt;&lt;dates&gt;&lt;year&gt;2022&lt;/year&gt;&lt;/dates&gt;&lt;urls&gt;&lt;related-urls&gt;&lt;url&gt;https://github.com/masiraji/tabledown&lt;/url&gt;&lt;/related-urls&gt;&lt;/urls&gt;&lt;/record&gt;&lt;/Cite&gt;&lt;/EndNote&gt;</w:instrText>
      </w:r>
      <w:r w:rsidRPr="00894F8F">
        <w:fldChar w:fldCharType="separate"/>
      </w:r>
      <w:r w:rsidRPr="00894F8F">
        <w:rPr>
          <w:noProof/>
        </w:rPr>
        <w:t>(Siraji, 2022)</w:t>
      </w:r>
      <w:r w:rsidRPr="00894F8F">
        <w:fldChar w:fldCharType="end"/>
      </w:r>
      <w:r w:rsidRPr="00894F8F">
        <w:t xml:space="preserve">  for our analysis</w:t>
      </w:r>
      <w:r w:rsidR="00673904">
        <w:t>.</w:t>
      </w:r>
    </w:p>
    <w:p w14:paraId="6D292C13" w14:textId="026B77E7" w:rsidR="00630F6C" w:rsidRDefault="000441D7" w:rsidP="00705B39">
      <w:pPr>
        <w:pStyle w:val="Heading3"/>
      </w:pPr>
      <w:r>
        <w:t xml:space="preserve">Structural </w:t>
      </w:r>
      <w:r w:rsidR="00432F26">
        <w:t>v</w:t>
      </w:r>
      <w:r>
        <w:t>alidity</w:t>
      </w:r>
      <w:r w:rsidR="00705B39">
        <w:t xml:space="preserve"> of the </w:t>
      </w:r>
      <w:r w:rsidR="00432F26">
        <w:t>s</w:t>
      </w:r>
      <w:r w:rsidR="00705B39">
        <w:t>cales</w:t>
      </w:r>
    </w:p>
    <w:p w14:paraId="248BA7BE" w14:textId="7F85BD57" w:rsidR="00705B39" w:rsidRDefault="00705B39" w:rsidP="00705B39">
      <w:r>
        <w:lastRenderedPageBreak/>
        <w:tab/>
      </w:r>
      <w:r w:rsidR="000441D7">
        <w:t xml:space="preserve">We </w:t>
      </w:r>
      <w:r w:rsidR="00DD114F">
        <w:t>gathered</w:t>
      </w:r>
      <w:r w:rsidR="000441D7">
        <w:t xml:space="preserve"> structural validity </w:t>
      </w:r>
      <w:r w:rsidR="009C7EC8">
        <w:t>evidence</w:t>
      </w:r>
      <w:r w:rsidR="000441D7">
        <w:t xml:space="preserve"> of LEBA, PSQI, MEQ</w:t>
      </w:r>
      <w:r w:rsidR="009C7EC8">
        <w:t xml:space="preserve"> and PANAS </w:t>
      </w:r>
      <w:r w:rsidR="009539C4">
        <w:t>scales</w:t>
      </w:r>
      <w:r w:rsidR="009C7EC8">
        <w:t xml:space="preserve"> </w:t>
      </w:r>
      <w:r w:rsidR="009539C4">
        <w:t xml:space="preserve">in our sample </w:t>
      </w:r>
      <w:r w:rsidR="009C7EC8">
        <w:t xml:space="preserve">using </w:t>
      </w:r>
      <w:r w:rsidR="00BB313A">
        <w:t xml:space="preserve">the </w:t>
      </w:r>
      <w:r w:rsidR="009C7EC8">
        <w:t>exploratory structural equation modeling</w:t>
      </w:r>
      <w:r w:rsidR="009539C4">
        <w:t xml:space="preserve"> </w:t>
      </w:r>
      <w:r w:rsidR="003F62CB" w:rsidRPr="00894F8F">
        <w:fldChar w:fldCharType="begin">
          <w:fldData xml:space="preserve">PEVuZE5vdGU+PENpdGU+PEF1dGhvcj5Bc3Bhcm91aG92PC9BdXRob3I+PFllYXI+MjAwOTwvWWVh
cj48UmVjTnVtPjE4OTA8L1JlY051bT48UHJlZml4PkVTRU1gOyA8L1ByZWZpeD48RGlzcGxheVRl
eHQ+KEVTRU07IEFzcGFyb3Vob3YgJmFtcDsgTXV0aMOpbiwgMjAwOTsgTWFyc2ggZXQgYWwuLCAy
MDA5KTwvRGlzcGxheVRleHQ+PHJlY29yZD48cmVjLW51bWJlcj4xODkwPC9yZWMtbnVtYmVyPjxm
b3JlaWduLWtleXM+PGtleSBhcHA9IkVOIiBkYi1pZD0iNWZhNXdmOWFjNWZmejZlZWZzcXZlYXI2
NWF2ZHJlcHBzOXpmIiB0aW1lc3RhbXA9IjE2Njg1ODI0OTQiPjE4OTA8L2tleT48L2ZvcmVpZ24t
a2V5cz48cmVmLXR5cGUgbmFtZT0iSm91cm5hbCBBcnRpY2xlIj4xNzwvcmVmLXR5cGU+PGNvbnRy
aWJ1dG9ycz48YXV0aG9ycz48YXV0aG9yPkFzcGFyb3Vob3YsIFRpaG9taXI8L2F1dGhvcj48YXV0
aG9yPk11dGjDqW4sIEJlbmd0PC9hdXRob3I+PC9hdXRob3JzPjwvY29udHJpYnV0b3JzPjx0aXRs
ZXM+PHRpdGxlPkV4cGxvcmF0b3J5IFN0cnVjdHVyYWwgRXF1YXRpb24gTW9kZWxpbmc8L3RpdGxl
PjxzZWNvbmRhcnktdGl0bGU+U3RydWN0dXJhbCBlcXVhdGlvbiBtb2RlbGluZzwvc2Vjb25kYXJ5
LXRpdGxlPjwvdGl0bGVzPjxwZXJpb2RpY2FsPjxmdWxsLXRpdGxlPlN0cnVjdHVyYWwgZXF1YXRp
b24gbW9kZWxpbmc8L2Z1bGwtdGl0bGU+PC9wZXJpb2RpY2FsPjxwYWdlcz4zOTctNDM4PC9wYWdl
cz48dm9sdW1lPjE2PC92b2x1bWU+PG51bWJlcj4zPC9udW1iZXI+PGtleXdvcmRzPjxrZXl3b3Jk
PkNvcnJlbGF0aW9uIGFuYWx5c2lzPC9rZXl3b3JkPjxrZXl3b3JkPkRpc2NyaW1pbmFudCBhbmFs
eXNpczwva2V5d29yZD48a2V5d29yZD5FcnJvcnM8L2tleXdvcmQ+PGtleXdvcmQ+TWF0aGVtYXRp
Y2FsIE1ldGhvZHMgSW4gU29jaWFsIFNjaWVuY2VzPC9rZXl3b3JkPjxrZXl3b3JkPk1hdGhlbWF0
aWNhbCBtb2RlbHM8L2tleXdvcmQ+PGtleXdvcmQ+TWF0aGVtYXRpY3M8L2tleXdvcmQ+PGtleXdv
cmQ+TWF0aGVtYXRpY3MsIEludGVyZGlzY2lwbGluYXJ5IEFwcGxpY2F0aW9uczwva2V5d29yZD48
a2V5d29yZD5NYXRyaXg8L2tleXdvcmQ+PGtleXdvcmQ+UGh5c2ljYWwgU2NpZW5jZXM8L2tleXdv
cmQ+PGtleXdvcmQ+U2NpZW5jZSAmYW1wOyBUZWNobm9sb2d5PC9rZXl3b3JkPjxrZXl3b3JkPlNv
Y2lhbCBTY2llbmNlczwva2V5d29yZD48a2V5d29yZD5Tb2NpYWwgU2NpZW5jZXMsIE1hdGhlbWF0
aWNhbCBNZXRob2RzPC9rZXl3b3JkPjwva2V5d29yZHM+PGRhdGVzPjx5ZWFyPjIwMDk8L3llYXI+
PC9kYXRlcz48cHViLWxvY2F0aW9uPkFCSU5HRE9OPC9wdWItbG9jYXRpb24+PHB1Ymxpc2hlcj5B
QklOR0RPTjogVGF5bG9yICZhbXA7IEZyYW5jaXMgR3JvdXA8L3B1Ymxpc2hlcj48aXNibj4xMDcw
LTU1MTE8L2lzYm4+PHVybHM+PC91cmxzPjxlbGVjdHJvbmljLXJlc291cmNlLW51bT4xMC4xMDgw
LzEwNzA1NTEwOTAzMDA4MjA0PC9lbGVjdHJvbmljLXJlc291cmNlLW51bT48L3JlY29yZD48L0Np
dGU+PENpdGU+PEF1dGhvcj5NYXJzaDwvQXV0aG9yPjxZZWFyPjIwMDk8L1llYXI+PFJlY051bT4x
ODkxPC9SZWNOdW0+PHJlY29yZD48cmVjLW51bWJlcj4xODkxPC9yZWMtbnVtYmVyPjxmb3JlaWdu
LWtleXM+PGtleSBhcHA9IkVOIiBkYi1pZD0iNWZhNXdmOWFjNWZmejZlZWZzcXZlYXI2NWF2ZHJl
cHBzOXpmIiB0aW1lc3RhbXA9IjE2Njg1ODI2MDAiPjE4OTE8L2tleT48L2ZvcmVpZ24ta2V5cz48
cmVmLXR5cGUgbmFtZT0iSm91cm5hbCBBcnRpY2xlIj4xNzwvcmVmLXR5cGU+PGNvbnRyaWJ1dG9y
cz48YXV0aG9ycz48YXV0aG9yPk1hcnNoLCBIZXJiZXJ0IFcuPC9hdXRob3I+PGF1dGhvcj5NdXRo
w6luLCBCZW5ndDwvYXV0aG9yPjxhdXRob3I+QXNwYXJvdWhvdiwgVGlob21pcjwvYXV0aG9yPjxh
dXRob3I+TMO8ZHRrZSwgT2xpdmVyPC9hdXRob3I+PGF1dGhvcj5Sb2JpdHpzY2gsIEFsZXhhbmRl
cjwvYXV0aG9yPjxhdXRob3I+TW9yaW4sIEFsZXhhbmRyZSBKLiBTLjwvYXV0aG9yPjxhdXRob3I+
VHJhdXR3ZWluLCBVbHJpY2g8L2F1dGhvcj48L2F1dGhvcnM+PC9jb250cmlidXRvcnM+PHRpdGxl
cz48dGl0bGU+RXhwbG9yYXRvcnkgU3RydWN0dXJhbCBFcXVhdGlvbiBNb2RlbGluZywgSW50ZWdy
YXRpbmcgQ0ZBIGFuZCBFRkE6IEFwcGxpY2F0aW9uIHRvIFN0dWRlbnRzJmFwb3M7IEV2YWx1YXRp
b25zIG9mIFVuaXZlcnNpdHkgVGVhY2hpbmc8L3RpdGxlPjxzZWNvbmRhcnktdGl0bGU+U3RydWN0
dXJhbCBlcXVhdGlvbiBtb2RlbGluZzwvc2Vjb25kYXJ5LXRpdGxlPjwvdGl0bGVzPjxwZXJpb2Rp
Y2FsPjxmdWxsLXRpdGxlPlN0cnVjdHVyYWwgZXF1YXRpb24gbW9kZWxpbmc8L2Z1bGwtdGl0bGU+
PC9wZXJpb2RpY2FsPjxwYWdlcz40MzktNDc2PC9wYWdlcz48dm9sdW1lPjE2PC92b2x1bWU+PG51
bWJlcj4zPC9udW1iZXI+PGtleXdvcmRzPjxrZXl3b3JkPkRpc2NyaW1pbmFudCBhbmFseXNpczwv
a2V5d29yZD48a2V5d29yZD5NYXRoZW1hdGljYWwgTWV0aG9kcyBJbiBTb2NpYWwgU2NpZW5jZXM8
L2tleXdvcmQ+PGtleXdvcmQ+TWF0aGVtYXRpY2FsIG1vZGVsczwva2V5d29yZD48a2V5d29yZD5N
YXRoZW1hdGljczwva2V5d29yZD48a2V5d29yZD5NYXRoZW1hdGljcywgSW50ZXJkaXNjaXBsaW5h
cnkgQXBwbGljYXRpb25zPC9rZXl3b3JkPjxrZXl3b3JkPlBoeXNpY2FsIFNjaWVuY2VzPC9rZXl3
b3JkPjxrZXl3b3JkPlNjaWVuY2UgJmFtcDsgVGVjaG5vbG9neTwva2V5d29yZD48a2V5d29yZD5T
b2NpYWwgU2NpZW5jZXM8L2tleXdvcmQ+PGtleXdvcmQ+U29jaWFsIFNjaWVuY2VzLCBNYXRoZW1h
dGljYWwgTWV0aG9kczwva2V5d29yZD48a2V5d29yZD5UZWFjaGVyIGV2YWx1YXRpb25zPC9rZXl3
b3JkPjxrZXl3b3JkPlVuaXZlcnNpdHkgcHJvZmVzc29yczwva2V5d29yZD48a2V5d29yZD5Vbml2
ZXJzaXR5IHN0dWRlbnRzPC9rZXl3b3JkPjwva2V5d29yZHM+PGRhdGVzPjx5ZWFyPjIwMDk8L3ll
YXI+PC9kYXRlcz48cHViLWxvY2F0aW9uPkFCSU5HRE9OPC9wdWItbG9jYXRpb24+PHB1Ymxpc2hl
cj5BQklOR0RPTjogVGF5bG9yICZhbXA7IEZyYW5jaXMgR3JvdXA8L3B1Ymxpc2hlcj48aXNibj4x
MDcwLTU1MTE8L2lzYm4+PHVybHM+PC91cmxzPjxlbGVjdHJvbmljLXJlc291cmNlLW51bT4xMC4x
MDgwLzEwNzA1NTEwOTAzMDA4MjIwPC9lbGVjdHJvbmljLXJlc291cmNlLW51bT48L3JlY29yZD48
L0NpdGU+PC9FbmROb3RlPgB=
</w:fldData>
        </w:fldChar>
      </w:r>
      <w:r w:rsidR="007A6E8D">
        <w:instrText xml:space="preserve"> ADDIN EN.CITE </w:instrText>
      </w:r>
      <w:r w:rsidR="007A6E8D">
        <w:fldChar w:fldCharType="begin">
          <w:fldData xml:space="preserve">PEVuZE5vdGU+PENpdGU+PEF1dGhvcj5Bc3Bhcm91aG92PC9BdXRob3I+PFllYXI+MjAwOTwvWWVh
cj48UmVjTnVtPjE4OTA8L1JlY051bT48UHJlZml4PkVTRU1gOyA8L1ByZWZpeD48RGlzcGxheVRl
eHQ+KEVTRU07IEFzcGFyb3Vob3YgJmFtcDsgTXV0aMOpbiwgMjAwOTsgTWFyc2ggZXQgYWwuLCAy
MDA5KTwvRGlzcGxheVRleHQ+PHJlY29yZD48cmVjLW51bWJlcj4xODkwPC9yZWMtbnVtYmVyPjxm
b3JlaWduLWtleXM+PGtleSBhcHA9IkVOIiBkYi1pZD0iNWZhNXdmOWFjNWZmejZlZWZzcXZlYXI2
NWF2ZHJlcHBzOXpmIiB0aW1lc3RhbXA9IjE2Njg1ODI0OTQiPjE4OTA8L2tleT48L2ZvcmVpZ24t
a2V5cz48cmVmLXR5cGUgbmFtZT0iSm91cm5hbCBBcnRpY2xlIj4xNzwvcmVmLXR5cGU+PGNvbnRy
aWJ1dG9ycz48YXV0aG9ycz48YXV0aG9yPkFzcGFyb3Vob3YsIFRpaG9taXI8L2F1dGhvcj48YXV0
aG9yPk11dGjDqW4sIEJlbmd0PC9hdXRob3I+PC9hdXRob3JzPjwvY29udHJpYnV0b3JzPjx0aXRs
ZXM+PHRpdGxlPkV4cGxvcmF0b3J5IFN0cnVjdHVyYWwgRXF1YXRpb24gTW9kZWxpbmc8L3RpdGxl
PjxzZWNvbmRhcnktdGl0bGU+U3RydWN0dXJhbCBlcXVhdGlvbiBtb2RlbGluZzwvc2Vjb25kYXJ5
LXRpdGxlPjwvdGl0bGVzPjxwZXJpb2RpY2FsPjxmdWxsLXRpdGxlPlN0cnVjdHVyYWwgZXF1YXRp
b24gbW9kZWxpbmc8L2Z1bGwtdGl0bGU+PC9wZXJpb2RpY2FsPjxwYWdlcz4zOTctNDM4PC9wYWdl
cz48dm9sdW1lPjE2PC92b2x1bWU+PG51bWJlcj4zPC9udW1iZXI+PGtleXdvcmRzPjxrZXl3b3Jk
PkNvcnJlbGF0aW9uIGFuYWx5c2lzPC9rZXl3b3JkPjxrZXl3b3JkPkRpc2NyaW1pbmFudCBhbmFs
eXNpczwva2V5d29yZD48a2V5d29yZD5FcnJvcnM8L2tleXdvcmQ+PGtleXdvcmQ+TWF0aGVtYXRp
Y2FsIE1ldGhvZHMgSW4gU29jaWFsIFNjaWVuY2VzPC9rZXl3b3JkPjxrZXl3b3JkPk1hdGhlbWF0
aWNhbCBtb2RlbHM8L2tleXdvcmQ+PGtleXdvcmQ+TWF0aGVtYXRpY3M8L2tleXdvcmQ+PGtleXdv
cmQ+TWF0aGVtYXRpY3MsIEludGVyZGlzY2lwbGluYXJ5IEFwcGxpY2F0aW9uczwva2V5d29yZD48
a2V5d29yZD5NYXRyaXg8L2tleXdvcmQ+PGtleXdvcmQ+UGh5c2ljYWwgU2NpZW5jZXM8L2tleXdv
cmQ+PGtleXdvcmQ+U2NpZW5jZSAmYW1wOyBUZWNobm9sb2d5PC9rZXl3b3JkPjxrZXl3b3JkPlNv
Y2lhbCBTY2llbmNlczwva2V5d29yZD48a2V5d29yZD5Tb2NpYWwgU2NpZW5jZXMsIE1hdGhlbWF0
aWNhbCBNZXRob2RzPC9rZXl3b3JkPjwva2V5d29yZHM+PGRhdGVzPjx5ZWFyPjIwMDk8L3llYXI+
PC9kYXRlcz48cHViLWxvY2F0aW9uPkFCSU5HRE9OPC9wdWItbG9jYXRpb24+PHB1Ymxpc2hlcj5B
QklOR0RPTjogVGF5bG9yICZhbXA7IEZyYW5jaXMgR3JvdXA8L3B1Ymxpc2hlcj48aXNibj4xMDcw
LTU1MTE8L2lzYm4+PHVybHM+PC91cmxzPjxlbGVjdHJvbmljLXJlc291cmNlLW51bT4xMC4xMDgw
LzEwNzA1NTEwOTAzMDA4MjA0PC9lbGVjdHJvbmljLXJlc291cmNlLW51bT48L3JlY29yZD48L0Np
dGU+PENpdGU+PEF1dGhvcj5NYXJzaDwvQXV0aG9yPjxZZWFyPjIwMDk8L1llYXI+PFJlY051bT4x
ODkxPC9SZWNOdW0+PHJlY29yZD48cmVjLW51bWJlcj4xODkxPC9yZWMtbnVtYmVyPjxmb3JlaWdu
LWtleXM+PGtleSBhcHA9IkVOIiBkYi1pZD0iNWZhNXdmOWFjNWZmejZlZWZzcXZlYXI2NWF2ZHJl
cHBzOXpmIiB0aW1lc3RhbXA9IjE2Njg1ODI2MDAiPjE4OTE8L2tleT48L2ZvcmVpZ24ta2V5cz48
cmVmLXR5cGUgbmFtZT0iSm91cm5hbCBBcnRpY2xlIj4xNzwvcmVmLXR5cGU+PGNvbnRyaWJ1dG9y
cz48YXV0aG9ycz48YXV0aG9yPk1hcnNoLCBIZXJiZXJ0IFcuPC9hdXRob3I+PGF1dGhvcj5NdXRo
w6luLCBCZW5ndDwvYXV0aG9yPjxhdXRob3I+QXNwYXJvdWhvdiwgVGlob21pcjwvYXV0aG9yPjxh
dXRob3I+TMO8ZHRrZSwgT2xpdmVyPC9hdXRob3I+PGF1dGhvcj5Sb2JpdHpzY2gsIEFsZXhhbmRl
cjwvYXV0aG9yPjxhdXRob3I+TW9yaW4sIEFsZXhhbmRyZSBKLiBTLjwvYXV0aG9yPjxhdXRob3I+
VHJhdXR3ZWluLCBVbHJpY2g8L2F1dGhvcj48L2F1dGhvcnM+PC9jb250cmlidXRvcnM+PHRpdGxl
cz48dGl0bGU+RXhwbG9yYXRvcnkgU3RydWN0dXJhbCBFcXVhdGlvbiBNb2RlbGluZywgSW50ZWdy
YXRpbmcgQ0ZBIGFuZCBFRkE6IEFwcGxpY2F0aW9uIHRvIFN0dWRlbnRzJmFwb3M7IEV2YWx1YXRp
b25zIG9mIFVuaXZlcnNpdHkgVGVhY2hpbmc8L3RpdGxlPjxzZWNvbmRhcnktdGl0bGU+U3RydWN0
dXJhbCBlcXVhdGlvbiBtb2RlbGluZzwvc2Vjb25kYXJ5LXRpdGxlPjwvdGl0bGVzPjxwZXJpb2Rp
Y2FsPjxmdWxsLXRpdGxlPlN0cnVjdHVyYWwgZXF1YXRpb24gbW9kZWxpbmc8L2Z1bGwtdGl0bGU+
PC9wZXJpb2RpY2FsPjxwYWdlcz40MzktNDc2PC9wYWdlcz48dm9sdW1lPjE2PC92b2x1bWU+PG51
bWJlcj4zPC9udW1iZXI+PGtleXdvcmRzPjxrZXl3b3JkPkRpc2NyaW1pbmFudCBhbmFseXNpczwv
a2V5d29yZD48a2V5d29yZD5NYXRoZW1hdGljYWwgTWV0aG9kcyBJbiBTb2NpYWwgU2NpZW5jZXM8
L2tleXdvcmQ+PGtleXdvcmQ+TWF0aGVtYXRpY2FsIG1vZGVsczwva2V5d29yZD48a2V5d29yZD5N
YXRoZW1hdGljczwva2V5d29yZD48a2V5d29yZD5NYXRoZW1hdGljcywgSW50ZXJkaXNjaXBsaW5h
cnkgQXBwbGljYXRpb25zPC9rZXl3b3JkPjxrZXl3b3JkPlBoeXNpY2FsIFNjaWVuY2VzPC9rZXl3
b3JkPjxrZXl3b3JkPlNjaWVuY2UgJmFtcDsgVGVjaG5vbG9neTwva2V5d29yZD48a2V5d29yZD5T
b2NpYWwgU2NpZW5jZXM8L2tleXdvcmQ+PGtleXdvcmQ+U29jaWFsIFNjaWVuY2VzLCBNYXRoZW1h
dGljYWwgTWV0aG9kczwva2V5d29yZD48a2V5d29yZD5UZWFjaGVyIGV2YWx1YXRpb25zPC9rZXl3
b3JkPjxrZXl3b3JkPlVuaXZlcnNpdHkgcHJvZmVzc29yczwva2V5d29yZD48a2V5d29yZD5Vbml2
ZXJzaXR5IHN0dWRlbnRzPC9rZXl3b3JkPjwva2V5d29yZHM+PGRhdGVzPjx5ZWFyPjIwMDk8L3ll
YXI+PC9kYXRlcz48cHViLWxvY2F0aW9uPkFCSU5HRE9OPC9wdWItbG9jYXRpb24+PHB1Ymxpc2hl
cj5BQklOR0RPTjogVGF5bG9yICZhbXA7IEZyYW5jaXMgR3JvdXA8L3B1Ymxpc2hlcj48aXNibj4x
MDcwLTU1MTE8L2lzYm4+PHVybHM+PC91cmxzPjxlbGVjdHJvbmljLXJlc291cmNlLW51bT4xMC4x
MDgwLzEwNzA1NTEwOTAzMDA4MjIwPC9lbGVjdHJvbmljLXJlc291cmNlLW51bT48L3JlY29yZD48
L0NpdGU+PC9FbmROb3RlPgB=
</w:fldData>
        </w:fldChar>
      </w:r>
      <w:r w:rsidR="007A6E8D">
        <w:instrText xml:space="preserve"> ADDIN EN.CITE.DATA </w:instrText>
      </w:r>
      <w:r w:rsidR="007A6E8D">
        <w:fldChar w:fldCharType="end"/>
      </w:r>
      <w:r w:rsidR="003F62CB" w:rsidRPr="00894F8F">
        <w:fldChar w:fldCharType="separate"/>
      </w:r>
      <w:r w:rsidR="007A6E8D">
        <w:rPr>
          <w:noProof/>
        </w:rPr>
        <w:t>(ESEM; Asparouhov &amp; Muthén, 2009; Marsh et al., 2009)</w:t>
      </w:r>
      <w:r w:rsidR="003F62CB" w:rsidRPr="00894F8F">
        <w:fldChar w:fldCharType="end"/>
      </w:r>
      <w:r w:rsidR="003F62CB" w:rsidRPr="00894F8F">
        <w:t xml:space="preserve">. </w:t>
      </w:r>
      <w:r w:rsidR="00125BAC">
        <w:t>ESEM intricates the computational advantages of exploratory and confirmatory factor analysis</w:t>
      </w:r>
      <w:r w:rsidR="00125BAC" w:rsidRPr="00894F8F">
        <w:t xml:space="preserve"> </w:t>
      </w:r>
      <w:r w:rsidR="00125BAC">
        <w:t>by allowing</w:t>
      </w:r>
      <w:r w:rsidR="003F62CB" w:rsidRPr="00894F8F">
        <w:t xml:space="preserve"> the items to cross-load to represent the data more realistically and offering </w:t>
      </w:r>
      <w:r w:rsidR="00125BAC">
        <w:t xml:space="preserve">fit indices to assess the model fit </w:t>
      </w:r>
      <w:r w:rsidR="003F62CB" w:rsidRPr="00894F8F">
        <w:fldChar w:fldCharType="begin"/>
      </w:r>
      <w:r w:rsidR="00B60ECF">
        <w:instrText xml:space="preserve"> ADDIN EN.CITE &lt;EndNote&gt;&lt;Cite&gt;&lt;Author&gt;Tóth-Király&lt;/Author&gt;&lt;Year&gt;2017&lt;/Year&gt;&lt;RecNum&gt;1895&lt;/RecNum&gt;&lt;DisplayText&gt;(Tóth-Király et al., 2017)&lt;/DisplayText&gt;&lt;record&gt;&lt;rec-number&gt;1895&lt;/rec-number&gt;&lt;foreign-keys&gt;&lt;key app="EN" db-id="5fa5wf9ac5ffz6eefsqvear65avdrepps9zf" timestamp="1668584546"&gt;1895&lt;/key&gt;&lt;/foreign-keys&gt;&lt;ref-type name="Journal Article"&gt;17&lt;/ref-type&gt;&lt;contributors&gt;&lt;authors&gt;&lt;author&gt;Tóth-Király, István&lt;/author&gt;&lt;author&gt;Bõthe, Beáta&lt;/author&gt;&lt;author&gt;Rigó, Adrien&lt;/author&gt;&lt;author&gt;Orosz, Gábor&lt;/author&gt;&lt;/authors&gt;&lt;/contributors&gt;&lt;titles&gt;&lt;title&gt;An illustration of the Exploratory structural equation modeling (ESEM) framework on the passion scale&lt;/title&gt;&lt;secondary-title&gt;Front Psychol&lt;/secondary-title&gt;&lt;/titles&gt;&lt;periodical&gt;&lt;full-title&gt;Front Psychol&lt;/full-title&gt;&lt;/periodical&gt;&lt;pages&gt;1968-1968&lt;/pages&gt;&lt;volume&gt;8&lt;/volume&gt;&lt;keywords&gt;&lt;keyword&gt;Differential item functioning (DIF)&lt;/keyword&gt;&lt;keyword&gt;Dualistic model of passion (DMP)&lt;/keyword&gt;&lt;keyword&gt;Exploratory structural equation modeling (ESEM)&lt;/keyword&gt;&lt;keyword&gt;Hungarian version&lt;/keyword&gt;&lt;keyword&gt;Hybrid modeling approach&lt;/keyword&gt;&lt;keyword&gt;Measurement invariance&lt;/keyword&gt;&lt;keyword&gt;Multiple indicators multiple causes (MIMIC) model&lt;/keyword&gt;&lt;keyword&gt;Passion scale&lt;/keyword&gt;&lt;keyword&gt;Psychology&lt;/keyword&gt;&lt;keyword&gt;Psychology, Multidisciplinary&lt;/keyword&gt;&lt;keyword&gt;Social Sciences&lt;/keyword&gt;&lt;/keywords&gt;&lt;dates&gt;&lt;year&gt;2017&lt;/year&gt;&lt;/dates&gt;&lt;pub-location&gt;LAUSANNE&lt;/pub-location&gt;&lt;publisher&gt;LAUSANNE: Frontiers Media Sa&lt;/publisher&gt;&lt;isbn&gt;1664-1078&lt;/isbn&gt;&lt;urls&gt;&lt;/urls&gt;&lt;electronic-resource-num&gt;10.3389/fpsyg.2017.01968&lt;/electronic-resource-num&gt;&lt;/record&gt;&lt;/Cite&gt;&lt;/EndNote&gt;</w:instrText>
      </w:r>
      <w:r w:rsidR="003F62CB" w:rsidRPr="00894F8F">
        <w:fldChar w:fldCharType="separate"/>
      </w:r>
      <w:r w:rsidR="003F62CB" w:rsidRPr="00894F8F">
        <w:rPr>
          <w:noProof/>
        </w:rPr>
        <w:t>(Tóth-Király et al., 2017)</w:t>
      </w:r>
      <w:r w:rsidR="003F62CB" w:rsidRPr="00894F8F">
        <w:fldChar w:fldCharType="end"/>
      </w:r>
      <w:r w:rsidR="00125BAC">
        <w:t>.</w:t>
      </w:r>
      <w:r w:rsidR="00540763">
        <w:t xml:space="preserve"> </w:t>
      </w:r>
      <w:r w:rsidR="006C4577">
        <w:t>To assess the model fit</w:t>
      </w:r>
      <w:r w:rsidR="00971B39">
        <w:t>,</w:t>
      </w:r>
      <w:r w:rsidR="006C4577">
        <w:t xml:space="preserve"> we </w:t>
      </w:r>
      <w:r w:rsidR="003975A8">
        <w:t>followed</w:t>
      </w:r>
      <w:r w:rsidR="006C4577">
        <w:t xml:space="preserve"> </w:t>
      </w:r>
      <w:r w:rsidR="00AC1E4F" w:rsidRPr="00894F8F">
        <w:t xml:space="preserve">the guidelines of </w:t>
      </w:r>
      <w:r w:rsidR="00AC1E4F" w:rsidRPr="00894F8F">
        <w:fldChar w:fldCharType="begin"/>
      </w:r>
      <w:r w:rsidR="00A26236">
        <w:instrText xml:space="preserve"> ADDIN EN.CITE &lt;EndNote&gt;&lt;Cite AuthorYear="1"&gt;&lt;Author&gt;Hu&lt;/Author&gt;&lt;Year&gt;1999&lt;/Year&gt;&lt;RecNum&gt;1880&lt;/RecNum&gt;&lt;DisplayText&gt;Hu and Bentler (1999)&lt;/DisplayText&gt;&lt;record&gt;&lt;rec-number&gt;1880&lt;/rec-number&gt;&lt;foreign-keys&gt;&lt;key app="EN" db-id="5fa5wf9ac5ffz6eefsqvear65avdrepps9zf" timestamp="1668499279"&gt;1880&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eriodical&gt;&lt;full-title&gt;Structural Equation Modeling: A Multidisciplinary Journal&lt;/full-title&gt;&lt;/periodical&gt;&lt;pages&gt;1-55 , ISSN = 1070-5511 , DOI = 10.1080/10705519909540118&lt;/pages&gt;&lt;volume&gt;6&lt;/volume&gt;&lt;number&gt;1&lt;/number&gt;&lt;dates&gt;&lt;year&gt;1999&lt;/year&gt;&lt;/dates&gt;&lt;urls&gt;&lt;related-urls&gt;&lt;url&gt;https://doi.org/10.1080/10705519909540118&lt;/url&gt;&lt;/related-urls&gt;&lt;/urls&gt;&lt;/record&gt;&lt;/Cite&gt;&lt;/EndNote&gt;</w:instrText>
      </w:r>
      <w:r w:rsidR="00AC1E4F" w:rsidRPr="00894F8F">
        <w:fldChar w:fldCharType="separate"/>
      </w:r>
      <w:r w:rsidR="00A26236">
        <w:rPr>
          <w:noProof/>
        </w:rPr>
        <w:t>Hu and Bentler (1999)</w:t>
      </w:r>
      <w:r w:rsidR="00AC1E4F" w:rsidRPr="00894F8F">
        <w:fldChar w:fldCharType="end"/>
      </w:r>
      <w:r w:rsidR="00AC1E4F" w:rsidRPr="00894F8F">
        <w:t>: comparative fit index (CFI) and the Tucker Lewis index (TLI): acceptable fit</w:t>
      </w:r>
      <m:oMath>
        <m:r>
          <m:rPr>
            <m:sty m:val="p"/>
          </m:rPr>
          <w:rPr>
            <w:rFonts w:ascii="Cambria Math" w:hAnsi="Cambria Math"/>
          </w:rPr>
          <m:t>≥0</m:t>
        </m:r>
      </m:oMath>
      <w:r w:rsidR="00AC1E4F" w:rsidRPr="00894F8F">
        <w:t xml:space="preserve">.90, good fit </w:t>
      </w:r>
      <m:oMath>
        <m:r>
          <m:rPr>
            <m:sty m:val="p"/>
          </m:rPr>
          <w:rPr>
            <w:rFonts w:ascii="Cambria Math" w:hAnsi="Cambria Math"/>
          </w:rPr>
          <m:t>≥0</m:t>
        </m:r>
      </m:oMath>
      <w:r w:rsidR="00AC1E4F" w:rsidRPr="00894F8F">
        <w:t>.95; the root mean square error of approximation (RMSEA): acceptable fit &lt;</w:t>
      </w:r>
      <w:r w:rsidR="00432F26">
        <w:t>0</w:t>
      </w:r>
      <w:r w:rsidR="00AC1E4F" w:rsidRPr="00894F8F">
        <w:t xml:space="preserve">.08, good fit &lt; </w:t>
      </w:r>
      <w:r w:rsidR="00432F26">
        <w:t>0</w:t>
      </w:r>
      <w:r w:rsidR="00AC1E4F" w:rsidRPr="00894F8F">
        <w:t>.06; and the standardized root mean square (SRMR): acceptable fit &lt;</w:t>
      </w:r>
      <w:r w:rsidR="00432F26">
        <w:t>0</w:t>
      </w:r>
      <w:r w:rsidR="00AC1E4F" w:rsidRPr="00894F8F">
        <w:t>.10, good fit&lt;</w:t>
      </w:r>
      <w:r w:rsidR="00432F26">
        <w:t>0</w:t>
      </w:r>
      <w:r w:rsidR="00AC1E4F" w:rsidRPr="00894F8F">
        <w:t>.08.</w:t>
      </w:r>
    </w:p>
    <w:p w14:paraId="09700C0C" w14:textId="102CF4F3" w:rsidR="00066DD6" w:rsidRDefault="00066DD6" w:rsidP="00066DD6">
      <w:pPr>
        <w:pStyle w:val="Heading3"/>
      </w:pPr>
      <w:r>
        <w:t>P</w:t>
      </w:r>
      <w:r w:rsidRPr="006C26A0">
        <w:t>artial least squares structural equation modeling</w:t>
      </w:r>
    </w:p>
    <w:p w14:paraId="793AC731" w14:textId="0E8CE91F" w:rsidR="00E839C4" w:rsidRPr="006C26A0" w:rsidRDefault="007D1D8B" w:rsidP="00147C84">
      <w:pPr>
        <w:ind w:firstLine="680"/>
      </w:pPr>
      <w:bookmarkStart w:id="10" w:name="measurement-model-assessment"/>
      <w:r w:rsidRPr="00147C84">
        <w:rPr>
          <w:b/>
          <w:bCs/>
        </w:rPr>
        <w:t xml:space="preserve">Measurement </w:t>
      </w:r>
      <w:r w:rsidR="00432F26">
        <w:rPr>
          <w:b/>
          <w:bCs/>
        </w:rPr>
        <w:t>m</w:t>
      </w:r>
      <w:r w:rsidRPr="00147C84">
        <w:rPr>
          <w:b/>
          <w:bCs/>
        </w:rPr>
        <w:t xml:space="preserve">odel </w:t>
      </w:r>
      <w:r w:rsidR="00432F26">
        <w:rPr>
          <w:b/>
          <w:bCs/>
        </w:rPr>
        <w:t>a</w:t>
      </w:r>
      <w:r w:rsidRPr="00147C84">
        <w:rPr>
          <w:b/>
          <w:bCs/>
        </w:rPr>
        <w:t>ssessment</w:t>
      </w:r>
      <w:r w:rsidR="00147C84">
        <w:rPr>
          <w:b/>
          <w:bCs/>
        </w:rPr>
        <w:t xml:space="preserve">. </w:t>
      </w:r>
      <w:r w:rsidRPr="006C26A0">
        <w:t xml:space="preserve">First, we assessed the quality of </w:t>
      </w:r>
      <w:r w:rsidR="006B40F8" w:rsidRPr="006C26A0">
        <w:t xml:space="preserve">the </w:t>
      </w:r>
      <w:r w:rsidRPr="006C26A0">
        <w:t xml:space="preserve">measurement model. We excluded items with factor loading </w:t>
      </w:r>
      <w:r w:rsidR="00BF0F18" w:rsidRPr="006C26A0">
        <w:t>&lt;</w:t>
      </w:r>
      <w:r w:rsidRPr="006C26A0">
        <w:t xml:space="preserve"> </w:t>
      </w:r>
      <w:r w:rsidR="00BF0F18" w:rsidRPr="006C26A0">
        <w:t>0</w:t>
      </w:r>
      <w:r w:rsidRPr="006C26A0">
        <w:t>.40 to increase the robustness of the measurement model</w:t>
      </w:r>
      <w:r w:rsidR="006B40F8" w:rsidRPr="006C26A0">
        <w:t xml:space="preserve"> </w:t>
      </w:r>
      <w:r w:rsidR="006B40F8" w:rsidRPr="006C26A0">
        <w:fldChar w:fldCharType="begin"/>
      </w:r>
      <w:r w:rsidR="005F1B1F">
        <w:instrText xml:space="preserve"> ADDIN EN.CITE &lt;EndNote&gt;&lt;Cite&gt;&lt;Author&gt;Hair&lt;/Author&gt;&lt;Year&gt;2021&lt;/Year&gt;&lt;RecNum&gt;1959&lt;/RecNum&gt;&lt;DisplayText&gt;(Hair, 2021)&lt;/DisplayText&gt;&lt;record&gt;&lt;rec-number&gt;1959&lt;/rec-number&gt;&lt;foreign-keys&gt;&lt;key app="EN" db-id="5fa5wf9ac5ffz6eefsqvear65avdrepps9zf" timestamp="1670393637"&gt;1959&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B40F8" w:rsidRPr="006C26A0">
        <w:fldChar w:fldCharType="separate"/>
      </w:r>
      <w:r w:rsidR="00832F62">
        <w:rPr>
          <w:noProof/>
        </w:rPr>
        <w:t>(Hair, 2021)</w:t>
      </w:r>
      <w:r w:rsidR="006B40F8" w:rsidRPr="006C26A0">
        <w:fldChar w:fldCharType="end"/>
      </w:r>
      <w:r w:rsidRPr="006C26A0">
        <w:t xml:space="preserve">. Second, we estimated the internal consistency reliability estimates of each </w:t>
      </w:r>
      <w:r w:rsidR="00BF0F18" w:rsidRPr="006C26A0">
        <w:t>construct</w:t>
      </w:r>
      <w:r w:rsidRPr="006C26A0">
        <w:t xml:space="preserve">. We reported both the lower bound estimate of reliability- Cronbach’s </w:t>
      </w:r>
      <m:oMath>
        <m:r>
          <w:rPr>
            <w:rFonts w:ascii="Cambria Math" w:hAnsi="Cambria Math"/>
          </w:rPr>
          <m:t>α</m:t>
        </m:r>
      </m:oMath>
      <w:r w:rsidRPr="006C26A0">
        <w:t xml:space="preserve"> coefficient and </w:t>
      </w:r>
      <w:r w:rsidR="00BF0F18" w:rsidRPr="006C26A0">
        <w:t xml:space="preserve">the </w:t>
      </w:r>
      <w:r w:rsidRPr="006C26A0">
        <w:t xml:space="preserve">upper bound estimate of reliability-construct reliability (CR). Both Cronbach’s </w:t>
      </w:r>
      <m:oMath>
        <m:r>
          <w:rPr>
            <w:rFonts w:ascii="Cambria Math" w:hAnsi="Cambria Math"/>
          </w:rPr>
          <m:t>α</m:t>
        </m:r>
      </m:oMath>
      <w:r w:rsidRPr="006C26A0">
        <w:t xml:space="preserve"> and CR coefficient values range between 0 to 1, where higher values represent better reliability. As a general guideline</w:t>
      </w:r>
      <w:r w:rsidR="009E2D2A" w:rsidRPr="006C26A0">
        <w:t>,</w:t>
      </w:r>
      <w:r w:rsidRPr="006C26A0">
        <w:t xml:space="preserve"> Cronbach’s </w:t>
      </w:r>
      <m:oMath>
        <m:r>
          <w:rPr>
            <w:rFonts w:ascii="Cambria Math" w:hAnsi="Cambria Math"/>
          </w:rPr>
          <m:t>α</m:t>
        </m:r>
      </m:oMath>
      <w:r w:rsidRPr="006C26A0">
        <w:t xml:space="preserve"> above </w:t>
      </w:r>
      <w:r w:rsidR="00432F26">
        <w:t>0</w:t>
      </w:r>
      <w:r w:rsidRPr="006C26A0">
        <w:t>.70 is considered satisfactory</w:t>
      </w:r>
      <w:r w:rsidR="006B40F8" w:rsidRPr="006C26A0">
        <w:t xml:space="preserve"> </w:t>
      </w:r>
      <w:r w:rsidR="009E2D2A" w:rsidRPr="006C26A0">
        <w:fldChar w:fldCharType="begin"/>
      </w:r>
      <w:r w:rsidR="005F1B1F">
        <w:instrText xml:space="preserve"> ADDIN EN.CITE &lt;EndNote&gt;&lt;Cite&gt;&lt;Author&gt;MacCallum&lt;/Author&gt;&lt;Year&gt;1994&lt;/Year&gt;&lt;RecNum&gt;1960&lt;/RecNum&gt;&lt;DisplayText&gt;(MacCallum et al., 1994; MacKenzie et al., 2005)&lt;/DisplayText&gt;&lt;record&gt;&lt;rec-number&gt;1960&lt;/rec-number&gt;&lt;foreign-keys&gt;&lt;key app="EN" db-id="5fa5wf9ac5ffz6eefsqvear65avdrepps9zf" timestamp="1670393637"&gt;1960&lt;/key&gt;&lt;/foreign-keys&gt;&lt;ref-type name="Journal Article"&gt;17&lt;/ref-type&gt;&lt;contributors&gt;&lt;authors&gt;&lt;author&gt;MacCallum, Robert C.&lt;/author&gt;&lt;author&gt;Roznowski, Mary&lt;/author&gt;&lt;author&gt;Mar, Corinne M.&lt;/author&gt;&lt;author&gt;Reith, Janet V.&lt;/author&gt;&lt;/authors&gt;&lt;/contributors&gt;&lt;titles&gt;&lt;title&gt;Alternative strategies for cross-validation of covariance structure models&lt;/title&gt;&lt;secondary-title&gt;Multivariate behavioral research&lt;/secondary-title&gt;&lt;/titles&gt;&lt;periodical&gt;&lt;full-title&gt;Multivariate Behavioral Research&lt;/full-title&gt;&lt;/periodical&gt;&lt;pages&gt;1--32&lt;/pages&gt;&lt;volume&gt;29&lt;/volume&gt;&lt;number&gt;1&lt;/number&gt;&lt;dates&gt;&lt;year&gt;1994&lt;/year&gt;&lt;/dates&gt;&lt;urls&gt;&lt;/urls&gt;&lt;/record&gt;&lt;/Cite&gt;&lt;Cite&gt;&lt;Author&gt;MacKenzie&lt;/Author&gt;&lt;Year&gt;2005&lt;/Year&gt;&lt;RecNum&gt;1961&lt;/RecNum&gt;&lt;record&gt;&lt;rec-number&gt;1961&lt;/rec-number&gt;&lt;foreign-keys&gt;&lt;key app="EN" db-id="5fa5wf9ac5ffz6eefsqvear65avdrepps9zf" timestamp="1670393637"&gt;1961&lt;/key&gt;&lt;/foreign-keys&gt;&lt;ref-type name="Journal Article"&gt;17&lt;/ref-type&gt;&lt;contributors&gt;&lt;authors&gt;&lt;author&gt;MacKenzie, Scott B.&lt;/author&gt;&lt;author&gt;Podsakoff, Philip M.&lt;/author&gt;&lt;author&gt;Jarvis, Cheryl Burke&lt;/author&gt;&lt;/authors&gt;&lt;/contributors&gt;&lt;titles&gt;&lt;title&gt;The problem of measurement model misspecification in behavioral and organizational research and some recommended solutions.&lt;/title&gt;&lt;secondary-title&gt;Journal of applied psychology&lt;/secondary-title&gt;&lt;/titles&gt;&lt;pages&gt;710&lt;/pages&gt;&lt;volume&gt;90&lt;/volume&gt;&lt;number&gt;4&lt;/number&gt;&lt;dates&gt;&lt;year&gt;2005&lt;/year&gt;&lt;/dates&gt;&lt;urls&gt;&lt;/urls&gt;&lt;/record&gt;&lt;/Cite&gt;&lt;/EndNote&gt;</w:instrText>
      </w:r>
      <w:r w:rsidR="009E2D2A" w:rsidRPr="006C26A0">
        <w:fldChar w:fldCharType="separate"/>
      </w:r>
      <w:r w:rsidR="00832F62">
        <w:rPr>
          <w:noProof/>
        </w:rPr>
        <w:t>(MacCallum et al., 1994; MacKenzie et al., 2005)</w:t>
      </w:r>
      <w:r w:rsidR="009E2D2A" w:rsidRPr="006C26A0">
        <w:fldChar w:fldCharType="end"/>
      </w:r>
      <w:r w:rsidRPr="006C26A0">
        <w:t xml:space="preserve"> and </w:t>
      </w:r>
      <w:r w:rsidR="00BF0F18" w:rsidRPr="006C26A0">
        <w:t xml:space="preserve">a </w:t>
      </w:r>
      <w:r w:rsidRPr="006C26A0">
        <w:t xml:space="preserve">value above </w:t>
      </w:r>
      <w:r w:rsidR="00432F26">
        <w:t>0</w:t>
      </w:r>
      <w:r w:rsidRPr="006C26A0">
        <w:t>.50 is considered acceptable</w:t>
      </w:r>
      <w:r w:rsidR="009E2D2A" w:rsidRPr="006C26A0">
        <w:t xml:space="preserve"> </w:t>
      </w:r>
      <w:r w:rsidR="009C00D8" w:rsidRPr="006C26A0">
        <w:fldChar w:fldCharType="begin"/>
      </w:r>
      <w:r w:rsidR="005F1B1F">
        <w:instrText xml:space="preserve"> ADDIN EN.CITE &lt;EndNote&gt;&lt;Cite&gt;&lt;Author&gt;Hinton&lt;/Author&gt;&lt;Year&gt;2014&lt;/Year&gt;&lt;RecNum&gt;1962&lt;/RecNum&gt;&lt;DisplayText&gt;(Hinton et al., 2014)&lt;/DisplayText&gt;&lt;record&gt;&lt;rec-number&gt;1962&lt;/rec-number&gt;&lt;foreign-keys&gt;&lt;key app="EN" db-id="5fa5wf9ac5ffz6eefsqvear65avdrepps9zf" timestamp="1670393637"&gt;1962&lt;/key&gt;&lt;/foreign-keys&gt;&lt;ref-type name="Book"&gt;6&lt;/ref-type&gt;&lt;contributors&gt;&lt;authors&gt;&lt;author&gt;Hinton, Perry&lt;/author&gt;&lt;author&gt;McMurray, Isabella&lt;/author&gt;&lt;author&gt;Brownlow, Charlotte&lt;/author&gt;&lt;/authors&gt;&lt;/contributors&gt;&lt;titles&gt;&lt;title&gt;SPSS explained&lt;/title&gt;&lt;/titles&gt;&lt;dates&gt;&lt;year&gt;2014&lt;/year&gt;&lt;/dates&gt;&lt;urls&gt;&lt;/urls&gt;&lt;/record&gt;&lt;/Cite&gt;&lt;/EndNote&gt;</w:instrText>
      </w:r>
      <w:r w:rsidR="009C00D8" w:rsidRPr="006C26A0">
        <w:fldChar w:fldCharType="separate"/>
      </w:r>
      <w:r w:rsidR="00832F62">
        <w:rPr>
          <w:noProof/>
        </w:rPr>
        <w:t>(Hinton et al., 2014)</w:t>
      </w:r>
      <w:r w:rsidR="009C00D8" w:rsidRPr="006C26A0">
        <w:fldChar w:fldCharType="end"/>
      </w:r>
      <w:r w:rsidR="009C00D8" w:rsidRPr="006C26A0">
        <w:t>.</w:t>
      </w:r>
      <w:r w:rsidRPr="006C26A0">
        <w:t xml:space="preserve"> CR coefficient value </w:t>
      </w:r>
      <w:r w:rsidR="00EC6B8C" w:rsidRPr="006C26A0">
        <w:t>of 0</w:t>
      </w:r>
      <w:r w:rsidRPr="006C26A0">
        <w:t xml:space="preserve">.60 and above indicates </w:t>
      </w:r>
      <w:r w:rsidR="00B822A9" w:rsidRPr="006C26A0">
        <w:t xml:space="preserve">a </w:t>
      </w:r>
      <w:r w:rsidRPr="006C26A0">
        <w:t>satisfactory reliability</w:t>
      </w:r>
      <w:r w:rsidR="00EC6B8C" w:rsidRPr="006C26A0">
        <w:t xml:space="preserve"> </w:t>
      </w:r>
      <w:r w:rsidR="009C00D8" w:rsidRPr="006C26A0">
        <w:fldChar w:fldCharType="begin"/>
      </w:r>
      <w:r w:rsidR="005F1B1F">
        <w:instrText xml:space="preserve"> ADDIN EN.CITE &lt;EndNote&gt;&lt;Cite&gt;&lt;Author&gt;Hair&lt;/Author&gt;&lt;Year&gt;2021&lt;/Year&gt;&lt;RecNum&gt;1963&lt;/RecNum&gt;&lt;DisplayText&gt;(Hair, 2021)&lt;/DisplayText&gt;&lt;record&gt;&lt;rec-number&gt;1963&lt;/rec-number&gt;&lt;foreign-keys&gt;&lt;key app="EN" db-id="5fa5wf9ac5ffz6eefsqvear65avdrepps9zf" timestamp="1670393637"&gt;1963&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9C00D8" w:rsidRPr="006C26A0">
        <w:fldChar w:fldCharType="separate"/>
      </w:r>
      <w:r w:rsidR="00832F62">
        <w:rPr>
          <w:noProof/>
        </w:rPr>
        <w:t>(Hair, 2021)</w:t>
      </w:r>
      <w:r w:rsidR="009C00D8" w:rsidRPr="006C26A0">
        <w:fldChar w:fldCharType="end"/>
      </w:r>
      <w:r w:rsidR="009C00D8" w:rsidRPr="006C26A0">
        <w:t>.</w:t>
      </w:r>
    </w:p>
    <w:p w14:paraId="793AC732" w14:textId="49664CAB" w:rsidR="00E839C4" w:rsidRPr="006C26A0" w:rsidRDefault="007D1D8B">
      <w:pPr>
        <w:pStyle w:val="BodyText"/>
      </w:pPr>
      <w:r w:rsidRPr="006C26A0">
        <w:t xml:space="preserve">Third, </w:t>
      </w:r>
      <w:r w:rsidR="009C00D8" w:rsidRPr="006C26A0">
        <w:t>we</w:t>
      </w:r>
      <w:r w:rsidRPr="006C26A0">
        <w:t xml:space="preserve"> assessed the convergent and discriminant validity of the measurement model. </w:t>
      </w:r>
      <w:r w:rsidR="00A142EF">
        <w:t xml:space="preserve">For </w:t>
      </w:r>
      <w:r w:rsidR="00A142EF" w:rsidRPr="00A142EF">
        <w:rPr>
          <w:i/>
          <w:iCs/>
        </w:rPr>
        <w:t>convergent validity</w:t>
      </w:r>
      <w:r w:rsidR="00A142EF">
        <w:t>, w</w:t>
      </w:r>
      <w:r w:rsidRPr="006C26A0">
        <w:t xml:space="preserve">e used the average variance extracted (AVE) value of each construct.  AVE </w:t>
      </w:r>
      <w:r w:rsidR="00362DD0">
        <w:t>≥</w:t>
      </w:r>
      <w:r w:rsidRPr="006C26A0">
        <w:t xml:space="preserve"> 0.50</w:t>
      </w:r>
      <w:r w:rsidR="00E71452">
        <w:t xml:space="preserve"> or </w:t>
      </w:r>
      <w:r w:rsidR="00E71452" w:rsidRPr="006C26A0">
        <w:t xml:space="preserve">AVE </w:t>
      </w:r>
      <w:r w:rsidR="00E71452">
        <w:t>&lt;</w:t>
      </w:r>
      <w:r w:rsidR="00E71452" w:rsidRPr="006C26A0">
        <w:t xml:space="preserve"> 0.50 with a </w:t>
      </w:r>
      <w:r w:rsidR="00E71452">
        <w:t>CR</w:t>
      </w:r>
      <w:r w:rsidR="00E71452" w:rsidRPr="006C26A0">
        <w:t xml:space="preserve"> </w:t>
      </w:r>
      <w:r w:rsidR="00E71452">
        <w:t>&gt;</w:t>
      </w:r>
      <w:r w:rsidR="00E71452" w:rsidRPr="006C26A0">
        <w:t>0.60</w:t>
      </w:r>
      <w:r w:rsidR="00E71452">
        <w:t xml:space="preserve"> and </w:t>
      </w:r>
      <w:r w:rsidR="00E71452" w:rsidRPr="006C26A0">
        <w:t xml:space="preserve">AVE </w:t>
      </w:r>
      <w:r w:rsidR="00E71452">
        <w:t>&lt;</w:t>
      </w:r>
      <w:r w:rsidR="00E71452" w:rsidRPr="006C26A0">
        <w:t xml:space="preserve"> </w:t>
      </w:r>
      <w:r w:rsidR="00E71452">
        <w:t>CR</w:t>
      </w:r>
      <w:r w:rsidR="0025461F">
        <w:t xml:space="preserve"> indicate</w:t>
      </w:r>
      <w:r w:rsidR="0025461F" w:rsidRPr="006C26A0">
        <w:t xml:space="preserve"> an acceptable convergent </w:t>
      </w:r>
      <w:r w:rsidR="0025461F" w:rsidRPr="006C26A0">
        <w:lastRenderedPageBreak/>
        <w:t>validity</w:t>
      </w:r>
      <w:r w:rsidRPr="006C26A0">
        <w:t xml:space="preserve"> </w:t>
      </w:r>
      <w:r w:rsidR="00B822A9" w:rsidRPr="006C26A0">
        <w:fldChar w:fldCharType="begin"/>
      </w:r>
      <w:r w:rsidR="007A6E8D">
        <w:instrText xml:space="preserve"> ADDIN EN.CITE &lt;EndNote&gt;&lt;Cite&gt;&lt;Author&gt;Fornell&lt;/Author&gt;&lt;Year&gt;1981&lt;/Year&gt;&lt;RecNum&gt;1964&lt;/RecNum&gt;&lt;DisplayText&gt;(Fornell &amp;amp; Larcker, 1981)&lt;/DisplayText&gt;&lt;record&gt;&lt;rec-number&gt;1964&lt;/rec-number&gt;&lt;foreign-keys&gt;&lt;key app="EN" db-id="5fa5wf9ac5ffz6eefsqvear65avdrepps9zf" timestamp="1670393637"&gt;1964&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7A6E8D">
        <w:rPr>
          <w:noProof/>
        </w:rPr>
        <w:t>(Fornell &amp; Larcker, 1981)</w:t>
      </w:r>
      <w:r w:rsidR="00B822A9" w:rsidRPr="006C26A0">
        <w:fldChar w:fldCharType="end"/>
      </w:r>
      <w:r w:rsidR="00B822A9" w:rsidRPr="006C26A0">
        <w:t>.</w:t>
      </w:r>
      <w:r w:rsidRPr="006C26A0">
        <w:t xml:space="preserve"> </w:t>
      </w:r>
      <w:r w:rsidR="00A142EF">
        <w:t xml:space="preserve">For </w:t>
      </w:r>
      <w:r w:rsidR="00A142EF" w:rsidRPr="00A142EF">
        <w:rPr>
          <w:i/>
          <w:iCs/>
        </w:rPr>
        <w:t>discriminant validity</w:t>
      </w:r>
      <w:r w:rsidR="00A142EF">
        <w:rPr>
          <w:i/>
          <w:iCs/>
        </w:rPr>
        <w:t>,</w:t>
      </w:r>
      <w:r w:rsidRPr="006C26A0">
        <w:t xml:space="preserve"> </w:t>
      </w:r>
      <w:r w:rsidR="00A142EF">
        <w:t xml:space="preserve">we </w:t>
      </w:r>
      <w:r w:rsidRPr="006C26A0">
        <w:t>compar</w:t>
      </w:r>
      <w:r w:rsidR="00A142EF">
        <w:t>ed</w:t>
      </w:r>
      <w:r w:rsidRPr="006C26A0">
        <w:t xml:space="preserve"> the square root of </w:t>
      </w:r>
      <w:r w:rsidR="000D14BA">
        <w:t xml:space="preserve">the </w:t>
      </w:r>
      <w:r w:rsidRPr="006C26A0">
        <w:t>AVE</w:t>
      </w:r>
      <w:r w:rsidR="00A142EF">
        <w:t xml:space="preserve"> of a construct</w:t>
      </w:r>
      <w:r w:rsidRPr="006C26A0">
        <w:t xml:space="preserve"> with its </w:t>
      </w:r>
      <w:r w:rsidR="00A142EF">
        <w:t xml:space="preserve">corresponding </w:t>
      </w:r>
      <w:r w:rsidRPr="006C26A0">
        <w:t xml:space="preserve">correlation with other constructs </w:t>
      </w:r>
      <w:r w:rsidR="00B822A9" w:rsidRPr="006C26A0">
        <w:fldChar w:fldCharType="begin"/>
      </w:r>
      <w:r w:rsidR="005F1B1F">
        <w:instrText xml:space="preserve"> ADDIN EN.CITE &lt;EndNote&gt;&lt;Cite&gt;&lt;Author&gt;Fornell&lt;/Author&gt;&lt;Year&gt;1981&lt;/Year&gt;&lt;RecNum&gt;1966&lt;/RecNum&gt;&lt;DisplayText&gt;(Fornell &amp;amp; Larcker, 1981)&lt;/DisplayText&gt;&lt;record&gt;&lt;rec-number&gt;1966&lt;/rec-number&gt;&lt;foreign-keys&gt;&lt;key app="EN" db-id="5fa5wf9ac5ffz6eefsqvear65avdrepps9zf" timestamp="1670393637"&gt;1966&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832F62">
        <w:rPr>
          <w:noProof/>
        </w:rPr>
        <w:t>(Fornell &amp; Larcker, 1981)</w:t>
      </w:r>
      <w:r w:rsidR="00B822A9" w:rsidRPr="006C26A0">
        <w:fldChar w:fldCharType="end"/>
      </w:r>
      <w:r w:rsidR="00B822A9" w:rsidRPr="006C26A0">
        <w:t xml:space="preserve">. </w:t>
      </w:r>
      <w:r w:rsidRPr="006C26A0">
        <w:t>The square root of the AVE</w:t>
      </w:r>
      <w:r w:rsidR="000D14BA">
        <w:t>s</w:t>
      </w:r>
      <w:r w:rsidRPr="006C26A0">
        <w:t xml:space="preserve"> of each construct should be higher than its correlation with other constructs. We have also reported the </w:t>
      </w:r>
      <w:proofErr w:type="spellStart"/>
      <w:r w:rsidRPr="006C26A0">
        <w:t>heterotrait-monotrait</w:t>
      </w:r>
      <w:proofErr w:type="spellEnd"/>
      <w:r w:rsidRPr="006C26A0">
        <w:t xml:space="preserve"> ratio (HTMT) of correlations of the construct </w:t>
      </w:r>
      <w:r w:rsidR="00DC2630" w:rsidRPr="006C26A0">
        <w:t>as additional proof of</w:t>
      </w:r>
      <w:r w:rsidRPr="006C26A0">
        <w:t xml:space="preserve"> discriminant validity. For conceptually similar </w:t>
      </w:r>
      <w:r w:rsidR="00DC2630" w:rsidRPr="006C26A0">
        <w:t>constructs</w:t>
      </w:r>
      <w:r w:rsidR="000D14BA">
        <w:t>,</w:t>
      </w:r>
      <w:r w:rsidRPr="006C26A0">
        <w:t xml:space="preserve"> the HTMT value should be </w:t>
      </w:r>
      <w:r w:rsidR="000D14BA">
        <w:t>&lt;0</w:t>
      </w:r>
      <w:r w:rsidRPr="006C26A0">
        <w:t xml:space="preserve"> .90</w:t>
      </w:r>
      <w:r w:rsidR="00432F26">
        <w:t>,</w:t>
      </w:r>
      <w:r w:rsidRPr="006C26A0">
        <w:t xml:space="preserve"> and for constructs </w:t>
      </w:r>
      <w:r w:rsidR="00DC2630" w:rsidRPr="006C26A0">
        <w:t>that</w:t>
      </w:r>
      <w:r w:rsidRPr="006C26A0">
        <w:t xml:space="preserve"> are conceptually distinct</w:t>
      </w:r>
      <w:r w:rsidR="00DC2630" w:rsidRPr="006C26A0">
        <w:t>,</w:t>
      </w:r>
      <w:r w:rsidRPr="006C26A0">
        <w:t xml:space="preserve"> the HTMT value should be </w:t>
      </w:r>
      <w:r w:rsidR="000D14BA">
        <w:t>&lt;0</w:t>
      </w:r>
      <w:r w:rsidRPr="006C26A0">
        <w:t xml:space="preserve">.80 </w:t>
      </w:r>
      <w:r w:rsidR="00387BB5" w:rsidRPr="006C26A0">
        <w:fldChar w:fldCharType="begin"/>
      </w:r>
      <w:r w:rsidR="005F1B1F">
        <w:instrText xml:space="preserve"> ADDIN EN.CITE &lt;EndNote&gt;&lt;Cite&gt;&lt;Author&gt;Henseler&lt;/Author&gt;&lt;Year&gt;2015&lt;/Year&gt;&lt;RecNum&gt;1967&lt;/RecNum&gt;&lt;DisplayText&gt;(Henseler et al., 2015)&lt;/DisplayText&gt;&lt;record&gt;&lt;rec-number&gt;1967&lt;/rec-number&gt;&lt;foreign-keys&gt;&lt;key app="EN" db-id="5fa5wf9ac5ffz6eefsqvear65avdrepps9zf" timestamp="1670393637"&gt;1967&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387BB5" w:rsidRPr="006C26A0">
        <w:fldChar w:fldCharType="separate"/>
      </w:r>
      <w:r w:rsidR="00832F62">
        <w:rPr>
          <w:noProof/>
        </w:rPr>
        <w:t>(Henseler et al., 2015)</w:t>
      </w:r>
      <w:r w:rsidR="00387BB5" w:rsidRPr="006C26A0">
        <w:fldChar w:fldCharType="end"/>
      </w:r>
      <w:r w:rsidR="00387BB5" w:rsidRPr="006C26A0">
        <w:t>.</w:t>
      </w:r>
    </w:p>
    <w:p w14:paraId="793AC734" w14:textId="30F47C6D" w:rsidR="00E839C4" w:rsidRPr="006C26A0" w:rsidRDefault="007D1D8B" w:rsidP="00147C84">
      <w:pPr>
        <w:ind w:firstLine="680"/>
      </w:pPr>
      <w:bookmarkStart w:id="11" w:name="structural-model-assessment"/>
      <w:bookmarkEnd w:id="10"/>
      <w:r w:rsidRPr="00147C84">
        <w:rPr>
          <w:b/>
          <w:bCs/>
        </w:rPr>
        <w:t xml:space="preserve">Structural </w:t>
      </w:r>
      <w:r w:rsidR="00432F26">
        <w:rPr>
          <w:b/>
          <w:bCs/>
        </w:rPr>
        <w:t>m</w:t>
      </w:r>
      <w:r w:rsidRPr="00147C84">
        <w:rPr>
          <w:b/>
          <w:bCs/>
        </w:rPr>
        <w:t xml:space="preserve">odel </w:t>
      </w:r>
      <w:r w:rsidR="00432F26">
        <w:rPr>
          <w:b/>
          <w:bCs/>
        </w:rPr>
        <w:t>a</w:t>
      </w:r>
      <w:r w:rsidRPr="00147C84">
        <w:rPr>
          <w:b/>
          <w:bCs/>
        </w:rPr>
        <w:t>ssessment.</w:t>
      </w:r>
      <w:r w:rsidR="00147C84">
        <w:rPr>
          <w:b/>
          <w:bCs/>
        </w:rPr>
        <w:t xml:space="preserve"> </w:t>
      </w:r>
      <w:r w:rsidRPr="006C26A0">
        <w:t xml:space="preserve">First, we assessed </w:t>
      </w:r>
      <w:r w:rsidR="00DC2630" w:rsidRPr="006C26A0">
        <w:t xml:space="preserve">the </w:t>
      </w:r>
      <w:r w:rsidRPr="006C26A0">
        <w:t>collinearity of the constructs in our structural model by calculating variance inflation factor (VIF) values. VIF&gt;</w:t>
      </w:r>
      <w:r w:rsidR="00042B2C" w:rsidRPr="006C26A0">
        <w:t>3</w:t>
      </w:r>
      <w:r w:rsidRPr="006C26A0">
        <w:t xml:space="preserve"> indicates probable collinearity issues </w:t>
      </w:r>
      <w:r w:rsidR="002C448F" w:rsidRPr="006C26A0">
        <w:fldChar w:fldCharType="begin"/>
      </w:r>
      <w:r w:rsidR="005F1B1F">
        <w:instrText xml:space="preserve"> ADDIN EN.CITE &lt;EndNote&gt;&lt;Cite&gt;&lt;Author&gt;Henseler&lt;/Author&gt;&lt;Year&gt;2015&lt;/Year&gt;&lt;RecNum&gt;1968&lt;/RecNum&gt;&lt;DisplayText&gt;(Henseler et al., 2015)&lt;/DisplayText&gt;&lt;record&gt;&lt;rec-number&gt;1968&lt;/rec-number&gt;&lt;foreign-keys&gt;&lt;key app="EN" db-id="5fa5wf9ac5ffz6eefsqvear65avdrepps9zf" timestamp="1670393637"&gt;1968&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2C448F" w:rsidRPr="006C26A0">
        <w:fldChar w:fldCharType="separate"/>
      </w:r>
      <w:r w:rsidR="00832F62">
        <w:rPr>
          <w:noProof/>
        </w:rPr>
        <w:t>(Henseler et al., 2015)</w:t>
      </w:r>
      <w:r w:rsidR="002C448F" w:rsidRPr="006C26A0">
        <w:fldChar w:fldCharType="end"/>
      </w:r>
      <w:r w:rsidR="002C448F" w:rsidRPr="006C26A0">
        <w:t>.</w:t>
      </w:r>
      <w:r w:rsidRPr="006C26A0">
        <w:t xml:space="preserve"> Next, we estimated the </w:t>
      </w:r>
      <w:r w:rsidR="00112EFB">
        <w:t>direct effects (DE) and total effects (TE)</w:t>
      </w:r>
      <w:r w:rsidRPr="006C26A0">
        <w:t xml:space="preserve"> of the structural model using a bootstrapping approach with 10000 </w:t>
      </w:r>
      <w:r w:rsidR="00042B2C" w:rsidRPr="006C26A0">
        <w:t>sub-samples</w:t>
      </w:r>
      <w:r w:rsidRPr="006C26A0">
        <w:t xml:space="preserve"> and reported the significant total effects (p&lt;0.05) observed in our </w:t>
      </w:r>
      <w:r w:rsidR="00042B2C" w:rsidRPr="006C26A0">
        <w:t>model. Lastly,</w:t>
      </w:r>
      <w:r w:rsidRPr="006C26A0">
        <w:t xml:space="preserve"> we reported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as a measure of </w:t>
      </w:r>
      <w:r w:rsidR="00042B2C" w:rsidRPr="006C26A0">
        <w:t xml:space="preserve">the </w:t>
      </w:r>
      <w:r w:rsidRPr="006C26A0">
        <w:t>explanatory power. For assessing the explanatory power</w:t>
      </w:r>
      <w:r w:rsidR="00042B2C" w:rsidRPr="006C26A0">
        <w:t>,</w:t>
      </w:r>
      <w:r w:rsidRPr="006C26A0">
        <w:t xml:space="preserve"> we followed the guidelines of </w:t>
      </w:r>
      <w:r w:rsidR="00B70917" w:rsidRPr="006C26A0">
        <w:fldChar w:fldCharType="begin"/>
      </w:r>
      <w:r w:rsidR="00A26236">
        <w:instrText xml:space="preserve"> ADDIN EN.CITE &lt;EndNote&gt;&lt;Cite AuthorYear="1"&gt;&lt;Author&gt;Falk&lt;/Author&gt;&lt;Year&gt;1992&lt;/Year&gt;&lt;RecNum&gt;1969&lt;/RecNum&gt;&lt;DisplayText&gt;Falk and Miller (1992)&lt;/DisplayText&gt;&lt;record&gt;&lt;rec-number&gt;1969&lt;/rec-number&gt;&lt;foreign-keys&gt;&lt;key app="EN" db-id="5fa5wf9ac5ffz6eefsqvear65avdrepps9zf" timestamp="1670393637"&gt;1969&lt;/key&gt;&lt;/foreign-keys&gt;&lt;ref-type name="Book"&gt;6&lt;/ref-type&gt;&lt;contributors&gt;&lt;authors&gt;&lt;author&gt;Falk, R. Frank&lt;/author&gt;&lt;author&gt;Miller, Nancy B.&lt;/author&gt;&lt;/authors&gt;&lt;/contributors&gt;&lt;titles&gt;&lt;title&gt;A primer for soft modeling.&lt;/title&gt;&lt;/titles&gt;&lt;dates&gt;&lt;year&gt;1992&lt;/year&gt;&lt;/dates&gt;&lt;urls&gt;&lt;/urls&gt;&lt;/record&gt;&lt;/Cite&gt;&lt;/EndNote&gt;</w:instrText>
      </w:r>
      <w:r w:rsidR="00B70917" w:rsidRPr="006C26A0">
        <w:fldChar w:fldCharType="separate"/>
      </w:r>
      <w:r w:rsidR="00A26236">
        <w:rPr>
          <w:noProof/>
        </w:rPr>
        <w:t>Falk and Miller (1992)</w:t>
      </w:r>
      <w:r w:rsidR="00B70917" w:rsidRPr="006C26A0">
        <w:fldChar w:fldCharType="end"/>
      </w:r>
      <w:r w:rsidRPr="006C26A0">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values </w:t>
      </w:r>
      <m:oMath>
        <m:r>
          <m:rPr>
            <m:sty m:val="p"/>
          </m:rPr>
          <w:rPr>
            <w:rFonts w:ascii="Cambria Math" w:hAnsi="Cambria Math"/>
          </w:rPr>
          <m:t>≥</m:t>
        </m:r>
      </m:oMath>
      <w:r w:rsidRPr="006C26A0">
        <w:t xml:space="preserve"> 0.10 indicates adequate explanatory power</w:t>
      </w:r>
      <w:r w:rsidR="005E15E9" w:rsidRPr="006C26A0">
        <w:t xml:space="preserve">. </w:t>
      </w:r>
      <w:r w:rsidR="00B70917" w:rsidRPr="006C26A0">
        <w:t>Further</w:t>
      </w:r>
      <w:r w:rsidR="005E15E9" w:rsidRPr="006C26A0">
        <w:t xml:space="preserve">, we have </w:t>
      </w:r>
      <w:r w:rsidRPr="006C26A0">
        <w:t>categorize</w:t>
      </w:r>
      <w:r w:rsidR="005E15E9" w:rsidRPr="006C26A0">
        <w:t>d</w:t>
      </w:r>
      <w:r w:rsidRPr="006C26A0">
        <w:t xml:space="preserv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5E15E9" w:rsidRPr="006C26A0">
        <w:t xml:space="preserve"> values </w:t>
      </w:r>
      <w:r w:rsidRPr="006C26A0">
        <w:t xml:space="preserve">following </w:t>
      </w:r>
      <w:r w:rsidR="00B70917" w:rsidRPr="006C26A0">
        <w:t xml:space="preserve">the </w:t>
      </w:r>
      <w:r w:rsidRPr="006C26A0">
        <w:t>guidelines</w:t>
      </w:r>
      <w:r w:rsidR="00B70917" w:rsidRPr="006C26A0">
        <w:t xml:space="preserve"> of </w:t>
      </w:r>
      <w:r w:rsidR="00B143A0" w:rsidRPr="006C26A0">
        <w:fldChar w:fldCharType="begin"/>
      </w:r>
      <w:r w:rsidR="00A26236">
        <w:instrText xml:space="preserve"> ADDIN EN.CITE &lt;EndNote&gt;&lt;Cite AuthorYear="1"&gt;&lt;Author&gt;Cohen&lt;/Author&gt;&lt;Year&gt;1988&lt;/Year&gt;&lt;RecNum&gt;1970&lt;/RecNum&gt;&lt;DisplayText&gt;Cohen (1988)&lt;/DisplayText&gt;&lt;record&gt;&lt;rec-number&gt;1970&lt;/rec-number&gt;&lt;foreign-keys&gt;&lt;key app="EN" db-id="5fa5wf9ac5ffz6eefsqvear65avdrepps9zf" timestamp="1670393637"&gt;1970&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B143A0" w:rsidRPr="006C26A0">
        <w:fldChar w:fldCharType="separate"/>
      </w:r>
      <w:r w:rsidR="00A26236">
        <w:rPr>
          <w:noProof/>
        </w:rPr>
        <w:t>Cohen (1988)</w:t>
      </w:r>
      <w:r w:rsidR="00B143A0" w:rsidRPr="006C26A0">
        <w:fldChar w:fldCharType="end"/>
      </w:r>
      <w:r w:rsidRPr="006C26A0">
        <w:t>: 0.02 (weak), 0.13 (moderate), and 0.26 (substantial).</w:t>
      </w:r>
      <w:r w:rsidR="00022611" w:rsidRPr="006C26A0">
        <w:t xml:space="preserve"> For predic</w:t>
      </w:r>
      <w:r w:rsidR="004B202F" w:rsidRPr="006C26A0">
        <w:t>tive relevance</w:t>
      </w:r>
      <w:r w:rsidR="007278F7">
        <w:t>,</w:t>
      </w:r>
      <w:r w:rsidRPr="006C26A0">
        <w:t xml:space="preserve"> </w:t>
      </w:r>
      <w:r w:rsidR="00EB26BB">
        <w:t xml:space="preserve">we </w:t>
      </w:r>
      <w:r w:rsidRPr="006C26A0">
        <w:t xml:space="preserve">assessed the fitted model’s predictive power by K-fold cross-validation using th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from </w:t>
      </w:r>
      <w:r w:rsidR="004B202F" w:rsidRPr="006C26A0">
        <w:t xml:space="preserve">the </w:t>
      </w:r>
      <w:r w:rsidRPr="006C26A0">
        <w:t>“</w:t>
      </w:r>
      <w:proofErr w:type="spellStart"/>
      <w:r w:rsidRPr="006C26A0">
        <w:t>S</w:t>
      </w:r>
      <w:r w:rsidR="00B143A0" w:rsidRPr="006C26A0">
        <w:t>EM</w:t>
      </w:r>
      <w:r w:rsidRPr="006C26A0">
        <w:t>inR</w:t>
      </w:r>
      <w:proofErr w:type="spellEnd"/>
      <w:r w:rsidRPr="006C26A0">
        <w:t>” package</w:t>
      </w:r>
      <w:r w:rsidR="00B143A0" w:rsidRPr="006C26A0">
        <w:t xml:space="preserve"> </w:t>
      </w:r>
      <w:r w:rsidR="00C24EDA" w:rsidRPr="006C26A0">
        <w:fldChar w:fldCharType="begin"/>
      </w:r>
      <w:r w:rsidR="005F1B1F">
        <w:instrText xml:space="preserve"> ADDIN EN.CITE &lt;EndNote&gt;&lt;Cite&gt;&lt;Author&gt;Hair&lt;/Author&gt;&lt;Year&gt;2021&lt;/Year&gt;&lt;RecNum&gt;1971&lt;/RecNum&gt;&lt;DisplayText&gt;(Hair, 2021)&lt;/DisplayText&gt;&lt;record&gt;&lt;rec-number&gt;1971&lt;/rec-number&gt;&lt;foreign-keys&gt;&lt;key app="EN" db-id="5fa5wf9ac5ffz6eefsqvear65avdrepps9zf" timestamp="1670393637"&gt;1971&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rsidRPr="006C26A0">
        <w:fldChar w:fldCharType="separate"/>
      </w:r>
      <w:r w:rsidR="00832F62">
        <w:rPr>
          <w:noProof/>
        </w:rPr>
        <w:t>(Hair, 2021)</w:t>
      </w:r>
      <w:r w:rsidR="00C24EDA" w:rsidRPr="006C26A0">
        <w:fldChar w:fldCharType="end"/>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provides the root-mean-square error (RMSE) and respective linear-regression model</w:t>
      </w:r>
      <w:r w:rsidR="00C24EDA" w:rsidRPr="006C26A0">
        <w:t xml:space="preserve"> </w:t>
      </w:r>
      <w:r w:rsidRPr="006C26A0">
        <w:t>benchmarks</w:t>
      </w:r>
      <w:r w:rsidR="00151CF2">
        <w:t xml:space="preserve"> </w:t>
      </w:r>
      <w:r w:rsidR="00151CF2" w:rsidRPr="006C26A0">
        <w:t>(</w:t>
      </w:r>
      <w:r w:rsidR="00324D8C" w:rsidRPr="006C26A0">
        <w:t>LM) for</w:t>
      </w:r>
      <w:r w:rsidRPr="006C26A0">
        <w:t xml:space="preserve"> all indicators. We assessed the model’s predictive power by following the guideline of </w:t>
      </w:r>
      <w:r w:rsidR="00C24EDA" w:rsidRPr="006C26A0">
        <w:fldChar w:fldCharType="begin"/>
      </w:r>
      <w:r w:rsidR="00A26236">
        <w:instrText xml:space="preserve"> ADDIN EN.CITE &lt;EndNote&gt;&lt;Cite AuthorYear="1"&gt;&lt;Author&gt;Hair&lt;/Author&gt;&lt;Year&gt;2021&lt;/Year&gt;&lt;RecNum&gt;1972&lt;/RecNum&gt;&lt;DisplayText&gt;Hair (2021)&lt;/DisplayText&gt;&lt;record&gt;&lt;rec-number&gt;1972&lt;/rec-number&gt;&lt;foreign-keys&gt;&lt;key app="EN" db-id="5fa5wf9ac5ffz6eefsqvear65avdrepps9zf" timestamp="1670393637"&gt;1972&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rsidRPr="006C26A0">
        <w:fldChar w:fldCharType="separate"/>
      </w:r>
      <w:r w:rsidR="00A26236">
        <w:rPr>
          <w:noProof/>
        </w:rPr>
        <w:t>Hair (2021)</w:t>
      </w:r>
      <w:r w:rsidR="00C24EDA" w:rsidRPr="006C26A0">
        <w:fldChar w:fldCharType="end"/>
      </w:r>
      <w:r w:rsidRPr="006C26A0">
        <w:t>: (</w:t>
      </w:r>
      <w:proofErr w:type="spellStart"/>
      <w:r w:rsidRPr="006C26A0">
        <w:t>i</w:t>
      </w:r>
      <w:proofErr w:type="spellEnd"/>
      <w:r w:rsidRPr="006C26A0">
        <w:t>) high predictive power</w:t>
      </w:r>
      <w:r w:rsidR="006A3157" w:rsidRPr="006C26A0">
        <w:t>:</w:t>
      </w:r>
      <w:r w:rsidRPr="006C26A0">
        <w:t xml:space="preserve"> </w:t>
      </w:r>
      <w:r w:rsidR="00151CF2">
        <w:t>a</w:t>
      </w:r>
      <w:r w:rsidRPr="006C26A0">
        <w:t>ll indicators in the fitted PLS-SEM model have lower RMSE values compared to the LM (ii) medium predictive power</w:t>
      </w:r>
      <w:r w:rsidR="006A3157" w:rsidRPr="006C26A0">
        <w:t>:</w:t>
      </w:r>
      <w:r w:rsidRPr="006C26A0">
        <w:t xml:space="preserve"> the majority(≥50%) of the indicators have lower RMSE values than LM (iii)</w:t>
      </w:r>
      <w:r w:rsidR="006A3157" w:rsidRPr="006C26A0">
        <w:t xml:space="preserve"> </w:t>
      </w:r>
      <w:r w:rsidRPr="006C26A0">
        <w:t>low predictive power</w:t>
      </w:r>
      <w:r w:rsidR="006A3157" w:rsidRPr="006C26A0">
        <w:t>:</w:t>
      </w:r>
      <w:r w:rsidRPr="006C26A0">
        <w:t xml:space="preserve"> less than 50% of the indicator have lower RMSE </w:t>
      </w:r>
      <w:r w:rsidR="006A3157" w:rsidRPr="006C26A0">
        <w:lastRenderedPageBreak/>
        <w:t>value</w:t>
      </w:r>
      <w:r w:rsidRPr="006C26A0">
        <w:t xml:space="preserve"> than LM (iv) no predictive power</w:t>
      </w:r>
      <w:r w:rsidR="006A3157" w:rsidRPr="006C26A0">
        <w:t xml:space="preserve">: </w:t>
      </w:r>
      <w:r w:rsidRPr="006C26A0">
        <w:t xml:space="preserve"> no indicator has lower RMSE value than LM model (</w:t>
      </w:r>
      <w:proofErr w:type="spellStart"/>
      <w:r w:rsidRPr="006C26A0">
        <w:t>Sarstedt</w:t>
      </w:r>
      <w:proofErr w:type="spellEnd"/>
      <w:r w:rsidRPr="006C26A0">
        <w:t xml:space="preserve"> et al., 2021). Figure 2 depicts the </w:t>
      </w:r>
      <w:r w:rsidR="00324D8C">
        <w:t>analysis</w:t>
      </w:r>
      <w:r w:rsidRPr="006C26A0">
        <w:t xml:space="preserve"> steps we followed.</w:t>
      </w:r>
    </w:p>
    <w:p w14:paraId="793AC735" w14:textId="02C2638F" w:rsidR="00E839C4" w:rsidRPr="006C26A0" w:rsidRDefault="00EF21AC" w:rsidP="00EF21AC">
      <w:pPr>
        <w:pStyle w:val="CaptionedFigure"/>
        <w:jc w:val="center"/>
      </w:pPr>
      <w:r>
        <w:rPr>
          <w:noProof/>
        </w:rPr>
        <w:drawing>
          <wp:inline distT="0" distB="0" distL="0" distR="0" wp14:anchorId="76722981" wp14:editId="63B98B0E">
            <wp:extent cx="3829987" cy="4545169"/>
            <wp:effectExtent l="0" t="0" r="5715"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42557" cy="4560087"/>
                    </a:xfrm>
                    <a:prstGeom prst="rect">
                      <a:avLst/>
                    </a:prstGeom>
                  </pic:spPr>
                </pic:pic>
              </a:graphicData>
            </a:graphic>
          </wp:inline>
        </w:drawing>
      </w:r>
    </w:p>
    <w:p w14:paraId="793AC736" w14:textId="77777777" w:rsidR="00E839C4" w:rsidRPr="006C26A0" w:rsidRDefault="007D1D8B">
      <w:pPr>
        <w:pStyle w:val="ImageCaption"/>
      </w:pPr>
      <w:r w:rsidRPr="006C26A0">
        <w:rPr>
          <w:i/>
          <w:iCs/>
        </w:rPr>
        <w:t>Figure</w:t>
      </w:r>
      <w:r w:rsidRPr="006C26A0">
        <w:t xml:space="preserve"> </w:t>
      </w:r>
      <w:r w:rsidRPr="006C26A0">
        <w:rPr>
          <w:i/>
          <w:iCs/>
        </w:rPr>
        <w:t xml:space="preserve">2. </w:t>
      </w:r>
      <w:r w:rsidRPr="006C26A0">
        <w:t xml:space="preserve"> Analyses Steps</w:t>
      </w:r>
    </w:p>
    <w:p w14:paraId="793AC737" w14:textId="74286379" w:rsidR="00E839C4" w:rsidRDefault="007D1D8B">
      <w:pPr>
        <w:pStyle w:val="Heading1"/>
      </w:pPr>
      <w:bookmarkStart w:id="12" w:name="results"/>
      <w:bookmarkEnd w:id="0"/>
      <w:bookmarkEnd w:id="9"/>
      <w:bookmarkEnd w:id="11"/>
      <w:r w:rsidRPr="006C26A0">
        <w:t>Results</w:t>
      </w:r>
    </w:p>
    <w:p w14:paraId="4C7D0767" w14:textId="4C648344" w:rsidR="00A40348" w:rsidRDefault="00A40348" w:rsidP="00EA3842">
      <w:pPr>
        <w:pStyle w:val="Heading2"/>
      </w:pPr>
      <w:r>
        <w:t xml:space="preserve">Structural </w:t>
      </w:r>
      <w:r w:rsidR="00432F26">
        <w:t>v</w:t>
      </w:r>
      <w:r>
        <w:t xml:space="preserve">alidity </w:t>
      </w:r>
    </w:p>
    <w:p w14:paraId="0A23B8BE" w14:textId="28D152EF" w:rsidR="0009646A" w:rsidRPr="0009646A" w:rsidRDefault="00094012" w:rsidP="0009646A">
      <w:pPr>
        <w:pStyle w:val="BodyText"/>
      </w:pPr>
      <w:r>
        <w:t xml:space="preserve">Table 2 presents the fit indices of the scales used in this study. </w:t>
      </w:r>
      <w:r w:rsidR="006826FF">
        <w:t>LEBA, MEQ</w:t>
      </w:r>
      <w:r w:rsidR="00F852D2">
        <w:t>,</w:t>
      </w:r>
      <w:r w:rsidR="006826FF">
        <w:t xml:space="preserve"> and PANAS </w:t>
      </w:r>
      <w:r w:rsidR="00F852D2">
        <w:t>scales</w:t>
      </w:r>
      <w:r w:rsidR="006826FF">
        <w:t xml:space="preserve"> exhibited </w:t>
      </w:r>
      <w:r w:rsidR="00126B6A">
        <w:t>acceptable to</w:t>
      </w:r>
      <w:r w:rsidR="00D053CB">
        <w:t xml:space="preserve"> </w:t>
      </w:r>
      <w:r w:rsidR="00245108">
        <w:t xml:space="preserve">a </w:t>
      </w:r>
      <w:r w:rsidR="00126B6A">
        <w:t xml:space="preserve">good </w:t>
      </w:r>
      <w:r w:rsidR="00011746">
        <w:t>fit in</w:t>
      </w:r>
      <w:r w:rsidR="006C20B0">
        <w:t xml:space="preserve"> terms of CFI</w:t>
      </w:r>
      <w:r w:rsidR="00011746">
        <w:t xml:space="preserve"> and TLI</w:t>
      </w:r>
      <w:r w:rsidR="00C67EC4">
        <w:t xml:space="preserve"> </w:t>
      </w:r>
      <w:r w:rsidR="006826FF">
        <w:t>(&gt;0.95</w:t>
      </w:r>
      <w:r w:rsidR="00A4061F">
        <w:t xml:space="preserve"> or </w:t>
      </w:r>
      <w:r w:rsidR="00126B6A">
        <w:t>.90</w:t>
      </w:r>
      <w:r w:rsidR="00011746">
        <w:t>)</w:t>
      </w:r>
      <w:r w:rsidR="00126B6A">
        <w:t>, RMSEA (&lt;0.08</w:t>
      </w:r>
      <w:r w:rsidR="00A4061F">
        <w:t xml:space="preserve"> or 0.06</w:t>
      </w:r>
      <w:r w:rsidR="00126B6A">
        <w:t>)</w:t>
      </w:r>
      <w:r w:rsidR="00D053CB">
        <w:t>,</w:t>
      </w:r>
      <w:r w:rsidR="00011746">
        <w:t xml:space="preserve"> </w:t>
      </w:r>
      <w:r w:rsidR="00D053CB">
        <w:t xml:space="preserve">and </w:t>
      </w:r>
      <w:r w:rsidR="009A729D">
        <w:t>SRMR</w:t>
      </w:r>
      <w:r w:rsidR="00126B6A">
        <w:t xml:space="preserve"> </w:t>
      </w:r>
      <w:r w:rsidR="00011746">
        <w:t>(</w:t>
      </w:r>
      <w:r w:rsidR="009A729D">
        <w:t>&lt;0.08)</w:t>
      </w:r>
      <w:r w:rsidR="00D5209A">
        <w:t>.</w:t>
      </w:r>
      <w:r w:rsidR="00011746">
        <w:t xml:space="preserve"> </w:t>
      </w:r>
      <w:r w:rsidR="00D5209A">
        <w:t xml:space="preserve"> </w:t>
      </w:r>
      <w:r w:rsidR="00180B4B">
        <w:t xml:space="preserve">The </w:t>
      </w:r>
      <w:r w:rsidR="00180B4B">
        <w:rPr>
          <w:lang w:val="el-GR"/>
        </w:rPr>
        <w:t>χ</w:t>
      </w:r>
      <w:r w:rsidR="00180B4B">
        <w:rPr>
          <w:vertAlign w:val="superscript"/>
        </w:rPr>
        <w:t>2</w:t>
      </w:r>
      <w:r w:rsidR="00180B4B">
        <w:t xml:space="preserve"> test</w:t>
      </w:r>
      <w:r w:rsidR="00481D81">
        <w:t xml:space="preserve"> was significant for PSQI and MEQ. Since </w:t>
      </w:r>
      <w:r w:rsidR="00D053CB">
        <w:t xml:space="preserve">the </w:t>
      </w:r>
      <w:r w:rsidR="00481D81">
        <w:rPr>
          <w:lang w:val="el-GR"/>
        </w:rPr>
        <w:t>χ</w:t>
      </w:r>
      <w:r w:rsidR="00481D81">
        <w:rPr>
          <w:vertAlign w:val="superscript"/>
        </w:rPr>
        <w:t>2</w:t>
      </w:r>
      <w:r w:rsidR="00481D81">
        <w:t xml:space="preserve"> test is </w:t>
      </w:r>
      <w:r w:rsidR="00481D81">
        <w:lastRenderedPageBreak/>
        <w:t>susceptible to sample size</w:t>
      </w:r>
      <w:r w:rsidR="00D053CB">
        <w:t>,</w:t>
      </w:r>
      <w:r w:rsidR="00481D81">
        <w:t xml:space="preserve"> more </w:t>
      </w:r>
      <w:r w:rsidR="00D053CB">
        <w:t>emphasis</w:t>
      </w:r>
      <w:r w:rsidR="00481D81">
        <w:t xml:space="preserve"> was given to </w:t>
      </w:r>
      <w:r w:rsidR="00D053CB">
        <w:t xml:space="preserve">the </w:t>
      </w:r>
      <w:r w:rsidR="00481D81">
        <w:t xml:space="preserve">rest of the fit indices to assess </w:t>
      </w:r>
      <w:r w:rsidR="00D053CB">
        <w:t xml:space="preserve">the </w:t>
      </w:r>
      <w:r w:rsidR="00481D81">
        <w:t xml:space="preserve">model fit </w:t>
      </w:r>
      <w:r w:rsidR="00EC43EE">
        <w:fldChar w:fldCharType="begin"/>
      </w:r>
      <w:r w:rsidR="00EC43EE">
        <w:instrText xml:space="preserve"> ADDIN EN.CITE &lt;EndNote&gt;&lt;Cite&gt;&lt;Author&gt;Kline&lt;/Author&gt;&lt;Year&gt;2015&lt;/Year&gt;&lt;RecNum&gt;925&lt;/RecNum&gt;&lt;DisplayText&gt;(Kline, 2015)&lt;/DisplayText&gt;&lt;record&gt;&lt;rec-number&gt;925&lt;/rec-number&gt;&lt;foreign-keys&gt;&lt;key app="EN" db-id="5fa5wf9ac5ffz6eefsqvear65avdrepps9zf" timestamp="1643801951"&gt;925&lt;/key&gt;&lt;/foreign-keys&gt;&lt;ref-type name="Book"&gt;6&lt;/ref-type&gt;&lt;contributors&gt;&lt;authors&gt;&lt;author&gt;Kline, Rex B.&lt;/author&gt;&lt;/authors&gt;&lt;/contributors&gt;&lt;titles&gt;&lt;title&gt;Principles and practice of structural equation modeling , publisher = The Guilford Press&lt;/title&gt;&lt;/titles&gt;&lt;dates&gt;&lt;year&gt;2015&lt;/year&gt;&lt;/dates&gt;&lt;urls&gt;&lt;/urls&gt;&lt;/record&gt;&lt;/Cite&gt;&lt;/EndNote&gt;</w:instrText>
      </w:r>
      <w:r w:rsidR="00EC43EE">
        <w:fldChar w:fldCharType="separate"/>
      </w:r>
      <w:r w:rsidR="00EC43EE">
        <w:rPr>
          <w:noProof/>
        </w:rPr>
        <w:t>(Kline, 2015)</w:t>
      </w:r>
      <w:r w:rsidR="00EC43EE">
        <w:fldChar w:fldCharType="end"/>
      </w:r>
      <w:r w:rsidR="00481D81">
        <w:t xml:space="preserve">. </w:t>
      </w:r>
    </w:p>
    <w:p w14:paraId="793ACE00" w14:textId="3E3EA745" w:rsidR="00E839C4" w:rsidRPr="006C26A0" w:rsidRDefault="007D1D8B" w:rsidP="00EA3842">
      <w:pPr>
        <w:pStyle w:val="Heading2"/>
      </w:pPr>
      <w:bookmarkStart w:id="13" w:name="measurement-model"/>
      <w:r w:rsidRPr="006C26A0">
        <w:t xml:space="preserve">Measurement </w:t>
      </w:r>
      <w:r w:rsidR="00432F26">
        <w:t>m</w:t>
      </w:r>
      <w:r w:rsidRPr="006C26A0">
        <w:t>odel</w:t>
      </w:r>
    </w:p>
    <w:p w14:paraId="4F1A765F" w14:textId="72E02241" w:rsidR="009E375B" w:rsidRDefault="007D1D8B">
      <w:pPr>
        <w:pStyle w:val="FirstParagraph"/>
      </w:pPr>
      <w:r w:rsidRPr="006C26A0">
        <w:t xml:space="preserve">We excluded one </w:t>
      </w:r>
      <w:r w:rsidR="00C24EDA" w:rsidRPr="006C26A0">
        <w:t>item</w:t>
      </w:r>
      <w:r w:rsidRPr="006C26A0">
        <w:t xml:space="preserve"> from LEBA (item</w:t>
      </w:r>
      <w:r w:rsidR="00826A76">
        <w:t xml:space="preserve"> </w:t>
      </w:r>
      <w:r w:rsidRPr="006C26A0">
        <w:t>04) and four items from MEQ</w:t>
      </w:r>
      <w:r w:rsidR="00C24EDA" w:rsidRPr="006C26A0">
        <w:t xml:space="preserve"> </w:t>
      </w:r>
      <w:r w:rsidRPr="006C26A0">
        <w:t>(items 06, 10,16,12) due to weak factor loadings (&lt;0.40</w:t>
      </w:r>
      <w:r w:rsidR="00964BFE">
        <w:t xml:space="preserve">; </w:t>
      </w:r>
      <w:r w:rsidR="00964BFE" w:rsidRPr="006C26A0">
        <w:t>S</w:t>
      </w:r>
      <w:r w:rsidR="00964BFE">
        <w:t>upplementary Table 1</w:t>
      </w:r>
      <w:r w:rsidRPr="006C26A0">
        <w:t>). All re</w:t>
      </w:r>
      <w:r w:rsidR="00964BFE">
        <w:t>m</w:t>
      </w:r>
      <w:r w:rsidRPr="006C26A0">
        <w:t>ai</w:t>
      </w:r>
      <w:r w:rsidR="00A8228F">
        <w:t>ni</w:t>
      </w:r>
      <w:r w:rsidRPr="006C26A0">
        <w:t>ng factor loadings were significant</w:t>
      </w:r>
      <w:r w:rsidR="004D6545">
        <w:t xml:space="preserve"> (p&lt;0.05)</w:t>
      </w:r>
      <w:r w:rsidRPr="006C26A0">
        <w:t xml:space="preserve">. The results of the measurement model assessment are shown in Table 3. </w:t>
      </w:r>
      <w:r w:rsidR="00C24EDA" w:rsidRPr="006C26A0">
        <w:t>The sleep</w:t>
      </w:r>
      <w:r w:rsidRPr="006C26A0">
        <w:t xml:space="preserve"> </w:t>
      </w:r>
      <w:r w:rsidR="00BD651C">
        <w:t>e</w:t>
      </w:r>
      <w:r w:rsidRPr="006C26A0">
        <w:t>fficiency</w:t>
      </w:r>
      <w:r w:rsidR="000D22A7">
        <w:t xml:space="preserve"> (SE)</w:t>
      </w:r>
      <w:r w:rsidRPr="006C26A0">
        <w:t xml:space="preserve"> </w:t>
      </w:r>
      <w:r w:rsidR="0013690D">
        <w:t>factor of PSQI</w:t>
      </w:r>
      <w:r w:rsidRPr="006C26A0">
        <w:t xml:space="preserve"> exhibited poor reliability in terms of coefficient Cronbach’s alpha coefficient (</w:t>
      </w:r>
      <m:oMath>
        <m:r>
          <w:rPr>
            <w:rFonts w:ascii="Cambria Math" w:hAnsi="Cambria Math"/>
          </w:rPr>
          <m:t>α</m:t>
        </m:r>
      </m:oMath>
      <w:r w:rsidRPr="006C26A0">
        <w:t xml:space="preserve">=0.48) but had satisfactory construct reliability (CR=0.79). All other </w:t>
      </w:r>
      <w:r w:rsidR="00B66B18">
        <w:t>factors</w:t>
      </w:r>
      <w:r w:rsidRPr="006C26A0">
        <w:t xml:space="preserve"> exhibited acceptable to satisfactory internal consistency in terms of Cronbach’s </w:t>
      </w:r>
      <m:oMath>
        <m:r>
          <w:rPr>
            <w:rFonts w:ascii="Cambria Math" w:hAnsi="Cambria Math"/>
          </w:rPr>
          <m:t>α</m:t>
        </m:r>
      </m:oMath>
      <w:r w:rsidRPr="006C26A0">
        <w:t xml:space="preserve"> coefficient </w:t>
      </w:r>
      <w:r w:rsidR="000C5D92">
        <w:t>(</w:t>
      </w:r>
      <w:r w:rsidRPr="006C26A0">
        <w:t>0.51-0.94</w:t>
      </w:r>
      <w:r w:rsidR="000C5D92">
        <w:t>)</w:t>
      </w:r>
      <w:r w:rsidRPr="006C26A0">
        <w:t xml:space="preserve"> and construct reliability</w:t>
      </w:r>
      <w:r w:rsidR="00983A7A">
        <w:t xml:space="preserve"> </w:t>
      </w:r>
      <w:r w:rsidR="000C5D92">
        <w:t>(</w:t>
      </w:r>
      <w:r w:rsidRPr="006C26A0">
        <w:t>0.72-0.96</w:t>
      </w:r>
      <w:r w:rsidR="000C5D92">
        <w:t>)</w:t>
      </w:r>
      <w:r w:rsidRPr="006C26A0">
        <w:t xml:space="preserve">. In terms of convergent validity, </w:t>
      </w:r>
      <w:r w:rsidR="00A44E96">
        <w:t>8</w:t>
      </w:r>
      <w:r w:rsidR="004D6F71">
        <w:t xml:space="preserve"> out</w:t>
      </w:r>
      <w:r w:rsidR="00312FFA">
        <w:t xml:space="preserve"> of 13 constructs had </w:t>
      </w:r>
      <w:r w:rsidRPr="006C26A0">
        <w:t>AVE</w:t>
      </w:r>
      <w:r w:rsidR="00C24EDA" w:rsidRPr="006C26A0">
        <w:t>s</w:t>
      </w:r>
      <w:r w:rsidRPr="006C26A0">
        <w:t xml:space="preserve"> </w:t>
      </w:r>
      <w:r w:rsidR="00312FFA">
        <w:t>&gt;</w:t>
      </w:r>
      <w:r w:rsidRPr="006C26A0">
        <w:t xml:space="preserve"> </w:t>
      </w:r>
      <w:r w:rsidR="008E31B0">
        <w:t>0</w:t>
      </w:r>
      <w:r w:rsidRPr="006C26A0">
        <w:t xml:space="preserve">.50 </w:t>
      </w:r>
      <w:r w:rsidR="004A2F83">
        <w:t>(</w:t>
      </w:r>
      <w:r w:rsidRPr="006C26A0">
        <w:t xml:space="preserve">except LEBA </w:t>
      </w:r>
      <w:r w:rsidR="00AC0FBE">
        <w:t>F</w:t>
      </w:r>
      <w:r w:rsidRPr="006C26A0">
        <w:t xml:space="preserve">2, </w:t>
      </w:r>
      <w:r w:rsidR="0037151B">
        <w:t>NA</w:t>
      </w:r>
      <w:r w:rsidRPr="006C26A0">
        <w:t>, PSQ, PT and RI</w:t>
      </w:r>
      <w:r w:rsidR="004A2F83">
        <w:t>)</w:t>
      </w:r>
      <w:r w:rsidRPr="006C26A0">
        <w:t>. However</w:t>
      </w:r>
      <w:r w:rsidR="00C24EDA" w:rsidRPr="006C26A0">
        <w:t>,</w:t>
      </w:r>
      <w:r w:rsidRPr="006C26A0">
        <w:t xml:space="preserve"> all </w:t>
      </w:r>
      <w:r w:rsidR="00C93791">
        <w:t xml:space="preserve">13 </w:t>
      </w:r>
      <w:r w:rsidRPr="006C26A0">
        <w:t>constructs</w:t>
      </w:r>
      <w:r w:rsidR="00F82F54">
        <w:t xml:space="preserve"> had</w:t>
      </w:r>
      <w:r w:rsidRPr="006C26A0">
        <w:t xml:space="preserve"> </w:t>
      </w:r>
      <w:r w:rsidR="00C93791">
        <w:t>CR</w:t>
      </w:r>
      <w:r w:rsidR="00C24EDA" w:rsidRPr="006C26A0">
        <w:t xml:space="preserve"> </w:t>
      </w:r>
      <w:r w:rsidR="00C93791">
        <w:t>&gt;</w:t>
      </w:r>
      <w:r w:rsidRPr="006C26A0">
        <w:t xml:space="preserve"> </w:t>
      </w:r>
      <w:r w:rsidR="00841F59">
        <w:t>0</w:t>
      </w:r>
      <w:r w:rsidRPr="006C26A0">
        <w:t xml:space="preserve">.60 and AVEs </w:t>
      </w:r>
      <w:r w:rsidR="009C76C1">
        <w:t>&lt;</w:t>
      </w:r>
      <w:r w:rsidRPr="006C26A0">
        <w:t xml:space="preserve"> </w:t>
      </w:r>
      <w:r w:rsidR="00C93791">
        <w:t>CR. This</w:t>
      </w:r>
      <w:r w:rsidRPr="006C26A0">
        <w:t xml:space="preserve"> indicat</w:t>
      </w:r>
      <w:r w:rsidR="00C93791">
        <w:t>ed</w:t>
      </w:r>
      <w:r w:rsidRPr="006C26A0">
        <w:t xml:space="preserve"> </w:t>
      </w:r>
      <w:r w:rsidR="00C93791">
        <w:t>acceptable</w:t>
      </w:r>
      <w:r w:rsidRPr="006C26A0">
        <w:t xml:space="preserve"> reliability and convergent validity</w:t>
      </w:r>
      <w:r w:rsidR="00C93791">
        <w:t xml:space="preserve"> of all constructs in the model</w:t>
      </w:r>
      <w:r w:rsidRPr="006C26A0">
        <w:t xml:space="preserve">. </w:t>
      </w:r>
    </w:p>
    <w:p w14:paraId="793ACE01" w14:textId="6AE0DA10" w:rsidR="00E839C4" w:rsidRPr="006C26A0" w:rsidRDefault="007D1D8B">
      <w:pPr>
        <w:pStyle w:val="FirstParagraph"/>
      </w:pPr>
      <w:r w:rsidRPr="006C26A0">
        <w:t>To establish the discriminant validity</w:t>
      </w:r>
      <w:r w:rsidR="00C24EDA" w:rsidRPr="006C26A0">
        <w:t>,</w:t>
      </w:r>
      <w:r w:rsidRPr="006C26A0">
        <w:t xml:space="preserve"> we</w:t>
      </w:r>
      <w:r w:rsidR="00654B71">
        <w:t xml:space="preserve"> calculated</w:t>
      </w:r>
      <w:r w:rsidRPr="006C26A0">
        <w:t xml:space="preserve"> the square root of each </w:t>
      </w:r>
      <w:r w:rsidR="00777BF8" w:rsidRPr="006C26A0">
        <w:t>construct’s</w:t>
      </w:r>
      <w:r w:rsidRPr="006C26A0">
        <w:t xml:space="preserve"> AVE</w:t>
      </w:r>
      <w:r w:rsidR="00654B71">
        <w:t>s</w:t>
      </w:r>
      <w:r w:rsidRPr="006C26A0">
        <w:t xml:space="preserve"> and compared them </w:t>
      </w:r>
      <w:r w:rsidR="00654B71">
        <w:t>to</w:t>
      </w:r>
      <w:r w:rsidRPr="006C26A0">
        <w:t xml:space="preserve"> </w:t>
      </w:r>
      <w:r w:rsidR="00654B71">
        <w:t>their corresponding</w:t>
      </w:r>
      <w:r w:rsidRPr="006C26A0">
        <w:t xml:space="preserve"> </w:t>
      </w:r>
      <w:r w:rsidR="004C65C9" w:rsidRPr="006C26A0">
        <w:t xml:space="preserve">inter-construct correlation </w:t>
      </w:r>
      <w:r w:rsidR="004C65C9">
        <w:t>(</w:t>
      </w:r>
      <w:r w:rsidR="00C24EDA" w:rsidRPr="006C26A0">
        <w:t>T</w:t>
      </w:r>
      <w:r w:rsidRPr="006C26A0">
        <w:t>able 4</w:t>
      </w:r>
      <w:r w:rsidR="004C65C9">
        <w:t>)</w:t>
      </w:r>
      <w:r w:rsidRPr="006C26A0">
        <w:t>. All constructs’ square root of AVE</w:t>
      </w:r>
      <w:r w:rsidR="004C65C9">
        <w:t>s</w:t>
      </w:r>
      <w:r w:rsidRPr="006C26A0">
        <w:t xml:space="preserve"> were greater than their </w:t>
      </w:r>
      <w:r w:rsidR="00C24EDA" w:rsidRPr="006C26A0">
        <w:t>inter-construct</w:t>
      </w:r>
      <w:r w:rsidRPr="006C26A0">
        <w:t xml:space="preserve"> correlation indicating satisfactory discriminant validity. </w:t>
      </w:r>
      <w:r w:rsidR="00841F59">
        <w:t>Further</w:t>
      </w:r>
      <w:r w:rsidR="00846F2F">
        <w:t xml:space="preserve"> evidence of </w:t>
      </w:r>
      <w:r w:rsidR="00841F59">
        <w:t xml:space="preserve">the </w:t>
      </w:r>
      <w:r w:rsidR="00846F2F">
        <w:t xml:space="preserve">discriminant validity of the constructs </w:t>
      </w:r>
      <w:r w:rsidR="00841F59">
        <w:t>was</w:t>
      </w:r>
      <w:r w:rsidR="00846F2F">
        <w:t xml:space="preserve"> drawn by HTMT </w:t>
      </w:r>
      <w:r w:rsidR="00777BF8">
        <w:t xml:space="preserve">analysis. </w:t>
      </w:r>
      <w:r w:rsidRPr="006C26A0">
        <w:t xml:space="preserve">Table 5 </w:t>
      </w:r>
      <w:r w:rsidR="00846F2F">
        <w:t>presents</w:t>
      </w:r>
      <w:r w:rsidRPr="006C26A0">
        <w:t xml:space="preserve"> the HTMT values and </w:t>
      </w:r>
      <w:r w:rsidR="00841F59">
        <w:t>indicates</w:t>
      </w:r>
      <w:r w:rsidRPr="006C26A0">
        <w:t xml:space="preserve"> satisfactory discriminant validity (HTMT&lt;</w:t>
      </w:r>
      <w:r w:rsidR="00841F59">
        <w:t>0</w:t>
      </w:r>
      <w:r w:rsidRPr="006C26A0">
        <w:t>.80)</w:t>
      </w:r>
      <w:r w:rsidR="00841F59">
        <w:t xml:space="preserve"> for all 13 constructs</w:t>
      </w:r>
      <w:r w:rsidRPr="006C26A0">
        <w:t>.</w:t>
      </w:r>
    </w:p>
    <w:p w14:paraId="793ACE02" w14:textId="74C981FB" w:rsidR="00E839C4" w:rsidRPr="006C26A0" w:rsidRDefault="007D1D8B" w:rsidP="00EA3842">
      <w:pPr>
        <w:pStyle w:val="Heading2"/>
      </w:pPr>
      <w:bookmarkStart w:id="14" w:name="structural-model"/>
      <w:bookmarkEnd w:id="13"/>
      <w:r w:rsidRPr="006C26A0">
        <w:t xml:space="preserve">Structural </w:t>
      </w:r>
      <w:r w:rsidR="00432F26">
        <w:t>m</w:t>
      </w:r>
      <w:r w:rsidRPr="006C26A0">
        <w:t>odel</w:t>
      </w:r>
    </w:p>
    <w:p w14:paraId="793ACE03" w14:textId="18F39FB5" w:rsidR="00E839C4" w:rsidRDefault="007D1D8B">
      <w:pPr>
        <w:pStyle w:val="FirstParagraph"/>
      </w:pPr>
      <w:r w:rsidRPr="006C26A0">
        <w:t>VIF</w:t>
      </w:r>
      <w:r w:rsidR="005F45A0">
        <w:t>s</w:t>
      </w:r>
      <w:r w:rsidRPr="006C26A0">
        <w:t xml:space="preserve"> for all constructs were </w:t>
      </w:r>
      <w:r w:rsidR="00841F59">
        <w:t>&lt;</w:t>
      </w:r>
      <w:r w:rsidRPr="006C26A0">
        <w:t xml:space="preserve"> 3 indicating no possible collinearit</w:t>
      </w:r>
      <w:r w:rsidR="00E53A50">
        <w:t>y</w:t>
      </w:r>
      <w:r w:rsidRPr="006C26A0">
        <w:t xml:space="preserve">. </w:t>
      </w:r>
      <w:r w:rsidR="005364CA" w:rsidRPr="006C26A0">
        <w:t>Figure 3</w:t>
      </w:r>
      <w:r w:rsidR="006C49F2">
        <w:t xml:space="preserve"> and Table 6</w:t>
      </w:r>
      <w:r w:rsidR="005364CA" w:rsidRPr="006C26A0">
        <w:t xml:space="preserve"> </w:t>
      </w:r>
      <w:r w:rsidR="001A1CD9">
        <w:t>depict</w:t>
      </w:r>
      <w:r w:rsidR="005364CA" w:rsidRPr="006C26A0">
        <w:t xml:space="preserve"> significant </w:t>
      </w:r>
      <w:r w:rsidRPr="006C26A0">
        <w:t>(</w:t>
      </w:r>
      <w:r w:rsidR="00777BF8">
        <w:t>t</w:t>
      </w:r>
      <w:r w:rsidRPr="006C26A0">
        <w:t>-value &gt;1.906, p&lt;0.05)</w:t>
      </w:r>
      <w:r w:rsidR="000A3B1D">
        <w:t xml:space="preserve"> direct</w:t>
      </w:r>
      <w:r w:rsidR="003656C3">
        <w:t xml:space="preserve"> </w:t>
      </w:r>
      <w:r w:rsidR="006F5E71">
        <w:t xml:space="preserve">effects </w:t>
      </w:r>
      <w:r w:rsidR="00E17CAB">
        <w:t>observed in our model</w:t>
      </w:r>
      <w:r w:rsidR="00B0777E">
        <w:t xml:space="preserve">. </w:t>
      </w:r>
      <w:r w:rsidR="00DB5665">
        <w:t xml:space="preserve">All </w:t>
      </w:r>
      <w:r w:rsidR="003656C3">
        <w:t>direct effects</w:t>
      </w:r>
      <w:r w:rsidR="00DB5665">
        <w:t xml:space="preserve"> </w:t>
      </w:r>
      <w:r w:rsidR="00DB5665">
        <w:lastRenderedPageBreak/>
        <w:t xml:space="preserve">of the structural model </w:t>
      </w:r>
      <w:r w:rsidR="009D7BB9">
        <w:t>are</w:t>
      </w:r>
      <w:r w:rsidR="00DB5665">
        <w:t xml:space="preserve"> </w:t>
      </w:r>
      <w:r w:rsidR="009D7BB9">
        <w:t xml:space="preserve">provided in </w:t>
      </w:r>
      <w:r w:rsidR="00DB5665">
        <w:t>Supplementary Table 2</w:t>
      </w:r>
      <w:r w:rsidR="009D7BB9">
        <w:t xml:space="preserve">. </w:t>
      </w:r>
      <w:r w:rsidR="006F5E71">
        <w:t>Table 6 also presents the total effects of light exposure-related behavior on sleep quality and work performance.</w:t>
      </w:r>
    </w:p>
    <w:p w14:paraId="3004723C" w14:textId="59B847A0" w:rsidR="005D7DB8" w:rsidRDefault="005D7DB8" w:rsidP="005D7DB8">
      <w:pPr>
        <w:pStyle w:val="BodyText"/>
      </w:pPr>
    </w:p>
    <w:p w14:paraId="0DA0A231" w14:textId="6300D271" w:rsidR="005D7DB8" w:rsidRPr="005D7DB8" w:rsidRDefault="005D7DB8" w:rsidP="00580AEE">
      <w:pPr>
        <w:pStyle w:val="BodyText"/>
        <w:ind w:firstLine="0"/>
        <w:jc w:val="center"/>
      </w:pPr>
      <w:r w:rsidRPr="006C26A0">
        <w:rPr>
          <w:noProof/>
        </w:rPr>
        <w:drawing>
          <wp:inline distT="0" distB="0" distL="0" distR="0" wp14:anchorId="31963642" wp14:editId="6AAC4975">
            <wp:extent cx="5969000" cy="3305302"/>
            <wp:effectExtent l="0" t="0" r="0" b="0"/>
            <wp:docPr id="43" name="Picture" descr="Figure 3.  Analyses Steps"/>
            <wp:cNvGraphicFramePr/>
            <a:graphic xmlns:a="http://schemas.openxmlformats.org/drawingml/2006/main">
              <a:graphicData uri="http://schemas.openxmlformats.org/drawingml/2006/picture">
                <pic:pic xmlns:pic="http://schemas.openxmlformats.org/drawingml/2006/picture">
                  <pic:nvPicPr>
                    <pic:cNvPr id="44" name="Picture" descr="Figures/PLS_structural_final.png"/>
                    <pic:cNvPicPr>
                      <a:picLocks noChangeAspect="1" noChangeArrowheads="1"/>
                    </pic:cNvPicPr>
                  </pic:nvPicPr>
                  <pic:blipFill>
                    <a:blip r:embed="rId11"/>
                    <a:stretch>
                      <a:fillRect/>
                    </a:stretch>
                  </pic:blipFill>
                  <pic:spPr bwMode="auto">
                    <a:xfrm>
                      <a:off x="0" y="0"/>
                      <a:ext cx="5969000" cy="3305302"/>
                    </a:xfrm>
                    <a:prstGeom prst="rect">
                      <a:avLst/>
                    </a:prstGeom>
                    <a:noFill/>
                    <a:ln w="9525">
                      <a:noFill/>
                      <a:headEnd/>
                      <a:tailEnd/>
                    </a:ln>
                  </pic:spPr>
                </pic:pic>
              </a:graphicData>
            </a:graphic>
          </wp:inline>
        </w:drawing>
      </w:r>
    </w:p>
    <w:p w14:paraId="5F9F3229" w14:textId="77777777" w:rsidR="005D7DB8" w:rsidRPr="006C26A0" w:rsidRDefault="005D7DB8" w:rsidP="005D7DB8">
      <w:pPr>
        <w:pStyle w:val="CaptionedFigure"/>
      </w:pPr>
      <w:bookmarkStart w:id="15" w:name="X70b822041eabde59a5f12cc8a7318d2c2ccbdff"/>
    </w:p>
    <w:p w14:paraId="795447C1" w14:textId="0D48ED3E" w:rsidR="005D7DB8" w:rsidRPr="006C26A0" w:rsidRDefault="005D7DB8" w:rsidP="005D7DB8">
      <w:pPr>
        <w:pStyle w:val="ImageCaption"/>
      </w:pPr>
      <w:r w:rsidRPr="006C26A0">
        <w:rPr>
          <w:i/>
          <w:iCs/>
        </w:rPr>
        <w:t>Figure</w:t>
      </w:r>
      <w:r w:rsidRPr="006C26A0">
        <w:t xml:space="preserve"> </w:t>
      </w:r>
      <w:r w:rsidRPr="006C26A0">
        <w:rPr>
          <w:i/>
          <w:iCs/>
        </w:rPr>
        <w:t xml:space="preserve">3. </w:t>
      </w:r>
      <w:r w:rsidRPr="006C26A0">
        <w:t xml:space="preserve"> </w:t>
      </w:r>
      <w:r>
        <w:t>S</w:t>
      </w:r>
      <w:r w:rsidRPr="006C26A0">
        <w:t>ignificant path coefficients</w:t>
      </w:r>
      <w:r>
        <w:t xml:space="preserve"> of the model</w:t>
      </w:r>
      <w:r w:rsidRPr="006C26A0">
        <w:t xml:space="preserve"> (</w:t>
      </w:r>
      <w:r>
        <w:t>t</w:t>
      </w:r>
      <w:r w:rsidRPr="006C26A0">
        <w:t>-value &gt;1.906, p&lt;0.05)</w:t>
      </w:r>
      <w:r>
        <w:t>.</w:t>
      </w:r>
    </w:p>
    <w:p w14:paraId="543325BD" w14:textId="77777777" w:rsidR="005D7DB8" w:rsidRDefault="005D7DB8" w:rsidP="00263319"/>
    <w:p w14:paraId="793ACE04" w14:textId="31D503A1" w:rsidR="00E839C4" w:rsidRDefault="000A3B1D" w:rsidP="00EA7D0D">
      <w:pPr>
        <w:pStyle w:val="Heading3"/>
      </w:pPr>
      <w:r>
        <w:t>Predict</w:t>
      </w:r>
      <w:r w:rsidR="00901BE2">
        <w:t xml:space="preserve">ed </w:t>
      </w:r>
      <w:r w:rsidR="00793F6E">
        <w:t>r</w:t>
      </w:r>
      <w:r w:rsidR="00901BE2">
        <w:t>elationships</w:t>
      </w:r>
    </w:p>
    <w:p w14:paraId="65A871CA" w14:textId="77777777" w:rsidR="002D498D" w:rsidRDefault="0061391D" w:rsidP="00087F20">
      <w:pPr>
        <w:ind w:firstLine="680"/>
      </w:pPr>
      <w:r>
        <w:t>Table 6 indicate</w:t>
      </w:r>
      <w:r w:rsidR="00624FD3">
        <w:t>d</w:t>
      </w:r>
      <w:r>
        <w:t xml:space="preserve"> that, i</w:t>
      </w:r>
      <w:r w:rsidR="008301B0">
        <w:t>n line with our predictions</w:t>
      </w:r>
      <w:r>
        <w:t>,</w:t>
      </w:r>
      <w:r w:rsidR="008301B0">
        <w:t xml:space="preserve"> light exposure</w:t>
      </w:r>
      <w:r>
        <w:t>-</w:t>
      </w:r>
      <w:r w:rsidR="008301B0">
        <w:t>related behaviors exhibited direct effect</w:t>
      </w:r>
      <w:r>
        <w:t>s</w:t>
      </w:r>
      <w:r w:rsidR="008301B0">
        <w:t xml:space="preserve"> o</w:t>
      </w:r>
      <w:r>
        <w:t>n</w:t>
      </w:r>
      <w:r w:rsidR="008301B0">
        <w:t xml:space="preserve"> </w:t>
      </w:r>
      <w:r>
        <w:t xml:space="preserve">different factors of chronotype </w:t>
      </w:r>
      <w:r w:rsidRPr="00793F6E">
        <w:rPr>
          <w:i/>
          <w:iCs/>
        </w:rPr>
        <w:t>(H1)</w:t>
      </w:r>
      <w:r w:rsidRPr="00793F6E">
        <w:t>,</w:t>
      </w:r>
      <w:r>
        <w:t xml:space="preserve"> mood </w:t>
      </w:r>
      <w:r w:rsidRPr="00793F6E">
        <w:rPr>
          <w:i/>
          <w:iCs/>
        </w:rPr>
        <w:t>(H2)</w:t>
      </w:r>
      <w:r>
        <w:t xml:space="preserve"> and sleep quality </w:t>
      </w:r>
      <w:r w:rsidRPr="00793F6E">
        <w:rPr>
          <w:i/>
          <w:iCs/>
        </w:rPr>
        <w:t>(H3).</w:t>
      </w:r>
      <w:r>
        <w:t xml:space="preserve"> </w:t>
      </w:r>
      <w:r w:rsidR="00BA5083" w:rsidRPr="006C26A0">
        <w:t>We observed</w:t>
      </w:r>
      <w:r w:rsidR="00BA5083">
        <w:t xml:space="preserve"> a </w:t>
      </w:r>
      <w:r w:rsidR="003A3BA4">
        <w:t>negative</w:t>
      </w:r>
      <w:r w:rsidR="00BA5083" w:rsidRPr="006C26A0">
        <w:t xml:space="preserve"> significant </w:t>
      </w:r>
      <w:r w:rsidR="00BA5083">
        <w:t xml:space="preserve">direct </w:t>
      </w:r>
      <w:r w:rsidR="00BA5083" w:rsidRPr="006C26A0">
        <w:t xml:space="preserve">effect </w:t>
      </w:r>
      <w:r w:rsidR="00867E85" w:rsidRPr="006C26A0">
        <w:t xml:space="preserve">of </w:t>
      </w:r>
      <w:r w:rsidR="00867E85">
        <w:t>LEBA</w:t>
      </w:r>
      <w:r w:rsidR="00BA5083" w:rsidRPr="006C26A0">
        <w:t xml:space="preserve"> F1 on </w:t>
      </w:r>
      <w:r w:rsidR="003A3BA4">
        <w:t>MA</w:t>
      </w:r>
      <w:r w:rsidR="00BA5083" w:rsidRPr="006C26A0">
        <w:t xml:space="preserve"> (</w:t>
      </w:r>
      <m:oMath>
        <m:r>
          <w:rPr>
            <w:rFonts w:ascii="Cambria Math" w:hAnsi="Cambria Math"/>
          </w:rPr>
          <m:t>β</m:t>
        </m:r>
      </m:oMath>
      <w:r w:rsidR="00BA5083" w:rsidRPr="006C26A0">
        <w:t xml:space="preserve">= </w:t>
      </w:r>
      <w:r w:rsidR="003A3BA4">
        <w:t>-0.16</w:t>
      </w:r>
      <w:r w:rsidR="002D498D">
        <w:t>; p&lt;0.05</w:t>
      </w:r>
      <w:r w:rsidR="00BA5083" w:rsidRPr="006C26A0">
        <w:t>)</w:t>
      </w:r>
      <w:r w:rsidR="00C74E5B">
        <w:t>. LEBA F2 exhibited a direct effect on</w:t>
      </w:r>
      <w:r w:rsidR="005B294F">
        <w:t xml:space="preserve"> positive affect</w:t>
      </w:r>
      <w:r w:rsidR="00867E85">
        <w:t xml:space="preserve"> </w:t>
      </w:r>
      <w:r w:rsidR="005B294F" w:rsidRPr="006C26A0">
        <w:t>(</w:t>
      </w:r>
      <m:oMath>
        <m:r>
          <w:rPr>
            <w:rFonts w:ascii="Cambria Math" w:hAnsi="Cambria Math"/>
          </w:rPr>
          <m:t>β</m:t>
        </m:r>
      </m:oMath>
      <w:r w:rsidR="005B294F" w:rsidRPr="006C26A0">
        <w:t>= 0.32</w:t>
      </w:r>
      <w:r w:rsidR="002D498D">
        <w:t>; p&lt;0.05</w:t>
      </w:r>
      <w:r w:rsidR="005B294F" w:rsidRPr="006C26A0">
        <w:t>)</w:t>
      </w:r>
      <w:r w:rsidR="005B294F">
        <w:t xml:space="preserve"> and</w:t>
      </w:r>
      <w:r w:rsidR="0015000B">
        <w:t xml:space="preserve"> chronotype factors: </w:t>
      </w:r>
      <w:r w:rsidR="0015000B" w:rsidRPr="006C26A0">
        <w:lastRenderedPageBreak/>
        <w:t>PT (</w:t>
      </w:r>
      <m:oMath>
        <m:r>
          <w:rPr>
            <w:rFonts w:ascii="Cambria Math" w:hAnsi="Cambria Math"/>
          </w:rPr>
          <m:t>β</m:t>
        </m:r>
      </m:oMath>
      <w:r w:rsidR="0015000B" w:rsidRPr="006C26A0">
        <w:t>= 0.15</w:t>
      </w:r>
      <w:r w:rsidR="002D498D">
        <w:t>; p&lt;0.05</w:t>
      </w:r>
      <w:r w:rsidR="0015000B" w:rsidRPr="006C26A0">
        <w:t>), RT (</w:t>
      </w:r>
      <m:oMath>
        <m:r>
          <w:rPr>
            <w:rFonts w:ascii="Cambria Math" w:hAnsi="Cambria Math"/>
          </w:rPr>
          <m:t>β</m:t>
        </m:r>
      </m:oMath>
      <w:r w:rsidR="0015000B" w:rsidRPr="006C26A0">
        <w:t>= 0.15</w:t>
      </w:r>
      <w:r w:rsidR="002D498D">
        <w:t>; p&lt;0.05</w:t>
      </w:r>
      <w:r w:rsidR="0015000B" w:rsidRPr="006C26A0">
        <w:t>), RI (</w:t>
      </w:r>
      <m:oMath>
        <m:r>
          <w:rPr>
            <w:rFonts w:ascii="Cambria Math" w:hAnsi="Cambria Math"/>
          </w:rPr>
          <m:t>β</m:t>
        </m:r>
      </m:oMath>
      <w:r w:rsidR="0015000B" w:rsidRPr="006C26A0">
        <w:t>= 0.14</w:t>
      </w:r>
      <w:r w:rsidR="002D498D">
        <w:t>; p&lt;0.05</w:t>
      </w:r>
      <w:r w:rsidR="0015000B" w:rsidRPr="006C26A0">
        <w:t>)</w:t>
      </w:r>
      <w:r w:rsidR="005B294F">
        <w:t xml:space="preserve">. LEBA F3 </w:t>
      </w:r>
      <w:r w:rsidR="00BD4A1C">
        <w:t xml:space="preserve">significantly negatively directly influenced the four factors of chronotype: </w:t>
      </w:r>
      <w:r w:rsidR="00BD4A1C" w:rsidRPr="006C26A0">
        <w:t>PT (</w:t>
      </w:r>
      <m:oMath>
        <m:r>
          <w:rPr>
            <w:rFonts w:ascii="Cambria Math" w:hAnsi="Cambria Math"/>
          </w:rPr>
          <m:t>β</m:t>
        </m:r>
      </m:oMath>
      <w:r w:rsidR="00BD4A1C" w:rsidRPr="006C26A0">
        <w:t xml:space="preserve">= </w:t>
      </w:r>
      <w:r w:rsidR="00BD4A1C">
        <w:t>-0.24</w:t>
      </w:r>
      <w:r w:rsidR="002D498D">
        <w:t>; p&lt;0.05</w:t>
      </w:r>
      <w:r w:rsidR="00BD4A1C" w:rsidRPr="006C26A0">
        <w:t xml:space="preserve">), </w:t>
      </w:r>
      <w:r w:rsidR="00BD4A1C">
        <w:t>MA</w:t>
      </w:r>
      <w:r w:rsidR="00BD4A1C" w:rsidRPr="006C26A0">
        <w:t xml:space="preserve"> (</w:t>
      </w:r>
      <m:oMath>
        <m:r>
          <w:rPr>
            <w:rFonts w:ascii="Cambria Math" w:hAnsi="Cambria Math"/>
          </w:rPr>
          <m:t>β</m:t>
        </m:r>
      </m:oMath>
      <w:r w:rsidR="00BD4A1C" w:rsidRPr="006C26A0">
        <w:t xml:space="preserve">= </w:t>
      </w:r>
      <w:r w:rsidR="00BD4A1C">
        <w:t>-0.13</w:t>
      </w:r>
      <w:r w:rsidR="002D498D">
        <w:t>; p&lt;0.05</w:t>
      </w:r>
      <w:r w:rsidR="00BD4A1C" w:rsidRPr="006C26A0">
        <w:t>), R</w:t>
      </w:r>
      <w:r w:rsidR="00BD4A1C">
        <w:t>T</w:t>
      </w:r>
      <w:r w:rsidR="00BD4A1C" w:rsidRPr="006C26A0">
        <w:t xml:space="preserve"> (</w:t>
      </w:r>
      <m:oMath>
        <m:r>
          <w:rPr>
            <w:rFonts w:ascii="Cambria Math" w:hAnsi="Cambria Math"/>
          </w:rPr>
          <m:t>β</m:t>
        </m:r>
      </m:oMath>
      <w:r w:rsidR="00BD4A1C" w:rsidRPr="006C26A0">
        <w:t xml:space="preserve">= </w:t>
      </w:r>
      <w:r w:rsidR="00BD4A1C">
        <w:t>-0.26</w:t>
      </w:r>
      <w:r w:rsidR="002D498D">
        <w:t>; p&lt;0.05</w:t>
      </w:r>
      <w:r w:rsidR="00BD4A1C" w:rsidRPr="006C26A0">
        <w:t>)</w:t>
      </w:r>
      <w:r w:rsidR="00BD4A1C">
        <w:t xml:space="preserve"> and RI </w:t>
      </w:r>
      <w:r w:rsidR="00BD4A1C" w:rsidRPr="006C26A0">
        <w:t>(</w:t>
      </w:r>
      <m:oMath>
        <m:r>
          <w:rPr>
            <w:rFonts w:ascii="Cambria Math" w:hAnsi="Cambria Math"/>
          </w:rPr>
          <m:t>β</m:t>
        </m:r>
      </m:oMath>
      <w:r w:rsidR="00BD4A1C" w:rsidRPr="006C26A0">
        <w:t xml:space="preserve">= </w:t>
      </w:r>
      <w:r w:rsidR="00BD4A1C">
        <w:t>-0.23</w:t>
      </w:r>
      <w:r w:rsidR="002D498D">
        <w:t>; p&lt;0.05</w:t>
      </w:r>
      <w:r w:rsidR="00BD4A1C" w:rsidRPr="006C26A0">
        <w:t>)</w:t>
      </w:r>
      <w:r w:rsidR="00BD4A1C">
        <w:t>.</w:t>
      </w:r>
      <w:r w:rsidR="00B015C6">
        <w:t xml:space="preserve"> LEBA F3 also exhibited</w:t>
      </w:r>
      <w:r w:rsidR="00306B95">
        <w:t xml:space="preserve"> positive influence</w:t>
      </w:r>
      <w:r w:rsidR="00793F6E">
        <w:t>s</w:t>
      </w:r>
      <w:r w:rsidR="00306B95">
        <w:t xml:space="preserve"> o</w:t>
      </w:r>
      <w:r w:rsidR="00812282">
        <w:t>n</w:t>
      </w:r>
      <w:r w:rsidR="00306B95">
        <w:t xml:space="preserve"> negative affect (</w:t>
      </w:r>
      <m:oMath>
        <m:r>
          <w:rPr>
            <w:rFonts w:ascii="Cambria Math" w:hAnsi="Cambria Math"/>
          </w:rPr>
          <m:t>β</m:t>
        </m:r>
      </m:oMath>
      <w:r w:rsidR="00306B95" w:rsidRPr="006C26A0">
        <w:t xml:space="preserve">= </w:t>
      </w:r>
      <w:r w:rsidR="00306B95">
        <w:t>0.17</w:t>
      </w:r>
      <w:r w:rsidR="002D498D">
        <w:t>; p&lt;0.05</w:t>
      </w:r>
      <w:r w:rsidR="00306B95">
        <w:t>)</w:t>
      </w:r>
      <w:r w:rsidR="006F73B5">
        <w:t xml:space="preserve"> and PSQ (</w:t>
      </w:r>
      <m:oMath>
        <m:r>
          <w:rPr>
            <w:rFonts w:ascii="Cambria Math" w:hAnsi="Cambria Math"/>
          </w:rPr>
          <m:t>β</m:t>
        </m:r>
      </m:oMath>
      <w:r w:rsidR="006F73B5" w:rsidRPr="006C26A0">
        <w:t xml:space="preserve">= </w:t>
      </w:r>
      <w:r w:rsidR="006F73B5">
        <w:t>0.13</w:t>
      </w:r>
      <w:r w:rsidR="002D498D">
        <w:t>; p&lt;0.05</w:t>
      </w:r>
      <w:r w:rsidR="006F73B5">
        <w:t>)</w:t>
      </w:r>
      <w:r w:rsidR="00306B95">
        <w:t>.</w:t>
      </w:r>
      <w:r w:rsidR="00812282">
        <w:t xml:space="preserve"> </w:t>
      </w:r>
      <w:r w:rsidR="00067B5F">
        <w:t>I</w:t>
      </w:r>
      <w:r w:rsidR="00812282">
        <w:t>n contrast</w:t>
      </w:r>
      <w:r w:rsidR="00793F6E">
        <w:t>,</w:t>
      </w:r>
      <w:r w:rsidR="00306B95">
        <w:t xml:space="preserve"> LEBA F5 </w:t>
      </w:r>
      <w:r w:rsidR="00812282">
        <w:t xml:space="preserve">exhibited </w:t>
      </w:r>
      <w:r w:rsidR="00353A3E">
        <w:t xml:space="preserve">a </w:t>
      </w:r>
      <w:r w:rsidR="0058698A">
        <w:t>significant</w:t>
      </w:r>
      <w:r w:rsidR="00812282">
        <w:t xml:space="preserve"> positive influence on positive affect (</w:t>
      </w:r>
      <m:oMath>
        <m:r>
          <w:rPr>
            <w:rFonts w:ascii="Cambria Math" w:hAnsi="Cambria Math"/>
          </w:rPr>
          <m:t>β</m:t>
        </m:r>
      </m:oMath>
      <w:r w:rsidR="00812282" w:rsidRPr="006C26A0">
        <w:t xml:space="preserve">= </w:t>
      </w:r>
      <w:r w:rsidR="00812282">
        <w:t>0.1</w:t>
      </w:r>
      <w:r w:rsidR="00067B5F">
        <w:t>6</w:t>
      </w:r>
      <w:r w:rsidR="002D498D">
        <w:t>; p&lt;0.05</w:t>
      </w:r>
      <w:r w:rsidR="00812282">
        <w:t>)</w:t>
      </w:r>
      <w:r w:rsidR="006F73B5">
        <w:t xml:space="preserve"> and negative influence on PSQ (</w:t>
      </w:r>
      <m:oMath>
        <m:r>
          <w:rPr>
            <w:rFonts w:ascii="Cambria Math" w:hAnsi="Cambria Math"/>
          </w:rPr>
          <m:t>β</m:t>
        </m:r>
      </m:oMath>
      <w:r w:rsidR="006F73B5" w:rsidRPr="006C26A0">
        <w:t xml:space="preserve">= </w:t>
      </w:r>
      <w:r w:rsidR="006F73B5">
        <w:t>-0.1</w:t>
      </w:r>
      <w:r w:rsidR="00067B5F">
        <w:t>6</w:t>
      </w:r>
      <w:r w:rsidR="002D498D">
        <w:t>; p&lt;0.05</w:t>
      </w:r>
      <w:r w:rsidR="006F73B5">
        <w:t>)</w:t>
      </w:r>
      <w:r w:rsidR="00812282">
        <w:t>.</w:t>
      </w:r>
      <w:r w:rsidR="000A02E8">
        <w:t xml:space="preserve"> </w:t>
      </w:r>
      <w:r w:rsidR="002F7E3D">
        <w:t>Both positive and negative affect directly influence sleep quality</w:t>
      </w:r>
      <w:r w:rsidR="00624FD3">
        <w:t xml:space="preserve"> </w:t>
      </w:r>
      <w:r w:rsidR="00624FD3" w:rsidRPr="00793F6E">
        <w:rPr>
          <w:i/>
          <w:iCs/>
        </w:rPr>
        <w:t>(H4)</w:t>
      </w:r>
      <w:r w:rsidR="00624FD3">
        <w:t>,</w:t>
      </w:r>
      <w:r w:rsidR="002F7E3D">
        <w:t xml:space="preserve"> where</w:t>
      </w:r>
      <w:r w:rsidR="00624FD3">
        <w:t xml:space="preserve"> positive mood increased sleep efficiency</w:t>
      </w:r>
      <w:r w:rsidR="000A02E8">
        <w:t xml:space="preserve"> (</w:t>
      </w:r>
      <m:oMath>
        <m:r>
          <w:rPr>
            <w:rFonts w:ascii="Cambria Math" w:hAnsi="Cambria Math"/>
          </w:rPr>
          <m:t>β</m:t>
        </m:r>
      </m:oMath>
      <w:r w:rsidR="000A02E8" w:rsidRPr="006C26A0">
        <w:t xml:space="preserve">= </w:t>
      </w:r>
      <w:r w:rsidR="000A02E8">
        <w:t>0.22</w:t>
      </w:r>
      <w:r w:rsidR="002D498D">
        <w:t>; p&lt;0.05</w:t>
      </w:r>
      <w:r w:rsidR="000A02E8">
        <w:t>)</w:t>
      </w:r>
      <w:r w:rsidR="00624FD3">
        <w:t xml:space="preserve"> and sleep quality</w:t>
      </w:r>
      <w:r w:rsidR="000A02E8">
        <w:t xml:space="preserve"> (</w:t>
      </w:r>
      <w:r w:rsidR="000A02E8" w:rsidRPr="000A02E8">
        <w:rPr>
          <w:rFonts w:ascii="Cambria Math" w:hAnsi="Cambria Math"/>
          <w:i/>
        </w:rPr>
        <w:t xml:space="preserve"> </w:t>
      </w:r>
      <m:oMath>
        <m:r>
          <w:rPr>
            <w:rFonts w:ascii="Cambria Math" w:hAnsi="Cambria Math"/>
          </w:rPr>
          <m:t>β</m:t>
        </m:r>
      </m:oMath>
      <w:r w:rsidR="000A02E8" w:rsidRPr="006C26A0">
        <w:t xml:space="preserve">= </w:t>
      </w:r>
      <w:r w:rsidR="000A02E8">
        <w:t>-0.18</w:t>
      </w:r>
      <w:r w:rsidR="002D498D">
        <w:t>; p&lt;0.05</w:t>
      </w:r>
      <w:r w:rsidR="000A02E8">
        <w:t>)</w:t>
      </w:r>
      <w:r w:rsidR="00624FD3">
        <w:t>, and negative affect decreased sleep quality</w:t>
      </w:r>
      <w:r w:rsidR="000A02E8">
        <w:t xml:space="preserve"> (</w:t>
      </w:r>
      <w:r w:rsidR="000A02E8" w:rsidRPr="000A02E8">
        <w:rPr>
          <w:rFonts w:ascii="Cambria Math" w:hAnsi="Cambria Math"/>
          <w:i/>
        </w:rPr>
        <w:t xml:space="preserve"> </w:t>
      </w:r>
      <m:oMath>
        <m:r>
          <w:rPr>
            <w:rFonts w:ascii="Cambria Math" w:hAnsi="Cambria Math"/>
          </w:rPr>
          <m:t>β</m:t>
        </m:r>
      </m:oMath>
      <w:r w:rsidR="000A02E8" w:rsidRPr="006C26A0">
        <w:t xml:space="preserve">= </w:t>
      </w:r>
      <w:r w:rsidR="000A02E8">
        <w:t>-0.28</w:t>
      </w:r>
      <w:r w:rsidR="002D498D">
        <w:t>; p&lt;0.05</w:t>
      </w:r>
      <w:r w:rsidR="000A02E8">
        <w:t>)</w:t>
      </w:r>
      <w:r w:rsidR="00624FD3">
        <w:t>.</w:t>
      </w:r>
      <w:r w:rsidR="004F3B0F">
        <w:t xml:space="preserve"> </w:t>
      </w:r>
    </w:p>
    <w:p w14:paraId="43FAD53B" w14:textId="79444A1F" w:rsidR="00087F20" w:rsidRDefault="004F3B0F" w:rsidP="00087F20">
      <w:pPr>
        <w:ind w:firstLine="680"/>
      </w:pPr>
      <w:r>
        <w:t>Chronotype directly influence</w:t>
      </w:r>
      <w:r w:rsidR="00C1744C">
        <w:t>d</w:t>
      </w:r>
      <w:r>
        <w:t xml:space="preserve"> sleep quality</w:t>
      </w:r>
      <w:r w:rsidR="00C1744C">
        <w:t xml:space="preserve"> </w:t>
      </w:r>
      <w:r w:rsidR="00C1744C" w:rsidRPr="00793F6E">
        <w:rPr>
          <w:i/>
          <w:iCs/>
        </w:rPr>
        <w:t>(H</w:t>
      </w:r>
      <w:r w:rsidR="00BF1353" w:rsidRPr="00793F6E">
        <w:rPr>
          <w:i/>
          <w:iCs/>
        </w:rPr>
        <w:t>5</w:t>
      </w:r>
      <w:r w:rsidR="00C1744C" w:rsidRPr="00793F6E">
        <w:rPr>
          <w:i/>
          <w:iCs/>
        </w:rPr>
        <w:t>)</w:t>
      </w:r>
      <w:r w:rsidR="003779C2" w:rsidRPr="00793F6E">
        <w:t>,</w:t>
      </w:r>
      <w:r w:rsidR="00C1744C" w:rsidRPr="00793F6E">
        <w:t xml:space="preserve"> </w:t>
      </w:r>
      <w:r w:rsidR="00C1744C">
        <w:t>where morning affect</w:t>
      </w:r>
      <w:r w:rsidR="00B82FF3">
        <w:t xml:space="preserve"> (MA)</w:t>
      </w:r>
      <w:r w:rsidR="00C1744C">
        <w:t xml:space="preserve"> was observed to </w:t>
      </w:r>
      <w:r w:rsidR="00BF6A78">
        <w:t>increase</w:t>
      </w:r>
      <w:r w:rsidR="00C1744C">
        <w:t xml:space="preserve"> sleep quality</w:t>
      </w:r>
      <w:r w:rsidR="00B82FF3">
        <w:t>(</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20</w:t>
      </w:r>
      <w:r w:rsidR="002D498D">
        <w:t>; p&lt;0.05</w:t>
      </w:r>
      <w:r w:rsidR="00B82FF3">
        <w:t>)</w:t>
      </w:r>
      <w:r w:rsidR="00BF1353">
        <w:t xml:space="preserve">. A </w:t>
      </w:r>
      <w:r w:rsidR="003B4980">
        <w:t>negative</w:t>
      </w:r>
      <w:r w:rsidR="00BF1353">
        <w:t xml:space="preserve"> influence of sleep quality was observed on </w:t>
      </w:r>
      <w:r w:rsidR="003B4980">
        <w:t>work performance</w:t>
      </w:r>
      <w:r w:rsidR="000621A5">
        <w:t xml:space="preserve"> </w:t>
      </w:r>
      <w:r w:rsidR="000621A5" w:rsidRPr="00793F6E">
        <w:rPr>
          <w:i/>
          <w:iCs/>
        </w:rPr>
        <w:t>(H6)</w:t>
      </w:r>
      <w:r w:rsidR="00793F6E">
        <w:rPr>
          <w:i/>
          <w:iCs/>
        </w:rPr>
        <w:t>,</w:t>
      </w:r>
      <w:r w:rsidR="003B4980">
        <w:t xml:space="preserve"> where </w:t>
      </w:r>
      <w:r w:rsidR="00B82FF3">
        <w:t>poor</w:t>
      </w:r>
      <w:r w:rsidR="003B4980">
        <w:t xml:space="preserve"> sleep </w:t>
      </w:r>
      <w:r w:rsidR="000621A5">
        <w:t xml:space="preserve">quality was predicted to </w:t>
      </w:r>
      <w:r w:rsidR="00B82FF3">
        <w:t>increase</w:t>
      </w:r>
      <w:r w:rsidR="000621A5">
        <w:t xml:space="preserve"> trouble in memory</w:t>
      </w:r>
      <w:r w:rsidR="00B82FF3">
        <w:t xml:space="preserve"> (</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17</w:t>
      </w:r>
      <w:r w:rsidR="002D498D">
        <w:t>; p&lt;0.05</w:t>
      </w:r>
      <w:r w:rsidR="00B82FF3">
        <w:t>)</w:t>
      </w:r>
      <w:r w:rsidR="000621A5">
        <w:t xml:space="preserve"> and concentration</w:t>
      </w:r>
      <w:r w:rsidR="00B82FF3">
        <w:t xml:space="preserve"> (</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26</w:t>
      </w:r>
      <w:r w:rsidR="002D498D">
        <w:t>; p&lt;0.05</w:t>
      </w:r>
      <w:r w:rsidR="00B82FF3">
        <w:t>)</w:t>
      </w:r>
      <w:r w:rsidR="000621A5">
        <w:t>.</w:t>
      </w:r>
      <w:r w:rsidR="00242668">
        <w:t xml:space="preserve"> Increased negative affect predicted </w:t>
      </w:r>
      <w:r w:rsidR="00BF6A78">
        <w:t>a deteriorated work performance (</w:t>
      </w:r>
      <w:r w:rsidR="00BF6A78" w:rsidRPr="00793F6E">
        <w:rPr>
          <w:i/>
          <w:iCs/>
        </w:rPr>
        <w:t>H7</w:t>
      </w:r>
      <w:r w:rsidR="00B82FF3">
        <w:t>; memory</w:t>
      </w:r>
      <w:r w:rsidR="00E057AF">
        <w:t>=0.38; concentration 0.33</w:t>
      </w:r>
      <w:r w:rsidR="00FF37F3">
        <w:t>, p&lt;0.05</w:t>
      </w:r>
      <w:r w:rsidR="00BF6A78">
        <w:t xml:space="preserve">). No significant direct effect of chronotype </w:t>
      </w:r>
      <w:r w:rsidR="00BF6A78" w:rsidRPr="00793F6E">
        <w:rPr>
          <w:i/>
          <w:iCs/>
        </w:rPr>
        <w:t>(H8)</w:t>
      </w:r>
      <w:r w:rsidR="00BF6A78">
        <w:t xml:space="preserve"> and light </w:t>
      </w:r>
      <w:r w:rsidR="003779C2">
        <w:t>exposure-related</w:t>
      </w:r>
      <w:r w:rsidR="00BF6A78">
        <w:t xml:space="preserve"> behaviors </w:t>
      </w:r>
      <w:r w:rsidR="00BF6A78" w:rsidRPr="00793F6E">
        <w:rPr>
          <w:i/>
          <w:iCs/>
        </w:rPr>
        <w:t>(H9)</w:t>
      </w:r>
      <w:r w:rsidR="00BF6A78">
        <w:t xml:space="preserve"> was observed on work performance.</w:t>
      </w:r>
      <w:r w:rsidR="00087F20">
        <w:t xml:space="preserve"> We </w:t>
      </w:r>
      <w:r w:rsidR="00A7563F">
        <w:t>observed significant</w:t>
      </w:r>
      <w:r w:rsidR="00087F20">
        <w:t xml:space="preserve"> total effects of light </w:t>
      </w:r>
      <w:r w:rsidR="003779C2">
        <w:t>exposure-related</w:t>
      </w:r>
      <w:r w:rsidR="00087F20">
        <w:t xml:space="preserve"> </w:t>
      </w:r>
      <w:r w:rsidR="00166BD9">
        <w:t xml:space="preserve">behaviors on sleep quality </w:t>
      </w:r>
      <w:r w:rsidR="00166BD9" w:rsidRPr="00793F6E">
        <w:rPr>
          <w:i/>
          <w:iCs/>
        </w:rPr>
        <w:t>(H10)</w:t>
      </w:r>
      <w:r w:rsidR="00166BD9">
        <w:t xml:space="preserve">. </w:t>
      </w:r>
      <w:r w:rsidR="004253EB">
        <w:t>LEBA F1 and LEBA F3</w:t>
      </w:r>
      <w:r w:rsidR="00221FD5">
        <w:t xml:space="preserve"> </w:t>
      </w:r>
      <w:r w:rsidR="00FF37F3">
        <w:t>were</w:t>
      </w:r>
      <w:r w:rsidR="00221FD5">
        <w:t xml:space="preserve"> predicted to </w:t>
      </w:r>
      <w:r w:rsidR="004253EB">
        <w:t>decrease sleep quality (</w:t>
      </w:r>
      <m:oMath>
        <m:r>
          <w:rPr>
            <w:rFonts w:ascii="Cambria Math" w:hAnsi="Cambria Math"/>
          </w:rPr>
          <m:t>β</m:t>
        </m:r>
      </m:oMath>
      <w:r w:rsidR="006334DA" w:rsidRPr="006C26A0">
        <w:t>= 0.11</w:t>
      </w:r>
      <w:r w:rsidR="002D7931">
        <w:t xml:space="preserve"> and</w:t>
      </w:r>
      <w:r w:rsidR="006334DA" w:rsidRPr="006334DA">
        <w:rPr>
          <w:rFonts w:ascii="Cambria Math" w:hAnsi="Cambria Math"/>
          <w:i/>
        </w:rPr>
        <w:t xml:space="preserve"> </w:t>
      </w:r>
      <m:oMath>
        <m:r>
          <w:rPr>
            <w:rFonts w:ascii="Cambria Math" w:hAnsi="Cambria Math"/>
          </w:rPr>
          <m:t>β</m:t>
        </m:r>
      </m:oMath>
      <w:r w:rsidR="006334DA" w:rsidRPr="006C26A0">
        <w:t>= 0.</w:t>
      </w:r>
      <w:r w:rsidR="006334DA">
        <w:t>21</w:t>
      </w:r>
      <w:r w:rsidR="002D7931">
        <w:t>,</w:t>
      </w:r>
      <w:r w:rsidR="006334DA">
        <w:t xml:space="preserve"> respectively</w:t>
      </w:r>
      <w:r w:rsidR="001B4B27">
        <w:t>, p</w:t>
      </w:r>
      <w:r w:rsidR="006334DA">
        <w:t>&lt;0.05). In contrast</w:t>
      </w:r>
      <w:r w:rsidR="003779C2">
        <w:t>,</w:t>
      </w:r>
      <w:r w:rsidR="006334DA">
        <w:t xml:space="preserve"> LEBA F5 was predicted to improve sleep quality (</w:t>
      </w:r>
      <m:oMath>
        <m:r>
          <w:rPr>
            <w:rFonts w:ascii="Cambria Math" w:hAnsi="Cambria Math"/>
          </w:rPr>
          <m:t>β</m:t>
        </m:r>
      </m:oMath>
      <w:r w:rsidR="006334DA" w:rsidRPr="006C26A0">
        <w:t xml:space="preserve">= </w:t>
      </w:r>
      <w:r w:rsidR="006334DA">
        <w:t>-</w:t>
      </w:r>
      <w:r w:rsidR="006334DA" w:rsidRPr="006C26A0">
        <w:t>0.</w:t>
      </w:r>
      <w:r w:rsidR="006334DA">
        <w:t>17, p&lt;0.05).</w:t>
      </w:r>
      <w:r w:rsidR="003779C2">
        <w:t xml:space="preserve"> </w:t>
      </w:r>
      <w:r w:rsidR="008D4BFE">
        <w:t>Lastly,</w:t>
      </w:r>
      <w:r w:rsidR="003779C2">
        <w:t xml:space="preserve"> significant total effect</w:t>
      </w:r>
      <w:r w:rsidR="002D7931">
        <w:t>s</w:t>
      </w:r>
      <w:r w:rsidR="003779C2">
        <w:t xml:space="preserve"> of light exposure</w:t>
      </w:r>
      <w:r w:rsidR="001B4B27">
        <w:t>-</w:t>
      </w:r>
      <w:r w:rsidR="003779C2">
        <w:t xml:space="preserve">related behaviors on work performance </w:t>
      </w:r>
      <w:r w:rsidR="00E057AF">
        <w:t>were</w:t>
      </w:r>
      <w:r w:rsidR="003779C2">
        <w:t xml:space="preserve"> observed </w:t>
      </w:r>
      <w:r w:rsidR="003779C2" w:rsidRPr="008D4BFE">
        <w:rPr>
          <w:i/>
          <w:iCs/>
        </w:rPr>
        <w:t>(H11)</w:t>
      </w:r>
      <w:r w:rsidR="001B4B27">
        <w:t xml:space="preserve">. </w:t>
      </w:r>
      <w:r w:rsidR="00B07298">
        <w:t>LEBA F3 was predicted to increase trouble in memory and concentration (</w:t>
      </w:r>
      <m:oMath>
        <m:r>
          <w:rPr>
            <w:rFonts w:ascii="Cambria Math" w:hAnsi="Cambria Math"/>
          </w:rPr>
          <m:t>β</m:t>
        </m:r>
      </m:oMath>
      <w:r w:rsidR="00B07298" w:rsidRPr="006C26A0">
        <w:t>= 0.</w:t>
      </w:r>
      <w:r w:rsidR="00B07298">
        <w:t>20</w:t>
      </w:r>
      <w:r w:rsidR="002D7931">
        <w:t xml:space="preserve"> and</w:t>
      </w:r>
      <w:r w:rsidR="00B07298" w:rsidRPr="006334DA">
        <w:rPr>
          <w:rFonts w:ascii="Cambria Math" w:hAnsi="Cambria Math"/>
          <w:i/>
        </w:rPr>
        <w:t xml:space="preserve"> </w:t>
      </w:r>
      <m:oMath>
        <m:r>
          <w:rPr>
            <w:rFonts w:ascii="Cambria Math" w:hAnsi="Cambria Math"/>
          </w:rPr>
          <m:t>β</m:t>
        </m:r>
      </m:oMath>
      <w:r w:rsidR="00B07298" w:rsidRPr="006C26A0">
        <w:t>= 0.</w:t>
      </w:r>
      <w:r w:rsidR="00B07298">
        <w:t>23</w:t>
      </w:r>
      <w:r w:rsidR="002D7931">
        <w:t>,</w:t>
      </w:r>
      <w:r w:rsidR="00B07298">
        <w:t xml:space="preserve"> respectively, p&lt;0.05).</w:t>
      </w:r>
    </w:p>
    <w:p w14:paraId="793ACE0A" w14:textId="77777777" w:rsidR="00E839C4" w:rsidRPr="006C26A0" w:rsidRDefault="007D1D8B" w:rsidP="00EA7D0D">
      <w:pPr>
        <w:pStyle w:val="Heading3"/>
      </w:pPr>
      <w:bookmarkStart w:id="16" w:name="Xee9e28ee9940bfd53e080ff6a9cf7673bc89c81"/>
      <w:bookmarkEnd w:id="15"/>
      <w:r w:rsidRPr="006C26A0">
        <w:t>Explanatory and predictive Power of the fitted model.</w:t>
      </w:r>
    </w:p>
    <w:p w14:paraId="793ACE0B" w14:textId="23F841AE" w:rsidR="00E839C4" w:rsidRPr="006C26A0" w:rsidRDefault="007D1D8B">
      <w:pPr>
        <w:pStyle w:val="FirstParagraph"/>
      </w:pPr>
      <w:r w:rsidRPr="006C26A0">
        <w:lastRenderedPageBreak/>
        <w:t xml:space="preserve">Our fitted model exhibited substantial </w:t>
      </w:r>
      <w:r w:rsidR="005770C4" w:rsidRPr="005770C4">
        <w:rPr>
          <w:i/>
          <w:iCs/>
        </w:rPr>
        <w:t>R</w:t>
      </w:r>
      <w:r w:rsidR="005770C4" w:rsidRPr="005770C4">
        <w:rPr>
          <w:i/>
          <w:iCs/>
          <w:vertAlign w:val="superscript"/>
        </w:rPr>
        <w:t>2</w:t>
      </w:r>
      <w:r w:rsidR="005770C4">
        <w:t xml:space="preserve"> </w:t>
      </w:r>
      <w:r w:rsidRPr="006C26A0">
        <w:t xml:space="preserve">for PSQ (26.79%) and trouble in concentration (30.35%). Moderate </w:t>
      </w:r>
      <w:r w:rsidR="005770C4" w:rsidRPr="005770C4">
        <w:rPr>
          <w:i/>
          <w:iCs/>
        </w:rPr>
        <w:t>R</w:t>
      </w:r>
      <w:r w:rsidR="005770C4" w:rsidRPr="005770C4">
        <w:rPr>
          <w:i/>
          <w:iCs/>
          <w:vertAlign w:val="superscript"/>
        </w:rPr>
        <w:t>2</w:t>
      </w:r>
      <w:r w:rsidR="005770C4">
        <w:t xml:space="preserve"> </w:t>
      </w:r>
      <w:r w:rsidRPr="006C26A0">
        <w:t xml:space="preserve">was observed for PA (13.85%) and </w:t>
      </w:r>
      <w:r w:rsidR="0008756C">
        <w:t xml:space="preserve">trouble </w:t>
      </w:r>
      <w:r w:rsidR="009A610D">
        <w:t>in m</w:t>
      </w:r>
      <w:r w:rsidRPr="006C26A0">
        <w:t xml:space="preserve">emory (25.51%). </w:t>
      </w:r>
      <w:r w:rsidR="00434D78">
        <w:t>A</w:t>
      </w:r>
      <w:r w:rsidRPr="006C26A0">
        <w:t xml:space="preserve">dequate </w:t>
      </w:r>
      <w:r w:rsidR="005770C4" w:rsidRPr="005770C4">
        <w:rPr>
          <w:i/>
          <w:iCs/>
        </w:rPr>
        <w:t>R</w:t>
      </w:r>
      <w:r w:rsidR="005770C4" w:rsidRPr="005770C4">
        <w:rPr>
          <w:i/>
          <w:iCs/>
          <w:vertAlign w:val="superscript"/>
        </w:rPr>
        <w:t>2</w:t>
      </w:r>
      <w:r w:rsidR="005770C4">
        <w:t xml:space="preserve"> </w:t>
      </w:r>
      <w:r w:rsidR="00434D78">
        <w:t>was observed</w:t>
      </w:r>
      <w:r w:rsidRPr="006C26A0">
        <w:t xml:space="preserve"> for PT (10.96%) and RT (12.45%). </w:t>
      </w:r>
      <w:r w:rsidR="001B7E3F">
        <w:t>Our model exhibit</w:t>
      </w:r>
      <w:r w:rsidR="000822A6">
        <w:t>ed</w:t>
      </w:r>
      <w:r w:rsidR="001B7E3F">
        <w:t xml:space="preserve"> </w:t>
      </w:r>
      <w:r w:rsidR="000822A6">
        <w:t>weak</w:t>
      </w:r>
      <w:r w:rsidR="00F460D6">
        <w:t xml:space="preserve"> R</w:t>
      </w:r>
      <w:r w:rsidR="00F460D6">
        <w:rPr>
          <w:vertAlign w:val="superscript"/>
        </w:rPr>
        <w:t>2</w:t>
      </w:r>
      <w:r w:rsidR="000E335B">
        <w:t xml:space="preserve"> for </w:t>
      </w:r>
      <w:r w:rsidRPr="006C26A0">
        <w:t xml:space="preserve">MA, RI, </w:t>
      </w:r>
      <w:proofErr w:type="gramStart"/>
      <w:r w:rsidRPr="006C26A0">
        <w:t>SE</w:t>
      </w:r>
      <w:proofErr w:type="gramEnd"/>
      <w:r w:rsidRPr="006C26A0">
        <w:t xml:space="preserve"> and </w:t>
      </w:r>
      <w:r w:rsidR="000E335B">
        <w:t>NA</w:t>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indicated our model had medium predicti</w:t>
      </w:r>
      <w:r w:rsidR="00BC63EF">
        <w:t>ve</w:t>
      </w:r>
      <w:r w:rsidRPr="006C26A0">
        <w:t xml:space="preserve"> power with 61.36% of the indicators having RMSE value lower than the LM benchmark.</w:t>
      </w:r>
    </w:p>
    <w:p w14:paraId="459C24A7" w14:textId="77777777" w:rsidR="00263319" w:rsidRDefault="00263319">
      <w:pPr>
        <w:pStyle w:val="Heading1"/>
        <w:sectPr w:rsidR="00263319" w:rsidSect="004F04BA">
          <w:headerReference w:type="even" r:id="rId12"/>
          <w:headerReference w:type="default" r:id="rId13"/>
          <w:headerReference w:type="first" r:id="rId14"/>
          <w:pgSz w:w="12240" w:h="15840"/>
          <w:pgMar w:top="1417" w:right="1417" w:bottom="1134" w:left="1417" w:header="720" w:footer="720" w:gutter="0"/>
          <w:lnNumType w:countBy="1" w:restart="continuous"/>
          <w:cols w:space="720"/>
          <w:titlePg/>
          <w:docGrid w:linePitch="326"/>
        </w:sectPr>
      </w:pPr>
      <w:bookmarkStart w:id="17" w:name="discussion"/>
      <w:bookmarkEnd w:id="12"/>
      <w:bookmarkEnd w:id="14"/>
      <w:bookmarkEnd w:id="16"/>
    </w:p>
    <w:p w14:paraId="793ACE0C" w14:textId="2F18CC3C" w:rsidR="00E839C4" w:rsidRDefault="007D1D8B" w:rsidP="0078240B">
      <w:pPr>
        <w:pStyle w:val="Heading1"/>
        <w:spacing w:before="0"/>
      </w:pPr>
      <w:r w:rsidRPr="006C26A0">
        <w:lastRenderedPageBreak/>
        <w:t>Discussion</w:t>
      </w:r>
    </w:p>
    <w:p w14:paraId="655FEC37" w14:textId="479D45CB" w:rsidR="00394610" w:rsidRDefault="00394610" w:rsidP="00394610">
      <w:pPr>
        <w:pStyle w:val="BodyText"/>
      </w:pPr>
      <w:r>
        <w:t>Understanding light exposure</w:t>
      </w:r>
      <w:r w:rsidR="00A54ABE">
        <w:t>-</w:t>
      </w:r>
      <w:r>
        <w:t>related behaviors and how they influence our health and wellness</w:t>
      </w:r>
      <w:r w:rsidR="00A54ABE">
        <w:t xml:space="preserve"> is </w:t>
      </w:r>
      <w:r w:rsidR="00D95E71">
        <w:t>crucial</w:t>
      </w:r>
      <w:r w:rsidR="00A54ABE">
        <w:t xml:space="preserve"> to promote a healthy light diet. </w:t>
      </w:r>
      <w:r w:rsidR="007F2E02">
        <w:t>This</w:t>
      </w:r>
      <w:r w:rsidR="004D2F5C">
        <w:t xml:space="preserve"> study</w:t>
      </w:r>
      <w:r w:rsidR="007F2E02">
        <w:t xml:space="preserve"> </w:t>
      </w:r>
      <w:r w:rsidR="00294AB9">
        <w:t>attempted to examine the relationship</w:t>
      </w:r>
      <w:r w:rsidR="001368B6">
        <w:t xml:space="preserve"> among</w:t>
      </w:r>
      <w:r w:rsidR="002B0163">
        <w:t xml:space="preserve"> </w:t>
      </w:r>
      <w:r w:rsidR="0022057A">
        <w:t xml:space="preserve">light </w:t>
      </w:r>
      <w:r w:rsidR="007F2E02">
        <w:t>exposure-related</w:t>
      </w:r>
      <w:r w:rsidR="0022057A">
        <w:t xml:space="preserve"> </w:t>
      </w:r>
      <w:r w:rsidR="002B0163">
        <w:t>behaviors, chronotype</w:t>
      </w:r>
      <w:r w:rsidR="0022057A">
        <w:t>, sleep</w:t>
      </w:r>
      <w:r w:rsidR="00C854EC">
        <w:t xml:space="preserve"> quality</w:t>
      </w:r>
      <w:r w:rsidR="0022057A">
        <w:t xml:space="preserve">, </w:t>
      </w:r>
      <w:proofErr w:type="gramStart"/>
      <w:r w:rsidR="0022057A">
        <w:t>mood</w:t>
      </w:r>
      <w:proofErr w:type="gramEnd"/>
      <w:r w:rsidR="0022057A">
        <w:t xml:space="preserve"> and work performance</w:t>
      </w:r>
      <w:r w:rsidR="007F2E02">
        <w:t xml:space="preserve">. </w:t>
      </w:r>
    </w:p>
    <w:p w14:paraId="778B5588" w14:textId="7AA2F704" w:rsidR="008014F4" w:rsidRDefault="008014F4" w:rsidP="008014F4">
      <w:pPr>
        <w:pStyle w:val="Heading2"/>
      </w:pPr>
      <w:r>
        <w:t xml:space="preserve">Measurement </w:t>
      </w:r>
      <w:r w:rsidR="001905BF">
        <w:t>m</w:t>
      </w:r>
      <w:r>
        <w:t>odel</w:t>
      </w:r>
    </w:p>
    <w:p w14:paraId="743C4DBC" w14:textId="0ED336ED" w:rsidR="00364F2D" w:rsidRDefault="00301EEB" w:rsidP="002148B4">
      <w:pPr>
        <w:pStyle w:val="BodyText"/>
      </w:pPr>
      <w:r>
        <w:t xml:space="preserve">To test the </w:t>
      </w:r>
      <w:r w:rsidR="00DA39EE">
        <w:t>relationships</w:t>
      </w:r>
      <w:r w:rsidR="00603117">
        <w:t>,</w:t>
      </w:r>
      <w:r>
        <w:t xml:space="preserve"> we </w:t>
      </w:r>
      <w:r w:rsidR="00967843">
        <w:t>conceptualized</w:t>
      </w:r>
      <w:r w:rsidR="00DA39EE">
        <w:t xml:space="preserve"> a framework based on the existing literature an</w:t>
      </w:r>
      <w:r w:rsidR="00603117">
        <w:t>d used PLS-SEM</w:t>
      </w:r>
      <w:r w:rsidR="00A97D0F">
        <w:t xml:space="preserve"> to assess the direct and total effects </w:t>
      </w:r>
      <w:r w:rsidR="00F42E4E">
        <w:t xml:space="preserve">of </w:t>
      </w:r>
      <w:r w:rsidR="00A97D0F">
        <w:t xml:space="preserve">light </w:t>
      </w:r>
      <w:r w:rsidR="004F3E4F">
        <w:t>exposure-related</w:t>
      </w:r>
      <w:r w:rsidR="00A97D0F">
        <w:t xml:space="preserve"> behaviors</w:t>
      </w:r>
      <w:r w:rsidR="00F42E4E">
        <w:t xml:space="preserve">. </w:t>
      </w:r>
      <w:r w:rsidR="007B19D7">
        <w:t xml:space="preserve">Our measurement model indicated </w:t>
      </w:r>
      <w:r w:rsidR="00C854EC">
        <w:t xml:space="preserve">acceptable reliability and validity of the scales we used to measure chronotype, sleep quality and </w:t>
      </w:r>
      <w:r w:rsidR="00967843">
        <w:t>m</w:t>
      </w:r>
      <w:r w:rsidR="00C854EC">
        <w:t xml:space="preserve">ood. </w:t>
      </w:r>
      <w:r w:rsidR="00C94479">
        <w:t xml:space="preserve"> </w:t>
      </w:r>
      <w:r w:rsidR="006163C1">
        <w:t>Two factors: s</w:t>
      </w:r>
      <w:r w:rsidR="00C94479">
        <w:t>leep efficiency (SE) and MEQ</w:t>
      </w:r>
      <w:r w:rsidR="00A47B67">
        <w:t xml:space="preserve"> Rising (RI)</w:t>
      </w:r>
      <w:r w:rsidR="006163C1">
        <w:t>,</w:t>
      </w:r>
      <w:r w:rsidR="00A47B67">
        <w:t xml:space="preserve"> ha</w:t>
      </w:r>
      <w:r w:rsidR="00660062">
        <w:t xml:space="preserve">d </w:t>
      </w:r>
      <w:r w:rsidR="0083250B">
        <w:t xml:space="preserve">Cronbach’s alpha &lt;0.60 but </w:t>
      </w:r>
      <w:r w:rsidR="00571F74">
        <w:t>exhibited satisfactory construct reliability (&gt;0.60). These two factor</w:t>
      </w:r>
      <w:r w:rsidR="00FB3283">
        <w:t xml:space="preserve">s were composed of only two items each which might be a contributor to the low </w:t>
      </w:r>
      <w:r w:rsidR="00B41766">
        <w:t>Cronbach’s alpha coefficient.</w:t>
      </w:r>
      <w:r w:rsidR="00B1456C">
        <w:t xml:space="preserve"> </w:t>
      </w:r>
      <w:r w:rsidR="00F60DB4">
        <w:t xml:space="preserve">We focused on </w:t>
      </w:r>
      <w:r w:rsidR="00935E98">
        <w:t xml:space="preserve">capturing </w:t>
      </w:r>
      <w:r w:rsidR="00F60DB4">
        <w:t xml:space="preserve">trouble in memory and concentration </w:t>
      </w:r>
      <w:r w:rsidR="00935E98">
        <w:t>to measure</w:t>
      </w:r>
      <w:r w:rsidR="00F60DB4">
        <w:t xml:space="preserve"> </w:t>
      </w:r>
      <w:r w:rsidR="00396E5D">
        <w:t>work performance</w:t>
      </w:r>
      <w:r w:rsidR="00F60DB4">
        <w:t xml:space="preserve">. </w:t>
      </w:r>
      <w:r w:rsidR="00396E5D">
        <w:t>We used</w:t>
      </w:r>
      <w:r w:rsidR="00CC6607">
        <w:t xml:space="preserve"> two single global</w:t>
      </w:r>
      <w:r w:rsidR="009F7FBA">
        <w:t xml:space="preserve"> item</w:t>
      </w:r>
      <w:r w:rsidR="00CC6607">
        <w:t xml:space="preserve">s to </w:t>
      </w:r>
      <w:r w:rsidR="00E059EA">
        <w:t>capture</w:t>
      </w:r>
      <w:r w:rsidR="009F7FBA">
        <w:t xml:space="preserve"> the essence of</w:t>
      </w:r>
      <w:r w:rsidR="00E47DD2">
        <w:t xml:space="preserve"> constructs</w:t>
      </w:r>
      <w:r w:rsidR="00CC6607">
        <w:t>: trouble in memory and concentration</w:t>
      </w:r>
      <w:r w:rsidR="00E059EA">
        <w:t xml:space="preserve">. </w:t>
      </w:r>
      <w:r w:rsidR="006E77BB">
        <w:t>The use of such global single items allowed us to reduce</w:t>
      </w:r>
      <w:r w:rsidR="00EF08FC">
        <w:t xml:space="preserve"> </w:t>
      </w:r>
      <w:r w:rsidR="00B932E7">
        <w:t>participants</w:t>
      </w:r>
      <w:r w:rsidR="00EF08FC">
        <w:t>’</w:t>
      </w:r>
      <w:r w:rsidR="006E77BB">
        <w:t xml:space="preserve"> cognitive demands</w:t>
      </w:r>
      <w:r w:rsidR="00EF08FC">
        <w:t xml:space="preserve"> required</w:t>
      </w:r>
      <w:r w:rsidR="00B932E7">
        <w:t xml:space="preserve"> to respond to our survey</w:t>
      </w:r>
      <w:r w:rsidR="00CC6607">
        <w:t xml:space="preserve"> and</w:t>
      </w:r>
      <w:r w:rsidR="003639B1">
        <w:t xml:space="preserve"> </w:t>
      </w:r>
      <w:r w:rsidR="003A43E9">
        <w:t>increas</w:t>
      </w:r>
      <w:r w:rsidR="00CC6607">
        <w:t>ed</w:t>
      </w:r>
      <w:r w:rsidR="003639B1">
        <w:t xml:space="preserve"> the response rate</w:t>
      </w:r>
      <w:r w:rsidR="003A43E9">
        <w:t xml:space="preserve"> with fewer missing parts </w:t>
      </w:r>
      <w:r w:rsidR="002148B4">
        <w:fldChar w:fldCharType="begin"/>
      </w:r>
      <w:r w:rsidR="007A6E8D">
        <w:instrText xml:space="preserve"> ADDIN EN.CITE &lt;EndNote&gt;&lt;Cite&gt;&lt;Author&gt;Drolet&lt;/Author&gt;&lt;Year&gt;2001&lt;/Year&gt;&lt;RecNum&gt;1980&lt;/RecNum&gt;&lt;DisplayText&gt;(Drolet &amp;amp; Morrison, 2001)&lt;/DisplayText&gt;&lt;record&gt;&lt;rec-number&gt;1980&lt;/rec-number&gt;&lt;foreign-keys&gt;&lt;key app="EN" db-id="5fa5wf9ac5ffz6eefsqvear65avdrepps9zf" timestamp="1670473926"&gt;1980&lt;/key&gt;&lt;/foreign-keys&gt;&lt;ref-type name="Journal Article"&gt;17&lt;/ref-type&gt;&lt;contributors&gt;&lt;authors&gt;&lt;author&gt;Drolet, Aimee L.&lt;/author&gt;&lt;author&gt;Morrison, Donald G.&lt;/author&gt;&lt;/authors&gt;&lt;/contributors&gt;&lt;titles&gt;&lt;title&gt;Do We Really Need Multiple-Item Measures in Service Research?&lt;/title&gt;&lt;secondary-title&gt;Journal of service research : JSR&lt;/secondary-title&gt;&lt;/titles&gt;&lt;pages&gt;196-204&lt;/pages&gt;&lt;volume&gt;3&lt;/volume&gt;&lt;number&gt;3&lt;/number&gt;&lt;keywords&gt;&lt;keyword&gt;Attitudes&lt;/keyword&gt;&lt;keyword&gt;Cronbach&amp;apos;s alpha&lt;/keyword&gt;&lt;keyword&gt;Marketing&lt;/keyword&gt;&lt;keyword&gt;Methods&lt;/keyword&gt;&lt;keyword&gt;Quantitative psychology&lt;/keyword&gt;&lt;keyword&gt;Researchers&lt;/keyword&gt;&lt;keyword&gt;Service industries&lt;/keyword&gt;&lt;keyword&gt;Statistical analysis&lt;/keyword&gt;&lt;keyword&gt;Studies&lt;/keyword&gt;&lt;/keywords&gt;&lt;dates&gt;&lt;year&gt;2001&lt;/year&gt;&lt;/dates&gt;&lt;pub-location&gt;Thousand Oaks, CA&lt;/pub-location&gt;&lt;publisher&gt;Thousand Oaks, CA: Sage Publications&lt;/publisher&gt;&lt;isbn&gt;1094-6705&lt;/isbn&gt;&lt;urls&gt;&lt;/urls&gt;&lt;electronic-resource-num&gt;10.1177/109467050133001&lt;/electronic-resource-num&gt;&lt;/record&gt;&lt;/Cite&gt;&lt;/EndNote&gt;</w:instrText>
      </w:r>
      <w:r w:rsidR="002148B4">
        <w:fldChar w:fldCharType="separate"/>
      </w:r>
      <w:r w:rsidR="007A6E8D">
        <w:rPr>
          <w:noProof/>
        </w:rPr>
        <w:t>(Drolet &amp; Morrison, 2001)</w:t>
      </w:r>
      <w:r w:rsidR="002148B4">
        <w:fldChar w:fldCharType="end"/>
      </w:r>
      <w:r w:rsidR="002148B4">
        <w:t xml:space="preserve">. </w:t>
      </w:r>
      <w:r w:rsidR="00E059EA">
        <w:t>Typically</w:t>
      </w:r>
      <w:r w:rsidR="007E7EFA">
        <w:t>,</w:t>
      </w:r>
      <w:r w:rsidR="00E059EA">
        <w:t xml:space="preserve"> </w:t>
      </w:r>
      <w:r w:rsidR="00BC4D66">
        <w:t>single global items are known</w:t>
      </w:r>
      <w:r w:rsidR="0014404E">
        <w:t xml:space="preserve"> to be reliable</w:t>
      </w:r>
      <w:r w:rsidR="00E638EC">
        <w:t xml:space="preserve"> with good predictive validity</w:t>
      </w:r>
      <w:r w:rsidR="00DF19BB">
        <w:t xml:space="preserve"> and </w:t>
      </w:r>
      <w:r w:rsidR="00BC4D66">
        <w:t>allow</w:t>
      </w:r>
      <w:r w:rsidR="00E47DD2">
        <w:t xml:space="preserve"> the participant</w:t>
      </w:r>
      <w:r w:rsidR="003F4AF3">
        <w:t>s to consider the key features of the</w:t>
      </w:r>
      <w:r w:rsidR="00BC4D66">
        <w:t xml:space="preserve"> given construct </w:t>
      </w:r>
      <w:r w:rsidR="007E7EFA">
        <w:fldChar w:fldCharType="begin">
          <w:fldData xml:space="preserve">PEVuZE5vdGU+PENpdGU+PEF1dGhvcj5Zb3VuZ2JsdXQ8L0F1dGhvcj48WWVhcj4xOTkzPC9ZZWFy
PjxSZWNOdW0+MTk3ODwvUmVjTnVtPjxEaXNwbGF5VGV4dD4oQm9lciBldCBhbC4sIDIwMDQ7IEZ1
Y2hzICZhbXA7IERpYW1hbnRvcG91bG9zLCAyMDA5OyBTaGFtaXIgJmFtcDsgS2FyaywgMjAwNDsg
WW91bmdibHV0ICZhbXA7IENhc3BlciwgMTk5Myk8L0Rpc3BsYXlUZXh0PjxyZWNvcmQ+PHJlYy1u
dW1iZXI+MTk3ODwvcmVjLW51bWJlcj48Zm9yZWlnbi1rZXlzPjxrZXkgYXBwPSJFTiIgZGItaWQ9
IjVmYTV3ZjlhYzVmZno2ZWVmc3F2ZWFyNjVhdmRyZXBwczl6ZiIgdGltZXN0YW1wPSIxNjcwNDcy
NzQxIj4xOTc4PC9rZXk+PC9mb3JlaWduLWtleXM+PHJlZi10eXBlIG5hbWU9IkpvdXJuYWwgQXJ0
aWNsZSI+MTc8L3JlZi10eXBlPjxjb250cmlidXRvcnM+PGF1dGhvcnM+PGF1dGhvcj5Zb3VuZ2Js
dXQsIEpvYW5uZSBNLjwvYXV0aG9yPjxhdXRob3I+Q2FzcGVyLCBHYWlsIFIuPC9hdXRob3I+PC9h
dXRob3JzPjwvY29udHJpYnV0b3JzPjx0aXRsZXM+PHRpdGxlPkZvY3VzIG9uIHBzeWNob21ldHJp
Y3Mgc2luZ2xlLWl0ZW0gaW5kaWNhdG9ycyBpbiBudXJzaW5nIHJlc2VhcmNoPC90aXRsZT48c2Vj
b25kYXJ5LXRpdGxlPlJlcy4gTnVycy4gSGVhbHRoPC9zZWNvbmRhcnktdGl0bGU+PC90aXRsZXM+
PHBlcmlvZGljYWw+PGZ1bGwtdGl0bGU+UmVzLiBOdXJzLiBIZWFsdGg8L2Z1bGwtdGl0bGU+PC9w
ZXJpb2RpY2FsPjxwYWdlcz40NTktNDY1PC9wYWdlcz48dm9sdW1lPjE2PC92b2x1bWU+PG51bWJl
cj42PC9udW1iZXI+PGtleXdvcmRzPjxrZXl3b3JkPkJpb2xvZ2ljYWwgYW5kIG1lZGljYWwgc2Np
ZW5jZXM8L2tleXdvcmQ+PGtleXdvcmQ+RnVuZGFtZW50YWwgYW5kIGFwcGxpZWQgYmlvbG9naWNh
bCBzY2llbmNlcy4gUHN5Y2hvbG9neTwva2V5d29yZD48a2V5d29yZD5MaWZlIFNjaWVuY2VzICZh
bXA7IEJpb21lZGljaW5lPC9rZXl3b3JkPjxrZXl3b3JkPk51cnNpbmc8L2tleXdvcmQ+PGtleXdv
cmQ+UHN5Y2hvbG9neS4gUHN5Y2hvYW5hbHlzaXMuIFBzeWNoaWF0cnk8L2tleXdvcmQ+PGtleXdv
cmQ+UHN5Y2hvbG9neS4gUHN5Y2hvcGh5c2lvbG9neTwva2V5d29yZD48a2V5d29yZD5Qc3ljaG9t
ZXRyaWNzPC9rZXl3b3JkPjxrZXl3b3JkPlBzeWNob21ldHJpY3MuIFN0YXRpc3RpY3MuIE1ldGhv
ZG9sb2d5PC9rZXl3b3JkPjxrZXl3b3JkPlNjaWVuY2UgJmFtcDsgVGVjaG5vbG9neTwva2V5d29y
ZD48L2tleXdvcmRzPjxkYXRlcz48eWVhcj4xOTkzPC95ZWFyPjwvZGF0ZXM+PHB1Yi1sb2NhdGlv
bj5OZXcgWW9yazwvcHViLWxvY2F0aW9uPjxwdWJsaXNoZXI+TmV3IFlvcms6IFdpbGV5IFN1YnNj
cmlwdGlvbiBTZXJ2aWNlcywgSW5jLiwgQSBXaWxleSBDb21wYW55PC9wdWJsaXNoZXI+PGlzYm4+
MDE2MC02ODkxPC9pc2JuPjx1cmxzPjwvdXJscz48ZWxlY3Ryb25pYy1yZXNvdXJjZS1udW0+MTAu
MTAwMi9udXIuNDc3MDE2MDYxMDwvZWxlY3Ryb25pYy1yZXNvdXJjZS1udW0+PC9yZWNvcmQ+PC9D
aXRlPjxDaXRlPjxBdXRob3I+Qm9lcjwvQXV0aG9yPjxZZWFyPjIwMDQ8L1llYXI+PFJlY051bT4x
OTgyPC9SZWNOdW0+PHJlY29yZD48cmVjLW51bWJlcj4xOTgyPC9yZWMtbnVtYmVyPjxmb3JlaWdu
LWtleXM+PGtleSBhcHA9IkVOIiBkYi1pZD0iNWZhNXdmOWFjNWZmejZlZWZzcXZlYXI2NWF2ZHJl
cHBzOXpmIiB0aW1lc3RhbXA9IjE2NzA0NzQ1NjgiPjE5ODI8L2tleT48L2ZvcmVpZ24ta2V5cz48
cmVmLXR5cGUgbmFtZT0iSm91cm5hbCBBcnRpY2xlIj4xNzwvcmVmLXR5cGU+PGNvbnRyaWJ1dG9y
cz48YXV0aG9ycz48YXV0aG9yPkJvZXIsIEEuIEcuIEUuIE0uIGRlPC9hdXRob3I+PGF1dGhvcj5M
YW5zY2hvdCwgSi4gSi4gdmFuPC9hdXRob3I+PGF1dGhvcj5TdGFsbWVpZXIsIFAuIEYuIE0uPC9h
dXRob3I+PGF1dGhvcj5TYW5kaWNrLCBKLiBXLiB2YW48L2F1dGhvcj48YXV0aG9yPkh1bHNjaGVy
LCBKLiBCLiBGLjwvYXV0aG9yPjxhdXRob3I+SGFlcywgSi4gQy4gSi4gTS4gZGU8L2F1dGhvcj48
YXV0aG9yPlNwcmFuZ2VycywgTS4gQS4gRy48L2F1dGhvcj48L2F1dGhvcnM+PC9jb250cmlidXRv
cnM+PHRpdGxlcz48dGl0bGU+SXMgYSBzaW5nbGUtaXRlbSB2aXN1YWwgYW5hbG9ndWUgc2NhbGUg
YXMgdmFsaWQsIHJlbGlhYmxlIGFuZCByZXNwb25zaXZlIGFzIG11bHRpLWl0ZW0gc2NhbGVzIGlu
IG1lYXN1cmluZyBxdWFsaXR5IG9mIGxpZmU/PC90aXRsZT48c2Vjb25kYXJ5LXRpdGxlPlF1YWxp
dHkgb2YgbGlmZSByZXNlYXJjaDwvc2Vjb25kYXJ5LXRpdGxlPjwvdGl0bGVzPjxwYWdlcz4zMTEt
MjA8L3BhZ2VzPjx2b2x1bWU+MTM8L3ZvbHVtZT48ZGF0ZXM+PHllYXI+MjAwNDwveWVhcj48L2Rh
dGVzPjxpc2JuPjA5NjItOTM0MzwvaXNibj48dXJscz48L3VybHM+PC9yZWNvcmQ+PC9DaXRlPjxD
aXRlPjxBdXRob3I+U2hhbWlyPC9BdXRob3I+PFllYXI+MjAwNDwvWWVhcj48UmVjTnVtPjE5ODM8
L1JlY051bT48cmVjb3JkPjxyZWMtbnVtYmVyPjE5ODM8L3JlYy1udW1iZXI+PGZvcmVpZ24ta2V5
cz48a2V5IGFwcD0iRU4iIGRiLWlkPSI1ZmE1d2Y5YWM1ZmZ6NmVlZnNxdmVhcjY1YXZkcmVwcHM5
emYiIHRpbWVzdGFtcD0iMTY3MDQ3NDU5MiI+MTk4Mzwva2V5PjwvZm9yZWlnbi1rZXlzPjxyZWYt
dHlwZSBuYW1lPSJKb3VybmFsIEFydGljbGUiPjE3PC9yZWYtdHlwZT48Y29udHJpYnV0b3JzPjxh
dXRob3JzPjxhdXRob3I+U2hhbWlyLCBCb2FzPC9hdXRob3I+PGF1dGhvcj5LYXJrLCBSb25pdDwv
YXV0aG9yPjwvYXV0aG9ycz48L2NvbnRyaWJ1dG9ycz48dGl0bGVzPjx0aXRsZT5BIHNpbmdsZS1p
dGVtIGdyYXBoaWMgc2NhbGUgZm9yIHRoZSBtZWFzdXJlbWVudCBvZiBvcmdhbml6YXRpb25hbCBp
ZGVudGlmaWNhdGlvbjwvdGl0bGU+PHNlY29uZGFyeS10aXRsZT5Kb3VybmFsIG9mIG9jY3VwYXRp
b25hbCBhbmQgb3JnYW5pemF0aW9uYWwgcHN5Y2hvbG9neTwvc2Vjb25kYXJ5LXRpdGxlPjwvdGl0
bGVzPjxwYWdlcz4xMTUtMTIzPC9wYWdlcz48dm9sdW1lPjc3PC92b2x1bWU+PG51bWJlcj4xPC9u
dW1iZXI+PGtleXdvcmRzPjxrZXl3b3JkPkFzc2Vzc21lbnQ8L2tleXdvcmQ+PGtleXdvcmQ+Qmlv
bG9naWNhbCBhbmQgbWVkaWNhbCBzY2llbmNlczwva2V5d29yZD48a2V5d29yZD5CdXNpbmVzcyAm
YW1wOyBFY29ub21pY3M8L2tleXdvcmQ+PGtleXdvcmQ+Q29nbml0aXZlIG1vZGVsczwva2V5d29y
ZD48a2V5d29yZD5FbXBsb3llZXM8L2tleXdvcmQ+PGtleXdvcmQ+RnVuZGFtZW50YWwgYW5kIGFw
cGxpZWQgYmlvbG9naWNhbCBzY2llbmNlcy4gUHN5Y2hvbG9neTwva2V5d29yZD48a2V5d29yZD5J
ZGVudGlmaWNhdGlvbjwva2V5d29yZD48a2V5d29yZD5JZGVudGlmaWNhdGlvbiAoUHN5Y2hvbG9n
eSk8L2tleXdvcmQ+PGtleXdvcmQ+SW5kdXN0cmlhbCBwc3ljaG9sb2d5PC9rZXl3b3JkPjxrZXl3
b3JkPkpvYiBzYXRpc2ZhY3Rpb248L2tleXdvcmQ+PGtleXdvcmQ+TWFuYWdlbWVudDwva2V5d29y
ZD48a2V5d29yZD5PY2N1cGF0aW9uYWwgcHN5Y2hvbG9neTwva2V5d29yZD48a2V5d29yZD5Pcmdh
bml6YXRpb248L2tleXdvcmQ+PGtleXdvcmQ+T3JnYW5pemF0aW9uYWwgYmVoYXZpb3I8L2tleXdv
cmQ+PGtleXdvcmQ+T3JnYW5pemF0aW9uYWwgYmVoYXZpb3VyPC9rZXl3b3JkPjxrZXl3b3JkPk9y
Z2FuaXphdGlvbmFsIGlkZW50aWZpY2F0aW9uPC9rZXl3b3JkPjxrZXl3b3JkPlBlcmNlcHRpb25z
PC9rZXl3b3JkPjxrZXl3b3JkPlBzeWNob2xvZ3k8L2tleXdvcmQ+PGtleXdvcmQ+UHN5Y2hvbG9n
eSwgQXBwbGllZDwva2V5d29yZD48a2V5d29yZD5Qc3ljaG9sb2d5LiBQc3ljaG9hbmFseXNpcy4g
UHN5Y2hpYXRyeTwva2V5d29yZD48a2V5d29yZD5Qc3ljaG9sb2d5LiBQc3ljaG9waHlzaW9sb2d5
PC9rZXl3b3JkPjxrZXl3b3JkPlBzeWNob21ldHJpY3M8L2tleXdvcmQ+PGtleXdvcmQ+UmVsaWFi
aWxpdHk8L2tleXdvcmQ+PGtleXdvcmQ+U2NhbGVzPC9rZXl3b3JkPjxrZXl3b3JkPlNlbGYgZXN0
ZWVtPC9rZXl3b3JkPjxrZXl3b3JkPlNvY2lhbCBTY2llbmNlczwva2V5d29yZD48a2V5d29yZD5T
b2Npb2xvZ3kgb2Ygd29yazwva2V5d29yZD48a2V5d29yZD5TdHVkaWVzPC9rZXl3b3JkPjxrZXl3
b3JkPlZhbGlkaXR5PC9rZXl3b3JkPjwva2V5d29yZHM+PGRhdGVzPjx5ZWFyPjIwMDQ8L3llYXI+
PC9kYXRlcz48cHViLWxvY2F0aW9uPk94Zm9yZCwgVUs8L3B1Yi1sb2NhdGlvbj48cHVibGlzaGVy
Pk94Zm9yZCwgVUs6IEJsYWNrd2VsbCBQdWJsaXNoaW5nIEx0ZDwvcHVibGlzaGVyPjxpc2JuPjA5
NjMtMTc5ODwvaXNibj48dXJscz48L3VybHM+PGVsZWN0cm9uaWMtcmVzb3VyY2UtbnVtPjEwLjEz
NDgvMDk2MzE3OTA0MzIyOTE1OTQ2PC9lbGVjdHJvbmljLXJlc291cmNlLW51bT48L3JlY29yZD48
L0NpdGU+PENpdGU+PEF1dGhvcj5GdWNoczwvQXV0aG9yPjxZZWFyPjIwMDk8L1llYXI+PFJlY051
bT4xOTg0PC9SZWNOdW0+PHJlY29yZD48cmVjLW51bWJlcj4xOTg0PC9yZWMtbnVtYmVyPjxmb3Jl
aWduLWtleXM+PGtleSBhcHA9IkVOIiBkYi1pZD0iNWZhNXdmOWFjNWZmejZlZWZzcXZlYXI2NWF2
ZHJlcHBzOXpmIiB0aW1lc3RhbXA9IjE2NzA0NzQ2OTAiPjE5ODQ8L2tleT48L2ZvcmVpZ24ta2V5
cz48cmVmLXR5cGUgbmFtZT0iSm91cm5hbCBBcnRpY2xlIj4xNzwvcmVmLXR5cGU+PGNvbnRyaWJ1
dG9ycz48YXV0aG9ycz48YXV0aG9yPkZ1Y2hzLCBDaHJpc3RvcGg8L2F1dGhvcj48YXV0aG9yPkRp
YW1hbnRvcG91bG9zLCBBZGFtYW50aW9zPC9hdXRob3I+PC9hdXRob3JzPjwvY29udHJpYnV0b3Jz
Pjx0aXRsZXM+PHRpdGxlPlVzaW5nIHNpbmdsZS1pdGVtIG1lYXN1cmVzIGZvciBjb25zdHJ1Y3Qg
bWVhc3VyZW1lbnQgaW4gbWFuYWdlbWVudCByZXNlYXJjaDogQ29uY2VwdHVhbCBpc3N1ZXMgYW5k
IGFwcGxpY2F0aW9uIGd1aWRlbGluZXM8L3RpdGxlPjxzZWNvbmRhcnktdGl0bGU+RGllIEJldHJp
ZWJzd2lydHNjaGFmdDwvc2Vjb25kYXJ5LXRpdGxlPjwvdGl0bGVzPjxwYWdlcz4xOTU8L3BhZ2Vz
Pjx2b2x1bWU+Njk8L3ZvbHVtZT48bnVtYmVyPjI8L251bWJlcj48a2V5d29yZHM+PGtleXdvcmQ+
TWFuYWdlbWVudCBzY2llbmNlPC9rZXl3b3JkPjxrZXl3b3JkPk1lYXN1cmVtZW50IHRlY2huaXF1
ZXM8L2tleXdvcmQ+PGtleXdvcmQ+UmVzZWFyY2ggbWV0aG9kb2xvZ3k8L2tleXdvcmQ+PC9rZXl3
b3Jkcz48ZGF0ZXM+PHllYXI+MjAwOTwveWVhcj48L2RhdGVzPjxwdWItbG9jYXRpb24+U3R1dHRn
YXJ0PC9wdWItbG9jYXRpb24+PHB1Ymxpc2hlcj5TdHV0dGdhcnQ6IFNjaGFlZmZlciBQb2VzY2hl
bCBWZXJsYWc8L3B1Ymxpc2hlcj48aXNibj4wMzQyLTcwNjQ8L2lzYm4+PHVybHM+PC91cmxzPjwv
cmVjb3JkPjwvQ2l0ZT48L0VuZE5vdGU+AG==
</w:fldData>
        </w:fldChar>
      </w:r>
      <w:r w:rsidR="007A6E8D">
        <w:instrText xml:space="preserve"> ADDIN EN.CITE </w:instrText>
      </w:r>
      <w:r w:rsidR="007A6E8D">
        <w:fldChar w:fldCharType="begin">
          <w:fldData xml:space="preserve">PEVuZE5vdGU+PENpdGU+PEF1dGhvcj5Zb3VuZ2JsdXQ8L0F1dGhvcj48WWVhcj4xOTkzPC9ZZWFy
PjxSZWNOdW0+MTk3ODwvUmVjTnVtPjxEaXNwbGF5VGV4dD4oQm9lciBldCBhbC4sIDIwMDQ7IEZ1
Y2hzICZhbXA7IERpYW1hbnRvcG91bG9zLCAyMDA5OyBTaGFtaXIgJmFtcDsgS2FyaywgMjAwNDsg
WW91bmdibHV0ICZhbXA7IENhc3BlciwgMTk5Myk8L0Rpc3BsYXlUZXh0PjxyZWNvcmQ+PHJlYy1u
dW1iZXI+MTk3ODwvcmVjLW51bWJlcj48Zm9yZWlnbi1rZXlzPjxrZXkgYXBwPSJFTiIgZGItaWQ9
IjVmYTV3ZjlhYzVmZno2ZWVmc3F2ZWFyNjVhdmRyZXBwczl6ZiIgdGltZXN0YW1wPSIxNjcwNDcy
NzQxIj4xOTc4PC9rZXk+PC9mb3JlaWduLWtleXM+PHJlZi10eXBlIG5hbWU9IkpvdXJuYWwgQXJ0
aWNsZSI+MTc8L3JlZi10eXBlPjxjb250cmlidXRvcnM+PGF1dGhvcnM+PGF1dGhvcj5Zb3VuZ2Js
dXQsIEpvYW5uZSBNLjwvYXV0aG9yPjxhdXRob3I+Q2FzcGVyLCBHYWlsIFIuPC9hdXRob3I+PC9h
dXRob3JzPjwvY29udHJpYnV0b3JzPjx0aXRsZXM+PHRpdGxlPkZvY3VzIG9uIHBzeWNob21ldHJp
Y3Mgc2luZ2xlLWl0ZW0gaW5kaWNhdG9ycyBpbiBudXJzaW5nIHJlc2VhcmNoPC90aXRsZT48c2Vj
b25kYXJ5LXRpdGxlPlJlcy4gTnVycy4gSGVhbHRoPC9zZWNvbmRhcnktdGl0bGU+PC90aXRsZXM+
PHBlcmlvZGljYWw+PGZ1bGwtdGl0bGU+UmVzLiBOdXJzLiBIZWFsdGg8L2Z1bGwtdGl0bGU+PC9w
ZXJpb2RpY2FsPjxwYWdlcz40NTktNDY1PC9wYWdlcz48dm9sdW1lPjE2PC92b2x1bWU+PG51bWJl
cj42PC9udW1iZXI+PGtleXdvcmRzPjxrZXl3b3JkPkJpb2xvZ2ljYWwgYW5kIG1lZGljYWwgc2Np
ZW5jZXM8L2tleXdvcmQ+PGtleXdvcmQ+RnVuZGFtZW50YWwgYW5kIGFwcGxpZWQgYmlvbG9naWNh
bCBzY2llbmNlcy4gUHN5Y2hvbG9neTwva2V5d29yZD48a2V5d29yZD5MaWZlIFNjaWVuY2VzICZh
bXA7IEJpb21lZGljaW5lPC9rZXl3b3JkPjxrZXl3b3JkPk51cnNpbmc8L2tleXdvcmQ+PGtleXdv
cmQ+UHN5Y2hvbG9neS4gUHN5Y2hvYW5hbHlzaXMuIFBzeWNoaWF0cnk8L2tleXdvcmQ+PGtleXdv
cmQ+UHN5Y2hvbG9neS4gUHN5Y2hvcGh5c2lvbG9neTwva2V5d29yZD48a2V5d29yZD5Qc3ljaG9t
ZXRyaWNzPC9rZXl3b3JkPjxrZXl3b3JkPlBzeWNob21ldHJpY3MuIFN0YXRpc3RpY3MuIE1ldGhv
ZG9sb2d5PC9rZXl3b3JkPjxrZXl3b3JkPlNjaWVuY2UgJmFtcDsgVGVjaG5vbG9neTwva2V5d29y
ZD48L2tleXdvcmRzPjxkYXRlcz48eWVhcj4xOTkzPC95ZWFyPjwvZGF0ZXM+PHB1Yi1sb2NhdGlv
bj5OZXcgWW9yazwvcHViLWxvY2F0aW9uPjxwdWJsaXNoZXI+TmV3IFlvcms6IFdpbGV5IFN1YnNj
cmlwdGlvbiBTZXJ2aWNlcywgSW5jLiwgQSBXaWxleSBDb21wYW55PC9wdWJsaXNoZXI+PGlzYm4+
MDE2MC02ODkxPC9pc2JuPjx1cmxzPjwvdXJscz48ZWxlY3Ryb25pYy1yZXNvdXJjZS1udW0+MTAu
MTAwMi9udXIuNDc3MDE2MDYxMDwvZWxlY3Ryb25pYy1yZXNvdXJjZS1udW0+PC9yZWNvcmQ+PC9D
aXRlPjxDaXRlPjxBdXRob3I+Qm9lcjwvQXV0aG9yPjxZZWFyPjIwMDQ8L1llYXI+PFJlY051bT4x
OTgyPC9SZWNOdW0+PHJlY29yZD48cmVjLW51bWJlcj4xOTgyPC9yZWMtbnVtYmVyPjxmb3JlaWdu
LWtleXM+PGtleSBhcHA9IkVOIiBkYi1pZD0iNWZhNXdmOWFjNWZmejZlZWZzcXZlYXI2NWF2ZHJl
cHBzOXpmIiB0aW1lc3RhbXA9IjE2NzA0NzQ1NjgiPjE5ODI8L2tleT48L2ZvcmVpZ24ta2V5cz48
cmVmLXR5cGUgbmFtZT0iSm91cm5hbCBBcnRpY2xlIj4xNzwvcmVmLXR5cGU+PGNvbnRyaWJ1dG9y
cz48YXV0aG9ycz48YXV0aG9yPkJvZXIsIEEuIEcuIEUuIE0uIGRlPC9hdXRob3I+PGF1dGhvcj5M
YW5zY2hvdCwgSi4gSi4gdmFuPC9hdXRob3I+PGF1dGhvcj5TdGFsbWVpZXIsIFAuIEYuIE0uPC9h
dXRob3I+PGF1dGhvcj5TYW5kaWNrLCBKLiBXLiB2YW48L2F1dGhvcj48YXV0aG9yPkh1bHNjaGVy
LCBKLiBCLiBGLjwvYXV0aG9yPjxhdXRob3I+SGFlcywgSi4gQy4gSi4gTS4gZGU8L2F1dGhvcj48
YXV0aG9yPlNwcmFuZ2VycywgTS4gQS4gRy48L2F1dGhvcj48L2F1dGhvcnM+PC9jb250cmlidXRv
cnM+PHRpdGxlcz48dGl0bGU+SXMgYSBzaW5nbGUtaXRlbSB2aXN1YWwgYW5hbG9ndWUgc2NhbGUg
YXMgdmFsaWQsIHJlbGlhYmxlIGFuZCByZXNwb25zaXZlIGFzIG11bHRpLWl0ZW0gc2NhbGVzIGlu
IG1lYXN1cmluZyBxdWFsaXR5IG9mIGxpZmU/PC90aXRsZT48c2Vjb25kYXJ5LXRpdGxlPlF1YWxp
dHkgb2YgbGlmZSByZXNlYXJjaDwvc2Vjb25kYXJ5LXRpdGxlPjwvdGl0bGVzPjxwYWdlcz4zMTEt
MjA8L3BhZ2VzPjx2b2x1bWU+MTM8L3ZvbHVtZT48ZGF0ZXM+PHllYXI+MjAwNDwveWVhcj48L2Rh
dGVzPjxpc2JuPjA5NjItOTM0MzwvaXNibj48dXJscz48L3VybHM+PC9yZWNvcmQ+PC9DaXRlPjxD
aXRlPjxBdXRob3I+U2hhbWlyPC9BdXRob3I+PFllYXI+MjAwNDwvWWVhcj48UmVjTnVtPjE5ODM8
L1JlY051bT48cmVjb3JkPjxyZWMtbnVtYmVyPjE5ODM8L3JlYy1udW1iZXI+PGZvcmVpZ24ta2V5
cz48a2V5IGFwcD0iRU4iIGRiLWlkPSI1ZmE1d2Y5YWM1ZmZ6NmVlZnNxdmVhcjY1YXZkcmVwcHM5
emYiIHRpbWVzdGFtcD0iMTY3MDQ3NDU5MiI+MTk4Mzwva2V5PjwvZm9yZWlnbi1rZXlzPjxyZWYt
dHlwZSBuYW1lPSJKb3VybmFsIEFydGljbGUiPjE3PC9yZWYtdHlwZT48Y29udHJpYnV0b3JzPjxh
dXRob3JzPjxhdXRob3I+U2hhbWlyLCBCb2FzPC9hdXRob3I+PGF1dGhvcj5LYXJrLCBSb25pdDwv
YXV0aG9yPjwvYXV0aG9ycz48L2NvbnRyaWJ1dG9ycz48dGl0bGVzPjx0aXRsZT5BIHNpbmdsZS1p
dGVtIGdyYXBoaWMgc2NhbGUgZm9yIHRoZSBtZWFzdXJlbWVudCBvZiBvcmdhbml6YXRpb25hbCBp
ZGVudGlmaWNhdGlvbjwvdGl0bGU+PHNlY29uZGFyeS10aXRsZT5Kb3VybmFsIG9mIG9jY3VwYXRp
b25hbCBhbmQgb3JnYW5pemF0aW9uYWwgcHN5Y2hvbG9neTwvc2Vjb25kYXJ5LXRpdGxlPjwvdGl0
bGVzPjxwYWdlcz4xMTUtMTIzPC9wYWdlcz48dm9sdW1lPjc3PC92b2x1bWU+PG51bWJlcj4xPC9u
dW1iZXI+PGtleXdvcmRzPjxrZXl3b3JkPkFzc2Vzc21lbnQ8L2tleXdvcmQ+PGtleXdvcmQ+Qmlv
bG9naWNhbCBhbmQgbWVkaWNhbCBzY2llbmNlczwva2V5d29yZD48a2V5d29yZD5CdXNpbmVzcyAm
YW1wOyBFY29ub21pY3M8L2tleXdvcmQ+PGtleXdvcmQ+Q29nbml0aXZlIG1vZGVsczwva2V5d29y
ZD48a2V5d29yZD5FbXBsb3llZXM8L2tleXdvcmQ+PGtleXdvcmQ+RnVuZGFtZW50YWwgYW5kIGFw
cGxpZWQgYmlvbG9naWNhbCBzY2llbmNlcy4gUHN5Y2hvbG9neTwva2V5d29yZD48a2V5d29yZD5J
ZGVudGlmaWNhdGlvbjwva2V5d29yZD48a2V5d29yZD5JZGVudGlmaWNhdGlvbiAoUHN5Y2hvbG9n
eSk8L2tleXdvcmQ+PGtleXdvcmQ+SW5kdXN0cmlhbCBwc3ljaG9sb2d5PC9rZXl3b3JkPjxrZXl3
b3JkPkpvYiBzYXRpc2ZhY3Rpb248L2tleXdvcmQ+PGtleXdvcmQ+TWFuYWdlbWVudDwva2V5d29y
ZD48a2V5d29yZD5PY2N1cGF0aW9uYWwgcHN5Y2hvbG9neTwva2V5d29yZD48a2V5d29yZD5Pcmdh
bml6YXRpb248L2tleXdvcmQ+PGtleXdvcmQ+T3JnYW5pemF0aW9uYWwgYmVoYXZpb3I8L2tleXdv
cmQ+PGtleXdvcmQ+T3JnYW5pemF0aW9uYWwgYmVoYXZpb3VyPC9rZXl3b3JkPjxrZXl3b3JkPk9y
Z2FuaXphdGlvbmFsIGlkZW50aWZpY2F0aW9uPC9rZXl3b3JkPjxrZXl3b3JkPlBlcmNlcHRpb25z
PC9rZXl3b3JkPjxrZXl3b3JkPlBzeWNob2xvZ3k8L2tleXdvcmQ+PGtleXdvcmQ+UHN5Y2hvbG9n
eSwgQXBwbGllZDwva2V5d29yZD48a2V5d29yZD5Qc3ljaG9sb2d5LiBQc3ljaG9hbmFseXNpcy4g
UHN5Y2hpYXRyeTwva2V5d29yZD48a2V5d29yZD5Qc3ljaG9sb2d5LiBQc3ljaG9waHlzaW9sb2d5
PC9rZXl3b3JkPjxrZXl3b3JkPlBzeWNob21ldHJpY3M8L2tleXdvcmQ+PGtleXdvcmQ+UmVsaWFi
aWxpdHk8L2tleXdvcmQ+PGtleXdvcmQ+U2NhbGVzPC9rZXl3b3JkPjxrZXl3b3JkPlNlbGYgZXN0
ZWVtPC9rZXl3b3JkPjxrZXl3b3JkPlNvY2lhbCBTY2llbmNlczwva2V5d29yZD48a2V5d29yZD5T
b2Npb2xvZ3kgb2Ygd29yazwva2V5d29yZD48a2V5d29yZD5TdHVkaWVzPC9rZXl3b3JkPjxrZXl3
b3JkPlZhbGlkaXR5PC9rZXl3b3JkPjwva2V5d29yZHM+PGRhdGVzPjx5ZWFyPjIwMDQ8L3llYXI+
PC9kYXRlcz48cHViLWxvY2F0aW9uPk94Zm9yZCwgVUs8L3B1Yi1sb2NhdGlvbj48cHVibGlzaGVy
Pk94Zm9yZCwgVUs6IEJsYWNrd2VsbCBQdWJsaXNoaW5nIEx0ZDwvcHVibGlzaGVyPjxpc2JuPjA5
NjMtMTc5ODwvaXNibj48dXJscz48L3VybHM+PGVsZWN0cm9uaWMtcmVzb3VyY2UtbnVtPjEwLjEz
NDgvMDk2MzE3OTA0MzIyOTE1OTQ2PC9lbGVjdHJvbmljLXJlc291cmNlLW51bT48L3JlY29yZD48
L0NpdGU+PENpdGU+PEF1dGhvcj5GdWNoczwvQXV0aG9yPjxZZWFyPjIwMDk8L1llYXI+PFJlY051
bT4xOTg0PC9SZWNOdW0+PHJlY29yZD48cmVjLW51bWJlcj4xOTg0PC9yZWMtbnVtYmVyPjxmb3Jl
aWduLWtleXM+PGtleSBhcHA9IkVOIiBkYi1pZD0iNWZhNXdmOWFjNWZmejZlZWZzcXZlYXI2NWF2
ZHJlcHBzOXpmIiB0aW1lc3RhbXA9IjE2NzA0NzQ2OTAiPjE5ODQ8L2tleT48L2ZvcmVpZ24ta2V5
cz48cmVmLXR5cGUgbmFtZT0iSm91cm5hbCBBcnRpY2xlIj4xNzwvcmVmLXR5cGU+PGNvbnRyaWJ1
dG9ycz48YXV0aG9ycz48YXV0aG9yPkZ1Y2hzLCBDaHJpc3RvcGg8L2F1dGhvcj48YXV0aG9yPkRp
YW1hbnRvcG91bG9zLCBBZGFtYW50aW9zPC9hdXRob3I+PC9hdXRob3JzPjwvY29udHJpYnV0b3Jz
Pjx0aXRsZXM+PHRpdGxlPlVzaW5nIHNpbmdsZS1pdGVtIG1lYXN1cmVzIGZvciBjb25zdHJ1Y3Qg
bWVhc3VyZW1lbnQgaW4gbWFuYWdlbWVudCByZXNlYXJjaDogQ29uY2VwdHVhbCBpc3N1ZXMgYW5k
IGFwcGxpY2F0aW9uIGd1aWRlbGluZXM8L3RpdGxlPjxzZWNvbmRhcnktdGl0bGU+RGllIEJldHJp
ZWJzd2lydHNjaGFmdDwvc2Vjb25kYXJ5LXRpdGxlPjwvdGl0bGVzPjxwYWdlcz4xOTU8L3BhZ2Vz
Pjx2b2x1bWU+Njk8L3ZvbHVtZT48bnVtYmVyPjI8L251bWJlcj48a2V5d29yZHM+PGtleXdvcmQ+
TWFuYWdlbWVudCBzY2llbmNlPC9rZXl3b3JkPjxrZXl3b3JkPk1lYXN1cmVtZW50IHRlY2huaXF1
ZXM8L2tleXdvcmQ+PGtleXdvcmQ+UmVzZWFyY2ggbWV0aG9kb2xvZ3k8L2tleXdvcmQ+PC9rZXl3
b3Jkcz48ZGF0ZXM+PHllYXI+MjAwOTwveWVhcj48L2RhdGVzPjxwdWItbG9jYXRpb24+U3R1dHRn
YXJ0PC9wdWItbG9jYXRpb24+PHB1Ymxpc2hlcj5TdHV0dGdhcnQ6IFNjaGFlZmZlciBQb2VzY2hl
bCBWZXJsYWc8L3B1Ymxpc2hlcj48aXNibj4wMzQyLTcwNjQ8L2lzYm4+PHVybHM+PC91cmxzPjwv
cmVjb3JkPjwvQ2l0ZT48L0VuZE5vdGU+AG==
</w:fldData>
        </w:fldChar>
      </w:r>
      <w:r w:rsidR="007A6E8D">
        <w:instrText xml:space="preserve"> ADDIN EN.CITE.DATA </w:instrText>
      </w:r>
      <w:r w:rsidR="007A6E8D">
        <w:fldChar w:fldCharType="end"/>
      </w:r>
      <w:r w:rsidR="007E7EFA">
        <w:fldChar w:fldCharType="separate"/>
      </w:r>
      <w:r w:rsidR="007A6E8D">
        <w:rPr>
          <w:noProof/>
        </w:rPr>
        <w:t>(Boer et al., 2004; Fuchs &amp; Diamantopoulos, 2009; Shamir &amp; Kark, 2004; Youngblut &amp; Casper, 1993)</w:t>
      </w:r>
      <w:r w:rsidR="007E7EFA">
        <w:fldChar w:fldCharType="end"/>
      </w:r>
      <w:r w:rsidR="0070686C">
        <w:t xml:space="preserve">. </w:t>
      </w:r>
    </w:p>
    <w:p w14:paraId="1C8D74BC" w14:textId="3049BF31" w:rsidR="008014F4" w:rsidRDefault="008014F4" w:rsidP="008014F4">
      <w:pPr>
        <w:pStyle w:val="Heading2"/>
      </w:pPr>
      <w:r>
        <w:lastRenderedPageBreak/>
        <w:t xml:space="preserve">Structural </w:t>
      </w:r>
      <w:r w:rsidR="001905BF">
        <w:t>m</w:t>
      </w:r>
      <w:r>
        <w:t xml:space="preserve">odel and </w:t>
      </w:r>
      <w:r w:rsidR="00803971">
        <w:t>p</w:t>
      </w:r>
      <w:r>
        <w:t>redictions</w:t>
      </w:r>
    </w:p>
    <w:p w14:paraId="69A22481" w14:textId="339E63EE" w:rsidR="008A7E12" w:rsidRDefault="009407C2" w:rsidP="002148B4">
      <w:pPr>
        <w:pStyle w:val="BodyText"/>
      </w:pPr>
      <w:r>
        <w:t xml:space="preserve">Results </w:t>
      </w:r>
      <w:r w:rsidR="00F35BC8">
        <w:t>indicated that the</w:t>
      </w:r>
      <w:r>
        <w:t xml:space="preserve"> </w:t>
      </w:r>
      <w:r w:rsidR="00A02FA2">
        <w:t>structural</w:t>
      </w:r>
      <w:r>
        <w:t xml:space="preserve"> model</w:t>
      </w:r>
      <w:r w:rsidR="00F35BC8">
        <w:t xml:space="preserve"> had satisfactory </w:t>
      </w:r>
      <w:r w:rsidR="00425B24">
        <w:t>explanatory power</w:t>
      </w:r>
      <w:r w:rsidR="0059100F">
        <w:t xml:space="preserve"> (</w:t>
      </w:r>
      <w:r w:rsidR="0059100F" w:rsidRPr="0059100F">
        <w:rPr>
          <w:i/>
          <w:iCs/>
        </w:rPr>
        <w:t>R</w:t>
      </w:r>
      <w:r w:rsidR="0059100F" w:rsidRPr="0059100F">
        <w:rPr>
          <w:i/>
          <w:iCs/>
          <w:vertAlign w:val="superscript"/>
        </w:rPr>
        <w:t>2</w:t>
      </w:r>
      <w:r w:rsidR="0059100F">
        <w:t>&gt;0.10)</w:t>
      </w:r>
      <w:r w:rsidR="00425B24">
        <w:t xml:space="preserve"> </w:t>
      </w:r>
      <w:r w:rsidR="00465276">
        <w:t xml:space="preserve">for all </w:t>
      </w:r>
      <w:r w:rsidR="00931FA7">
        <w:t>factors</w:t>
      </w:r>
      <w:r w:rsidR="00465276">
        <w:t xml:space="preserve"> except for morning affect (MA), rising behaviors (RI), sleep efficiency (SE) and negative affect (NA)</w:t>
      </w:r>
      <w:r w:rsidR="00C00DFA">
        <w:t>.</w:t>
      </w:r>
      <w:r w:rsidR="002325C8">
        <w:t xml:space="preserve"> </w:t>
      </w:r>
      <w:r w:rsidR="00B40D14">
        <w:t xml:space="preserve">These four factors exhibited weak </w:t>
      </w:r>
      <w:r w:rsidR="0059100F" w:rsidRPr="0059100F">
        <w:rPr>
          <w:i/>
          <w:iCs/>
        </w:rPr>
        <w:t>R</w:t>
      </w:r>
      <w:r w:rsidR="0059100F" w:rsidRPr="0059100F">
        <w:rPr>
          <w:i/>
          <w:iCs/>
          <w:vertAlign w:val="superscript"/>
        </w:rPr>
        <w:t>2</w:t>
      </w:r>
      <w:r w:rsidR="00425B24">
        <w:t xml:space="preserve">. </w:t>
      </w:r>
      <w:r w:rsidR="009555FE">
        <w:t>H</w:t>
      </w:r>
      <w:r w:rsidR="00425B24">
        <w:t xml:space="preserve">owever, overall, our model exhibited satisfactory predictive </w:t>
      </w:r>
      <w:r w:rsidR="008856B6">
        <w:t>relevance</w:t>
      </w:r>
      <w:r w:rsidR="00E42985">
        <w:t>,</w:t>
      </w:r>
      <w:r w:rsidR="00465276">
        <w:t xml:space="preserve"> and </w:t>
      </w:r>
      <w:r w:rsidR="00803971">
        <w:t>most</w:t>
      </w:r>
      <w:r w:rsidR="00465276">
        <w:t xml:space="preserve"> relationships were in line with our predictions.</w:t>
      </w:r>
      <w:r w:rsidR="0030616F">
        <w:t xml:space="preserve"> </w:t>
      </w:r>
      <w:r w:rsidR="00E62E8A">
        <w:t>Results indicated that l</w:t>
      </w:r>
      <w:r w:rsidR="00003273">
        <w:t xml:space="preserve">ight </w:t>
      </w:r>
      <w:r w:rsidR="000C2EB3">
        <w:t>exposure-related</w:t>
      </w:r>
      <w:r w:rsidR="00003273">
        <w:t xml:space="preserve"> behaviors differentially influenced chronotype (</w:t>
      </w:r>
      <w:r w:rsidR="00003273" w:rsidRPr="00091D05">
        <w:rPr>
          <w:i/>
          <w:iCs/>
        </w:rPr>
        <w:t>H1</w:t>
      </w:r>
      <w:r w:rsidR="00003273">
        <w:t>), mood (</w:t>
      </w:r>
      <w:r w:rsidR="00003273" w:rsidRPr="00091D05">
        <w:rPr>
          <w:i/>
          <w:iCs/>
        </w:rPr>
        <w:t>H2</w:t>
      </w:r>
      <w:r w:rsidR="00003273">
        <w:t xml:space="preserve">), </w:t>
      </w:r>
      <w:r w:rsidR="00121F5C">
        <w:t xml:space="preserve">and </w:t>
      </w:r>
      <w:r w:rsidR="00003273">
        <w:t>sleep quality (</w:t>
      </w:r>
      <w:r w:rsidR="00003273" w:rsidRPr="00091D05">
        <w:rPr>
          <w:i/>
          <w:iCs/>
        </w:rPr>
        <w:t>H3</w:t>
      </w:r>
      <w:r w:rsidR="00003273">
        <w:t>)</w:t>
      </w:r>
      <w:r w:rsidR="00E62E8A">
        <w:t>. Mood</w:t>
      </w:r>
      <w:r w:rsidR="00166B14">
        <w:t xml:space="preserve"> (</w:t>
      </w:r>
      <w:r w:rsidR="00166B14" w:rsidRPr="00091D05">
        <w:rPr>
          <w:i/>
          <w:iCs/>
        </w:rPr>
        <w:t>H4</w:t>
      </w:r>
      <w:r w:rsidR="00166B14">
        <w:t>)</w:t>
      </w:r>
      <w:r w:rsidR="00E62E8A">
        <w:t xml:space="preserve"> and c</w:t>
      </w:r>
      <w:r w:rsidR="00166B14">
        <w:t>hronotype (</w:t>
      </w:r>
      <w:r w:rsidR="00166B14" w:rsidRPr="00091D05">
        <w:rPr>
          <w:i/>
          <w:iCs/>
        </w:rPr>
        <w:t>H5</w:t>
      </w:r>
      <w:r w:rsidR="00166B14">
        <w:t xml:space="preserve">) predicted sleep quality. </w:t>
      </w:r>
      <w:r w:rsidR="00E17983">
        <w:t xml:space="preserve">Mood </w:t>
      </w:r>
      <w:r w:rsidR="00091D05">
        <w:t xml:space="preserve">also </w:t>
      </w:r>
      <w:r w:rsidR="00286036">
        <w:t>exhibited a</w:t>
      </w:r>
      <w:r w:rsidR="00E17983">
        <w:t xml:space="preserve"> significant direct influence on work performance (</w:t>
      </w:r>
      <w:r w:rsidR="00E17983" w:rsidRPr="00091D05">
        <w:rPr>
          <w:i/>
          <w:iCs/>
        </w:rPr>
        <w:t>H7</w:t>
      </w:r>
      <w:r w:rsidR="00E17983">
        <w:t xml:space="preserve">). </w:t>
      </w:r>
      <w:r w:rsidR="00A13AA4">
        <w:t xml:space="preserve">However, chronotype did not </w:t>
      </w:r>
      <w:r w:rsidR="00286036">
        <w:t>exhibit</w:t>
      </w:r>
      <w:r w:rsidR="00A13AA4">
        <w:t xml:space="preserve"> any significant </w:t>
      </w:r>
      <w:r w:rsidR="00A47503">
        <w:t>direct</w:t>
      </w:r>
      <w:r w:rsidR="00A13AA4">
        <w:t xml:space="preserve"> influence on work performance (</w:t>
      </w:r>
      <w:r w:rsidR="00A13AA4" w:rsidRPr="00091D05">
        <w:rPr>
          <w:i/>
          <w:iCs/>
        </w:rPr>
        <w:t>H8</w:t>
      </w:r>
      <w:r w:rsidR="00A13AA4">
        <w:t xml:space="preserve">). </w:t>
      </w:r>
      <w:r w:rsidR="00091D05">
        <w:t>W</w:t>
      </w:r>
      <w:r w:rsidR="00E17983">
        <w:t xml:space="preserve">e did not observe any significant direct effect of </w:t>
      </w:r>
      <w:r w:rsidR="00A13AA4">
        <w:t>l</w:t>
      </w:r>
      <w:r w:rsidR="00E17983">
        <w:t xml:space="preserve">ight </w:t>
      </w:r>
      <w:r w:rsidR="000C2EB3">
        <w:t>exposure-related</w:t>
      </w:r>
      <w:r w:rsidR="00E17983">
        <w:t xml:space="preserve"> behavior on work performance (</w:t>
      </w:r>
      <w:r w:rsidR="00A47503" w:rsidRPr="00091D05">
        <w:rPr>
          <w:i/>
          <w:iCs/>
        </w:rPr>
        <w:t>H9</w:t>
      </w:r>
      <w:r w:rsidR="00E17983">
        <w:t>)</w:t>
      </w:r>
      <w:r w:rsidR="00091D05">
        <w:t>. However, significant total effects</w:t>
      </w:r>
      <w:r w:rsidR="00A47503">
        <w:t xml:space="preserve"> </w:t>
      </w:r>
      <w:r w:rsidR="00091D05">
        <w:t>of light exposure</w:t>
      </w:r>
      <w:r w:rsidR="000C2EB3">
        <w:t>-</w:t>
      </w:r>
      <w:r w:rsidR="00091D05">
        <w:t>related behavior were observed on sleep quality (</w:t>
      </w:r>
      <w:r w:rsidR="00091D05" w:rsidRPr="00091D05">
        <w:rPr>
          <w:i/>
          <w:iCs/>
        </w:rPr>
        <w:t>H10</w:t>
      </w:r>
      <w:r w:rsidR="00091D05">
        <w:t>) and work performance (</w:t>
      </w:r>
      <w:r w:rsidR="00091D05" w:rsidRPr="00091D05">
        <w:rPr>
          <w:i/>
          <w:iCs/>
        </w:rPr>
        <w:t>H11</w:t>
      </w:r>
      <w:r w:rsidR="00091D05">
        <w:t>)</w:t>
      </w:r>
      <w:r w:rsidR="00121F5C">
        <w:t>.</w:t>
      </w:r>
    </w:p>
    <w:p w14:paraId="12DDEECE" w14:textId="5BC19C09" w:rsidR="0063179E" w:rsidRDefault="001D2B85" w:rsidP="00E75C6B">
      <w:pPr>
        <w:pStyle w:val="Heading2"/>
      </w:pPr>
      <w:r>
        <w:t>U</w:t>
      </w:r>
      <w:r w:rsidR="009A2592">
        <w:t xml:space="preserve">se of blue filters indoors and outdoors </w:t>
      </w:r>
    </w:p>
    <w:p w14:paraId="03D5EA15" w14:textId="759C39F9" w:rsidR="00270B72" w:rsidRDefault="001D2B85" w:rsidP="00EA06FE">
      <w:pPr>
        <w:pStyle w:val="BodyText"/>
      </w:pPr>
      <w:r>
        <w:t>I</w:t>
      </w:r>
      <w:r w:rsidR="00F650CE">
        <w:t xml:space="preserve">ncreased use </w:t>
      </w:r>
      <w:r w:rsidR="00A46813">
        <w:t xml:space="preserve">of </w:t>
      </w:r>
      <w:r w:rsidR="00A46813">
        <w:rPr>
          <w:i/>
          <w:iCs/>
        </w:rPr>
        <w:t>blue</w:t>
      </w:r>
      <w:r w:rsidR="003A73BF">
        <w:rPr>
          <w:i/>
          <w:iCs/>
        </w:rPr>
        <w:t xml:space="preserve"> filters</w:t>
      </w:r>
      <w:r w:rsidR="00C16FCC">
        <w:rPr>
          <w:i/>
          <w:iCs/>
        </w:rPr>
        <w:t xml:space="preserve"> indoors and outdoors</w:t>
      </w:r>
      <w:r w:rsidR="00BB24C6">
        <w:rPr>
          <w:i/>
          <w:iCs/>
        </w:rPr>
        <w:t xml:space="preserve"> </w:t>
      </w:r>
      <w:r w:rsidR="00C16FCC" w:rsidRPr="00C16FCC">
        <w:t>(LEBA F1)</w:t>
      </w:r>
      <w:r w:rsidR="003A73BF">
        <w:t xml:space="preserve"> was </w:t>
      </w:r>
      <w:r w:rsidR="00CF2F33">
        <w:t>predicted</w:t>
      </w:r>
      <w:r w:rsidR="00F650CE">
        <w:t xml:space="preserve"> to </w:t>
      </w:r>
      <w:r w:rsidR="00CF2F33">
        <w:t>decrease</w:t>
      </w:r>
      <w:r w:rsidR="00F650CE">
        <w:t xml:space="preserve"> </w:t>
      </w:r>
      <w:r w:rsidR="00912855">
        <w:t xml:space="preserve">the </w:t>
      </w:r>
      <w:r w:rsidR="00F650CE">
        <w:t>morning affect (</w:t>
      </w:r>
      <w:r w:rsidR="006A40FB">
        <w:t>DE</w:t>
      </w:r>
      <w:r w:rsidR="006813D6" w:rsidRPr="006C26A0">
        <w:t xml:space="preserve">= </w:t>
      </w:r>
      <w:r w:rsidR="006813D6">
        <w:t>-0.16</w:t>
      </w:r>
      <w:r w:rsidR="00F650CE">
        <w:t>)</w:t>
      </w:r>
      <w:r w:rsidR="000F53EA">
        <w:t>,</w:t>
      </w:r>
      <w:r w:rsidR="00B1359F">
        <w:t xml:space="preserve"> </w:t>
      </w:r>
      <w:r w:rsidR="00D62650">
        <w:t xml:space="preserve">indicating the necessity of </w:t>
      </w:r>
      <w:r w:rsidR="00E62CCD">
        <w:t xml:space="preserve">the </w:t>
      </w:r>
      <w:r w:rsidR="00D62650">
        <w:t xml:space="preserve">blue light component to </w:t>
      </w:r>
      <w:r w:rsidR="001405B3">
        <w:t xml:space="preserve">synchronize our body clock with </w:t>
      </w:r>
      <w:r w:rsidR="003E7B4F">
        <w:t xml:space="preserve">the </w:t>
      </w:r>
      <w:r w:rsidR="001405B3">
        <w:t xml:space="preserve">natural </w:t>
      </w:r>
      <w:r w:rsidR="003E7B4F">
        <w:t>light-dark cycle.</w:t>
      </w:r>
      <w:r w:rsidR="006813D6">
        <w:t xml:space="preserve"> </w:t>
      </w:r>
      <w:r w:rsidR="008176E3">
        <w:t xml:space="preserve">A group of photoreceptors in our eye- intrinsically photoreceptive retinal ganglion cells (ipRGCs) are highly sensitive to blue light </w:t>
      </w:r>
      <w:r w:rsidR="008176E3">
        <w:fldChar w:fldCharType="begin">
          <w:fldData xml:space="preserve">PEVuZE5vdGU+PENpdGU+PEF1dGhvcj5Mb2NrbGV5PC9BdXRob3I+PFllYXI+MjAwODwvWWVhcj48
UmVjTnVtPjQwODwvUmVjTnVtPjxEaXNwbGF5VGV4dD4oSGFua2lucyAmYW1wOyBMdWNhcywgMjAw
MmI7IExvY2tsZXksIDIwMDgpPC9EaXNwbGF5VGV4dD48cmVjb3JkPjxyZWMtbnVtYmVyPjQwODwv
cmVjLW51bWJlcj48Zm9yZWlnbi1rZXlzPjxrZXkgYXBwPSJFTiIgZGItaWQ9IjVmYTV3ZjlhYzVm
Zno2ZWVmc3F2ZWFyNjVhdmRyZXBwczl6ZiIgdGltZXN0YW1wPSIxNjQzODAxMTgxIj40MDg8L2tl
eT48L2ZvcmVpZ24ta2V5cz48cmVmLXR5cGUgbmFtZT0iSm91cm5hbCBBcnRpY2xlIj4xNzwvcmVm
LXR5cGU+PGNvbnRyaWJ1dG9ycz48YXV0aG9ycz48YXV0aG9yPkxvY2tsZXksIFN0ZXZlbiBXLjwv
YXV0aG9yPjwvYXV0aG9ycz48L2NvbnRyaWJ1dG9ycz48dGl0bGVzPjx0aXRsZT5TcGVjdHJhbCBT
ZW5zaXRpdml0eSBvZiBDaXJjYWRpYW4sIE5ldXJvZW5kb2NyaW5lIGFuZCBOZXVyb2JlaGF2aW9y
YWwgRWZmZWN0cyBvZiBMaWdodDwvdGl0bGU+PHNlY29uZGFyeS10aXRsZT5Kb3VybmFsIG9mIHRo
ZSBIdW1hbiAtIEVudmlyb25tZW50IFN5c3RlbTwvc2Vjb25kYXJ5LXRpdGxlPjwvdGl0bGVzPjxw
ZXJpb2RpY2FsPjxmdWxsLXRpdGxlPkpvdXJuYWwgb2YgdGhlIEh1bWFuIC0gRW52aXJvbm1lbnQg
U3lzdGVtPC9mdWxsLXRpdGxlPjwvcGVyaW9kaWNhbD48cGFnZXM+NDM8L3BhZ2VzPjx2b2x1bWU+
MTE8L3ZvbHVtZT48bnVtYmVyPjE8L251bWJlcj48a2V5d29yZHM+PGtleXdvcmQ+RW52aXJvbm1l
bnRhbCBTdHVkaWVzPC9rZXl3b3JkPjwva2V5d29yZHM+PGRhdGVzPjx5ZWFyPjIwMDg8L3llYXI+
PHB1Yi1kYXRlcz48ZGF0ZT4yMDA4JiN4RDsyMDEzLTEwLTA1PC9kYXRlPjwvcHViLWRhdGVzPjwv
ZGF0ZXM+PHB1Yi1sb2NhdGlvbj5OYWdveWE8L3B1Yi1sb2NhdGlvbj48cHVibGlzaGVyPkphcGFu
IFNjaWVuY2UgYW5kIFRlY2hub2xvZ3kgQWdlbmN5PC9wdWJsaXNoZXI+PGlzYm4+MTM0NTEzMjQ8
L2lzYm4+PGFjY2Vzc2lvbi1udW0+MTQzNzE4MTE0NTwvYWNjZXNzaW9uLW51bT48dXJscz48cmVs
YXRlZC11cmxzPjx1cmw+aHR0cHM6Ly9zZWFyY2gucHJvcXVlc3QuY29tL2RvY3ZpZXcvMTQzNzE4
MTE0NT9hY2NvdW50aWQ9MTI1Mjg8L3VybD48dXJsPmh0dHBzOi8vbW9uYXNoLmhvc3RlZC5leGxp
YnJpc2dyb3VwLmNvbS9wcmltby1leHBsb3JlL29wZW51cmw/aW5zdGl0dXRpb249TVVBJmFtcDt2
aWQ9TU9OVUlfU1AmYW1wO2xhbmc9ZW5fVVMmYW1wOz91cmxfdmVyPVozOS44OC0yMDA0JmFtcDty
ZnRfdmFsX2ZtdD1pbmZvOm9maS9mbXQ6a2V2Om10eDpqb3VybmFsJmFtcDtnZW5yZT1hcnRpY2xl
JmFtcDtzaWQ9UHJvUTpQcm9RJTNBZW5naW5lZXJpbmdqb3VybmFscyZhbXA7YXRpdGxlPVNwZWN0
cmFsK1NlbnNpdGl2aXR5K29mK0NpcmNhZGlhbiUyQytOZXVyb2VuZG9jcmluZSthbmQrTmV1cm9i
ZWhhdmlvcmFsK0VmZmVjdHMrb2YrTGlnaHQmYW1wO3RpdGxlPUpvdXJuYWwrb2YrdGhlK0h1bWFu
Ky0rRW52aXJvbm1lbnQrU3lzdGVtJmFtcDtpc3NuPTEzNDUxMzI0JmFtcDtkYXRlPTIwMDgtMDEt
MDEmYW1wO3ZvbHVtZT0xMSZhbXA7aXNzdWU9MSZhbXA7c3BhZ2U9NDMmYW1wO2F1PVcuK0xvY2ts
ZXklMkMrU3RldmVuJmFtcDtpc2JuPSZhbXA7anRpdGxlPUpvdXJuYWwrb2YrdGhlK0h1bWFuKy0r
RW52aXJvbm1lbnQrU3lzdGVtJmFtcDtidGl0bGU9JmFtcDtyZnRfaWQ9aW5mbzplcmljLyZhbXA7
cmZ0X2lkPWluZm86ZG9pLzwvdXJsPjwvcmVsYXRlZC11cmxzPjwvdXJscz48cmVtb3RlLWRhdGFi
YXNlLW5hbWU+QWdyaWN1bHR1cmFsICZhbXA7IEVudmlyb25tZW50YWwgU2NpZW5jZSBDb2xsZWN0
aW9uOyBQcm9RdWVzdCBDZW50cmFsPC9yZW1vdGUtZGF0YWJhc2UtbmFtZT48bGFuZ3VhZ2U+RW5n
bGlzaDwvbGFuZ3VhZ2U+PC9yZWNvcmQ+PC9DaXRlPjxDaXRlPjxBdXRob3I+SGFua2luczwvQXV0
aG9yPjxZZWFyPjIwMDI8L1llYXI+PFJlY051bT4xNzM5PC9SZWNOdW0+PHJlY29yZD48cmVjLW51
bWJlcj4xNzM5PC9yZWMtbnVtYmVyPjxmb3JlaWduLWtleXM+PGtleSBhcHA9IkVOIiBkYi1pZD0i
NWZhNXdmOWFjNWZmejZlZWZzcXZlYXI2NWF2ZHJlcHBzOXpmIiB0aW1lc3RhbXA9IjE2NjgyNDIw
NDQiPjE3Mzk8L2tleT48L2ZvcmVpZ24ta2V5cz48cmVmLXR5cGUgbmFtZT0iSm91cm5hbCBBcnRp
Y2xlIj4xNzwvcmVmLXR5cGU+PGNvbnRyaWJ1dG9ycz48YXV0aG9ycz48YXV0aG9yPkhhbmtpbnMs
IE0uIFcuPC9hdXRob3I+PGF1dGhvcj5MdWNhcywgUi4gSi48L2F1dGhvcj48L2F1dGhvcnM+PC9j
b250cmlidXRvcnM+PHRpdGxlcz48dGl0bGU+VGhlIHByaW1hcnkgdmlzdWFsIHBhdGh3YXkgaW4g
aHVtYW5zIGlzIHJlZ3VsYXRlZCBhY2NvcmRpbmcgdG8gbG9uZy10ZXJtIGxpZ2h0IGV4cG9zdXJl
IHRocm91Z2ggdGhlIGFjdGlvbiBvZiBhIG5vbmNsYXNzaWNhbCBwaG90b3BpZ21lbnQ8L3RpdGxl
PjxzZWNvbmRhcnktdGl0bGU+Q3VycmVudCBCaW9sb2d5PC9zZWNvbmRhcnktdGl0bGU+PC90aXRs
ZXM+PHBlcmlvZGljYWw+PGZ1bGwtdGl0bGU+Q3VycmVudCBiaW9sb2d5PC9mdWxsLXRpdGxlPjwv
cGVyaW9kaWNhbD48cGFnZXM+MTkxLTE5ODwvcGFnZXM+PHZvbHVtZT4xMjwvdm9sdW1lPjxudW1i
ZXI+MzwvbnVtYmVyPjxkYXRlcz48eWVhcj4yMDAyPC95ZWFyPjxwdWItZGF0ZXM+PGRhdGU+MjAw
MjwvZGF0ZT48L3B1Yi1kYXRlcz48L2RhdGVzPjx1cmxzPjwvdXJscz48L3JlY29yZD48L0NpdGU+
PC9FbmROb3RlPgB=
</w:fldData>
        </w:fldChar>
      </w:r>
      <w:r w:rsidR="008176E3">
        <w:instrText xml:space="preserve"> ADDIN EN.CITE </w:instrText>
      </w:r>
      <w:r w:rsidR="008176E3">
        <w:fldChar w:fldCharType="begin">
          <w:fldData xml:space="preserve">PEVuZE5vdGU+PENpdGU+PEF1dGhvcj5Mb2NrbGV5PC9BdXRob3I+PFllYXI+MjAwODwvWWVhcj48
UmVjTnVtPjQwODwvUmVjTnVtPjxEaXNwbGF5VGV4dD4oSGFua2lucyAmYW1wOyBMdWNhcywgMjAw
MmI7IExvY2tsZXksIDIwMDgpPC9EaXNwbGF5VGV4dD48cmVjb3JkPjxyZWMtbnVtYmVyPjQwODwv
cmVjLW51bWJlcj48Zm9yZWlnbi1rZXlzPjxrZXkgYXBwPSJFTiIgZGItaWQ9IjVmYTV3ZjlhYzVm
Zno2ZWVmc3F2ZWFyNjVhdmRyZXBwczl6ZiIgdGltZXN0YW1wPSIxNjQzODAxMTgxIj40MDg8L2tl
eT48L2ZvcmVpZ24ta2V5cz48cmVmLXR5cGUgbmFtZT0iSm91cm5hbCBBcnRpY2xlIj4xNzwvcmVm
LXR5cGU+PGNvbnRyaWJ1dG9ycz48YXV0aG9ycz48YXV0aG9yPkxvY2tsZXksIFN0ZXZlbiBXLjwv
YXV0aG9yPjwvYXV0aG9ycz48L2NvbnRyaWJ1dG9ycz48dGl0bGVzPjx0aXRsZT5TcGVjdHJhbCBT
ZW5zaXRpdml0eSBvZiBDaXJjYWRpYW4sIE5ldXJvZW5kb2NyaW5lIGFuZCBOZXVyb2JlaGF2aW9y
YWwgRWZmZWN0cyBvZiBMaWdodDwvdGl0bGU+PHNlY29uZGFyeS10aXRsZT5Kb3VybmFsIG9mIHRo
ZSBIdW1hbiAtIEVudmlyb25tZW50IFN5c3RlbTwvc2Vjb25kYXJ5LXRpdGxlPjwvdGl0bGVzPjxw
ZXJpb2RpY2FsPjxmdWxsLXRpdGxlPkpvdXJuYWwgb2YgdGhlIEh1bWFuIC0gRW52aXJvbm1lbnQg
U3lzdGVtPC9mdWxsLXRpdGxlPjwvcGVyaW9kaWNhbD48cGFnZXM+NDM8L3BhZ2VzPjx2b2x1bWU+
MTE8L3ZvbHVtZT48bnVtYmVyPjE8L251bWJlcj48a2V5d29yZHM+PGtleXdvcmQ+RW52aXJvbm1l
bnRhbCBTdHVkaWVzPC9rZXl3b3JkPjwva2V5d29yZHM+PGRhdGVzPjx5ZWFyPjIwMDg8L3llYXI+
PHB1Yi1kYXRlcz48ZGF0ZT4yMDA4JiN4RDsyMDEzLTEwLTA1PC9kYXRlPjwvcHViLWRhdGVzPjwv
ZGF0ZXM+PHB1Yi1sb2NhdGlvbj5OYWdveWE8L3B1Yi1sb2NhdGlvbj48cHVibGlzaGVyPkphcGFu
IFNjaWVuY2UgYW5kIFRlY2hub2xvZ3kgQWdlbmN5PC9wdWJsaXNoZXI+PGlzYm4+MTM0NTEzMjQ8
L2lzYm4+PGFjY2Vzc2lvbi1udW0+MTQzNzE4MTE0NTwvYWNjZXNzaW9uLW51bT48dXJscz48cmVs
YXRlZC11cmxzPjx1cmw+aHR0cHM6Ly9zZWFyY2gucHJvcXVlc3QuY29tL2RvY3ZpZXcvMTQzNzE4
MTE0NT9hY2NvdW50aWQ9MTI1Mjg8L3VybD48dXJsPmh0dHBzOi8vbW9uYXNoLmhvc3RlZC5leGxp
YnJpc2dyb3VwLmNvbS9wcmltby1leHBsb3JlL29wZW51cmw/aW5zdGl0dXRpb249TVVBJmFtcDt2
aWQ9TU9OVUlfU1AmYW1wO2xhbmc9ZW5fVVMmYW1wOz91cmxfdmVyPVozOS44OC0yMDA0JmFtcDty
ZnRfdmFsX2ZtdD1pbmZvOm9maS9mbXQ6a2V2Om10eDpqb3VybmFsJmFtcDtnZW5yZT1hcnRpY2xl
JmFtcDtzaWQ9UHJvUTpQcm9RJTNBZW5naW5lZXJpbmdqb3VybmFscyZhbXA7YXRpdGxlPVNwZWN0
cmFsK1NlbnNpdGl2aXR5K29mK0NpcmNhZGlhbiUyQytOZXVyb2VuZG9jcmluZSthbmQrTmV1cm9i
ZWhhdmlvcmFsK0VmZmVjdHMrb2YrTGlnaHQmYW1wO3RpdGxlPUpvdXJuYWwrb2YrdGhlK0h1bWFu
Ky0rRW52aXJvbm1lbnQrU3lzdGVtJmFtcDtpc3NuPTEzNDUxMzI0JmFtcDtkYXRlPTIwMDgtMDEt
MDEmYW1wO3ZvbHVtZT0xMSZhbXA7aXNzdWU9MSZhbXA7c3BhZ2U9NDMmYW1wO2F1PVcuK0xvY2ts
ZXklMkMrU3RldmVuJmFtcDtpc2JuPSZhbXA7anRpdGxlPUpvdXJuYWwrb2YrdGhlK0h1bWFuKy0r
RW52aXJvbm1lbnQrU3lzdGVtJmFtcDtidGl0bGU9JmFtcDtyZnRfaWQ9aW5mbzplcmljLyZhbXA7
cmZ0X2lkPWluZm86ZG9pLzwvdXJsPjwvcmVsYXRlZC11cmxzPjwvdXJscz48cmVtb3RlLWRhdGFi
YXNlLW5hbWU+QWdyaWN1bHR1cmFsICZhbXA7IEVudmlyb25tZW50YWwgU2NpZW5jZSBDb2xsZWN0
aW9uOyBQcm9RdWVzdCBDZW50cmFsPC9yZW1vdGUtZGF0YWJhc2UtbmFtZT48bGFuZ3VhZ2U+RW5n
bGlzaDwvbGFuZ3VhZ2U+PC9yZWNvcmQ+PC9DaXRlPjxDaXRlPjxBdXRob3I+SGFua2luczwvQXV0
aG9yPjxZZWFyPjIwMDI8L1llYXI+PFJlY051bT4xNzM5PC9SZWNOdW0+PHJlY29yZD48cmVjLW51
bWJlcj4xNzM5PC9yZWMtbnVtYmVyPjxmb3JlaWduLWtleXM+PGtleSBhcHA9IkVOIiBkYi1pZD0i
NWZhNXdmOWFjNWZmejZlZWZzcXZlYXI2NWF2ZHJlcHBzOXpmIiB0aW1lc3RhbXA9IjE2NjgyNDIw
NDQiPjE3Mzk8L2tleT48L2ZvcmVpZ24ta2V5cz48cmVmLXR5cGUgbmFtZT0iSm91cm5hbCBBcnRp
Y2xlIj4xNzwvcmVmLXR5cGU+PGNvbnRyaWJ1dG9ycz48YXV0aG9ycz48YXV0aG9yPkhhbmtpbnMs
IE0uIFcuPC9hdXRob3I+PGF1dGhvcj5MdWNhcywgUi4gSi48L2F1dGhvcj48L2F1dGhvcnM+PC9j
b250cmlidXRvcnM+PHRpdGxlcz48dGl0bGU+VGhlIHByaW1hcnkgdmlzdWFsIHBhdGh3YXkgaW4g
aHVtYW5zIGlzIHJlZ3VsYXRlZCBhY2NvcmRpbmcgdG8gbG9uZy10ZXJtIGxpZ2h0IGV4cG9zdXJl
IHRocm91Z2ggdGhlIGFjdGlvbiBvZiBhIG5vbmNsYXNzaWNhbCBwaG90b3BpZ21lbnQ8L3RpdGxl
PjxzZWNvbmRhcnktdGl0bGU+Q3VycmVudCBCaW9sb2d5PC9zZWNvbmRhcnktdGl0bGU+PC90aXRs
ZXM+PHBlcmlvZGljYWw+PGZ1bGwtdGl0bGU+Q3VycmVudCBiaW9sb2d5PC9mdWxsLXRpdGxlPjwv
cGVyaW9kaWNhbD48cGFnZXM+MTkxLTE5ODwvcGFnZXM+PHZvbHVtZT4xMjwvdm9sdW1lPjxudW1i
ZXI+MzwvbnVtYmVyPjxkYXRlcz48eWVhcj4yMDAyPC95ZWFyPjxwdWItZGF0ZXM+PGRhdGU+MjAw
MjwvZGF0ZT48L3B1Yi1kYXRlcz48L2RhdGVzPjx1cmxzPjwvdXJscz48L3JlY29yZD48L0NpdGU+
PC9FbmROb3RlPgB=
</w:fldData>
        </w:fldChar>
      </w:r>
      <w:r w:rsidR="008176E3">
        <w:instrText xml:space="preserve"> ADDIN EN.CITE.DATA </w:instrText>
      </w:r>
      <w:r w:rsidR="008176E3">
        <w:fldChar w:fldCharType="end"/>
      </w:r>
      <w:r w:rsidR="008176E3">
        <w:fldChar w:fldCharType="separate"/>
      </w:r>
      <w:r w:rsidR="008176E3">
        <w:rPr>
          <w:noProof/>
        </w:rPr>
        <w:t>(Hankins &amp; Lucas, 2002b; Lockley, 2008)</w:t>
      </w:r>
      <w:r w:rsidR="008176E3">
        <w:fldChar w:fldCharType="end"/>
      </w:r>
      <w:r w:rsidR="008176E3">
        <w:t xml:space="preserve">. These ipRGCs receive signals from the light and send them to the suprachiasmatic nucleus (SCN) of the brain, the so-called master clock of our body clock to align our inner rhythm with the astronomical cycle. Hence, deprivation of blue light during daytime misguides our circadian rhythm. </w:t>
      </w:r>
      <w:r w:rsidR="00BE2F94">
        <w:fldChar w:fldCharType="begin">
          <w:fldData xml:space="preserve">PEVuZE5vdGU+PENpdGUgQXV0aG9yWWVhcj0iMSI+PEF1dGhvcj5GaWd1ZWlybzwvQXV0aG9yPjxZ
ZWFyPjIwMTQ8L1llYXI+PFJlY051bT4yMDQwPC9SZWNOdW0+PERpc3BsYXlUZXh0PkZpZ3VlaXJv
IGV0IGFsLiAoMjAxNCk8L0Rpc3BsYXlUZXh0PjxyZWNvcmQ+PHJlYy1udW1iZXI+MjA0MDwvcmVj
LW51bWJlcj48Zm9yZWlnbi1rZXlzPjxrZXkgYXBwPSJFTiIgZGItaWQ9IjVmYTV3ZjlhYzVmZno2
ZWVmc3F2ZWFyNjVhdmRyZXBwczl6ZiIgdGltZXN0YW1wPSIxNjcxMDA2NzgxIj4yMDQwPC9rZXk+
PC9mb3JlaWduLWtleXM+PHJlZi10eXBlIG5hbWU9IkpvdXJuYWwgQXJ0aWNsZSI+MTc8L3JlZi10
eXBlPjxjb250cmlidXRvcnM+PGF1dGhvcnM+PGF1dGhvcj5GaWd1ZWlybywgTWFyaWFuYSBHLjwv
YXV0aG9yPjxhdXRob3I+UGxpdG5pY2ssIEJhcmJhcmEgQS48L2F1dGhvcj48YXV0aG9yPkxvaywg
QW5uYTwvYXV0aG9yPjxhdXRob3I+Sm9uZXMsIEdlb2ZmcmV5IEUuPC9hdXRob3I+PGF1dGhvcj5I
aWdnaW5zLCBQYXRyaWNpYTwvYXV0aG9yPjxhdXRob3I+SG9ybmljaywgVGhvbWFzIFIuPC9hdXRo
b3I+PGF1dGhvcj5SZWEsIE1hcmsgUy48L2F1dGhvcj48L2F1dGhvcnM+PC9jb250cmlidXRvcnM+
PHRpdGxlcz48dGl0bGU+VGFpbG9yZWQgbGlnaHRpbmcgaW50ZXJ2ZW50aW9uIGltcHJvdmVzIG1l
YXN1cmVzIG9mIHNsZWVwLCBkZXByZXNzaW9uLCBhbmQgYWdpdGF0aW9uIGluIHBlcnNvbnMgd2l0
aCBBbHpoZWltZXLigJlzIGRpc2Vhc2UgYW5kIHJlbGF0ZWQgZGVtZW50aWEgbGl2aW5nIGluIGxv
bmctdGVybSBjYXJlIGZhY2lsaXRpZXM8L3RpdGxlPjxzZWNvbmRhcnktdGl0bGU+Q2xpbmljYWwg
SW50ZXJ2ZW50aW9ucyBpbiBBZ2luZzwvc2Vjb25kYXJ5LXRpdGxlPjwvdGl0bGVzPjxwZXJpb2Rp
Y2FsPjxmdWxsLXRpdGxlPkNsaW5pY2FsIEludGVydmVudGlvbnMgaW4gQWdpbmc8L2Z1bGwtdGl0
bGU+PC9wZXJpb2RpY2FsPjxwYWdlcz4xNTI3LTE1Mzc8L3BhZ2VzPjx2b2x1bWU+OTwvdm9sdW1l
PjxrZXl3b3Jkcz48a2V5d29yZD5HZXJvbnRvbG9neSBBbmQgR2VyaWF0cmljczwva2V5d29yZD48
a2V5d29yZD5zbGVlcCBkaXNvcmRlcnM8L2tleXdvcmQ+PGtleXdvcmQ+bGlnaHQgdGhlcmFweTwv
a2V5d29yZD48a2V5d29yZD5jaXJjYWRpYW4gcmh5dGhtczwva2V5d29yZD48a2V5d29yZD5BRFJE
PC9rZXl3b3JkPjxrZXl3b3JkPlJlc2VhcmNoPC9rZXl3b3JkPjxrZXl3b3JkPkJlaGF2aW9yPC9r
ZXl3b3JkPjxrZXl3b3JkPkxpZ2h0aW5nPC9rZXl3b3JkPjxrZXl3b3JkPkRlbWVudGlhPC9rZXl3
b3JkPjxrZXl3b3JkPkNvcm5lYTwva2V5d29yZD48a2V5d29yZD5NZW50YWwgZGlzb3JkZXJzPC9r
ZXl3b3JkPjxrZXl3b3JkPk51cnNpbmcgaG9tZXM8L2tleXdvcmQ+PGtleXdvcmQ+TWVsYXRvbmlu
PC9rZXl3b3JkPjxrZXl3b3JkPk1lbnRhbCBkZXByZXNzaW9uPC9rZXl3b3JkPjxrZXl3b3JkPkNp
cmNhZGlhbiByaHl0aG08L2tleXdvcmQ+PGtleXdvcmQ+T2xkZXIgcGVvcGxlPC9rZXl3b3JkPjxr
ZXl3b3JkPkFsemhlaW1lcnMgZGlzZWFzZTwva2V5d29yZD48a2V5d29yZD5DbGV2ZWxhbmQgT2hp
bzwva2V5d29yZD48a2V5d29yZD5Vbml0ZWQgU3RhdGVzLS1VUzwva2V5d29yZD48L2tleXdvcmRz
PjxkYXRlcz48eWVhcj4yMDE0PC95ZWFyPjxwdWItZGF0ZXM+PGRhdGU+MjAxNCYjeEQ7MjAyMS0w
Ny0xOTwvZGF0ZT48L3B1Yi1kYXRlcz48L2RhdGVzPjxwdWItbG9jYXRpb24+QXVja2xhbmQ8L3B1
Yi1sb2NhdGlvbj48cHVibGlzaGVyPlRheWxvciAmYW1wOyBGcmFuY2lzIEx0ZC48L3B1Ymxpc2hl
cj48aXNibj4xMTc2LTkwOTI8L2lzYm4+PGFjY2Vzc2lvbi1udW0+MjIyNDQ2MjAwMDwvYWNjZXNz
aW9uLW51bT48dXJscz48cmVsYXRlZC11cmxzPjx1cmw+aHR0cHM6Ly93d3cucHJvcXVlc3QuY29t
L3NjaG9sYXJseS1qb3VybmFscy90YWlsb3JlZC1saWdodGluZy1pbnRlcnZlbnRpb24taW1wcm92
ZXMtbWVhc3VyZXMvZG9jdmlldy8yMjI0NDYyMDAwL3NlLTI8L3VybD48dXJsPmh0dHBzOi8vbW9u
YXNoLmhvc3RlZC5leGxpYnJpc2dyb3VwLmNvbS9wcmltby1leHBsb3JlL29wZW51cmw/aW5zdGl0
dXRpb249TVVBJmFtcDt2aWQ9TU9OVUlfU1AmYW1wO2xhbmc9ZW5fVVMmYW1wOz91cmxfdmVyPVoz
OS44OC0yMDA0JmFtcDtyZnRfdmFsX2ZtdD1pbmZvOm9maS9mbXQ6a2V2Om10eDpqb3VybmFsJmFt
cDtnZW5yZT1hcnRpY2xlJmFtcDtzaWQ9UHJvUTpQcm9RJTNBbmFocyZhbXA7YXRpdGxlPVRhaWxv
cmVkK2xpZ2h0aW5nK2ludGVydmVudGlvbitpbXByb3ZlcyttZWFzdXJlcytvZitzbGVlcCUyQytk
ZXByZXNzaW9uJTJDK2FuZCthZ2l0YXRpb24raW4rcGVyc29ucyt3aXRoK0FsemhlaW1lciUyNnJz
cXVvJTNCcytkaXNlYXNlK2FuZCtyZWxhdGVkK2RlbWVudGlhK2xpdmluZytpbitsb25nLXRlcm0r
Y2FyZStmYWNpbGl0aWVzJmFtcDt0aXRsZT1DbGluaWNhbCtJbnRlcnZlbnRpb25zK2luK0FnaW5n
JmFtcDtpc3NuPTExNzY5MDkyJmFtcDtkYXRlPTIwMTQtMDEtMDEmYW1wO3ZvbHVtZT05JmFtcDtp
c3N1ZT0mYW1wO3NwYWdlPTE1MjcmYW1wO2F1PUZpZ3VlaXJvJTJDK01hcmlhbmErRyUzQlBsaXRu
aWNrJTJDK0JhcmJhcmErQSUzQkxvayUyQytBbm5hJTNCSm9uZXMlMkMrR2VvZmZyZXkrRSUzQkhp
Z2dpbnMlMkMrUGF0cmljaWElM0JIb3JuaWNrJTJDK1Rob21hcytSJTNCUmVhJTJDK01hcmsrUyZh
bXA7aXNibj0mYW1wO2p0aXRsZT1DbGluaWNhbCtJbnRlcnZlbnRpb25zK2luK0FnaW5nJmFtcDti
dGl0bGU9JmFtcDtyZnRfaWQ9aW5mbzplcmljLyZhbXA7cmZ0X2lkPWluZm86ZG9pLzEwLjIxNDcl
MkZDSUEuUzY4NTU3PC91cmw+PC9yZWxhdGVkLXVybHM+PC91cmxzPjxlbGVjdHJvbmljLXJlc291
cmNlLW51bT5odHRwczovL2RvaS5vcmcvMTAuMjE0Ny9DSUEuUzY4NTU3PC9lbGVjdHJvbmljLXJl
c291cmNlLW51bT48cmVtb3RlLWRhdGFiYXNlLW5hbWU+UHJvUXVlc3QgT25lIEFjYWRlbWljPC9y
ZW1vdGUtZGF0YWJhc2UtbmFtZT48bGFuZ3VhZ2U+RW5nbGlzaDwvbGFuZ3VhZ2U+PC9yZWNvcmQ+
PC9DaXRlPjwvRW5kTm90ZT4A
</w:fldData>
        </w:fldChar>
      </w:r>
      <w:r w:rsidR="00A26236">
        <w:instrText xml:space="preserve"> ADDIN EN.CITE </w:instrText>
      </w:r>
      <w:r w:rsidR="00A26236">
        <w:fldChar w:fldCharType="begin">
          <w:fldData xml:space="preserve">PEVuZE5vdGU+PENpdGUgQXV0aG9yWWVhcj0iMSI+PEF1dGhvcj5GaWd1ZWlybzwvQXV0aG9yPjxZ
ZWFyPjIwMTQ8L1llYXI+PFJlY051bT4yMDQwPC9SZWNOdW0+PERpc3BsYXlUZXh0PkZpZ3VlaXJv
IGV0IGFsLiAoMjAxNCk8L0Rpc3BsYXlUZXh0PjxyZWNvcmQ+PHJlYy1udW1iZXI+MjA0MDwvcmVj
LW51bWJlcj48Zm9yZWlnbi1rZXlzPjxrZXkgYXBwPSJFTiIgZGItaWQ9IjVmYTV3ZjlhYzVmZno2
ZWVmc3F2ZWFyNjVhdmRyZXBwczl6ZiIgdGltZXN0YW1wPSIxNjcxMDA2NzgxIj4yMDQwPC9rZXk+
PC9mb3JlaWduLWtleXM+PHJlZi10eXBlIG5hbWU9IkpvdXJuYWwgQXJ0aWNsZSI+MTc8L3JlZi10
eXBlPjxjb250cmlidXRvcnM+PGF1dGhvcnM+PGF1dGhvcj5GaWd1ZWlybywgTWFyaWFuYSBHLjwv
YXV0aG9yPjxhdXRob3I+UGxpdG5pY2ssIEJhcmJhcmEgQS48L2F1dGhvcj48YXV0aG9yPkxvaywg
QW5uYTwvYXV0aG9yPjxhdXRob3I+Sm9uZXMsIEdlb2ZmcmV5IEUuPC9hdXRob3I+PGF1dGhvcj5I
aWdnaW5zLCBQYXRyaWNpYTwvYXV0aG9yPjxhdXRob3I+SG9ybmljaywgVGhvbWFzIFIuPC9hdXRo
b3I+PGF1dGhvcj5SZWEsIE1hcmsgUy48L2F1dGhvcj48L2F1dGhvcnM+PC9jb250cmlidXRvcnM+
PHRpdGxlcz48dGl0bGU+VGFpbG9yZWQgbGlnaHRpbmcgaW50ZXJ2ZW50aW9uIGltcHJvdmVzIG1l
YXN1cmVzIG9mIHNsZWVwLCBkZXByZXNzaW9uLCBhbmQgYWdpdGF0aW9uIGluIHBlcnNvbnMgd2l0
aCBBbHpoZWltZXLigJlzIGRpc2Vhc2UgYW5kIHJlbGF0ZWQgZGVtZW50aWEgbGl2aW5nIGluIGxv
bmctdGVybSBjYXJlIGZhY2lsaXRpZXM8L3RpdGxlPjxzZWNvbmRhcnktdGl0bGU+Q2xpbmljYWwg
SW50ZXJ2ZW50aW9ucyBpbiBBZ2luZzwvc2Vjb25kYXJ5LXRpdGxlPjwvdGl0bGVzPjxwZXJpb2Rp
Y2FsPjxmdWxsLXRpdGxlPkNsaW5pY2FsIEludGVydmVudGlvbnMgaW4gQWdpbmc8L2Z1bGwtdGl0
bGU+PC9wZXJpb2RpY2FsPjxwYWdlcz4xNTI3LTE1Mzc8L3BhZ2VzPjx2b2x1bWU+OTwvdm9sdW1l
PjxrZXl3b3Jkcz48a2V5d29yZD5HZXJvbnRvbG9neSBBbmQgR2VyaWF0cmljczwva2V5d29yZD48
a2V5d29yZD5zbGVlcCBkaXNvcmRlcnM8L2tleXdvcmQ+PGtleXdvcmQ+bGlnaHQgdGhlcmFweTwv
a2V5d29yZD48a2V5d29yZD5jaXJjYWRpYW4gcmh5dGhtczwva2V5d29yZD48a2V5d29yZD5BRFJE
PC9rZXl3b3JkPjxrZXl3b3JkPlJlc2VhcmNoPC9rZXl3b3JkPjxrZXl3b3JkPkJlaGF2aW9yPC9r
ZXl3b3JkPjxrZXl3b3JkPkxpZ2h0aW5nPC9rZXl3b3JkPjxrZXl3b3JkPkRlbWVudGlhPC9rZXl3
b3JkPjxrZXl3b3JkPkNvcm5lYTwva2V5d29yZD48a2V5d29yZD5NZW50YWwgZGlzb3JkZXJzPC9r
ZXl3b3JkPjxrZXl3b3JkPk51cnNpbmcgaG9tZXM8L2tleXdvcmQ+PGtleXdvcmQ+TWVsYXRvbmlu
PC9rZXl3b3JkPjxrZXl3b3JkPk1lbnRhbCBkZXByZXNzaW9uPC9rZXl3b3JkPjxrZXl3b3JkPkNp
cmNhZGlhbiByaHl0aG08L2tleXdvcmQ+PGtleXdvcmQ+T2xkZXIgcGVvcGxlPC9rZXl3b3JkPjxr
ZXl3b3JkPkFsemhlaW1lcnMgZGlzZWFzZTwva2V5d29yZD48a2V5d29yZD5DbGV2ZWxhbmQgT2hp
bzwva2V5d29yZD48a2V5d29yZD5Vbml0ZWQgU3RhdGVzLS1VUzwva2V5d29yZD48L2tleXdvcmRz
PjxkYXRlcz48eWVhcj4yMDE0PC95ZWFyPjxwdWItZGF0ZXM+PGRhdGU+MjAxNCYjeEQ7MjAyMS0w
Ny0xOTwvZGF0ZT48L3B1Yi1kYXRlcz48L2RhdGVzPjxwdWItbG9jYXRpb24+QXVja2xhbmQ8L3B1
Yi1sb2NhdGlvbj48cHVibGlzaGVyPlRheWxvciAmYW1wOyBGcmFuY2lzIEx0ZC48L3B1Ymxpc2hl
cj48aXNibj4xMTc2LTkwOTI8L2lzYm4+PGFjY2Vzc2lvbi1udW0+MjIyNDQ2MjAwMDwvYWNjZXNz
aW9uLW51bT48dXJscz48cmVsYXRlZC11cmxzPjx1cmw+aHR0cHM6Ly93d3cucHJvcXVlc3QuY29t
L3NjaG9sYXJseS1qb3VybmFscy90YWlsb3JlZC1saWdodGluZy1pbnRlcnZlbnRpb24taW1wcm92
ZXMtbWVhc3VyZXMvZG9jdmlldy8yMjI0NDYyMDAwL3NlLTI8L3VybD48dXJsPmh0dHBzOi8vbW9u
YXNoLmhvc3RlZC5leGxpYnJpc2dyb3VwLmNvbS9wcmltby1leHBsb3JlL29wZW51cmw/aW5zdGl0
dXRpb249TVVBJmFtcDt2aWQ9TU9OVUlfU1AmYW1wO2xhbmc9ZW5fVVMmYW1wOz91cmxfdmVyPVoz
OS44OC0yMDA0JmFtcDtyZnRfdmFsX2ZtdD1pbmZvOm9maS9mbXQ6a2V2Om10eDpqb3VybmFsJmFt
cDtnZW5yZT1hcnRpY2xlJmFtcDtzaWQ9UHJvUTpQcm9RJTNBbmFocyZhbXA7YXRpdGxlPVRhaWxv
cmVkK2xpZ2h0aW5nK2ludGVydmVudGlvbitpbXByb3ZlcyttZWFzdXJlcytvZitzbGVlcCUyQytk
ZXByZXNzaW9uJTJDK2FuZCthZ2l0YXRpb24raW4rcGVyc29ucyt3aXRoK0FsemhlaW1lciUyNnJz
cXVvJTNCcytkaXNlYXNlK2FuZCtyZWxhdGVkK2RlbWVudGlhK2xpdmluZytpbitsb25nLXRlcm0r
Y2FyZStmYWNpbGl0aWVzJmFtcDt0aXRsZT1DbGluaWNhbCtJbnRlcnZlbnRpb25zK2luK0FnaW5n
JmFtcDtpc3NuPTExNzY5MDkyJmFtcDtkYXRlPTIwMTQtMDEtMDEmYW1wO3ZvbHVtZT05JmFtcDtp
c3N1ZT0mYW1wO3NwYWdlPTE1MjcmYW1wO2F1PUZpZ3VlaXJvJTJDK01hcmlhbmErRyUzQlBsaXRu
aWNrJTJDK0JhcmJhcmErQSUzQkxvayUyQytBbm5hJTNCSm9uZXMlMkMrR2VvZmZyZXkrRSUzQkhp
Z2dpbnMlMkMrUGF0cmljaWElM0JIb3JuaWNrJTJDK1Rob21hcytSJTNCUmVhJTJDK01hcmsrUyZh
bXA7aXNibj0mYW1wO2p0aXRsZT1DbGluaWNhbCtJbnRlcnZlbnRpb25zK2luK0FnaW5nJmFtcDti
dGl0bGU9JmFtcDtyZnRfaWQ9aW5mbzplcmljLyZhbXA7cmZ0X2lkPWluZm86ZG9pLzEwLjIxNDcl
MkZDSUEuUzY4NTU3PC91cmw+PC9yZWxhdGVkLXVybHM+PC91cmxzPjxlbGVjdHJvbmljLXJlc291
cmNlLW51bT5odHRwczovL2RvaS5vcmcvMTAuMjE0Ny9DSUEuUzY4NTU3PC9lbGVjdHJvbmljLXJl
c291cmNlLW51bT48cmVtb3RlLWRhdGFiYXNlLW5hbWU+UHJvUXVlc3QgT25lIEFjYWRlbWljPC9y
ZW1vdGUtZGF0YWJhc2UtbmFtZT48bGFuZ3VhZ2U+RW5nbGlzaDwvbGFuZ3VhZ2U+PC9yZWNvcmQ+
PC9DaXRlPjwvRW5kTm90ZT4A
</w:fldData>
        </w:fldChar>
      </w:r>
      <w:r w:rsidR="00A26236">
        <w:instrText xml:space="preserve"> ADDIN EN.CITE.DATA </w:instrText>
      </w:r>
      <w:r w:rsidR="00A26236">
        <w:fldChar w:fldCharType="end"/>
      </w:r>
      <w:r w:rsidR="00BE2F94">
        <w:fldChar w:fldCharType="separate"/>
      </w:r>
      <w:r w:rsidR="00A26236">
        <w:rPr>
          <w:noProof/>
        </w:rPr>
        <w:t>Figueiro et al. (2014)</w:t>
      </w:r>
      <w:r w:rsidR="00BE2F94">
        <w:fldChar w:fldCharType="end"/>
      </w:r>
      <w:r w:rsidR="00D92C61">
        <w:t xml:space="preserve"> </w:t>
      </w:r>
      <w:r w:rsidR="00AB7213">
        <w:t>in their study</w:t>
      </w:r>
      <w:r w:rsidR="005C1FBB">
        <w:t>,</w:t>
      </w:r>
      <w:r w:rsidR="00DD186A">
        <w:t xml:space="preserve"> </w:t>
      </w:r>
      <w:r w:rsidR="00D92C61">
        <w:t xml:space="preserve">reported </w:t>
      </w:r>
      <w:r w:rsidR="00143A5E">
        <w:t xml:space="preserve">that </w:t>
      </w:r>
      <w:r w:rsidR="00D92C61">
        <w:t xml:space="preserve">blue-enriched light exposure throughout the day promotes better alignment of the circadian rhythm with </w:t>
      </w:r>
      <w:r w:rsidR="00450ADA">
        <w:t xml:space="preserve">the </w:t>
      </w:r>
      <w:r w:rsidR="00D92C61">
        <w:t xml:space="preserve">earth’s 24-h light-dark cycle. </w:t>
      </w:r>
      <w:r w:rsidR="0075201A">
        <w:t xml:space="preserve"> Studies also reported a delay in nighttime </w:t>
      </w:r>
      <w:r w:rsidR="0075201A">
        <w:lastRenderedPageBreak/>
        <w:t>melatonin onset due to blue-depleted daytime light exposure causing a phase-shift in our circadian rhythm</w:t>
      </w:r>
      <w:r w:rsidR="005C1FBB">
        <w:t xml:space="preserve"> </w:t>
      </w:r>
      <w:r w:rsidR="005C1FBB">
        <w:fldChar w:fldCharType="begin"/>
      </w:r>
      <w:r w:rsidR="005C1FBB">
        <w:instrText xml:space="preserve"> ADDIN EN.CITE &lt;EndNote&gt;&lt;Cite&gt;&lt;Author&gt;Figueiro&lt;/Author&gt;&lt;Year&gt;2010&lt;/Year&gt;&lt;RecNum&gt;2058&lt;/RecNum&gt;&lt;DisplayText&gt;(Figueiro &amp;amp; Rea, 2010)&lt;/DisplayText&gt;&lt;record&gt;&lt;rec-number&gt;2058&lt;/rec-number&gt;&lt;foreign-keys&gt;&lt;key app="EN" db-id="5fa5wf9ac5ffz6eefsqvear65avdrepps9zf" timestamp="1671373221"&gt;2058&lt;/key&gt;&lt;/foreign-keys&gt;&lt;ref-type name="Journal Article"&gt;17&lt;/ref-type&gt;&lt;contributors&gt;&lt;authors&gt;&lt;author&gt;Figueiro, M. G.&lt;/author&gt;&lt;author&gt;Rea, M. S.&lt;/author&gt;&lt;/authors&gt;&lt;/contributors&gt;&lt;auth-address&gt;Lighting Research Center, Rensselaer Polytechnic Institute, Troy, NY 12180, USA. figuem@rpi.edu&lt;/auth-address&gt;&lt;titles&gt;&lt;title&gt;Lack of short-wavelength light during the school day delays dim light melatonin onset (DLMO) in middle school students&lt;/title&gt;&lt;secondary-title&gt;Neuro Endocrinol Lett&lt;/secondary-title&gt;&lt;/titles&gt;&lt;pages&gt;92-6&lt;/pages&gt;&lt;volume&gt;31&lt;/volume&gt;&lt;number&gt;1&lt;/number&gt;&lt;keywords&gt;&lt;keyword&gt;Adolescent&lt;/keyword&gt;&lt;keyword&gt;Biological Clocks/physiology&lt;/keyword&gt;&lt;keyword&gt;Circadian Rhythm/physiology/*radiation effects&lt;/keyword&gt;&lt;keyword&gt;Eyeglasses&lt;/keyword&gt;&lt;keyword&gt;Female&lt;/keyword&gt;&lt;keyword&gt;Humans&lt;/keyword&gt;&lt;keyword&gt;*Light&lt;/keyword&gt;&lt;keyword&gt;Lighting/adverse effects&lt;/keyword&gt;&lt;keyword&gt;Male&lt;/keyword&gt;&lt;keyword&gt;Melatonin/*metabolism&lt;/keyword&gt;&lt;keyword&gt;Population&lt;/keyword&gt;&lt;keyword&gt;*Radio Waves&lt;/keyword&gt;&lt;keyword&gt;*Schools&lt;/keyword&gt;&lt;keyword&gt;Sleep Disorders, Circadian Rhythm/etiology/metabolism/prevention &amp;amp; control&lt;/keyword&gt;&lt;keyword&gt;Students&lt;/keyword&gt;&lt;keyword&gt;Time Factors&lt;/keyword&gt;&lt;/keywords&gt;&lt;dates&gt;&lt;year&gt;2010&lt;/year&gt;&lt;/dates&gt;&lt;isbn&gt;0172-780X (Print)&amp;#xD;0172-780x&lt;/isbn&gt;&lt;accession-num&gt;20150866&lt;/accession-num&gt;&lt;urls&gt;&lt;/urls&gt;&lt;custom2&gt;PMC3349218&lt;/custom2&gt;&lt;custom6&gt;NIHMS372919&lt;/custom6&gt;&lt;remote-database-provider&gt;NLM&lt;/remote-database-provider&gt;&lt;language&gt;eng&lt;/language&gt;&lt;/record&gt;&lt;/Cite&gt;&lt;/EndNote&gt;</w:instrText>
      </w:r>
      <w:r w:rsidR="005C1FBB">
        <w:fldChar w:fldCharType="separate"/>
      </w:r>
      <w:r w:rsidR="005C1FBB">
        <w:rPr>
          <w:noProof/>
        </w:rPr>
        <w:t>(Figueiro &amp; Rea, 2010)</w:t>
      </w:r>
      <w:r w:rsidR="005C1FBB">
        <w:fldChar w:fldCharType="end"/>
      </w:r>
      <w:r w:rsidR="0075201A">
        <w:t xml:space="preserve">. </w:t>
      </w:r>
    </w:p>
    <w:p w14:paraId="0672D6C9" w14:textId="777896AF" w:rsidR="001D2B85" w:rsidRDefault="001D2B85" w:rsidP="001D2B85">
      <w:pPr>
        <w:pStyle w:val="Heading2"/>
      </w:pPr>
      <w:r w:rsidRPr="00F000F0">
        <w:t xml:space="preserve">Spending time outdoors </w:t>
      </w:r>
    </w:p>
    <w:p w14:paraId="7D717DF8" w14:textId="58258542" w:rsidR="009407C2" w:rsidRDefault="00F000F0" w:rsidP="001D2B85">
      <w:pPr>
        <w:pStyle w:val="BodyText"/>
      </w:pPr>
      <w:r w:rsidRPr="00F000F0">
        <w:rPr>
          <w:i/>
          <w:iCs/>
        </w:rPr>
        <w:t xml:space="preserve">Spending time outdoors </w:t>
      </w:r>
      <w:r>
        <w:t>(LEBA F2)</w:t>
      </w:r>
      <w:r w:rsidR="0064028F">
        <w:t xml:space="preserve"> led to </w:t>
      </w:r>
      <w:r w:rsidR="00E15385">
        <w:t xml:space="preserve">an </w:t>
      </w:r>
      <w:r w:rsidR="00D777DB">
        <w:t>improved mood</w:t>
      </w:r>
      <w:r w:rsidR="00DD186A">
        <w:t xml:space="preserve"> by increasing the </w:t>
      </w:r>
      <w:r w:rsidR="00E15385">
        <w:t>positive affect (</w:t>
      </w:r>
      <w:r w:rsidR="006A40FB">
        <w:t>DE</w:t>
      </w:r>
      <w:r w:rsidR="007C5E98" w:rsidRPr="006C26A0">
        <w:t>= 0.32</w:t>
      </w:r>
      <w:r w:rsidR="00E15385">
        <w:t>)</w:t>
      </w:r>
      <w:r w:rsidR="007C5E98">
        <w:t xml:space="preserve"> and promoted early chronotype</w:t>
      </w:r>
      <w:r w:rsidR="00AF270F">
        <w:t xml:space="preserve"> (DE: RI=0.14, PT=0.15, RT=0.15)</w:t>
      </w:r>
      <w:r w:rsidR="007C5E98">
        <w:t xml:space="preserve">. </w:t>
      </w:r>
      <w:r w:rsidR="006109D2">
        <w:t xml:space="preserve">Similar results were </w:t>
      </w:r>
      <w:r w:rsidR="00EA06FE">
        <w:t xml:space="preserve">reported </w:t>
      </w:r>
      <w:r w:rsidR="00C43E8B">
        <w:t xml:space="preserve">in </w:t>
      </w:r>
      <w:r w:rsidR="00EA06FE">
        <w:t xml:space="preserve">previous studies. </w:t>
      </w:r>
      <w:r w:rsidR="0091525D">
        <w:fldChar w:fldCharType="begin"/>
      </w:r>
      <w:r w:rsidR="00A26236">
        <w:instrText xml:space="preserve"> ADDIN EN.CITE &lt;EndNote&gt;&lt;Cite AuthorYear="1"&gt;&lt;Author&gt;Burns&lt;/Author&gt;&lt;Year&gt;2021&lt;/Year&gt;&lt;RecNum&gt;2043&lt;/RecNum&gt;&lt;DisplayText&gt;Burns et al. (2021)&lt;/DisplayText&gt;&lt;record&gt;&lt;rec-number&gt;2043&lt;/rec-number&gt;&lt;foreign-keys&gt;&lt;key app="EN" db-id="5fa5wf9ac5ffz6eefsqvear65avdrepps9zf" timestamp="1671015658"&gt;2043&lt;/key&gt;&lt;/foreign-keys&gt;&lt;ref-type name="Journal Article"&gt;17&lt;/ref-type&gt;&lt;contributors&gt;&lt;authors&gt;&lt;author&gt;Burns, Angus C.&lt;/author&gt;&lt;author&gt;Saxena, Richa&lt;/author&gt;&lt;author&gt;Vetter, Céline&lt;/author&gt;&lt;author&gt;Phillips, Andrew J. K.&lt;/author&gt;&lt;author&gt;Lane, Jacqueline M.&lt;/author&gt;&lt;author&gt;Cain, Sean W.&lt;/author&gt;&lt;/authors&gt;&lt;/contributors&gt;&lt;titles&gt;&lt;title&gt;Time spent in outdoor light is associated with mood, sleep, and circadian rhythm-related outcomes: A cross-sectional and longitudinal study in over 400,000 UK Biobank participants&lt;/title&gt;&lt;secondary-title&gt;Journal of Affective Disorders&lt;/secondary-title&gt;&lt;/titles&gt;&lt;pages&gt;347-352&lt;/pages&gt;&lt;volume&gt;295&lt;/volume&gt;&lt;keywords&gt;&lt;keyword&gt;Daylight&lt;/keyword&gt;&lt;keyword&gt;Circadian rhythms&lt;/keyword&gt;&lt;keyword&gt;Mood&lt;/keyword&gt;&lt;keyword&gt;Depression&lt;/keyword&gt;&lt;keyword&gt;Sleep&lt;/keyword&gt;&lt;keyword&gt;Natural light&lt;/keyword&gt;&lt;/keywords&gt;&lt;dates&gt;&lt;year&gt;2021&lt;/year&gt;&lt;pub-dates&gt;&lt;date&gt;2021/12/01/&lt;/date&gt;&lt;/pub-dates&gt;&lt;/dates&gt;&lt;isbn&gt;0165-0327&lt;/isbn&gt;&lt;urls&gt;&lt;related-urls&gt;&lt;url&gt;https://www.sciencedirect.com/science/article/pii/S0165032721008612&lt;/url&gt;&lt;/related-urls&gt;&lt;/urls&gt;&lt;electronic-resource-num&gt;https://doi.org/10.1016/j.jad.2021.08.056&lt;/electronic-resource-num&gt;&lt;/record&gt;&lt;/Cite&gt;&lt;/EndNote&gt;</w:instrText>
      </w:r>
      <w:r w:rsidR="0091525D">
        <w:fldChar w:fldCharType="separate"/>
      </w:r>
      <w:r w:rsidR="00A26236">
        <w:rPr>
          <w:noProof/>
        </w:rPr>
        <w:t>Burns et al. (2021)</w:t>
      </w:r>
      <w:r w:rsidR="0091525D">
        <w:fldChar w:fldCharType="end"/>
      </w:r>
      <w:r w:rsidR="004334F4">
        <w:t>,</w:t>
      </w:r>
      <w:r w:rsidR="007E7828">
        <w:t xml:space="preserve"> </w:t>
      </w:r>
      <w:r w:rsidR="00EA06FE">
        <w:t>using a</w:t>
      </w:r>
      <w:r w:rsidR="004334F4">
        <w:t xml:space="preserve"> </w:t>
      </w:r>
      <w:r w:rsidR="007E7828">
        <w:t>bio-bank of 400,000 UK participants</w:t>
      </w:r>
      <w:r w:rsidR="00077961">
        <w:t>, conferred that time spent in outdoor light improve</w:t>
      </w:r>
      <w:r w:rsidR="004334F4">
        <w:t>d</w:t>
      </w:r>
      <w:r w:rsidR="00077961">
        <w:t xml:space="preserve"> mood</w:t>
      </w:r>
      <w:r w:rsidR="007E7828">
        <w:t xml:space="preserve"> </w:t>
      </w:r>
      <w:r w:rsidR="00D4623F">
        <w:t xml:space="preserve">and </w:t>
      </w:r>
      <w:r w:rsidR="004334F4">
        <w:t>promoted</w:t>
      </w:r>
      <w:r w:rsidR="00077961">
        <w:t xml:space="preserve"> early chronotypes.</w:t>
      </w:r>
      <w:r w:rsidR="00254B6F">
        <w:t xml:space="preserve"> </w:t>
      </w:r>
      <w:r w:rsidR="00366E50">
        <w:fldChar w:fldCharType="begin"/>
      </w:r>
      <w:r w:rsidR="00A26236">
        <w:instrText xml:space="preserve"> ADDIN EN.CITE &lt;EndNote&gt;&lt;Cite AuthorYear="1"&gt;&lt;Author&gt;An&lt;/Author&gt;&lt;Year&gt;2016&lt;/Year&gt;&lt;RecNum&gt;2045&lt;/RecNum&gt;&lt;DisplayText&gt;An et al. (2016)&lt;/DisplayText&gt;&lt;record&gt;&lt;rec-number&gt;2045&lt;/rec-number&gt;&lt;foreign-keys&gt;&lt;key app="EN" db-id="5fa5wf9ac5ffz6eefsqvear65avdrepps9zf" timestamp="1671016329"&gt;2045&lt;/key&gt;&lt;/foreign-keys&gt;&lt;ref-type name="Journal Article"&gt;17&lt;/ref-type&gt;&lt;contributors&gt;&lt;authors&gt;&lt;author&gt;An, Mihyang&lt;/author&gt;&lt;author&gt;Colarelli, Stephen M.&lt;/author&gt;&lt;author&gt;O&amp;apos;Brien, Kimberly&lt;/author&gt;&lt;author&gt;Boyajian, Melanie E.&lt;/author&gt;&lt;/authors&gt;&lt;/contributors&gt;&lt;titles&gt;&lt;title&gt;Why We Need More Nature at Work: Effects of Natural Elements and Sunlight on Employee Mental Health and Work Attitudes&lt;/title&gt;&lt;secondary-title&gt;PLOS ONE&lt;/secondary-title&gt;&lt;/titles&gt;&lt;periodical&gt;&lt;full-title&gt;Plos one&lt;/full-title&gt;&lt;/periodical&gt;&lt;pages&gt;e0155614&lt;/pages&gt;&lt;volume&gt;11&lt;/volume&gt;&lt;number&gt;5&lt;/number&gt;&lt;dates&gt;&lt;year&gt;2016&lt;/year&gt;&lt;/dates&gt;&lt;publisher&gt;Public Library of Science&lt;/publisher&gt;&lt;urls&gt;&lt;related-urls&gt;&lt;url&gt;https://doi.org/10.1371/journal.pone.0155614&lt;/url&gt;&lt;/related-urls&gt;&lt;/urls&gt;&lt;electronic-resource-num&gt;10.1371/journal.pone.0155614&lt;/electronic-resource-num&gt;&lt;/record&gt;&lt;/Cite&gt;&lt;/EndNote&gt;</w:instrText>
      </w:r>
      <w:r w:rsidR="00366E50">
        <w:fldChar w:fldCharType="separate"/>
      </w:r>
      <w:r w:rsidR="00A26236">
        <w:rPr>
          <w:noProof/>
        </w:rPr>
        <w:t>An et al. (2016)</w:t>
      </w:r>
      <w:r w:rsidR="00366E50">
        <w:fldChar w:fldCharType="end"/>
      </w:r>
      <w:r w:rsidR="002856A4">
        <w:t xml:space="preserve"> reported a reduced depressive mood among workers when more sunlight is available in the environment</w:t>
      </w:r>
      <w:r w:rsidR="00FF4F49">
        <w:t>. Further,</w:t>
      </w:r>
      <w:r w:rsidR="00077961">
        <w:t xml:space="preserve"> </w:t>
      </w:r>
      <w:r w:rsidR="001B378E">
        <w:fldChar w:fldCharType="begin"/>
      </w:r>
      <w:r w:rsidR="00A26236">
        <w:instrText xml:space="preserve"> ADDIN EN.CITE &lt;EndNote&gt;&lt;Cite AuthorYear="1"&gt;&lt;Author&gt;Figueiro&lt;/Author&gt;&lt;Year&gt;2017&lt;/Year&gt;&lt;RecNum&gt;2042&lt;/RecNum&gt;&lt;DisplayText&gt;Figueiro et al. (2017)&lt;/DisplayText&gt;&lt;record&gt;&lt;rec-number&gt;2042&lt;/rec-number&gt;&lt;foreign-keys&gt;&lt;key app="EN" db-id="5fa5wf9ac5ffz6eefsqvear65avdrepps9zf" timestamp="1671015466"&gt;2042&lt;/key&gt;&lt;/foreign-keys&gt;&lt;ref-type name="Journal Article"&gt;17&lt;/ref-type&gt;&lt;contributors&gt;&lt;authors&gt;&lt;author&gt;Figueiro, Mariana G.&lt;/author&gt;&lt;author&gt;Steverson, Bryan&lt;/author&gt;&lt;author&gt;Heerwagen, Judith&lt;/author&gt;&lt;author&gt;Kampschroer, Kevin&lt;/author&gt;&lt;author&gt;Hunter, Claudia M.&lt;/author&gt;&lt;author&gt;Gonzales, Kassandra&lt;/author&gt;&lt;author&gt;Plitnick, Barbara&lt;/author&gt;&lt;author&gt;Rea, Mark S.&lt;/author&gt;&lt;/authors&gt;&lt;/contributors&gt;&lt;titles&gt;&lt;title&gt;The impact of daytime light exposures on sleep and mood in office workers&lt;/title&gt;&lt;secondary-title&gt;Sleep Health&lt;/secondary-title&gt;&lt;/titles&gt;&lt;pages&gt;204-215&lt;/pages&gt;&lt;volume&gt;3&lt;/volume&gt;&lt;number&gt;3&lt;/number&gt;&lt;keywords&gt;&lt;keyword&gt;Light exposure&lt;/keyword&gt;&lt;keyword&gt;Circadian rhythms&lt;/keyword&gt;&lt;keyword&gt;Sleep&lt;/keyword&gt;&lt;keyword&gt;Mood&lt;/keyword&gt;&lt;keyword&gt;Phasor analysis&lt;/keyword&gt;&lt;/keywords&gt;&lt;dates&gt;&lt;year&gt;2017&lt;/year&gt;&lt;pub-dates&gt;&lt;date&gt;2017/06/01/&lt;/date&gt;&lt;/pub-dates&gt;&lt;/dates&gt;&lt;isbn&gt;2352-7218&lt;/isbn&gt;&lt;urls&gt;&lt;related-urls&gt;&lt;url&gt;https://www.sciencedirect.com/science/article/pii/S2352721817300414&lt;/url&gt;&lt;/related-urls&gt;&lt;/urls&gt;&lt;electronic-resource-num&gt;https://doi.org/10.1016/j.sleh.2017.03.005&lt;/electronic-resource-num&gt;&lt;/record&gt;&lt;/Cite&gt;&lt;/EndNote&gt;</w:instrText>
      </w:r>
      <w:r w:rsidR="001B378E">
        <w:fldChar w:fldCharType="separate"/>
      </w:r>
      <w:r w:rsidR="00A26236">
        <w:rPr>
          <w:noProof/>
        </w:rPr>
        <w:t>Figueiro et al. (2017)</w:t>
      </w:r>
      <w:r w:rsidR="001B378E">
        <w:fldChar w:fldCharType="end"/>
      </w:r>
      <w:r w:rsidR="00462E1D">
        <w:t xml:space="preserve"> </w:t>
      </w:r>
      <w:r w:rsidR="004334F4">
        <w:t xml:space="preserve">reported reduced depressive </w:t>
      </w:r>
      <w:r w:rsidR="00D4623F">
        <w:t>symptoms</w:t>
      </w:r>
      <w:r w:rsidR="004334F4">
        <w:t xml:space="preserve"> </w:t>
      </w:r>
      <w:r w:rsidR="00462E1D">
        <w:t xml:space="preserve">for light exposures </w:t>
      </w:r>
      <w:r w:rsidR="00143A5E">
        <w:t>with high circadian efficiency</w:t>
      </w:r>
      <w:r w:rsidR="00D4623F">
        <w:t>-ability to entrain our body clock like the sunlight</w:t>
      </w:r>
      <w:r w:rsidR="00143A5E">
        <w:t xml:space="preserve">. </w:t>
      </w:r>
      <w:r w:rsidR="00462E1D">
        <w:t xml:space="preserve"> </w:t>
      </w:r>
      <w:r w:rsidR="00FE3BC8">
        <w:t xml:space="preserve">Collectively, these findings </w:t>
      </w:r>
      <w:r w:rsidR="00594F4E">
        <w:t xml:space="preserve">suggest that sleep and </w:t>
      </w:r>
      <w:r w:rsidR="00C90647">
        <w:t>mood-related</w:t>
      </w:r>
      <w:r w:rsidR="00594F4E">
        <w:t xml:space="preserve"> </w:t>
      </w:r>
      <w:r w:rsidR="00C90647">
        <w:t xml:space="preserve">problems are </w:t>
      </w:r>
      <w:r w:rsidR="00306A9F">
        <w:t xml:space="preserve">rooted </w:t>
      </w:r>
      <w:r w:rsidR="00E33CD9">
        <w:t>in</w:t>
      </w:r>
      <w:r w:rsidR="00306A9F">
        <w:t xml:space="preserve"> people’s behaviors</w:t>
      </w:r>
      <w:r w:rsidR="00E33CD9">
        <w:t xml:space="preserve"> that </w:t>
      </w:r>
      <w:r w:rsidR="00627845">
        <w:t>guide their</w:t>
      </w:r>
      <w:r w:rsidR="00E33CD9">
        <w:t xml:space="preserve"> outdoor light exposure</w:t>
      </w:r>
      <w:r w:rsidR="00627845">
        <w:t xml:space="preserve">. </w:t>
      </w:r>
    </w:p>
    <w:p w14:paraId="1F1A8876" w14:textId="1B1585D9" w:rsidR="00BE3056" w:rsidRPr="00BE3056" w:rsidRDefault="00482286" w:rsidP="00BE3056">
      <w:pPr>
        <w:pStyle w:val="Heading2"/>
      </w:pPr>
      <w:r>
        <w:t>U</w:t>
      </w:r>
      <w:r w:rsidR="00BE3056" w:rsidRPr="00BE3056">
        <w:t xml:space="preserve">se of smart gadgets on the bed before sleeping </w:t>
      </w:r>
    </w:p>
    <w:p w14:paraId="3835B986" w14:textId="39FAE765" w:rsidR="006607C5" w:rsidRDefault="00F4763F" w:rsidP="002148B4">
      <w:pPr>
        <w:pStyle w:val="BodyText"/>
      </w:pPr>
      <w:r>
        <w:rPr>
          <w:i/>
          <w:iCs/>
        </w:rPr>
        <w:t>Increased</w:t>
      </w:r>
      <w:r w:rsidR="00CD73E3" w:rsidRPr="00CD73E3">
        <w:rPr>
          <w:i/>
          <w:iCs/>
        </w:rPr>
        <w:t xml:space="preserve"> use of smart gadgets on </w:t>
      </w:r>
      <w:r w:rsidR="00E21806">
        <w:rPr>
          <w:i/>
          <w:iCs/>
        </w:rPr>
        <w:t xml:space="preserve">the </w:t>
      </w:r>
      <w:r w:rsidR="00CD73E3" w:rsidRPr="00CD73E3">
        <w:rPr>
          <w:i/>
          <w:iCs/>
        </w:rPr>
        <w:t>bed</w:t>
      </w:r>
      <w:r w:rsidR="00CD73E3">
        <w:t xml:space="preserve"> before sleeping (LEBA F3) was </w:t>
      </w:r>
      <w:r w:rsidR="00EA06FE">
        <w:t>predicted</w:t>
      </w:r>
      <w:r w:rsidR="00CD73E3">
        <w:t xml:space="preserve"> to promote late chronotype</w:t>
      </w:r>
      <w:r w:rsidR="007405A2">
        <w:t xml:space="preserve"> </w:t>
      </w:r>
      <w:r w:rsidR="00003A3A">
        <w:t>(</w:t>
      </w:r>
      <w:r w:rsidR="00954B92">
        <w:t>DE:</w:t>
      </w:r>
      <w:r w:rsidR="00003A3A">
        <w:t xml:space="preserve"> </w:t>
      </w:r>
      <w:r w:rsidR="00B83928">
        <w:t>RT=-0.26; RI=-0.23</w:t>
      </w:r>
      <w:r w:rsidR="00003A3A">
        <w:t>; PT=-</w:t>
      </w:r>
      <w:r w:rsidR="00BF1346">
        <w:t>0.</w:t>
      </w:r>
      <w:r w:rsidR="00003A3A">
        <w:t>24; MA=-0.13</w:t>
      </w:r>
      <w:r w:rsidR="00903B14">
        <w:t>)</w:t>
      </w:r>
      <w:r w:rsidR="005C1E93">
        <w:t>, negative affect</w:t>
      </w:r>
      <w:r w:rsidR="00005F52">
        <w:t xml:space="preserve"> (</w:t>
      </w:r>
      <w:r w:rsidR="00954B92">
        <w:t>DE</w:t>
      </w:r>
      <w:r w:rsidR="00005F52" w:rsidRPr="006C26A0">
        <w:t>=</w:t>
      </w:r>
      <w:r w:rsidR="00005F52">
        <w:t xml:space="preserve"> 0.17)</w:t>
      </w:r>
      <w:r w:rsidR="00CA2492">
        <w:t xml:space="preserve"> </w:t>
      </w:r>
      <w:r w:rsidR="005C1E93">
        <w:t>and reduced sleep quality</w:t>
      </w:r>
      <w:r w:rsidR="00D3005D">
        <w:t xml:space="preserve"> (</w:t>
      </w:r>
      <w:r w:rsidR="00954B92">
        <w:t>DE</w:t>
      </w:r>
      <w:r w:rsidR="00D3005D" w:rsidRPr="006C26A0">
        <w:t>=</w:t>
      </w:r>
      <w:r w:rsidR="007D019C">
        <w:t>0.13</w:t>
      </w:r>
      <w:r w:rsidR="00D3005D">
        <w:t>)</w:t>
      </w:r>
      <w:r w:rsidR="00E21806">
        <w:t>.</w:t>
      </w:r>
      <w:r w:rsidR="00B02CF0">
        <w:t xml:space="preserve"> </w:t>
      </w:r>
      <w:r w:rsidR="007405A2" w:rsidRPr="007405A2">
        <w:t>Significant to</w:t>
      </w:r>
      <w:r w:rsidR="007405A2">
        <w:t>tal effects were observed</w:t>
      </w:r>
      <w:r w:rsidR="00C06AF7">
        <w:t xml:space="preserve"> on</w:t>
      </w:r>
      <w:r w:rsidR="00432D92">
        <w:t xml:space="preserve"> </w:t>
      </w:r>
      <w:r w:rsidR="00F94289">
        <w:t>trouble in memory</w:t>
      </w:r>
      <w:r w:rsidR="00D07897">
        <w:t>,</w:t>
      </w:r>
      <w:r w:rsidR="00F94289">
        <w:t xml:space="preserve"> </w:t>
      </w:r>
      <w:r w:rsidR="007405A2">
        <w:t>concentration,</w:t>
      </w:r>
      <w:r w:rsidR="00D07897">
        <w:t xml:space="preserve"> and sleep quality</w:t>
      </w:r>
      <w:r w:rsidR="00A04251">
        <w:t xml:space="preserve"> (</w:t>
      </w:r>
      <w:r w:rsidR="00954B92">
        <w:t>TE</w:t>
      </w:r>
      <w:r w:rsidR="00A04251" w:rsidRPr="006C26A0">
        <w:t>= 0.</w:t>
      </w:r>
      <w:r w:rsidR="00A04251">
        <w:t>20,</w:t>
      </w:r>
      <w:r w:rsidR="00A04251" w:rsidRPr="006C26A0">
        <w:t xml:space="preserve"> 0.</w:t>
      </w:r>
      <w:r w:rsidR="00A04251">
        <w:t>230.21</w:t>
      </w:r>
      <w:r w:rsidR="008450E9">
        <w:t>,</w:t>
      </w:r>
      <w:r w:rsidR="00A04251">
        <w:t xml:space="preserve"> respectively)</w:t>
      </w:r>
      <w:r w:rsidR="00F94289">
        <w:t xml:space="preserve">. </w:t>
      </w:r>
      <w:r w:rsidR="00D50BC3">
        <w:t xml:space="preserve">Previous studies reported adverse </w:t>
      </w:r>
      <w:r w:rsidR="00606B03">
        <w:t>effects</w:t>
      </w:r>
      <w:r w:rsidR="00D50BC3">
        <w:t xml:space="preserve"> of using smart devices</w:t>
      </w:r>
      <w:r w:rsidR="00606B03">
        <w:t xml:space="preserve"> in bed on sleep quali</w:t>
      </w:r>
      <w:r w:rsidR="008B3748">
        <w:t xml:space="preserve">ty and mood </w:t>
      </w:r>
      <w:r w:rsidR="008B3748">
        <w:fldChar w:fldCharType="begin">
          <w:fldData xml:space="preserve">PEVuZE5vdGU+PENpdGU+PEF1dGhvcj5SYWZpcXVlPC9BdXRob3I+PFllYXI+MjAyMDwvWWVhcj48
UmVjTnVtPjIwNTk8L1JlY051bT48RGlzcGxheVRleHQ+KEV4ZWxtYW5zICZhbXA7IFZhbiBkZW4g
QnVsY2ssIDIwMTY7IFJhZmlxdWUgZXQgYWwuLCAyMDIwOyBWZXJub24gZXQgYWwuLCAyMDE4KTwv
RGlzcGxheVRleHQ+PHJlY29yZD48cmVjLW51bWJlcj4yMDU5PC9yZWMtbnVtYmVyPjxmb3JlaWdu
LWtleXM+PGtleSBhcHA9IkVOIiBkYi1pZD0iNWZhNXdmOWFjNWZmejZlZWZzcXZlYXI2NWF2ZHJl
cHBzOXpmIiB0aW1lc3RhbXA9IjE2NzEzNzQ1MDUiPjIwNTk8L2tleT48L2ZvcmVpZ24ta2V5cz48
cmVmLXR5cGUgbmFtZT0iSm91cm5hbCBBcnRpY2xlIj4xNzwvcmVmLXR5cGU+PGNvbnRyaWJ1dG9y
cz48YXV0aG9ycz48YXV0aG9yPlJhZmlxdWUsIE4uPC9hdXRob3I+PGF1dGhvcj5BbC1Bc29vbSwg
TC4gSS48L2F1dGhvcj48YXV0aG9yPkFsc3VubmksIEEuIEEuPC9hdXRob3I+PGF1dGhvcj5TYXVk
YWdhciwgRi4gTi48L2F1dGhvcj48YXV0aG9yPkFsbXVsaGltLCBMLjwvYXV0aG9yPjxhdXRob3I+
QWxrYWx0aGFtLCBHLjwvYXV0aG9yPjwvYXV0aG9ycz48L2NvbnRyaWJ1dG9ycz48YXV0aC1hZGRy
ZXNzPkRlcGFydG1lbnQgb2YgUGh5c2lvbG9neSwgQ29sbGVnZSBvZiBNZWRpY2luZSwgSW1hbSBB
YmR1bHJhaG1hbiBCaW4gRmFpc2FsIFVuaXZlcnNpdHksIERhbW1hbSwgU2F1ZGkgQXJhYmlhLiYj
eEQ7Q29sbGVnZSBvZiBNZWRpY2luZSwgSW1hbSBBYmR1bHJhaG1hbiBCaW4gRmFpc2FsIFVuaXZl
cnNpdHksIERhbW1hbSwgU2F1ZGkgQXJhYmlhLjwvYXV0aC1hZGRyZXNzPjx0aXRsZXM+PHRpdGxl
PkVmZmVjdHMgb2YgTW9iaWxlIFVzZSBvbiBTdWJqZWN0aXZlIFNsZWVwIFF1YWxpdHk8L3RpdGxl
PjxzZWNvbmRhcnktdGl0bGU+TmF0IFNjaSBTbGVlcDwvc2Vjb25kYXJ5LXRpdGxlPjwvdGl0bGVz
PjxwYWdlcz4zNTctMzY0PC9wYWdlcz48dm9sdW1lPjEyPC92b2x1bWU+PGVkaXRpb24+MjAyMDA2
MjM8L2VkaXRpb24+PGtleXdvcmRzPjxrZXl3b3JkPm1vYmlsZSB1c2U8L2tleXdvcmQ+PGtleXdv
cmQ+bW9iaWxlLXJlbGF0ZWQgc2xlZXAgcmlzayBmYWN0b3JzPC9rZXl3b3JkPjxrZXl3b3JkPnNs
ZWVwIHF1YWxpdHk8L2tleXdvcmQ+PC9rZXl3b3Jkcz48ZGF0ZXM+PHllYXI+MjAyMDwveWVhcj48
L2RhdGVzPjxpc2JuPjExNzktMTYwOCAoUHJpbnQpJiN4RDsxMTc5LTE2MDg8L2lzYm4+PGFjY2Vz
c2lvbi1udW0+MzI2MDcwMzU8L2FjY2Vzc2lvbi1udW0+PHVybHM+PC91cmxzPjxjdXN0b20xPlRo
ZSBhdXRob3JzIHJlcG9ydCBubyBjb25mbGljdHMgb2YgaW50ZXJlc3QgaW4gdGhpcyB3b3JrLjwv
Y3VzdG9tMT48Y3VzdG9tMj5QTUM3MzIwODg4PC9jdXN0b20yPjxlbGVjdHJvbmljLXJlc291cmNl
LW51bT4xMC4yMTQ3L25zcy5TMjUzMzc1PC9lbGVjdHJvbmljLXJlc291cmNlLW51bT48cmVtb3Rl
LWRhdGFiYXNlLXByb3ZpZGVyPk5MTTwvcmVtb3RlLWRhdGFiYXNlLXByb3ZpZGVyPjxsYW5ndWFn
ZT5lbmc8L2xhbmd1YWdlPjwvcmVjb3JkPjwvQ2l0ZT48Q2l0ZT48QXV0aG9yPkV4ZWxtYW5zPC9B
dXRob3I+PFllYXI+MjAxNjwvWWVhcj48UmVjTnVtPjIwNjA8L1JlY051bT48cmVjb3JkPjxyZWMt
bnVtYmVyPjIwNjA8L3JlYy1udW1iZXI+PGZvcmVpZ24ta2V5cz48a2V5IGFwcD0iRU4iIGRiLWlk
PSI1ZmE1d2Y5YWM1ZmZ6NmVlZnNxdmVhcjY1YXZkcmVwcHM5emYiIHRpbWVzdGFtcD0iMTY3MTM3
NDU2NiI+MjA2MDwva2V5PjwvZm9yZWlnbi1rZXlzPjxyZWYtdHlwZSBuYW1lPSJKb3VybmFsIEFy
dGljbGUiPjE3PC9yZWYtdHlwZT48Y29udHJpYnV0b3JzPjxhdXRob3JzPjxhdXRob3I+RXhlbG1h
bnMsIExpZXNlPC9hdXRob3I+PGF1dGhvcj5WYW4gZGVuIEJ1bGNrLCBKYW48L2F1dGhvcj48L2F1
dGhvcnM+PC9jb250cmlidXRvcnM+PHRpdGxlcz48dGl0bGU+QmVkdGltZSBtb2JpbGUgcGhvbmUg
dXNlIGFuZCBzbGVlcCBpbiBhZHVsdHM8L3RpdGxlPjxzZWNvbmRhcnktdGl0bGU+U29jaWFsIFNj
aWVuY2UgJmFtcDsgTWVkaWNpbmU8L3NlY29uZGFyeS10aXRsZT48L3RpdGxlcz48cGFnZXM+OTMt
MTAxPC9wYWdlcz48dm9sdW1lPjE0ODwvdm9sdW1lPjxrZXl3b3Jkcz48a2V5d29yZD5CZWxnaXVt
PC9rZXl3b3JkPjxrZXl3b3JkPk1vYmlsZSBwaG9uZTwva2V5d29yZD48a2V5d29yZD5TbGVlcDwv
a2V5d29yZD48a2V5d29yZD5QU1FJPC9rZXl3b3JkPjxrZXl3b3JkPkZhdGlndWU8L2tleXdvcmQ+
PGtleXdvcmQ+SW5zb21uaWE8L2tleXdvcmQ+PGtleXdvcmQ+QWR1bHRzPC9rZXl3b3JkPjxrZXl3
b3JkPkFnZTwva2V5d29yZD48L2tleXdvcmRzPjxkYXRlcz48eWVhcj4yMDE2PC95ZWFyPjxwdWIt
ZGF0ZXM+PGRhdGU+MjAxNi8wMS8wMS88L2RhdGU+PC9wdWItZGF0ZXM+PC9kYXRlcz48aXNibj4w
Mjc3LTk1MzY8L2lzYm4+PHVybHM+PHJlbGF0ZWQtdXJscz48dXJsPmh0dHBzOi8vd3d3LnNjaWVu
Y2VkaXJlY3QuY29tL3NjaWVuY2UvYXJ0aWNsZS9waWkvUzAyNzc5NTM2MTUzMDI0NTg8L3VybD48
L3JlbGF0ZWQtdXJscz48L3VybHM+PGVsZWN0cm9uaWMtcmVzb3VyY2UtbnVtPmh0dHBzOi8vZG9p
Lm9yZy8xMC4xMDE2L2ouc29jc2NpbWVkLjIwMTUuMTEuMDM3PC9lbGVjdHJvbmljLXJlc291cmNl
LW51bT48L3JlY29yZD48L0NpdGU+PENpdGU+PEF1dGhvcj5WZXJub248L0F1dGhvcj48WWVhcj4y
MDE4PC9ZZWFyPjxSZWNOdW0+MjA2MTwvUmVjTnVtPjxyZWNvcmQ+PHJlYy1udW1iZXI+MjA2MTwv
cmVjLW51bWJlcj48Zm9yZWlnbi1rZXlzPjxrZXkgYXBwPSJFTiIgZGItaWQ9IjVmYTV3ZjlhYzVm
Zno2ZWVmc3F2ZWFyNjVhdmRyZXBwczl6ZiIgdGltZXN0YW1wPSIxNjcxMzc0NzcxIj4yMDYxPC9r
ZXk+PC9mb3JlaWduLWtleXM+PHJlZi10eXBlIG5hbWU9IkpvdXJuYWwgQXJ0aWNsZSI+MTc8L3Jl
Zi10eXBlPjxjb250cmlidXRvcnM+PGF1dGhvcnM+PGF1dGhvcj5WZXJub24sIEx5bmV0dGU8L2F1
dGhvcj48YXV0aG9yPk1vZGVja2ksIEthdGhyeW4gTC48L2F1dGhvcj48YXV0aG9yPkJhcmJlciwg
Qm9ubmllIEwuPC9hdXRob3I+PC9hdXRob3JzPjwvY29udHJpYnV0b3JzPjx0aXRsZXM+PHRpdGxl
Pk1vYmlsZSBQaG9uZXMgaW4gdGhlIEJlZHJvb206IFRyYWplY3RvcmllcyBvZiBTbGVlcCBIYWJp
dHMgYW5kIFN1YnNlcXVlbnQgQWRvbGVzY2VudCBQc3ljaG9zb2NpYWwgRGV2ZWxvcG1lbnQ8L3Rp
dGxlPjxzZWNvbmRhcnktdGl0bGU+Q2hpbGQgRGV2PC9zZWNvbmRhcnktdGl0bGU+PC90aXRsZXM+
PHBhZ2VzPjY2LTc3PC9wYWdlcz48dm9sdW1lPjg5PC92b2x1bWU+PG51bWJlcj4xPC9udW1iZXI+
PGtleXdvcmRzPjxrZXl3b3JkPkFkYXB0YXRpb24sIFBzeWNob2xvZ2ljYWwgLSBwaHlzaW9sb2d5
PC9rZXl3b3JkPjxrZXl3b3JkPkFkb2xlc2NlbnQ8L2tleXdvcmQ+PGtleXdvcmQ+QWRvbGVzY2Vu
dCBCZWhhdmlvciAtIHBoeXNpb2xvZ3k8L2tleXdvcmQ+PGtleXdvcmQ+QWRvbGVzY2VudCBEZXZl
bG9wbWVudCAtIHBoeXNpb2xvZ3k8L2tleXdvcmQ+PGtleXdvcmQ+QWRvbGVzY2VudHM8L2tleXdv
cmQ+PGtleXdvcmQ+QW5hbHlzaXM8L2tleXdvcmQ+PGtleXdvcmQ+QmVkcm9vbXM8L2tleXdvcmQ+
PGtleXdvcmQ+QmVoYXZpb3VyYWwgY2hhbmdlczwva2V5d29yZD48a2V5d29yZD5DZWxsIFBob25l
PC9rZXl3b3JkPjxrZXl3b3JkPkNlbGx1bGFyIHRlbGVwaG9uZXM8L2tleXdvcmQ+PGtleXdvcmQ+
Q2hpbGQgZGV2ZWxvcG1lbnQ8L2tleXdvcmQ+PGtleXdvcmQ+Q29waW5nPC9rZXl3b3JkPjxrZXl3
b3JkPkRlcHJlc3Npb24gLSBwaHlzaW9wYXRob2xvZ3k8L2tleXdvcmQ+PGtleXdvcmQ+RXh0ZXJu
YWxpemluZyBiZWhhdmlvdXI8L2tleXdvcmQ+PGtleXdvcmQ+RmVtYWxlPC9rZXl3b3JkPjxrZXl3
b3JkPkhhYml0czwva2V5d29yZD48a2V5d29yZD5IdW1hbnM8L2tleXdvcmQ+PGtleXdvcmQ+TG9u
Z2l0dWRpbmFsIFN0dWRpZXM8L2tleXdvcmQ+PGtleXdvcmQ+TWFsZTwva2V5d29yZD48a2V5d29y
ZD5NZWRpYXRpb248L2tleXdvcmQ+PGtleXdvcmQ+TW9iaWxlIHBob25lczwva2V5d29yZD48a2V5
d29yZD5Nb29kPC9rZXl3b3JkPjxrZXl3b3JkPlByb2JsZW0gQmVoYXZpb3I8L2tleXdvcmQ+PGtl
eXdvcmQ+UHN5Y2hvbG9naWNhbCBhc3BlY3RzPC9rZXl3b3JkPjxrZXl3b3JkPlBzeWNob2xvZ3k8
L2tleXdvcmQ+PGtleXdvcmQ+UHN5Y2hvbG9neSwgRGV2ZWxvcG1lbnRhbDwva2V5d29yZD48a2V5
d29yZD5Qc3ljaG9sb2d5LCBFZHVjYXRpb25hbDwva2V5d29yZD48a2V5d29yZD5Qc3ljaG9zb2Np
YWwgZGV2ZWxvcG1lbnQ8L2tleXdvcmQ+PGtleXdvcmQ+UHN5Y2hvc29jaWFsIGZhY3RvcnM8L2tl
eXdvcmQ+PGtleXdvcmQ+U2VsZiBDb25jZXB0PC9rZXl3b3JkPjxrZXl3b3JkPlNlbGYgZXN0ZWVt
PC9rZXl3b3JkPjxrZXl3b3JkPlNsZWVwPC9rZXl3b3JkPjxrZXl3b3JkPlNsZWVwIC0gcGh5c2lv
bG9neTwva2V5d29yZD48a2V5d29yZD5Tb2NpYWwgU2NpZW5jZXM8L2tleXdvcmQ+PGtleXdvcmQ+
VGVjaG5vbG9neTwva2V5d29yZD48a2V5d29yZD5UZWVuYWdlcnM8L2tleXdvcmQ+PGtleXdvcmQ+
V2VsbCBiZWluZzwva2V5d29yZD48a2V5d29yZD5Zb3V0aDwva2V5d29yZD48L2tleXdvcmRzPjxk
YXRlcz48eWVhcj4yMDE4PC95ZWFyPjwvZGF0ZXM+PHB1Yi1sb2NhdGlvbj5IT0JPS0VOPC9wdWIt
bG9jYXRpb24+PHB1Ymxpc2hlcj5IT0JPS0VOOiBXaWxleTwvcHVibGlzaGVyPjxpc2JuPjAwMDkt
MzkyMDwvaXNibj48dXJscz48L3VybHM+PGVsZWN0cm9uaWMtcmVzb3VyY2UtbnVtPjEwLjExMTEv
Y2Rldi4xMjgzNjwvZWxlY3Ryb25pYy1yZXNvdXJjZS1udW0+PC9yZWNvcmQ+PC9DaXRlPjwvRW5k
Tm90ZT4A
</w:fldData>
        </w:fldChar>
      </w:r>
      <w:r w:rsidR="006D2386">
        <w:instrText xml:space="preserve"> ADDIN EN.CITE </w:instrText>
      </w:r>
      <w:r w:rsidR="006D2386">
        <w:fldChar w:fldCharType="begin">
          <w:fldData xml:space="preserve">PEVuZE5vdGU+PENpdGU+PEF1dGhvcj5SYWZpcXVlPC9BdXRob3I+PFllYXI+MjAyMDwvWWVhcj48
UmVjTnVtPjIwNTk8L1JlY051bT48RGlzcGxheVRleHQ+KEV4ZWxtYW5zICZhbXA7IFZhbiBkZW4g
QnVsY2ssIDIwMTY7IFJhZmlxdWUgZXQgYWwuLCAyMDIwOyBWZXJub24gZXQgYWwuLCAyMDE4KTwv
RGlzcGxheVRleHQ+PHJlY29yZD48cmVjLW51bWJlcj4yMDU5PC9yZWMtbnVtYmVyPjxmb3JlaWdu
LWtleXM+PGtleSBhcHA9IkVOIiBkYi1pZD0iNWZhNXdmOWFjNWZmejZlZWZzcXZlYXI2NWF2ZHJl
cHBzOXpmIiB0aW1lc3RhbXA9IjE2NzEzNzQ1MDUiPjIwNTk8L2tleT48L2ZvcmVpZ24ta2V5cz48
cmVmLXR5cGUgbmFtZT0iSm91cm5hbCBBcnRpY2xlIj4xNzwvcmVmLXR5cGU+PGNvbnRyaWJ1dG9y
cz48YXV0aG9ycz48YXV0aG9yPlJhZmlxdWUsIE4uPC9hdXRob3I+PGF1dGhvcj5BbC1Bc29vbSwg
TC4gSS48L2F1dGhvcj48YXV0aG9yPkFsc3VubmksIEEuIEEuPC9hdXRob3I+PGF1dGhvcj5TYXVk
YWdhciwgRi4gTi48L2F1dGhvcj48YXV0aG9yPkFsbXVsaGltLCBMLjwvYXV0aG9yPjxhdXRob3I+
QWxrYWx0aGFtLCBHLjwvYXV0aG9yPjwvYXV0aG9ycz48L2NvbnRyaWJ1dG9ycz48YXV0aC1hZGRy
ZXNzPkRlcGFydG1lbnQgb2YgUGh5c2lvbG9neSwgQ29sbGVnZSBvZiBNZWRpY2luZSwgSW1hbSBB
YmR1bHJhaG1hbiBCaW4gRmFpc2FsIFVuaXZlcnNpdHksIERhbW1hbSwgU2F1ZGkgQXJhYmlhLiYj
eEQ7Q29sbGVnZSBvZiBNZWRpY2luZSwgSW1hbSBBYmR1bHJhaG1hbiBCaW4gRmFpc2FsIFVuaXZl
cnNpdHksIERhbW1hbSwgU2F1ZGkgQXJhYmlhLjwvYXV0aC1hZGRyZXNzPjx0aXRsZXM+PHRpdGxl
PkVmZmVjdHMgb2YgTW9iaWxlIFVzZSBvbiBTdWJqZWN0aXZlIFNsZWVwIFF1YWxpdHk8L3RpdGxl
PjxzZWNvbmRhcnktdGl0bGU+TmF0IFNjaSBTbGVlcDwvc2Vjb25kYXJ5LXRpdGxlPjwvdGl0bGVz
PjxwYWdlcz4zNTctMzY0PC9wYWdlcz48dm9sdW1lPjEyPC92b2x1bWU+PGVkaXRpb24+MjAyMDA2
MjM8L2VkaXRpb24+PGtleXdvcmRzPjxrZXl3b3JkPm1vYmlsZSB1c2U8L2tleXdvcmQ+PGtleXdv
cmQ+bW9iaWxlLXJlbGF0ZWQgc2xlZXAgcmlzayBmYWN0b3JzPC9rZXl3b3JkPjxrZXl3b3JkPnNs
ZWVwIHF1YWxpdHk8L2tleXdvcmQ+PC9rZXl3b3Jkcz48ZGF0ZXM+PHllYXI+MjAyMDwveWVhcj48
L2RhdGVzPjxpc2JuPjExNzktMTYwOCAoUHJpbnQpJiN4RDsxMTc5LTE2MDg8L2lzYm4+PGFjY2Vz
c2lvbi1udW0+MzI2MDcwMzU8L2FjY2Vzc2lvbi1udW0+PHVybHM+PC91cmxzPjxjdXN0b20xPlRo
ZSBhdXRob3JzIHJlcG9ydCBubyBjb25mbGljdHMgb2YgaW50ZXJlc3QgaW4gdGhpcyB3b3JrLjwv
Y3VzdG9tMT48Y3VzdG9tMj5QTUM3MzIwODg4PC9jdXN0b20yPjxlbGVjdHJvbmljLXJlc291cmNl
LW51bT4xMC4yMTQ3L25zcy5TMjUzMzc1PC9lbGVjdHJvbmljLXJlc291cmNlLW51bT48cmVtb3Rl
LWRhdGFiYXNlLXByb3ZpZGVyPk5MTTwvcmVtb3RlLWRhdGFiYXNlLXByb3ZpZGVyPjxsYW5ndWFn
ZT5lbmc8L2xhbmd1YWdlPjwvcmVjb3JkPjwvQ2l0ZT48Q2l0ZT48QXV0aG9yPkV4ZWxtYW5zPC9B
dXRob3I+PFllYXI+MjAxNjwvWWVhcj48UmVjTnVtPjIwNjA8L1JlY051bT48cmVjb3JkPjxyZWMt
bnVtYmVyPjIwNjA8L3JlYy1udW1iZXI+PGZvcmVpZ24ta2V5cz48a2V5IGFwcD0iRU4iIGRiLWlk
PSI1ZmE1d2Y5YWM1ZmZ6NmVlZnNxdmVhcjY1YXZkcmVwcHM5emYiIHRpbWVzdGFtcD0iMTY3MTM3
NDU2NiI+MjA2MDwva2V5PjwvZm9yZWlnbi1rZXlzPjxyZWYtdHlwZSBuYW1lPSJKb3VybmFsIEFy
dGljbGUiPjE3PC9yZWYtdHlwZT48Y29udHJpYnV0b3JzPjxhdXRob3JzPjxhdXRob3I+RXhlbG1h
bnMsIExpZXNlPC9hdXRob3I+PGF1dGhvcj5WYW4gZGVuIEJ1bGNrLCBKYW48L2F1dGhvcj48L2F1
dGhvcnM+PC9jb250cmlidXRvcnM+PHRpdGxlcz48dGl0bGU+QmVkdGltZSBtb2JpbGUgcGhvbmUg
dXNlIGFuZCBzbGVlcCBpbiBhZHVsdHM8L3RpdGxlPjxzZWNvbmRhcnktdGl0bGU+U29jaWFsIFNj
aWVuY2UgJmFtcDsgTWVkaWNpbmU8L3NlY29uZGFyeS10aXRsZT48L3RpdGxlcz48cGFnZXM+OTMt
MTAxPC9wYWdlcz48dm9sdW1lPjE0ODwvdm9sdW1lPjxrZXl3b3Jkcz48a2V5d29yZD5CZWxnaXVt
PC9rZXl3b3JkPjxrZXl3b3JkPk1vYmlsZSBwaG9uZTwva2V5d29yZD48a2V5d29yZD5TbGVlcDwv
a2V5d29yZD48a2V5d29yZD5QU1FJPC9rZXl3b3JkPjxrZXl3b3JkPkZhdGlndWU8L2tleXdvcmQ+
PGtleXdvcmQ+SW5zb21uaWE8L2tleXdvcmQ+PGtleXdvcmQ+QWR1bHRzPC9rZXl3b3JkPjxrZXl3
b3JkPkFnZTwva2V5d29yZD48L2tleXdvcmRzPjxkYXRlcz48eWVhcj4yMDE2PC95ZWFyPjxwdWIt
ZGF0ZXM+PGRhdGU+MjAxNi8wMS8wMS88L2RhdGU+PC9wdWItZGF0ZXM+PC9kYXRlcz48aXNibj4w
Mjc3LTk1MzY8L2lzYm4+PHVybHM+PHJlbGF0ZWQtdXJscz48dXJsPmh0dHBzOi8vd3d3LnNjaWVu
Y2VkaXJlY3QuY29tL3NjaWVuY2UvYXJ0aWNsZS9waWkvUzAyNzc5NTM2MTUzMDI0NTg8L3VybD48
L3JlbGF0ZWQtdXJscz48L3VybHM+PGVsZWN0cm9uaWMtcmVzb3VyY2UtbnVtPmh0dHBzOi8vZG9p
Lm9yZy8xMC4xMDE2L2ouc29jc2NpbWVkLjIwMTUuMTEuMDM3PC9lbGVjdHJvbmljLXJlc291cmNl
LW51bT48L3JlY29yZD48L0NpdGU+PENpdGU+PEF1dGhvcj5WZXJub248L0F1dGhvcj48WWVhcj4y
MDE4PC9ZZWFyPjxSZWNOdW0+MjA2MTwvUmVjTnVtPjxyZWNvcmQ+PHJlYy1udW1iZXI+MjA2MTwv
cmVjLW51bWJlcj48Zm9yZWlnbi1rZXlzPjxrZXkgYXBwPSJFTiIgZGItaWQ9IjVmYTV3ZjlhYzVm
Zno2ZWVmc3F2ZWFyNjVhdmRyZXBwczl6ZiIgdGltZXN0YW1wPSIxNjcxMzc0NzcxIj4yMDYxPC9r
ZXk+PC9mb3JlaWduLWtleXM+PHJlZi10eXBlIG5hbWU9IkpvdXJuYWwgQXJ0aWNsZSI+MTc8L3Jl
Zi10eXBlPjxjb250cmlidXRvcnM+PGF1dGhvcnM+PGF1dGhvcj5WZXJub24sIEx5bmV0dGU8L2F1
dGhvcj48YXV0aG9yPk1vZGVja2ksIEthdGhyeW4gTC48L2F1dGhvcj48YXV0aG9yPkJhcmJlciwg
Qm9ubmllIEwuPC9hdXRob3I+PC9hdXRob3JzPjwvY29udHJpYnV0b3JzPjx0aXRsZXM+PHRpdGxl
Pk1vYmlsZSBQaG9uZXMgaW4gdGhlIEJlZHJvb206IFRyYWplY3RvcmllcyBvZiBTbGVlcCBIYWJp
dHMgYW5kIFN1YnNlcXVlbnQgQWRvbGVzY2VudCBQc3ljaG9zb2NpYWwgRGV2ZWxvcG1lbnQ8L3Rp
dGxlPjxzZWNvbmRhcnktdGl0bGU+Q2hpbGQgRGV2PC9zZWNvbmRhcnktdGl0bGU+PC90aXRsZXM+
PHBhZ2VzPjY2LTc3PC9wYWdlcz48dm9sdW1lPjg5PC92b2x1bWU+PG51bWJlcj4xPC9udW1iZXI+
PGtleXdvcmRzPjxrZXl3b3JkPkFkYXB0YXRpb24sIFBzeWNob2xvZ2ljYWwgLSBwaHlzaW9sb2d5
PC9rZXl3b3JkPjxrZXl3b3JkPkFkb2xlc2NlbnQ8L2tleXdvcmQ+PGtleXdvcmQ+QWRvbGVzY2Vu
dCBCZWhhdmlvciAtIHBoeXNpb2xvZ3k8L2tleXdvcmQ+PGtleXdvcmQ+QWRvbGVzY2VudCBEZXZl
bG9wbWVudCAtIHBoeXNpb2xvZ3k8L2tleXdvcmQ+PGtleXdvcmQ+QWRvbGVzY2VudHM8L2tleXdv
cmQ+PGtleXdvcmQ+QW5hbHlzaXM8L2tleXdvcmQ+PGtleXdvcmQ+QmVkcm9vbXM8L2tleXdvcmQ+
PGtleXdvcmQ+QmVoYXZpb3VyYWwgY2hhbmdlczwva2V5d29yZD48a2V5d29yZD5DZWxsIFBob25l
PC9rZXl3b3JkPjxrZXl3b3JkPkNlbGx1bGFyIHRlbGVwaG9uZXM8L2tleXdvcmQ+PGtleXdvcmQ+
Q2hpbGQgZGV2ZWxvcG1lbnQ8L2tleXdvcmQ+PGtleXdvcmQ+Q29waW5nPC9rZXl3b3JkPjxrZXl3
b3JkPkRlcHJlc3Npb24gLSBwaHlzaW9wYXRob2xvZ3k8L2tleXdvcmQ+PGtleXdvcmQ+RXh0ZXJu
YWxpemluZyBiZWhhdmlvdXI8L2tleXdvcmQ+PGtleXdvcmQ+RmVtYWxlPC9rZXl3b3JkPjxrZXl3
b3JkPkhhYml0czwva2V5d29yZD48a2V5d29yZD5IdW1hbnM8L2tleXdvcmQ+PGtleXdvcmQ+TG9u
Z2l0dWRpbmFsIFN0dWRpZXM8L2tleXdvcmQ+PGtleXdvcmQ+TWFsZTwva2V5d29yZD48a2V5d29y
ZD5NZWRpYXRpb248L2tleXdvcmQ+PGtleXdvcmQ+TW9iaWxlIHBob25lczwva2V5d29yZD48a2V5
d29yZD5Nb29kPC9rZXl3b3JkPjxrZXl3b3JkPlByb2JsZW0gQmVoYXZpb3I8L2tleXdvcmQ+PGtl
eXdvcmQ+UHN5Y2hvbG9naWNhbCBhc3BlY3RzPC9rZXl3b3JkPjxrZXl3b3JkPlBzeWNob2xvZ3k8
L2tleXdvcmQ+PGtleXdvcmQ+UHN5Y2hvbG9neSwgRGV2ZWxvcG1lbnRhbDwva2V5d29yZD48a2V5
d29yZD5Qc3ljaG9sb2d5LCBFZHVjYXRpb25hbDwva2V5d29yZD48a2V5d29yZD5Qc3ljaG9zb2Np
YWwgZGV2ZWxvcG1lbnQ8L2tleXdvcmQ+PGtleXdvcmQ+UHN5Y2hvc29jaWFsIGZhY3RvcnM8L2tl
eXdvcmQ+PGtleXdvcmQ+U2VsZiBDb25jZXB0PC9rZXl3b3JkPjxrZXl3b3JkPlNlbGYgZXN0ZWVt
PC9rZXl3b3JkPjxrZXl3b3JkPlNsZWVwPC9rZXl3b3JkPjxrZXl3b3JkPlNsZWVwIC0gcGh5c2lv
bG9neTwva2V5d29yZD48a2V5d29yZD5Tb2NpYWwgU2NpZW5jZXM8L2tleXdvcmQ+PGtleXdvcmQ+
VGVjaG5vbG9neTwva2V5d29yZD48a2V5d29yZD5UZWVuYWdlcnM8L2tleXdvcmQ+PGtleXdvcmQ+
V2VsbCBiZWluZzwva2V5d29yZD48a2V5d29yZD5Zb3V0aDwva2V5d29yZD48L2tleXdvcmRzPjxk
YXRlcz48eWVhcj4yMDE4PC95ZWFyPjwvZGF0ZXM+PHB1Yi1sb2NhdGlvbj5IT0JPS0VOPC9wdWIt
bG9jYXRpb24+PHB1Ymxpc2hlcj5IT0JPS0VOOiBXaWxleTwvcHVibGlzaGVyPjxpc2JuPjAwMDkt
MzkyMDwvaXNibj48dXJscz48L3VybHM+PGVsZWN0cm9uaWMtcmVzb3VyY2UtbnVtPjEwLjExMTEv
Y2Rldi4xMjgzNjwvZWxlY3Ryb25pYy1yZXNvdXJjZS1udW0+PC9yZWNvcmQ+PC9DaXRlPjwvRW5k
Tm90ZT4A
</w:fldData>
        </w:fldChar>
      </w:r>
      <w:r w:rsidR="006D2386">
        <w:instrText xml:space="preserve"> ADDIN EN.CITE.DATA </w:instrText>
      </w:r>
      <w:r w:rsidR="006D2386">
        <w:fldChar w:fldCharType="end"/>
      </w:r>
      <w:r w:rsidR="008B3748">
        <w:fldChar w:fldCharType="separate"/>
      </w:r>
      <w:r w:rsidR="006D2386">
        <w:rPr>
          <w:noProof/>
        </w:rPr>
        <w:t>(Exelmans &amp; Van den Bulck, 2016; Rafique et al., 2020; Vernon et al., 2018)</w:t>
      </w:r>
      <w:r w:rsidR="008B3748">
        <w:fldChar w:fldCharType="end"/>
      </w:r>
      <w:r w:rsidR="00BD1125">
        <w:t>.</w:t>
      </w:r>
      <w:r w:rsidR="00B06D52">
        <w:t xml:space="preserve"> </w:t>
      </w:r>
      <w:r w:rsidR="00A025C4">
        <w:t>T</w:t>
      </w:r>
      <w:r w:rsidR="007B7002">
        <w:t>he</w:t>
      </w:r>
      <w:r w:rsidR="00423070">
        <w:t xml:space="preserve"> self-luminous display of smart gadgets </w:t>
      </w:r>
      <w:r w:rsidR="00A025C4">
        <w:t xml:space="preserve">often </w:t>
      </w:r>
      <w:r w:rsidR="00C55545">
        <w:t>emits</w:t>
      </w:r>
      <w:r w:rsidR="00A025C4">
        <w:t xml:space="preserve"> blue lights</w:t>
      </w:r>
      <w:r w:rsidR="00420C85">
        <w:t xml:space="preserve">. Exposure to </w:t>
      </w:r>
      <w:r w:rsidR="00105355">
        <w:t xml:space="preserve">these blue lights at </w:t>
      </w:r>
      <w:r w:rsidR="00E414C2">
        <w:t xml:space="preserve">night </w:t>
      </w:r>
      <w:r w:rsidR="00D50BC3">
        <w:t>is</w:t>
      </w:r>
      <w:r w:rsidR="00A025C4">
        <w:t xml:space="preserve"> directly associated with reduced</w:t>
      </w:r>
      <w:r w:rsidR="00EA3FEF">
        <w:t xml:space="preserve"> cognitive functioning,</w:t>
      </w:r>
      <w:r w:rsidR="00A025C4">
        <w:t xml:space="preserve"> mood</w:t>
      </w:r>
      <w:r w:rsidR="00C55545">
        <w:t xml:space="preserve">, circadian phase shift and reduced sleep quality </w:t>
      </w:r>
      <w:r w:rsidR="00963DA2">
        <w:fldChar w:fldCharType="begin">
          <w:fldData xml:space="preserve">PEVuZE5vdGU+PENpdGU+PEF1dGhvcj5Ub3Npbmk8L0F1dGhvcj48WWVhcj4yMDE2PC9ZZWFyPjxS
ZWNOdW0+MjA0NjwvUmVjTnVtPjxEaXNwbGF5VGV4dD4oQ2hhbmcgZXQgYWwuLCAyMDE1OyBLbnVm
aW5rZSBldCBhbC4sIDIwMTk7IFNjaG1pZCBldCBhbC4sIDIwMjE7IFNoZWNodGVyIGV0IGFsLiwg
MjAyMDsgVG9zaW5pIGV0IGFsLiwgMjAxNik8L0Rpc3BsYXlUZXh0PjxyZWNvcmQ+PHJlYy1udW1i
ZXI+MjA0NjwvcmVjLW51bWJlcj48Zm9yZWlnbi1rZXlzPjxrZXkgYXBwPSJFTiIgZGItaWQ9IjVm
YTV3ZjlhYzVmZno2ZWVmc3F2ZWFyNjVhdmRyZXBwczl6ZiIgdGltZXN0YW1wPSIxNjcxMDE3MjUw
Ij4yMDQ2PC9rZXk+PC9mb3JlaWduLWtleXM+PHJlZi10eXBlIG5hbWU9IkpvdXJuYWwgQXJ0aWNs
ZSI+MTc8L3JlZi10eXBlPjxjb250cmlidXRvcnM+PGF1dGhvcnM+PGF1dGhvcj5Ub3NpbmksIEcu
PC9hdXRob3I+PGF1dGhvcj5GZXJndXNvbiwgSS48L2F1dGhvcj48YXV0aG9yPlRzdWJvdGEsIEsu
PC9hdXRob3I+PC9hdXRob3JzPjwvY29udHJpYnV0b3JzPjxhdXRoLWFkZHJlc3M+RGVwYXJ0bWVu
dCBvZiBQaGFybWFjb2xvZ3kgYW5kIFRveGljb2xvZ3kgYW5kIE5ldXJvc2NpZW5jZSBJbnN0aXR1
dGUsIE1vcmVob3VzZSBTY2hvb2wgb2YgTWVkaWNpbmUsIEF0bGFudGEsIEdBLiYjeEQ7Q29sbGVn
ZSBvZiBFbmdpbmVlcmluZyBhbmQgQ29tcHV0aW5nLCBNaXNzb3VyaSBVbml2ZXJzaXR5IG9mIFNj
aWVuY2UgYW5kIFRlY2hub2xvZ3ksIFJvbGxhLCBNUy4mI3hEO0RlcGFydG1lbnQgb2YgT3BodGhh
bG1vbG9neSwgS2VpbyBVbml2ZXJzaXR5IFNjaG9vbCBvZiBNZWRpY2luZSwgVG9reW8sIEphcGFu
LjwvYXV0aC1hZGRyZXNzPjx0aXRsZXM+PHRpdGxlPkVmZmVjdHMgb2YgYmx1ZSBsaWdodCBvbiB0
aGUgY2lyY2FkaWFuIHN5c3RlbSBhbmQgZXllIHBoeXNpb2xvZ3k8L3RpdGxlPjxzZWNvbmRhcnkt
dGl0bGU+TW9sIFZpczwvc2Vjb25kYXJ5LXRpdGxlPjwvdGl0bGVzPjxwYWdlcz42MS03MjwvcGFn
ZXM+PHZvbHVtZT4yMjwvdm9sdW1lPjxlZGl0aW9uPjIwMTYwMTI0PC9lZGl0aW9uPjxrZXl3b3Jk
cz48a2V5d29yZD5BbmltYWxzPC9rZXl3b3JkPjxrZXl3b3JkPkNpcmNhZGlhbiBSaHl0aG0vKnJh
ZGlhdGlvbiBlZmZlY3RzPC9rZXl3b3JkPjxrZXl3b3JkPkh1bWFuczwva2V5d29yZD48a2V5d29y
ZD4qTGlnaHQ8L2tleXdvcmQ+PGtleXdvcmQ+T2N1bGFyIFBoeXNpb2xvZ2ljYWwgUGhlbm9tZW5h
LypyYWRpYXRpb24gZWZmZWN0czwva2V5d29yZD48a2V5d29yZD5QaG90aWMgU3RpbXVsYXRpb248
L2tleXdvcmQ+PGtleXdvcmQ+UGhvdG9yZWNlcHRvciBDZWxscywgVmVydGVicmF0ZS9yYWRpYXRp
b24gZWZmZWN0czwva2V5d29yZD48L2tleXdvcmRzPjxkYXRlcz48eWVhcj4yMDE2PC95ZWFyPjwv
ZGF0ZXM+PGlzYm4+MTA5MC0wNTM1PC9pc2JuPjxhY2Nlc3Npb24tbnVtPjI2OTAwMzI1PC9hY2Nl
c3Npb24tbnVtPjx1cmxzPjwvdXJscz48Y3VzdG9tMj5QTUM0NzM0MTQ5PC9jdXN0b20yPjxyZW1v
dGUtZGF0YWJhc2UtcHJvdmlkZXI+TkxNPC9yZW1vdGUtZGF0YWJhc2UtcHJvdmlkZXI+PGxhbmd1
YWdlPmVuZzwvbGFuZ3VhZ2U+PC9yZWNvcmQ+PC9DaXRlPjxDaXRlPjxBdXRob3I+U2NobWlkPC9B
dXRob3I+PFllYXI+MjAyMTwvWWVhcj48UmVjTnVtPjIwNDc8L1JlY051bT48cmVjb3JkPjxyZWMt
bnVtYmVyPjIwNDc8L3JlYy1udW1iZXI+PGZvcmVpZ24ta2V5cz48a2V5IGFwcD0iRU4iIGRiLWlk
PSI1ZmE1d2Y5YWM1ZmZ6NmVlZnNxdmVhcjY1YXZkcmVwcHM5emYiIHRpbWVzdGFtcD0iMTY3MTAx
NzM3OCI+MjA0Nzwva2V5PjwvZm9yZWlnbi1rZXlzPjxyZWYtdHlwZSBuYW1lPSJKb3VybmFsIEFy
dGljbGUiPjE3PC9yZWYtdHlwZT48Y29udHJpYnV0b3JzPjxhdXRob3JzPjxhdXRob3I+U2NobWlk
LCBTYXJhaCBSLjwvYXV0aG9yPjxhdXRob3I+SMO2aG4sIENocmlzdG9waGVyPC9hdXRob3I+PGF1
dGhvcj5Cb3RoZSwgS2F0aHJpbjwvYXV0aG9yPjxhdXRob3I+UGxhbWJlcmdlciwgQ2hyaXN0aW5h
IFAuPC9hdXRob3I+PGF1dGhvcj5BbmdlcmVyLCBNb25pa2E8L2F1dGhvcj48YXV0aG9yPlBsZXR6
ZXIsIEJlbGluZGE8L2F1dGhvcj48YXV0aG9yPkhvZWRsbW9zZXIsIEtlcnN0aW48L2F1dGhvcj48
L2F1dGhvcnM+PC9jb250cmlidXRvcnM+PHRpdGxlcz48dGl0bGU+SG93IFNtYXJ0IElzIEl0IHRv
IEdvIHRvIEJlZCB3aXRoIHRoZSBQaG9uZT8gVGhlIEltcGFjdCBvZiBTaG9ydC1XYXZlbGVuZ3Ro
IExpZ2h0IGFuZCBBZmZlY3RpdmUgU3RhdGVzIG9uIFNsZWVwIGFuZCBDaXJjYWRpYW4gUmh5dGht
czwvdGl0bGU+PHNlY29uZGFyeS10aXRsZT5DbG9ja3MgJmFtcDthbXA7IFNsZWVwPC9zZWNvbmRh
cnktdGl0bGU+PC90aXRsZXM+PHBhZ2VzPjU1OC01ODA8L3BhZ2VzPjx2b2x1bWU+Mzwvdm9sdW1l
PjxudW1iZXI+NDwvbnVtYmVyPjxkYXRlcz48eWVhcj4yMDIxPC95ZWFyPjwvZGF0ZXM+PGlzYm4+
MjYyNC01MTc1PC9pc2JuPjxhY2Nlc3Npb24tbnVtPmRvaToxMC4zMzkwL2Nsb2Nrc3NsZWVwMzA0
MDA0MDwvYWNjZXNzaW9uLW51bT48dXJscz48cmVsYXRlZC11cmxzPjx1cmw+aHR0cHM6Ly93d3cu
bWRwaS5jb20vMjYyNC01MTc1LzMvNC80MDwvdXJsPjwvcmVsYXRlZC11cmxzPjwvdXJscz48L3Jl
Y29yZD48L0NpdGU+PENpdGU+PEF1dGhvcj5LbnVmaW5rZTwvQXV0aG9yPjxZZWFyPjIwMTk8L1ll
YXI+PFJlY051bT4yMDQ4PC9SZWNOdW0+PHJlY29yZD48cmVjLW51bWJlcj4yMDQ4PC9yZWMtbnVt
YmVyPjxmb3JlaWduLWtleXM+PGtleSBhcHA9IkVOIiBkYi1pZD0iNWZhNXdmOWFjNWZmejZlZWZz
cXZlYXI2NWF2ZHJlcHBzOXpmIiB0aW1lc3RhbXA9IjE2NzEwMTc0ODYiPjIwNDg8L2tleT48L2Zv
cmVpZ24ta2V5cz48cmVmLXR5cGUgbmFtZT0iSm91cm5hbCBBcnRpY2xlIj4xNzwvcmVmLXR5cGU+
PGNvbnRyaWJ1dG9ycz48YXV0aG9ycz48YXV0aG9yPktudWZpbmtlLCBNZWxhbmllPC9hdXRob3I+
PGF1dGhvcj5GaXR0a2F1LUtvY2gsIExlbm5hcnQ8L2F1dGhvcj48YXV0aG9yPk3DuHN0LCBFbHMg
SS4gUy48L2F1dGhvcj48YXV0aG9yPktvbXBpZXIsIE1pY2hpZWwgQS4gSi48L2F1dGhvcj48YXV0
aG9yPk5pZXV3ZW5odXlzLCBBcm5lPC9hdXRob3I+PC9hdXRob3JzPjwvY29udHJpYnV0b3JzPjx0
aXRsZXM+PHRpdGxlPlJlc3RyaWN0aW5nIHNob3J0LXdhdmVsZW5ndGggbGlnaHQgaW4gdGhlIGV2
ZW5pbmcgdG8gaW1wcm92ZSBzbGVlcCBpbiByZWNyZWF0aW9uYWwgYXRobGV0ZXMg4oCTIEEgcGls
b3Qgc3R1ZHk8L3RpdGxlPjxzZWNvbmRhcnktdGl0bGU+RXVyb3BlYW4gSm91cm5hbCBvZiBTcG9y
dCBTY2llbmNlPC9zZWNvbmRhcnktdGl0bGU+PC90aXRsZXM+PHBhZ2VzPjcyOC03MzU8L3BhZ2Vz
Pjx2b2x1bWU+MTk8L3ZvbHVtZT48bnVtYmVyPjY8L251bWJlcj48ZGF0ZXM+PHllYXI+MjAxOTwv
eWVhcj48cHViLWRhdGVzPjxkYXRlPjIwMTkvMDcvMDM8L2RhdGU+PC9wdWItZGF0ZXM+PC9kYXRl
cz48cHVibGlzaGVyPlJvdXRsZWRnZTwvcHVibGlzaGVyPjxpc2JuPjE3NDYtMTM5MTwvaXNibj48
dXJscz48cmVsYXRlZC11cmxzPjx1cmw+aHR0cHM6Ly9kb2kub3JnLzEwLjEwODAvMTc0NjEzOTEu
MjAxOC4xNTQ0Mjc4PC91cmw+PC9yZWxhdGVkLXVybHM+PC91cmxzPjxlbGVjdHJvbmljLXJlc291
cmNlLW51bT4xMC4xMDgwLzE3NDYxMzkxLjIwMTguMTU0NDI3ODwvZWxlY3Ryb25pYy1yZXNvdXJj
ZS1udW0+PC9yZWNvcmQ+PC9DaXRlPjxDaXRlPjxBdXRob3I+U2hlY2h0ZXI8L0F1dGhvcj48WWVh
cj4yMDIwPC9ZZWFyPjxSZWNOdW0+MjA0OTwvUmVjTnVtPjxyZWNvcmQ+PHJlYy1udW1iZXI+MjA0
OTwvcmVjLW51bWJlcj48Zm9yZWlnbi1rZXlzPjxrZXkgYXBwPSJFTiIgZGItaWQ9IjVmYTV3Zjlh
YzVmZno2ZWVmc3F2ZWFyNjVhdmRyZXBwczl6ZiIgdGltZXN0YW1wPSIxNjcxMDE3NTM3Ij4yMDQ5
PC9rZXk+PC9mb3JlaWduLWtleXM+PHJlZi10eXBlIG5hbWU9IkpvdXJuYWwgQXJ0aWNsZSI+MTc8
L3JlZi10eXBlPjxjb250cmlidXRvcnM+PGF1dGhvcnM+PGF1dGhvcj5TaGVjaHRlciwgQXJpPC9h
dXRob3I+PGF1dGhvcj5RdWlzcGUsIEtyaXN0YWwgQTwvYXV0aG9yPjxhdXRob3I+TWl6aHF1aXJp
IEJhcmJlY2hvLCBKZW5uaWZlciBTPC9hdXRob3I+PGF1dGhvcj5TbGF0ZXIsIENvZHk8L2F1dGhv
cj48YXV0aG9yPkZhbHpvbiwgTG91aXNlPC9hdXRob3I+PC9hdXRob3JzPjwvY29udHJpYnV0b3Jz
Pjx0aXRsZXM+PHRpdGxlPkludGVydmVudGlvbnMgdG8gcmVkdWNlIHNob3J0LXdhdmVsZW5ndGgg
KOKAnGJsdWXigJ0pIGxpZ2h0IGV4cG9zdXJlIGF0IG5pZ2h0IGFuZCB0aGVpciBlZmZlY3RzIG9u
IHNsZWVwOiBBIHN5c3RlbWF0aWMgcmV2aWV3IGFuZCBtZXRhLWFuYWx5c2lzPC90aXRsZT48c2Vj
b25kYXJ5LXRpdGxlPlNMRUVQIEFkdmFuY2VzPC9zZWNvbmRhcnktdGl0bGU+PC90aXRsZXM+PHZv
bHVtZT4xPC92b2x1bWU+PG51bWJlcj4xPC9udW1iZXI+PGRhdGVzPjx5ZWFyPjIwMjA8L3llYXI+
PC9kYXRlcz48aXNibj4yNjMyLTUwMTI8L2lzYm4+PHVybHM+PHJlbGF0ZWQtdXJscz48dXJsPmh0
dHBzOi8vZG9pLm9yZy8xMC4xMDkzL3NsZWVwYWR2YW5jZXMvenBhYTAwMjwvdXJsPjwvcmVsYXRl
ZC11cmxzPjwvdXJscz48Y3VzdG9tMT56cGFhMDAyPC9jdXN0b20xPjxlbGVjdHJvbmljLXJlc291
cmNlLW51bT4xMC4xMDkzL3NsZWVwYWR2YW5jZXMvenBhYTAwMjwvZWxlY3Ryb25pYy1yZXNvdXJj
ZS1udW0+PGFjY2Vzcy1kYXRlPjEyLzE0LzIwMjI8L2FjY2Vzcy1kYXRlPjwvcmVjb3JkPjwvQ2l0
ZT48Q2l0ZT48QXV0aG9yPkNoYW5nPC9BdXRob3I+PFllYXI+MjAxNTwvWWVhcj48UmVjTnVtPjIw
NTA8L1JlY051bT48cmVjb3JkPjxyZWMtbnVtYmVyPjIwNTA8L3JlYy1udW1iZXI+PGZvcmVpZ24t
a2V5cz48a2V5IGFwcD0iRU4iIGRiLWlkPSI1ZmE1d2Y5YWM1ZmZ6NmVlZnNxdmVhcjY1YXZkcmVw
cHM5emYiIHRpbWVzdGFtcD0iMTY3MTAxNzc1MCI+MjA1MDwva2V5PjwvZm9yZWlnbi1rZXlzPjxy
ZWYtdHlwZSBuYW1lPSJKb3VybmFsIEFydGljbGUiPjE3PC9yZWYtdHlwZT48Y29udHJpYnV0b3Jz
PjxhdXRob3JzPjxhdXRob3I+Q2hhbmcsIEFubmUtTWFyaWU8L2F1dGhvcj48YXV0aG9yPkFlc2No
YmFjaCwgRGFuaWVsPC9hdXRob3I+PGF1dGhvcj5EdWZmeSwgSmVhbm5lIEYuPC9hdXRob3I+PGF1
dGhvcj5DemVpc2xlciwgQ2hhcmxlcyBBLjwvYXV0aG9yPjwvYXV0aG9ycz48L2NvbnRyaWJ1dG9y
cz48dGl0bGVzPjx0aXRsZT5FdmVuaW5nIHVzZSBvZiBsaWdodC1lbWl0dGluZyBlUmVhZGVycyBu
ZWdhdGl2ZWx5IGFmZmVjdHMgc2xlZXAsIGNpcmNhZGlhbiB0aW1pbmcsIGFuZCBuZXh0LW1vcm5p
bmcgYWxlcnRuZXNzPC90aXRsZT48c2Vjb25kYXJ5LXRpdGxlPlByb2MgTmF0bCBBY2FkIFNjaSBV
IFMgQTwvc2Vjb25kYXJ5LXRpdGxlPjwvdGl0bGVzPjxwYWdlcz4xMjMyLTEyMzc8L3BhZ2VzPjx2
b2x1bWU+MTEyPC92b2x1bWU+PG51bWJlcj40PC9udW1iZXI+PGtleXdvcmRzPjxrZXl3b3JkPkFk
dWx0PC9rZXl3b3JkPjxrZXl3b3JkPkJpb2xvZ2ljYWwgU2NpZW5jZXM8L2tleXdvcmQ+PGtleXdv
cmQ+Q2FyZSBhbmQgdHJlYXRtZW50PC9rZXl3b3JkPjxrZXl3b3JkPkNocm9ub2Jpb2xvZ3k8L2tl
eXdvcmQ+PGtleXdvcmQ+Q2lyY2FkaWFuIFJoeXRobTwva2V5d29yZD48a2V5d29yZD5Db21wYXJh
dGl2ZSBhbmFseXNpczwva2V5d29yZD48a2V5d29yZD5EaWdpdGFsIG1lZGlhPC9rZXl3b3JkPjxr
ZXl3b3JkPkVsZWN0cm9uaWNzPC9rZXl3b3JkPjxrZXl3b3JkPkZlbWFsZTwva2V5d29yZD48a2V5
d29yZD5IdW1hbnM8L2tleXdvcmQ+PGtleXdvcmQ+SW5mbHVlbmNlPC9rZXl3b3JkPjxrZXl3b3Jk
PkxpZ2h0aW5nIC0gYWR2ZXJzZSBlZmZlY3RzPC9rZXl3b3JkPjxrZXl3b3JkPk1hbGU8L2tleXdv
cmQ+PGtleXdvcmQ+TWVsYXRvbmluPC9rZXl3b3JkPjxrZXl3b3JkPk1lbGF0b25pbiAtIGJsb29k
PC9rZXl3b3JkPjxrZXl3b3JkPk11bHRpZGlzY2lwbGluYXJ5IFNjaWVuY2VzPC9rZXl3b3JkPjxr
ZXl3b3JkPlBoYXNlLXNoaWZ0aW5nPC9rZXl3b3JkPjxrZXl3b3JkPlJlYWRpbmc8L2tleXdvcmQ+
PGtleXdvcmQ+U2NpZW5jZSAmYW1wOyBUZWNobm9sb2d5PC9rZXl3b3JkPjxrZXl3b3JkPlNjaWVu
Y2UgJmFtcDsgVGVjaG5vbG9neSAtIE90aGVyIFRvcGljczwva2V5d29yZD48a2V5d29yZD5TbGVl
cDwva2V5d29yZD48a2V5d29yZD5TbGVlcCBkaXNvcmRlcnM8L2tleXdvcmQ+PGtleXdvcmQ+U2xl
ZXAgV2FrZSBEaXNvcmRlcnMgLSBibG9vZDwva2V5d29yZD48a2V5d29yZD5TbGVlcCBXYWtlIERp
c29yZGVycyAtIHBoeXNpb3BhdGhvbG9neTwva2V5d29yZD48L2tleXdvcmRzPjxkYXRlcz48eWVh
cj4yMDE1PC95ZWFyPjwvZGF0ZXM+PHB1Yi1sb2NhdGlvbj5XQVNISU5HVE9OPC9wdWItbG9jYXRp
b24+PHB1Ymxpc2hlcj5XQVNISU5HVE9OOiBOYXRpb25hbCBBY2FkZW15IG9mIFNjaWVuY2VzPC9w
dWJsaXNoZXI+PGlzYm4+MDAyNy04NDI0PC9pc2JuPjx1cmxzPjwvdXJscz48ZWxlY3Ryb25pYy1y
ZXNvdXJjZS1udW0+MTAuMTA3My9wbmFzLjE0MTg0OTAxMTI8L2VsZWN0cm9uaWMtcmVzb3VyY2Ut
bnVtPjwvcmVjb3JkPjwvQ2l0ZT48L0VuZE5vdGU+AG==
</w:fldData>
        </w:fldChar>
      </w:r>
      <w:r w:rsidR="00975C77">
        <w:instrText xml:space="preserve"> ADDIN EN.CITE </w:instrText>
      </w:r>
      <w:r w:rsidR="00975C77">
        <w:fldChar w:fldCharType="begin">
          <w:fldData xml:space="preserve">PEVuZE5vdGU+PENpdGU+PEF1dGhvcj5Ub3Npbmk8L0F1dGhvcj48WWVhcj4yMDE2PC9ZZWFyPjxS
ZWNOdW0+MjA0NjwvUmVjTnVtPjxEaXNwbGF5VGV4dD4oQ2hhbmcgZXQgYWwuLCAyMDE1OyBLbnVm
aW5rZSBldCBhbC4sIDIwMTk7IFNjaG1pZCBldCBhbC4sIDIwMjE7IFNoZWNodGVyIGV0IGFsLiwg
MjAyMDsgVG9zaW5pIGV0IGFsLiwgMjAxNik8L0Rpc3BsYXlUZXh0PjxyZWNvcmQ+PHJlYy1udW1i
ZXI+MjA0NjwvcmVjLW51bWJlcj48Zm9yZWlnbi1rZXlzPjxrZXkgYXBwPSJFTiIgZGItaWQ9IjVm
YTV3ZjlhYzVmZno2ZWVmc3F2ZWFyNjVhdmRyZXBwczl6ZiIgdGltZXN0YW1wPSIxNjcxMDE3MjUw
Ij4yMDQ2PC9rZXk+PC9mb3JlaWduLWtleXM+PHJlZi10eXBlIG5hbWU9IkpvdXJuYWwgQXJ0aWNs
ZSI+MTc8L3JlZi10eXBlPjxjb250cmlidXRvcnM+PGF1dGhvcnM+PGF1dGhvcj5Ub3NpbmksIEcu
PC9hdXRob3I+PGF1dGhvcj5GZXJndXNvbiwgSS48L2F1dGhvcj48YXV0aG9yPlRzdWJvdGEsIEsu
PC9hdXRob3I+PC9hdXRob3JzPjwvY29udHJpYnV0b3JzPjxhdXRoLWFkZHJlc3M+RGVwYXJ0bWVu
dCBvZiBQaGFybWFjb2xvZ3kgYW5kIFRveGljb2xvZ3kgYW5kIE5ldXJvc2NpZW5jZSBJbnN0aXR1
dGUsIE1vcmVob3VzZSBTY2hvb2wgb2YgTWVkaWNpbmUsIEF0bGFudGEsIEdBLiYjeEQ7Q29sbGVn
ZSBvZiBFbmdpbmVlcmluZyBhbmQgQ29tcHV0aW5nLCBNaXNzb3VyaSBVbml2ZXJzaXR5IG9mIFNj
aWVuY2UgYW5kIFRlY2hub2xvZ3ksIFJvbGxhLCBNUy4mI3hEO0RlcGFydG1lbnQgb2YgT3BodGhh
bG1vbG9neSwgS2VpbyBVbml2ZXJzaXR5IFNjaG9vbCBvZiBNZWRpY2luZSwgVG9reW8sIEphcGFu
LjwvYXV0aC1hZGRyZXNzPjx0aXRsZXM+PHRpdGxlPkVmZmVjdHMgb2YgYmx1ZSBsaWdodCBvbiB0
aGUgY2lyY2FkaWFuIHN5c3RlbSBhbmQgZXllIHBoeXNpb2xvZ3k8L3RpdGxlPjxzZWNvbmRhcnkt
dGl0bGU+TW9sIFZpczwvc2Vjb25kYXJ5LXRpdGxlPjwvdGl0bGVzPjxwYWdlcz42MS03MjwvcGFn
ZXM+PHZvbHVtZT4yMjwvdm9sdW1lPjxlZGl0aW9uPjIwMTYwMTI0PC9lZGl0aW9uPjxrZXl3b3Jk
cz48a2V5d29yZD5BbmltYWxzPC9rZXl3b3JkPjxrZXl3b3JkPkNpcmNhZGlhbiBSaHl0aG0vKnJh
ZGlhdGlvbiBlZmZlY3RzPC9rZXl3b3JkPjxrZXl3b3JkPkh1bWFuczwva2V5d29yZD48a2V5d29y
ZD4qTGlnaHQ8L2tleXdvcmQ+PGtleXdvcmQ+T2N1bGFyIFBoeXNpb2xvZ2ljYWwgUGhlbm9tZW5h
LypyYWRpYXRpb24gZWZmZWN0czwva2V5d29yZD48a2V5d29yZD5QaG90aWMgU3RpbXVsYXRpb248
L2tleXdvcmQ+PGtleXdvcmQ+UGhvdG9yZWNlcHRvciBDZWxscywgVmVydGVicmF0ZS9yYWRpYXRp
b24gZWZmZWN0czwva2V5d29yZD48L2tleXdvcmRzPjxkYXRlcz48eWVhcj4yMDE2PC95ZWFyPjwv
ZGF0ZXM+PGlzYm4+MTA5MC0wNTM1PC9pc2JuPjxhY2Nlc3Npb24tbnVtPjI2OTAwMzI1PC9hY2Nl
c3Npb24tbnVtPjx1cmxzPjwvdXJscz48Y3VzdG9tMj5QTUM0NzM0MTQ5PC9jdXN0b20yPjxyZW1v
dGUtZGF0YWJhc2UtcHJvdmlkZXI+TkxNPC9yZW1vdGUtZGF0YWJhc2UtcHJvdmlkZXI+PGxhbmd1
YWdlPmVuZzwvbGFuZ3VhZ2U+PC9yZWNvcmQ+PC9DaXRlPjxDaXRlPjxBdXRob3I+U2NobWlkPC9B
dXRob3I+PFllYXI+MjAyMTwvWWVhcj48UmVjTnVtPjIwNDc8L1JlY051bT48cmVjb3JkPjxyZWMt
bnVtYmVyPjIwNDc8L3JlYy1udW1iZXI+PGZvcmVpZ24ta2V5cz48a2V5IGFwcD0iRU4iIGRiLWlk
PSI1ZmE1d2Y5YWM1ZmZ6NmVlZnNxdmVhcjY1YXZkcmVwcHM5emYiIHRpbWVzdGFtcD0iMTY3MTAx
NzM3OCI+MjA0Nzwva2V5PjwvZm9yZWlnbi1rZXlzPjxyZWYtdHlwZSBuYW1lPSJKb3VybmFsIEFy
dGljbGUiPjE3PC9yZWYtdHlwZT48Y29udHJpYnV0b3JzPjxhdXRob3JzPjxhdXRob3I+U2NobWlk
LCBTYXJhaCBSLjwvYXV0aG9yPjxhdXRob3I+SMO2aG4sIENocmlzdG9waGVyPC9hdXRob3I+PGF1
dGhvcj5Cb3RoZSwgS2F0aHJpbjwvYXV0aG9yPjxhdXRob3I+UGxhbWJlcmdlciwgQ2hyaXN0aW5h
IFAuPC9hdXRob3I+PGF1dGhvcj5BbmdlcmVyLCBNb25pa2E8L2F1dGhvcj48YXV0aG9yPlBsZXR6
ZXIsIEJlbGluZGE8L2F1dGhvcj48YXV0aG9yPkhvZWRsbW9zZXIsIEtlcnN0aW48L2F1dGhvcj48
L2F1dGhvcnM+PC9jb250cmlidXRvcnM+PHRpdGxlcz48dGl0bGU+SG93IFNtYXJ0IElzIEl0IHRv
IEdvIHRvIEJlZCB3aXRoIHRoZSBQaG9uZT8gVGhlIEltcGFjdCBvZiBTaG9ydC1XYXZlbGVuZ3Ro
IExpZ2h0IGFuZCBBZmZlY3RpdmUgU3RhdGVzIG9uIFNsZWVwIGFuZCBDaXJjYWRpYW4gUmh5dGht
czwvdGl0bGU+PHNlY29uZGFyeS10aXRsZT5DbG9ja3MgJmFtcDthbXA7IFNsZWVwPC9zZWNvbmRh
cnktdGl0bGU+PC90aXRsZXM+PHBhZ2VzPjU1OC01ODA8L3BhZ2VzPjx2b2x1bWU+Mzwvdm9sdW1l
PjxudW1iZXI+NDwvbnVtYmVyPjxkYXRlcz48eWVhcj4yMDIxPC95ZWFyPjwvZGF0ZXM+PGlzYm4+
MjYyNC01MTc1PC9pc2JuPjxhY2Nlc3Npb24tbnVtPmRvaToxMC4zMzkwL2Nsb2Nrc3NsZWVwMzA0
MDA0MDwvYWNjZXNzaW9uLW51bT48dXJscz48cmVsYXRlZC11cmxzPjx1cmw+aHR0cHM6Ly93d3cu
bWRwaS5jb20vMjYyNC01MTc1LzMvNC80MDwvdXJsPjwvcmVsYXRlZC11cmxzPjwvdXJscz48L3Jl
Y29yZD48L0NpdGU+PENpdGU+PEF1dGhvcj5LbnVmaW5rZTwvQXV0aG9yPjxZZWFyPjIwMTk8L1ll
YXI+PFJlY051bT4yMDQ4PC9SZWNOdW0+PHJlY29yZD48cmVjLW51bWJlcj4yMDQ4PC9yZWMtbnVt
YmVyPjxmb3JlaWduLWtleXM+PGtleSBhcHA9IkVOIiBkYi1pZD0iNWZhNXdmOWFjNWZmejZlZWZz
cXZlYXI2NWF2ZHJlcHBzOXpmIiB0aW1lc3RhbXA9IjE2NzEwMTc0ODYiPjIwNDg8L2tleT48L2Zv
cmVpZ24ta2V5cz48cmVmLXR5cGUgbmFtZT0iSm91cm5hbCBBcnRpY2xlIj4xNzwvcmVmLXR5cGU+
PGNvbnRyaWJ1dG9ycz48YXV0aG9ycz48YXV0aG9yPktudWZpbmtlLCBNZWxhbmllPC9hdXRob3I+
PGF1dGhvcj5GaXR0a2F1LUtvY2gsIExlbm5hcnQ8L2F1dGhvcj48YXV0aG9yPk3DuHN0LCBFbHMg
SS4gUy48L2F1dGhvcj48YXV0aG9yPktvbXBpZXIsIE1pY2hpZWwgQS4gSi48L2F1dGhvcj48YXV0
aG9yPk5pZXV3ZW5odXlzLCBBcm5lPC9hdXRob3I+PC9hdXRob3JzPjwvY29udHJpYnV0b3JzPjx0
aXRsZXM+PHRpdGxlPlJlc3RyaWN0aW5nIHNob3J0LXdhdmVsZW5ndGggbGlnaHQgaW4gdGhlIGV2
ZW5pbmcgdG8gaW1wcm92ZSBzbGVlcCBpbiByZWNyZWF0aW9uYWwgYXRobGV0ZXMg4oCTIEEgcGls
b3Qgc3R1ZHk8L3RpdGxlPjxzZWNvbmRhcnktdGl0bGU+RXVyb3BlYW4gSm91cm5hbCBvZiBTcG9y
dCBTY2llbmNlPC9zZWNvbmRhcnktdGl0bGU+PC90aXRsZXM+PHBhZ2VzPjcyOC03MzU8L3BhZ2Vz
Pjx2b2x1bWU+MTk8L3ZvbHVtZT48bnVtYmVyPjY8L251bWJlcj48ZGF0ZXM+PHllYXI+MjAxOTwv
eWVhcj48cHViLWRhdGVzPjxkYXRlPjIwMTkvMDcvMDM8L2RhdGU+PC9wdWItZGF0ZXM+PC9kYXRl
cz48cHVibGlzaGVyPlJvdXRsZWRnZTwvcHVibGlzaGVyPjxpc2JuPjE3NDYtMTM5MTwvaXNibj48
dXJscz48cmVsYXRlZC11cmxzPjx1cmw+aHR0cHM6Ly9kb2kub3JnLzEwLjEwODAvMTc0NjEzOTEu
MjAxOC4xNTQ0Mjc4PC91cmw+PC9yZWxhdGVkLXVybHM+PC91cmxzPjxlbGVjdHJvbmljLXJlc291
cmNlLW51bT4xMC4xMDgwLzE3NDYxMzkxLjIwMTguMTU0NDI3ODwvZWxlY3Ryb25pYy1yZXNvdXJj
ZS1udW0+PC9yZWNvcmQ+PC9DaXRlPjxDaXRlPjxBdXRob3I+U2hlY2h0ZXI8L0F1dGhvcj48WWVh
cj4yMDIwPC9ZZWFyPjxSZWNOdW0+MjA0OTwvUmVjTnVtPjxyZWNvcmQ+PHJlYy1udW1iZXI+MjA0
OTwvcmVjLW51bWJlcj48Zm9yZWlnbi1rZXlzPjxrZXkgYXBwPSJFTiIgZGItaWQ9IjVmYTV3Zjlh
YzVmZno2ZWVmc3F2ZWFyNjVhdmRyZXBwczl6ZiIgdGltZXN0YW1wPSIxNjcxMDE3NTM3Ij4yMDQ5
PC9rZXk+PC9mb3JlaWduLWtleXM+PHJlZi10eXBlIG5hbWU9IkpvdXJuYWwgQXJ0aWNsZSI+MTc8
L3JlZi10eXBlPjxjb250cmlidXRvcnM+PGF1dGhvcnM+PGF1dGhvcj5TaGVjaHRlciwgQXJpPC9h
dXRob3I+PGF1dGhvcj5RdWlzcGUsIEtyaXN0YWwgQTwvYXV0aG9yPjxhdXRob3I+TWl6aHF1aXJp
IEJhcmJlY2hvLCBKZW5uaWZlciBTPC9hdXRob3I+PGF1dGhvcj5TbGF0ZXIsIENvZHk8L2F1dGhv
cj48YXV0aG9yPkZhbHpvbiwgTG91aXNlPC9hdXRob3I+PC9hdXRob3JzPjwvY29udHJpYnV0b3Jz
Pjx0aXRsZXM+PHRpdGxlPkludGVydmVudGlvbnMgdG8gcmVkdWNlIHNob3J0LXdhdmVsZW5ndGgg
KOKAnGJsdWXigJ0pIGxpZ2h0IGV4cG9zdXJlIGF0IG5pZ2h0IGFuZCB0aGVpciBlZmZlY3RzIG9u
IHNsZWVwOiBBIHN5c3RlbWF0aWMgcmV2aWV3IGFuZCBtZXRhLWFuYWx5c2lzPC90aXRsZT48c2Vj
b25kYXJ5LXRpdGxlPlNMRUVQIEFkdmFuY2VzPC9zZWNvbmRhcnktdGl0bGU+PC90aXRsZXM+PHZv
bHVtZT4xPC92b2x1bWU+PG51bWJlcj4xPC9udW1iZXI+PGRhdGVzPjx5ZWFyPjIwMjA8L3llYXI+
PC9kYXRlcz48aXNibj4yNjMyLTUwMTI8L2lzYm4+PHVybHM+PHJlbGF0ZWQtdXJscz48dXJsPmh0
dHBzOi8vZG9pLm9yZy8xMC4xMDkzL3NsZWVwYWR2YW5jZXMvenBhYTAwMjwvdXJsPjwvcmVsYXRl
ZC11cmxzPjwvdXJscz48Y3VzdG9tMT56cGFhMDAyPC9jdXN0b20xPjxlbGVjdHJvbmljLXJlc291
cmNlLW51bT4xMC4xMDkzL3NsZWVwYWR2YW5jZXMvenBhYTAwMjwvZWxlY3Ryb25pYy1yZXNvdXJj
ZS1udW0+PGFjY2Vzcy1kYXRlPjEyLzE0LzIwMjI8L2FjY2Vzcy1kYXRlPjwvcmVjb3JkPjwvQ2l0
ZT48Q2l0ZT48QXV0aG9yPkNoYW5nPC9BdXRob3I+PFllYXI+MjAxNTwvWWVhcj48UmVjTnVtPjIw
NTA8L1JlY051bT48cmVjb3JkPjxyZWMtbnVtYmVyPjIwNTA8L3JlYy1udW1iZXI+PGZvcmVpZ24t
a2V5cz48a2V5IGFwcD0iRU4iIGRiLWlkPSI1ZmE1d2Y5YWM1ZmZ6NmVlZnNxdmVhcjY1YXZkcmVw
cHM5emYiIHRpbWVzdGFtcD0iMTY3MTAxNzc1MCI+MjA1MDwva2V5PjwvZm9yZWlnbi1rZXlzPjxy
ZWYtdHlwZSBuYW1lPSJKb3VybmFsIEFydGljbGUiPjE3PC9yZWYtdHlwZT48Y29udHJpYnV0b3Jz
PjxhdXRob3JzPjxhdXRob3I+Q2hhbmcsIEFubmUtTWFyaWU8L2F1dGhvcj48YXV0aG9yPkFlc2No
YmFjaCwgRGFuaWVsPC9hdXRob3I+PGF1dGhvcj5EdWZmeSwgSmVhbm5lIEYuPC9hdXRob3I+PGF1
dGhvcj5DemVpc2xlciwgQ2hhcmxlcyBBLjwvYXV0aG9yPjwvYXV0aG9ycz48L2NvbnRyaWJ1dG9y
cz48dGl0bGVzPjx0aXRsZT5FdmVuaW5nIHVzZSBvZiBsaWdodC1lbWl0dGluZyBlUmVhZGVycyBu
ZWdhdGl2ZWx5IGFmZmVjdHMgc2xlZXAsIGNpcmNhZGlhbiB0aW1pbmcsIGFuZCBuZXh0LW1vcm5p
bmcgYWxlcnRuZXNzPC90aXRsZT48c2Vjb25kYXJ5LXRpdGxlPlByb2MgTmF0bCBBY2FkIFNjaSBV
IFMgQTwvc2Vjb25kYXJ5LXRpdGxlPjwvdGl0bGVzPjxwYWdlcz4xMjMyLTEyMzc8L3BhZ2VzPjx2
b2x1bWU+MTEyPC92b2x1bWU+PG51bWJlcj40PC9udW1iZXI+PGtleXdvcmRzPjxrZXl3b3JkPkFk
dWx0PC9rZXl3b3JkPjxrZXl3b3JkPkJpb2xvZ2ljYWwgU2NpZW5jZXM8L2tleXdvcmQ+PGtleXdv
cmQ+Q2FyZSBhbmQgdHJlYXRtZW50PC9rZXl3b3JkPjxrZXl3b3JkPkNocm9ub2Jpb2xvZ3k8L2tl
eXdvcmQ+PGtleXdvcmQ+Q2lyY2FkaWFuIFJoeXRobTwva2V5d29yZD48a2V5d29yZD5Db21wYXJh
dGl2ZSBhbmFseXNpczwva2V5d29yZD48a2V5d29yZD5EaWdpdGFsIG1lZGlhPC9rZXl3b3JkPjxr
ZXl3b3JkPkVsZWN0cm9uaWNzPC9rZXl3b3JkPjxrZXl3b3JkPkZlbWFsZTwva2V5d29yZD48a2V5
d29yZD5IdW1hbnM8L2tleXdvcmQ+PGtleXdvcmQ+SW5mbHVlbmNlPC9rZXl3b3JkPjxrZXl3b3Jk
PkxpZ2h0aW5nIC0gYWR2ZXJzZSBlZmZlY3RzPC9rZXl3b3JkPjxrZXl3b3JkPk1hbGU8L2tleXdv
cmQ+PGtleXdvcmQ+TWVsYXRvbmluPC9rZXl3b3JkPjxrZXl3b3JkPk1lbGF0b25pbiAtIGJsb29k
PC9rZXl3b3JkPjxrZXl3b3JkPk11bHRpZGlzY2lwbGluYXJ5IFNjaWVuY2VzPC9rZXl3b3JkPjxr
ZXl3b3JkPlBoYXNlLXNoaWZ0aW5nPC9rZXl3b3JkPjxrZXl3b3JkPlJlYWRpbmc8L2tleXdvcmQ+
PGtleXdvcmQ+U2NpZW5jZSAmYW1wOyBUZWNobm9sb2d5PC9rZXl3b3JkPjxrZXl3b3JkPlNjaWVu
Y2UgJmFtcDsgVGVjaG5vbG9neSAtIE90aGVyIFRvcGljczwva2V5d29yZD48a2V5d29yZD5TbGVl
cDwva2V5d29yZD48a2V5d29yZD5TbGVlcCBkaXNvcmRlcnM8L2tleXdvcmQ+PGtleXdvcmQ+U2xl
ZXAgV2FrZSBEaXNvcmRlcnMgLSBibG9vZDwva2V5d29yZD48a2V5d29yZD5TbGVlcCBXYWtlIERp
c29yZGVycyAtIHBoeXNpb3BhdGhvbG9neTwva2V5d29yZD48L2tleXdvcmRzPjxkYXRlcz48eWVh
cj4yMDE1PC95ZWFyPjwvZGF0ZXM+PHB1Yi1sb2NhdGlvbj5XQVNISU5HVE9OPC9wdWItbG9jYXRp
b24+PHB1Ymxpc2hlcj5XQVNISU5HVE9OOiBOYXRpb25hbCBBY2FkZW15IG9mIFNjaWVuY2VzPC9w
dWJsaXNoZXI+PGlzYm4+MDAyNy04NDI0PC9pc2JuPjx1cmxzPjwvdXJscz48ZWxlY3Ryb25pYy1y
ZXNvdXJjZS1udW0+MTAuMTA3My9wbmFzLjE0MTg0OTAxMTI8L2VsZWN0cm9uaWMtcmVzb3VyY2Ut
bnVtPjwvcmVjb3JkPjwvQ2l0ZT48L0VuZE5vdGU+AG==
</w:fldData>
        </w:fldChar>
      </w:r>
      <w:r w:rsidR="00975C77">
        <w:instrText xml:space="preserve"> ADDIN EN.CITE.DATA </w:instrText>
      </w:r>
      <w:r w:rsidR="00975C77">
        <w:fldChar w:fldCharType="end"/>
      </w:r>
      <w:r w:rsidR="00963DA2">
        <w:fldChar w:fldCharType="separate"/>
      </w:r>
      <w:r w:rsidR="00975C77">
        <w:rPr>
          <w:noProof/>
        </w:rPr>
        <w:t>(Chang et al., 2015; Knufinke et al., 2019; Schmid et al., 2021; Shechter et al., 2020; Tosini et al., 2016)</w:t>
      </w:r>
      <w:r w:rsidR="00963DA2">
        <w:fldChar w:fldCharType="end"/>
      </w:r>
      <w:r w:rsidR="008C1315">
        <w:t>.</w:t>
      </w:r>
      <w:r w:rsidR="00A4636C">
        <w:t xml:space="preserve"> </w:t>
      </w:r>
      <w:r w:rsidR="00B02CF0">
        <w:t xml:space="preserve"> </w:t>
      </w:r>
    </w:p>
    <w:p w14:paraId="61E7A787" w14:textId="18ABCB1F" w:rsidR="00482286" w:rsidRDefault="00482286" w:rsidP="00482286">
      <w:pPr>
        <w:pStyle w:val="Heading2"/>
      </w:pPr>
      <w:r>
        <w:lastRenderedPageBreak/>
        <w:t>U</w:t>
      </w:r>
      <w:r w:rsidRPr="00621EC2">
        <w:t>se of</w:t>
      </w:r>
      <w:r w:rsidRPr="00A4636C">
        <w:t xml:space="preserve"> electric light in the morning</w:t>
      </w:r>
      <w:r>
        <w:t xml:space="preserve"> and daytime </w:t>
      </w:r>
    </w:p>
    <w:p w14:paraId="0A910ADA" w14:textId="55DDB2FE" w:rsidR="00DD6801" w:rsidRDefault="00621EC2" w:rsidP="00954B92">
      <w:pPr>
        <w:pStyle w:val="BodyText"/>
      </w:pPr>
      <w:r>
        <w:t xml:space="preserve">Results indicated that the increased </w:t>
      </w:r>
      <w:r w:rsidRPr="00621EC2">
        <w:rPr>
          <w:i/>
          <w:iCs/>
        </w:rPr>
        <w:t>use of</w:t>
      </w:r>
      <w:r w:rsidR="00A4636C" w:rsidRPr="00A4636C">
        <w:rPr>
          <w:i/>
          <w:iCs/>
        </w:rPr>
        <w:t xml:space="preserve"> electric light in the morning</w:t>
      </w:r>
      <w:r w:rsidR="00D74FA2">
        <w:rPr>
          <w:i/>
          <w:iCs/>
        </w:rPr>
        <w:t xml:space="preserve"> and daytime </w:t>
      </w:r>
      <w:r w:rsidR="00D74FA2" w:rsidRPr="00D74FA2">
        <w:t>(LEBA F5</w:t>
      </w:r>
      <w:r w:rsidR="002F1E32" w:rsidRPr="00D74FA2">
        <w:t>)</w:t>
      </w:r>
      <w:r w:rsidR="002F1E32">
        <w:t xml:space="preserve"> improved</w:t>
      </w:r>
      <w:r w:rsidR="002620C1">
        <w:t xml:space="preserve"> positive affect</w:t>
      </w:r>
      <w:r w:rsidR="00BE3F4A">
        <w:t xml:space="preserve"> (</w:t>
      </w:r>
      <w:r w:rsidR="00954B92">
        <w:t>DE</w:t>
      </w:r>
      <w:r w:rsidR="009804BB" w:rsidRPr="006C26A0">
        <w:t>= 0.</w:t>
      </w:r>
      <w:r w:rsidR="009804BB">
        <w:t>16</w:t>
      </w:r>
      <w:r w:rsidR="00BE3F4A">
        <w:t>)</w:t>
      </w:r>
      <w:r w:rsidR="002620C1">
        <w:t xml:space="preserve"> and sleep quality</w:t>
      </w:r>
      <w:r w:rsidR="00BE3F4A">
        <w:t xml:space="preserve"> (</w:t>
      </w:r>
      <w:r w:rsidR="00954B92">
        <w:t>DE</w:t>
      </w:r>
      <w:r w:rsidR="003C5808">
        <w:t xml:space="preserve"> </w:t>
      </w:r>
      <w:r w:rsidR="009804BB" w:rsidRPr="006C26A0">
        <w:t xml:space="preserve">= </w:t>
      </w:r>
      <w:r w:rsidR="009804BB">
        <w:t>-0.16</w:t>
      </w:r>
      <w:r w:rsidR="003C5808">
        <w:t xml:space="preserve">, </w:t>
      </w:r>
      <w:r w:rsidR="00954B92">
        <w:t>TE</w:t>
      </w:r>
      <w:r w:rsidR="003C5808">
        <w:t xml:space="preserve"> = -0.17</w:t>
      </w:r>
      <w:r w:rsidR="00BE3F4A">
        <w:t xml:space="preserve">). </w:t>
      </w:r>
      <w:r w:rsidR="005A4E5D">
        <w:t>A similar</w:t>
      </w:r>
      <w:r w:rsidR="002620C1">
        <w:t xml:space="preserve"> conclusion was also drawn in the works of </w:t>
      </w:r>
      <w:r w:rsidR="00BC2404">
        <w:fldChar w:fldCharType="begin"/>
      </w:r>
      <w:r w:rsidR="00A26236">
        <w:instrText xml:space="preserve"> ADDIN EN.CITE &lt;EndNote&gt;&lt;Cite AuthorYear="1"&gt;&lt;Author&gt;Figueiro&lt;/Author&gt;&lt;Year&gt;2017&lt;/Year&gt;&lt;RecNum&gt;1988&lt;/RecNum&gt;&lt;DisplayText&gt;Figueiro et al. (2017)&lt;/DisplayText&gt;&lt;record&gt;&lt;rec-number&gt;1988&lt;/rec-number&gt;&lt;foreign-keys&gt;&lt;key app="EN" db-id="5fa5wf9ac5ffz6eefsqvear65avdrepps9zf" timestamp="1670662442"&gt;1988&lt;/key&gt;&lt;/foreign-keys&gt;&lt;ref-type name="Journal Article"&gt;17&lt;/ref-type&gt;&lt;contributors&gt;&lt;authors&gt;&lt;author&gt;Figueiro, Mariana G.&lt;/author&gt;&lt;author&gt;Steverson, Bryan&lt;/author&gt;&lt;author&gt;Heerwagen, Judith&lt;/author&gt;&lt;author&gt;Kampschroer, Kevin&lt;/author&gt;&lt;author&gt;Hunter, Claudia M.&lt;/author&gt;&lt;author&gt;Gonzales, Kassandra&lt;/author&gt;&lt;author&gt;Plitnick, Barbara&lt;/author&gt;&lt;author&gt;Rea, Mark S.&lt;/author&gt;&lt;/authors&gt;&lt;/contributors&gt;&lt;titles&gt;&lt;title&gt;The impact of daytime light exposures on sleep and mood in office workers&lt;/title&gt;&lt;secondary-title&gt;Sleep Health&lt;/secondary-title&gt;&lt;/titles&gt;&lt;pages&gt;204-215&lt;/pages&gt;&lt;volume&gt;3&lt;/volume&gt;&lt;number&gt;3&lt;/number&gt;&lt;keywords&gt;&lt;keyword&gt;Light exposure&lt;/keyword&gt;&lt;keyword&gt;Circadian rhythms&lt;/keyword&gt;&lt;keyword&gt;Sleep&lt;/keyword&gt;&lt;keyword&gt;Mood&lt;/keyword&gt;&lt;keyword&gt;Phasor analysis&lt;/keyword&gt;&lt;/keywords&gt;&lt;dates&gt;&lt;year&gt;2017&lt;/year&gt;&lt;pub-dates&gt;&lt;date&gt;2017/06/01/&lt;/date&gt;&lt;/pub-dates&gt;&lt;/dates&gt;&lt;isbn&gt;2352-7218&lt;/isbn&gt;&lt;urls&gt;&lt;related-urls&gt;&lt;url&gt;https://www.sciencedirect.com/science/article/pii/S2352721817300414&lt;/url&gt;&lt;/related-urls&gt;&lt;/urls&gt;&lt;electronic-resource-num&gt;https://doi.org/10.1016/j.sleh.2017.03.005&lt;/electronic-resource-num&gt;&lt;/record&gt;&lt;/Cite&gt;&lt;/EndNote&gt;</w:instrText>
      </w:r>
      <w:r w:rsidR="00BC2404">
        <w:fldChar w:fldCharType="separate"/>
      </w:r>
      <w:r w:rsidR="00A26236">
        <w:rPr>
          <w:noProof/>
        </w:rPr>
        <w:t>Figueiro et al. (2017)</w:t>
      </w:r>
      <w:r w:rsidR="00BC2404">
        <w:fldChar w:fldCharType="end"/>
      </w:r>
      <w:r w:rsidR="009C0675">
        <w:t>,</w:t>
      </w:r>
      <w:r w:rsidR="005A4E5D">
        <w:t xml:space="preserve"> where increased </w:t>
      </w:r>
      <w:r w:rsidR="007D17AC">
        <w:t xml:space="preserve">circadian effective </w:t>
      </w:r>
      <w:r w:rsidR="005A4E5D">
        <w:t>daytime light exposure</w:t>
      </w:r>
      <w:r w:rsidR="007D17AC">
        <w:t xml:space="preserve"> was reported to improve sleep quality and mood among office workers (</w:t>
      </w:r>
      <w:r w:rsidR="007D17AC" w:rsidRPr="00404D0A">
        <w:rPr>
          <w:i/>
          <w:iCs/>
        </w:rPr>
        <w:t>N</w:t>
      </w:r>
      <w:r w:rsidR="007D17AC">
        <w:t>=109)</w:t>
      </w:r>
      <w:r w:rsidR="00FE6B84">
        <w:t>.</w:t>
      </w:r>
      <w:r w:rsidR="005B18C2">
        <w:t xml:space="preserve"> Several </w:t>
      </w:r>
      <w:r w:rsidR="00E533F3">
        <w:t xml:space="preserve">studies </w:t>
      </w:r>
      <w:r w:rsidR="00A348ED">
        <w:t>independently d</w:t>
      </w:r>
      <w:r w:rsidR="00E533F3">
        <w:t xml:space="preserve">emonstrated that inadequate daytime light exposure led to greater </w:t>
      </w:r>
      <w:r w:rsidR="009A2427">
        <w:t>melatonin</w:t>
      </w:r>
      <w:r w:rsidR="00E533F3">
        <w:t xml:space="preserve"> suppression</w:t>
      </w:r>
      <w:r w:rsidR="009A2427">
        <w:t xml:space="preserve"> at night</w:t>
      </w:r>
      <w:r w:rsidR="00460899">
        <w:t>,</w:t>
      </w:r>
      <w:r w:rsidR="009A2427">
        <w:t xml:space="preserve"> thus causing</w:t>
      </w:r>
      <w:r w:rsidR="009D388A">
        <w:t xml:space="preserve"> a</w:t>
      </w:r>
      <w:r w:rsidR="009A2427">
        <w:t xml:space="preserve"> phase shift</w:t>
      </w:r>
      <w:r w:rsidR="009D388A">
        <w:t xml:space="preserve">, more nighttime </w:t>
      </w:r>
      <w:r w:rsidR="00AB03B7">
        <w:t>awakening sleep deprivation and</w:t>
      </w:r>
      <w:r w:rsidR="009A2427">
        <w:t xml:space="preserve"> poor sleep quality </w:t>
      </w:r>
      <w:r w:rsidR="004361E3">
        <w:fldChar w:fldCharType="begin">
          <w:fldData xml:space="preserve">PEVuZE5vdGU+PENpdGU+PEF1dGhvcj5DaGFuZzwvQXV0aG9yPjxZZWFyPjIwMTE8L1llYXI+PFJl
Y051bT4yMDUyPC9SZWNOdW0+PERpc3BsYXlUZXh0PihBbmNvbGktSXNyYWVsIGV0IGFsLiwgMjAw
MzsgQ2FycmllciAmYW1wOyBEdW1vbnQsIDE5OTU7IENoYW5nIGV0IGFsLiwgMjAxMSk8L0Rpc3Bs
YXlUZXh0PjxyZWNvcmQ+PHJlYy1udW1iZXI+MjA1MjwvcmVjLW51bWJlcj48Zm9yZWlnbi1rZXlz
PjxrZXkgYXBwPSJFTiIgZGItaWQ9IjVmYTV3ZjlhYzVmZno2ZWVmc3F2ZWFyNjVhdmRyZXBwczl6
ZiIgdGltZXN0YW1wPSIxNjcxMzYyNzk4Ij4yMDUyPC9rZXk+PC9mb3JlaWduLWtleXM+PHJlZi10
eXBlIG5hbWU9IkpvdXJuYWwgQXJ0aWNsZSI+MTc8L3JlZi10eXBlPjxjb250cmlidXRvcnM+PGF1
dGhvcnM+PGF1dGhvcj5DaGFuZywgQW5uZS1NYXJpZTwvYXV0aG9yPjxhdXRob3I+U2NoZWVyLCBG
cmFuayBBLiBKLiBMLjwvYXV0aG9yPjxhdXRob3I+Q3plaXNsZXIsIENoYXJsZXMgQS48L2F1dGhv
cj48L2F1dGhvcnM+PC9jb250cmlidXRvcnM+PHRpdGxlcz48dGl0bGU+VGhlIGh1bWFuIGNpcmNh
ZGlhbiBzeXN0ZW0gYWRhcHRzIHRvIHByaW9yIHBob3RpYyBoaXN0b3J5OiBUaGUgaHVtYW4gY2ly
Y2FkaWFuIHN5c3RlbSBhZGFwdHMgdG8gcHJpb3IgbGlnaHQgaGlzdG9yeTwvdGl0bGU+PHNlY29u
ZGFyeS10aXRsZT5UaGUgSm91cm5hbCBvZiBwaHlzaW9sb2d5PC9zZWNvbmRhcnktdGl0bGU+PC90
aXRsZXM+PHBlcmlvZGljYWw+PGZ1bGwtdGl0bGU+VGhlIEpvdXJuYWwgb2YgUGh5c2lvbG9neTwv
ZnVsbC10aXRsZT48L3BlcmlvZGljYWw+PHBhZ2VzPjEwOTUtMTEwMjwvcGFnZXM+PHZvbHVtZT41
ODk8L3ZvbHVtZT48bnVtYmVyPjU8L251bWJlcj48ZGF0ZXM+PHllYXI+MjAxMTwveWVhcj48L2Rh
dGVzPjxpc2JuPjAwMjItMzc1MTwvaXNibj48dXJscz48L3VybHM+PGVsZWN0cm9uaWMtcmVzb3Vy
Y2UtbnVtPjEwLjExMTMvanBoeXNpb2wuMjAxMC4yMDExOTQ8L2VsZWN0cm9uaWMtcmVzb3VyY2Ut
bnVtPjwvcmVjb3JkPjwvQ2l0ZT48Q2l0ZT48QXV0aG9yPkNhcnJpZXI8L0F1dGhvcj48WWVhcj4x
OTk1PC9ZZWFyPjxSZWNOdW0+MjA1NTwvUmVjTnVtPjxyZWNvcmQ+PHJlYy1udW1iZXI+MjA1NTwv
cmVjLW51bWJlcj48Zm9yZWlnbi1rZXlzPjxrZXkgYXBwPSJFTiIgZGItaWQ9IjVmYTV3ZjlhYzVm
Zno2ZWVmc3F2ZWFyNjVhdmRyZXBwczl6ZiIgdGltZXN0YW1wPSIxNjcxMzYzMjkxIj4yMDU1PC9r
ZXk+PC9mb3JlaWduLWtleXM+PHJlZi10eXBlIG5hbWU9IkpvdXJuYWwgQXJ0aWNsZSI+MTc8L3Jl
Zi10eXBlPjxjb250cmlidXRvcnM+PGF1dGhvcnM+PGF1dGhvcj5DYXJyaWVyLCBKdWxpZTwvYXV0
aG9yPjxhdXRob3I+RHVtb250LCBNYXJpZTwvYXV0aG9yPjwvYXV0aG9ycz48L2NvbnRyaWJ1dG9y
cz48dGl0bGVzPjx0aXRsZT5TbGVlcCBwcm9wZW5zaXR5IGFuZCBzbGVlcCBhcmNoaXRlY3R1cmUg
YWZ0ZXIgYnJpZ2h0IGxpZ2h0IGV4cG9zdXJlIGF0IHRocmVlIGRpZmZlcmVudCB0aW1lcyBvZiBk
YXk8L3RpdGxlPjxzZWNvbmRhcnktdGl0bGU+SiBTbGVlcCBSZXM8L3NlY29uZGFyeS10aXRsZT48
L3RpdGxlcz48cGFnZXM+MjAyLTIxMTwvcGFnZXM+PHZvbHVtZT40PC92b2x1bWU+PG51bWJlcj40
PC9udW1iZXI+PGtleXdvcmRzPjxrZXl3b3JkPkJvZHkgdGVtcGVyYXR1cmU8L2tleXdvcmQ+PGtl
eXdvcmQ+QnJpZ2h0IGxpZ2h0PC9rZXl3b3JkPjxrZXl3b3JkPkNpcmNhZGlhbiByaHl0aG1zPC9r
ZXl3b3JkPjxrZXl3b3JkPkNsaW5pY2FsIE5ldXJvbG9neTwva2V5d29yZD48a2V5d29yZD5MaWZl
IFNjaWVuY2VzICZhbXA7IEJpb21lZGljaW5lPC9rZXl3b3JkPjxrZXl3b3JkPk5ldXJvc2NpZW5j
ZXM8L2tleXdvcmQ+PGtleXdvcmQ+TmV1cm9zY2llbmNlcyAmYW1wOyBOZXVyb2xvZ3k8L2tleXdv
cmQ+PGtleXdvcmQ+U2NpZW5jZSAmYW1wOyBUZWNobm9sb2d5PC9rZXl3b3JkPjxrZXl3b3JkPlNs
ZWVwPC9rZXl3b3JkPjxrZXl3b3JkPlNsZWVwIHByb3BlbnNpdHk8L2tleXdvcmQ+PGtleXdvcmQ+
U2xlZXAgc3RhZ2VzPC9rZXl3b3JkPjwva2V5d29yZHM+PGRhdGVzPjx5ZWFyPjE5OTU8L3llYXI+
PC9kYXRlcz48cHViLWxvY2F0aW9uPk94Zm9yZCwgVUs8L3B1Yi1sb2NhdGlvbj48cHVibGlzaGVy
Pk94Zm9yZCwgVUs6IEJsYWNrd2VsbCBQdWJsaXNoaW5nIEx0ZDwvcHVibGlzaGVyPjxpc2JuPjA5
NjItMTEwNTwvaXNibj48dXJscz48L3VybHM+PGVsZWN0cm9uaWMtcmVzb3VyY2UtbnVtPjEwLjEx
MTEvai4xMzY1LTI4NjkuMTk5NS50YjAwMTcxLng8L2VsZWN0cm9uaWMtcmVzb3VyY2UtbnVtPjwv
cmVjb3JkPjwvQ2l0ZT48Q2l0ZT48QXV0aG9yPkFuY29saS1Jc3JhZWw8L0F1dGhvcj48WWVhcj4y
MDAzPC9ZZWFyPjxSZWNOdW0+MjA1NjwvUmVjTnVtPjxyZWNvcmQ+PHJlYy1udW1iZXI+MjA1Njwv
cmVjLW51bWJlcj48Zm9yZWlnbi1rZXlzPjxrZXkgYXBwPSJFTiIgZGItaWQ9IjVmYTV3ZjlhYzVm
Zno2ZWVmc3F2ZWFyNjVhdmRyZXBwczl6ZiIgdGltZXN0YW1wPSIxNjcxMzYzMzI4Ij4yMDU2PC9r
ZXk+PC9mb3JlaWduLWtleXM+PHJlZi10eXBlIG5hbWU9IkpvdXJuYWwgQXJ0aWNsZSI+MTc8L3Jl
Zi10eXBlPjxjb250cmlidXRvcnM+PGF1dGhvcnM+PGF1dGhvcj5BbmNvbGktSXNyYWVsLCBTb25p
YTwvYXV0aG9yPjxhdXRob3I+R2Vocm1hbiwgUGhpbGlwPC9hdXRob3I+PGF1dGhvcj5NYXJ0aW4s
IEplbm5pZmVyIEwuPC9hdXRob3I+PGF1dGhvcj5TaG9jaGF0LCBUYW1hcjwvYXV0aG9yPjxhdXRo
b3I+TWFybGVyLCBNYXR0aGV3PC9hdXRob3I+PGF1dGhvcj5Db3JleS1CbG9vbSwgSm9keTwvYXV0
aG9yPjxhdXRob3I+TGV2aSwgTGVhaDwvYXV0aG9yPjwvYXV0aG9ycz48L2NvbnRyaWJ1dG9ycz48
dGl0bGVzPjx0aXRsZT5JbmNyZWFzZWQgTGlnaHQgRXhwb3N1cmUgQ29uc29saWRhdGVzIFNsZWVw
IGFuZCBTdHJlbmd0aGVucyBDaXJjYWRpYW4gUmh5dGhtcyBpbiBTZXZlcmUgQWx6aGVpbWVyJmFw
b3M7cyBEaXNlYXNlIFBhdGllbnRzPC90aXRsZT48c2Vjb25kYXJ5LXRpdGxlPkJlaGF2IFNsZWVw
IE1lZDwvc2Vjb25kYXJ5LXRpdGxlPjwvdGl0bGVzPjxwYWdlcz4yMi0zNjwvcGFnZXM+PHZvbHVt
ZT4xPC92b2x1bWU+PG51bWJlcj4xPC9udW1iZXI+PGtleXdvcmRzPjxrZXl3b3JkPkFnZWQ8L2tl
eXdvcmQ+PGtleXdvcmQ+QWdlZCwgODAgYW5kIG92ZXI8L2tleXdvcmQ+PGtleXdvcmQ+QWx6aGVp
bWVyIERpc2Vhc2UgLSBkaWFnbm9zaXM8L2tleXdvcmQ+PGtleXdvcmQ+QWx6aGVpbWVyIERpc2Vh
c2UgLSBlcGlkZW1pb2xvZ3k8L2tleXdvcmQ+PGtleXdvcmQ+Q2hyb25vYmlvbG9neSBEaXNvcmRl
cnMgLSBlcGlkZW1pb2xvZ3k8L2tleXdvcmQ+PGtleXdvcmQ+Q2hyb25vYmlvbG9neSBEaXNvcmRl
cnMgLSB0aGVyYXB5PC9rZXl3b3JkPjxrZXl3b3JkPkZlbWFsZTwva2V5d29yZD48a2V5d29yZD5G
b2xsb3ctVXAgU3R1ZGllczwva2V5d29yZD48a2V5d29yZD5IdW1hbnM8L2tleXdvcmQ+PGtleXdv
cmQ+TWFsZTwva2V5d29yZD48a2V5d29yZD5OZXVyb3BzeWNob2xvZ2ljYWwgVGVzdHM8L2tleXdv
cmQ+PGtleXdvcmQ+UGhvdG90aGVyYXB5IC0gbWV0aG9kczwva2V5d29yZD48a2V5d29yZD5TbGVl
cCAtIHBoeXNpb2xvZ3k8L2tleXdvcmQ+PGtleXdvcmQ+V2FrZWZ1bG5lc3MgLSBwaHlzaW9sb2d5
PC9rZXl3b3JkPjwva2V5d29yZHM+PGRhdGVzPjx5ZWFyPjIwMDM8L3llYXI+PC9kYXRlcz48cHVi
LWxvY2F0aW9uPkVuZ2xhbmQ8L3B1Yi1sb2NhdGlvbj48cHVibGlzaGVyPkVuZ2xhbmQ6IExhd3Jl
bmNlIEVybGJhdW0gQXNzb2NpYXRlcywgSW5jPC9wdWJsaXNoZXI+PGlzYm4+MTU0MC0yMDAyPC9p
c2JuPjx1cmxzPjwvdXJscz48ZWxlY3Ryb25pYy1yZXNvdXJjZS1udW0+MTAuMTIwNy9TMTU0MDIw
MTBCU00wMTAxXzQ8L2VsZWN0cm9uaWMtcmVzb3VyY2UtbnVtPjwvcmVjb3JkPjwvQ2l0ZT48Q2l0
ZT48QXV0aG9yPkFuY29saS1Jc3JhZWw8L0F1dGhvcj48WWVhcj4yMDAzPC9ZZWFyPjxSZWNOdW0+
MjA1NjwvUmVjTnVtPjxyZWNvcmQ+PHJlYy1udW1iZXI+MjA1NjwvcmVjLW51bWJlcj48Zm9yZWln
bi1rZXlzPjxrZXkgYXBwPSJFTiIgZGItaWQ9IjVmYTV3ZjlhYzVmZno2ZWVmc3F2ZWFyNjVhdmRy
ZXBwczl6ZiIgdGltZXN0YW1wPSIxNjcxMzYzMzI4Ij4yMDU2PC9rZXk+PC9mb3JlaWduLWtleXM+
PHJlZi10eXBlIG5hbWU9IkpvdXJuYWwgQXJ0aWNsZSI+MTc8L3JlZi10eXBlPjxjb250cmlidXRv
cnM+PGF1dGhvcnM+PGF1dGhvcj5BbmNvbGktSXNyYWVsLCBTb25pYTwvYXV0aG9yPjxhdXRob3I+
R2Vocm1hbiwgUGhpbGlwPC9hdXRob3I+PGF1dGhvcj5NYXJ0aW4sIEplbm5pZmVyIEwuPC9hdXRo
b3I+PGF1dGhvcj5TaG9jaGF0LCBUYW1hcjwvYXV0aG9yPjxhdXRob3I+TWFybGVyLCBNYXR0aGV3
PC9hdXRob3I+PGF1dGhvcj5Db3JleS1CbG9vbSwgSm9keTwvYXV0aG9yPjxhdXRob3I+TGV2aSwg
TGVhaDwvYXV0aG9yPjwvYXV0aG9ycz48L2NvbnRyaWJ1dG9ycz48dGl0bGVzPjx0aXRsZT5JbmNy
ZWFzZWQgTGlnaHQgRXhwb3N1cmUgQ29uc29saWRhdGVzIFNsZWVwIGFuZCBTdHJlbmd0aGVucyBD
aXJjYWRpYW4gUmh5dGhtcyBpbiBTZXZlcmUgQWx6aGVpbWVyJmFwb3M7cyBEaXNlYXNlIFBhdGll
bnRzPC90aXRsZT48c2Vjb25kYXJ5LXRpdGxlPkJlaGF2IFNsZWVwIE1lZDwvc2Vjb25kYXJ5LXRp
dGxlPjwvdGl0bGVzPjxwYWdlcz4yMi0zNjwvcGFnZXM+PHZvbHVtZT4xPC92b2x1bWU+PG51bWJl
cj4xPC9udW1iZXI+PGtleXdvcmRzPjxrZXl3b3JkPkFnZWQ8L2tleXdvcmQ+PGtleXdvcmQ+QWdl
ZCwgODAgYW5kIG92ZXI8L2tleXdvcmQ+PGtleXdvcmQ+QWx6aGVpbWVyIERpc2Vhc2UgLSBkaWFn
bm9zaXM8L2tleXdvcmQ+PGtleXdvcmQ+QWx6aGVpbWVyIERpc2Vhc2UgLSBlcGlkZW1pb2xvZ3k8
L2tleXdvcmQ+PGtleXdvcmQ+Q2hyb25vYmlvbG9neSBEaXNvcmRlcnMgLSBlcGlkZW1pb2xvZ3k8
L2tleXdvcmQ+PGtleXdvcmQ+Q2hyb25vYmlvbG9neSBEaXNvcmRlcnMgLSB0aGVyYXB5PC9rZXl3
b3JkPjxrZXl3b3JkPkZlbWFsZTwva2V5d29yZD48a2V5d29yZD5Gb2xsb3ctVXAgU3R1ZGllczwv
a2V5d29yZD48a2V5d29yZD5IdW1hbnM8L2tleXdvcmQ+PGtleXdvcmQ+TWFsZTwva2V5d29yZD48
a2V5d29yZD5OZXVyb3BzeWNob2xvZ2ljYWwgVGVzdHM8L2tleXdvcmQ+PGtleXdvcmQ+UGhvdG90
aGVyYXB5IC0gbWV0aG9kczwva2V5d29yZD48a2V5d29yZD5TbGVlcCAtIHBoeXNpb2xvZ3k8L2tl
eXdvcmQ+PGtleXdvcmQ+V2FrZWZ1bG5lc3MgLSBwaHlzaW9sb2d5PC9rZXl3b3JkPjwva2V5d29y
ZHM+PGRhdGVzPjx5ZWFyPjIwMDM8L3llYXI+PC9kYXRlcz48cHViLWxvY2F0aW9uPkVuZ2xhbmQ8
L3B1Yi1sb2NhdGlvbj48cHVibGlzaGVyPkVuZ2xhbmQ6IExhd3JlbmNlIEVybGJhdW0gQXNzb2Np
YXRlcywgSW5jPC9wdWJsaXNoZXI+PGlzYm4+MTU0MC0yMDAyPC9pc2JuPjx1cmxzPjwvdXJscz48
ZWxlY3Ryb25pYy1yZXNvdXJjZS1udW0+MTAuMTIwNy9TMTU0MDIwMTBCU00wMTAxXzQ8L2VsZWN0
cm9uaWMtcmVzb3VyY2UtbnVtPjwvcmVjb3JkPjwvQ2l0ZT48L0VuZE5vdGU+AG==
</w:fldData>
        </w:fldChar>
      </w:r>
      <w:r w:rsidR="007A6E8D">
        <w:instrText xml:space="preserve"> ADDIN EN.CITE </w:instrText>
      </w:r>
      <w:r w:rsidR="007A6E8D">
        <w:fldChar w:fldCharType="begin">
          <w:fldData xml:space="preserve">PEVuZE5vdGU+PENpdGU+PEF1dGhvcj5DaGFuZzwvQXV0aG9yPjxZZWFyPjIwMTE8L1llYXI+PFJl
Y051bT4yMDUyPC9SZWNOdW0+PERpc3BsYXlUZXh0PihBbmNvbGktSXNyYWVsIGV0IGFsLiwgMjAw
MzsgQ2FycmllciAmYW1wOyBEdW1vbnQsIDE5OTU7IENoYW5nIGV0IGFsLiwgMjAxMSk8L0Rpc3Bs
YXlUZXh0PjxyZWNvcmQ+PHJlYy1udW1iZXI+MjA1MjwvcmVjLW51bWJlcj48Zm9yZWlnbi1rZXlz
PjxrZXkgYXBwPSJFTiIgZGItaWQ9IjVmYTV3ZjlhYzVmZno2ZWVmc3F2ZWFyNjVhdmRyZXBwczl6
ZiIgdGltZXN0YW1wPSIxNjcxMzYyNzk4Ij4yMDUyPC9rZXk+PC9mb3JlaWduLWtleXM+PHJlZi10
eXBlIG5hbWU9IkpvdXJuYWwgQXJ0aWNsZSI+MTc8L3JlZi10eXBlPjxjb250cmlidXRvcnM+PGF1
dGhvcnM+PGF1dGhvcj5DaGFuZywgQW5uZS1NYXJpZTwvYXV0aG9yPjxhdXRob3I+U2NoZWVyLCBG
cmFuayBBLiBKLiBMLjwvYXV0aG9yPjxhdXRob3I+Q3plaXNsZXIsIENoYXJsZXMgQS48L2F1dGhv
cj48L2F1dGhvcnM+PC9jb250cmlidXRvcnM+PHRpdGxlcz48dGl0bGU+VGhlIGh1bWFuIGNpcmNh
ZGlhbiBzeXN0ZW0gYWRhcHRzIHRvIHByaW9yIHBob3RpYyBoaXN0b3J5OiBUaGUgaHVtYW4gY2ly
Y2FkaWFuIHN5c3RlbSBhZGFwdHMgdG8gcHJpb3IgbGlnaHQgaGlzdG9yeTwvdGl0bGU+PHNlY29u
ZGFyeS10aXRsZT5UaGUgSm91cm5hbCBvZiBwaHlzaW9sb2d5PC9zZWNvbmRhcnktdGl0bGU+PC90
aXRsZXM+PHBlcmlvZGljYWw+PGZ1bGwtdGl0bGU+VGhlIEpvdXJuYWwgb2YgUGh5c2lvbG9neTwv
ZnVsbC10aXRsZT48L3BlcmlvZGljYWw+PHBhZ2VzPjEwOTUtMTEwMjwvcGFnZXM+PHZvbHVtZT41
ODk8L3ZvbHVtZT48bnVtYmVyPjU8L251bWJlcj48ZGF0ZXM+PHllYXI+MjAxMTwveWVhcj48L2Rh
dGVzPjxpc2JuPjAwMjItMzc1MTwvaXNibj48dXJscz48L3VybHM+PGVsZWN0cm9uaWMtcmVzb3Vy
Y2UtbnVtPjEwLjExMTMvanBoeXNpb2wuMjAxMC4yMDExOTQ8L2VsZWN0cm9uaWMtcmVzb3VyY2Ut
bnVtPjwvcmVjb3JkPjwvQ2l0ZT48Q2l0ZT48QXV0aG9yPkNhcnJpZXI8L0F1dGhvcj48WWVhcj4x
OTk1PC9ZZWFyPjxSZWNOdW0+MjA1NTwvUmVjTnVtPjxyZWNvcmQ+PHJlYy1udW1iZXI+MjA1NTwv
cmVjLW51bWJlcj48Zm9yZWlnbi1rZXlzPjxrZXkgYXBwPSJFTiIgZGItaWQ9IjVmYTV3ZjlhYzVm
Zno2ZWVmc3F2ZWFyNjVhdmRyZXBwczl6ZiIgdGltZXN0YW1wPSIxNjcxMzYzMjkxIj4yMDU1PC9r
ZXk+PC9mb3JlaWduLWtleXM+PHJlZi10eXBlIG5hbWU9IkpvdXJuYWwgQXJ0aWNsZSI+MTc8L3Jl
Zi10eXBlPjxjb250cmlidXRvcnM+PGF1dGhvcnM+PGF1dGhvcj5DYXJyaWVyLCBKdWxpZTwvYXV0
aG9yPjxhdXRob3I+RHVtb250LCBNYXJpZTwvYXV0aG9yPjwvYXV0aG9ycz48L2NvbnRyaWJ1dG9y
cz48dGl0bGVzPjx0aXRsZT5TbGVlcCBwcm9wZW5zaXR5IGFuZCBzbGVlcCBhcmNoaXRlY3R1cmUg
YWZ0ZXIgYnJpZ2h0IGxpZ2h0IGV4cG9zdXJlIGF0IHRocmVlIGRpZmZlcmVudCB0aW1lcyBvZiBk
YXk8L3RpdGxlPjxzZWNvbmRhcnktdGl0bGU+SiBTbGVlcCBSZXM8L3NlY29uZGFyeS10aXRsZT48
L3RpdGxlcz48cGFnZXM+MjAyLTIxMTwvcGFnZXM+PHZvbHVtZT40PC92b2x1bWU+PG51bWJlcj40
PC9udW1iZXI+PGtleXdvcmRzPjxrZXl3b3JkPkJvZHkgdGVtcGVyYXR1cmU8L2tleXdvcmQ+PGtl
eXdvcmQ+QnJpZ2h0IGxpZ2h0PC9rZXl3b3JkPjxrZXl3b3JkPkNpcmNhZGlhbiByaHl0aG1zPC9r
ZXl3b3JkPjxrZXl3b3JkPkNsaW5pY2FsIE5ldXJvbG9neTwva2V5d29yZD48a2V5d29yZD5MaWZl
IFNjaWVuY2VzICZhbXA7IEJpb21lZGljaW5lPC9rZXl3b3JkPjxrZXl3b3JkPk5ldXJvc2NpZW5j
ZXM8L2tleXdvcmQ+PGtleXdvcmQ+TmV1cm9zY2llbmNlcyAmYW1wOyBOZXVyb2xvZ3k8L2tleXdv
cmQ+PGtleXdvcmQ+U2NpZW5jZSAmYW1wOyBUZWNobm9sb2d5PC9rZXl3b3JkPjxrZXl3b3JkPlNs
ZWVwPC9rZXl3b3JkPjxrZXl3b3JkPlNsZWVwIHByb3BlbnNpdHk8L2tleXdvcmQ+PGtleXdvcmQ+
U2xlZXAgc3RhZ2VzPC9rZXl3b3JkPjwva2V5d29yZHM+PGRhdGVzPjx5ZWFyPjE5OTU8L3llYXI+
PC9kYXRlcz48cHViLWxvY2F0aW9uPk94Zm9yZCwgVUs8L3B1Yi1sb2NhdGlvbj48cHVibGlzaGVy
Pk94Zm9yZCwgVUs6IEJsYWNrd2VsbCBQdWJsaXNoaW5nIEx0ZDwvcHVibGlzaGVyPjxpc2JuPjA5
NjItMTEwNTwvaXNibj48dXJscz48L3VybHM+PGVsZWN0cm9uaWMtcmVzb3VyY2UtbnVtPjEwLjEx
MTEvai4xMzY1LTI4NjkuMTk5NS50YjAwMTcxLng8L2VsZWN0cm9uaWMtcmVzb3VyY2UtbnVtPjwv
cmVjb3JkPjwvQ2l0ZT48Q2l0ZT48QXV0aG9yPkFuY29saS1Jc3JhZWw8L0F1dGhvcj48WWVhcj4y
MDAzPC9ZZWFyPjxSZWNOdW0+MjA1NjwvUmVjTnVtPjxyZWNvcmQ+PHJlYy1udW1iZXI+MjA1Njwv
cmVjLW51bWJlcj48Zm9yZWlnbi1rZXlzPjxrZXkgYXBwPSJFTiIgZGItaWQ9IjVmYTV3ZjlhYzVm
Zno2ZWVmc3F2ZWFyNjVhdmRyZXBwczl6ZiIgdGltZXN0YW1wPSIxNjcxMzYzMzI4Ij4yMDU2PC9r
ZXk+PC9mb3JlaWduLWtleXM+PHJlZi10eXBlIG5hbWU9IkpvdXJuYWwgQXJ0aWNsZSI+MTc8L3Jl
Zi10eXBlPjxjb250cmlidXRvcnM+PGF1dGhvcnM+PGF1dGhvcj5BbmNvbGktSXNyYWVsLCBTb25p
YTwvYXV0aG9yPjxhdXRob3I+R2Vocm1hbiwgUGhpbGlwPC9hdXRob3I+PGF1dGhvcj5NYXJ0aW4s
IEplbm5pZmVyIEwuPC9hdXRob3I+PGF1dGhvcj5TaG9jaGF0LCBUYW1hcjwvYXV0aG9yPjxhdXRo
b3I+TWFybGVyLCBNYXR0aGV3PC9hdXRob3I+PGF1dGhvcj5Db3JleS1CbG9vbSwgSm9keTwvYXV0
aG9yPjxhdXRob3I+TGV2aSwgTGVhaDwvYXV0aG9yPjwvYXV0aG9ycz48L2NvbnRyaWJ1dG9ycz48
dGl0bGVzPjx0aXRsZT5JbmNyZWFzZWQgTGlnaHQgRXhwb3N1cmUgQ29uc29saWRhdGVzIFNsZWVw
IGFuZCBTdHJlbmd0aGVucyBDaXJjYWRpYW4gUmh5dGhtcyBpbiBTZXZlcmUgQWx6aGVpbWVyJmFw
b3M7cyBEaXNlYXNlIFBhdGllbnRzPC90aXRsZT48c2Vjb25kYXJ5LXRpdGxlPkJlaGF2IFNsZWVw
IE1lZDwvc2Vjb25kYXJ5LXRpdGxlPjwvdGl0bGVzPjxwYWdlcz4yMi0zNjwvcGFnZXM+PHZvbHVt
ZT4xPC92b2x1bWU+PG51bWJlcj4xPC9udW1iZXI+PGtleXdvcmRzPjxrZXl3b3JkPkFnZWQ8L2tl
eXdvcmQ+PGtleXdvcmQ+QWdlZCwgODAgYW5kIG92ZXI8L2tleXdvcmQ+PGtleXdvcmQ+QWx6aGVp
bWVyIERpc2Vhc2UgLSBkaWFnbm9zaXM8L2tleXdvcmQ+PGtleXdvcmQ+QWx6aGVpbWVyIERpc2Vh
c2UgLSBlcGlkZW1pb2xvZ3k8L2tleXdvcmQ+PGtleXdvcmQ+Q2hyb25vYmlvbG9neSBEaXNvcmRl
cnMgLSBlcGlkZW1pb2xvZ3k8L2tleXdvcmQ+PGtleXdvcmQ+Q2hyb25vYmlvbG9neSBEaXNvcmRl
cnMgLSB0aGVyYXB5PC9rZXl3b3JkPjxrZXl3b3JkPkZlbWFsZTwva2V5d29yZD48a2V5d29yZD5G
b2xsb3ctVXAgU3R1ZGllczwva2V5d29yZD48a2V5d29yZD5IdW1hbnM8L2tleXdvcmQ+PGtleXdv
cmQ+TWFsZTwva2V5d29yZD48a2V5d29yZD5OZXVyb3BzeWNob2xvZ2ljYWwgVGVzdHM8L2tleXdv
cmQ+PGtleXdvcmQ+UGhvdG90aGVyYXB5IC0gbWV0aG9kczwva2V5d29yZD48a2V5d29yZD5TbGVl
cCAtIHBoeXNpb2xvZ3k8L2tleXdvcmQ+PGtleXdvcmQ+V2FrZWZ1bG5lc3MgLSBwaHlzaW9sb2d5
PC9rZXl3b3JkPjwva2V5d29yZHM+PGRhdGVzPjx5ZWFyPjIwMDM8L3llYXI+PC9kYXRlcz48cHVi
LWxvY2F0aW9uPkVuZ2xhbmQ8L3B1Yi1sb2NhdGlvbj48cHVibGlzaGVyPkVuZ2xhbmQ6IExhd3Jl
bmNlIEVybGJhdW0gQXNzb2NpYXRlcywgSW5jPC9wdWJsaXNoZXI+PGlzYm4+MTU0MC0yMDAyPC9p
c2JuPjx1cmxzPjwvdXJscz48ZWxlY3Ryb25pYy1yZXNvdXJjZS1udW0+MTAuMTIwNy9TMTU0MDIw
MTBCU00wMTAxXzQ8L2VsZWN0cm9uaWMtcmVzb3VyY2UtbnVtPjwvcmVjb3JkPjwvQ2l0ZT48Q2l0
ZT48QXV0aG9yPkFuY29saS1Jc3JhZWw8L0F1dGhvcj48WWVhcj4yMDAzPC9ZZWFyPjxSZWNOdW0+
MjA1NjwvUmVjTnVtPjxyZWNvcmQ+PHJlYy1udW1iZXI+MjA1NjwvcmVjLW51bWJlcj48Zm9yZWln
bi1rZXlzPjxrZXkgYXBwPSJFTiIgZGItaWQ9IjVmYTV3ZjlhYzVmZno2ZWVmc3F2ZWFyNjVhdmRy
ZXBwczl6ZiIgdGltZXN0YW1wPSIxNjcxMzYzMzI4Ij4yMDU2PC9rZXk+PC9mb3JlaWduLWtleXM+
PHJlZi10eXBlIG5hbWU9IkpvdXJuYWwgQXJ0aWNsZSI+MTc8L3JlZi10eXBlPjxjb250cmlidXRv
cnM+PGF1dGhvcnM+PGF1dGhvcj5BbmNvbGktSXNyYWVsLCBTb25pYTwvYXV0aG9yPjxhdXRob3I+
R2Vocm1hbiwgUGhpbGlwPC9hdXRob3I+PGF1dGhvcj5NYXJ0aW4sIEplbm5pZmVyIEwuPC9hdXRo
b3I+PGF1dGhvcj5TaG9jaGF0LCBUYW1hcjwvYXV0aG9yPjxhdXRob3I+TWFybGVyLCBNYXR0aGV3
PC9hdXRob3I+PGF1dGhvcj5Db3JleS1CbG9vbSwgSm9keTwvYXV0aG9yPjxhdXRob3I+TGV2aSwg
TGVhaDwvYXV0aG9yPjwvYXV0aG9ycz48L2NvbnRyaWJ1dG9ycz48dGl0bGVzPjx0aXRsZT5JbmNy
ZWFzZWQgTGlnaHQgRXhwb3N1cmUgQ29uc29saWRhdGVzIFNsZWVwIGFuZCBTdHJlbmd0aGVucyBD
aXJjYWRpYW4gUmh5dGhtcyBpbiBTZXZlcmUgQWx6aGVpbWVyJmFwb3M7cyBEaXNlYXNlIFBhdGll
bnRzPC90aXRsZT48c2Vjb25kYXJ5LXRpdGxlPkJlaGF2IFNsZWVwIE1lZDwvc2Vjb25kYXJ5LXRp
dGxlPjwvdGl0bGVzPjxwYWdlcz4yMi0zNjwvcGFnZXM+PHZvbHVtZT4xPC92b2x1bWU+PG51bWJl
cj4xPC9udW1iZXI+PGtleXdvcmRzPjxrZXl3b3JkPkFnZWQ8L2tleXdvcmQ+PGtleXdvcmQ+QWdl
ZCwgODAgYW5kIG92ZXI8L2tleXdvcmQ+PGtleXdvcmQ+QWx6aGVpbWVyIERpc2Vhc2UgLSBkaWFn
bm9zaXM8L2tleXdvcmQ+PGtleXdvcmQ+QWx6aGVpbWVyIERpc2Vhc2UgLSBlcGlkZW1pb2xvZ3k8
L2tleXdvcmQ+PGtleXdvcmQ+Q2hyb25vYmlvbG9neSBEaXNvcmRlcnMgLSBlcGlkZW1pb2xvZ3k8
L2tleXdvcmQ+PGtleXdvcmQ+Q2hyb25vYmlvbG9neSBEaXNvcmRlcnMgLSB0aGVyYXB5PC9rZXl3
b3JkPjxrZXl3b3JkPkZlbWFsZTwva2V5d29yZD48a2V5d29yZD5Gb2xsb3ctVXAgU3R1ZGllczwv
a2V5d29yZD48a2V5d29yZD5IdW1hbnM8L2tleXdvcmQ+PGtleXdvcmQ+TWFsZTwva2V5d29yZD48
a2V5d29yZD5OZXVyb3BzeWNob2xvZ2ljYWwgVGVzdHM8L2tleXdvcmQ+PGtleXdvcmQ+UGhvdG90
aGVyYXB5IC0gbWV0aG9kczwva2V5d29yZD48a2V5d29yZD5TbGVlcCAtIHBoeXNpb2xvZ3k8L2tl
eXdvcmQ+PGtleXdvcmQ+V2FrZWZ1bG5lc3MgLSBwaHlzaW9sb2d5PC9rZXl3b3JkPjwva2V5d29y
ZHM+PGRhdGVzPjx5ZWFyPjIwMDM8L3llYXI+PC9kYXRlcz48cHViLWxvY2F0aW9uPkVuZ2xhbmQ8
L3B1Yi1sb2NhdGlvbj48cHVibGlzaGVyPkVuZ2xhbmQ6IExhd3JlbmNlIEVybGJhdW0gQXNzb2Np
YXRlcywgSW5jPC9wdWJsaXNoZXI+PGlzYm4+MTU0MC0yMDAyPC9pc2JuPjx1cmxzPjwvdXJscz48
ZWxlY3Ryb25pYy1yZXNvdXJjZS1udW0+MTAuMTIwNy9TMTU0MDIwMTBCU00wMTAxXzQ8L2VsZWN0
cm9uaWMtcmVzb3VyY2UtbnVtPjwvcmVjb3JkPjwvQ2l0ZT48L0VuZE5vdGU+AG==
</w:fldData>
        </w:fldChar>
      </w:r>
      <w:r w:rsidR="007A6E8D">
        <w:instrText xml:space="preserve"> ADDIN EN.CITE.DATA </w:instrText>
      </w:r>
      <w:r w:rsidR="007A6E8D">
        <w:fldChar w:fldCharType="end"/>
      </w:r>
      <w:r w:rsidR="004361E3">
        <w:fldChar w:fldCharType="separate"/>
      </w:r>
      <w:r w:rsidR="007A6E8D">
        <w:rPr>
          <w:noProof/>
        </w:rPr>
        <w:t>(Ancoli-Israel et al., 2003; Carrier &amp; Dumont, 1995; Chang et al., 2011)</w:t>
      </w:r>
      <w:r w:rsidR="004361E3">
        <w:fldChar w:fldCharType="end"/>
      </w:r>
      <w:r w:rsidR="00460899">
        <w:t xml:space="preserve">. </w:t>
      </w:r>
      <w:r w:rsidR="00A4097F">
        <w:t xml:space="preserve">Studies based on real-world settings such as offices and schools collectively also indicated that increased electric light exposure improved mood and sleep quality </w:t>
      </w:r>
      <w:r w:rsidR="00A4097F">
        <w:fldChar w:fldCharType="begin">
          <w:fldData xml:space="preserve">PEVuZE5vdGU+PENpdGU+PEF1dGhvcj5NaWxsczwvQXV0aG9yPjxZZWFyPjIwMDc8L1llYXI+PFJl
Y051bT4xNTA8L1JlY051bT48RGlzcGxheVRleHQ+KE1pbGxzIGV0IGFsLiwgMjAwNzsgUmF1dGt5
bMOEIGV0IGFsLiwgMjAxMDsgVmlvbGEgZXQgYWwuLCAyMDA4KTwvRGlzcGxheVRleHQ+PHJlY29y
ZD48cmVjLW51bWJlcj4xNTA8L3JlYy1udW1iZXI+PGZvcmVpZ24ta2V5cz48a2V5IGFwcD0iRU4i
IGRiLWlkPSI1ZmE1d2Y5YWM1ZmZ6NmVlZnNxdmVhcjY1YXZkcmVwcHM5emYiIHRpbWVzdGFtcD0i
MTY0Mzc5OTY4OSI+MTUwPC9rZXk+PC9mb3JlaWduLWtleXM+PHJlZi10eXBlIG5hbWU9IkpvdXJu
YWwgQXJ0aWNsZSI+MTc8L3JlZi10eXBlPjxjb250cmlidXRvcnM+PGF1dGhvcnM+PGF1dGhvcj5N
aWxscywgUC4gUi48L2F1dGhvcj48YXV0aG9yPlRvbWtpbnMsIFMuIEMuPC9hdXRob3I+PGF1dGhv
cj5TY2hsYW5nZW4sIEwuIEouPC9hdXRob3I+PC9hdXRob3JzPjwvY29udHJpYnV0b3JzPjx0aXRs
ZXM+PHRpdGxlPlRoZSBlZmZlY3Qgb2YgaGlnaCBjb3JyZWxhdGVkIGNvbG91ciB0ZW1wZXJhdHVy
ZSBvZmZpY2UgbGlnaHRpbmcgb24gZW1wbG95ZWUgd2VsbGJlaW5nIGFuZCB3b3JrIHBlcmZvcm1h
bmNlPC90aXRsZT48c2Vjb25kYXJ5LXRpdGxlPkogQ2lyY2FkaWFuIFJoeXRobXM8L3NlY29uZGFy
eS10aXRsZT48L3RpdGxlcz48cGVyaW9kaWNhbD48ZnVsbC10aXRsZT5KIENpcmNhZGlhbiBSaHl0
aG1zPC9mdWxsLXRpdGxlPjwvcGVyaW9kaWNhbD48cGFnZXM+MjwvcGFnZXM+PHZvbHVtZT41PC92
b2x1bWU+PGRhdGVzPjx5ZWFyPjIwMDc8L3llYXI+PC9kYXRlcz48YWNjZXNzaW9uLW51bT4xNzIx
NzU0MzwvYWNjZXNzaW9uLW51bT48dXJscz48cmVsYXRlZC11cmxzPjx1cmw+aHR0cHM6Ly93d3cu
bmNiaS5ubG0ubmloLmdvdi9wbWMvYXJ0aWNsZXMvUE1DMTc3OTI2My9wZGYvMTc0MC0zMzkxLTUt
Mi5wZGY8L3VybD48L3JlbGF0ZWQtdXJscz48L3VybHM+PGVsZWN0cm9uaWMtcmVzb3VyY2UtbnVt
PjEwLjExODYvMTc0MC0zMzkxLTUtMjwvZWxlY3Ryb25pYy1yZXNvdXJjZS1udW0+PC9yZWNvcmQ+
PC9DaXRlPjxDaXRlPjxBdXRob3I+VmlvbGE8L0F1dGhvcj48WWVhcj4yMDA4PC9ZZWFyPjxSZWNO
dW0+MTk4NjwvUmVjTnVtPjxyZWNvcmQ+PHJlYy1udW1iZXI+MTk4NjwvcmVjLW51bWJlcj48Zm9y
ZWlnbi1rZXlzPjxrZXkgYXBwPSJFTiIgZGItaWQ9IjVmYTV3ZjlhYzVmZno2ZWVmc3F2ZWFyNjVh
dmRyZXBwczl6ZiIgdGltZXN0YW1wPSIxNjcwNjYyMTcxIj4xOTg2PC9rZXk+PC9mb3JlaWduLWtl
eXM+PHJlZi10eXBlIG5hbWU9IkpvdXJuYWwgQXJ0aWNsZSI+MTc8L3JlZi10eXBlPjxjb250cmli
dXRvcnM+PGF1dGhvcnM+PGF1dGhvcj5WaW9sYSwgQW50b2luZSBVLjwvYXV0aG9yPjxhdXRob3I+
SmFtZXMsIEx5bmV0dGUgTS48L2F1dGhvcj48YXV0aG9yPlNjaGxhbmdlbiwgTHVjIEouIE0uPC9h
dXRob3I+PGF1dGhvcj5EaWprLCBEZXJrLUphbjwvYXV0aG9yPjwvYXV0aG9ycz48L2NvbnRyaWJ1
dG9ycz48dGl0bGVzPjx0aXRsZT5CbHVlLWVucmljaGVkIFdoaXRlIExpZ2h0IGluIHRoZSBXb3Jr
cGxhY2UgSW1wcm92ZXMgc2VsZi1yZXBvcnRlZCBBbGVydG5lc3MsIFBlcmZvcm1hbmNlIGFuZCBT
bGVlcCBRdWFsaXR5PC90aXRsZT48c2Vjb25kYXJ5LXRpdGxlPlNjYW5kIEogV29yayBFbnZpcm9u
IEhlYWx0aDwvc2Vjb25kYXJ5LXRpdGxlPjwvdGl0bGVzPjxwZXJpb2RpY2FsPjxmdWxsLXRpdGxl
PlNjYW5kIEogV29yayBFbnZpcm9uIEhlYWx0aDwvZnVsbC10aXRsZT48L3BlcmlvZGljYWw+PHBh
Z2VzPjI5Ny0zMDY8L3BhZ2VzPjx2b2x1bWU+MzQ8L3ZvbHVtZT48bnVtYmVyPjQ8L251bWJlcj48
a2V5d29yZHM+PGtleXdvcmQ+QWR1bHQ8L2tleXdvcmQ+PGtleXdvcmQ+QWZmZWN0PC9rZXl3b3Jk
PjxrZXl3b3JkPkFsZXJ0bmVzczwva2V5d29yZD48a2V5d29yZD5Bc3RoZW5vcGlhIC0gcHJldmVu
dGlvbiAmYW1wOyBjb250cm9sPC9rZXl3b3JkPjxrZXl3b3JkPkJpb2xvZ2ljYWwgYW5kIG1lZGlj
YWwgc2NpZW5jZXM8L2tleXdvcmQ+PGtleXdvcmQ+Q2lyY2FkaWFuIFJoeXRobTwva2V5d29yZD48
a2V5d29yZD5Dcm9zcy1PdmVyIFN0dWRpZXM8L2tleXdvcmQ+PGtleXdvcmQ+RWZmaWNpZW5jeTwv
a2V5d29yZD48a2V5d29yZD5FbmdsYW5kPC9rZXl3b3JkPjxrZXl3b3JkPkZhdGlndWU8L2tleXdv
cmQ+PGtleXdvcmQ+RmF0aWd1ZSAtIHByZXZlbnRpb24gJmFtcDsgY29udHJvbDwva2V5d29yZD48
a2V5d29yZD5GZW1hbGU8L2tleXdvcmQ+PGtleXdvcmQ+R2FuZ2xpYTwva2V5d29yZD48a2V5d29y
ZD5IZWFkYWNoZTwva2V5d29yZD48a2V5d29yZD5IdW1hbnM8L2tleXdvcmQ+PGtleXdvcmQ+TGlm
ZSBTY2llbmNlcyAmYW1wOyBCaW9tZWRpY2luZTwva2V5d29yZD48a2V5d29yZD5MaWdodGluZzwv
a2V5d29yZD48a2V5d29yZD5NYWxlPC9rZXl3b3JkPjxrZXl3b3JkPk1lZGljYWwgc2NpZW5jZXM8
L2tleXdvcmQ+PGtleXdvcmQ+TWVsYW5vcHNpbjwva2V5d29yZD48a2V5d29yZD5NaXNjZWxsYW5l
b3VzPC9rZXl3b3JkPjxrZXl3b3JkPk1vb2Q8L2tleXdvcmQ+PGtleXdvcmQ+T2NjdXBhdGlvbmFs
IEhlYWx0aDwva2V5d29yZD48a2V5d29yZD5PY2N1cGF0aW9uYWwgbWVkaWNpbmU8L2tleXdvcmQ+
PGtleXdvcmQ+T2ZmaWNlIGxpZ2h0aW5nPC9rZXl3b3JkPjxrZXl3b3JkPlBzeWNob2xvZ2ljYWwg
c3RyZXNzPC9rZXl3b3JkPjxrZXl3b3JkPlB1YmxpYyBoZWFsdGguIEh5Z2llbmUtb2NjdXBhdGlv
bmFsIG1lZGljaW5lPC9rZXl3b3JkPjxrZXl3b3JkPlB1YmxpYywgRW52aXJvbm1lbnRhbCAmYW1w
OyBPY2N1cGF0aW9uYWwgSGVhbHRoPC9rZXl3b3JkPjxrZXl3b3JkPlF1ZXN0aW9ubmFpcmVzPC9r
ZXl3b3JkPjxrZXl3b3JkPlJvZCBPcHNpbnMgLSBtZXRhYm9saXNtPC9rZXl3b3JkPjxrZXl3b3Jk
PlNjaWVuY2UgJmFtcDsgVGVjaG5vbG9neTwva2V5d29yZD48a2V5d29yZD5TbGVlcDwva2V5d29y
ZD48a2V5d29yZD5XYXZlbGVuZ3Roczwva2V5d29yZD48a2V5d29yZD5Xb3JrcGxhY2VzPC9rZXl3
b3JkPjwva2V5d29yZHM+PGRhdGVzPjx5ZWFyPjIwMDg8L3llYXI+PC9kYXRlcz48cHViLWxvY2F0
aW9uPkhFTFNJTktJPC9wdWItbG9jYXRpb24+PHB1Ymxpc2hlcj5IRUxTSU5LSTogU2NhbmRpbmF2
aWFuIEpvdXJuYWwgb2YgV29yaywgRW52aXJvbm1lbnQg77yGIEhlYWx0aDwvcHVibGlzaGVyPjxp
c2JuPjAzNTUtMzE0MDwvaXNibj48dXJscz48L3VybHM+PGVsZWN0cm9uaWMtcmVzb3VyY2UtbnVt
PjEwLjUyNzEvc2p3ZWguMTI2ODwvZWxlY3Ryb25pYy1yZXNvdXJjZS1udW0+PC9yZWNvcmQ+PC9D
aXRlPjxDaXRlPjxBdXRob3I+UmF1dGt5bMOEPC9BdXRob3I+PFllYXI+MjAxMDwvWWVhcj48UmVj
TnVtPjIwNTE8L1JlY051bT48cmVjb3JkPjxyZWMtbnVtYmVyPjIwNTE8L3JlYy1udW1iZXI+PGZv
cmVpZ24ta2V5cz48a2V5IGFwcD0iRU4iIGRiLWlkPSI1ZmE1d2Y5YWM1ZmZ6NmVlZnNxdmVhcjY1
YXZkcmVwcHM5emYiIHRpbWVzdGFtcD0iMTY3MTAxOTUzOCI+MjA1MTwva2V5PjwvZm9yZWlnbi1r
ZXlzPjxyZWYtdHlwZSBuYW1lPSJKb3VybmFsIEFydGljbGUiPjE3PC9yZWYtdHlwZT48Y29udHJp
YnV0b3JzPjxhdXRob3JzPjxhdXRob3I+UmF1dGt5bMOELCBFbWlsaWE8L2F1dGhvcj48YXV0aG9y
PlB1b2xha2thLCBNYXJqdWtrYTwvYXV0aG9yPjxhdXRob3I+VGV0cmksIEVpbm88L2F1dGhvcj48
YXV0aG9yPkhhbG9uZW4sIExpaXNhPC9hdXRob3I+PC9hdXRob3JzPjwvY29udHJpYnV0b3JzPjx0
aXRsZXM+PHRpdGxlPkVmZmVjdHMgb2YgQ29ycmVsYXRlZCBDb2xvdXIgVGVtcGVyYXR1cmUgYW5k
IFRpbWluZyBvZiBMaWdodCBFeHBvc3VyZSBvbiBEYXl0aW1lIEFsZXJ0bmVzcyBpbiBMZWN0dXJl
IEVudmlyb25tZW50czwvdGl0bGU+PHNlY29uZGFyeS10aXRsZT5Kb3VybmFsIG9mIGxpZ2h0ICZh
bXA7IHZpc3VhbCBlbnZpcm9ubWVudDwvc2Vjb25kYXJ5LXRpdGxlPjwvdGl0bGVzPjxwYWdlcz41
OS02ODwvcGFnZXM+PHZvbHVtZT4zNDwvdm9sdW1lPjxudW1iZXI+MjwvbnVtYmVyPjxrZXl3b3Jk
cz48a2V5d29yZD5BbGVydG5lc3M8L2tleXdvcmQ+PGtleXdvcmQ+Q29sb3VyIHRlbXBlcmF0dXJl
PC9rZXl3b3JkPjxrZXl3b3JkPkR5bmFtaWMgbGlnaHRpbmc8L2tleXdvcmQ+PGtleXdvcmQ+TGVj
dHVyZSBlbnZpcm9ubWVudDwva2V5d29yZD48a2V5d29yZD5MaWdodDwva2V5d29yZD48L2tleXdv
cmRzPjxkYXRlcz48eWVhcj4yMDEwPC95ZWFyPjwvZGF0ZXM+PHB1Yi1sb2NhdGlvbj5Ub2t5bzwv
cHViLWxvY2F0aW9uPjxwdWJsaXNoZXI+VG9reW86IFRoZSBJbGx1bWluYXRpbmcgRW5naW5lZXJp
bmcgSW5zdGl0dXRlIG9mIEphcGFuPC9wdWJsaXNoZXI+PGlzYm4+MDM4Ny04ODA1PC9pc2JuPjx1
cmxzPjwvdXJscz48ZWxlY3Ryb25pYy1yZXNvdXJjZS1udW0+MTAuMjE1MC9qbHZlLjM0LjU5PC9l
bGVjdHJvbmljLXJlc291cmNlLW51bT48L3JlY29yZD48L0NpdGU+PC9FbmROb3RlPn==
</w:fldData>
        </w:fldChar>
      </w:r>
      <w:r w:rsidR="00A4097F">
        <w:instrText xml:space="preserve"> ADDIN EN.CITE </w:instrText>
      </w:r>
      <w:r w:rsidR="00A4097F">
        <w:fldChar w:fldCharType="begin">
          <w:fldData xml:space="preserve">PEVuZE5vdGU+PENpdGU+PEF1dGhvcj5NaWxsczwvQXV0aG9yPjxZZWFyPjIwMDc8L1llYXI+PFJl
Y051bT4xNTA8L1JlY051bT48RGlzcGxheVRleHQ+KE1pbGxzIGV0IGFsLiwgMjAwNzsgUmF1dGt5
bMOEIGV0IGFsLiwgMjAxMDsgVmlvbGEgZXQgYWwuLCAyMDA4KTwvRGlzcGxheVRleHQ+PHJlY29y
ZD48cmVjLW51bWJlcj4xNTA8L3JlYy1udW1iZXI+PGZvcmVpZ24ta2V5cz48a2V5IGFwcD0iRU4i
IGRiLWlkPSI1ZmE1d2Y5YWM1ZmZ6NmVlZnNxdmVhcjY1YXZkcmVwcHM5emYiIHRpbWVzdGFtcD0i
MTY0Mzc5OTY4OSI+MTUwPC9rZXk+PC9mb3JlaWduLWtleXM+PHJlZi10eXBlIG5hbWU9IkpvdXJu
YWwgQXJ0aWNsZSI+MTc8L3JlZi10eXBlPjxjb250cmlidXRvcnM+PGF1dGhvcnM+PGF1dGhvcj5N
aWxscywgUC4gUi48L2F1dGhvcj48YXV0aG9yPlRvbWtpbnMsIFMuIEMuPC9hdXRob3I+PGF1dGhv
cj5TY2hsYW5nZW4sIEwuIEouPC9hdXRob3I+PC9hdXRob3JzPjwvY29udHJpYnV0b3JzPjx0aXRs
ZXM+PHRpdGxlPlRoZSBlZmZlY3Qgb2YgaGlnaCBjb3JyZWxhdGVkIGNvbG91ciB0ZW1wZXJhdHVy
ZSBvZmZpY2UgbGlnaHRpbmcgb24gZW1wbG95ZWUgd2VsbGJlaW5nIGFuZCB3b3JrIHBlcmZvcm1h
bmNlPC90aXRsZT48c2Vjb25kYXJ5LXRpdGxlPkogQ2lyY2FkaWFuIFJoeXRobXM8L3NlY29uZGFy
eS10aXRsZT48L3RpdGxlcz48cGVyaW9kaWNhbD48ZnVsbC10aXRsZT5KIENpcmNhZGlhbiBSaHl0
aG1zPC9mdWxsLXRpdGxlPjwvcGVyaW9kaWNhbD48cGFnZXM+MjwvcGFnZXM+PHZvbHVtZT41PC92
b2x1bWU+PGRhdGVzPjx5ZWFyPjIwMDc8L3llYXI+PC9kYXRlcz48YWNjZXNzaW9uLW51bT4xNzIx
NzU0MzwvYWNjZXNzaW9uLW51bT48dXJscz48cmVsYXRlZC11cmxzPjx1cmw+aHR0cHM6Ly93d3cu
bmNiaS5ubG0ubmloLmdvdi9wbWMvYXJ0aWNsZXMvUE1DMTc3OTI2My9wZGYvMTc0MC0zMzkxLTUt
Mi5wZGY8L3VybD48L3JlbGF0ZWQtdXJscz48L3VybHM+PGVsZWN0cm9uaWMtcmVzb3VyY2UtbnVt
PjEwLjExODYvMTc0MC0zMzkxLTUtMjwvZWxlY3Ryb25pYy1yZXNvdXJjZS1udW0+PC9yZWNvcmQ+
PC9DaXRlPjxDaXRlPjxBdXRob3I+VmlvbGE8L0F1dGhvcj48WWVhcj4yMDA4PC9ZZWFyPjxSZWNO
dW0+MTk4NjwvUmVjTnVtPjxyZWNvcmQ+PHJlYy1udW1iZXI+MTk4NjwvcmVjLW51bWJlcj48Zm9y
ZWlnbi1rZXlzPjxrZXkgYXBwPSJFTiIgZGItaWQ9IjVmYTV3ZjlhYzVmZno2ZWVmc3F2ZWFyNjVh
dmRyZXBwczl6ZiIgdGltZXN0YW1wPSIxNjcwNjYyMTcxIj4xOTg2PC9rZXk+PC9mb3JlaWduLWtl
eXM+PHJlZi10eXBlIG5hbWU9IkpvdXJuYWwgQXJ0aWNsZSI+MTc8L3JlZi10eXBlPjxjb250cmli
dXRvcnM+PGF1dGhvcnM+PGF1dGhvcj5WaW9sYSwgQW50b2luZSBVLjwvYXV0aG9yPjxhdXRob3I+
SmFtZXMsIEx5bmV0dGUgTS48L2F1dGhvcj48YXV0aG9yPlNjaGxhbmdlbiwgTHVjIEouIE0uPC9h
dXRob3I+PGF1dGhvcj5EaWprLCBEZXJrLUphbjwvYXV0aG9yPjwvYXV0aG9ycz48L2NvbnRyaWJ1
dG9ycz48dGl0bGVzPjx0aXRsZT5CbHVlLWVucmljaGVkIFdoaXRlIExpZ2h0IGluIHRoZSBXb3Jr
cGxhY2UgSW1wcm92ZXMgc2VsZi1yZXBvcnRlZCBBbGVydG5lc3MsIFBlcmZvcm1hbmNlIGFuZCBT
bGVlcCBRdWFsaXR5PC90aXRsZT48c2Vjb25kYXJ5LXRpdGxlPlNjYW5kIEogV29yayBFbnZpcm9u
IEhlYWx0aDwvc2Vjb25kYXJ5LXRpdGxlPjwvdGl0bGVzPjxwZXJpb2RpY2FsPjxmdWxsLXRpdGxl
PlNjYW5kIEogV29yayBFbnZpcm9uIEhlYWx0aDwvZnVsbC10aXRsZT48L3BlcmlvZGljYWw+PHBh
Z2VzPjI5Ny0zMDY8L3BhZ2VzPjx2b2x1bWU+MzQ8L3ZvbHVtZT48bnVtYmVyPjQ8L251bWJlcj48
a2V5d29yZHM+PGtleXdvcmQ+QWR1bHQ8L2tleXdvcmQ+PGtleXdvcmQ+QWZmZWN0PC9rZXl3b3Jk
PjxrZXl3b3JkPkFsZXJ0bmVzczwva2V5d29yZD48a2V5d29yZD5Bc3RoZW5vcGlhIC0gcHJldmVu
dGlvbiAmYW1wOyBjb250cm9sPC9rZXl3b3JkPjxrZXl3b3JkPkJpb2xvZ2ljYWwgYW5kIG1lZGlj
YWwgc2NpZW5jZXM8L2tleXdvcmQ+PGtleXdvcmQ+Q2lyY2FkaWFuIFJoeXRobTwva2V5d29yZD48
a2V5d29yZD5Dcm9zcy1PdmVyIFN0dWRpZXM8L2tleXdvcmQ+PGtleXdvcmQ+RWZmaWNpZW5jeTwv
a2V5d29yZD48a2V5d29yZD5FbmdsYW5kPC9rZXl3b3JkPjxrZXl3b3JkPkZhdGlndWU8L2tleXdv
cmQ+PGtleXdvcmQ+RmF0aWd1ZSAtIHByZXZlbnRpb24gJmFtcDsgY29udHJvbDwva2V5d29yZD48
a2V5d29yZD5GZW1hbGU8L2tleXdvcmQ+PGtleXdvcmQ+R2FuZ2xpYTwva2V5d29yZD48a2V5d29y
ZD5IZWFkYWNoZTwva2V5d29yZD48a2V5d29yZD5IdW1hbnM8L2tleXdvcmQ+PGtleXdvcmQ+TGlm
ZSBTY2llbmNlcyAmYW1wOyBCaW9tZWRpY2luZTwva2V5d29yZD48a2V5d29yZD5MaWdodGluZzwv
a2V5d29yZD48a2V5d29yZD5NYWxlPC9rZXl3b3JkPjxrZXl3b3JkPk1lZGljYWwgc2NpZW5jZXM8
L2tleXdvcmQ+PGtleXdvcmQ+TWVsYW5vcHNpbjwva2V5d29yZD48a2V5d29yZD5NaXNjZWxsYW5l
b3VzPC9rZXl3b3JkPjxrZXl3b3JkPk1vb2Q8L2tleXdvcmQ+PGtleXdvcmQ+T2NjdXBhdGlvbmFs
IEhlYWx0aDwva2V5d29yZD48a2V5d29yZD5PY2N1cGF0aW9uYWwgbWVkaWNpbmU8L2tleXdvcmQ+
PGtleXdvcmQ+T2ZmaWNlIGxpZ2h0aW5nPC9rZXl3b3JkPjxrZXl3b3JkPlBzeWNob2xvZ2ljYWwg
c3RyZXNzPC9rZXl3b3JkPjxrZXl3b3JkPlB1YmxpYyBoZWFsdGguIEh5Z2llbmUtb2NjdXBhdGlv
bmFsIG1lZGljaW5lPC9rZXl3b3JkPjxrZXl3b3JkPlB1YmxpYywgRW52aXJvbm1lbnRhbCAmYW1w
OyBPY2N1cGF0aW9uYWwgSGVhbHRoPC9rZXl3b3JkPjxrZXl3b3JkPlF1ZXN0aW9ubmFpcmVzPC9r
ZXl3b3JkPjxrZXl3b3JkPlJvZCBPcHNpbnMgLSBtZXRhYm9saXNtPC9rZXl3b3JkPjxrZXl3b3Jk
PlNjaWVuY2UgJmFtcDsgVGVjaG5vbG9neTwva2V5d29yZD48a2V5d29yZD5TbGVlcDwva2V5d29y
ZD48a2V5d29yZD5XYXZlbGVuZ3Roczwva2V5d29yZD48a2V5d29yZD5Xb3JrcGxhY2VzPC9rZXl3
b3JkPjwva2V5d29yZHM+PGRhdGVzPjx5ZWFyPjIwMDg8L3llYXI+PC9kYXRlcz48cHViLWxvY2F0
aW9uPkhFTFNJTktJPC9wdWItbG9jYXRpb24+PHB1Ymxpc2hlcj5IRUxTSU5LSTogU2NhbmRpbmF2
aWFuIEpvdXJuYWwgb2YgV29yaywgRW52aXJvbm1lbnQg77yGIEhlYWx0aDwvcHVibGlzaGVyPjxp
c2JuPjAzNTUtMzE0MDwvaXNibj48dXJscz48L3VybHM+PGVsZWN0cm9uaWMtcmVzb3VyY2UtbnVt
PjEwLjUyNzEvc2p3ZWguMTI2ODwvZWxlY3Ryb25pYy1yZXNvdXJjZS1udW0+PC9yZWNvcmQ+PC9D
aXRlPjxDaXRlPjxBdXRob3I+UmF1dGt5bMOEPC9BdXRob3I+PFllYXI+MjAxMDwvWWVhcj48UmVj
TnVtPjIwNTE8L1JlY051bT48cmVjb3JkPjxyZWMtbnVtYmVyPjIwNTE8L3JlYy1udW1iZXI+PGZv
cmVpZ24ta2V5cz48a2V5IGFwcD0iRU4iIGRiLWlkPSI1ZmE1d2Y5YWM1ZmZ6NmVlZnNxdmVhcjY1
YXZkcmVwcHM5emYiIHRpbWVzdGFtcD0iMTY3MTAxOTUzOCI+MjA1MTwva2V5PjwvZm9yZWlnbi1r
ZXlzPjxyZWYtdHlwZSBuYW1lPSJKb3VybmFsIEFydGljbGUiPjE3PC9yZWYtdHlwZT48Y29udHJp
YnV0b3JzPjxhdXRob3JzPjxhdXRob3I+UmF1dGt5bMOELCBFbWlsaWE8L2F1dGhvcj48YXV0aG9y
PlB1b2xha2thLCBNYXJqdWtrYTwvYXV0aG9yPjxhdXRob3I+VGV0cmksIEVpbm88L2F1dGhvcj48
YXV0aG9yPkhhbG9uZW4sIExpaXNhPC9hdXRob3I+PC9hdXRob3JzPjwvY29udHJpYnV0b3JzPjx0
aXRsZXM+PHRpdGxlPkVmZmVjdHMgb2YgQ29ycmVsYXRlZCBDb2xvdXIgVGVtcGVyYXR1cmUgYW5k
IFRpbWluZyBvZiBMaWdodCBFeHBvc3VyZSBvbiBEYXl0aW1lIEFsZXJ0bmVzcyBpbiBMZWN0dXJl
IEVudmlyb25tZW50czwvdGl0bGU+PHNlY29uZGFyeS10aXRsZT5Kb3VybmFsIG9mIGxpZ2h0ICZh
bXA7IHZpc3VhbCBlbnZpcm9ubWVudDwvc2Vjb25kYXJ5LXRpdGxlPjwvdGl0bGVzPjxwYWdlcz41
OS02ODwvcGFnZXM+PHZvbHVtZT4zNDwvdm9sdW1lPjxudW1iZXI+MjwvbnVtYmVyPjxrZXl3b3Jk
cz48a2V5d29yZD5BbGVydG5lc3M8L2tleXdvcmQ+PGtleXdvcmQ+Q29sb3VyIHRlbXBlcmF0dXJl
PC9rZXl3b3JkPjxrZXl3b3JkPkR5bmFtaWMgbGlnaHRpbmc8L2tleXdvcmQ+PGtleXdvcmQ+TGVj
dHVyZSBlbnZpcm9ubWVudDwva2V5d29yZD48a2V5d29yZD5MaWdodDwva2V5d29yZD48L2tleXdv
cmRzPjxkYXRlcz48eWVhcj4yMDEwPC95ZWFyPjwvZGF0ZXM+PHB1Yi1sb2NhdGlvbj5Ub2t5bzwv
cHViLWxvY2F0aW9uPjxwdWJsaXNoZXI+VG9reW86IFRoZSBJbGx1bWluYXRpbmcgRW5naW5lZXJp
bmcgSW5zdGl0dXRlIG9mIEphcGFuPC9wdWJsaXNoZXI+PGlzYm4+MDM4Ny04ODA1PC9pc2JuPjx1
cmxzPjwvdXJscz48ZWxlY3Ryb25pYy1yZXNvdXJjZS1udW0+MTAuMjE1MC9qbHZlLjM0LjU5PC9l
bGVjdHJvbmljLXJlc291cmNlLW51bT48L3JlY29yZD48L0NpdGU+PC9FbmROb3RlPn==
</w:fldData>
        </w:fldChar>
      </w:r>
      <w:r w:rsidR="00A4097F">
        <w:instrText xml:space="preserve"> ADDIN EN.CITE.DATA </w:instrText>
      </w:r>
      <w:r w:rsidR="00A4097F">
        <w:fldChar w:fldCharType="end"/>
      </w:r>
      <w:r w:rsidR="00A4097F">
        <w:fldChar w:fldCharType="separate"/>
      </w:r>
      <w:r w:rsidR="00A4097F">
        <w:rPr>
          <w:noProof/>
        </w:rPr>
        <w:t>(Mills et al., 2007; RautkylÄ et al., 2010; Viola et al., 2008)</w:t>
      </w:r>
      <w:r w:rsidR="00A4097F">
        <w:fldChar w:fldCharType="end"/>
      </w:r>
      <w:r w:rsidR="00A4097F">
        <w:t xml:space="preserve">. </w:t>
      </w:r>
      <w:r w:rsidR="00636BE9">
        <w:fldChar w:fldCharType="begin"/>
      </w:r>
      <w:r w:rsidR="00A26236">
        <w:instrText xml:space="preserve"> ADDIN EN.CITE &lt;EndNote&gt;&lt;Cite AuthorYear="1"&gt;&lt;Author&gt;Brown&lt;/Author&gt;&lt;Year&gt;2022&lt;/Year&gt;&lt;RecNum&gt;2027&lt;/RecNum&gt;&lt;DisplayText&gt;Brown et al. (2022)&lt;/DisplayText&gt;&lt;record&gt;&lt;rec-number&gt;2027&lt;/rec-number&gt;&lt;foreign-keys&gt;&lt;key app="EN" db-id="5fa5wf9ac5ffz6eefsqvear65avdrepps9zf" timestamp="1670749141"&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636BE9">
        <w:fldChar w:fldCharType="separate"/>
      </w:r>
      <w:r w:rsidR="00A26236">
        <w:rPr>
          <w:noProof/>
        </w:rPr>
        <w:t>Brown et al. (2022)</w:t>
      </w:r>
      <w:r w:rsidR="00636BE9">
        <w:fldChar w:fldCharType="end"/>
      </w:r>
      <w:r w:rsidR="00EC6495">
        <w:t>,</w:t>
      </w:r>
      <w:r w:rsidR="009C0675">
        <w:t xml:space="preserve"> in their attempt to provide a </w:t>
      </w:r>
      <w:r w:rsidR="00EC6495">
        <w:t>consensus-based</w:t>
      </w:r>
      <w:r w:rsidR="009C0675">
        <w:t xml:space="preserve"> recommendation for healthy light </w:t>
      </w:r>
      <w:r w:rsidR="000F032E">
        <w:t>exposure for</w:t>
      </w:r>
      <w:r w:rsidR="00525C07">
        <w:t xml:space="preserve"> indoor </w:t>
      </w:r>
      <w:r w:rsidR="000F032E">
        <w:t>usage</w:t>
      </w:r>
      <w:r w:rsidR="00EC6495">
        <w:t>,</w:t>
      </w:r>
      <w:r w:rsidR="00E63DE1">
        <w:t xml:space="preserve"> indicated a requirement of at </w:t>
      </w:r>
      <w:r w:rsidR="00EC6495">
        <w:t>least</w:t>
      </w:r>
      <w:r w:rsidR="00B2484D">
        <w:t xml:space="preserve"> 250 melanopic equivalent </w:t>
      </w:r>
      <w:r w:rsidR="00D0687C">
        <w:t>daylight illuminance</w:t>
      </w:r>
      <w:r w:rsidR="004C69EC">
        <w:t xml:space="preserve"> to mitigate </w:t>
      </w:r>
      <w:r w:rsidR="001025AA">
        <w:t>the adverse effects of reduced</w:t>
      </w:r>
      <w:r w:rsidR="004C69EC">
        <w:t xml:space="preserve"> sunlight exposure</w:t>
      </w:r>
      <w:r w:rsidR="00454833">
        <w:t>.</w:t>
      </w:r>
      <w:r w:rsidR="002B2672">
        <w:t xml:space="preserve"> </w:t>
      </w:r>
    </w:p>
    <w:p w14:paraId="4A7C728C" w14:textId="47A3A15B" w:rsidR="00DD6801" w:rsidRDefault="00DD6801" w:rsidP="00DD6801">
      <w:pPr>
        <w:pStyle w:val="Heading2"/>
      </w:pPr>
      <w:r>
        <w:t>Inter-relation of chronotype, mood, sleep quality, and work performance</w:t>
      </w:r>
    </w:p>
    <w:p w14:paraId="3B6F6F72" w14:textId="4FC344D9" w:rsidR="006433EE" w:rsidRDefault="00DE7F9E" w:rsidP="00E63A57">
      <w:pPr>
        <w:ind w:firstLine="680"/>
      </w:pPr>
      <w:r>
        <w:t>In line with the literature</w:t>
      </w:r>
      <w:r w:rsidR="006433EE">
        <w:t>,</w:t>
      </w:r>
      <w:r>
        <w:t xml:space="preserve"> we predicted </w:t>
      </w:r>
      <w:r w:rsidR="006433EE">
        <w:t xml:space="preserve">sleep quality would be contingent upon mood (H4) and </w:t>
      </w:r>
      <w:r w:rsidR="00AA4115">
        <w:t>chronotype</w:t>
      </w:r>
      <w:r w:rsidR="006433EE">
        <w:t xml:space="preserve"> </w:t>
      </w:r>
      <w:r w:rsidR="006433EE" w:rsidRPr="0036374C">
        <w:rPr>
          <w:i/>
          <w:iCs/>
        </w:rPr>
        <w:t>(H5)</w:t>
      </w:r>
      <w:r w:rsidR="00BA51C3" w:rsidRPr="0036374C">
        <w:rPr>
          <w:i/>
          <w:iCs/>
        </w:rPr>
        <w:t>.</w:t>
      </w:r>
      <w:r w:rsidR="00BA51C3">
        <w:t xml:space="preserve"> Further, we predicted</w:t>
      </w:r>
      <w:r w:rsidR="00E609E1">
        <w:t xml:space="preserve"> </w:t>
      </w:r>
      <w:r w:rsidR="00BA51C3">
        <w:t xml:space="preserve">work performance </w:t>
      </w:r>
      <w:r w:rsidR="002E1458">
        <w:t>would be predicted by</w:t>
      </w:r>
      <w:r w:rsidR="00E609E1">
        <w:t xml:space="preserve"> sleep quality</w:t>
      </w:r>
      <w:r w:rsidR="002E1458">
        <w:t xml:space="preserve"> </w:t>
      </w:r>
      <w:r w:rsidR="002E1458" w:rsidRPr="0036374C">
        <w:rPr>
          <w:i/>
          <w:iCs/>
        </w:rPr>
        <w:t>(H6)</w:t>
      </w:r>
      <w:r w:rsidR="002E1458">
        <w:t xml:space="preserve"> and mood </w:t>
      </w:r>
      <w:r w:rsidR="002E1458" w:rsidRPr="0036374C">
        <w:rPr>
          <w:i/>
          <w:iCs/>
        </w:rPr>
        <w:t>(H7).</w:t>
      </w:r>
      <w:r w:rsidR="00E609E1">
        <w:t xml:space="preserve"> </w:t>
      </w:r>
      <w:r w:rsidR="00461A0F">
        <w:t>Our results supported these predictions</w:t>
      </w:r>
      <w:r w:rsidR="002E1458">
        <w:t xml:space="preserve">. </w:t>
      </w:r>
      <w:r w:rsidR="00E63A57">
        <w:t>However</w:t>
      </w:r>
      <w:r w:rsidR="00770AED">
        <w:t>, we</w:t>
      </w:r>
      <w:r w:rsidR="002E1458">
        <w:t xml:space="preserve"> did not observe any significant </w:t>
      </w:r>
      <w:r w:rsidR="00F739F6">
        <w:t>direct effect of</w:t>
      </w:r>
      <w:r w:rsidR="0036374C">
        <w:t xml:space="preserve"> chronotype </w:t>
      </w:r>
      <w:r w:rsidR="0036374C" w:rsidRPr="0036374C">
        <w:rPr>
          <w:i/>
          <w:iCs/>
        </w:rPr>
        <w:t>(H8</w:t>
      </w:r>
      <w:r w:rsidR="00CF6197">
        <w:rPr>
          <w:i/>
          <w:iCs/>
        </w:rPr>
        <w:t xml:space="preserve">) </w:t>
      </w:r>
      <w:r w:rsidR="00F44EFE">
        <w:t xml:space="preserve">on work performance. </w:t>
      </w:r>
      <w:r w:rsidR="00770AED">
        <w:t xml:space="preserve">Several studies reported </w:t>
      </w:r>
      <w:r w:rsidR="00004E35">
        <w:t xml:space="preserve">the </w:t>
      </w:r>
      <w:r w:rsidR="00C21203">
        <w:t xml:space="preserve">influence of chronotype and </w:t>
      </w:r>
      <w:r w:rsidR="00004E35">
        <w:t xml:space="preserve">work performance </w:t>
      </w:r>
      <w:r w:rsidR="00F95BD2">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317E21">
        <w:instrText xml:space="preserve"> ADDIN EN.CITE </w:instrText>
      </w:r>
      <w:r w:rsidR="00317E21">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317E21">
        <w:instrText xml:space="preserve"> ADDIN EN.CITE.DATA </w:instrText>
      </w:r>
      <w:r w:rsidR="00317E21">
        <w:fldChar w:fldCharType="end"/>
      </w:r>
      <w:r w:rsidR="00F95BD2">
        <w:fldChar w:fldCharType="separate"/>
      </w:r>
      <w:r w:rsidR="00317E21">
        <w:rPr>
          <w:noProof/>
        </w:rPr>
        <w:t>(Matchock &amp; Toby Mordkoff, 2009; Rosenthal et al., 2001; Schmidt et al., 2015)</w:t>
      </w:r>
      <w:r w:rsidR="00F95BD2">
        <w:fldChar w:fldCharType="end"/>
      </w:r>
      <w:r w:rsidR="00F95BD2">
        <w:t>.</w:t>
      </w:r>
      <w:r w:rsidR="00260253">
        <w:t xml:space="preserve"> </w:t>
      </w:r>
      <w:r w:rsidR="000A2F20">
        <w:t xml:space="preserve"> </w:t>
      </w:r>
      <w:r w:rsidR="00E66471">
        <w:t>These</w:t>
      </w:r>
      <w:r w:rsidR="000A2F20">
        <w:t xml:space="preserve"> influences are highly dependent on the time of da</w:t>
      </w:r>
      <w:r w:rsidR="00341CB2">
        <w:t>y</w:t>
      </w:r>
      <w:r w:rsidR="004A1807">
        <w:t>,</w:t>
      </w:r>
      <w:r w:rsidR="00341CB2">
        <w:t xml:space="preserve"> with a diurnal variation </w:t>
      </w:r>
      <w:r w:rsidR="004A1807">
        <w:t xml:space="preserve">of performance differences </w:t>
      </w:r>
      <w:r w:rsidR="00341CB2">
        <w:t xml:space="preserve">observed </w:t>
      </w:r>
      <w:r w:rsidR="004A1807">
        <w:t xml:space="preserve">between early and late chronotypes. </w:t>
      </w:r>
      <w:r w:rsidR="00147260">
        <w:t xml:space="preserve">Since our aim was to assess typical memory and concentration problems in the past </w:t>
      </w:r>
      <w:r w:rsidR="00147260">
        <w:lastRenderedPageBreak/>
        <w:t>month, we were not able to specify the diurnal variation in performance. This could be the leading cause of our model</w:t>
      </w:r>
      <w:r w:rsidR="006C78CA">
        <w:t xml:space="preserve"> not finding any significant relationship between chronotype and work performance. </w:t>
      </w:r>
    </w:p>
    <w:p w14:paraId="3CA0F3F7" w14:textId="3EB09E29" w:rsidR="00042A3A" w:rsidRDefault="00042A3A" w:rsidP="00042A3A">
      <w:pPr>
        <w:pStyle w:val="Heading2"/>
      </w:pPr>
      <w:r>
        <w:t>Known limitations and future direction</w:t>
      </w:r>
    </w:p>
    <w:p w14:paraId="18B05CA5" w14:textId="660A9C08" w:rsidR="00042A3A" w:rsidRDefault="002830DF" w:rsidP="0015187B">
      <w:pPr>
        <w:ind w:firstLine="680"/>
      </w:pPr>
      <w:r>
        <w:t xml:space="preserve">First, </w:t>
      </w:r>
      <w:r w:rsidR="00A00F86">
        <w:t>our</w:t>
      </w:r>
      <w:r w:rsidR="00B406E1">
        <w:t xml:space="preserve"> PLS-SEM-based model is fitted on a female-dominated sample</w:t>
      </w:r>
      <w:r w:rsidR="00174865">
        <w:t xml:space="preserve"> which hinders the generalizability of the findings. Future studies</w:t>
      </w:r>
      <w:r w:rsidR="00843FCF">
        <w:t xml:space="preserve"> with </w:t>
      </w:r>
      <w:r w:rsidR="009B178D">
        <w:t>gender-balanced</w:t>
      </w:r>
      <w:r w:rsidR="00843FCF">
        <w:t xml:space="preserve"> </w:t>
      </w:r>
      <w:r w:rsidR="00320F46">
        <w:t>samples</w:t>
      </w:r>
      <w:r w:rsidR="00843FCF">
        <w:t xml:space="preserve"> with higher re</w:t>
      </w:r>
      <w:r w:rsidR="0066087A">
        <w:t>presentativeness of the Malaysian population are</w:t>
      </w:r>
      <w:r w:rsidR="00174865">
        <w:t xml:space="preserve"> suggested to </w:t>
      </w:r>
      <w:r w:rsidR="0066087A">
        <w:t xml:space="preserve">increase the generalizability. </w:t>
      </w:r>
      <w:r>
        <w:t xml:space="preserve">Second, we used subjective </w:t>
      </w:r>
      <w:r w:rsidR="00875BD6">
        <w:t xml:space="preserve">self-report </w:t>
      </w:r>
      <w:r>
        <w:t xml:space="preserve">measures to </w:t>
      </w:r>
      <w:r w:rsidR="00875BD6">
        <w:t>assess different constructs used in the model</w:t>
      </w:r>
      <w:r w:rsidR="009C7D71">
        <w:t>,</w:t>
      </w:r>
      <w:r w:rsidR="00982C1C">
        <w:t xml:space="preserve"> which may lead to </w:t>
      </w:r>
      <w:r w:rsidR="00D451C0">
        <w:t xml:space="preserve">social desirability bias. Third, </w:t>
      </w:r>
      <w:r w:rsidR="001E759B">
        <w:t xml:space="preserve">we used </w:t>
      </w:r>
      <w:r w:rsidR="009B178D">
        <w:t xml:space="preserve">a </w:t>
      </w:r>
      <w:r w:rsidR="001E759B">
        <w:t xml:space="preserve">cross-sectional </w:t>
      </w:r>
      <w:r w:rsidR="00E93B26">
        <w:t>research</w:t>
      </w:r>
      <w:r w:rsidR="001E759B">
        <w:t xml:space="preserve"> design to predict the relationships. Future</w:t>
      </w:r>
      <w:r w:rsidR="00E93B26">
        <w:t xml:space="preserve"> studies employing experimental design are suggested to test the relationships predicted in our model</w:t>
      </w:r>
      <w:r w:rsidR="00EC43CF">
        <w:t xml:space="preserve">. </w:t>
      </w:r>
      <w:r w:rsidR="00FE1E61">
        <w:t xml:space="preserve">Fourth, morning affect (MA), rising behaviors (RI), sleep efficiency (SE) and negative affect (NA) exhibited weak </w:t>
      </w:r>
      <w:r w:rsidR="00813E76">
        <w:t>R</w:t>
      </w:r>
      <w:r w:rsidR="00813E76">
        <w:rPr>
          <w:vertAlign w:val="superscript"/>
        </w:rPr>
        <w:t>2</w:t>
      </w:r>
      <w:r w:rsidR="00FE1E61">
        <w:t xml:space="preserve"> in our</w:t>
      </w:r>
      <w:r w:rsidR="00856662">
        <w:t xml:space="preserve"> fitted model. Studies</w:t>
      </w:r>
      <w:r w:rsidR="00ED52B3">
        <w:t xml:space="preserve"> with larger sample </w:t>
      </w:r>
      <w:r w:rsidR="00932387">
        <w:t>sizes</w:t>
      </w:r>
      <w:r w:rsidR="00ED52B3">
        <w:t xml:space="preserve"> might</w:t>
      </w:r>
      <w:r w:rsidR="00932387">
        <w:t xml:space="preserve"> </w:t>
      </w:r>
      <w:r w:rsidR="00320F46">
        <w:t>yield better</w:t>
      </w:r>
      <w:r w:rsidR="00932387">
        <w:t xml:space="preserve"> explanatory power </w:t>
      </w:r>
      <w:r w:rsidR="00320F46">
        <w:t xml:space="preserve">for these four factors. </w:t>
      </w:r>
      <w:r w:rsidR="0034504E">
        <w:t>Lastly, we did not observe any influence of</w:t>
      </w:r>
      <w:r w:rsidR="00C6042E">
        <w:t xml:space="preserve"> LEBA F4:</w:t>
      </w:r>
      <w:r w:rsidR="0034504E">
        <w:t xml:space="preserve"> </w:t>
      </w:r>
      <w:r w:rsidR="00C6042E">
        <w:rPr>
          <w:i/>
          <w:iCs/>
        </w:rPr>
        <w:t>Using light before bedtime</w:t>
      </w:r>
      <w:r w:rsidR="0034504E">
        <w:t xml:space="preserve">. This factor had three items that investigate how we control the light emitted from our devices before our bedtime, such as using blue light filter applications or dimming the monitor one hour before sleep. </w:t>
      </w:r>
      <w:r w:rsidR="00CD30F8">
        <w:t xml:space="preserve"> </w:t>
      </w:r>
      <w:r w:rsidR="00F211E5">
        <w:t>But, r</w:t>
      </w:r>
      <w:r w:rsidR="00CD30F8">
        <w:t xml:space="preserve">ecent recommendations indicated </w:t>
      </w:r>
      <w:r w:rsidR="0073795C">
        <w:t xml:space="preserve">investigations related to </w:t>
      </w:r>
      <w:r w:rsidR="007C5A22">
        <w:t>light in sleep</w:t>
      </w:r>
      <w:r w:rsidR="0073795C">
        <w:t xml:space="preserve"> environment should</w:t>
      </w:r>
      <w:r w:rsidR="007C5A22">
        <w:t xml:space="preserve"> consider a time span of </w:t>
      </w:r>
      <w:r w:rsidR="00106019">
        <w:t>three</w:t>
      </w:r>
      <w:r w:rsidR="003E7635">
        <w:t xml:space="preserve"> hour</w:t>
      </w:r>
      <w:r w:rsidR="00106019">
        <w:t>s</w:t>
      </w:r>
      <w:r w:rsidR="003E7635">
        <w:t xml:space="preserve"> prior to sleep </w:t>
      </w:r>
      <w:r w:rsidR="00222A8B">
        <w:fldChar w:fldCharType="begin"/>
      </w:r>
      <w:r w:rsidR="00222A8B">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222A8B">
        <w:fldChar w:fldCharType="separate"/>
      </w:r>
      <w:r w:rsidR="00222A8B">
        <w:rPr>
          <w:noProof/>
        </w:rPr>
        <w:t>(Brown et al., 2022)</w:t>
      </w:r>
      <w:r w:rsidR="00222A8B">
        <w:fldChar w:fldCharType="end"/>
      </w:r>
      <w:r w:rsidR="00106019">
        <w:t xml:space="preserve">. </w:t>
      </w:r>
      <w:r w:rsidR="003E7635">
        <w:t xml:space="preserve"> </w:t>
      </w:r>
      <w:r w:rsidR="00106019">
        <w:t xml:space="preserve">Future studies </w:t>
      </w:r>
      <w:r w:rsidR="0015187B">
        <w:t xml:space="preserve">could </w:t>
      </w:r>
      <w:r w:rsidR="00F211E5">
        <w:t>investigate</w:t>
      </w:r>
      <w:r w:rsidR="0015187B">
        <w:t xml:space="preserve"> those behaviors with a </w:t>
      </w:r>
      <w:r w:rsidR="009C7D71">
        <w:t>three-hour</w:t>
      </w:r>
      <w:r w:rsidR="0015187B">
        <w:t xml:space="preserve"> time span prior to sleep.</w:t>
      </w:r>
    </w:p>
    <w:p w14:paraId="4A0FBA9F" w14:textId="25EA0BCD" w:rsidR="009B178D" w:rsidRDefault="009B178D" w:rsidP="009B178D">
      <w:pPr>
        <w:pStyle w:val="Heading2"/>
      </w:pPr>
      <w:r w:rsidRPr="009B178D">
        <w:t>Conclusion</w:t>
      </w:r>
    </w:p>
    <w:p w14:paraId="1ED38A92" w14:textId="10225669" w:rsidR="009B178D" w:rsidRPr="009B178D" w:rsidRDefault="00A066B5" w:rsidP="009B178D">
      <w:pPr>
        <w:pStyle w:val="BodyText"/>
      </w:pPr>
      <w:r>
        <w:t xml:space="preserve">This research </w:t>
      </w:r>
      <w:r w:rsidR="00C35ADF">
        <w:t xml:space="preserve">aims to </w:t>
      </w:r>
      <w:r>
        <w:t xml:space="preserve">examine the influence of light exposure-related behaviors on chronotype, sleep quality, </w:t>
      </w:r>
      <w:proofErr w:type="gramStart"/>
      <w:r>
        <w:t>mood</w:t>
      </w:r>
      <w:proofErr w:type="gramEnd"/>
      <w:r>
        <w:t xml:space="preserve"> and work performance to provide insight </w:t>
      </w:r>
      <w:r w:rsidR="009E4680">
        <w:t>into</w:t>
      </w:r>
      <w:r>
        <w:t xml:space="preserve"> developing a </w:t>
      </w:r>
      <w:r w:rsidR="009E4680">
        <w:lastRenderedPageBreak/>
        <w:t>healthy</w:t>
      </w:r>
      <w:r>
        <w:t xml:space="preserve"> light diet. </w:t>
      </w:r>
      <w:r w:rsidR="00C35ADF">
        <w:t>To attain this goal</w:t>
      </w:r>
      <w:r w:rsidR="009E4680">
        <w:t>,</w:t>
      </w:r>
      <w:r w:rsidR="00C35ADF">
        <w:t xml:space="preserve"> </w:t>
      </w:r>
      <w:r w:rsidR="001B674E">
        <w:t>a conceptual framework was developed</w:t>
      </w:r>
      <w:r w:rsidR="00745EE8">
        <w:t>,</w:t>
      </w:r>
      <w:r w:rsidR="001B674E">
        <w:t xml:space="preserve"> and a </w:t>
      </w:r>
      <w:r w:rsidR="00745EE8">
        <w:t>partial least square structural equation modeling</w:t>
      </w:r>
      <w:r w:rsidR="009E4680">
        <w:t xml:space="preserve"> was</w:t>
      </w:r>
      <w:r w:rsidR="00C35ADF">
        <w:t xml:space="preserve"> applied </w:t>
      </w:r>
      <w:r w:rsidR="009E4680">
        <w:t>to</w:t>
      </w:r>
      <w:r w:rsidR="00C35ADF">
        <w:t xml:space="preserve"> a sample of 301 </w:t>
      </w:r>
      <w:r w:rsidR="009E4680">
        <w:t>Malaysian</w:t>
      </w:r>
      <w:r w:rsidR="00C35ADF">
        <w:t xml:space="preserve"> Resident</w:t>
      </w:r>
      <w:r w:rsidR="009E4680">
        <w:t>s</w:t>
      </w:r>
      <w:r w:rsidR="001B674E">
        <w:t xml:space="preserve">. </w:t>
      </w:r>
      <w:r w:rsidR="00745EE8">
        <w:t xml:space="preserve">All constructs used in the model exhibited acceptable reliability and validity. </w:t>
      </w:r>
      <w:r w:rsidR="00AF25A0">
        <w:t xml:space="preserve">Results indicated that wearing blue light filters during the daytime and using smart gadgets in bed before sleep is detrimental to </w:t>
      </w:r>
      <w:r w:rsidR="00265DC7">
        <w:t>chronotype, mood</w:t>
      </w:r>
      <w:r w:rsidR="00AF25A0">
        <w:t xml:space="preserve">, sleep quality and </w:t>
      </w:r>
      <w:r w:rsidR="00265DC7">
        <w:t>work performance</w:t>
      </w:r>
      <w:r w:rsidR="00AF25A0">
        <w:t xml:space="preserve">. However, </w:t>
      </w:r>
      <w:r w:rsidR="00265DC7">
        <w:t xml:space="preserve">spending time outdoors promotes mood and early chronotype. </w:t>
      </w:r>
      <w:r w:rsidR="00EB0833">
        <w:t xml:space="preserve">Also, </w:t>
      </w:r>
      <w:r w:rsidR="00713144">
        <w:t xml:space="preserve">the </w:t>
      </w:r>
      <w:r w:rsidR="00EB0833">
        <w:t>usage of electric light in the morning and during the daytime promotes mood and sleep quality</w:t>
      </w:r>
      <w:r w:rsidR="00713144">
        <w:t>. Collectively, these findings will facilitate the development of a healthy light diet to facilitate mental health and wellness.</w:t>
      </w:r>
    </w:p>
    <w:bookmarkEnd w:id="17"/>
    <w:p w14:paraId="107B4867" w14:textId="77777777" w:rsidR="0082004A" w:rsidRDefault="0082004A" w:rsidP="007D1D8B">
      <w:pPr>
        <w:pStyle w:val="Bibliography"/>
        <w:jc w:val="center"/>
        <w:rPr>
          <w:b/>
          <w:bCs/>
        </w:rPr>
        <w:sectPr w:rsidR="0082004A" w:rsidSect="004F04BA">
          <w:pgSz w:w="12240" w:h="15840"/>
          <w:pgMar w:top="1417" w:right="1417" w:bottom="1134" w:left="1417" w:header="720" w:footer="720" w:gutter="0"/>
          <w:lnNumType w:countBy="1" w:restart="continuous"/>
          <w:cols w:space="720"/>
          <w:titlePg/>
          <w:docGrid w:linePitch="326"/>
        </w:sectPr>
      </w:pPr>
    </w:p>
    <w:p w14:paraId="478A955A" w14:textId="6B790E46" w:rsidR="00D41BFC" w:rsidRPr="006C26A0" w:rsidRDefault="007D1D8B" w:rsidP="007D1D8B">
      <w:pPr>
        <w:pStyle w:val="Bibliography"/>
        <w:jc w:val="center"/>
      </w:pPr>
      <w:r w:rsidRPr="006C26A0">
        <w:rPr>
          <w:b/>
          <w:bCs/>
        </w:rPr>
        <w:lastRenderedPageBreak/>
        <w:t>References</w:t>
      </w:r>
    </w:p>
    <w:p w14:paraId="1AE9611A" w14:textId="127F9CDA" w:rsidR="006D2386" w:rsidRPr="006D2386" w:rsidRDefault="00D41BFC" w:rsidP="006D2386">
      <w:pPr>
        <w:pStyle w:val="EndNoteBibliography"/>
        <w:spacing w:after="0"/>
        <w:ind w:left="720" w:hanging="720"/>
        <w:rPr>
          <w:noProof/>
        </w:rPr>
      </w:pPr>
      <w:r w:rsidRPr="006C26A0">
        <w:fldChar w:fldCharType="begin"/>
      </w:r>
      <w:r w:rsidRPr="006C26A0">
        <w:instrText xml:space="preserve"> ADDIN EN.REFLIST </w:instrText>
      </w:r>
      <w:r w:rsidRPr="006C26A0">
        <w:fldChar w:fldCharType="separate"/>
      </w:r>
      <w:r w:rsidR="006D2386" w:rsidRPr="006D2386">
        <w:rPr>
          <w:noProof/>
        </w:rPr>
        <w:t xml:space="preserve">Alkozei, A., Smith, R., Dailey, N. S., Bajaj, S., &amp; Killgore, W. D. S. (2017). Acute exposure to blue wavelength light during memory consolidation improves verbal memory performance. </w:t>
      </w:r>
      <w:r w:rsidR="006D2386" w:rsidRPr="006D2386">
        <w:rPr>
          <w:i/>
          <w:noProof/>
        </w:rPr>
        <w:t>Plos one</w:t>
      </w:r>
      <w:r w:rsidR="006D2386" w:rsidRPr="006D2386">
        <w:rPr>
          <w:noProof/>
        </w:rPr>
        <w:t>,</w:t>
      </w:r>
      <w:r w:rsidR="006D2386" w:rsidRPr="006D2386">
        <w:rPr>
          <w:i/>
          <w:noProof/>
        </w:rPr>
        <w:t xml:space="preserve"> 12</w:t>
      </w:r>
      <w:r w:rsidR="006D2386" w:rsidRPr="006D2386">
        <w:rPr>
          <w:noProof/>
        </w:rPr>
        <w:t xml:space="preserve">(9), e0184884. </w:t>
      </w:r>
      <w:hyperlink r:id="rId15" w:history="1">
        <w:r w:rsidR="006D2386" w:rsidRPr="006D2386">
          <w:rPr>
            <w:rStyle w:val="Hyperlink"/>
            <w:noProof/>
          </w:rPr>
          <w:t>https://doi.org/10.1371/journal.pone.0184884</w:t>
        </w:r>
      </w:hyperlink>
      <w:r w:rsidR="006D2386" w:rsidRPr="006D2386">
        <w:rPr>
          <w:noProof/>
        </w:rPr>
        <w:t xml:space="preserve"> </w:t>
      </w:r>
    </w:p>
    <w:p w14:paraId="094E7F29" w14:textId="4DFF9360" w:rsidR="006D2386" w:rsidRPr="006D2386" w:rsidRDefault="006D2386" w:rsidP="006D2386">
      <w:pPr>
        <w:pStyle w:val="EndNoteBibliography"/>
        <w:spacing w:after="0"/>
        <w:ind w:left="720" w:hanging="720"/>
        <w:rPr>
          <w:noProof/>
        </w:rPr>
      </w:pPr>
      <w:r w:rsidRPr="006D2386">
        <w:rPr>
          <w:noProof/>
        </w:rPr>
        <w:t xml:space="preserve">An, M., Colarelli, S. M., O'Brien, K., &amp; Boyajian, M. E. (2016). Why We Need More Nature at Work: Effects of Natural Elements and Sunlight on Employee Mental Health and Work Attitudes. </w:t>
      </w:r>
      <w:r w:rsidRPr="006D2386">
        <w:rPr>
          <w:i/>
          <w:noProof/>
        </w:rPr>
        <w:t>Plos one</w:t>
      </w:r>
      <w:r w:rsidRPr="006D2386">
        <w:rPr>
          <w:noProof/>
        </w:rPr>
        <w:t>,</w:t>
      </w:r>
      <w:r w:rsidRPr="006D2386">
        <w:rPr>
          <w:i/>
          <w:noProof/>
        </w:rPr>
        <w:t xml:space="preserve"> 11</w:t>
      </w:r>
      <w:r w:rsidRPr="006D2386">
        <w:rPr>
          <w:noProof/>
        </w:rPr>
        <w:t xml:space="preserve">(5), e0155614. </w:t>
      </w:r>
      <w:hyperlink r:id="rId16" w:history="1">
        <w:r w:rsidRPr="006D2386">
          <w:rPr>
            <w:rStyle w:val="Hyperlink"/>
            <w:noProof/>
          </w:rPr>
          <w:t>https://doi.org/10.1371/journal.pone.0155614</w:t>
        </w:r>
      </w:hyperlink>
      <w:r w:rsidRPr="006D2386">
        <w:rPr>
          <w:noProof/>
        </w:rPr>
        <w:t xml:space="preserve"> </w:t>
      </w:r>
    </w:p>
    <w:p w14:paraId="2B01B058" w14:textId="1386D480" w:rsidR="006D2386" w:rsidRPr="006D2386" w:rsidRDefault="006D2386" w:rsidP="006D2386">
      <w:pPr>
        <w:pStyle w:val="EndNoteBibliography"/>
        <w:spacing w:after="0"/>
        <w:ind w:left="720" w:hanging="720"/>
        <w:rPr>
          <w:noProof/>
        </w:rPr>
      </w:pPr>
      <w:r w:rsidRPr="006D2386">
        <w:rPr>
          <w:noProof/>
        </w:rPr>
        <w:t xml:space="preserve">Ancoli-Israel, S., Gehrman, P., Martin, J. L., Shochat, T., Marler, M., Corey-Bloom, J., &amp; Levi, L. (2003). Increased Light Exposure Consolidates Sleep and Strengthens Circadian Rhythms in Severe Alzheimer's Disease Patients. </w:t>
      </w:r>
      <w:r w:rsidRPr="006D2386">
        <w:rPr>
          <w:i/>
          <w:noProof/>
        </w:rPr>
        <w:t>Behav Sleep Med</w:t>
      </w:r>
      <w:r w:rsidRPr="006D2386">
        <w:rPr>
          <w:noProof/>
        </w:rPr>
        <w:t>,</w:t>
      </w:r>
      <w:r w:rsidRPr="006D2386">
        <w:rPr>
          <w:i/>
          <w:noProof/>
        </w:rPr>
        <w:t xml:space="preserve"> 1</w:t>
      </w:r>
      <w:r w:rsidRPr="006D2386">
        <w:rPr>
          <w:noProof/>
        </w:rPr>
        <w:t xml:space="preserve">(1), 22-36. </w:t>
      </w:r>
      <w:hyperlink r:id="rId17" w:history="1">
        <w:r w:rsidRPr="006D2386">
          <w:rPr>
            <w:rStyle w:val="Hyperlink"/>
            <w:noProof/>
          </w:rPr>
          <w:t>https://doi.org/10.1207/S15402010BSM0101_4</w:t>
        </w:r>
      </w:hyperlink>
      <w:r w:rsidRPr="006D2386">
        <w:rPr>
          <w:noProof/>
        </w:rPr>
        <w:t xml:space="preserve"> </w:t>
      </w:r>
    </w:p>
    <w:p w14:paraId="2379B48A" w14:textId="0A3DFF7D" w:rsidR="006D2386" w:rsidRPr="006D2386" w:rsidRDefault="006D2386" w:rsidP="006D2386">
      <w:pPr>
        <w:pStyle w:val="EndNoteBibliography"/>
        <w:spacing w:after="0"/>
        <w:ind w:left="720" w:hanging="720"/>
        <w:rPr>
          <w:noProof/>
        </w:rPr>
      </w:pPr>
      <w:r w:rsidRPr="006D2386">
        <w:rPr>
          <w:noProof/>
        </w:rPr>
        <w:t xml:space="preserve">Asparouhov, T., &amp; Muthén, B. (2009). Exploratory Structural Equation Modeling. </w:t>
      </w:r>
      <w:r w:rsidRPr="006D2386">
        <w:rPr>
          <w:i/>
          <w:noProof/>
        </w:rPr>
        <w:t>Structural equation modeling</w:t>
      </w:r>
      <w:r w:rsidRPr="006D2386">
        <w:rPr>
          <w:noProof/>
        </w:rPr>
        <w:t>,</w:t>
      </w:r>
      <w:r w:rsidRPr="006D2386">
        <w:rPr>
          <w:i/>
          <w:noProof/>
        </w:rPr>
        <w:t xml:space="preserve"> 16</w:t>
      </w:r>
      <w:r w:rsidRPr="006D2386">
        <w:rPr>
          <w:noProof/>
        </w:rPr>
        <w:t xml:space="preserve">(3), 397-438. </w:t>
      </w:r>
      <w:hyperlink r:id="rId18" w:history="1">
        <w:r w:rsidRPr="006D2386">
          <w:rPr>
            <w:rStyle w:val="Hyperlink"/>
            <w:noProof/>
          </w:rPr>
          <w:t>https://doi.org/10.1080/10705510903008204</w:t>
        </w:r>
      </w:hyperlink>
      <w:r w:rsidRPr="006D2386">
        <w:rPr>
          <w:noProof/>
        </w:rPr>
        <w:t xml:space="preserve"> </w:t>
      </w:r>
    </w:p>
    <w:p w14:paraId="23E695DD" w14:textId="118FD5A1" w:rsidR="006D2386" w:rsidRPr="006D2386" w:rsidRDefault="006D2386" w:rsidP="006D2386">
      <w:pPr>
        <w:pStyle w:val="EndNoteBibliography"/>
        <w:spacing w:after="0"/>
        <w:ind w:left="720" w:hanging="720"/>
        <w:rPr>
          <w:noProof/>
        </w:rPr>
      </w:pPr>
      <w:r w:rsidRPr="006D2386">
        <w:rPr>
          <w:noProof/>
        </w:rPr>
        <w:t xml:space="preserve">Bedrosian, T. A., &amp; Nelson, R. J. (2017). Timing of light exposure affects mood and brain circuits. </w:t>
      </w:r>
      <w:r w:rsidRPr="006D2386">
        <w:rPr>
          <w:i/>
          <w:noProof/>
        </w:rPr>
        <w:t>Translational Psychiatry</w:t>
      </w:r>
      <w:r w:rsidRPr="006D2386">
        <w:rPr>
          <w:noProof/>
        </w:rPr>
        <w:t>,</w:t>
      </w:r>
      <w:r w:rsidRPr="006D2386">
        <w:rPr>
          <w:i/>
          <w:noProof/>
        </w:rPr>
        <w:t xml:space="preserve"> 7</w:t>
      </w:r>
      <w:r w:rsidRPr="006D2386">
        <w:rPr>
          <w:noProof/>
        </w:rPr>
        <w:t xml:space="preserve">(1), e1017-e1017. </w:t>
      </w:r>
      <w:hyperlink r:id="rId19" w:history="1">
        <w:r w:rsidRPr="006D2386">
          <w:rPr>
            <w:rStyle w:val="Hyperlink"/>
            <w:noProof/>
          </w:rPr>
          <w:t>https://doi.org/10.1038/tp.2016.262</w:t>
        </w:r>
      </w:hyperlink>
      <w:r w:rsidRPr="006D2386">
        <w:rPr>
          <w:noProof/>
        </w:rPr>
        <w:t xml:space="preserve"> </w:t>
      </w:r>
    </w:p>
    <w:p w14:paraId="64BBF755" w14:textId="77777777" w:rsidR="006D2386" w:rsidRPr="006D2386" w:rsidRDefault="006D2386" w:rsidP="006D2386">
      <w:pPr>
        <w:pStyle w:val="EndNoteBibliography"/>
        <w:spacing w:after="0"/>
        <w:ind w:left="720" w:hanging="720"/>
        <w:rPr>
          <w:noProof/>
        </w:rPr>
      </w:pPr>
      <w:r w:rsidRPr="006D2386">
        <w:rPr>
          <w:noProof/>
        </w:rPr>
        <w:t xml:space="preserve">Boer, A. G. E. M. d., Lanschot, J. J. v., Stalmeier, P. F. M., Sandick, J. W. v., Hulscher, J. B. F., Haes, J. C. J. M. d., &amp; Sprangers, M. A. G. (2004). Is a single-item visual analogue scale as valid, reliable and responsive as multi-item scales in measuring quality of life? </w:t>
      </w:r>
      <w:r w:rsidRPr="006D2386">
        <w:rPr>
          <w:i/>
          <w:noProof/>
        </w:rPr>
        <w:t>Quality of life research</w:t>
      </w:r>
      <w:r w:rsidRPr="006D2386">
        <w:rPr>
          <w:noProof/>
        </w:rPr>
        <w:t>,</w:t>
      </w:r>
      <w:r w:rsidRPr="006D2386">
        <w:rPr>
          <w:i/>
          <w:noProof/>
        </w:rPr>
        <w:t xml:space="preserve"> 13</w:t>
      </w:r>
      <w:r w:rsidRPr="006D2386">
        <w:rPr>
          <w:noProof/>
        </w:rPr>
        <w:t xml:space="preserve">, 311-320. </w:t>
      </w:r>
    </w:p>
    <w:p w14:paraId="382A1B08" w14:textId="5BFA7A3B" w:rsidR="006D2386" w:rsidRPr="006D2386" w:rsidRDefault="006D2386" w:rsidP="006D2386">
      <w:pPr>
        <w:pStyle w:val="EndNoteBibliography"/>
        <w:spacing w:after="0"/>
        <w:ind w:left="720" w:hanging="720"/>
        <w:rPr>
          <w:noProof/>
        </w:rPr>
      </w:pPr>
      <w:r w:rsidRPr="006D2386">
        <w:rPr>
          <w:noProof/>
        </w:rPr>
        <w:t xml:space="preserve">Bollen, K. A. (1987). Total, Direct, and Indirect Effects in Structural Equation Models. </w:t>
      </w:r>
      <w:r w:rsidRPr="006D2386">
        <w:rPr>
          <w:i/>
          <w:noProof/>
        </w:rPr>
        <w:t>Sociological methodology</w:t>
      </w:r>
      <w:r w:rsidRPr="006D2386">
        <w:rPr>
          <w:noProof/>
        </w:rPr>
        <w:t>,</w:t>
      </w:r>
      <w:r w:rsidRPr="006D2386">
        <w:rPr>
          <w:i/>
          <w:noProof/>
        </w:rPr>
        <w:t xml:space="preserve"> 17</w:t>
      </w:r>
      <w:r w:rsidRPr="006D2386">
        <w:rPr>
          <w:noProof/>
        </w:rPr>
        <w:t xml:space="preserve">, 37-69. </w:t>
      </w:r>
      <w:hyperlink r:id="rId20" w:history="1">
        <w:r w:rsidRPr="006D2386">
          <w:rPr>
            <w:rStyle w:val="Hyperlink"/>
            <w:noProof/>
          </w:rPr>
          <w:t>https://doi.org/10.2307/271028</w:t>
        </w:r>
      </w:hyperlink>
      <w:r w:rsidRPr="006D2386">
        <w:rPr>
          <w:noProof/>
        </w:rPr>
        <w:t xml:space="preserve"> </w:t>
      </w:r>
    </w:p>
    <w:p w14:paraId="55FE9B27" w14:textId="34C852BE" w:rsidR="006D2386" w:rsidRPr="006D2386" w:rsidRDefault="006D2386" w:rsidP="006D2386">
      <w:pPr>
        <w:pStyle w:val="EndNoteBibliography"/>
        <w:spacing w:after="0"/>
        <w:ind w:left="720" w:hanging="720"/>
        <w:rPr>
          <w:noProof/>
        </w:rPr>
      </w:pPr>
      <w:r w:rsidRPr="006D2386">
        <w:rPr>
          <w:noProof/>
        </w:rPr>
        <w:t xml:space="preserve">Borisuit, A., Linhart, F., Scartezzini, J. L., &amp; Münch, M. (2015). Effects of realistic office daylighting and electric lighting conditions on visual comfort, alertness and mood. </w:t>
      </w:r>
      <w:r w:rsidRPr="006D2386">
        <w:rPr>
          <w:i/>
          <w:noProof/>
        </w:rPr>
        <w:t>Lighting research &amp; technology (London, England : 2001)</w:t>
      </w:r>
      <w:r w:rsidRPr="006D2386">
        <w:rPr>
          <w:noProof/>
        </w:rPr>
        <w:t>,</w:t>
      </w:r>
      <w:r w:rsidRPr="006D2386">
        <w:rPr>
          <w:i/>
          <w:noProof/>
        </w:rPr>
        <w:t xml:space="preserve"> 47</w:t>
      </w:r>
      <w:r w:rsidRPr="006D2386">
        <w:rPr>
          <w:noProof/>
        </w:rPr>
        <w:t xml:space="preserve">(2), 192-209. </w:t>
      </w:r>
      <w:hyperlink r:id="rId21" w:history="1">
        <w:r w:rsidRPr="006D2386">
          <w:rPr>
            <w:rStyle w:val="Hyperlink"/>
            <w:noProof/>
          </w:rPr>
          <w:t>https://doi.org/10.1177/1477153514531518</w:t>
        </w:r>
      </w:hyperlink>
      <w:r w:rsidRPr="006D2386">
        <w:rPr>
          <w:noProof/>
        </w:rPr>
        <w:t xml:space="preserve"> </w:t>
      </w:r>
    </w:p>
    <w:p w14:paraId="515E3FF7" w14:textId="27E8AF75" w:rsidR="006D2386" w:rsidRPr="006D2386" w:rsidRDefault="006D2386" w:rsidP="006D2386">
      <w:pPr>
        <w:pStyle w:val="EndNoteBibliography"/>
        <w:spacing w:after="0"/>
        <w:ind w:left="720" w:hanging="720"/>
        <w:rPr>
          <w:noProof/>
        </w:rPr>
      </w:pPr>
      <w:r w:rsidRPr="006D2386">
        <w:rPr>
          <w:noProof/>
        </w:rPr>
        <w:t xml:space="preserve">Boubekri, M., Cheung, I. N., Reid, K. J., Wang, C.-H., &amp; Zee, P. C. (2014). Impact of Windows and Daylight Exposure on Overall Health and Sleep Quality of Office Workers: A Case-Control Pilot Study. </w:t>
      </w:r>
      <w:r w:rsidRPr="006D2386">
        <w:rPr>
          <w:i/>
          <w:noProof/>
        </w:rPr>
        <w:t>Journal of Clinical Sleep Medicine</w:t>
      </w:r>
      <w:r w:rsidRPr="006D2386">
        <w:rPr>
          <w:noProof/>
        </w:rPr>
        <w:t>,</w:t>
      </w:r>
      <w:r w:rsidRPr="006D2386">
        <w:rPr>
          <w:i/>
          <w:noProof/>
        </w:rPr>
        <w:t xml:space="preserve"> 10</w:t>
      </w:r>
      <w:r w:rsidRPr="006D2386">
        <w:rPr>
          <w:noProof/>
        </w:rPr>
        <w:t xml:space="preserve">(06), 603-611. </w:t>
      </w:r>
      <w:hyperlink r:id="rId22" w:history="1">
        <w:r w:rsidRPr="006D2386">
          <w:rPr>
            <w:rStyle w:val="Hyperlink"/>
            <w:noProof/>
          </w:rPr>
          <w:t>https://doi.org/doi:10.5664/jcsm.3780</w:t>
        </w:r>
      </w:hyperlink>
      <w:r w:rsidRPr="006D2386">
        <w:rPr>
          <w:noProof/>
        </w:rPr>
        <w:t xml:space="preserve"> </w:t>
      </w:r>
    </w:p>
    <w:p w14:paraId="2F8C91A9" w14:textId="56AD12A1" w:rsidR="006D2386" w:rsidRPr="006D2386" w:rsidRDefault="006D2386" w:rsidP="006D2386">
      <w:pPr>
        <w:pStyle w:val="EndNoteBibliography"/>
        <w:spacing w:after="0"/>
        <w:ind w:left="720" w:hanging="720"/>
        <w:rPr>
          <w:noProof/>
        </w:rPr>
      </w:pPr>
      <w:r w:rsidRPr="006D2386">
        <w:rPr>
          <w:noProof/>
        </w:rPr>
        <w:t xml:space="preserve">Brown, T. M., Brainard, G. C., Cajochen, C., Czeisler, C. A., Hanifin, J. P., Lockley, S. W., Lucas, R. J., Münch, M., O’Hagan, J. B., Peirson, S. N., Price, L. L. A., Roenneberg, T., Schlangen, L. J. M., Skene, D. J., Spitschan, M., Vetter, C., Zee, P. C., &amp; Wright, K. P., Jr. (2022). Recommendations for daytime, evening, and nighttime indoor light exposure to best support physiology, sleep, and wakefulness in healthy adults. </w:t>
      </w:r>
      <w:r w:rsidRPr="006D2386">
        <w:rPr>
          <w:i/>
          <w:noProof/>
        </w:rPr>
        <w:t>PLoS Biology</w:t>
      </w:r>
      <w:r w:rsidRPr="006D2386">
        <w:rPr>
          <w:noProof/>
        </w:rPr>
        <w:t>,</w:t>
      </w:r>
      <w:r w:rsidRPr="006D2386">
        <w:rPr>
          <w:i/>
          <w:noProof/>
        </w:rPr>
        <w:t xml:space="preserve"> 20</w:t>
      </w:r>
      <w:r w:rsidRPr="006D2386">
        <w:rPr>
          <w:noProof/>
        </w:rPr>
        <w:t xml:space="preserve">(3), e3001571. </w:t>
      </w:r>
      <w:hyperlink r:id="rId23" w:history="1">
        <w:r w:rsidRPr="006D2386">
          <w:rPr>
            <w:rStyle w:val="Hyperlink"/>
            <w:noProof/>
          </w:rPr>
          <w:t>https://doi.org/10.1371/journal.pbio.3001571</w:t>
        </w:r>
      </w:hyperlink>
      <w:r w:rsidRPr="006D2386">
        <w:rPr>
          <w:noProof/>
        </w:rPr>
        <w:t xml:space="preserve"> </w:t>
      </w:r>
    </w:p>
    <w:p w14:paraId="19231C61" w14:textId="19AB9721" w:rsidR="006D2386" w:rsidRPr="006D2386" w:rsidRDefault="006D2386" w:rsidP="006D2386">
      <w:pPr>
        <w:pStyle w:val="EndNoteBibliography"/>
        <w:spacing w:after="0"/>
        <w:ind w:left="720" w:hanging="720"/>
        <w:rPr>
          <w:noProof/>
        </w:rPr>
      </w:pPr>
      <w:r w:rsidRPr="006D2386">
        <w:rPr>
          <w:noProof/>
        </w:rPr>
        <w:t xml:space="preserve">Burns, A. C., Saxena, R., Vetter, C., Phillips, A. J. K., Lane, J. M., &amp; Cain, S. W. (2021). Time spent in outdoor light is associated with mood, sleep, and circadian rhythm-related outcomes: A cross-sectional and longitudinal study in over 400,000 UK Biobank participants. </w:t>
      </w:r>
      <w:r w:rsidRPr="006D2386">
        <w:rPr>
          <w:i/>
          <w:noProof/>
        </w:rPr>
        <w:t>Journal of Affective Disorders</w:t>
      </w:r>
      <w:r w:rsidRPr="006D2386">
        <w:rPr>
          <w:noProof/>
        </w:rPr>
        <w:t>,</w:t>
      </w:r>
      <w:r w:rsidRPr="006D2386">
        <w:rPr>
          <w:i/>
          <w:noProof/>
        </w:rPr>
        <w:t xml:space="preserve"> 295</w:t>
      </w:r>
      <w:r w:rsidRPr="006D2386">
        <w:rPr>
          <w:noProof/>
        </w:rPr>
        <w:t xml:space="preserve">, 347-352. </w:t>
      </w:r>
      <w:hyperlink r:id="rId24" w:history="1">
        <w:r w:rsidRPr="006D2386">
          <w:rPr>
            <w:rStyle w:val="Hyperlink"/>
            <w:noProof/>
          </w:rPr>
          <w:t>https://doi.org/https://doi.org/10.1016/j.jad.2021.08.056</w:t>
        </w:r>
      </w:hyperlink>
      <w:r w:rsidRPr="006D2386">
        <w:rPr>
          <w:noProof/>
        </w:rPr>
        <w:t xml:space="preserve"> </w:t>
      </w:r>
    </w:p>
    <w:p w14:paraId="3645CE20" w14:textId="68E8A05F" w:rsidR="006D2386" w:rsidRPr="006D2386" w:rsidRDefault="006D2386" w:rsidP="006D2386">
      <w:pPr>
        <w:pStyle w:val="EndNoteBibliography"/>
        <w:spacing w:after="0"/>
        <w:ind w:left="720" w:hanging="720"/>
        <w:rPr>
          <w:noProof/>
        </w:rPr>
      </w:pPr>
      <w:r w:rsidRPr="006D2386">
        <w:rPr>
          <w:noProof/>
        </w:rPr>
        <w:lastRenderedPageBreak/>
        <w:t xml:space="preserve">Buysse, D. J., Reynolds, C. F., Monk, T. H., Berman, S. R., &amp; Kupfer, D. J. (1989). The Pittsburgh sleep quality index: A new instrument for psychiatric practice and research. </w:t>
      </w:r>
      <w:r w:rsidRPr="006D2386">
        <w:rPr>
          <w:i/>
          <w:noProof/>
        </w:rPr>
        <w:t>Psychiatry Res</w:t>
      </w:r>
      <w:r w:rsidRPr="006D2386">
        <w:rPr>
          <w:noProof/>
        </w:rPr>
        <w:t>,</w:t>
      </w:r>
      <w:r w:rsidRPr="006D2386">
        <w:rPr>
          <w:i/>
          <w:noProof/>
        </w:rPr>
        <w:t xml:space="preserve"> 28</w:t>
      </w:r>
      <w:r w:rsidRPr="006D2386">
        <w:rPr>
          <w:noProof/>
        </w:rPr>
        <w:t xml:space="preserve">(2), 193-213. </w:t>
      </w:r>
      <w:hyperlink r:id="rId25" w:history="1">
        <w:r w:rsidRPr="006D2386">
          <w:rPr>
            <w:rStyle w:val="Hyperlink"/>
            <w:noProof/>
          </w:rPr>
          <w:t>https://doi.org/10.1016/0165-1781(89)90047-4</w:t>
        </w:r>
      </w:hyperlink>
      <w:r w:rsidRPr="006D2386">
        <w:rPr>
          <w:noProof/>
        </w:rPr>
        <w:t xml:space="preserve"> </w:t>
      </w:r>
    </w:p>
    <w:p w14:paraId="09E7CB84" w14:textId="38DCF785" w:rsidR="006D2386" w:rsidRPr="006D2386" w:rsidRDefault="006D2386" w:rsidP="006D2386">
      <w:pPr>
        <w:pStyle w:val="EndNoteBibliography"/>
        <w:spacing w:after="0"/>
        <w:ind w:left="720" w:hanging="720"/>
        <w:rPr>
          <w:noProof/>
        </w:rPr>
      </w:pPr>
      <w:r w:rsidRPr="006D2386">
        <w:rPr>
          <w:noProof/>
        </w:rPr>
        <w:t xml:space="preserve">Caci, H., Deschaux, O., Adan, A., &amp; Natale, V. (2008). Comparing three morningness scales: Age and gender effects, structure and cut-off criteria. </w:t>
      </w:r>
      <w:r w:rsidRPr="006D2386">
        <w:rPr>
          <w:i/>
          <w:noProof/>
        </w:rPr>
        <w:t>Sleep Med</w:t>
      </w:r>
      <w:r w:rsidRPr="006D2386">
        <w:rPr>
          <w:noProof/>
        </w:rPr>
        <w:t>,</w:t>
      </w:r>
      <w:r w:rsidRPr="006D2386">
        <w:rPr>
          <w:i/>
          <w:noProof/>
        </w:rPr>
        <w:t xml:space="preserve"> 10</w:t>
      </w:r>
      <w:r w:rsidRPr="006D2386">
        <w:rPr>
          <w:noProof/>
        </w:rPr>
        <w:t xml:space="preserve">(2), 240-245. </w:t>
      </w:r>
      <w:hyperlink r:id="rId26" w:history="1">
        <w:r w:rsidRPr="006D2386">
          <w:rPr>
            <w:rStyle w:val="Hyperlink"/>
            <w:noProof/>
          </w:rPr>
          <w:t>https://doi.org/10.1016/j.sleep.2008.01.007</w:t>
        </w:r>
      </w:hyperlink>
      <w:r w:rsidRPr="006D2386">
        <w:rPr>
          <w:noProof/>
        </w:rPr>
        <w:t xml:space="preserve"> </w:t>
      </w:r>
    </w:p>
    <w:p w14:paraId="22ADBACB" w14:textId="6EB319D2" w:rsidR="006D2386" w:rsidRPr="006D2386" w:rsidRDefault="006D2386" w:rsidP="006D2386">
      <w:pPr>
        <w:pStyle w:val="EndNoteBibliography"/>
        <w:spacing w:after="0"/>
        <w:ind w:left="720" w:hanging="720"/>
        <w:rPr>
          <w:noProof/>
        </w:rPr>
      </w:pPr>
      <w:r w:rsidRPr="006D2386">
        <w:rPr>
          <w:noProof/>
        </w:rPr>
        <w:t xml:space="preserve">Cajochen, C. (2007). Alerting effects of light. </w:t>
      </w:r>
      <w:r w:rsidRPr="006D2386">
        <w:rPr>
          <w:i/>
          <w:noProof/>
        </w:rPr>
        <w:t>Sleep Medicine Reviews</w:t>
      </w:r>
      <w:r w:rsidRPr="006D2386">
        <w:rPr>
          <w:noProof/>
        </w:rPr>
        <w:t>,</w:t>
      </w:r>
      <w:r w:rsidRPr="006D2386">
        <w:rPr>
          <w:i/>
          <w:noProof/>
        </w:rPr>
        <w:t xml:space="preserve"> 11</w:t>
      </w:r>
      <w:r w:rsidRPr="006D2386">
        <w:rPr>
          <w:noProof/>
        </w:rPr>
        <w:t xml:space="preserve">(6), 453-464. </w:t>
      </w:r>
      <w:hyperlink r:id="rId27" w:history="1">
        <w:r w:rsidRPr="006D2386">
          <w:rPr>
            <w:rStyle w:val="Hyperlink"/>
            <w:noProof/>
          </w:rPr>
          <w:t>https://doi.org/10.1016/j.smrv.2007.07.009</w:t>
        </w:r>
      </w:hyperlink>
      <w:r w:rsidRPr="006D2386">
        <w:rPr>
          <w:noProof/>
        </w:rPr>
        <w:t xml:space="preserve"> </w:t>
      </w:r>
    </w:p>
    <w:p w14:paraId="3AFC992A" w14:textId="7582E198" w:rsidR="006D2386" w:rsidRPr="006D2386" w:rsidRDefault="006D2386" w:rsidP="006D2386">
      <w:pPr>
        <w:pStyle w:val="EndNoteBibliography"/>
        <w:spacing w:after="0"/>
        <w:ind w:left="720" w:hanging="720"/>
        <w:rPr>
          <w:noProof/>
        </w:rPr>
      </w:pPr>
      <w:r w:rsidRPr="006D2386">
        <w:rPr>
          <w:noProof/>
        </w:rPr>
        <w:t xml:space="preserve">Carrier, J., &amp; Dumont, M. (1995). Sleep propensity and sleep architecture after bright light exposure at three different times of day. </w:t>
      </w:r>
      <w:r w:rsidRPr="006D2386">
        <w:rPr>
          <w:i/>
          <w:noProof/>
        </w:rPr>
        <w:t>J Sleep Res</w:t>
      </w:r>
      <w:r w:rsidRPr="006D2386">
        <w:rPr>
          <w:noProof/>
        </w:rPr>
        <w:t>,</w:t>
      </w:r>
      <w:r w:rsidRPr="006D2386">
        <w:rPr>
          <w:i/>
          <w:noProof/>
        </w:rPr>
        <w:t xml:space="preserve"> 4</w:t>
      </w:r>
      <w:r w:rsidRPr="006D2386">
        <w:rPr>
          <w:noProof/>
        </w:rPr>
        <w:t xml:space="preserve">(4), 202-211. </w:t>
      </w:r>
      <w:hyperlink r:id="rId28" w:history="1">
        <w:r w:rsidRPr="006D2386">
          <w:rPr>
            <w:rStyle w:val="Hyperlink"/>
            <w:noProof/>
          </w:rPr>
          <w:t>https://doi.org/10.1111/j.1365-2869.1995.tb00171.x</w:t>
        </w:r>
      </w:hyperlink>
      <w:r w:rsidRPr="006D2386">
        <w:rPr>
          <w:noProof/>
        </w:rPr>
        <w:t xml:space="preserve"> </w:t>
      </w:r>
    </w:p>
    <w:p w14:paraId="219E80CD" w14:textId="545E9A7D" w:rsidR="006D2386" w:rsidRPr="006D2386" w:rsidRDefault="006D2386" w:rsidP="006D2386">
      <w:pPr>
        <w:pStyle w:val="EndNoteBibliography"/>
        <w:spacing w:after="0"/>
        <w:ind w:left="720" w:hanging="720"/>
        <w:rPr>
          <w:noProof/>
        </w:rPr>
      </w:pPr>
      <w:r w:rsidRPr="006D2386">
        <w:rPr>
          <w:noProof/>
        </w:rPr>
        <w:t xml:space="preserve">Chakravarty, K., Shukla, G., Poornima, S., Agarwal, P., Gupta, A., Mohammed, A., Ray, S., Pandey, R. M., Goyal, V., Srivastava, A., &amp; Behari, M. (2019). Effect of sleep quality on memory, executive function, and language performance in patients with refractory focal epilepsy and controlled epilepsy versus healthy controls – A prospective study. </w:t>
      </w:r>
      <w:r w:rsidRPr="006D2386">
        <w:rPr>
          <w:i/>
          <w:noProof/>
        </w:rPr>
        <w:t>Epilepsy &amp; Behavior</w:t>
      </w:r>
      <w:r w:rsidRPr="006D2386">
        <w:rPr>
          <w:noProof/>
        </w:rPr>
        <w:t>,</w:t>
      </w:r>
      <w:r w:rsidRPr="006D2386">
        <w:rPr>
          <w:i/>
          <w:noProof/>
        </w:rPr>
        <w:t xml:space="preserve"> 92</w:t>
      </w:r>
      <w:r w:rsidRPr="006D2386">
        <w:rPr>
          <w:noProof/>
        </w:rPr>
        <w:t xml:space="preserve">, 176-183. </w:t>
      </w:r>
      <w:hyperlink r:id="rId29" w:history="1">
        <w:r w:rsidRPr="006D2386">
          <w:rPr>
            <w:rStyle w:val="Hyperlink"/>
            <w:noProof/>
          </w:rPr>
          <w:t>https://doi.org/https://doi.org/10.1016/j.yebeh.2018.12.028</w:t>
        </w:r>
      </w:hyperlink>
      <w:r w:rsidRPr="006D2386">
        <w:rPr>
          <w:noProof/>
        </w:rPr>
        <w:t xml:space="preserve"> </w:t>
      </w:r>
    </w:p>
    <w:p w14:paraId="5F3FB478" w14:textId="6E201BD6" w:rsidR="006D2386" w:rsidRPr="006D2386" w:rsidRDefault="006D2386" w:rsidP="006D2386">
      <w:pPr>
        <w:pStyle w:val="EndNoteBibliography"/>
        <w:spacing w:after="0"/>
        <w:ind w:left="720" w:hanging="720"/>
        <w:rPr>
          <w:noProof/>
        </w:rPr>
      </w:pPr>
      <w:r w:rsidRPr="006D2386">
        <w:rPr>
          <w:noProof/>
        </w:rPr>
        <w:t xml:space="preserve">Chang, A.-M., Aeschbach, D., Duffy, J. F., &amp; Czeisler, C. A. (2015). Evening use of light-emitting eReaders negatively affects sleep, circadian timing, and next-morning alertness. </w:t>
      </w:r>
      <w:r w:rsidRPr="006D2386">
        <w:rPr>
          <w:i/>
          <w:noProof/>
        </w:rPr>
        <w:t>Proc Natl Acad Sci U S A</w:t>
      </w:r>
      <w:r w:rsidRPr="006D2386">
        <w:rPr>
          <w:noProof/>
        </w:rPr>
        <w:t>,</w:t>
      </w:r>
      <w:r w:rsidRPr="006D2386">
        <w:rPr>
          <w:i/>
          <w:noProof/>
        </w:rPr>
        <w:t xml:space="preserve"> 112</w:t>
      </w:r>
      <w:r w:rsidRPr="006D2386">
        <w:rPr>
          <w:noProof/>
        </w:rPr>
        <w:t xml:space="preserve">(4), 1232-1237. </w:t>
      </w:r>
      <w:hyperlink r:id="rId30" w:history="1">
        <w:r w:rsidRPr="006D2386">
          <w:rPr>
            <w:rStyle w:val="Hyperlink"/>
            <w:noProof/>
          </w:rPr>
          <w:t>https://doi.org/10.1073/pnas.1418490112</w:t>
        </w:r>
      </w:hyperlink>
      <w:r w:rsidRPr="006D2386">
        <w:rPr>
          <w:noProof/>
        </w:rPr>
        <w:t xml:space="preserve"> </w:t>
      </w:r>
    </w:p>
    <w:p w14:paraId="5A002CF7" w14:textId="39A2A085" w:rsidR="006D2386" w:rsidRPr="006D2386" w:rsidRDefault="006D2386" w:rsidP="006D2386">
      <w:pPr>
        <w:pStyle w:val="EndNoteBibliography"/>
        <w:spacing w:after="0"/>
        <w:ind w:left="720" w:hanging="720"/>
        <w:rPr>
          <w:noProof/>
        </w:rPr>
      </w:pPr>
      <w:r w:rsidRPr="006D2386">
        <w:rPr>
          <w:noProof/>
        </w:rPr>
        <w:t xml:space="preserve">Chang, A.-M., Scheer, F. A. J. L., &amp; Czeisler, C. A. (2011). The human circadian system adapts to prior photic history: The human circadian system adapts to prior light history. </w:t>
      </w:r>
      <w:r w:rsidRPr="006D2386">
        <w:rPr>
          <w:i/>
          <w:noProof/>
        </w:rPr>
        <w:t>The Journal of Physiology</w:t>
      </w:r>
      <w:r w:rsidRPr="006D2386">
        <w:rPr>
          <w:noProof/>
        </w:rPr>
        <w:t>,</w:t>
      </w:r>
      <w:r w:rsidRPr="006D2386">
        <w:rPr>
          <w:i/>
          <w:noProof/>
        </w:rPr>
        <w:t xml:space="preserve"> 589</w:t>
      </w:r>
      <w:r w:rsidRPr="006D2386">
        <w:rPr>
          <w:noProof/>
        </w:rPr>
        <w:t xml:space="preserve">(5), 1095-1102. </w:t>
      </w:r>
      <w:hyperlink r:id="rId31" w:history="1">
        <w:r w:rsidRPr="006D2386">
          <w:rPr>
            <w:rStyle w:val="Hyperlink"/>
            <w:noProof/>
          </w:rPr>
          <w:t>https://doi.org/10.1113/jphysiol.2010.201194</w:t>
        </w:r>
      </w:hyperlink>
      <w:r w:rsidRPr="006D2386">
        <w:rPr>
          <w:noProof/>
        </w:rPr>
        <w:t xml:space="preserve"> </w:t>
      </w:r>
    </w:p>
    <w:p w14:paraId="5CBEF625" w14:textId="0F34A296" w:rsidR="006D2386" w:rsidRPr="006D2386" w:rsidRDefault="006D2386" w:rsidP="006D2386">
      <w:pPr>
        <w:pStyle w:val="EndNoteBibliography"/>
        <w:spacing w:after="0"/>
        <w:ind w:left="720" w:hanging="720"/>
        <w:rPr>
          <w:noProof/>
        </w:rPr>
      </w:pPr>
      <w:r w:rsidRPr="006D2386">
        <w:rPr>
          <w:noProof/>
        </w:rPr>
        <w:t xml:space="preserve">Chellappa, S. L., Viola, A. U., Schmidt, C., Bachmann, V., Gabel, V., Maire, M., Reichert, C. F., Valomon, A., Landolt, H.-P., &amp; Cajochen, C. (2014). Light modulation of human sleep depends on a polymorphism in the clock gene Period3. </w:t>
      </w:r>
      <w:r w:rsidRPr="006D2386">
        <w:rPr>
          <w:i/>
          <w:noProof/>
        </w:rPr>
        <w:t>Behavioural Brain Research</w:t>
      </w:r>
      <w:r w:rsidRPr="006D2386">
        <w:rPr>
          <w:noProof/>
        </w:rPr>
        <w:t>,</w:t>
      </w:r>
      <w:r w:rsidRPr="006D2386">
        <w:rPr>
          <w:i/>
          <w:noProof/>
        </w:rPr>
        <w:t xml:space="preserve"> 271</w:t>
      </w:r>
      <w:r w:rsidRPr="006D2386">
        <w:rPr>
          <w:noProof/>
        </w:rPr>
        <w:t xml:space="preserve">, 23-29. </w:t>
      </w:r>
      <w:hyperlink r:id="rId32" w:history="1">
        <w:r w:rsidRPr="006D2386">
          <w:rPr>
            <w:rStyle w:val="Hyperlink"/>
            <w:noProof/>
          </w:rPr>
          <w:t>https://doi.org/https://doi.org/10.1016/j.bbr.2014.05.050</w:t>
        </w:r>
      </w:hyperlink>
      <w:r w:rsidRPr="006D2386">
        <w:rPr>
          <w:noProof/>
        </w:rPr>
        <w:t xml:space="preserve"> </w:t>
      </w:r>
    </w:p>
    <w:p w14:paraId="61F779C9" w14:textId="38F64D41" w:rsidR="006D2386" w:rsidRPr="006D2386" w:rsidRDefault="006D2386" w:rsidP="006D2386">
      <w:pPr>
        <w:pStyle w:val="EndNoteBibliography"/>
        <w:spacing w:after="0"/>
        <w:ind w:left="720" w:hanging="720"/>
        <w:rPr>
          <w:noProof/>
        </w:rPr>
      </w:pPr>
      <w:r w:rsidRPr="006D2386">
        <w:rPr>
          <w:noProof/>
        </w:rPr>
        <w:t xml:space="preserve">Cho, J. R., Joo, E. Y., Koo, D. L., &amp; Hong, S. B. (2013). Let there be no light: the effect of bedside light on sleep quality and background electroencephalographic rhythms. </w:t>
      </w:r>
      <w:r w:rsidRPr="006D2386">
        <w:rPr>
          <w:i/>
          <w:noProof/>
        </w:rPr>
        <w:t>Sleep medicine</w:t>
      </w:r>
      <w:r w:rsidRPr="006D2386">
        <w:rPr>
          <w:noProof/>
        </w:rPr>
        <w:t>,</w:t>
      </w:r>
      <w:r w:rsidRPr="006D2386">
        <w:rPr>
          <w:i/>
          <w:noProof/>
        </w:rPr>
        <w:t xml:space="preserve"> 14</w:t>
      </w:r>
      <w:r w:rsidRPr="006D2386">
        <w:rPr>
          <w:noProof/>
        </w:rPr>
        <w:t xml:space="preserve">(12), 1422-1425. </w:t>
      </w:r>
      <w:hyperlink r:id="rId33" w:history="1">
        <w:r w:rsidRPr="006D2386">
          <w:rPr>
            <w:rStyle w:val="Hyperlink"/>
            <w:noProof/>
          </w:rPr>
          <w:t>https://doi.org/https://doi.org/10.1016/j.sleep.2013.09.007</w:t>
        </w:r>
      </w:hyperlink>
      <w:r w:rsidRPr="006D2386">
        <w:rPr>
          <w:noProof/>
        </w:rPr>
        <w:t xml:space="preserve"> </w:t>
      </w:r>
    </w:p>
    <w:p w14:paraId="4A0109E2" w14:textId="77777777" w:rsidR="006D2386" w:rsidRPr="006D2386" w:rsidRDefault="006D2386" w:rsidP="006D2386">
      <w:pPr>
        <w:pStyle w:val="EndNoteBibliography"/>
        <w:spacing w:after="0"/>
        <w:ind w:left="720" w:hanging="720"/>
        <w:rPr>
          <w:noProof/>
        </w:rPr>
      </w:pPr>
      <w:r w:rsidRPr="006D2386">
        <w:rPr>
          <w:noProof/>
        </w:rPr>
        <w:t xml:space="preserve">Cohen, J. (1988). </w:t>
      </w:r>
      <w:r w:rsidRPr="006D2386">
        <w:rPr>
          <w:i/>
          <w:noProof/>
        </w:rPr>
        <w:t>Statistical power analysis for the behavioral sciences</w:t>
      </w:r>
      <w:r w:rsidRPr="006D2386">
        <w:rPr>
          <w:noProof/>
        </w:rPr>
        <w:t xml:space="preserve"> (2nd ed. ed.). Hillsdale, NJ : L. Erlbaum Associates. </w:t>
      </w:r>
    </w:p>
    <w:p w14:paraId="5EB37155" w14:textId="122F0E15" w:rsidR="006D2386" w:rsidRPr="006D2386" w:rsidRDefault="006D2386" w:rsidP="006D2386">
      <w:pPr>
        <w:pStyle w:val="EndNoteBibliography"/>
        <w:spacing w:after="0"/>
        <w:ind w:left="720" w:hanging="720"/>
        <w:rPr>
          <w:noProof/>
        </w:rPr>
      </w:pPr>
      <w:r w:rsidRPr="006D2386">
        <w:rPr>
          <w:noProof/>
        </w:rPr>
        <w:t xml:space="preserve">Cruz, T., García, L., Álvarez, M. A., &amp; Manzanero, A. L. (2022). Sleep quality and memory function in healthy ageing. </w:t>
      </w:r>
      <w:r w:rsidRPr="006D2386">
        <w:rPr>
          <w:i/>
          <w:noProof/>
        </w:rPr>
        <w:t>Neurología (English Edition)</w:t>
      </w:r>
      <w:r w:rsidRPr="006D2386">
        <w:rPr>
          <w:noProof/>
        </w:rPr>
        <w:t>,</w:t>
      </w:r>
      <w:r w:rsidRPr="006D2386">
        <w:rPr>
          <w:i/>
          <w:noProof/>
        </w:rPr>
        <w:t xml:space="preserve"> 37</w:t>
      </w:r>
      <w:r w:rsidRPr="006D2386">
        <w:rPr>
          <w:noProof/>
        </w:rPr>
        <w:t xml:space="preserve">(1), 31-37. </w:t>
      </w:r>
      <w:hyperlink r:id="rId34" w:history="1">
        <w:r w:rsidRPr="006D2386">
          <w:rPr>
            <w:rStyle w:val="Hyperlink"/>
            <w:noProof/>
          </w:rPr>
          <w:t>https://doi.org/https://doi.org/10.1016/j.nrleng.2018.10.024</w:t>
        </w:r>
      </w:hyperlink>
      <w:r w:rsidRPr="006D2386">
        <w:rPr>
          <w:noProof/>
        </w:rPr>
        <w:t xml:space="preserve"> </w:t>
      </w:r>
    </w:p>
    <w:p w14:paraId="61FD76B0" w14:textId="39A799D2" w:rsidR="006D2386" w:rsidRPr="006D2386" w:rsidRDefault="006D2386" w:rsidP="006D2386">
      <w:pPr>
        <w:pStyle w:val="EndNoteBibliography"/>
        <w:spacing w:after="0"/>
        <w:ind w:left="720" w:hanging="720"/>
        <w:rPr>
          <w:noProof/>
        </w:rPr>
      </w:pPr>
      <w:r w:rsidRPr="006D2386">
        <w:rPr>
          <w:noProof/>
        </w:rPr>
        <w:t xml:space="preserve">Czeisler, C. A., Kronauer, R. E., Allan, J. S., Duffy, J. F., Jewett, M. E., Brown, E. N., &amp; Ronda, J. M. (1989). Bright Light Induction of Strong (Type 0) Resetting of the Human Circadian Pacemaker. </w:t>
      </w:r>
      <w:r w:rsidRPr="006D2386">
        <w:rPr>
          <w:i/>
          <w:noProof/>
        </w:rPr>
        <w:t>Science</w:t>
      </w:r>
      <w:r w:rsidRPr="006D2386">
        <w:rPr>
          <w:noProof/>
        </w:rPr>
        <w:t>,</w:t>
      </w:r>
      <w:r w:rsidRPr="006D2386">
        <w:rPr>
          <w:i/>
          <w:noProof/>
        </w:rPr>
        <w:t xml:space="preserve"> 244</w:t>
      </w:r>
      <w:r w:rsidRPr="006D2386">
        <w:rPr>
          <w:noProof/>
        </w:rPr>
        <w:t xml:space="preserve">(4910), 1328-1333. </w:t>
      </w:r>
      <w:hyperlink r:id="rId35" w:history="1">
        <w:r w:rsidRPr="006D2386">
          <w:rPr>
            <w:rStyle w:val="Hyperlink"/>
            <w:noProof/>
          </w:rPr>
          <w:t>https://doi.org/10.1126/science.2734611</w:t>
        </w:r>
      </w:hyperlink>
      <w:r w:rsidRPr="006D2386">
        <w:rPr>
          <w:noProof/>
        </w:rPr>
        <w:t xml:space="preserve"> </w:t>
      </w:r>
    </w:p>
    <w:p w14:paraId="663C30BD" w14:textId="26433046" w:rsidR="006D2386" w:rsidRPr="006D2386" w:rsidRDefault="006D2386" w:rsidP="006D2386">
      <w:pPr>
        <w:pStyle w:val="EndNoteBibliography"/>
        <w:spacing w:after="0"/>
        <w:ind w:left="720" w:hanging="720"/>
        <w:rPr>
          <w:noProof/>
        </w:rPr>
      </w:pPr>
      <w:r w:rsidRPr="006D2386">
        <w:rPr>
          <w:noProof/>
        </w:rPr>
        <w:t xml:space="preserve">Drolet, A. L., &amp; Morrison, D. G. (2001). Do We Really Need Multiple-Item Measures in Service Research? </w:t>
      </w:r>
      <w:r w:rsidRPr="006D2386">
        <w:rPr>
          <w:i/>
          <w:noProof/>
        </w:rPr>
        <w:t>Journal of service research : JSR</w:t>
      </w:r>
      <w:r w:rsidRPr="006D2386">
        <w:rPr>
          <w:noProof/>
        </w:rPr>
        <w:t>,</w:t>
      </w:r>
      <w:r w:rsidRPr="006D2386">
        <w:rPr>
          <w:i/>
          <w:noProof/>
        </w:rPr>
        <w:t xml:space="preserve"> 3</w:t>
      </w:r>
      <w:r w:rsidRPr="006D2386">
        <w:rPr>
          <w:noProof/>
        </w:rPr>
        <w:t xml:space="preserve">(3), 196-204. </w:t>
      </w:r>
      <w:hyperlink r:id="rId36" w:history="1">
        <w:r w:rsidRPr="006D2386">
          <w:rPr>
            <w:rStyle w:val="Hyperlink"/>
            <w:noProof/>
          </w:rPr>
          <w:t>https://doi.org/10.1177/109467050133001</w:t>
        </w:r>
      </w:hyperlink>
      <w:r w:rsidRPr="006D2386">
        <w:rPr>
          <w:noProof/>
        </w:rPr>
        <w:t xml:space="preserve"> </w:t>
      </w:r>
    </w:p>
    <w:p w14:paraId="06EDDBF3" w14:textId="5E5CB4DC" w:rsidR="006D2386" w:rsidRPr="006D2386" w:rsidRDefault="006D2386" w:rsidP="006D2386">
      <w:pPr>
        <w:pStyle w:val="EndNoteBibliography"/>
        <w:spacing w:after="0"/>
        <w:ind w:left="720" w:hanging="720"/>
        <w:rPr>
          <w:noProof/>
        </w:rPr>
      </w:pPr>
      <w:r w:rsidRPr="006D2386">
        <w:rPr>
          <w:noProof/>
        </w:rPr>
        <w:t xml:space="preserve">Dunleavy, G., Bajpai, R., Tonon, A. C., Chua, A. P., Cheung, K. L., Soh, C.-K., Christopoulos, G., de Vries, H., &amp; Car, J. (2019). Examining the Factor Structure of the Pittsburgh Sleep </w:t>
      </w:r>
      <w:r w:rsidRPr="006D2386">
        <w:rPr>
          <w:noProof/>
        </w:rPr>
        <w:lastRenderedPageBreak/>
        <w:t xml:space="preserve">Quality Index in a Multi-Ethnic Working Population in Singapore. </w:t>
      </w:r>
      <w:r w:rsidRPr="006D2386">
        <w:rPr>
          <w:i/>
          <w:noProof/>
        </w:rPr>
        <w:t>Int J Environ Res Public Health</w:t>
      </w:r>
      <w:r w:rsidRPr="006D2386">
        <w:rPr>
          <w:noProof/>
        </w:rPr>
        <w:t>,</w:t>
      </w:r>
      <w:r w:rsidRPr="006D2386">
        <w:rPr>
          <w:i/>
          <w:noProof/>
        </w:rPr>
        <w:t xml:space="preserve"> 16</w:t>
      </w:r>
      <w:r w:rsidRPr="006D2386">
        <w:rPr>
          <w:noProof/>
        </w:rPr>
        <w:t xml:space="preserve">(23), 4590. </w:t>
      </w:r>
      <w:hyperlink r:id="rId37" w:history="1">
        <w:r w:rsidRPr="006D2386">
          <w:rPr>
            <w:rStyle w:val="Hyperlink"/>
            <w:noProof/>
          </w:rPr>
          <w:t>https://doi.org/10.3390/ijerph16234590</w:t>
        </w:r>
      </w:hyperlink>
      <w:r w:rsidRPr="006D2386">
        <w:rPr>
          <w:noProof/>
        </w:rPr>
        <w:t xml:space="preserve"> </w:t>
      </w:r>
    </w:p>
    <w:p w14:paraId="342FD746" w14:textId="02083C68" w:rsidR="006D2386" w:rsidRPr="006D2386" w:rsidRDefault="006D2386" w:rsidP="006D2386">
      <w:pPr>
        <w:pStyle w:val="EndNoteBibliography"/>
        <w:spacing w:after="0"/>
        <w:ind w:left="720" w:hanging="720"/>
        <w:rPr>
          <w:noProof/>
        </w:rPr>
      </w:pPr>
      <w:r w:rsidRPr="006D2386">
        <w:rPr>
          <w:noProof/>
        </w:rPr>
        <w:t xml:space="preserve">Exelmans, L., &amp; Van den Bulck, J. (2016). Bedtime mobile phone use and sleep in adults. </w:t>
      </w:r>
      <w:r w:rsidRPr="006D2386">
        <w:rPr>
          <w:i/>
          <w:noProof/>
        </w:rPr>
        <w:t>Social Science &amp; Medicine</w:t>
      </w:r>
      <w:r w:rsidRPr="006D2386">
        <w:rPr>
          <w:noProof/>
        </w:rPr>
        <w:t>,</w:t>
      </w:r>
      <w:r w:rsidRPr="006D2386">
        <w:rPr>
          <w:i/>
          <w:noProof/>
        </w:rPr>
        <w:t xml:space="preserve"> 148</w:t>
      </w:r>
      <w:r w:rsidRPr="006D2386">
        <w:rPr>
          <w:noProof/>
        </w:rPr>
        <w:t xml:space="preserve">, 93-101. </w:t>
      </w:r>
      <w:hyperlink r:id="rId38" w:history="1">
        <w:r w:rsidRPr="006D2386">
          <w:rPr>
            <w:rStyle w:val="Hyperlink"/>
            <w:noProof/>
          </w:rPr>
          <w:t>https://doi.org/https://doi.org/10.1016/j.socscimed.2015.11.037</w:t>
        </w:r>
      </w:hyperlink>
      <w:r w:rsidRPr="006D2386">
        <w:rPr>
          <w:noProof/>
        </w:rPr>
        <w:t xml:space="preserve"> </w:t>
      </w:r>
    </w:p>
    <w:p w14:paraId="2D5B02EA" w14:textId="77777777" w:rsidR="006D2386" w:rsidRPr="006D2386" w:rsidRDefault="006D2386" w:rsidP="006D2386">
      <w:pPr>
        <w:pStyle w:val="EndNoteBibliography"/>
        <w:spacing w:after="0"/>
        <w:ind w:left="720" w:hanging="720"/>
        <w:rPr>
          <w:noProof/>
        </w:rPr>
      </w:pPr>
      <w:r w:rsidRPr="006D2386">
        <w:rPr>
          <w:noProof/>
        </w:rPr>
        <w:t xml:space="preserve">Falk, R. F., &amp; Miller, N. B. (1992). </w:t>
      </w:r>
      <w:r w:rsidRPr="006D2386">
        <w:rPr>
          <w:i/>
          <w:noProof/>
        </w:rPr>
        <w:t>A primer for soft modeling.</w:t>
      </w:r>
      <w:r w:rsidRPr="006D2386">
        <w:rPr>
          <w:noProof/>
        </w:rPr>
        <w:t xml:space="preserve"> </w:t>
      </w:r>
    </w:p>
    <w:p w14:paraId="6CDB6B95" w14:textId="77777777" w:rsidR="006D2386" w:rsidRPr="006D2386" w:rsidRDefault="006D2386" w:rsidP="006D2386">
      <w:pPr>
        <w:pStyle w:val="EndNoteBibliography"/>
        <w:spacing w:after="0"/>
        <w:ind w:left="720" w:hanging="720"/>
        <w:rPr>
          <w:noProof/>
        </w:rPr>
      </w:pPr>
      <w:r w:rsidRPr="006D2386">
        <w:rPr>
          <w:noProof/>
        </w:rPr>
        <w:t xml:space="preserve">Faul, F., Erdfelder, E., Lang, A.-G., &amp; Buchner, A. (2007). G* Power 3: A flexible statistical power analysis program for the social, behavioral, and biomedical sciences. </w:t>
      </w:r>
      <w:r w:rsidRPr="006D2386">
        <w:rPr>
          <w:i/>
          <w:noProof/>
        </w:rPr>
        <w:t>Behavior research methods</w:t>
      </w:r>
      <w:r w:rsidRPr="006D2386">
        <w:rPr>
          <w:noProof/>
        </w:rPr>
        <w:t>,</w:t>
      </w:r>
      <w:r w:rsidRPr="006D2386">
        <w:rPr>
          <w:i/>
          <w:noProof/>
        </w:rPr>
        <w:t xml:space="preserve"> 39</w:t>
      </w:r>
      <w:r w:rsidRPr="006D2386">
        <w:rPr>
          <w:noProof/>
        </w:rPr>
        <w:t xml:space="preserve">(2), 175-191. </w:t>
      </w:r>
    </w:p>
    <w:p w14:paraId="1B91BF11" w14:textId="545C4286" w:rsidR="006D2386" w:rsidRPr="006D2386" w:rsidRDefault="006D2386" w:rsidP="006D2386">
      <w:pPr>
        <w:pStyle w:val="EndNoteBibliography"/>
        <w:spacing w:after="0"/>
        <w:ind w:left="720" w:hanging="720"/>
        <w:rPr>
          <w:noProof/>
        </w:rPr>
      </w:pPr>
      <w:r w:rsidRPr="006D2386">
        <w:rPr>
          <w:noProof/>
        </w:rPr>
        <w:t xml:space="preserve">Figueiro, M. G., Plitnick, B. A., Lok, A., Jones, G. E., Higgins, P., Hornick, T. R., &amp; Rea, M. S. (2014). Tailored lighting intervention improves measures of sleep, depression, and agitation in persons with Alzheimer’s disease and related dementia living in long-term care facilities. </w:t>
      </w:r>
      <w:r w:rsidRPr="006D2386">
        <w:rPr>
          <w:i/>
          <w:noProof/>
        </w:rPr>
        <w:t>Clinical Interventions in Aging</w:t>
      </w:r>
      <w:r w:rsidRPr="006D2386">
        <w:rPr>
          <w:noProof/>
        </w:rPr>
        <w:t>,</w:t>
      </w:r>
      <w:r w:rsidRPr="006D2386">
        <w:rPr>
          <w:i/>
          <w:noProof/>
        </w:rPr>
        <w:t xml:space="preserve"> 9</w:t>
      </w:r>
      <w:r w:rsidRPr="006D2386">
        <w:rPr>
          <w:noProof/>
        </w:rPr>
        <w:t xml:space="preserve">, 1527-1537. </w:t>
      </w:r>
      <w:hyperlink r:id="rId39" w:history="1">
        <w:r w:rsidRPr="006D2386">
          <w:rPr>
            <w:rStyle w:val="Hyperlink"/>
            <w:noProof/>
          </w:rPr>
          <w:t>https://doi.org/https://doi.org/10.2147/CIA.S68557</w:t>
        </w:r>
      </w:hyperlink>
      <w:r w:rsidRPr="006D2386">
        <w:rPr>
          <w:noProof/>
        </w:rPr>
        <w:t xml:space="preserve"> </w:t>
      </w:r>
    </w:p>
    <w:p w14:paraId="7B2921EE" w14:textId="77777777" w:rsidR="006D2386" w:rsidRPr="006D2386" w:rsidRDefault="006D2386" w:rsidP="006D2386">
      <w:pPr>
        <w:pStyle w:val="EndNoteBibliography"/>
        <w:spacing w:after="0"/>
        <w:ind w:left="720" w:hanging="720"/>
        <w:rPr>
          <w:noProof/>
        </w:rPr>
      </w:pPr>
      <w:r w:rsidRPr="006D2386">
        <w:rPr>
          <w:noProof/>
        </w:rPr>
        <w:t xml:space="preserve">Figueiro, M. G., &amp; Rea, M. S. (2010). Lack of short-wavelength light during the school day delays dim light melatonin onset (DLMO) in middle school students. </w:t>
      </w:r>
      <w:r w:rsidRPr="006D2386">
        <w:rPr>
          <w:i/>
          <w:noProof/>
        </w:rPr>
        <w:t>Neuro Endocrinol Lett</w:t>
      </w:r>
      <w:r w:rsidRPr="006D2386">
        <w:rPr>
          <w:noProof/>
        </w:rPr>
        <w:t>,</w:t>
      </w:r>
      <w:r w:rsidRPr="006D2386">
        <w:rPr>
          <w:i/>
          <w:noProof/>
        </w:rPr>
        <w:t xml:space="preserve"> 31</w:t>
      </w:r>
      <w:r w:rsidRPr="006D2386">
        <w:rPr>
          <w:noProof/>
        </w:rPr>
        <w:t xml:space="preserve">(1), 92-96. </w:t>
      </w:r>
    </w:p>
    <w:p w14:paraId="789EC8D3" w14:textId="1ADCC280" w:rsidR="006D2386" w:rsidRPr="006D2386" w:rsidRDefault="006D2386" w:rsidP="006D2386">
      <w:pPr>
        <w:pStyle w:val="EndNoteBibliography"/>
        <w:spacing w:after="0"/>
        <w:ind w:left="720" w:hanging="720"/>
        <w:rPr>
          <w:noProof/>
        </w:rPr>
      </w:pPr>
      <w:r w:rsidRPr="006D2386">
        <w:rPr>
          <w:noProof/>
        </w:rPr>
        <w:t xml:space="preserve">Figueiro, M. G., Steverson, B., Heerwagen, J., Kampschroer, K., Hunter, C. M., Gonzales, K., Plitnick, B., &amp; Rea, M. S. (2017). The impact of daytime light exposures on sleep and mood in office workers. </w:t>
      </w:r>
      <w:r w:rsidRPr="006D2386">
        <w:rPr>
          <w:i/>
          <w:noProof/>
        </w:rPr>
        <w:t>Sleep Health</w:t>
      </w:r>
      <w:r w:rsidRPr="006D2386">
        <w:rPr>
          <w:noProof/>
        </w:rPr>
        <w:t>,</w:t>
      </w:r>
      <w:r w:rsidRPr="006D2386">
        <w:rPr>
          <w:i/>
          <w:noProof/>
        </w:rPr>
        <w:t xml:space="preserve"> 3</w:t>
      </w:r>
      <w:r w:rsidRPr="006D2386">
        <w:rPr>
          <w:noProof/>
        </w:rPr>
        <w:t xml:space="preserve">(3), 204-215. </w:t>
      </w:r>
      <w:hyperlink r:id="rId40" w:history="1">
        <w:r w:rsidRPr="006D2386">
          <w:rPr>
            <w:rStyle w:val="Hyperlink"/>
            <w:noProof/>
          </w:rPr>
          <w:t>https://doi.org/https://doi.org/10.1016/j.sleh.2017.03.005</w:t>
        </w:r>
      </w:hyperlink>
      <w:r w:rsidRPr="006D2386">
        <w:rPr>
          <w:noProof/>
        </w:rPr>
        <w:t xml:space="preserve"> </w:t>
      </w:r>
    </w:p>
    <w:p w14:paraId="1B748459" w14:textId="77777777" w:rsidR="006D2386" w:rsidRPr="006D2386" w:rsidRDefault="006D2386" w:rsidP="006D2386">
      <w:pPr>
        <w:pStyle w:val="EndNoteBibliography"/>
        <w:spacing w:after="0"/>
        <w:ind w:left="720" w:hanging="720"/>
        <w:rPr>
          <w:noProof/>
        </w:rPr>
      </w:pPr>
      <w:r w:rsidRPr="006D2386">
        <w:rPr>
          <w:noProof/>
        </w:rPr>
        <w:t xml:space="preserve">Fornell, C., &amp; Larcker, D. F. (1981). Evaluating structural equation models with unobservable variables and measurement error. </w:t>
      </w:r>
      <w:r w:rsidRPr="006D2386">
        <w:rPr>
          <w:i/>
          <w:noProof/>
        </w:rPr>
        <w:t>Journal of marketing research</w:t>
      </w:r>
      <w:r w:rsidRPr="006D2386">
        <w:rPr>
          <w:noProof/>
        </w:rPr>
        <w:t>,</w:t>
      </w:r>
      <w:r w:rsidRPr="006D2386">
        <w:rPr>
          <w:i/>
          <w:noProof/>
        </w:rPr>
        <w:t xml:space="preserve"> 18</w:t>
      </w:r>
      <w:r w:rsidRPr="006D2386">
        <w:rPr>
          <w:noProof/>
        </w:rPr>
        <w:t xml:space="preserve">(1), 39--50. </w:t>
      </w:r>
    </w:p>
    <w:p w14:paraId="61345C61" w14:textId="3583E9C4" w:rsidR="006D2386" w:rsidRPr="006D2386" w:rsidRDefault="006D2386" w:rsidP="006D2386">
      <w:pPr>
        <w:pStyle w:val="EndNoteBibliography"/>
        <w:spacing w:after="0"/>
        <w:ind w:left="720" w:hanging="720"/>
        <w:rPr>
          <w:noProof/>
        </w:rPr>
      </w:pPr>
      <w:r w:rsidRPr="006D2386">
        <w:rPr>
          <w:noProof/>
        </w:rPr>
        <w:t xml:space="preserve">Fosse, R., Stickgold, R., &amp; Hobson, J. A. (2002). Emotional Experience During Rapid-eye-movement Sleep in Narcolepsy. </w:t>
      </w:r>
      <w:r w:rsidRPr="006D2386">
        <w:rPr>
          <w:i/>
          <w:noProof/>
        </w:rPr>
        <w:t>Sleep</w:t>
      </w:r>
      <w:r w:rsidRPr="006D2386">
        <w:rPr>
          <w:noProof/>
        </w:rPr>
        <w:t>,</w:t>
      </w:r>
      <w:r w:rsidRPr="006D2386">
        <w:rPr>
          <w:i/>
          <w:noProof/>
        </w:rPr>
        <w:t xml:space="preserve"> 25</w:t>
      </w:r>
      <w:r w:rsidRPr="006D2386">
        <w:rPr>
          <w:noProof/>
        </w:rPr>
        <w:t xml:space="preserve">(7), 724-732. </w:t>
      </w:r>
      <w:hyperlink r:id="rId41" w:history="1">
        <w:r w:rsidRPr="006D2386">
          <w:rPr>
            <w:rStyle w:val="Hyperlink"/>
            <w:noProof/>
          </w:rPr>
          <w:t>https://doi.org/10.1093/sleep/25.7.724</w:t>
        </w:r>
      </w:hyperlink>
      <w:r w:rsidRPr="006D2386">
        <w:rPr>
          <w:noProof/>
        </w:rPr>
        <w:t xml:space="preserve"> </w:t>
      </w:r>
    </w:p>
    <w:p w14:paraId="2AAD84A9" w14:textId="77777777" w:rsidR="006D2386" w:rsidRPr="006D2386" w:rsidRDefault="006D2386" w:rsidP="006D2386">
      <w:pPr>
        <w:pStyle w:val="EndNoteBibliography"/>
        <w:spacing w:after="0"/>
        <w:ind w:left="720" w:hanging="720"/>
        <w:rPr>
          <w:noProof/>
        </w:rPr>
      </w:pPr>
      <w:r w:rsidRPr="006D2386">
        <w:rPr>
          <w:noProof/>
        </w:rPr>
        <w:t xml:space="preserve">Fuchs, C., &amp; Diamantopoulos, A. (2009). Using single-item measures for construct measurement in management research: Conceptual issues and application guidelines. </w:t>
      </w:r>
      <w:r w:rsidRPr="006D2386">
        <w:rPr>
          <w:i/>
          <w:noProof/>
        </w:rPr>
        <w:t>Die Betriebswirtschaft</w:t>
      </w:r>
      <w:r w:rsidRPr="006D2386">
        <w:rPr>
          <w:noProof/>
        </w:rPr>
        <w:t>,</w:t>
      </w:r>
      <w:r w:rsidRPr="006D2386">
        <w:rPr>
          <w:i/>
          <w:noProof/>
        </w:rPr>
        <w:t xml:space="preserve"> 69</w:t>
      </w:r>
      <w:r w:rsidRPr="006D2386">
        <w:rPr>
          <w:noProof/>
        </w:rPr>
        <w:t xml:space="preserve">(2), 195. </w:t>
      </w:r>
    </w:p>
    <w:p w14:paraId="0CE81D50" w14:textId="04342655" w:rsidR="006D2386" w:rsidRPr="006D2386" w:rsidRDefault="006D2386" w:rsidP="006D2386">
      <w:pPr>
        <w:pStyle w:val="EndNoteBibliography"/>
        <w:spacing w:after="0"/>
        <w:ind w:left="720" w:hanging="720"/>
        <w:rPr>
          <w:noProof/>
        </w:rPr>
      </w:pPr>
      <w:r w:rsidRPr="006D2386">
        <w:rPr>
          <w:noProof/>
        </w:rPr>
        <w:t xml:space="preserve">Hair, J., Hollingsworth, C. L., Randolph, A. B., &amp; Chong, A. Y. L. (2017). An updated and expanded assessment of PLS-SEM in information systems research. </w:t>
      </w:r>
      <w:r w:rsidRPr="006D2386">
        <w:rPr>
          <w:i/>
          <w:noProof/>
        </w:rPr>
        <w:t>Industrial management + data systems</w:t>
      </w:r>
      <w:r w:rsidRPr="006D2386">
        <w:rPr>
          <w:noProof/>
        </w:rPr>
        <w:t>,</w:t>
      </w:r>
      <w:r w:rsidRPr="006D2386">
        <w:rPr>
          <w:i/>
          <w:noProof/>
        </w:rPr>
        <w:t xml:space="preserve"> 117</w:t>
      </w:r>
      <w:r w:rsidRPr="006D2386">
        <w:rPr>
          <w:noProof/>
        </w:rPr>
        <w:t xml:space="preserve">(3), 442-458. </w:t>
      </w:r>
      <w:hyperlink r:id="rId42" w:history="1">
        <w:r w:rsidRPr="006D2386">
          <w:rPr>
            <w:rStyle w:val="Hyperlink"/>
            <w:noProof/>
          </w:rPr>
          <w:t>https://doi.org/10.1108/IMDS-04-2016-0130</w:t>
        </w:r>
      </w:hyperlink>
      <w:r w:rsidRPr="006D2386">
        <w:rPr>
          <w:noProof/>
        </w:rPr>
        <w:t xml:space="preserve"> </w:t>
      </w:r>
    </w:p>
    <w:p w14:paraId="3D5644E8" w14:textId="77777777" w:rsidR="006D2386" w:rsidRPr="006D2386" w:rsidRDefault="006D2386" w:rsidP="006D2386">
      <w:pPr>
        <w:pStyle w:val="EndNoteBibliography"/>
        <w:spacing w:after="0"/>
        <w:ind w:left="720" w:hanging="720"/>
        <w:rPr>
          <w:noProof/>
        </w:rPr>
      </w:pPr>
      <w:r w:rsidRPr="006D2386">
        <w:rPr>
          <w:noProof/>
        </w:rPr>
        <w:t xml:space="preserve">Hair, J. F. (2021). </w:t>
      </w:r>
      <w:r w:rsidRPr="006D2386">
        <w:rPr>
          <w:i/>
          <w:noProof/>
        </w:rPr>
        <w:t>Partial least squares structural equation modeling (PLS-SEM) using R : a workbook</w:t>
      </w:r>
      <w:r w:rsidRPr="006D2386">
        <w:rPr>
          <w:noProof/>
        </w:rPr>
        <w:t xml:space="preserve"> (G. T. M. Hult, C. M. Ringle, M. Sarstedt, N. P. Danks, &amp; S. Ray, Eds.). Cham : Springer International Publishing AG. </w:t>
      </w:r>
    </w:p>
    <w:p w14:paraId="2DC88885" w14:textId="77777777" w:rsidR="006D2386" w:rsidRPr="006D2386" w:rsidRDefault="006D2386" w:rsidP="006D2386">
      <w:pPr>
        <w:pStyle w:val="EndNoteBibliography"/>
        <w:spacing w:after="0"/>
        <w:ind w:left="720" w:hanging="720"/>
        <w:rPr>
          <w:noProof/>
        </w:rPr>
      </w:pPr>
      <w:r w:rsidRPr="006D2386">
        <w:rPr>
          <w:noProof/>
        </w:rPr>
        <w:t xml:space="preserve">Hair, J. F., Hult, G. T. M., Ringle, C. M., &amp; Sarstedt, M. (2017). </w:t>
      </w:r>
      <w:r w:rsidRPr="006D2386">
        <w:rPr>
          <w:i/>
          <w:noProof/>
        </w:rPr>
        <w:t>A primer on partial least squares structural equation modeling (PLS-SEM)</w:t>
      </w:r>
      <w:r w:rsidRPr="006D2386">
        <w:rPr>
          <w:noProof/>
        </w:rPr>
        <w:t xml:space="preserve"> (J. F. Hair, Jr., G. T. M. Hult, C. M. Ringle, &amp; M. Sarstedt, Eds. 2nd ed.). Thousand Oaks, California : SAGE Publications Inc. </w:t>
      </w:r>
    </w:p>
    <w:p w14:paraId="0FD16ECB" w14:textId="37856467" w:rsidR="006D2386" w:rsidRPr="006D2386" w:rsidRDefault="006D2386" w:rsidP="006D2386">
      <w:pPr>
        <w:pStyle w:val="EndNoteBibliography"/>
        <w:spacing w:after="0"/>
        <w:ind w:left="720" w:hanging="720"/>
        <w:rPr>
          <w:noProof/>
        </w:rPr>
      </w:pPr>
      <w:r w:rsidRPr="006D2386">
        <w:rPr>
          <w:noProof/>
        </w:rPr>
        <w:lastRenderedPageBreak/>
        <w:t xml:space="preserve">Hair, J. F., Risher, J. J., Sarstedt, M., &amp; Ringle, C. M. (2019). When to use and how to report the results of PLS-SEM. </w:t>
      </w:r>
      <w:r w:rsidRPr="006D2386">
        <w:rPr>
          <w:i/>
          <w:noProof/>
        </w:rPr>
        <w:t>European business review</w:t>
      </w:r>
      <w:r w:rsidRPr="006D2386">
        <w:rPr>
          <w:noProof/>
        </w:rPr>
        <w:t>,</w:t>
      </w:r>
      <w:r w:rsidRPr="006D2386">
        <w:rPr>
          <w:i/>
          <w:noProof/>
        </w:rPr>
        <w:t xml:space="preserve"> 31</w:t>
      </w:r>
      <w:r w:rsidRPr="006D2386">
        <w:rPr>
          <w:noProof/>
        </w:rPr>
        <w:t xml:space="preserve">(1), 2-24. </w:t>
      </w:r>
      <w:hyperlink r:id="rId43" w:history="1">
        <w:r w:rsidRPr="006D2386">
          <w:rPr>
            <w:rStyle w:val="Hyperlink"/>
            <w:noProof/>
          </w:rPr>
          <w:t>https://doi.org/10.1108/EBR-11-2018-0203</w:t>
        </w:r>
      </w:hyperlink>
      <w:r w:rsidRPr="006D2386">
        <w:rPr>
          <w:noProof/>
        </w:rPr>
        <w:t xml:space="preserve"> </w:t>
      </w:r>
    </w:p>
    <w:p w14:paraId="03BBBC84" w14:textId="4B21B412" w:rsidR="006D2386" w:rsidRPr="006D2386" w:rsidRDefault="006D2386" w:rsidP="006D2386">
      <w:pPr>
        <w:pStyle w:val="EndNoteBibliography"/>
        <w:spacing w:after="0"/>
        <w:ind w:left="720" w:hanging="720"/>
        <w:rPr>
          <w:noProof/>
        </w:rPr>
      </w:pPr>
      <w:r w:rsidRPr="006D2386">
        <w:rPr>
          <w:noProof/>
        </w:rPr>
        <w:t xml:space="preserve">Hankins, M. W., &amp; Lucas, R. J. (2002a). The Primary Visual Pathway in Humans Is Regulated According to Long-Term Light Exposure through the Action of a Nonclassical Photopigment. </w:t>
      </w:r>
      <w:r w:rsidRPr="006D2386">
        <w:rPr>
          <w:i/>
          <w:noProof/>
        </w:rPr>
        <w:t>Curr Biol</w:t>
      </w:r>
      <w:r w:rsidRPr="006D2386">
        <w:rPr>
          <w:noProof/>
        </w:rPr>
        <w:t>,</w:t>
      </w:r>
      <w:r w:rsidRPr="006D2386">
        <w:rPr>
          <w:i/>
          <w:noProof/>
        </w:rPr>
        <w:t xml:space="preserve"> 12</w:t>
      </w:r>
      <w:r w:rsidRPr="006D2386">
        <w:rPr>
          <w:noProof/>
        </w:rPr>
        <w:t xml:space="preserve">(3), 191-198. </w:t>
      </w:r>
      <w:hyperlink r:id="rId44" w:history="1">
        <w:r w:rsidRPr="006D2386">
          <w:rPr>
            <w:rStyle w:val="Hyperlink"/>
            <w:noProof/>
          </w:rPr>
          <w:t>https://doi.org/10.1016/S0960-9822(02)00659-0</w:t>
        </w:r>
      </w:hyperlink>
      <w:r w:rsidRPr="006D2386">
        <w:rPr>
          <w:noProof/>
        </w:rPr>
        <w:t xml:space="preserve"> </w:t>
      </w:r>
    </w:p>
    <w:p w14:paraId="3001F8E3" w14:textId="77777777" w:rsidR="006D2386" w:rsidRPr="006D2386" w:rsidRDefault="006D2386" w:rsidP="006D2386">
      <w:pPr>
        <w:pStyle w:val="EndNoteBibliography"/>
        <w:spacing w:after="0"/>
        <w:ind w:left="720" w:hanging="720"/>
        <w:rPr>
          <w:noProof/>
        </w:rPr>
      </w:pPr>
      <w:r w:rsidRPr="006D2386">
        <w:rPr>
          <w:noProof/>
        </w:rPr>
        <w:t xml:space="preserve">Hankins, M. W., &amp; Lucas, R. J. (2002b). The primary visual pathway in humans is regulated according to long-term light exposure through the action of a nonclassical photopigment. </w:t>
      </w:r>
      <w:r w:rsidRPr="006D2386">
        <w:rPr>
          <w:i/>
          <w:noProof/>
        </w:rPr>
        <w:t>Current biology</w:t>
      </w:r>
      <w:r w:rsidRPr="006D2386">
        <w:rPr>
          <w:noProof/>
        </w:rPr>
        <w:t>,</w:t>
      </w:r>
      <w:r w:rsidRPr="006D2386">
        <w:rPr>
          <w:i/>
          <w:noProof/>
        </w:rPr>
        <w:t xml:space="preserve"> 12</w:t>
      </w:r>
      <w:r w:rsidRPr="006D2386">
        <w:rPr>
          <w:noProof/>
        </w:rPr>
        <w:t xml:space="preserve">(3), 191-198. </w:t>
      </w:r>
    </w:p>
    <w:p w14:paraId="2143E45B" w14:textId="39831C2B" w:rsidR="006D2386" w:rsidRPr="006D2386" w:rsidRDefault="006D2386" w:rsidP="006D2386">
      <w:pPr>
        <w:pStyle w:val="EndNoteBibliography"/>
        <w:spacing w:after="0"/>
        <w:ind w:left="720" w:hanging="720"/>
        <w:rPr>
          <w:noProof/>
        </w:rPr>
      </w:pPr>
      <w:r w:rsidRPr="006D2386">
        <w:rPr>
          <w:noProof/>
        </w:rPr>
        <w:t xml:space="preserve">Hattar, S., Kumar, M., Park, A., Tong, P., Tung, J., Yau, K.-W., &amp; Berson, D. M. (2006). Central projections of melanopsin-expressing retinal ganglion cells in the mouse. </w:t>
      </w:r>
      <w:r w:rsidRPr="006D2386">
        <w:rPr>
          <w:i/>
          <w:noProof/>
        </w:rPr>
        <w:t>J. Comp. Neurol</w:t>
      </w:r>
      <w:r w:rsidRPr="006D2386">
        <w:rPr>
          <w:noProof/>
        </w:rPr>
        <w:t>,</w:t>
      </w:r>
      <w:r w:rsidRPr="006D2386">
        <w:rPr>
          <w:i/>
          <w:noProof/>
        </w:rPr>
        <w:t xml:space="preserve"> 497</w:t>
      </w:r>
      <w:r w:rsidRPr="006D2386">
        <w:rPr>
          <w:noProof/>
        </w:rPr>
        <w:t xml:space="preserve">(3), 326-349. </w:t>
      </w:r>
      <w:hyperlink r:id="rId45" w:history="1">
        <w:r w:rsidRPr="006D2386">
          <w:rPr>
            <w:rStyle w:val="Hyperlink"/>
            <w:noProof/>
          </w:rPr>
          <w:t>https://doi.org/10.1002/cne.20970</w:t>
        </w:r>
      </w:hyperlink>
      <w:r w:rsidRPr="006D2386">
        <w:rPr>
          <w:noProof/>
        </w:rPr>
        <w:t xml:space="preserve"> </w:t>
      </w:r>
    </w:p>
    <w:p w14:paraId="38578194" w14:textId="77777777" w:rsidR="006D2386" w:rsidRPr="006D2386" w:rsidRDefault="006D2386" w:rsidP="006D2386">
      <w:pPr>
        <w:pStyle w:val="EndNoteBibliography"/>
        <w:spacing w:after="0"/>
        <w:ind w:left="720" w:hanging="720"/>
        <w:rPr>
          <w:noProof/>
        </w:rPr>
      </w:pPr>
      <w:r w:rsidRPr="006D2386">
        <w:rPr>
          <w:noProof/>
        </w:rPr>
        <w:t xml:space="preserve">Henseler, J., Ringle, C. M., &amp; Sarstedt, M. (2015). A new criterion for assessing discriminant validity in variance-based structural equation modeling. </w:t>
      </w:r>
      <w:r w:rsidRPr="006D2386">
        <w:rPr>
          <w:i/>
          <w:noProof/>
        </w:rPr>
        <w:t>Journal of the academy of marketing science</w:t>
      </w:r>
      <w:r w:rsidRPr="006D2386">
        <w:rPr>
          <w:noProof/>
        </w:rPr>
        <w:t>,</w:t>
      </w:r>
      <w:r w:rsidRPr="006D2386">
        <w:rPr>
          <w:i/>
          <w:noProof/>
        </w:rPr>
        <w:t xml:space="preserve"> 43</w:t>
      </w:r>
      <w:r w:rsidRPr="006D2386">
        <w:rPr>
          <w:noProof/>
        </w:rPr>
        <w:t xml:space="preserve">(1), 115--135. </w:t>
      </w:r>
    </w:p>
    <w:p w14:paraId="14386959" w14:textId="7959C1F4" w:rsidR="006D2386" w:rsidRPr="006D2386" w:rsidRDefault="006D2386" w:rsidP="006D2386">
      <w:pPr>
        <w:pStyle w:val="EndNoteBibliography"/>
        <w:spacing w:after="0"/>
        <w:ind w:left="720" w:hanging="720"/>
        <w:rPr>
          <w:noProof/>
        </w:rPr>
      </w:pPr>
      <w:r w:rsidRPr="006D2386">
        <w:rPr>
          <w:noProof/>
        </w:rPr>
        <w:t xml:space="preserve">Hidalgo, M. P. L., Zanette, C. B., Pedrotti, M., Souza, C. M., Nunes, P. V., &amp; Chaves, M. L. F. (2004). Performance of Chronotypes on Memory Tests during the Morning and the Evening Shifts. </w:t>
      </w:r>
      <w:r w:rsidRPr="006D2386">
        <w:rPr>
          <w:i/>
          <w:noProof/>
        </w:rPr>
        <w:t>Psychological Reports</w:t>
      </w:r>
      <w:r w:rsidRPr="006D2386">
        <w:rPr>
          <w:noProof/>
        </w:rPr>
        <w:t>,</w:t>
      </w:r>
      <w:r w:rsidRPr="006D2386">
        <w:rPr>
          <w:i/>
          <w:noProof/>
        </w:rPr>
        <w:t xml:space="preserve"> 95</w:t>
      </w:r>
      <w:r w:rsidRPr="006D2386">
        <w:rPr>
          <w:noProof/>
        </w:rPr>
        <w:t xml:space="preserve">(1), 75-85. </w:t>
      </w:r>
      <w:hyperlink r:id="rId46" w:history="1">
        <w:r w:rsidRPr="006D2386">
          <w:rPr>
            <w:rStyle w:val="Hyperlink"/>
            <w:noProof/>
          </w:rPr>
          <w:t>https://doi.org/10.2466/pr0.95.1.75-85</w:t>
        </w:r>
      </w:hyperlink>
      <w:r w:rsidRPr="006D2386">
        <w:rPr>
          <w:noProof/>
        </w:rPr>
        <w:t xml:space="preserve"> </w:t>
      </w:r>
    </w:p>
    <w:p w14:paraId="059F0A45" w14:textId="77777777" w:rsidR="006D2386" w:rsidRPr="006D2386" w:rsidRDefault="006D2386" w:rsidP="006D2386">
      <w:pPr>
        <w:pStyle w:val="EndNoteBibliography"/>
        <w:spacing w:after="0"/>
        <w:ind w:left="720" w:hanging="720"/>
        <w:rPr>
          <w:noProof/>
        </w:rPr>
      </w:pPr>
      <w:r w:rsidRPr="006D2386">
        <w:rPr>
          <w:noProof/>
        </w:rPr>
        <w:t xml:space="preserve">Hinton, P., McMurray, I., &amp; Brownlow, C. (2014). </w:t>
      </w:r>
      <w:r w:rsidRPr="006D2386">
        <w:rPr>
          <w:i/>
          <w:noProof/>
        </w:rPr>
        <w:t>SPSS explained</w:t>
      </w:r>
      <w:r w:rsidRPr="006D2386">
        <w:rPr>
          <w:noProof/>
        </w:rPr>
        <w:t xml:space="preserve">. </w:t>
      </w:r>
    </w:p>
    <w:p w14:paraId="0D865142" w14:textId="08120911" w:rsidR="006D2386" w:rsidRPr="006D2386" w:rsidRDefault="006D2386" w:rsidP="006D2386">
      <w:pPr>
        <w:pStyle w:val="EndNoteBibliography"/>
        <w:spacing w:after="0"/>
        <w:ind w:left="720" w:hanging="720"/>
        <w:rPr>
          <w:noProof/>
        </w:rPr>
      </w:pPr>
      <w:r w:rsidRPr="006D2386">
        <w:rPr>
          <w:noProof/>
        </w:rPr>
        <w:t xml:space="preserve">Hoffmann, G., Gufler, V., Griesmacher, A., Bartenbach, C., Canazei, M., Staggl, S., &amp; Schobersberger, W. (2008). Effects of variable lighting intensities and colour temperatures on sulphatoxymelatonin and subjective mood in an experimental office workplace. </w:t>
      </w:r>
      <w:r w:rsidRPr="006D2386">
        <w:rPr>
          <w:i/>
          <w:noProof/>
        </w:rPr>
        <w:t>Applied Ergonomics</w:t>
      </w:r>
      <w:r w:rsidRPr="006D2386">
        <w:rPr>
          <w:noProof/>
        </w:rPr>
        <w:t>,</w:t>
      </w:r>
      <w:r w:rsidRPr="006D2386">
        <w:rPr>
          <w:i/>
          <w:noProof/>
        </w:rPr>
        <w:t xml:space="preserve"> 39</w:t>
      </w:r>
      <w:r w:rsidRPr="006D2386">
        <w:rPr>
          <w:noProof/>
        </w:rPr>
        <w:t xml:space="preserve">(6), 719-728. </w:t>
      </w:r>
      <w:hyperlink r:id="rId47" w:history="1">
        <w:r w:rsidRPr="006D2386">
          <w:rPr>
            <w:rStyle w:val="Hyperlink"/>
            <w:noProof/>
          </w:rPr>
          <w:t>https://doi.org/https://doi.org/10.1016/j.apergo.2007.11.005</w:t>
        </w:r>
      </w:hyperlink>
      <w:r w:rsidRPr="006D2386">
        <w:rPr>
          <w:noProof/>
        </w:rPr>
        <w:t xml:space="preserve"> </w:t>
      </w:r>
    </w:p>
    <w:p w14:paraId="1CD3803F" w14:textId="7CA556AD" w:rsidR="006D2386" w:rsidRPr="006D2386" w:rsidRDefault="006D2386" w:rsidP="006D2386">
      <w:pPr>
        <w:pStyle w:val="EndNoteBibliography"/>
        <w:spacing w:after="0"/>
        <w:ind w:left="720" w:hanging="720"/>
        <w:rPr>
          <w:noProof/>
        </w:rPr>
      </w:pPr>
      <w:r w:rsidRPr="006D2386">
        <w:rPr>
          <w:noProof/>
        </w:rPr>
        <w:t xml:space="preserve">Hokett, E., Arunmozhi, A., Campbell, J., Verhaeghen, P., &amp; Duarte, A. (2021). A systematic review and meta-analysis of individual differences in naturalistic sleep quality and episodic memory performance in young and older adults. </w:t>
      </w:r>
      <w:r w:rsidRPr="006D2386">
        <w:rPr>
          <w:i/>
          <w:noProof/>
        </w:rPr>
        <w:t>Neuroscience &amp; Biobehavioral Reviews</w:t>
      </w:r>
      <w:r w:rsidRPr="006D2386">
        <w:rPr>
          <w:noProof/>
        </w:rPr>
        <w:t>,</w:t>
      </w:r>
      <w:r w:rsidRPr="006D2386">
        <w:rPr>
          <w:i/>
          <w:noProof/>
        </w:rPr>
        <w:t xml:space="preserve"> 127</w:t>
      </w:r>
      <w:r w:rsidRPr="006D2386">
        <w:rPr>
          <w:noProof/>
        </w:rPr>
        <w:t xml:space="preserve">, 675-688. </w:t>
      </w:r>
      <w:hyperlink r:id="rId48" w:history="1">
        <w:r w:rsidRPr="006D2386">
          <w:rPr>
            <w:rStyle w:val="Hyperlink"/>
            <w:noProof/>
          </w:rPr>
          <w:t>https://doi.org/https://doi.org/10.1016/j.neubiorev.2021.05.010</w:t>
        </w:r>
      </w:hyperlink>
      <w:r w:rsidRPr="006D2386">
        <w:rPr>
          <w:noProof/>
        </w:rPr>
        <w:t xml:space="preserve"> </w:t>
      </w:r>
    </w:p>
    <w:p w14:paraId="5D0056C3" w14:textId="77777777" w:rsidR="006D2386" w:rsidRPr="006D2386" w:rsidRDefault="006D2386" w:rsidP="006D2386">
      <w:pPr>
        <w:pStyle w:val="EndNoteBibliography"/>
        <w:spacing w:after="0"/>
        <w:ind w:left="720" w:hanging="720"/>
        <w:rPr>
          <w:noProof/>
        </w:rPr>
      </w:pPr>
      <w:r w:rsidRPr="006D2386">
        <w:rPr>
          <w:noProof/>
        </w:rPr>
        <w:t xml:space="preserve">Horne, J. A., &amp; Östberg, O. (1976). A self-assessment questionnaire to determine morningness-eveningness in human circadian rhythms. </w:t>
      </w:r>
      <w:r w:rsidRPr="006D2386">
        <w:rPr>
          <w:i/>
          <w:noProof/>
        </w:rPr>
        <w:t>International journal of chronobiology</w:t>
      </w:r>
      <w:r w:rsidRPr="006D2386">
        <w:rPr>
          <w:noProof/>
        </w:rPr>
        <w:t xml:space="preserve">. </w:t>
      </w:r>
    </w:p>
    <w:p w14:paraId="3A0059B6" w14:textId="36B23C35" w:rsidR="006D2386" w:rsidRPr="006D2386" w:rsidRDefault="006D2386" w:rsidP="006D2386">
      <w:pPr>
        <w:pStyle w:val="EndNoteBibliography"/>
        <w:spacing w:after="0"/>
        <w:ind w:left="720" w:hanging="720"/>
        <w:rPr>
          <w:noProof/>
        </w:rPr>
      </w:pPr>
      <w:r w:rsidRPr="006D2386">
        <w:rPr>
          <w:noProof/>
        </w:rPr>
        <w:t xml:space="preserve">Hu, L. t., &amp; Bentler, P. M. (1999). Cutoff criteria for fit indexes in covariance structure analysis: Conventional criteria versus new alternatives. </w:t>
      </w:r>
      <w:r w:rsidRPr="006D2386">
        <w:rPr>
          <w:i/>
          <w:noProof/>
        </w:rPr>
        <w:t>Structural Equation Modeling: A Multidisciplinary Journal</w:t>
      </w:r>
      <w:r w:rsidRPr="006D2386">
        <w:rPr>
          <w:noProof/>
        </w:rPr>
        <w:t>,</w:t>
      </w:r>
      <w:r w:rsidRPr="006D2386">
        <w:rPr>
          <w:i/>
          <w:noProof/>
        </w:rPr>
        <w:t xml:space="preserve"> 6</w:t>
      </w:r>
      <w:r w:rsidRPr="006D2386">
        <w:rPr>
          <w:noProof/>
        </w:rPr>
        <w:t xml:space="preserve">(1), 1-55 , ISSN = 1070-5511 , DOI = 1010.1080/10705519909540118. </w:t>
      </w:r>
      <w:hyperlink r:id="rId49" w:history="1">
        <w:r w:rsidRPr="006D2386">
          <w:rPr>
            <w:rStyle w:val="Hyperlink"/>
            <w:noProof/>
          </w:rPr>
          <w:t>https://doi.org/10.1080/10705519909540118</w:t>
        </w:r>
      </w:hyperlink>
      <w:r w:rsidRPr="006D2386">
        <w:rPr>
          <w:noProof/>
        </w:rPr>
        <w:t xml:space="preserve"> </w:t>
      </w:r>
    </w:p>
    <w:p w14:paraId="1D94AE79" w14:textId="03E9EC07" w:rsidR="006D2386" w:rsidRPr="006D2386" w:rsidRDefault="006D2386" w:rsidP="006D2386">
      <w:pPr>
        <w:pStyle w:val="EndNoteBibliography"/>
        <w:spacing w:after="0"/>
        <w:ind w:left="720" w:hanging="720"/>
        <w:rPr>
          <w:noProof/>
        </w:rPr>
      </w:pPr>
      <w:r w:rsidRPr="006D2386">
        <w:rPr>
          <w:noProof/>
        </w:rPr>
        <w:t xml:space="preserve">Huiberts, L. M., Smolders, K. C. H. J., &amp; de Kort, Y. A. W. (2015). Shining light on memory: Effects of bright light on working memory performance. </w:t>
      </w:r>
      <w:r w:rsidRPr="006D2386">
        <w:rPr>
          <w:i/>
          <w:noProof/>
        </w:rPr>
        <w:t>Behav Brain Res</w:t>
      </w:r>
      <w:r w:rsidRPr="006D2386">
        <w:rPr>
          <w:noProof/>
        </w:rPr>
        <w:t>,</w:t>
      </w:r>
      <w:r w:rsidRPr="006D2386">
        <w:rPr>
          <w:i/>
          <w:noProof/>
        </w:rPr>
        <w:t xml:space="preserve"> 294</w:t>
      </w:r>
      <w:r w:rsidRPr="006D2386">
        <w:rPr>
          <w:noProof/>
        </w:rPr>
        <w:t xml:space="preserve">, 234-245. </w:t>
      </w:r>
      <w:hyperlink r:id="rId50" w:history="1">
        <w:r w:rsidRPr="006D2386">
          <w:rPr>
            <w:rStyle w:val="Hyperlink"/>
            <w:noProof/>
          </w:rPr>
          <w:t>https://doi.org/10.1016/j.bbr.2015.07.045</w:t>
        </w:r>
      </w:hyperlink>
      <w:r w:rsidRPr="006D2386">
        <w:rPr>
          <w:noProof/>
        </w:rPr>
        <w:t xml:space="preserve"> </w:t>
      </w:r>
    </w:p>
    <w:p w14:paraId="7713424D" w14:textId="76758E0B" w:rsidR="006D2386" w:rsidRPr="006D2386" w:rsidRDefault="006D2386" w:rsidP="006D2386">
      <w:pPr>
        <w:pStyle w:val="EndNoteBibliography"/>
        <w:spacing w:after="0"/>
        <w:ind w:left="720" w:hanging="720"/>
        <w:rPr>
          <w:noProof/>
        </w:rPr>
      </w:pPr>
      <w:r w:rsidRPr="006D2386">
        <w:rPr>
          <w:noProof/>
        </w:rPr>
        <w:t xml:space="preserve">Johnson, E. O., Roth, T., &amp; Breslau, N. (2006). The association of insomnia with anxiety disorders and depression: Exploration of the direction of risk. </w:t>
      </w:r>
      <w:r w:rsidRPr="006D2386">
        <w:rPr>
          <w:i/>
          <w:noProof/>
        </w:rPr>
        <w:t>J Psychiatr Res</w:t>
      </w:r>
      <w:r w:rsidRPr="006D2386">
        <w:rPr>
          <w:noProof/>
        </w:rPr>
        <w:t>,</w:t>
      </w:r>
      <w:r w:rsidRPr="006D2386">
        <w:rPr>
          <w:i/>
          <w:noProof/>
        </w:rPr>
        <w:t xml:space="preserve"> 40</w:t>
      </w:r>
      <w:r w:rsidRPr="006D2386">
        <w:rPr>
          <w:noProof/>
        </w:rPr>
        <w:t xml:space="preserve">(8), 700-708. </w:t>
      </w:r>
      <w:hyperlink r:id="rId51" w:history="1">
        <w:r w:rsidRPr="006D2386">
          <w:rPr>
            <w:rStyle w:val="Hyperlink"/>
            <w:noProof/>
          </w:rPr>
          <w:t>https://doi.org/10.1016/j.jpsychires.2006.07.008</w:t>
        </w:r>
      </w:hyperlink>
      <w:r w:rsidRPr="006D2386">
        <w:rPr>
          <w:noProof/>
        </w:rPr>
        <w:t xml:space="preserve"> </w:t>
      </w:r>
    </w:p>
    <w:p w14:paraId="585D402D" w14:textId="6F674152" w:rsidR="006D2386" w:rsidRPr="006D2386" w:rsidRDefault="006D2386" w:rsidP="006D2386">
      <w:pPr>
        <w:pStyle w:val="EndNoteBibliography"/>
        <w:spacing w:after="0"/>
        <w:ind w:left="720" w:hanging="720"/>
        <w:rPr>
          <w:noProof/>
        </w:rPr>
      </w:pPr>
      <w:r w:rsidRPr="006D2386">
        <w:rPr>
          <w:noProof/>
        </w:rPr>
        <w:lastRenderedPageBreak/>
        <w:t xml:space="preserve">Juda, M., Vetter, C., &amp; Roenneberg, T. (2013). Chronotype Modulates Sleep Duration, Sleep Quality, and Social Jet Lag in Shift-Workers. </w:t>
      </w:r>
      <w:r w:rsidRPr="006D2386">
        <w:rPr>
          <w:i/>
          <w:noProof/>
        </w:rPr>
        <w:t>J Biol Rhythms</w:t>
      </w:r>
      <w:r w:rsidRPr="006D2386">
        <w:rPr>
          <w:noProof/>
        </w:rPr>
        <w:t>,</w:t>
      </w:r>
      <w:r w:rsidRPr="006D2386">
        <w:rPr>
          <w:i/>
          <w:noProof/>
        </w:rPr>
        <w:t xml:space="preserve"> 28</w:t>
      </w:r>
      <w:r w:rsidRPr="006D2386">
        <w:rPr>
          <w:noProof/>
        </w:rPr>
        <w:t xml:space="preserve">(2), 141-151. </w:t>
      </w:r>
      <w:hyperlink r:id="rId52" w:history="1">
        <w:r w:rsidRPr="006D2386">
          <w:rPr>
            <w:rStyle w:val="Hyperlink"/>
            <w:noProof/>
          </w:rPr>
          <w:t>https://doi.org/10.1177/0748730412475042</w:t>
        </w:r>
      </w:hyperlink>
      <w:r w:rsidRPr="006D2386">
        <w:rPr>
          <w:noProof/>
        </w:rPr>
        <w:t xml:space="preserve"> </w:t>
      </w:r>
    </w:p>
    <w:p w14:paraId="35906DB9" w14:textId="2693630A" w:rsidR="006D2386" w:rsidRPr="006D2386" w:rsidRDefault="006D2386" w:rsidP="006D2386">
      <w:pPr>
        <w:pStyle w:val="EndNoteBibliography"/>
        <w:spacing w:after="0"/>
        <w:ind w:left="720" w:hanging="720"/>
        <w:rPr>
          <w:noProof/>
        </w:rPr>
      </w:pPr>
      <w:r w:rsidRPr="006D2386">
        <w:rPr>
          <w:noProof/>
        </w:rPr>
        <w:t xml:space="preserve">Khalsa, S. B. S., Jewett, M. E., Cajochen, C., &amp; Czeisler, C. A. (2003). A phase response curve to single bright light pulses in human subjects. </w:t>
      </w:r>
      <w:r w:rsidRPr="006D2386">
        <w:rPr>
          <w:i/>
          <w:noProof/>
        </w:rPr>
        <w:t>J Physiol</w:t>
      </w:r>
      <w:r w:rsidRPr="006D2386">
        <w:rPr>
          <w:noProof/>
        </w:rPr>
        <w:t>,</w:t>
      </w:r>
      <w:r w:rsidRPr="006D2386">
        <w:rPr>
          <w:i/>
          <w:noProof/>
        </w:rPr>
        <w:t xml:space="preserve"> 549</w:t>
      </w:r>
      <w:r w:rsidRPr="006D2386">
        <w:rPr>
          <w:noProof/>
        </w:rPr>
        <w:t xml:space="preserve">(3), 945-952. </w:t>
      </w:r>
      <w:hyperlink r:id="rId53" w:history="1">
        <w:r w:rsidRPr="006D2386">
          <w:rPr>
            <w:rStyle w:val="Hyperlink"/>
            <w:noProof/>
          </w:rPr>
          <w:t>https://doi.org/10.1113/jphysiol.2003.040477</w:t>
        </w:r>
      </w:hyperlink>
      <w:r w:rsidRPr="006D2386">
        <w:rPr>
          <w:noProof/>
        </w:rPr>
        <w:t xml:space="preserve"> </w:t>
      </w:r>
    </w:p>
    <w:p w14:paraId="01A4ACB7" w14:textId="77777777" w:rsidR="006D2386" w:rsidRPr="006D2386" w:rsidRDefault="006D2386" w:rsidP="006D2386">
      <w:pPr>
        <w:pStyle w:val="EndNoteBibliography"/>
        <w:spacing w:after="0"/>
        <w:ind w:left="720" w:hanging="720"/>
        <w:rPr>
          <w:noProof/>
        </w:rPr>
      </w:pPr>
      <w:r w:rsidRPr="006D2386">
        <w:rPr>
          <w:noProof/>
        </w:rPr>
        <w:t xml:space="preserve">Kline, R. B. (2015). </w:t>
      </w:r>
      <w:r w:rsidRPr="006D2386">
        <w:rPr>
          <w:i/>
          <w:noProof/>
        </w:rPr>
        <w:t>Principles and practice of structural equation modeling , publisher = The Guilford Press</w:t>
      </w:r>
      <w:r w:rsidRPr="006D2386">
        <w:rPr>
          <w:noProof/>
        </w:rPr>
        <w:t xml:space="preserve">. </w:t>
      </w:r>
    </w:p>
    <w:p w14:paraId="3DA67D66" w14:textId="2B2C8988" w:rsidR="006D2386" w:rsidRPr="006D2386" w:rsidRDefault="006D2386" w:rsidP="006D2386">
      <w:pPr>
        <w:pStyle w:val="EndNoteBibliography"/>
        <w:spacing w:after="0"/>
        <w:ind w:left="720" w:hanging="720"/>
        <w:rPr>
          <w:noProof/>
        </w:rPr>
      </w:pPr>
      <w:r w:rsidRPr="006D2386">
        <w:rPr>
          <w:noProof/>
        </w:rPr>
        <w:t xml:space="preserve">Knufinke, M., Fittkau-Koch, L., Møst, E. I. S., Kompier, M. A. J., &amp; Nieuwenhuys, A. (2019). Restricting short-wavelength light in the evening to improve sleep in recreational athletes – A pilot study. </w:t>
      </w:r>
      <w:r w:rsidRPr="006D2386">
        <w:rPr>
          <w:i/>
          <w:noProof/>
        </w:rPr>
        <w:t>European Journal of Sport Science</w:t>
      </w:r>
      <w:r w:rsidRPr="006D2386">
        <w:rPr>
          <w:noProof/>
        </w:rPr>
        <w:t>,</w:t>
      </w:r>
      <w:r w:rsidRPr="006D2386">
        <w:rPr>
          <w:i/>
          <w:noProof/>
        </w:rPr>
        <w:t xml:space="preserve"> 19</w:t>
      </w:r>
      <w:r w:rsidRPr="006D2386">
        <w:rPr>
          <w:noProof/>
        </w:rPr>
        <w:t xml:space="preserve">(6), 728-735. </w:t>
      </w:r>
      <w:hyperlink r:id="rId54" w:history="1">
        <w:r w:rsidRPr="006D2386">
          <w:rPr>
            <w:rStyle w:val="Hyperlink"/>
            <w:noProof/>
          </w:rPr>
          <w:t>https://doi.org/10.1080/17461391.2018.1544278</w:t>
        </w:r>
      </w:hyperlink>
      <w:r w:rsidRPr="006D2386">
        <w:rPr>
          <w:noProof/>
        </w:rPr>
        <w:t xml:space="preserve"> </w:t>
      </w:r>
    </w:p>
    <w:p w14:paraId="6CDB54F0" w14:textId="5BB5B29A" w:rsidR="006D2386" w:rsidRPr="006D2386" w:rsidRDefault="006D2386" w:rsidP="006D2386">
      <w:pPr>
        <w:pStyle w:val="EndNoteBibliography"/>
        <w:spacing w:after="0"/>
        <w:ind w:left="720" w:hanging="720"/>
        <w:rPr>
          <w:noProof/>
        </w:rPr>
      </w:pPr>
      <w:r w:rsidRPr="006D2386">
        <w:rPr>
          <w:noProof/>
        </w:rPr>
        <w:t xml:space="preserve">Koo, Y. S., Song, J.-Y., Joo, E.-Y., Lee, H.-J., Lee, E., Lee, S.-k., &amp; Jung, K.-Y. (2016). Outdoor artificial light at night, obesity, and sleep health: Cross-sectional analysis in the KoGES study. </w:t>
      </w:r>
      <w:r w:rsidRPr="006D2386">
        <w:rPr>
          <w:i/>
          <w:noProof/>
        </w:rPr>
        <w:t>Chronobiol Int</w:t>
      </w:r>
      <w:r w:rsidRPr="006D2386">
        <w:rPr>
          <w:noProof/>
        </w:rPr>
        <w:t>,</w:t>
      </w:r>
      <w:r w:rsidRPr="006D2386">
        <w:rPr>
          <w:i/>
          <w:noProof/>
        </w:rPr>
        <w:t xml:space="preserve"> 33</w:t>
      </w:r>
      <w:r w:rsidRPr="006D2386">
        <w:rPr>
          <w:noProof/>
        </w:rPr>
        <w:t xml:space="preserve">(3), 301-314. </w:t>
      </w:r>
      <w:hyperlink r:id="rId55" w:history="1">
        <w:r w:rsidRPr="006D2386">
          <w:rPr>
            <w:rStyle w:val="Hyperlink"/>
            <w:noProof/>
          </w:rPr>
          <w:t>https://doi.org/10.3109/07420528.2016.1143480</w:t>
        </w:r>
      </w:hyperlink>
      <w:r w:rsidRPr="006D2386">
        <w:rPr>
          <w:noProof/>
        </w:rPr>
        <w:t xml:space="preserve"> </w:t>
      </w:r>
    </w:p>
    <w:p w14:paraId="6880A305" w14:textId="2362EFA2" w:rsidR="006D2386" w:rsidRPr="006D2386" w:rsidRDefault="006D2386" w:rsidP="006D2386">
      <w:pPr>
        <w:pStyle w:val="EndNoteBibliography"/>
        <w:spacing w:after="0"/>
        <w:ind w:left="720" w:hanging="720"/>
        <w:rPr>
          <w:noProof/>
        </w:rPr>
      </w:pPr>
      <w:r w:rsidRPr="006D2386">
        <w:rPr>
          <w:noProof/>
        </w:rPr>
        <w:t xml:space="preserve">Kretschmer, V., Schmidt, K. H., &amp; Griefahn, B. (2012). Bright light effects on working memory, sustained attention and concentration of elderly night shift workers. </w:t>
      </w:r>
      <w:r w:rsidRPr="006D2386">
        <w:rPr>
          <w:i/>
          <w:noProof/>
        </w:rPr>
        <w:t>Lighting research &amp; technology (London, England : 2001)</w:t>
      </w:r>
      <w:r w:rsidRPr="006D2386">
        <w:rPr>
          <w:noProof/>
        </w:rPr>
        <w:t>,</w:t>
      </w:r>
      <w:r w:rsidRPr="006D2386">
        <w:rPr>
          <w:i/>
          <w:noProof/>
        </w:rPr>
        <w:t xml:space="preserve"> 44</w:t>
      </w:r>
      <w:r w:rsidRPr="006D2386">
        <w:rPr>
          <w:noProof/>
        </w:rPr>
        <w:t xml:space="preserve">(3), 316-333. </w:t>
      </w:r>
      <w:hyperlink r:id="rId56" w:history="1">
        <w:r w:rsidRPr="006D2386">
          <w:rPr>
            <w:rStyle w:val="Hyperlink"/>
            <w:noProof/>
          </w:rPr>
          <w:t>https://doi.org/10.1177/1477153511418769</w:t>
        </w:r>
      </w:hyperlink>
      <w:r w:rsidRPr="006D2386">
        <w:rPr>
          <w:noProof/>
        </w:rPr>
        <w:t xml:space="preserve"> </w:t>
      </w:r>
    </w:p>
    <w:p w14:paraId="785186F2" w14:textId="0787EA08" w:rsidR="006D2386" w:rsidRPr="006D2386" w:rsidRDefault="006D2386" w:rsidP="006D2386">
      <w:pPr>
        <w:pStyle w:val="EndNoteBibliography"/>
        <w:spacing w:after="0"/>
        <w:ind w:left="720" w:hanging="720"/>
        <w:rPr>
          <w:noProof/>
        </w:rPr>
      </w:pPr>
      <w:r w:rsidRPr="006D2386">
        <w:rPr>
          <w:noProof/>
        </w:rPr>
        <w:t xml:space="preserve">Leichtfried, V., Mair-Raggautz, M., Schaeffer, V., Hammerer-Lercher, A., Mair, G., Bartenbach, C., Canazei, M., &amp; Schobersberger, W. (2015). Intense illumination in the morning hours improved mood and alertness but not mental performance. </w:t>
      </w:r>
      <w:r w:rsidRPr="006D2386">
        <w:rPr>
          <w:i/>
          <w:noProof/>
        </w:rPr>
        <w:t>Applied Ergonomics</w:t>
      </w:r>
      <w:r w:rsidRPr="006D2386">
        <w:rPr>
          <w:noProof/>
        </w:rPr>
        <w:t>,</w:t>
      </w:r>
      <w:r w:rsidRPr="006D2386">
        <w:rPr>
          <w:i/>
          <w:noProof/>
        </w:rPr>
        <w:t xml:space="preserve"> 46</w:t>
      </w:r>
      <w:r w:rsidRPr="006D2386">
        <w:rPr>
          <w:noProof/>
        </w:rPr>
        <w:t xml:space="preserve">, 54-59. </w:t>
      </w:r>
      <w:hyperlink r:id="rId57" w:history="1">
        <w:r w:rsidRPr="006D2386">
          <w:rPr>
            <w:rStyle w:val="Hyperlink"/>
            <w:noProof/>
          </w:rPr>
          <w:t>https://doi.org/https://doi.org/10.1016/j.apergo.2014.07.001</w:t>
        </w:r>
      </w:hyperlink>
      <w:r w:rsidRPr="006D2386">
        <w:rPr>
          <w:noProof/>
        </w:rPr>
        <w:t xml:space="preserve"> </w:t>
      </w:r>
    </w:p>
    <w:p w14:paraId="4036ADE8" w14:textId="536FB1D3" w:rsidR="006D2386" w:rsidRPr="006D2386" w:rsidRDefault="006D2386" w:rsidP="006D2386">
      <w:pPr>
        <w:pStyle w:val="EndNoteBibliography"/>
        <w:ind w:left="720" w:hanging="720"/>
        <w:rPr>
          <w:noProof/>
        </w:rPr>
      </w:pPr>
      <w:r w:rsidRPr="006D2386">
        <w:rPr>
          <w:noProof/>
        </w:rPr>
        <w:t xml:space="preserve">Lockley, S. W. (2008). Spectral Sensitivity of Circadian, Neuroendocrine and Neurobehavioral Effects of Light. </w:t>
      </w:r>
      <w:r w:rsidRPr="006D2386">
        <w:rPr>
          <w:i/>
          <w:noProof/>
        </w:rPr>
        <w:t>Journal of the Human - Environment System</w:t>
      </w:r>
      <w:r w:rsidRPr="006D2386">
        <w:rPr>
          <w:noProof/>
        </w:rPr>
        <w:t>,</w:t>
      </w:r>
      <w:r w:rsidRPr="006D2386">
        <w:rPr>
          <w:i/>
          <w:noProof/>
        </w:rPr>
        <w:t xml:space="preserve"> 11</w:t>
      </w:r>
      <w:r w:rsidRPr="006D2386">
        <w:rPr>
          <w:noProof/>
        </w:rPr>
        <w:t xml:space="preserve">(1), 43. </w:t>
      </w:r>
      <w:hyperlink r:id="rId58" w:history="1">
        <w:r w:rsidRPr="006D2386">
          <w:rPr>
            <w:rStyle w:val="Hyperlink"/>
            <w:noProof/>
          </w:rPr>
          <w:t>https://search.proquest.com/docview/1437181145?accountid=12528</w:t>
        </w:r>
      </w:hyperlink>
    </w:p>
    <w:p w14:paraId="0529796C" w14:textId="3ABB95F6" w:rsidR="006D2386" w:rsidRPr="006D2386" w:rsidRDefault="00000000" w:rsidP="006D2386">
      <w:pPr>
        <w:pStyle w:val="EndNoteBibliography"/>
        <w:spacing w:after="0"/>
        <w:ind w:left="720" w:hanging="720"/>
        <w:rPr>
          <w:noProof/>
        </w:rPr>
      </w:pPr>
      <w:hyperlink r:id="rId59" w:history="1">
        <w:r w:rsidR="006D2386" w:rsidRPr="006D2386">
          <w:rPr>
            <w:rStyle w:val="Hyperlink"/>
            <w:noProof/>
          </w:rPr>
          <w:t>https://monash.hosted.exlibrisgroup.com/primo-explore/openurl?institution=MUA&amp;vid=MONUI_SP&amp;lang=en_US&amp;?url_ver=Z39.88-2004&amp;rft_val_fmt=info:ofi/fmt:kev:mtx:journal&amp;genre=article&amp;sid=ProQ:ProQ%3Aengineeringjournals&amp;atitle=Spectral+Sensitivity+of+Circadian%2C+Neuroendocrine+and+Neurobehavioral+Effects+of+Light&amp;title=Journal+of+the+Human+-+Environment+System&amp;issn=13451324&amp;date=2008-01-01&amp;volume=11&amp;issue=1&amp;spage=43&amp;au=W.+Lockley%2C+Steven&amp;isbn=&amp;jtitle=Journal+of+the+Human+-+Environment+System&amp;btitle=&amp;rft_id=info:eric/&amp;rft_id=info:doi/</w:t>
        </w:r>
      </w:hyperlink>
      <w:r w:rsidR="006D2386" w:rsidRPr="006D2386">
        <w:rPr>
          <w:noProof/>
        </w:rPr>
        <w:t xml:space="preserve"> </w:t>
      </w:r>
    </w:p>
    <w:p w14:paraId="5069CFC5" w14:textId="77777777" w:rsidR="006D2386" w:rsidRPr="006D2386" w:rsidRDefault="006D2386" w:rsidP="006D2386">
      <w:pPr>
        <w:pStyle w:val="EndNoteBibliography"/>
        <w:spacing w:after="0"/>
        <w:ind w:left="720" w:hanging="720"/>
        <w:rPr>
          <w:noProof/>
        </w:rPr>
      </w:pPr>
      <w:r w:rsidRPr="006D2386">
        <w:rPr>
          <w:noProof/>
        </w:rPr>
        <w:t xml:space="preserve">Lok, R., Joyce, D. S., &amp; Zeitzer, J. M. (2022). Impact of daytime spectral tuning on cognitive function. </w:t>
      </w:r>
      <w:r w:rsidRPr="006D2386">
        <w:rPr>
          <w:i/>
          <w:noProof/>
        </w:rPr>
        <w:t>Journal of Photochemistry and Photobiology B: Biology</w:t>
      </w:r>
      <w:r w:rsidRPr="006D2386">
        <w:rPr>
          <w:noProof/>
        </w:rPr>
        <w:t>,</w:t>
      </w:r>
      <w:r w:rsidRPr="006D2386">
        <w:rPr>
          <w:i/>
          <w:noProof/>
        </w:rPr>
        <w:t xml:space="preserve"> 230</w:t>
      </w:r>
      <w:r w:rsidRPr="006D2386">
        <w:rPr>
          <w:noProof/>
        </w:rPr>
        <w:t xml:space="preserve">, 112439. </w:t>
      </w:r>
    </w:p>
    <w:p w14:paraId="7217967B" w14:textId="65B4597F" w:rsidR="006D2386" w:rsidRPr="006D2386" w:rsidRDefault="006D2386" w:rsidP="006D2386">
      <w:pPr>
        <w:pStyle w:val="EndNoteBibliography"/>
        <w:spacing w:after="0"/>
        <w:ind w:left="720" w:hanging="720"/>
        <w:rPr>
          <w:noProof/>
        </w:rPr>
      </w:pPr>
      <w:r w:rsidRPr="006D2386">
        <w:rPr>
          <w:noProof/>
        </w:rPr>
        <w:t xml:space="preserve">Lok, R., Smolders Karin, C. H. J., Beersma Domien, G. M., &amp; de Kort Yvonne, A. W. (2018). Light, Alertness, and Alerting Effects of White Light: A Literature Overview. </w:t>
      </w:r>
      <w:r w:rsidRPr="006D2386">
        <w:rPr>
          <w:i/>
          <w:noProof/>
        </w:rPr>
        <w:t>Journal of Biological Rhythms</w:t>
      </w:r>
      <w:r w:rsidRPr="006D2386">
        <w:rPr>
          <w:noProof/>
        </w:rPr>
        <w:t>,</w:t>
      </w:r>
      <w:r w:rsidRPr="006D2386">
        <w:rPr>
          <w:i/>
          <w:noProof/>
        </w:rPr>
        <w:t xml:space="preserve"> 33</w:t>
      </w:r>
      <w:r w:rsidRPr="006D2386">
        <w:rPr>
          <w:noProof/>
        </w:rPr>
        <w:t xml:space="preserve">(6), 589-601. </w:t>
      </w:r>
      <w:hyperlink r:id="rId60" w:history="1">
        <w:r w:rsidRPr="006D2386">
          <w:rPr>
            <w:rStyle w:val="Hyperlink"/>
            <w:noProof/>
          </w:rPr>
          <w:t>https://doi.org/http://dx.doi.org/10.1177/0748730418796443</w:t>
        </w:r>
      </w:hyperlink>
      <w:r w:rsidRPr="006D2386">
        <w:rPr>
          <w:noProof/>
        </w:rPr>
        <w:t xml:space="preserve"> </w:t>
      </w:r>
    </w:p>
    <w:p w14:paraId="13333E7B" w14:textId="77777777" w:rsidR="006D2386" w:rsidRPr="006D2386" w:rsidRDefault="006D2386" w:rsidP="006D2386">
      <w:pPr>
        <w:pStyle w:val="EndNoteBibliography"/>
        <w:spacing w:after="0"/>
        <w:ind w:left="720" w:hanging="720"/>
        <w:rPr>
          <w:noProof/>
        </w:rPr>
      </w:pPr>
      <w:r w:rsidRPr="006D2386">
        <w:rPr>
          <w:noProof/>
        </w:rPr>
        <w:t xml:space="preserve">Lunn, R. M., Blask, D. E., Coogan, A. N., Figueiro, M. G., Gorman, M. R., Hall, J. E., Hansen, J., Nelson, R. J., Panda, S., &amp; Smolensky, M. H. (2017). Health consequences of electric </w:t>
      </w:r>
      <w:r w:rsidRPr="006D2386">
        <w:rPr>
          <w:noProof/>
        </w:rPr>
        <w:lastRenderedPageBreak/>
        <w:t xml:space="preserve">lighting practices in the modern world: A report on the National Toxicology Program's workshop on shift work at night, artificial light at night, and circadian disruption. </w:t>
      </w:r>
      <w:r w:rsidRPr="006D2386">
        <w:rPr>
          <w:i/>
          <w:noProof/>
        </w:rPr>
        <w:t>Science of The Total Environment</w:t>
      </w:r>
      <w:r w:rsidRPr="006D2386">
        <w:rPr>
          <w:noProof/>
        </w:rPr>
        <w:t>,</w:t>
      </w:r>
      <w:r w:rsidRPr="006D2386">
        <w:rPr>
          <w:i/>
          <w:noProof/>
        </w:rPr>
        <w:t xml:space="preserve"> 607</w:t>
      </w:r>
      <w:r w:rsidRPr="006D2386">
        <w:rPr>
          <w:noProof/>
        </w:rPr>
        <w:t xml:space="preserve">, 1073-1084. </w:t>
      </w:r>
    </w:p>
    <w:p w14:paraId="5FC52B88" w14:textId="77777777" w:rsidR="006D2386" w:rsidRPr="006D2386" w:rsidRDefault="006D2386" w:rsidP="006D2386">
      <w:pPr>
        <w:pStyle w:val="EndNoteBibliography"/>
        <w:spacing w:after="0"/>
        <w:ind w:left="720" w:hanging="720"/>
        <w:rPr>
          <w:noProof/>
        </w:rPr>
      </w:pPr>
      <w:r w:rsidRPr="006D2386">
        <w:rPr>
          <w:noProof/>
        </w:rPr>
        <w:t xml:space="preserve">MacCallum, R. C., Roznowski, M., Mar, C. M., &amp; Reith, J. V. (1994). Alternative strategies for cross-validation of covariance structure models. </w:t>
      </w:r>
      <w:r w:rsidRPr="006D2386">
        <w:rPr>
          <w:i/>
          <w:noProof/>
        </w:rPr>
        <w:t>Multivariate Behavioral Research</w:t>
      </w:r>
      <w:r w:rsidRPr="006D2386">
        <w:rPr>
          <w:noProof/>
        </w:rPr>
        <w:t>,</w:t>
      </w:r>
      <w:r w:rsidRPr="006D2386">
        <w:rPr>
          <w:i/>
          <w:noProof/>
        </w:rPr>
        <w:t xml:space="preserve"> 29</w:t>
      </w:r>
      <w:r w:rsidRPr="006D2386">
        <w:rPr>
          <w:noProof/>
        </w:rPr>
        <w:t xml:space="preserve">(1), 1--32. </w:t>
      </w:r>
    </w:p>
    <w:p w14:paraId="0B8AADA5" w14:textId="77777777" w:rsidR="006D2386" w:rsidRPr="006D2386" w:rsidRDefault="006D2386" w:rsidP="006D2386">
      <w:pPr>
        <w:pStyle w:val="EndNoteBibliography"/>
        <w:spacing w:after="0"/>
        <w:ind w:left="720" w:hanging="720"/>
        <w:rPr>
          <w:noProof/>
        </w:rPr>
      </w:pPr>
      <w:r w:rsidRPr="006D2386">
        <w:rPr>
          <w:noProof/>
        </w:rPr>
        <w:t xml:space="preserve">MacKenzie, S. B., Podsakoff, P. M., &amp; Jarvis, C. B. (2005). The problem of measurement model misspecification in behavioral and organizational research and some recommended solutions. </w:t>
      </w:r>
      <w:r w:rsidRPr="006D2386">
        <w:rPr>
          <w:i/>
          <w:noProof/>
        </w:rPr>
        <w:t>Journal of applied psychology</w:t>
      </w:r>
      <w:r w:rsidRPr="006D2386">
        <w:rPr>
          <w:noProof/>
        </w:rPr>
        <w:t>,</w:t>
      </w:r>
      <w:r w:rsidRPr="006D2386">
        <w:rPr>
          <w:i/>
          <w:noProof/>
        </w:rPr>
        <w:t xml:space="preserve"> 90</w:t>
      </w:r>
      <w:r w:rsidRPr="006D2386">
        <w:rPr>
          <w:noProof/>
        </w:rPr>
        <w:t xml:space="preserve">(4), 710. </w:t>
      </w:r>
    </w:p>
    <w:p w14:paraId="4D633C51" w14:textId="7C3586ED" w:rsidR="006D2386" w:rsidRPr="006D2386" w:rsidRDefault="006D2386" w:rsidP="006D2386">
      <w:pPr>
        <w:pStyle w:val="EndNoteBibliography"/>
        <w:spacing w:after="0"/>
        <w:ind w:left="720" w:hanging="720"/>
        <w:rPr>
          <w:noProof/>
        </w:rPr>
      </w:pPr>
      <w:r w:rsidRPr="006D2386">
        <w:rPr>
          <w:noProof/>
        </w:rPr>
        <w:t xml:space="preserve">Manzar, M. D., BaHammam, A. S., Hameed, U. A., Spence, D. W., Pandi-Perumal, S. R., Moscovitch, A., &amp; Streiner, D. L. (2018). Dimensionality of the Pittsburgh Sleep Quality Index: A systematic review. </w:t>
      </w:r>
      <w:r w:rsidRPr="006D2386">
        <w:rPr>
          <w:i/>
          <w:noProof/>
        </w:rPr>
        <w:t>Health Qual Life Outcomes</w:t>
      </w:r>
      <w:r w:rsidRPr="006D2386">
        <w:rPr>
          <w:noProof/>
        </w:rPr>
        <w:t>,</w:t>
      </w:r>
      <w:r w:rsidRPr="006D2386">
        <w:rPr>
          <w:i/>
          <w:noProof/>
        </w:rPr>
        <w:t xml:space="preserve"> 16</w:t>
      </w:r>
      <w:r w:rsidRPr="006D2386">
        <w:rPr>
          <w:noProof/>
        </w:rPr>
        <w:t xml:space="preserve">(1), 89-89. </w:t>
      </w:r>
      <w:hyperlink r:id="rId61" w:history="1">
        <w:r w:rsidRPr="006D2386">
          <w:rPr>
            <w:rStyle w:val="Hyperlink"/>
            <w:noProof/>
          </w:rPr>
          <w:t>https://doi.org/10.1186/s12955-018-0915-x</w:t>
        </w:r>
      </w:hyperlink>
      <w:r w:rsidRPr="006D2386">
        <w:rPr>
          <w:noProof/>
        </w:rPr>
        <w:t xml:space="preserve"> </w:t>
      </w:r>
    </w:p>
    <w:p w14:paraId="5E773A7D" w14:textId="24ED7C1A" w:rsidR="006D2386" w:rsidRPr="006D2386" w:rsidRDefault="006D2386" w:rsidP="006D2386">
      <w:pPr>
        <w:pStyle w:val="EndNoteBibliography"/>
        <w:spacing w:after="0"/>
        <w:ind w:left="720" w:hanging="720"/>
        <w:rPr>
          <w:noProof/>
        </w:rPr>
      </w:pPr>
      <w:r w:rsidRPr="006D2386">
        <w:rPr>
          <w:noProof/>
        </w:rPr>
        <w:t xml:space="preserve">Marsh, H. W., Muthén, B., Asparouhov, T., Lüdtke, O., Robitzsch, A., Morin, A. J. S., &amp; Trautwein, U. (2009). Exploratory Structural Equation Modeling, Integrating CFA and EFA: Application to Students' Evaluations of University Teaching. </w:t>
      </w:r>
      <w:r w:rsidRPr="006D2386">
        <w:rPr>
          <w:i/>
          <w:noProof/>
        </w:rPr>
        <w:t>Structural equation modeling</w:t>
      </w:r>
      <w:r w:rsidRPr="006D2386">
        <w:rPr>
          <w:noProof/>
        </w:rPr>
        <w:t>,</w:t>
      </w:r>
      <w:r w:rsidRPr="006D2386">
        <w:rPr>
          <w:i/>
          <w:noProof/>
        </w:rPr>
        <w:t xml:space="preserve"> 16</w:t>
      </w:r>
      <w:r w:rsidRPr="006D2386">
        <w:rPr>
          <w:noProof/>
        </w:rPr>
        <w:t xml:space="preserve">(3), 439-476. </w:t>
      </w:r>
      <w:hyperlink r:id="rId62" w:history="1">
        <w:r w:rsidRPr="006D2386">
          <w:rPr>
            <w:rStyle w:val="Hyperlink"/>
            <w:noProof/>
          </w:rPr>
          <w:t>https://doi.org/10.1080/10705510903008220</w:t>
        </w:r>
      </w:hyperlink>
      <w:r w:rsidRPr="006D2386">
        <w:rPr>
          <w:noProof/>
        </w:rPr>
        <w:t xml:space="preserve"> </w:t>
      </w:r>
    </w:p>
    <w:p w14:paraId="1E349280" w14:textId="5EE2089E" w:rsidR="006D2386" w:rsidRPr="006D2386" w:rsidRDefault="006D2386" w:rsidP="006D2386">
      <w:pPr>
        <w:pStyle w:val="EndNoteBibliography"/>
        <w:spacing w:after="0"/>
        <w:ind w:left="720" w:hanging="720"/>
        <w:rPr>
          <w:noProof/>
        </w:rPr>
      </w:pPr>
      <w:r w:rsidRPr="006D2386">
        <w:rPr>
          <w:noProof/>
        </w:rPr>
        <w:t xml:space="preserve">Matchock, R. L., &amp; Toby Mordkoff, J. (2009). Chronotype and time-of-day influences on the alerting, orienting, and executive components of attention. </w:t>
      </w:r>
      <w:r w:rsidRPr="006D2386">
        <w:rPr>
          <w:i/>
          <w:noProof/>
        </w:rPr>
        <w:t>Experimental Brain Research</w:t>
      </w:r>
      <w:r w:rsidRPr="006D2386">
        <w:rPr>
          <w:noProof/>
        </w:rPr>
        <w:t>,</w:t>
      </w:r>
      <w:r w:rsidRPr="006D2386">
        <w:rPr>
          <w:i/>
          <w:noProof/>
        </w:rPr>
        <w:t xml:space="preserve"> 192</w:t>
      </w:r>
      <w:r w:rsidRPr="006D2386">
        <w:rPr>
          <w:noProof/>
        </w:rPr>
        <w:t xml:space="preserve">(2), 189-198. </w:t>
      </w:r>
      <w:hyperlink r:id="rId63" w:history="1">
        <w:r w:rsidRPr="006D2386">
          <w:rPr>
            <w:rStyle w:val="Hyperlink"/>
            <w:noProof/>
          </w:rPr>
          <w:t>https://doi.org/10.1007/s00221-008-1567-6</w:t>
        </w:r>
      </w:hyperlink>
      <w:r w:rsidRPr="006D2386">
        <w:rPr>
          <w:noProof/>
        </w:rPr>
        <w:t xml:space="preserve"> </w:t>
      </w:r>
    </w:p>
    <w:p w14:paraId="477E56FF" w14:textId="15CFBB2B" w:rsidR="006D2386" w:rsidRPr="006D2386" w:rsidRDefault="006D2386" w:rsidP="006D2386">
      <w:pPr>
        <w:pStyle w:val="EndNoteBibliography"/>
        <w:spacing w:after="0"/>
        <w:ind w:left="720" w:hanging="720"/>
        <w:rPr>
          <w:noProof/>
        </w:rPr>
      </w:pPr>
      <w:r w:rsidRPr="006D2386">
        <w:rPr>
          <w:noProof/>
        </w:rPr>
        <w:t xml:space="preserve">Mateus, S., &amp; Leon, T. d. B. (2022). esemComp: ESEM-within-CFA syntax composer. </w:t>
      </w:r>
      <w:hyperlink r:id="rId64" w:history="1">
        <w:r w:rsidRPr="006D2386">
          <w:rPr>
            <w:rStyle w:val="Hyperlink"/>
            <w:noProof/>
          </w:rPr>
          <w:t>https://mateuspsi.github.io/esemComp</w:t>
        </w:r>
      </w:hyperlink>
      <w:r w:rsidRPr="006D2386">
        <w:rPr>
          <w:noProof/>
        </w:rPr>
        <w:t xml:space="preserve"> </w:t>
      </w:r>
    </w:p>
    <w:p w14:paraId="60390BC2" w14:textId="725314C5" w:rsidR="006D2386" w:rsidRPr="006D2386" w:rsidRDefault="006D2386" w:rsidP="006D2386">
      <w:pPr>
        <w:pStyle w:val="EndNoteBibliography"/>
        <w:spacing w:after="0"/>
        <w:ind w:left="720" w:hanging="720"/>
        <w:rPr>
          <w:noProof/>
        </w:rPr>
      </w:pPr>
      <w:r w:rsidRPr="006D2386">
        <w:rPr>
          <w:noProof/>
        </w:rPr>
        <w:t xml:space="preserve">May, C. P., &amp; Hasher, L. (1998). Synchrony Effects in Inhibitory Control Over Thought and Action. </w:t>
      </w:r>
      <w:r w:rsidRPr="006D2386">
        <w:rPr>
          <w:i/>
          <w:noProof/>
        </w:rPr>
        <w:t>Journal of experimental psychology. Human perception and performance</w:t>
      </w:r>
      <w:r w:rsidRPr="006D2386">
        <w:rPr>
          <w:noProof/>
        </w:rPr>
        <w:t>,</w:t>
      </w:r>
      <w:r w:rsidRPr="006D2386">
        <w:rPr>
          <w:i/>
          <w:noProof/>
        </w:rPr>
        <w:t xml:space="preserve"> 24</w:t>
      </w:r>
      <w:r w:rsidRPr="006D2386">
        <w:rPr>
          <w:noProof/>
        </w:rPr>
        <w:t xml:space="preserve">(2), 363-379. </w:t>
      </w:r>
      <w:hyperlink r:id="rId65" w:history="1">
        <w:r w:rsidRPr="006D2386">
          <w:rPr>
            <w:rStyle w:val="Hyperlink"/>
            <w:noProof/>
          </w:rPr>
          <w:t>https://doi.org/10.1037/0096-1523.24.2.363</w:t>
        </w:r>
      </w:hyperlink>
      <w:r w:rsidRPr="006D2386">
        <w:rPr>
          <w:noProof/>
        </w:rPr>
        <w:t xml:space="preserve"> </w:t>
      </w:r>
    </w:p>
    <w:p w14:paraId="67010AE8" w14:textId="57DD2DBC" w:rsidR="006D2386" w:rsidRPr="006D2386" w:rsidRDefault="006D2386" w:rsidP="006D2386">
      <w:pPr>
        <w:pStyle w:val="EndNoteBibliography"/>
        <w:spacing w:after="0"/>
        <w:ind w:left="720" w:hanging="720"/>
        <w:rPr>
          <w:noProof/>
        </w:rPr>
      </w:pPr>
      <w:r w:rsidRPr="006D2386">
        <w:rPr>
          <w:noProof/>
        </w:rPr>
        <w:t xml:space="preserve">Mills, P. R., Tomkins, S. C., &amp; Schlangen, L. J. (2007). The effect of high correlated colour temperature office lighting on employee wellbeing and work performance. </w:t>
      </w:r>
      <w:r w:rsidRPr="006D2386">
        <w:rPr>
          <w:i/>
          <w:noProof/>
        </w:rPr>
        <w:t>J Circadian Rhythms</w:t>
      </w:r>
      <w:r w:rsidRPr="006D2386">
        <w:rPr>
          <w:noProof/>
        </w:rPr>
        <w:t>,</w:t>
      </w:r>
      <w:r w:rsidRPr="006D2386">
        <w:rPr>
          <w:i/>
          <w:noProof/>
        </w:rPr>
        <w:t xml:space="preserve"> 5</w:t>
      </w:r>
      <w:r w:rsidRPr="006D2386">
        <w:rPr>
          <w:noProof/>
        </w:rPr>
        <w:t xml:space="preserve">, 2. </w:t>
      </w:r>
      <w:hyperlink r:id="rId66" w:history="1">
        <w:r w:rsidRPr="006D2386">
          <w:rPr>
            <w:rStyle w:val="Hyperlink"/>
            <w:noProof/>
          </w:rPr>
          <w:t>https://doi.org/10.1186/1740-3391-5-2</w:t>
        </w:r>
      </w:hyperlink>
      <w:r w:rsidRPr="006D2386">
        <w:rPr>
          <w:noProof/>
        </w:rPr>
        <w:t xml:space="preserve"> </w:t>
      </w:r>
    </w:p>
    <w:p w14:paraId="780AFB4B" w14:textId="4C066242" w:rsidR="006D2386" w:rsidRPr="006D2386" w:rsidRDefault="006D2386" w:rsidP="006D2386">
      <w:pPr>
        <w:pStyle w:val="EndNoteBibliography"/>
        <w:spacing w:after="0"/>
        <w:ind w:left="720" w:hanging="720"/>
        <w:rPr>
          <w:noProof/>
        </w:rPr>
      </w:pPr>
      <w:r w:rsidRPr="006D2386">
        <w:rPr>
          <w:noProof/>
        </w:rPr>
        <w:t xml:space="preserve">Obayashi, K., Saeki, K., &amp; Kurumatani, N. (2014). Association between light exposure at night and insomnia in the general elderly population: The HEIJO-KYO cohort. </w:t>
      </w:r>
      <w:r w:rsidRPr="006D2386">
        <w:rPr>
          <w:i/>
          <w:noProof/>
        </w:rPr>
        <w:t>Chronobiology International</w:t>
      </w:r>
      <w:r w:rsidRPr="006D2386">
        <w:rPr>
          <w:noProof/>
        </w:rPr>
        <w:t>,</w:t>
      </w:r>
      <w:r w:rsidRPr="006D2386">
        <w:rPr>
          <w:i/>
          <w:noProof/>
        </w:rPr>
        <w:t xml:space="preserve"> 31</w:t>
      </w:r>
      <w:r w:rsidRPr="006D2386">
        <w:rPr>
          <w:noProof/>
        </w:rPr>
        <w:t xml:space="preserve">(9), 976-982. </w:t>
      </w:r>
      <w:hyperlink r:id="rId67" w:history="1">
        <w:r w:rsidRPr="006D2386">
          <w:rPr>
            <w:rStyle w:val="Hyperlink"/>
            <w:noProof/>
          </w:rPr>
          <w:t>https://doi.org/10.3109/07420528.2014.937491</w:t>
        </w:r>
      </w:hyperlink>
      <w:r w:rsidRPr="006D2386">
        <w:rPr>
          <w:noProof/>
        </w:rPr>
        <w:t xml:space="preserve"> </w:t>
      </w:r>
    </w:p>
    <w:p w14:paraId="29984F9A" w14:textId="5D9E2015" w:rsidR="006D2386" w:rsidRPr="006D2386" w:rsidRDefault="006D2386" w:rsidP="006D2386">
      <w:pPr>
        <w:pStyle w:val="EndNoteBibliography"/>
        <w:spacing w:after="0"/>
        <w:ind w:left="720" w:hanging="720"/>
        <w:rPr>
          <w:noProof/>
        </w:rPr>
      </w:pPr>
      <w:r w:rsidRPr="006D2386">
        <w:rPr>
          <w:noProof/>
        </w:rPr>
        <w:t xml:space="preserve">Ong, A. D., Kim, S., Young, S., &amp; Steptoe, A. (2017). Positive affect and sleep: A systematic review. </w:t>
      </w:r>
      <w:r w:rsidRPr="006D2386">
        <w:rPr>
          <w:i/>
          <w:noProof/>
        </w:rPr>
        <w:t>Sleep Medicine Reviews</w:t>
      </w:r>
      <w:r w:rsidRPr="006D2386">
        <w:rPr>
          <w:noProof/>
        </w:rPr>
        <w:t>,</w:t>
      </w:r>
      <w:r w:rsidRPr="006D2386">
        <w:rPr>
          <w:i/>
          <w:noProof/>
        </w:rPr>
        <w:t xml:space="preserve"> 35</w:t>
      </w:r>
      <w:r w:rsidRPr="006D2386">
        <w:rPr>
          <w:noProof/>
        </w:rPr>
        <w:t xml:space="preserve">, 21-32. </w:t>
      </w:r>
      <w:hyperlink r:id="rId68" w:history="1">
        <w:r w:rsidRPr="006D2386">
          <w:rPr>
            <w:rStyle w:val="Hyperlink"/>
            <w:noProof/>
          </w:rPr>
          <w:t>https://doi.org/https://doi.org/10.1016/j.smrv.2016.07.006</w:t>
        </w:r>
      </w:hyperlink>
      <w:r w:rsidRPr="006D2386">
        <w:rPr>
          <w:noProof/>
        </w:rPr>
        <w:t xml:space="preserve"> </w:t>
      </w:r>
    </w:p>
    <w:p w14:paraId="58DDEFBB" w14:textId="1C902AD6" w:rsidR="006D2386" w:rsidRPr="006D2386" w:rsidRDefault="006D2386" w:rsidP="006D2386">
      <w:pPr>
        <w:pStyle w:val="EndNoteBibliography"/>
        <w:spacing w:after="0"/>
        <w:ind w:left="720" w:hanging="720"/>
        <w:rPr>
          <w:noProof/>
        </w:rPr>
      </w:pPr>
      <w:r w:rsidRPr="006D2386">
        <w:rPr>
          <w:noProof/>
        </w:rPr>
        <w:t xml:space="preserve">Perlstein, W. M., Elbert, T., &amp; Stenger, V. A. (2002). Dissociation in Human Prefrontal Cortex of Affective Influences on Working Memory-Related Activity. </w:t>
      </w:r>
      <w:r w:rsidRPr="006D2386">
        <w:rPr>
          <w:i/>
          <w:noProof/>
        </w:rPr>
        <w:t>Proc Natl Acad Sci U S A</w:t>
      </w:r>
      <w:r w:rsidRPr="006D2386">
        <w:rPr>
          <w:noProof/>
        </w:rPr>
        <w:t>,</w:t>
      </w:r>
      <w:r w:rsidRPr="006D2386">
        <w:rPr>
          <w:i/>
          <w:noProof/>
        </w:rPr>
        <w:t xml:space="preserve"> 99</w:t>
      </w:r>
      <w:r w:rsidRPr="006D2386">
        <w:rPr>
          <w:noProof/>
        </w:rPr>
        <w:t xml:space="preserve">(3), 1736-1741. </w:t>
      </w:r>
      <w:hyperlink r:id="rId69" w:history="1">
        <w:r w:rsidRPr="006D2386">
          <w:rPr>
            <w:rStyle w:val="Hyperlink"/>
            <w:noProof/>
          </w:rPr>
          <w:t>https://doi.org/10.1073/pnas.241650598</w:t>
        </w:r>
      </w:hyperlink>
      <w:r w:rsidRPr="006D2386">
        <w:rPr>
          <w:noProof/>
        </w:rPr>
        <w:t xml:space="preserve"> </w:t>
      </w:r>
    </w:p>
    <w:p w14:paraId="4E753277" w14:textId="118284B3" w:rsidR="006D2386" w:rsidRPr="006D2386" w:rsidRDefault="006D2386" w:rsidP="006D2386">
      <w:pPr>
        <w:pStyle w:val="EndNoteBibliography"/>
        <w:spacing w:after="0"/>
        <w:ind w:left="720" w:hanging="720"/>
        <w:rPr>
          <w:noProof/>
        </w:rPr>
      </w:pPr>
      <w:r w:rsidRPr="006D2386">
        <w:rPr>
          <w:noProof/>
        </w:rPr>
        <w:t xml:space="preserve">Porcheret, K., Wald, L., Fritschi, L., Gerkema, M., Gordijn, M., Merrrow, M., Rajaratnam, S. M. W., Rock, D., Sletten, T. L., Warman, G., Wulff, K., Roenneberg, T., &amp; Foster, R. G. (2018). Chronotype and environmental light exposure in a student population. </w:t>
      </w:r>
      <w:r w:rsidRPr="006D2386">
        <w:rPr>
          <w:i/>
          <w:noProof/>
        </w:rPr>
        <w:t>Chronobiol Int</w:t>
      </w:r>
      <w:r w:rsidRPr="006D2386">
        <w:rPr>
          <w:noProof/>
        </w:rPr>
        <w:t>,</w:t>
      </w:r>
      <w:r w:rsidRPr="006D2386">
        <w:rPr>
          <w:i/>
          <w:noProof/>
        </w:rPr>
        <w:t xml:space="preserve"> 35</w:t>
      </w:r>
      <w:r w:rsidRPr="006D2386">
        <w:rPr>
          <w:noProof/>
        </w:rPr>
        <w:t xml:space="preserve">(10), 1365-1374. </w:t>
      </w:r>
      <w:hyperlink r:id="rId70" w:history="1">
        <w:r w:rsidRPr="006D2386">
          <w:rPr>
            <w:rStyle w:val="Hyperlink"/>
            <w:noProof/>
          </w:rPr>
          <w:t>https://doi.org/10.1080/07420528.2018.1482556</w:t>
        </w:r>
      </w:hyperlink>
      <w:r w:rsidRPr="006D2386">
        <w:rPr>
          <w:noProof/>
        </w:rPr>
        <w:t xml:space="preserve"> </w:t>
      </w:r>
    </w:p>
    <w:p w14:paraId="0452B496" w14:textId="166C7A53" w:rsidR="006D2386" w:rsidRPr="006D2386" w:rsidRDefault="006D2386" w:rsidP="006D2386">
      <w:pPr>
        <w:pStyle w:val="EndNoteBibliography"/>
        <w:spacing w:after="0"/>
        <w:ind w:left="720" w:hanging="720"/>
        <w:rPr>
          <w:noProof/>
        </w:rPr>
      </w:pPr>
      <w:r w:rsidRPr="006D2386">
        <w:rPr>
          <w:noProof/>
        </w:rPr>
        <w:lastRenderedPageBreak/>
        <w:t xml:space="preserve">Rafique, N., Al-Asoom, L. I., Alsunni, A. A., Saudagar, F. N., Almulhim, L., &amp; Alkaltham, G. (2020). Effects of Mobile Use on Subjective Sleep Quality. </w:t>
      </w:r>
      <w:r w:rsidRPr="006D2386">
        <w:rPr>
          <w:i/>
          <w:noProof/>
        </w:rPr>
        <w:t>Nat Sci Sleep</w:t>
      </w:r>
      <w:r w:rsidRPr="006D2386">
        <w:rPr>
          <w:noProof/>
        </w:rPr>
        <w:t>,</w:t>
      </w:r>
      <w:r w:rsidRPr="006D2386">
        <w:rPr>
          <w:i/>
          <w:noProof/>
        </w:rPr>
        <w:t xml:space="preserve"> 12</w:t>
      </w:r>
      <w:r w:rsidRPr="006D2386">
        <w:rPr>
          <w:noProof/>
        </w:rPr>
        <w:t xml:space="preserve">, 357-364. </w:t>
      </w:r>
      <w:hyperlink r:id="rId71" w:history="1">
        <w:r w:rsidRPr="006D2386">
          <w:rPr>
            <w:rStyle w:val="Hyperlink"/>
            <w:noProof/>
          </w:rPr>
          <w:t>https://doi.org/10.2147/nss.S253375</w:t>
        </w:r>
      </w:hyperlink>
      <w:r w:rsidRPr="006D2386">
        <w:rPr>
          <w:noProof/>
        </w:rPr>
        <w:t xml:space="preserve"> </w:t>
      </w:r>
    </w:p>
    <w:p w14:paraId="3E0EC7BE" w14:textId="13D3BF0F" w:rsidR="006D2386" w:rsidRPr="006D2386" w:rsidRDefault="006D2386" w:rsidP="006D2386">
      <w:pPr>
        <w:pStyle w:val="EndNoteBibliography"/>
        <w:spacing w:after="0"/>
        <w:ind w:left="720" w:hanging="720"/>
        <w:rPr>
          <w:noProof/>
        </w:rPr>
      </w:pPr>
      <w:r w:rsidRPr="006D2386">
        <w:rPr>
          <w:noProof/>
        </w:rPr>
        <w:t xml:space="preserve">RautkylÄ, E., Puolakka, M., Tetri, E., &amp; Halonen, L. (2010). Effects of Correlated Colour Temperature and Timing of Light Exposure on Daytime Alertness in Lecture Environments. </w:t>
      </w:r>
      <w:r w:rsidRPr="006D2386">
        <w:rPr>
          <w:i/>
          <w:noProof/>
        </w:rPr>
        <w:t>Journal of light &amp; visual environment</w:t>
      </w:r>
      <w:r w:rsidRPr="006D2386">
        <w:rPr>
          <w:noProof/>
        </w:rPr>
        <w:t>,</w:t>
      </w:r>
      <w:r w:rsidRPr="006D2386">
        <w:rPr>
          <w:i/>
          <w:noProof/>
        </w:rPr>
        <w:t xml:space="preserve"> 34</w:t>
      </w:r>
      <w:r w:rsidRPr="006D2386">
        <w:rPr>
          <w:noProof/>
        </w:rPr>
        <w:t xml:space="preserve">(2), 59-68. </w:t>
      </w:r>
      <w:hyperlink r:id="rId72" w:history="1">
        <w:r w:rsidRPr="006D2386">
          <w:rPr>
            <w:rStyle w:val="Hyperlink"/>
            <w:noProof/>
          </w:rPr>
          <w:t>https://doi.org/10.2150/jlve.34.59</w:t>
        </w:r>
      </w:hyperlink>
      <w:r w:rsidRPr="006D2386">
        <w:rPr>
          <w:noProof/>
        </w:rPr>
        <w:t xml:space="preserve"> </w:t>
      </w:r>
    </w:p>
    <w:p w14:paraId="06E187E3" w14:textId="1F650565" w:rsidR="006D2386" w:rsidRPr="006D2386" w:rsidRDefault="006D2386" w:rsidP="006D2386">
      <w:pPr>
        <w:pStyle w:val="EndNoteBibliography"/>
        <w:spacing w:after="0"/>
        <w:ind w:left="720" w:hanging="720"/>
        <w:rPr>
          <w:noProof/>
        </w:rPr>
      </w:pPr>
      <w:r w:rsidRPr="006D2386">
        <w:rPr>
          <w:noProof/>
        </w:rPr>
        <w:t xml:space="preserve">Riemann, D., Spiegelhalder, K., Feige, B., Voderholzer, U., Berger, M., Perlis, M., &amp; Nissen, C. (2009). The hyperarousal model of insomnia: A review of the concept and its evidence. </w:t>
      </w:r>
      <w:r w:rsidRPr="006D2386">
        <w:rPr>
          <w:i/>
          <w:noProof/>
        </w:rPr>
        <w:t>Sleep Med Rev</w:t>
      </w:r>
      <w:r w:rsidRPr="006D2386">
        <w:rPr>
          <w:noProof/>
        </w:rPr>
        <w:t>,</w:t>
      </w:r>
      <w:r w:rsidRPr="006D2386">
        <w:rPr>
          <w:i/>
          <w:noProof/>
        </w:rPr>
        <w:t xml:space="preserve"> 14</w:t>
      </w:r>
      <w:r w:rsidRPr="006D2386">
        <w:rPr>
          <w:noProof/>
        </w:rPr>
        <w:t xml:space="preserve">(1), 19-31. </w:t>
      </w:r>
      <w:hyperlink r:id="rId73" w:history="1">
        <w:r w:rsidRPr="006D2386">
          <w:rPr>
            <w:rStyle w:val="Hyperlink"/>
            <w:noProof/>
          </w:rPr>
          <w:t>https://doi.org/10.1016/j.smrv.2009.04.002</w:t>
        </w:r>
      </w:hyperlink>
      <w:r w:rsidRPr="006D2386">
        <w:rPr>
          <w:noProof/>
        </w:rPr>
        <w:t xml:space="preserve"> </w:t>
      </w:r>
    </w:p>
    <w:p w14:paraId="4BC4218C" w14:textId="47900965" w:rsidR="006D2386" w:rsidRPr="006D2386" w:rsidRDefault="006D2386" w:rsidP="006D2386">
      <w:pPr>
        <w:pStyle w:val="EndNoteBibliography"/>
        <w:spacing w:after="0"/>
        <w:ind w:left="720" w:hanging="720"/>
        <w:rPr>
          <w:noProof/>
        </w:rPr>
      </w:pPr>
      <w:r w:rsidRPr="006D2386">
        <w:rPr>
          <w:noProof/>
        </w:rPr>
        <w:t xml:space="preserve">Rosenthal, L., Day, R., Gerhardstein, R., Meixner, R., Roth, T., Guido, P., &amp; Fortier, J. (2001). Sleepiness/alertness among healthy evening and morning type individuals. </w:t>
      </w:r>
      <w:r w:rsidRPr="006D2386">
        <w:rPr>
          <w:i/>
          <w:noProof/>
        </w:rPr>
        <w:t>Sleep medicine</w:t>
      </w:r>
      <w:r w:rsidRPr="006D2386">
        <w:rPr>
          <w:noProof/>
        </w:rPr>
        <w:t>,</w:t>
      </w:r>
      <w:r w:rsidRPr="006D2386">
        <w:rPr>
          <w:i/>
          <w:noProof/>
        </w:rPr>
        <w:t xml:space="preserve"> 2</w:t>
      </w:r>
      <w:r w:rsidRPr="006D2386">
        <w:rPr>
          <w:noProof/>
        </w:rPr>
        <w:t xml:space="preserve">(3), 243-248. </w:t>
      </w:r>
      <w:hyperlink r:id="rId74" w:history="1">
        <w:r w:rsidRPr="006D2386">
          <w:rPr>
            <w:rStyle w:val="Hyperlink"/>
            <w:noProof/>
          </w:rPr>
          <w:t>https://doi.org/https://doi.org/10.1016/S1389-9457(00)00047-2</w:t>
        </w:r>
      </w:hyperlink>
      <w:r w:rsidRPr="006D2386">
        <w:rPr>
          <w:noProof/>
        </w:rPr>
        <w:t xml:space="preserve"> </w:t>
      </w:r>
    </w:p>
    <w:p w14:paraId="6AA3FEA3" w14:textId="478A6EF2" w:rsidR="006D2386" w:rsidRPr="006D2386" w:rsidRDefault="006D2386" w:rsidP="006D2386">
      <w:pPr>
        <w:pStyle w:val="EndNoteBibliography"/>
        <w:spacing w:after="0"/>
        <w:ind w:left="720" w:hanging="720"/>
        <w:rPr>
          <w:noProof/>
        </w:rPr>
      </w:pPr>
      <w:r w:rsidRPr="006D2386">
        <w:rPr>
          <w:noProof/>
        </w:rPr>
        <w:t xml:space="preserve">Ru, T., de Kort, Y. A. W., Smolders, K. C. H. J., Chen, Q., &amp; Zhou, G. (2019). Non-image forming effects of illuminance and correlated color temperature of office light on alertness, mood, and performance across cognitive domains. </w:t>
      </w:r>
      <w:r w:rsidRPr="006D2386">
        <w:rPr>
          <w:i/>
          <w:noProof/>
        </w:rPr>
        <w:t>Building and Environment</w:t>
      </w:r>
      <w:r w:rsidRPr="006D2386">
        <w:rPr>
          <w:noProof/>
        </w:rPr>
        <w:t>,</w:t>
      </w:r>
      <w:r w:rsidRPr="006D2386">
        <w:rPr>
          <w:i/>
          <w:noProof/>
        </w:rPr>
        <w:t xml:space="preserve"> 149</w:t>
      </w:r>
      <w:r w:rsidRPr="006D2386">
        <w:rPr>
          <w:noProof/>
        </w:rPr>
        <w:t xml:space="preserve">, 253-263. </w:t>
      </w:r>
      <w:hyperlink r:id="rId75" w:history="1">
        <w:r w:rsidRPr="006D2386">
          <w:rPr>
            <w:rStyle w:val="Hyperlink"/>
            <w:noProof/>
          </w:rPr>
          <w:t>https://doi.org/https://doi.org/10.1016/j.buildenv.2018.12.002</w:t>
        </w:r>
      </w:hyperlink>
      <w:r w:rsidRPr="006D2386">
        <w:rPr>
          <w:noProof/>
        </w:rPr>
        <w:t xml:space="preserve"> </w:t>
      </w:r>
    </w:p>
    <w:p w14:paraId="4746BFEB" w14:textId="650C7C83" w:rsidR="006D2386" w:rsidRPr="006D2386" w:rsidRDefault="006D2386" w:rsidP="006D2386">
      <w:pPr>
        <w:pStyle w:val="EndNoteBibliography"/>
        <w:spacing w:after="0"/>
        <w:ind w:left="720" w:hanging="720"/>
        <w:rPr>
          <w:noProof/>
        </w:rPr>
      </w:pPr>
      <w:r w:rsidRPr="006D2386">
        <w:rPr>
          <w:noProof/>
        </w:rPr>
        <w:t xml:space="preserve">Schmid, S. R., Höhn, C., Bothe, K., Plamberger, C. P., Angerer, M., Pletzer, B., &amp; Hoedlmoser, K. (2021). How Smart Is It to Go to Bed with the Phone? The Impact of Short-Wavelength Light and Affective States on Sleep and Circadian Rhythms. </w:t>
      </w:r>
      <w:r w:rsidRPr="006D2386">
        <w:rPr>
          <w:i/>
          <w:noProof/>
        </w:rPr>
        <w:t>Clocks &amp;amp; Sleep</w:t>
      </w:r>
      <w:r w:rsidRPr="006D2386">
        <w:rPr>
          <w:noProof/>
        </w:rPr>
        <w:t>,</w:t>
      </w:r>
      <w:r w:rsidRPr="006D2386">
        <w:rPr>
          <w:i/>
          <w:noProof/>
        </w:rPr>
        <w:t xml:space="preserve"> 3</w:t>
      </w:r>
      <w:r w:rsidRPr="006D2386">
        <w:rPr>
          <w:noProof/>
        </w:rPr>
        <w:t xml:space="preserve">(4), 558-580. </w:t>
      </w:r>
      <w:hyperlink r:id="rId76" w:history="1">
        <w:r w:rsidRPr="006D2386">
          <w:rPr>
            <w:rStyle w:val="Hyperlink"/>
            <w:noProof/>
          </w:rPr>
          <w:t>https://www.mdpi.com/2624-5175/3/4/40</w:t>
        </w:r>
      </w:hyperlink>
      <w:r w:rsidRPr="006D2386">
        <w:rPr>
          <w:noProof/>
        </w:rPr>
        <w:t xml:space="preserve"> </w:t>
      </w:r>
    </w:p>
    <w:p w14:paraId="2CDF5578" w14:textId="42B01C73" w:rsidR="006D2386" w:rsidRPr="006D2386" w:rsidRDefault="006D2386" w:rsidP="006D2386">
      <w:pPr>
        <w:pStyle w:val="EndNoteBibliography"/>
        <w:spacing w:after="0"/>
        <w:ind w:left="720" w:hanging="720"/>
        <w:rPr>
          <w:noProof/>
        </w:rPr>
      </w:pPr>
      <w:r w:rsidRPr="006D2386">
        <w:rPr>
          <w:noProof/>
        </w:rPr>
        <w:t xml:space="preserve">Schmidt, C., Collette, F., Reichert, C. F., Maire, M., Vandewalle, G., Peigneux, P., &amp; Cajochen, C. (2015). Pushing the Limits: Chronotype and Time of Day Modulate Working Memory-Dependent Cerebral Activity [Original Research]. </w:t>
      </w:r>
      <w:r w:rsidRPr="006D2386">
        <w:rPr>
          <w:i/>
          <w:noProof/>
        </w:rPr>
        <w:t>Frontiers in Neurology</w:t>
      </w:r>
      <w:r w:rsidRPr="006D2386">
        <w:rPr>
          <w:noProof/>
        </w:rPr>
        <w:t>,</w:t>
      </w:r>
      <w:r w:rsidRPr="006D2386">
        <w:rPr>
          <w:i/>
          <w:noProof/>
        </w:rPr>
        <w:t xml:space="preserve"> 6</w:t>
      </w:r>
      <w:r w:rsidRPr="006D2386">
        <w:rPr>
          <w:noProof/>
        </w:rPr>
        <w:t xml:space="preserve">. </w:t>
      </w:r>
      <w:hyperlink r:id="rId77" w:history="1">
        <w:r w:rsidRPr="006D2386">
          <w:rPr>
            <w:rStyle w:val="Hyperlink"/>
            <w:noProof/>
          </w:rPr>
          <w:t>https://doi.org/10.3389/fneur.2015.00199</w:t>
        </w:r>
      </w:hyperlink>
      <w:r w:rsidRPr="006D2386">
        <w:rPr>
          <w:noProof/>
        </w:rPr>
        <w:t xml:space="preserve"> </w:t>
      </w:r>
    </w:p>
    <w:p w14:paraId="2A3FD7E7" w14:textId="729A04E9" w:rsidR="006D2386" w:rsidRPr="006D2386" w:rsidRDefault="006D2386" w:rsidP="006D2386">
      <w:pPr>
        <w:pStyle w:val="EndNoteBibliography"/>
        <w:spacing w:after="0"/>
        <w:ind w:left="720" w:hanging="720"/>
        <w:rPr>
          <w:noProof/>
        </w:rPr>
      </w:pPr>
      <w:r w:rsidRPr="006D2386">
        <w:rPr>
          <w:noProof/>
        </w:rPr>
        <w:t xml:space="preserve">Shamir, B., &amp; Kark, R. (2004). A single-item graphic scale for the measurement of organizational identification. </w:t>
      </w:r>
      <w:r w:rsidRPr="006D2386">
        <w:rPr>
          <w:i/>
          <w:noProof/>
        </w:rPr>
        <w:t>Journal of occupational and organizational psychology</w:t>
      </w:r>
      <w:r w:rsidRPr="006D2386">
        <w:rPr>
          <w:noProof/>
        </w:rPr>
        <w:t>,</w:t>
      </w:r>
      <w:r w:rsidRPr="006D2386">
        <w:rPr>
          <w:i/>
          <w:noProof/>
        </w:rPr>
        <w:t xml:space="preserve"> 77</w:t>
      </w:r>
      <w:r w:rsidRPr="006D2386">
        <w:rPr>
          <w:noProof/>
        </w:rPr>
        <w:t xml:space="preserve">(1), 115-123. </w:t>
      </w:r>
      <w:hyperlink r:id="rId78" w:history="1">
        <w:r w:rsidRPr="006D2386">
          <w:rPr>
            <w:rStyle w:val="Hyperlink"/>
            <w:noProof/>
          </w:rPr>
          <w:t>https://doi.org/10.1348/096317904322915946</w:t>
        </w:r>
      </w:hyperlink>
      <w:r w:rsidRPr="006D2386">
        <w:rPr>
          <w:noProof/>
        </w:rPr>
        <w:t xml:space="preserve"> </w:t>
      </w:r>
    </w:p>
    <w:p w14:paraId="73678A96" w14:textId="1721C7A6" w:rsidR="006D2386" w:rsidRPr="006D2386" w:rsidRDefault="006D2386" w:rsidP="006D2386">
      <w:pPr>
        <w:pStyle w:val="EndNoteBibliography"/>
        <w:spacing w:after="0"/>
        <w:ind w:left="720" w:hanging="720"/>
        <w:rPr>
          <w:noProof/>
        </w:rPr>
      </w:pPr>
      <w:r w:rsidRPr="006D2386">
        <w:rPr>
          <w:noProof/>
        </w:rPr>
        <w:t xml:space="preserve">Sharifian, N., &amp; Zahodne, L. B. (2021). Daily associations between social media use and memory failures: the mediating role of negative affect. </w:t>
      </w:r>
      <w:r w:rsidRPr="006D2386">
        <w:rPr>
          <w:i/>
          <w:noProof/>
        </w:rPr>
        <w:t>The Journal of General Psychology</w:t>
      </w:r>
      <w:r w:rsidRPr="006D2386">
        <w:rPr>
          <w:noProof/>
        </w:rPr>
        <w:t>,</w:t>
      </w:r>
      <w:r w:rsidRPr="006D2386">
        <w:rPr>
          <w:i/>
          <w:noProof/>
        </w:rPr>
        <w:t xml:space="preserve"> 148</w:t>
      </w:r>
      <w:r w:rsidRPr="006D2386">
        <w:rPr>
          <w:noProof/>
        </w:rPr>
        <w:t xml:space="preserve">(1), 67-83. </w:t>
      </w:r>
      <w:hyperlink r:id="rId79" w:history="1">
        <w:r w:rsidRPr="006D2386">
          <w:rPr>
            <w:rStyle w:val="Hyperlink"/>
            <w:noProof/>
          </w:rPr>
          <w:t>https://doi.org/10.1080/00221309.2020.1743228</w:t>
        </w:r>
      </w:hyperlink>
      <w:r w:rsidRPr="006D2386">
        <w:rPr>
          <w:noProof/>
        </w:rPr>
        <w:t xml:space="preserve"> </w:t>
      </w:r>
    </w:p>
    <w:p w14:paraId="0570A859" w14:textId="67A4CA87" w:rsidR="006D2386" w:rsidRPr="006D2386" w:rsidRDefault="006D2386" w:rsidP="006D2386">
      <w:pPr>
        <w:pStyle w:val="EndNoteBibliography"/>
        <w:spacing w:after="0"/>
        <w:ind w:left="720" w:hanging="720"/>
        <w:rPr>
          <w:noProof/>
        </w:rPr>
      </w:pPr>
      <w:r w:rsidRPr="006D2386">
        <w:rPr>
          <w:noProof/>
        </w:rPr>
        <w:t xml:space="preserve">Shechter, A., Quispe, K. A., Mizhquiri Barbecho, J. S., Slater, C., &amp; Falzon, L. (2020). Interventions to reduce short-wavelength (“blue”) light exposure at night and their effects on sleep: A systematic review and meta-analysis. </w:t>
      </w:r>
      <w:r w:rsidRPr="006D2386">
        <w:rPr>
          <w:i/>
          <w:noProof/>
        </w:rPr>
        <w:t>SLEEP Advances</w:t>
      </w:r>
      <w:r w:rsidRPr="006D2386">
        <w:rPr>
          <w:noProof/>
        </w:rPr>
        <w:t>,</w:t>
      </w:r>
      <w:r w:rsidRPr="006D2386">
        <w:rPr>
          <w:i/>
          <w:noProof/>
        </w:rPr>
        <w:t xml:space="preserve"> 1</w:t>
      </w:r>
      <w:r w:rsidRPr="006D2386">
        <w:rPr>
          <w:noProof/>
        </w:rPr>
        <w:t xml:space="preserve">(1). </w:t>
      </w:r>
      <w:hyperlink r:id="rId80" w:history="1">
        <w:r w:rsidRPr="006D2386">
          <w:rPr>
            <w:rStyle w:val="Hyperlink"/>
            <w:noProof/>
          </w:rPr>
          <w:t>https://doi.org/10.1093/sleepadvances/zpaa002</w:t>
        </w:r>
      </w:hyperlink>
      <w:r w:rsidRPr="006D2386">
        <w:rPr>
          <w:noProof/>
        </w:rPr>
        <w:t xml:space="preserve"> </w:t>
      </w:r>
    </w:p>
    <w:p w14:paraId="3B5D7050" w14:textId="4F8A6662" w:rsidR="006D2386" w:rsidRPr="006D2386" w:rsidRDefault="006D2386" w:rsidP="006D2386">
      <w:pPr>
        <w:pStyle w:val="EndNoteBibliography"/>
        <w:spacing w:after="0"/>
        <w:ind w:left="720" w:hanging="720"/>
        <w:rPr>
          <w:noProof/>
        </w:rPr>
      </w:pPr>
      <w:r w:rsidRPr="006D2386">
        <w:rPr>
          <w:noProof/>
        </w:rPr>
        <w:t xml:space="preserve">Siraji, M. (2022). Tabledown: Create Publication Quality Tables and Plots. </w:t>
      </w:r>
      <w:hyperlink r:id="rId81" w:history="1">
        <w:r w:rsidRPr="006D2386">
          <w:rPr>
            <w:rStyle w:val="Hyperlink"/>
            <w:noProof/>
          </w:rPr>
          <w:t>https://github.com/masiraji/tabledown</w:t>
        </w:r>
      </w:hyperlink>
      <w:r w:rsidRPr="006D2386">
        <w:rPr>
          <w:noProof/>
        </w:rPr>
        <w:t xml:space="preserve"> </w:t>
      </w:r>
    </w:p>
    <w:p w14:paraId="2CFD86BB" w14:textId="60A1A5E6" w:rsidR="006D2386" w:rsidRPr="006D2386" w:rsidRDefault="006D2386" w:rsidP="006D2386">
      <w:pPr>
        <w:pStyle w:val="EndNoteBibliography"/>
        <w:spacing w:after="0"/>
        <w:ind w:left="720" w:hanging="720"/>
        <w:rPr>
          <w:noProof/>
        </w:rPr>
      </w:pPr>
      <w:r w:rsidRPr="006D2386">
        <w:rPr>
          <w:noProof/>
        </w:rPr>
        <w:t xml:space="preserve">Siraji, M., Kalavally, V., Schaefer, A., &amp; Haque, S. (2022). Effects of Daytime Electric Light Exposure on Human Alertness and Higher Cognitive Functions: A Systematic Review [Systematic Review]. </w:t>
      </w:r>
      <w:r w:rsidRPr="006D2386">
        <w:rPr>
          <w:i/>
          <w:noProof/>
        </w:rPr>
        <w:t>Frontiers in Psychology</w:t>
      </w:r>
      <w:r w:rsidRPr="006D2386">
        <w:rPr>
          <w:noProof/>
        </w:rPr>
        <w:t>,</w:t>
      </w:r>
      <w:r w:rsidRPr="006D2386">
        <w:rPr>
          <w:i/>
          <w:noProof/>
        </w:rPr>
        <w:t xml:space="preserve"> 12</w:t>
      </w:r>
      <w:r w:rsidRPr="006D2386">
        <w:rPr>
          <w:noProof/>
        </w:rPr>
        <w:t xml:space="preserve">(6079). </w:t>
      </w:r>
      <w:hyperlink r:id="rId82" w:history="1">
        <w:r w:rsidRPr="006D2386">
          <w:rPr>
            <w:rStyle w:val="Hyperlink"/>
            <w:noProof/>
          </w:rPr>
          <w:t>https://doi.org/10.3389/fpsyg.2021.765750</w:t>
        </w:r>
      </w:hyperlink>
      <w:r w:rsidRPr="006D2386">
        <w:rPr>
          <w:noProof/>
        </w:rPr>
        <w:t xml:space="preserve"> </w:t>
      </w:r>
    </w:p>
    <w:p w14:paraId="517E7FB5" w14:textId="77777777" w:rsidR="006D2386" w:rsidRPr="006D2386" w:rsidRDefault="006D2386" w:rsidP="006D2386">
      <w:pPr>
        <w:pStyle w:val="EndNoteBibliography"/>
        <w:spacing w:after="0"/>
        <w:ind w:left="720" w:hanging="720"/>
        <w:rPr>
          <w:noProof/>
        </w:rPr>
      </w:pPr>
      <w:r w:rsidRPr="006D2386">
        <w:rPr>
          <w:noProof/>
        </w:rPr>
        <w:lastRenderedPageBreak/>
        <w:t xml:space="preserve">Siraji, M., Lazar, R. R., van Duijnhoven, J., Schlangen, L. J. M., Haque, S., Kalavally, V., Vetter, C., Glickman, G., Smolders, K. C. H. J., &amp; Spitschan, M. (2022). Light exposure behaviour assessment (LEBA): a novel self-reported instrument to capture light exposure-related behaviour. CIE Australia Lighting Research Conference, Australia </w:t>
      </w:r>
    </w:p>
    <w:p w14:paraId="1836A180" w14:textId="739F43E4" w:rsidR="006D2386" w:rsidRPr="006D2386" w:rsidRDefault="006D2386" w:rsidP="006D2386">
      <w:pPr>
        <w:pStyle w:val="EndNoteBibliography"/>
        <w:spacing w:after="0"/>
        <w:ind w:left="720" w:hanging="720"/>
        <w:rPr>
          <w:noProof/>
        </w:rPr>
      </w:pPr>
      <w:r w:rsidRPr="006D2386">
        <w:rPr>
          <w:noProof/>
        </w:rPr>
        <w:t xml:space="preserve">Sleegers, P., Moolenaar, N., Galetzka, M., Pruyn, A., Sarroukh, B., &amp; van Der Zande, B. (2013). Lighting affects students’ concentration positively: Findings from three Dutch studies. </w:t>
      </w:r>
      <w:r w:rsidRPr="006D2386">
        <w:rPr>
          <w:i/>
          <w:noProof/>
        </w:rPr>
        <w:t>Lighting Research &amp; Technology</w:t>
      </w:r>
      <w:r w:rsidRPr="006D2386">
        <w:rPr>
          <w:noProof/>
        </w:rPr>
        <w:t>,</w:t>
      </w:r>
      <w:r w:rsidRPr="006D2386">
        <w:rPr>
          <w:i/>
          <w:noProof/>
        </w:rPr>
        <w:t xml:space="preserve"> 45</w:t>
      </w:r>
      <w:r w:rsidRPr="006D2386">
        <w:rPr>
          <w:noProof/>
        </w:rPr>
        <w:t xml:space="preserve">(2), 159-175. </w:t>
      </w:r>
      <w:hyperlink r:id="rId83" w:history="1">
        <w:r w:rsidRPr="006D2386">
          <w:rPr>
            <w:rStyle w:val="Hyperlink"/>
            <w:noProof/>
          </w:rPr>
          <w:t>https://doi.org/10.1177/1477153512446099</w:t>
        </w:r>
      </w:hyperlink>
      <w:r w:rsidRPr="006D2386">
        <w:rPr>
          <w:noProof/>
        </w:rPr>
        <w:t xml:space="preserve"> </w:t>
      </w:r>
    </w:p>
    <w:p w14:paraId="31B5FCBA" w14:textId="31EC9806" w:rsidR="006D2386" w:rsidRPr="006D2386" w:rsidRDefault="006D2386" w:rsidP="006D2386">
      <w:pPr>
        <w:pStyle w:val="EndNoteBibliography"/>
        <w:spacing w:after="0"/>
        <w:ind w:left="720" w:hanging="720"/>
        <w:rPr>
          <w:noProof/>
        </w:rPr>
      </w:pPr>
      <w:r w:rsidRPr="006D2386">
        <w:rPr>
          <w:noProof/>
        </w:rPr>
        <w:t xml:space="preserve">Steptoe, A., O'Donnell, K., Marmot, M., &amp; Wardle, J. (2008). Positive affect, psychological well-being, and good sleep. </w:t>
      </w:r>
      <w:r w:rsidRPr="006D2386">
        <w:rPr>
          <w:i/>
          <w:noProof/>
        </w:rPr>
        <w:t>Journal of Psychosomatic Research</w:t>
      </w:r>
      <w:r w:rsidRPr="006D2386">
        <w:rPr>
          <w:noProof/>
        </w:rPr>
        <w:t>,</w:t>
      </w:r>
      <w:r w:rsidRPr="006D2386">
        <w:rPr>
          <w:i/>
          <w:noProof/>
        </w:rPr>
        <w:t xml:space="preserve"> 64</w:t>
      </w:r>
      <w:r w:rsidRPr="006D2386">
        <w:rPr>
          <w:noProof/>
        </w:rPr>
        <w:t xml:space="preserve">(4), 409-415. </w:t>
      </w:r>
      <w:hyperlink r:id="rId84" w:history="1">
        <w:r w:rsidRPr="006D2386">
          <w:rPr>
            <w:rStyle w:val="Hyperlink"/>
            <w:noProof/>
          </w:rPr>
          <w:t>https://doi.org/https://doi.org/10.1016/j.jpsychores.2007.11.008</w:t>
        </w:r>
      </w:hyperlink>
      <w:r w:rsidRPr="006D2386">
        <w:rPr>
          <w:noProof/>
        </w:rPr>
        <w:t xml:space="preserve"> </w:t>
      </w:r>
    </w:p>
    <w:p w14:paraId="2F2ACA6A" w14:textId="72133167" w:rsidR="006D2386" w:rsidRPr="006D2386" w:rsidRDefault="006D2386" w:rsidP="006D2386">
      <w:pPr>
        <w:pStyle w:val="EndNoteBibliography"/>
        <w:spacing w:after="0"/>
        <w:ind w:left="720" w:hanging="720"/>
        <w:rPr>
          <w:noProof/>
        </w:rPr>
      </w:pPr>
      <w:r w:rsidRPr="006D2386">
        <w:rPr>
          <w:noProof/>
        </w:rPr>
        <w:t xml:space="preserve">Sukegawa, M., Noda, A., Morishita, Y., Ochi, H., Miyata, S., Honda, K., Maeno, N., Ozaki, N., &amp; Koike, Y. (2009). Sleep and lifestyle habits in morning and evening types of human circadian rhythm. </w:t>
      </w:r>
      <w:r w:rsidRPr="006D2386">
        <w:rPr>
          <w:i/>
          <w:noProof/>
        </w:rPr>
        <w:t>Biological rhythm research</w:t>
      </w:r>
      <w:r w:rsidRPr="006D2386">
        <w:rPr>
          <w:noProof/>
        </w:rPr>
        <w:t>,</w:t>
      </w:r>
      <w:r w:rsidRPr="006D2386">
        <w:rPr>
          <w:i/>
          <w:noProof/>
        </w:rPr>
        <w:t xml:space="preserve"> 40</w:t>
      </w:r>
      <w:r w:rsidRPr="006D2386">
        <w:rPr>
          <w:noProof/>
        </w:rPr>
        <w:t xml:space="preserve">(2), 121-127. </w:t>
      </w:r>
      <w:hyperlink r:id="rId85" w:history="1">
        <w:r w:rsidRPr="006D2386">
          <w:rPr>
            <w:rStyle w:val="Hyperlink"/>
            <w:noProof/>
          </w:rPr>
          <w:t>https://doi.org/10.1080/09291010701794404</w:t>
        </w:r>
      </w:hyperlink>
      <w:r w:rsidRPr="006D2386">
        <w:rPr>
          <w:noProof/>
        </w:rPr>
        <w:t xml:space="preserve"> </w:t>
      </w:r>
    </w:p>
    <w:p w14:paraId="73E26E3E" w14:textId="5A001A26" w:rsidR="006D2386" w:rsidRPr="006D2386" w:rsidRDefault="006D2386" w:rsidP="006D2386">
      <w:pPr>
        <w:pStyle w:val="EndNoteBibliography"/>
        <w:spacing w:after="0"/>
        <w:ind w:left="720" w:hanging="720"/>
        <w:rPr>
          <w:noProof/>
        </w:rPr>
      </w:pPr>
      <w:r w:rsidRPr="006D2386">
        <w:rPr>
          <w:noProof/>
        </w:rPr>
        <w:t xml:space="preserve">Taillard, J., Philip, P., &amp; Bioulac, B. (1999). Morningness/eveningness and the need for sleep. </w:t>
      </w:r>
      <w:r w:rsidRPr="006D2386">
        <w:rPr>
          <w:i/>
          <w:noProof/>
        </w:rPr>
        <w:t>J Sleep Res</w:t>
      </w:r>
      <w:r w:rsidRPr="006D2386">
        <w:rPr>
          <w:noProof/>
        </w:rPr>
        <w:t>,</w:t>
      </w:r>
      <w:r w:rsidRPr="006D2386">
        <w:rPr>
          <w:i/>
          <w:noProof/>
        </w:rPr>
        <w:t xml:space="preserve"> 8</w:t>
      </w:r>
      <w:r w:rsidRPr="006D2386">
        <w:rPr>
          <w:noProof/>
        </w:rPr>
        <w:t xml:space="preserve">(4), 291-295. </w:t>
      </w:r>
      <w:hyperlink r:id="rId86" w:history="1">
        <w:r w:rsidRPr="006D2386">
          <w:rPr>
            <w:rStyle w:val="Hyperlink"/>
            <w:noProof/>
          </w:rPr>
          <w:t>https://doi.org/10.1046/j.1365-2869.1999.00176.x</w:t>
        </w:r>
      </w:hyperlink>
      <w:r w:rsidRPr="006D2386">
        <w:rPr>
          <w:noProof/>
        </w:rPr>
        <w:t xml:space="preserve"> </w:t>
      </w:r>
    </w:p>
    <w:p w14:paraId="786A71B3" w14:textId="02E5206C" w:rsidR="006D2386" w:rsidRPr="006D2386" w:rsidRDefault="006D2386" w:rsidP="006D2386">
      <w:pPr>
        <w:pStyle w:val="EndNoteBibliography"/>
        <w:spacing w:after="0"/>
        <w:ind w:left="720" w:hanging="720"/>
        <w:rPr>
          <w:noProof/>
        </w:rPr>
      </w:pPr>
      <w:r w:rsidRPr="006D2386">
        <w:rPr>
          <w:noProof/>
        </w:rPr>
        <w:t xml:space="preserve">Team, R. C. (2022). R: A Language and Environment for Statistical Computing. </w:t>
      </w:r>
      <w:hyperlink r:id="rId87" w:history="1">
        <w:r w:rsidRPr="006D2386">
          <w:rPr>
            <w:rStyle w:val="Hyperlink"/>
            <w:noProof/>
          </w:rPr>
          <w:t>https://www.R-project.org/</w:t>
        </w:r>
      </w:hyperlink>
      <w:r w:rsidRPr="006D2386">
        <w:rPr>
          <w:noProof/>
        </w:rPr>
        <w:t xml:space="preserve"> </w:t>
      </w:r>
    </w:p>
    <w:p w14:paraId="2F9292AD" w14:textId="1A948E2C" w:rsidR="006D2386" w:rsidRPr="006D2386" w:rsidRDefault="006D2386" w:rsidP="006D2386">
      <w:pPr>
        <w:pStyle w:val="EndNoteBibliography"/>
        <w:spacing w:after="0"/>
        <w:ind w:left="720" w:hanging="720"/>
        <w:rPr>
          <w:noProof/>
        </w:rPr>
      </w:pPr>
      <w:r w:rsidRPr="006D2386">
        <w:rPr>
          <w:noProof/>
        </w:rPr>
        <w:t xml:space="preserve">Threadgill, A. H., &amp; Gable, P. A. (2019). Negative affect varying in motivational intensity influences scope of memory. </w:t>
      </w:r>
      <w:r w:rsidRPr="006D2386">
        <w:rPr>
          <w:i/>
          <w:noProof/>
        </w:rPr>
        <w:t>Cognition and Emotion</w:t>
      </w:r>
      <w:r w:rsidRPr="006D2386">
        <w:rPr>
          <w:noProof/>
        </w:rPr>
        <w:t>,</w:t>
      </w:r>
      <w:r w:rsidRPr="006D2386">
        <w:rPr>
          <w:i/>
          <w:noProof/>
        </w:rPr>
        <w:t xml:space="preserve"> 33</w:t>
      </w:r>
      <w:r w:rsidRPr="006D2386">
        <w:rPr>
          <w:noProof/>
        </w:rPr>
        <w:t xml:space="preserve">(2), 332-345. </w:t>
      </w:r>
      <w:hyperlink r:id="rId88" w:history="1">
        <w:r w:rsidRPr="006D2386">
          <w:rPr>
            <w:rStyle w:val="Hyperlink"/>
            <w:noProof/>
          </w:rPr>
          <w:t>https://doi.org/10.1080/02699931.2018.1451306</w:t>
        </w:r>
      </w:hyperlink>
      <w:r w:rsidRPr="006D2386">
        <w:rPr>
          <w:noProof/>
        </w:rPr>
        <w:t xml:space="preserve"> </w:t>
      </w:r>
    </w:p>
    <w:p w14:paraId="3BEE05B4" w14:textId="77777777" w:rsidR="006D2386" w:rsidRPr="006D2386" w:rsidRDefault="006D2386" w:rsidP="006D2386">
      <w:pPr>
        <w:pStyle w:val="EndNoteBibliography"/>
        <w:spacing w:after="0"/>
        <w:ind w:left="720" w:hanging="720"/>
        <w:rPr>
          <w:noProof/>
        </w:rPr>
      </w:pPr>
      <w:r w:rsidRPr="006D2386">
        <w:rPr>
          <w:noProof/>
        </w:rPr>
        <w:t xml:space="preserve">Tosini, G., Ferguson, I., &amp; Tsubota, K. (2016). Effects of blue light on the circadian system and eye physiology. </w:t>
      </w:r>
      <w:r w:rsidRPr="006D2386">
        <w:rPr>
          <w:i/>
          <w:noProof/>
        </w:rPr>
        <w:t>Mol Vis</w:t>
      </w:r>
      <w:r w:rsidRPr="006D2386">
        <w:rPr>
          <w:noProof/>
        </w:rPr>
        <w:t>,</w:t>
      </w:r>
      <w:r w:rsidRPr="006D2386">
        <w:rPr>
          <w:i/>
          <w:noProof/>
        </w:rPr>
        <w:t xml:space="preserve"> 22</w:t>
      </w:r>
      <w:r w:rsidRPr="006D2386">
        <w:rPr>
          <w:noProof/>
        </w:rPr>
        <w:t xml:space="preserve">, 61-72. </w:t>
      </w:r>
    </w:p>
    <w:p w14:paraId="7FF17A6D" w14:textId="54087410" w:rsidR="006D2386" w:rsidRPr="006D2386" w:rsidRDefault="006D2386" w:rsidP="006D2386">
      <w:pPr>
        <w:pStyle w:val="EndNoteBibliography"/>
        <w:spacing w:after="0"/>
        <w:ind w:left="720" w:hanging="720"/>
        <w:rPr>
          <w:noProof/>
        </w:rPr>
      </w:pPr>
      <w:r w:rsidRPr="006D2386">
        <w:rPr>
          <w:noProof/>
        </w:rPr>
        <w:t xml:space="preserve">Tóth-Király, I., Bõthe, B., Rigó, A., &amp; Orosz, G. (2017). An illustration of the Exploratory structural equation modeling (ESEM) framework on the passion scale. </w:t>
      </w:r>
      <w:r w:rsidRPr="006D2386">
        <w:rPr>
          <w:i/>
          <w:noProof/>
        </w:rPr>
        <w:t>Front Psychol</w:t>
      </w:r>
      <w:r w:rsidRPr="006D2386">
        <w:rPr>
          <w:noProof/>
        </w:rPr>
        <w:t>,</w:t>
      </w:r>
      <w:r w:rsidRPr="006D2386">
        <w:rPr>
          <w:i/>
          <w:noProof/>
        </w:rPr>
        <w:t xml:space="preserve"> 8</w:t>
      </w:r>
      <w:r w:rsidRPr="006D2386">
        <w:rPr>
          <w:noProof/>
        </w:rPr>
        <w:t xml:space="preserve">, 1968-1968. </w:t>
      </w:r>
      <w:hyperlink r:id="rId89" w:history="1">
        <w:r w:rsidRPr="006D2386">
          <w:rPr>
            <w:rStyle w:val="Hyperlink"/>
            <w:noProof/>
          </w:rPr>
          <w:t>https://doi.org/10.3389/fpsyg.2017.01968</w:t>
        </w:r>
      </w:hyperlink>
      <w:r w:rsidRPr="006D2386">
        <w:rPr>
          <w:noProof/>
        </w:rPr>
        <w:t xml:space="preserve"> </w:t>
      </w:r>
    </w:p>
    <w:p w14:paraId="06004DE8" w14:textId="507C3A62" w:rsidR="006D2386" w:rsidRPr="006D2386" w:rsidRDefault="006D2386" w:rsidP="006D2386">
      <w:pPr>
        <w:pStyle w:val="EndNoteBibliography"/>
        <w:spacing w:after="0"/>
        <w:ind w:left="720" w:hanging="720"/>
        <w:rPr>
          <w:noProof/>
        </w:rPr>
      </w:pPr>
      <w:r w:rsidRPr="006D2386">
        <w:rPr>
          <w:noProof/>
        </w:rPr>
        <w:t xml:space="preserve">van der Heijden, K. B., Vermeulen, M., Donjacour, C. E. H. M., Gordijn, M. C. M., Hamburger, H. L., Meijer, A. M., van Rijn, K. J., Vlak, M., &amp; Weysen, T. (2018). Chronic sleep reduction is associated with academic achievement and study concentration in higher education students. </w:t>
      </w:r>
      <w:r w:rsidRPr="006D2386">
        <w:rPr>
          <w:i/>
          <w:noProof/>
        </w:rPr>
        <w:t>J Sleep Res</w:t>
      </w:r>
      <w:r w:rsidRPr="006D2386">
        <w:rPr>
          <w:noProof/>
        </w:rPr>
        <w:t>,</w:t>
      </w:r>
      <w:r w:rsidRPr="006D2386">
        <w:rPr>
          <w:i/>
          <w:noProof/>
        </w:rPr>
        <w:t xml:space="preserve"> 27</w:t>
      </w:r>
      <w:r w:rsidRPr="006D2386">
        <w:rPr>
          <w:noProof/>
        </w:rPr>
        <w:t xml:space="preserve">(2), 165-174. </w:t>
      </w:r>
      <w:hyperlink r:id="rId90" w:history="1">
        <w:r w:rsidRPr="006D2386">
          <w:rPr>
            <w:rStyle w:val="Hyperlink"/>
            <w:noProof/>
          </w:rPr>
          <w:t>https://doi.org/10.1111/jsr.12596</w:t>
        </w:r>
      </w:hyperlink>
      <w:r w:rsidRPr="006D2386">
        <w:rPr>
          <w:noProof/>
        </w:rPr>
        <w:t xml:space="preserve"> </w:t>
      </w:r>
    </w:p>
    <w:p w14:paraId="5B41D2A0" w14:textId="6F81AABE" w:rsidR="006D2386" w:rsidRPr="006D2386" w:rsidRDefault="006D2386" w:rsidP="006D2386">
      <w:pPr>
        <w:pStyle w:val="EndNoteBibliography"/>
        <w:spacing w:after="0"/>
        <w:ind w:left="720" w:hanging="720"/>
        <w:rPr>
          <w:noProof/>
        </w:rPr>
      </w:pPr>
      <w:r w:rsidRPr="006D2386">
        <w:rPr>
          <w:noProof/>
        </w:rPr>
        <w:t xml:space="preserve">Vandewalle, G., Gais, S., Schabus, M., Balteau, E., Carrier, J., Darsaud, A., Sterpenich, V., Albouy, G., Dijk, D. J., &amp; Maquet, P. (2007). Wavelength-Dependent Modulation of Brain Responses to a Working Memory Task by Daytime Light Exposure. </w:t>
      </w:r>
      <w:r w:rsidRPr="006D2386">
        <w:rPr>
          <w:i/>
          <w:noProof/>
        </w:rPr>
        <w:t>Cerebral Cortex</w:t>
      </w:r>
      <w:r w:rsidRPr="006D2386">
        <w:rPr>
          <w:noProof/>
        </w:rPr>
        <w:t>,</w:t>
      </w:r>
      <w:r w:rsidRPr="006D2386">
        <w:rPr>
          <w:i/>
          <w:noProof/>
        </w:rPr>
        <w:t xml:space="preserve"> 17</w:t>
      </w:r>
      <w:r w:rsidRPr="006D2386">
        <w:rPr>
          <w:noProof/>
        </w:rPr>
        <w:t xml:space="preserve">(12), 2788-2795. </w:t>
      </w:r>
      <w:hyperlink r:id="rId91" w:history="1">
        <w:r w:rsidRPr="006D2386">
          <w:rPr>
            <w:rStyle w:val="Hyperlink"/>
            <w:noProof/>
          </w:rPr>
          <w:t>https://doi.org/10.1093/cercor/bhm007</w:t>
        </w:r>
      </w:hyperlink>
      <w:r w:rsidRPr="006D2386">
        <w:rPr>
          <w:noProof/>
        </w:rPr>
        <w:t xml:space="preserve"> </w:t>
      </w:r>
    </w:p>
    <w:p w14:paraId="1AC552E0" w14:textId="631D1AE4" w:rsidR="006D2386" w:rsidRPr="006D2386" w:rsidRDefault="006D2386" w:rsidP="006D2386">
      <w:pPr>
        <w:pStyle w:val="EndNoteBibliography"/>
        <w:spacing w:after="0"/>
        <w:ind w:left="720" w:hanging="720"/>
        <w:rPr>
          <w:noProof/>
        </w:rPr>
      </w:pPr>
      <w:r w:rsidRPr="006D2386">
        <w:rPr>
          <w:noProof/>
        </w:rPr>
        <w:t xml:space="preserve">Vandewalle, G., Maquet, P., &amp; Dijk, D.-J. (2009). Light as a modulator of cognitive brain function. </w:t>
      </w:r>
      <w:r w:rsidRPr="006D2386">
        <w:rPr>
          <w:i/>
          <w:noProof/>
        </w:rPr>
        <w:t>Trends Cogn Sci</w:t>
      </w:r>
      <w:r w:rsidRPr="006D2386">
        <w:rPr>
          <w:noProof/>
        </w:rPr>
        <w:t>,</w:t>
      </w:r>
      <w:r w:rsidRPr="006D2386">
        <w:rPr>
          <w:i/>
          <w:noProof/>
        </w:rPr>
        <w:t xml:space="preserve"> 13</w:t>
      </w:r>
      <w:r w:rsidRPr="006D2386">
        <w:rPr>
          <w:noProof/>
        </w:rPr>
        <w:t xml:space="preserve">(10), 429-438. </w:t>
      </w:r>
      <w:hyperlink r:id="rId92" w:history="1">
        <w:r w:rsidRPr="006D2386">
          <w:rPr>
            <w:rStyle w:val="Hyperlink"/>
            <w:noProof/>
          </w:rPr>
          <w:t>https://doi.org/10.1016/j.tics.2009.07.004</w:t>
        </w:r>
      </w:hyperlink>
      <w:r w:rsidRPr="006D2386">
        <w:rPr>
          <w:noProof/>
        </w:rPr>
        <w:t xml:space="preserve"> </w:t>
      </w:r>
    </w:p>
    <w:p w14:paraId="7F6E7F4D" w14:textId="2F6CA31D" w:rsidR="006D2386" w:rsidRPr="006D2386" w:rsidRDefault="006D2386" w:rsidP="006D2386">
      <w:pPr>
        <w:pStyle w:val="EndNoteBibliography"/>
        <w:spacing w:after="0"/>
        <w:ind w:left="720" w:hanging="720"/>
        <w:rPr>
          <w:noProof/>
        </w:rPr>
      </w:pPr>
      <w:r w:rsidRPr="006D2386">
        <w:rPr>
          <w:noProof/>
        </w:rPr>
        <w:t xml:space="preserve">Vandewalle, G., Schwartz, S., Grandjean, D., Wuillaume, C., Balteau, E., Degueldre, C., Schabus, M., Phillips, C., Luxen, A., Dijk, D. J., &amp; Maquet, P. (2010). Spectral quality of light modulates emotional brain responses in humans. </w:t>
      </w:r>
      <w:r w:rsidRPr="006D2386">
        <w:rPr>
          <w:i/>
          <w:noProof/>
        </w:rPr>
        <w:t>Proc Natl Acad Sci U S A</w:t>
      </w:r>
      <w:r w:rsidRPr="006D2386">
        <w:rPr>
          <w:noProof/>
        </w:rPr>
        <w:t>,</w:t>
      </w:r>
      <w:r w:rsidRPr="006D2386">
        <w:rPr>
          <w:i/>
          <w:noProof/>
        </w:rPr>
        <w:t xml:space="preserve"> 107</w:t>
      </w:r>
      <w:r w:rsidRPr="006D2386">
        <w:rPr>
          <w:noProof/>
        </w:rPr>
        <w:t xml:space="preserve">(45), 19549-19554. </w:t>
      </w:r>
      <w:hyperlink r:id="rId93" w:history="1">
        <w:r w:rsidRPr="006D2386">
          <w:rPr>
            <w:rStyle w:val="Hyperlink"/>
            <w:noProof/>
          </w:rPr>
          <w:t>https://doi.org/10.1073/pnas.1010180107</w:t>
        </w:r>
      </w:hyperlink>
      <w:r w:rsidRPr="006D2386">
        <w:rPr>
          <w:noProof/>
        </w:rPr>
        <w:t xml:space="preserve"> </w:t>
      </w:r>
    </w:p>
    <w:p w14:paraId="43D2355B" w14:textId="0AA115D9" w:rsidR="006D2386" w:rsidRPr="006D2386" w:rsidRDefault="006D2386" w:rsidP="006D2386">
      <w:pPr>
        <w:pStyle w:val="EndNoteBibliography"/>
        <w:spacing w:after="0"/>
        <w:ind w:left="720" w:hanging="720"/>
        <w:rPr>
          <w:noProof/>
        </w:rPr>
      </w:pPr>
      <w:r w:rsidRPr="006D2386">
        <w:rPr>
          <w:noProof/>
        </w:rPr>
        <w:lastRenderedPageBreak/>
        <w:t xml:space="preserve">Vernon, L., Modecki, K. L., &amp; Barber, B. L. (2018). Mobile Phones in the Bedroom: Trajectories of Sleep Habits and Subsequent Adolescent Psychosocial Development. </w:t>
      </w:r>
      <w:r w:rsidRPr="006D2386">
        <w:rPr>
          <w:i/>
          <w:noProof/>
        </w:rPr>
        <w:t>Child Dev</w:t>
      </w:r>
      <w:r w:rsidRPr="006D2386">
        <w:rPr>
          <w:noProof/>
        </w:rPr>
        <w:t>,</w:t>
      </w:r>
      <w:r w:rsidRPr="006D2386">
        <w:rPr>
          <w:i/>
          <w:noProof/>
        </w:rPr>
        <w:t xml:space="preserve"> 89</w:t>
      </w:r>
      <w:r w:rsidRPr="006D2386">
        <w:rPr>
          <w:noProof/>
        </w:rPr>
        <w:t xml:space="preserve">(1), 66-77. </w:t>
      </w:r>
      <w:hyperlink r:id="rId94" w:history="1">
        <w:r w:rsidRPr="006D2386">
          <w:rPr>
            <w:rStyle w:val="Hyperlink"/>
            <w:noProof/>
          </w:rPr>
          <w:t>https://doi.org/10.1111/cdev.12836</w:t>
        </w:r>
      </w:hyperlink>
      <w:r w:rsidRPr="006D2386">
        <w:rPr>
          <w:noProof/>
        </w:rPr>
        <w:t xml:space="preserve"> </w:t>
      </w:r>
    </w:p>
    <w:p w14:paraId="0EC253FE" w14:textId="6E81720E" w:rsidR="006D2386" w:rsidRPr="006D2386" w:rsidRDefault="006D2386" w:rsidP="006D2386">
      <w:pPr>
        <w:pStyle w:val="EndNoteBibliography"/>
        <w:spacing w:after="0"/>
        <w:ind w:left="720" w:hanging="720"/>
        <w:rPr>
          <w:noProof/>
        </w:rPr>
      </w:pPr>
      <w:r w:rsidRPr="006D2386">
        <w:rPr>
          <w:noProof/>
        </w:rPr>
        <w:t xml:space="preserve">Vetter, C., Pattison, P. M., Houser, K., Herf, M., Phillips, A. J. K., Wright, K. P., Skene, D. J., Brainard, G. C., Boivin, D. B., &amp; Glickman, G. (2021). A Review of Human Physiological Responses to Light: Implications for the Development of Integrative Lighting Solutions. </w:t>
      </w:r>
      <w:r w:rsidRPr="006D2386">
        <w:rPr>
          <w:i/>
          <w:noProof/>
        </w:rPr>
        <w:t>LEUKOS</w:t>
      </w:r>
      <w:r w:rsidRPr="006D2386">
        <w:rPr>
          <w:noProof/>
        </w:rPr>
        <w:t xml:space="preserve">, 1-28. </w:t>
      </w:r>
      <w:hyperlink r:id="rId95" w:history="1">
        <w:r w:rsidRPr="006D2386">
          <w:rPr>
            <w:rStyle w:val="Hyperlink"/>
            <w:noProof/>
          </w:rPr>
          <w:t>https://doi.org/10.1080/15502724.2021.1872383</w:t>
        </w:r>
      </w:hyperlink>
      <w:r w:rsidRPr="006D2386">
        <w:rPr>
          <w:noProof/>
        </w:rPr>
        <w:t xml:space="preserve"> </w:t>
      </w:r>
    </w:p>
    <w:p w14:paraId="29D6051F" w14:textId="65623C4C" w:rsidR="006D2386" w:rsidRPr="006D2386" w:rsidRDefault="006D2386" w:rsidP="006D2386">
      <w:pPr>
        <w:pStyle w:val="EndNoteBibliography"/>
        <w:spacing w:after="0"/>
        <w:ind w:left="720" w:hanging="720"/>
        <w:rPr>
          <w:noProof/>
        </w:rPr>
      </w:pPr>
      <w:r w:rsidRPr="006D2386">
        <w:rPr>
          <w:noProof/>
        </w:rPr>
        <w:t xml:space="preserve">Viola, A. U., James, L. M., Schlangen, L. J. M., &amp; Dijk, D.-J. (2008). Blue-enriched White Light in the Workplace Improves self-reported Alertness, Performance and Sleep Quality. </w:t>
      </w:r>
      <w:r w:rsidRPr="006D2386">
        <w:rPr>
          <w:i/>
          <w:noProof/>
        </w:rPr>
        <w:t>Scand J Work Environ Health</w:t>
      </w:r>
      <w:r w:rsidRPr="006D2386">
        <w:rPr>
          <w:noProof/>
        </w:rPr>
        <w:t>,</w:t>
      </w:r>
      <w:r w:rsidRPr="006D2386">
        <w:rPr>
          <w:i/>
          <w:noProof/>
        </w:rPr>
        <w:t xml:space="preserve"> 34</w:t>
      </w:r>
      <w:r w:rsidRPr="006D2386">
        <w:rPr>
          <w:noProof/>
        </w:rPr>
        <w:t xml:space="preserve">(4), 297-306. </w:t>
      </w:r>
      <w:hyperlink r:id="rId96" w:history="1">
        <w:r w:rsidRPr="006D2386">
          <w:rPr>
            <w:rStyle w:val="Hyperlink"/>
            <w:noProof/>
          </w:rPr>
          <w:t>https://doi.org/10.5271/sjweh.1268</w:t>
        </w:r>
      </w:hyperlink>
      <w:r w:rsidRPr="006D2386">
        <w:rPr>
          <w:noProof/>
        </w:rPr>
        <w:t xml:space="preserve"> </w:t>
      </w:r>
    </w:p>
    <w:p w14:paraId="16BF6018" w14:textId="5A65E438" w:rsidR="006D2386" w:rsidRPr="006D2386" w:rsidRDefault="006D2386" w:rsidP="006D2386">
      <w:pPr>
        <w:pStyle w:val="EndNoteBibliography"/>
        <w:spacing w:after="0"/>
        <w:ind w:left="720" w:hanging="720"/>
        <w:rPr>
          <w:noProof/>
        </w:rPr>
      </w:pPr>
      <w:r w:rsidRPr="006D2386">
        <w:rPr>
          <w:noProof/>
        </w:rPr>
        <w:t xml:space="preserve">Vitale, J. A., Roveda, E., Montaruli, A., Galasso, L., Weydahl, A., Caumo, A., &amp; Carandente, F. (2015). Chronotype influences activity circadian rhythm and sleep: Differences in sleep quality between weekdays and weekend. </w:t>
      </w:r>
      <w:r w:rsidRPr="006D2386">
        <w:rPr>
          <w:i/>
          <w:noProof/>
        </w:rPr>
        <w:t>Chronobiology International</w:t>
      </w:r>
      <w:r w:rsidRPr="006D2386">
        <w:rPr>
          <w:noProof/>
        </w:rPr>
        <w:t>,</w:t>
      </w:r>
      <w:r w:rsidRPr="006D2386">
        <w:rPr>
          <w:i/>
          <w:noProof/>
        </w:rPr>
        <w:t xml:space="preserve"> 32</w:t>
      </w:r>
      <w:r w:rsidRPr="006D2386">
        <w:rPr>
          <w:noProof/>
        </w:rPr>
        <w:t xml:space="preserve">(3), 405-415. </w:t>
      </w:r>
      <w:hyperlink r:id="rId97" w:history="1">
        <w:r w:rsidRPr="006D2386">
          <w:rPr>
            <w:rStyle w:val="Hyperlink"/>
            <w:noProof/>
          </w:rPr>
          <w:t>https://doi.org/10.3109/07420528.2014.986273</w:t>
        </w:r>
      </w:hyperlink>
      <w:r w:rsidRPr="006D2386">
        <w:rPr>
          <w:noProof/>
        </w:rPr>
        <w:t xml:space="preserve"> </w:t>
      </w:r>
    </w:p>
    <w:p w14:paraId="204AD8C5" w14:textId="772E2DDB" w:rsidR="006D2386" w:rsidRPr="006D2386" w:rsidRDefault="006D2386" w:rsidP="006D2386">
      <w:pPr>
        <w:pStyle w:val="EndNoteBibliography"/>
        <w:spacing w:after="0"/>
        <w:ind w:left="720" w:hanging="720"/>
        <w:rPr>
          <w:noProof/>
        </w:rPr>
      </w:pPr>
      <w:r w:rsidRPr="006D2386">
        <w:rPr>
          <w:noProof/>
        </w:rPr>
        <w:t xml:space="preserve">Vollmer, C., Michel, U., &amp; Randler, C. (2012). Outdoor Light at Night (LAN) Is Correlated With Eveningness in Adolescents. </w:t>
      </w:r>
      <w:r w:rsidRPr="006D2386">
        <w:rPr>
          <w:i/>
          <w:noProof/>
        </w:rPr>
        <w:t>Chronobiol Int</w:t>
      </w:r>
      <w:r w:rsidRPr="006D2386">
        <w:rPr>
          <w:noProof/>
        </w:rPr>
        <w:t>,</w:t>
      </w:r>
      <w:r w:rsidRPr="006D2386">
        <w:rPr>
          <w:i/>
          <w:noProof/>
        </w:rPr>
        <w:t xml:space="preserve"> 29</w:t>
      </w:r>
      <w:r w:rsidRPr="006D2386">
        <w:rPr>
          <w:noProof/>
        </w:rPr>
        <w:t xml:space="preserve">(4), 502-508. </w:t>
      </w:r>
      <w:hyperlink r:id="rId98" w:history="1">
        <w:r w:rsidRPr="006D2386">
          <w:rPr>
            <w:rStyle w:val="Hyperlink"/>
            <w:noProof/>
          </w:rPr>
          <w:t>https://doi.org/10.3109/07420528.2011.635232</w:t>
        </w:r>
      </w:hyperlink>
      <w:r w:rsidRPr="006D2386">
        <w:rPr>
          <w:noProof/>
        </w:rPr>
        <w:t xml:space="preserve"> </w:t>
      </w:r>
    </w:p>
    <w:p w14:paraId="5962609E" w14:textId="0CCB8232" w:rsidR="006D2386" w:rsidRPr="006D2386" w:rsidRDefault="006D2386" w:rsidP="006D2386">
      <w:pPr>
        <w:pStyle w:val="EndNoteBibliography"/>
        <w:spacing w:after="0"/>
        <w:ind w:left="720" w:hanging="720"/>
        <w:rPr>
          <w:noProof/>
        </w:rPr>
      </w:pPr>
      <w:r w:rsidRPr="006D2386">
        <w:rPr>
          <w:noProof/>
        </w:rPr>
        <w:t xml:space="preserve">Watson, D., Clark, L. A., &amp; Tellegen, A. (1988). Development and Validation of Brief Measures of Positive and Negative Affect: The PANAS Scales. </w:t>
      </w:r>
      <w:r w:rsidRPr="006D2386">
        <w:rPr>
          <w:i/>
          <w:noProof/>
        </w:rPr>
        <w:t>Journal of personality and social psychology</w:t>
      </w:r>
      <w:r w:rsidRPr="006D2386">
        <w:rPr>
          <w:noProof/>
        </w:rPr>
        <w:t>,</w:t>
      </w:r>
      <w:r w:rsidRPr="006D2386">
        <w:rPr>
          <w:i/>
          <w:noProof/>
        </w:rPr>
        <w:t xml:space="preserve"> 54</w:t>
      </w:r>
      <w:r w:rsidRPr="006D2386">
        <w:rPr>
          <w:noProof/>
        </w:rPr>
        <w:t xml:space="preserve">(6), 1063-1070. </w:t>
      </w:r>
      <w:hyperlink r:id="rId99" w:history="1">
        <w:r w:rsidRPr="006D2386">
          <w:rPr>
            <w:rStyle w:val="Hyperlink"/>
            <w:noProof/>
          </w:rPr>
          <w:t>https://doi.org/10.1037/0022-3514.54.6.1063</w:t>
        </w:r>
      </w:hyperlink>
      <w:r w:rsidRPr="006D2386">
        <w:rPr>
          <w:noProof/>
        </w:rPr>
        <w:t xml:space="preserve"> </w:t>
      </w:r>
    </w:p>
    <w:p w14:paraId="0A05AF33" w14:textId="589EE7B2" w:rsidR="006D2386" w:rsidRPr="006D2386" w:rsidRDefault="006D2386" w:rsidP="006D2386">
      <w:pPr>
        <w:pStyle w:val="EndNoteBibliography"/>
        <w:spacing w:after="0"/>
        <w:ind w:left="720" w:hanging="720"/>
        <w:rPr>
          <w:noProof/>
        </w:rPr>
      </w:pPr>
      <w:r w:rsidRPr="006D2386">
        <w:rPr>
          <w:noProof/>
        </w:rPr>
        <w:t xml:space="preserve">Xiao, H., Cai, H., &amp; Li, X. (2021). Non-visual effects of indoor light environment on humans: A review. </w:t>
      </w:r>
      <w:r w:rsidRPr="006D2386">
        <w:rPr>
          <w:i/>
          <w:noProof/>
        </w:rPr>
        <w:t>Physiology &amp; Behavior</w:t>
      </w:r>
      <w:r w:rsidRPr="006D2386">
        <w:rPr>
          <w:noProof/>
        </w:rPr>
        <w:t>,</w:t>
      </w:r>
      <w:r w:rsidRPr="006D2386">
        <w:rPr>
          <w:i/>
          <w:noProof/>
        </w:rPr>
        <w:t xml:space="preserve"> 228</w:t>
      </w:r>
      <w:r w:rsidRPr="006D2386">
        <w:rPr>
          <w:noProof/>
        </w:rPr>
        <w:t xml:space="preserve">, 113195. </w:t>
      </w:r>
      <w:hyperlink r:id="rId100" w:history="1">
        <w:r w:rsidRPr="006D2386">
          <w:rPr>
            <w:rStyle w:val="Hyperlink"/>
            <w:noProof/>
          </w:rPr>
          <w:t>https://doi.org/https://doi.org/10.1016/j.physbeh.2020.113195</w:t>
        </w:r>
      </w:hyperlink>
      <w:r w:rsidRPr="006D2386">
        <w:rPr>
          <w:noProof/>
        </w:rPr>
        <w:t xml:space="preserve"> </w:t>
      </w:r>
    </w:p>
    <w:p w14:paraId="62101CBA" w14:textId="65977CBD" w:rsidR="006D2386" w:rsidRPr="006D2386" w:rsidRDefault="006D2386" w:rsidP="006D2386">
      <w:pPr>
        <w:pStyle w:val="EndNoteBibliography"/>
        <w:spacing w:after="0"/>
        <w:ind w:left="720" w:hanging="720"/>
        <w:rPr>
          <w:noProof/>
        </w:rPr>
      </w:pPr>
      <w:r w:rsidRPr="006D2386">
        <w:rPr>
          <w:noProof/>
        </w:rPr>
        <w:t xml:space="preserve">Xie, W., Berry, A., Lustig, C., Deldin, P., &amp; Zhang, W. (2019). Poor Sleep Quality and Compromised Visual Working Memory Capacity. </w:t>
      </w:r>
      <w:r w:rsidRPr="006D2386">
        <w:rPr>
          <w:i/>
          <w:noProof/>
        </w:rPr>
        <w:t>Journal of the International Neuropsychological Society</w:t>
      </w:r>
      <w:r w:rsidRPr="006D2386">
        <w:rPr>
          <w:noProof/>
        </w:rPr>
        <w:t>,</w:t>
      </w:r>
      <w:r w:rsidRPr="006D2386">
        <w:rPr>
          <w:i/>
          <w:noProof/>
        </w:rPr>
        <w:t xml:space="preserve"> 25</w:t>
      </w:r>
      <w:r w:rsidRPr="006D2386">
        <w:rPr>
          <w:noProof/>
        </w:rPr>
        <w:t xml:space="preserve">(6), 583-594. </w:t>
      </w:r>
      <w:hyperlink r:id="rId101" w:history="1">
        <w:r w:rsidRPr="006D2386">
          <w:rPr>
            <w:rStyle w:val="Hyperlink"/>
            <w:noProof/>
          </w:rPr>
          <w:t>https://doi.org/10.1017/S1355617719000183</w:t>
        </w:r>
      </w:hyperlink>
      <w:r w:rsidRPr="006D2386">
        <w:rPr>
          <w:noProof/>
        </w:rPr>
        <w:t xml:space="preserve"> </w:t>
      </w:r>
    </w:p>
    <w:p w14:paraId="7051D799" w14:textId="693C1071" w:rsidR="006D2386" w:rsidRPr="006D2386" w:rsidRDefault="006D2386" w:rsidP="006D2386">
      <w:pPr>
        <w:pStyle w:val="EndNoteBibliography"/>
        <w:ind w:left="720" w:hanging="720"/>
        <w:rPr>
          <w:noProof/>
        </w:rPr>
      </w:pPr>
      <w:r w:rsidRPr="006D2386">
        <w:rPr>
          <w:noProof/>
        </w:rPr>
        <w:t xml:space="preserve">Youngblut, J. M., &amp; Casper, G. R. (1993). Focus on psychometrics single-item indicators in nursing research. </w:t>
      </w:r>
      <w:r w:rsidRPr="006D2386">
        <w:rPr>
          <w:i/>
          <w:noProof/>
        </w:rPr>
        <w:t>Res. Nurs. Health</w:t>
      </w:r>
      <w:r w:rsidRPr="006D2386">
        <w:rPr>
          <w:noProof/>
        </w:rPr>
        <w:t>,</w:t>
      </w:r>
      <w:r w:rsidRPr="006D2386">
        <w:rPr>
          <w:i/>
          <w:noProof/>
        </w:rPr>
        <w:t xml:space="preserve"> 16</w:t>
      </w:r>
      <w:r w:rsidRPr="006D2386">
        <w:rPr>
          <w:noProof/>
        </w:rPr>
        <w:t xml:space="preserve">(6), 459-465. </w:t>
      </w:r>
      <w:hyperlink r:id="rId102" w:history="1">
        <w:r w:rsidRPr="006D2386">
          <w:rPr>
            <w:rStyle w:val="Hyperlink"/>
            <w:noProof/>
          </w:rPr>
          <w:t>https://doi.org/10.1002/nur.4770160610</w:t>
        </w:r>
      </w:hyperlink>
      <w:r w:rsidRPr="006D2386">
        <w:rPr>
          <w:noProof/>
        </w:rPr>
        <w:t xml:space="preserve"> </w:t>
      </w:r>
    </w:p>
    <w:p w14:paraId="415D67B6" w14:textId="50FF61A5" w:rsidR="007D1D8B" w:rsidRPr="006C26A0" w:rsidRDefault="00D41BFC" w:rsidP="00014614">
      <w:pPr>
        <w:pStyle w:val="Bibliography"/>
      </w:pPr>
      <w:r w:rsidRPr="006C26A0">
        <w:fldChar w:fldCharType="end"/>
      </w:r>
      <w:r w:rsidR="007D1D8B" w:rsidRPr="006C26A0">
        <w:br w:type="page"/>
      </w:r>
    </w:p>
    <w:p w14:paraId="784CCC6C" w14:textId="77777777" w:rsidR="007D1D8B" w:rsidRPr="006C26A0" w:rsidRDefault="007D1D8B" w:rsidP="007D1D8B">
      <w:pPr>
        <w:pStyle w:val="Bibliography"/>
        <w:jc w:val="center"/>
      </w:pPr>
      <w:r w:rsidRPr="006C26A0">
        <w:lastRenderedPageBreak/>
        <w:t>Tables</w:t>
      </w:r>
    </w:p>
    <w:p w14:paraId="354B3290" w14:textId="77777777" w:rsidR="007D1D8B" w:rsidRPr="006C26A0" w:rsidRDefault="007D1D8B" w:rsidP="007D1D8B">
      <w:pPr>
        <w:pStyle w:val="TableCaption"/>
      </w:pPr>
      <w:r w:rsidRPr="006C26A0">
        <w:t>Table 1: Demographics</w:t>
      </w:r>
    </w:p>
    <w:tbl>
      <w:tblPr>
        <w:tblStyle w:val="Table"/>
        <w:tblW w:w="5000" w:type="pct"/>
        <w:tblLook w:val="0020" w:firstRow="1" w:lastRow="0" w:firstColumn="0" w:lastColumn="0" w:noHBand="0" w:noVBand="0"/>
      </w:tblPr>
      <w:tblGrid>
        <w:gridCol w:w="4743"/>
        <w:gridCol w:w="2555"/>
        <w:gridCol w:w="2108"/>
      </w:tblGrid>
      <w:tr w:rsidR="007D1D8B" w:rsidRPr="006C26A0" w14:paraId="7EDBF6D4"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0" w:type="auto"/>
          </w:tcPr>
          <w:p w14:paraId="20DF845F" w14:textId="77777777" w:rsidR="007D1D8B" w:rsidRPr="006C26A0" w:rsidRDefault="007D1D8B" w:rsidP="00C54708">
            <w:pPr>
              <w:pStyle w:val="Compact"/>
              <w:spacing w:before="0"/>
              <w:rPr>
                <w:sz w:val="16"/>
                <w:szCs w:val="16"/>
              </w:rPr>
            </w:pPr>
            <w:r w:rsidRPr="006C26A0">
              <w:rPr>
                <w:b/>
                <w:bCs/>
                <w:sz w:val="16"/>
                <w:szCs w:val="16"/>
              </w:rPr>
              <w:t>Characteristic</w:t>
            </w:r>
          </w:p>
        </w:tc>
        <w:tc>
          <w:tcPr>
            <w:tcW w:w="0" w:type="auto"/>
          </w:tcPr>
          <w:p w14:paraId="39E603FC" w14:textId="77777777" w:rsidR="007D1D8B" w:rsidRPr="006C26A0" w:rsidRDefault="007D1D8B" w:rsidP="00C54708">
            <w:pPr>
              <w:pStyle w:val="Compact"/>
              <w:spacing w:before="0"/>
              <w:jc w:val="center"/>
              <w:rPr>
                <w:sz w:val="16"/>
                <w:szCs w:val="16"/>
              </w:rPr>
            </w:pPr>
            <w:r w:rsidRPr="006C26A0">
              <w:rPr>
                <w:b/>
                <w:bCs/>
                <w:sz w:val="16"/>
                <w:szCs w:val="16"/>
              </w:rPr>
              <w:t>Female</w:t>
            </w:r>
            <w:r w:rsidRPr="006C26A0">
              <w:rPr>
                <w:sz w:val="16"/>
                <w:szCs w:val="16"/>
              </w:rPr>
              <w:t>, N = 218</w:t>
            </w:r>
          </w:p>
        </w:tc>
        <w:tc>
          <w:tcPr>
            <w:tcW w:w="0" w:type="auto"/>
          </w:tcPr>
          <w:p w14:paraId="48339B5C" w14:textId="77777777" w:rsidR="007D1D8B" w:rsidRPr="006C26A0" w:rsidRDefault="007D1D8B" w:rsidP="00C54708">
            <w:pPr>
              <w:pStyle w:val="Compact"/>
              <w:spacing w:before="0"/>
              <w:jc w:val="center"/>
              <w:rPr>
                <w:sz w:val="16"/>
                <w:szCs w:val="16"/>
              </w:rPr>
            </w:pPr>
            <w:r w:rsidRPr="006C26A0">
              <w:rPr>
                <w:b/>
                <w:bCs/>
                <w:sz w:val="16"/>
                <w:szCs w:val="16"/>
              </w:rPr>
              <w:t>Male</w:t>
            </w:r>
            <w:r w:rsidRPr="006C26A0">
              <w:rPr>
                <w:sz w:val="16"/>
                <w:szCs w:val="16"/>
              </w:rPr>
              <w:t>, N = 83</w:t>
            </w:r>
          </w:p>
        </w:tc>
      </w:tr>
      <w:tr w:rsidR="007D1D8B" w:rsidRPr="006C26A0" w14:paraId="64D7C7CB" w14:textId="77777777" w:rsidTr="00C54708">
        <w:tc>
          <w:tcPr>
            <w:tcW w:w="0" w:type="auto"/>
          </w:tcPr>
          <w:p w14:paraId="57991E1F" w14:textId="77777777" w:rsidR="007D1D8B" w:rsidRPr="006C26A0" w:rsidRDefault="007D1D8B" w:rsidP="00C54708">
            <w:pPr>
              <w:pStyle w:val="Compact"/>
              <w:spacing w:before="0"/>
              <w:rPr>
                <w:sz w:val="16"/>
                <w:szCs w:val="16"/>
              </w:rPr>
            </w:pPr>
            <w:r w:rsidRPr="006C26A0">
              <w:rPr>
                <w:sz w:val="16"/>
                <w:szCs w:val="16"/>
              </w:rPr>
              <w:t>Age</w:t>
            </w:r>
          </w:p>
        </w:tc>
        <w:tc>
          <w:tcPr>
            <w:tcW w:w="0" w:type="auto"/>
          </w:tcPr>
          <w:p w14:paraId="282575E3" w14:textId="77777777" w:rsidR="007D1D8B" w:rsidRPr="006C26A0" w:rsidRDefault="007D1D8B" w:rsidP="00C54708">
            <w:pPr>
              <w:pStyle w:val="Compact"/>
              <w:spacing w:before="0"/>
              <w:jc w:val="center"/>
              <w:rPr>
                <w:sz w:val="16"/>
                <w:szCs w:val="16"/>
              </w:rPr>
            </w:pPr>
            <w:r w:rsidRPr="006C26A0">
              <w:rPr>
                <w:sz w:val="16"/>
                <w:szCs w:val="16"/>
              </w:rPr>
              <w:t>27 (8)</w:t>
            </w:r>
          </w:p>
        </w:tc>
        <w:tc>
          <w:tcPr>
            <w:tcW w:w="0" w:type="auto"/>
          </w:tcPr>
          <w:p w14:paraId="40284B26" w14:textId="77777777" w:rsidR="007D1D8B" w:rsidRPr="006C26A0" w:rsidRDefault="007D1D8B" w:rsidP="00C54708">
            <w:pPr>
              <w:pStyle w:val="Compact"/>
              <w:spacing w:before="0"/>
              <w:jc w:val="center"/>
              <w:rPr>
                <w:sz w:val="16"/>
                <w:szCs w:val="16"/>
              </w:rPr>
            </w:pPr>
            <w:r w:rsidRPr="006C26A0">
              <w:rPr>
                <w:sz w:val="16"/>
                <w:szCs w:val="16"/>
              </w:rPr>
              <w:t>30 (12)</w:t>
            </w:r>
          </w:p>
        </w:tc>
      </w:tr>
      <w:tr w:rsidR="007D1D8B" w:rsidRPr="006C26A0" w14:paraId="6A492A61" w14:textId="77777777" w:rsidTr="00C54708">
        <w:tc>
          <w:tcPr>
            <w:tcW w:w="0" w:type="auto"/>
          </w:tcPr>
          <w:p w14:paraId="4518B287" w14:textId="77777777" w:rsidR="007D1D8B" w:rsidRPr="006C26A0" w:rsidRDefault="007D1D8B" w:rsidP="00C54708">
            <w:pPr>
              <w:pStyle w:val="Compact"/>
              <w:spacing w:before="0"/>
              <w:rPr>
                <w:sz w:val="16"/>
                <w:szCs w:val="16"/>
              </w:rPr>
            </w:pPr>
            <w:r w:rsidRPr="006C26A0">
              <w:rPr>
                <w:sz w:val="16"/>
                <w:szCs w:val="16"/>
              </w:rPr>
              <w:t>Religion</w:t>
            </w:r>
          </w:p>
        </w:tc>
        <w:tc>
          <w:tcPr>
            <w:tcW w:w="0" w:type="auto"/>
          </w:tcPr>
          <w:p w14:paraId="5F85C194" w14:textId="77777777" w:rsidR="007D1D8B" w:rsidRPr="006C26A0" w:rsidRDefault="007D1D8B" w:rsidP="00C54708">
            <w:pPr>
              <w:pStyle w:val="Compact"/>
              <w:spacing w:before="0"/>
              <w:jc w:val="center"/>
              <w:rPr>
                <w:sz w:val="16"/>
                <w:szCs w:val="16"/>
              </w:rPr>
            </w:pPr>
          </w:p>
        </w:tc>
        <w:tc>
          <w:tcPr>
            <w:tcW w:w="0" w:type="auto"/>
          </w:tcPr>
          <w:p w14:paraId="2960311F" w14:textId="77777777" w:rsidR="007D1D8B" w:rsidRPr="006C26A0" w:rsidRDefault="007D1D8B" w:rsidP="00C54708">
            <w:pPr>
              <w:pStyle w:val="Compact"/>
              <w:spacing w:before="0"/>
              <w:jc w:val="center"/>
              <w:rPr>
                <w:sz w:val="16"/>
                <w:szCs w:val="16"/>
              </w:rPr>
            </w:pPr>
          </w:p>
        </w:tc>
      </w:tr>
      <w:tr w:rsidR="007D1D8B" w:rsidRPr="006C26A0" w14:paraId="3D4F51E0" w14:textId="77777777" w:rsidTr="00C54708">
        <w:tc>
          <w:tcPr>
            <w:tcW w:w="0" w:type="auto"/>
          </w:tcPr>
          <w:p w14:paraId="13EBCD51" w14:textId="77777777" w:rsidR="007D1D8B" w:rsidRPr="006C26A0" w:rsidRDefault="007D1D8B" w:rsidP="00C54708">
            <w:pPr>
              <w:pStyle w:val="Compact"/>
              <w:spacing w:before="0"/>
              <w:ind w:left="284"/>
              <w:rPr>
                <w:sz w:val="16"/>
                <w:szCs w:val="16"/>
              </w:rPr>
            </w:pPr>
            <w:r w:rsidRPr="006C26A0">
              <w:rPr>
                <w:sz w:val="16"/>
                <w:szCs w:val="16"/>
              </w:rPr>
              <w:t>Atheist</w:t>
            </w:r>
          </w:p>
        </w:tc>
        <w:tc>
          <w:tcPr>
            <w:tcW w:w="0" w:type="auto"/>
          </w:tcPr>
          <w:p w14:paraId="58305C7D" w14:textId="77777777" w:rsidR="007D1D8B" w:rsidRPr="006C26A0" w:rsidRDefault="007D1D8B" w:rsidP="00C54708">
            <w:pPr>
              <w:pStyle w:val="Compact"/>
              <w:spacing w:before="0"/>
              <w:jc w:val="center"/>
              <w:rPr>
                <w:sz w:val="16"/>
                <w:szCs w:val="16"/>
              </w:rPr>
            </w:pPr>
            <w:r w:rsidRPr="006C26A0">
              <w:rPr>
                <w:sz w:val="16"/>
                <w:szCs w:val="16"/>
              </w:rPr>
              <w:t>23 (11%)</w:t>
            </w:r>
          </w:p>
        </w:tc>
        <w:tc>
          <w:tcPr>
            <w:tcW w:w="0" w:type="auto"/>
          </w:tcPr>
          <w:p w14:paraId="52590CDD" w14:textId="77777777" w:rsidR="007D1D8B" w:rsidRPr="006C26A0" w:rsidRDefault="007D1D8B" w:rsidP="00C54708">
            <w:pPr>
              <w:pStyle w:val="Compact"/>
              <w:spacing w:before="0"/>
              <w:jc w:val="center"/>
              <w:rPr>
                <w:sz w:val="16"/>
                <w:szCs w:val="16"/>
              </w:rPr>
            </w:pPr>
            <w:r w:rsidRPr="006C26A0">
              <w:rPr>
                <w:sz w:val="16"/>
                <w:szCs w:val="16"/>
              </w:rPr>
              <w:t>7 (8.4%)</w:t>
            </w:r>
          </w:p>
        </w:tc>
      </w:tr>
      <w:tr w:rsidR="007D1D8B" w:rsidRPr="006C26A0" w14:paraId="66179FC1" w14:textId="77777777" w:rsidTr="00C54708">
        <w:tc>
          <w:tcPr>
            <w:tcW w:w="0" w:type="auto"/>
          </w:tcPr>
          <w:p w14:paraId="2704E52E" w14:textId="77777777" w:rsidR="007D1D8B" w:rsidRPr="006C26A0" w:rsidRDefault="007D1D8B" w:rsidP="00C54708">
            <w:pPr>
              <w:pStyle w:val="Compact"/>
              <w:spacing w:before="0"/>
              <w:ind w:left="284"/>
              <w:rPr>
                <w:sz w:val="16"/>
                <w:szCs w:val="16"/>
              </w:rPr>
            </w:pPr>
            <w:r w:rsidRPr="006C26A0">
              <w:rPr>
                <w:sz w:val="16"/>
                <w:szCs w:val="16"/>
              </w:rPr>
              <w:t>Buddhist</w:t>
            </w:r>
          </w:p>
        </w:tc>
        <w:tc>
          <w:tcPr>
            <w:tcW w:w="0" w:type="auto"/>
          </w:tcPr>
          <w:p w14:paraId="01D8D148" w14:textId="77777777" w:rsidR="007D1D8B" w:rsidRPr="006C26A0" w:rsidRDefault="007D1D8B" w:rsidP="00C54708">
            <w:pPr>
              <w:pStyle w:val="Compact"/>
              <w:spacing w:before="0"/>
              <w:jc w:val="center"/>
              <w:rPr>
                <w:sz w:val="16"/>
                <w:szCs w:val="16"/>
              </w:rPr>
            </w:pPr>
            <w:r w:rsidRPr="006C26A0">
              <w:rPr>
                <w:sz w:val="16"/>
                <w:szCs w:val="16"/>
              </w:rPr>
              <w:t>99 (45%)</w:t>
            </w:r>
          </w:p>
        </w:tc>
        <w:tc>
          <w:tcPr>
            <w:tcW w:w="0" w:type="auto"/>
          </w:tcPr>
          <w:p w14:paraId="75E17A24" w14:textId="77777777" w:rsidR="007D1D8B" w:rsidRPr="006C26A0" w:rsidRDefault="007D1D8B" w:rsidP="00C54708">
            <w:pPr>
              <w:pStyle w:val="Compact"/>
              <w:spacing w:before="0"/>
              <w:jc w:val="center"/>
              <w:rPr>
                <w:sz w:val="16"/>
                <w:szCs w:val="16"/>
              </w:rPr>
            </w:pPr>
            <w:r w:rsidRPr="006C26A0">
              <w:rPr>
                <w:sz w:val="16"/>
                <w:szCs w:val="16"/>
              </w:rPr>
              <w:t>35 (42%)</w:t>
            </w:r>
          </w:p>
        </w:tc>
      </w:tr>
      <w:tr w:rsidR="007D1D8B" w:rsidRPr="006C26A0" w14:paraId="24AAECDE" w14:textId="77777777" w:rsidTr="00C54708">
        <w:tc>
          <w:tcPr>
            <w:tcW w:w="0" w:type="auto"/>
          </w:tcPr>
          <w:p w14:paraId="33589671" w14:textId="77777777" w:rsidR="007D1D8B" w:rsidRPr="006C26A0" w:rsidRDefault="007D1D8B" w:rsidP="00C54708">
            <w:pPr>
              <w:pStyle w:val="Compact"/>
              <w:spacing w:before="0"/>
              <w:ind w:left="284"/>
              <w:rPr>
                <w:sz w:val="16"/>
                <w:szCs w:val="16"/>
              </w:rPr>
            </w:pPr>
            <w:r w:rsidRPr="006C26A0">
              <w:rPr>
                <w:sz w:val="16"/>
                <w:szCs w:val="16"/>
              </w:rPr>
              <w:t>Christian</w:t>
            </w:r>
          </w:p>
        </w:tc>
        <w:tc>
          <w:tcPr>
            <w:tcW w:w="0" w:type="auto"/>
          </w:tcPr>
          <w:p w14:paraId="68903308" w14:textId="77777777" w:rsidR="007D1D8B" w:rsidRPr="006C26A0" w:rsidRDefault="007D1D8B" w:rsidP="00C54708">
            <w:pPr>
              <w:pStyle w:val="Compact"/>
              <w:spacing w:before="0"/>
              <w:jc w:val="center"/>
              <w:rPr>
                <w:sz w:val="16"/>
                <w:szCs w:val="16"/>
              </w:rPr>
            </w:pPr>
            <w:r w:rsidRPr="006C26A0">
              <w:rPr>
                <w:sz w:val="16"/>
                <w:szCs w:val="16"/>
              </w:rPr>
              <w:t>36 (17%)</w:t>
            </w:r>
          </w:p>
        </w:tc>
        <w:tc>
          <w:tcPr>
            <w:tcW w:w="0" w:type="auto"/>
          </w:tcPr>
          <w:p w14:paraId="7F02ACC5"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377C4B95" w14:textId="77777777" w:rsidTr="00C54708">
        <w:tc>
          <w:tcPr>
            <w:tcW w:w="0" w:type="auto"/>
          </w:tcPr>
          <w:p w14:paraId="4C4DB852" w14:textId="77777777" w:rsidR="007D1D8B" w:rsidRPr="006C26A0" w:rsidRDefault="007D1D8B" w:rsidP="00C54708">
            <w:pPr>
              <w:pStyle w:val="Compact"/>
              <w:spacing w:before="0"/>
              <w:ind w:left="284"/>
              <w:rPr>
                <w:sz w:val="16"/>
                <w:szCs w:val="16"/>
              </w:rPr>
            </w:pPr>
            <w:r w:rsidRPr="006C26A0">
              <w:rPr>
                <w:sz w:val="16"/>
                <w:szCs w:val="16"/>
              </w:rPr>
              <w:t>Hindu</w:t>
            </w:r>
          </w:p>
        </w:tc>
        <w:tc>
          <w:tcPr>
            <w:tcW w:w="0" w:type="auto"/>
          </w:tcPr>
          <w:p w14:paraId="5CA4FA0E" w14:textId="77777777" w:rsidR="007D1D8B" w:rsidRPr="006C26A0" w:rsidRDefault="007D1D8B" w:rsidP="00C54708">
            <w:pPr>
              <w:pStyle w:val="Compact"/>
              <w:spacing w:before="0"/>
              <w:jc w:val="center"/>
              <w:rPr>
                <w:sz w:val="16"/>
                <w:szCs w:val="16"/>
              </w:rPr>
            </w:pPr>
            <w:r w:rsidRPr="006C26A0">
              <w:rPr>
                <w:sz w:val="16"/>
                <w:szCs w:val="16"/>
              </w:rPr>
              <w:t>21 (9.6%)</w:t>
            </w:r>
          </w:p>
        </w:tc>
        <w:tc>
          <w:tcPr>
            <w:tcW w:w="0" w:type="auto"/>
          </w:tcPr>
          <w:p w14:paraId="4019C3E0" w14:textId="77777777" w:rsidR="007D1D8B" w:rsidRPr="006C26A0" w:rsidRDefault="007D1D8B" w:rsidP="00C54708">
            <w:pPr>
              <w:pStyle w:val="Compact"/>
              <w:spacing w:before="0"/>
              <w:jc w:val="center"/>
              <w:rPr>
                <w:sz w:val="16"/>
                <w:szCs w:val="16"/>
              </w:rPr>
            </w:pPr>
            <w:r w:rsidRPr="006C26A0">
              <w:rPr>
                <w:sz w:val="16"/>
                <w:szCs w:val="16"/>
              </w:rPr>
              <w:t>11 (13%)</w:t>
            </w:r>
          </w:p>
        </w:tc>
      </w:tr>
      <w:tr w:rsidR="007D1D8B" w:rsidRPr="006C26A0" w14:paraId="3253A7CD" w14:textId="77777777" w:rsidTr="00C54708">
        <w:tc>
          <w:tcPr>
            <w:tcW w:w="0" w:type="auto"/>
          </w:tcPr>
          <w:p w14:paraId="366C597D" w14:textId="77777777" w:rsidR="007D1D8B" w:rsidRPr="006C26A0" w:rsidRDefault="007D1D8B" w:rsidP="00C54708">
            <w:pPr>
              <w:pStyle w:val="Compact"/>
              <w:spacing w:before="0"/>
              <w:ind w:left="284"/>
              <w:rPr>
                <w:sz w:val="16"/>
                <w:szCs w:val="16"/>
              </w:rPr>
            </w:pPr>
            <w:r w:rsidRPr="006C26A0">
              <w:rPr>
                <w:sz w:val="16"/>
                <w:szCs w:val="16"/>
              </w:rPr>
              <w:t>Muslim</w:t>
            </w:r>
          </w:p>
        </w:tc>
        <w:tc>
          <w:tcPr>
            <w:tcW w:w="0" w:type="auto"/>
          </w:tcPr>
          <w:p w14:paraId="75B1D963" w14:textId="77777777" w:rsidR="007D1D8B" w:rsidRPr="006C26A0" w:rsidRDefault="007D1D8B" w:rsidP="00C54708">
            <w:pPr>
              <w:pStyle w:val="Compact"/>
              <w:spacing w:before="0"/>
              <w:jc w:val="center"/>
              <w:rPr>
                <w:sz w:val="16"/>
                <w:szCs w:val="16"/>
              </w:rPr>
            </w:pPr>
            <w:r w:rsidRPr="006C26A0">
              <w:rPr>
                <w:sz w:val="16"/>
                <w:szCs w:val="16"/>
              </w:rPr>
              <w:t>39 (18%)</w:t>
            </w:r>
          </w:p>
        </w:tc>
        <w:tc>
          <w:tcPr>
            <w:tcW w:w="0" w:type="auto"/>
          </w:tcPr>
          <w:p w14:paraId="42EDA805" w14:textId="77777777" w:rsidR="007D1D8B" w:rsidRPr="006C26A0" w:rsidRDefault="007D1D8B" w:rsidP="00C54708">
            <w:pPr>
              <w:pStyle w:val="Compact"/>
              <w:spacing w:before="0"/>
              <w:jc w:val="center"/>
              <w:rPr>
                <w:sz w:val="16"/>
                <w:szCs w:val="16"/>
              </w:rPr>
            </w:pPr>
            <w:r w:rsidRPr="006C26A0">
              <w:rPr>
                <w:sz w:val="16"/>
                <w:szCs w:val="16"/>
              </w:rPr>
              <w:t>17 (20%)</w:t>
            </w:r>
          </w:p>
        </w:tc>
      </w:tr>
      <w:tr w:rsidR="007D1D8B" w:rsidRPr="006C26A0" w14:paraId="452ADD1D" w14:textId="77777777" w:rsidTr="00C54708">
        <w:tc>
          <w:tcPr>
            <w:tcW w:w="0" w:type="auto"/>
          </w:tcPr>
          <w:p w14:paraId="4E593119" w14:textId="77777777" w:rsidR="007D1D8B" w:rsidRPr="006C26A0" w:rsidRDefault="007D1D8B" w:rsidP="00C54708">
            <w:pPr>
              <w:pStyle w:val="Compact"/>
              <w:spacing w:before="0"/>
              <w:rPr>
                <w:sz w:val="16"/>
                <w:szCs w:val="16"/>
              </w:rPr>
            </w:pPr>
            <w:r w:rsidRPr="006C26A0">
              <w:rPr>
                <w:sz w:val="16"/>
                <w:szCs w:val="16"/>
              </w:rPr>
              <w:t>Ethnicity</w:t>
            </w:r>
          </w:p>
        </w:tc>
        <w:tc>
          <w:tcPr>
            <w:tcW w:w="0" w:type="auto"/>
          </w:tcPr>
          <w:p w14:paraId="4EBD6CD0" w14:textId="77777777" w:rsidR="007D1D8B" w:rsidRPr="006C26A0" w:rsidRDefault="007D1D8B" w:rsidP="00C54708">
            <w:pPr>
              <w:pStyle w:val="Compact"/>
              <w:spacing w:before="0"/>
              <w:jc w:val="center"/>
              <w:rPr>
                <w:sz w:val="16"/>
                <w:szCs w:val="16"/>
              </w:rPr>
            </w:pPr>
          </w:p>
        </w:tc>
        <w:tc>
          <w:tcPr>
            <w:tcW w:w="0" w:type="auto"/>
          </w:tcPr>
          <w:p w14:paraId="54045482" w14:textId="77777777" w:rsidR="007D1D8B" w:rsidRPr="006C26A0" w:rsidRDefault="007D1D8B" w:rsidP="00C54708">
            <w:pPr>
              <w:pStyle w:val="Compact"/>
              <w:spacing w:before="0"/>
              <w:jc w:val="center"/>
              <w:rPr>
                <w:sz w:val="16"/>
                <w:szCs w:val="16"/>
              </w:rPr>
            </w:pPr>
          </w:p>
        </w:tc>
      </w:tr>
      <w:tr w:rsidR="007D1D8B" w:rsidRPr="006C26A0" w14:paraId="7E32CA80" w14:textId="77777777" w:rsidTr="00C54708">
        <w:tc>
          <w:tcPr>
            <w:tcW w:w="0" w:type="auto"/>
          </w:tcPr>
          <w:p w14:paraId="18716BDE" w14:textId="77777777" w:rsidR="007D1D8B" w:rsidRPr="006C26A0" w:rsidRDefault="007D1D8B" w:rsidP="00C54708">
            <w:pPr>
              <w:pStyle w:val="Compact"/>
              <w:spacing w:before="0"/>
              <w:ind w:left="284"/>
              <w:rPr>
                <w:sz w:val="16"/>
                <w:szCs w:val="16"/>
              </w:rPr>
            </w:pPr>
            <w:r w:rsidRPr="006C26A0">
              <w:rPr>
                <w:sz w:val="16"/>
                <w:szCs w:val="16"/>
              </w:rPr>
              <w:t>Malaysian Chinese</w:t>
            </w:r>
          </w:p>
        </w:tc>
        <w:tc>
          <w:tcPr>
            <w:tcW w:w="0" w:type="auto"/>
          </w:tcPr>
          <w:p w14:paraId="5243DE51" w14:textId="77777777" w:rsidR="007D1D8B" w:rsidRPr="006C26A0" w:rsidRDefault="007D1D8B" w:rsidP="00C54708">
            <w:pPr>
              <w:pStyle w:val="Compact"/>
              <w:spacing w:before="0"/>
              <w:jc w:val="center"/>
              <w:rPr>
                <w:sz w:val="16"/>
                <w:szCs w:val="16"/>
              </w:rPr>
            </w:pPr>
            <w:r w:rsidRPr="006C26A0">
              <w:rPr>
                <w:sz w:val="16"/>
                <w:szCs w:val="16"/>
              </w:rPr>
              <w:t>138 (63%)</w:t>
            </w:r>
          </w:p>
        </w:tc>
        <w:tc>
          <w:tcPr>
            <w:tcW w:w="0" w:type="auto"/>
          </w:tcPr>
          <w:p w14:paraId="10B4ABE3" w14:textId="77777777" w:rsidR="007D1D8B" w:rsidRPr="006C26A0" w:rsidRDefault="007D1D8B" w:rsidP="00C54708">
            <w:pPr>
              <w:pStyle w:val="Compact"/>
              <w:spacing w:before="0"/>
              <w:jc w:val="center"/>
              <w:rPr>
                <w:sz w:val="16"/>
                <w:szCs w:val="16"/>
              </w:rPr>
            </w:pPr>
            <w:r w:rsidRPr="006C26A0">
              <w:rPr>
                <w:sz w:val="16"/>
                <w:szCs w:val="16"/>
              </w:rPr>
              <w:t>46 (55%)</w:t>
            </w:r>
          </w:p>
        </w:tc>
      </w:tr>
      <w:tr w:rsidR="007D1D8B" w:rsidRPr="006C26A0" w14:paraId="3EA7F912" w14:textId="77777777" w:rsidTr="00C54708">
        <w:tc>
          <w:tcPr>
            <w:tcW w:w="0" w:type="auto"/>
          </w:tcPr>
          <w:p w14:paraId="7D8F82B0" w14:textId="77777777" w:rsidR="007D1D8B" w:rsidRPr="006C26A0" w:rsidRDefault="007D1D8B" w:rsidP="00C54708">
            <w:pPr>
              <w:pStyle w:val="Compact"/>
              <w:spacing w:before="0"/>
              <w:ind w:left="284"/>
              <w:rPr>
                <w:sz w:val="16"/>
                <w:szCs w:val="16"/>
              </w:rPr>
            </w:pPr>
            <w:r w:rsidRPr="006C26A0">
              <w:rPr>
                <w:sz w:val="16"/>
                <w:szCs w:val="16"/>
              </w:rPr>
              <w:t>Malaysian Indian</w:t>
            </w:r>
          </w:p>
        </w:tc>
        <w:tc>
          <w:tcPr>
            <w:tcW w:w="0" w:type="auto"/>
          </w:tcPr>
          <w:p w14:paraId="05959340" w14:textId="77777777" w:rsidR="007D1D8B" w:rsidRPr="006C26A0" w:rsidRDefault="007D1D8B" w:rsidP="00C54708">
            <w:pPr>
              <w:pStyle w:val="Compact"/>
              <w:spacing w:before="0"/>
              <w:jc w:val="center"/>
              <w:rPr>
                <w:sz w:val="16"/>
                <w:szCs w:val="16"/>
              </w:rPr>
            </w:pPr>
            <w:r w:rsidRPr="006C26A0">
              <w:rPr>
                <w:sz w:val="16"/>
                <w:szCs w:val="16"/>
              </w:rPr>
              <w:t>19 (8.7%)</w:t>
            </w:r>
          </w:p>
        </w:tc>
        <w:tc>
          <w:tcPr>
            <w:tcW w:w="0" w:type="auto"/>
          </w:tcPr>
          <w:p w14:paraId="563EB4B9"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16518A76" w14:textId="77777777" w:rsidTr="00C54708">
        <w:tc>
          <w:tcPr>
            <w:tcW w:w="0" w:type="auto"/>
          </w:tcPr>
          <w:p w14:paraId="4D0AF58A" w14:textId="77777777" w:rsidR="007D1D8B" w:rsidRPr="006C26A0" w:rsidRDefault="007D1D8B" w:rsidP="00C54708">
            <w:pPr>
              <w:pStyle w:val="Compact"/>
              <w:spacing w:before="0"/>
              <w:ind w:left="284"/>
              <w:rPr>
                <w:sz w:val="16"/>
                <w:szCs w:val="16"/>
              </w:rPr>
            </w:pPr>
            <w:r w:rsidRPr="006C26A0">
              <w:rPr>
                <w:sz w:val="16"/>
                <w:szCs w:val="16"/>
              </w:rPr>
              <w:t>Malaysian Malay</w:t>
            </w:r>
          </w:p>
        </w:tc>
        <w:tc>
          <w:tcPr>
            <w:tcW w:w="0" w:type="auto"/>
          </w:tcPr>
          <w:p w14:paraId="387A8C58" w14:textId="77777777" w:rsidR="007D1D8B" w:rsidRPr="006C26A0" w:rsidRDefault="007D1D8B" w:rsidP="00C54708">
            <w:pPr>
              <w:pStyle w:val="Compact"/>
              <w:spacing w:before="0"/>
              <w:jc w:val="center"/>
              <w:rPr>
                <w:sz w:val="16"/>
                <w:szCs w:val="16"/>
              </w:rPr>
            </w:pPr>
            <w:r w:rsidRPr="006C26A0">
              <w:rPr>
                <w:sz w:val="16"/>
                <w:szCs w:val="16"/>
              </w:rPr>
              <w:t>26 (12%)</w:t>
            </w:r>
          </w:p>
        </w:tc>
        <w:tc>
          <w:tcPr>
            <w:tcW w:w="0" w:type="auto"/>
          </w:tcPr>
          <w:p w14:paraId="5066E44F" w14:textId="77777777" w:rsidR="007D1D8B" w:rsidRPr="006C26A0" w:rsidRDefault="007D1D8B" w:rsidP="00C54708">
            <w:pPr>
              <w:pStyle w:val="Compact"/>
              <w:spacing w:before="0"/>
              <w:jc w:val="center"/>
              <w:rPr>
                <w:sz w:val="16"/>
                <w:szCs w:val="16"/>
              </w:rPr>
            </w:pPr>
            <w:r w:rsidRPr="006C26A0">
              <w:rPr>
                <w:sz w:val="16"/>
                <w:szCs w:val="16"/>
              </w:rPr>
              <w:t>7 (8.4%)</w:t>
            </w:r>
          </w:p>
        </w:tc>
      </w:tr>
      <w:tr w:rsidR="007D1D8B" w:rsidRPr="006C26A0" w14:paraId="77177F82" w14:textId="77777777" w:rsidTr="00C54708">
        <w:tc>
          <w:tcPr>
            <w:tcW w:w="0" w:type="auto"/>
          </w:tcPr>
          <w:p w14:paraId="51398996" w14:textId="77777777" w:rsidR="007D1D8B" w:rsidRPr="006C26A0" w:rsidRDefault="007D1D8B" w:rsidP="00C54708">
            <w:pPr>
              <w:pStyle w:val="Compact"/>
              <w:spacing w:before="0"/>
              <w:ind w:left="567" w:hanging="284"/>
              <w:rPr>
                <w:sz w:val="16"/>
                <w:szCs w:val="16"/>
              </w:rPr>
            </w:pPr>
            <w:r w:rsidRPr="006C26A0">
              <w:rPr>
                <w:sz w:val="16"/>
                <w:szCs w:val="16"/>
              </w:rPr>
              <w:t>Others</w:t>
            </w:r>
          </w:p>
        </w:tc>
        <w:tc>
          <w:tcPr>
            <w:tcW w:w="0" w:type="auto"/>
          </w:tcPr>
          <w:p w14:paraId="27602C97" w14:textId="77777777" w:rsidR="007D1D8B" w:rsidRPr="006C26A0" w:rsidRDefault="007D1D8B" w:rsidP="00C54708">
            <w:pPr>
              <w:pStyle w:val="Compact"/>
              <w:spacing w:before="0"/>
              <w:jc w:val="center"/>
              <w:rPr>
                <w:sz w:val="16"/>
                <w:szCs w:val="16"/>
              </w:rPr>
            </w:pPr>
            <w:r w:rsidRPr="006C26A0">
              <w:rPr>
                <w:sz w:val="16"/>
                <w:szCs w:val="16"/>
              </w:rPr>
              <w:t>35 (16%)</w:t>
            </w:r>
          </w:p>
        </w:tc>
        <w:tc>
          <w:tcPr>
            <w:tcW w:w="0" w:type="auto"/>
          </w:tcPr>
          <w:p w14:paraId="2F9B6251" w14:textId="77777777" w:rsidR="007D1D8B" w:rsidRPr="006C26A0" w:rsidRDefault="007D1D8B" w:rsidP="00C54708">
            <w:pPr>
              <w:pStyle w:val="Compact"/>
              <w:spacing w:before="0"/>
              <w:jc w:val="center"/>
              <w:rPr>
                <w:sz w:val="16"/>
                <w:szCs w:val="16"/>
              </w:rPr>
            </w:pPr>
            <w:r w:rsidRPr="006C26A0">
              <w:rPr>
                <w:sz w:val="16"/>
                <w:szCs w:val="16"/>
              </w:rPr>
              <w:t>17 (20%)</w:t>
            </w:r>
          </w:p>
        </w:tc>
      </w:tr>
      <w:tr w:rsidR="007D1D8B" w:rsidRPr="006C26A0" w14:paraId="7C0EE321" w14:textId="77777777" w:rsidTr="00C54708">
        <w:tc>
          <w:tcPr>
            <w:tcW w:w="0" w:type="auto"/>
          </w:tcPr>
          <w:p w14:paraId="5B83A65F" w14:textId="77777777" w:rsidR="007D1D8B" w:rsidRPr="006C26A0" w:rsidRDefault="007D1D8B" w:rsidP="00C54708">
            <w:pPr>
              <w:pStyle w:val="Compact"/>
              <w:spacing w:before="0"/>
              <w:rPr>
                <w:sz w:val="16"/>
                <w:szCs w:val="16"/>
              </w:rPr>
            </w:pPr>
            <w:r w:rsidRPr="006C26A0">
              <w:rPr>
                <w:sz w:val="16"/>
                <w:szCs w:val="16"/>
              </w:rPr>
              <w:t>Marital Status</w:t>
            </w:r>
          </w:p>
        </w:tc>
        <w:tc>
          <w:tcPr>
            <w:tcW w:w="0" w:type="auto"/>
          </w:tcPr>
          <w:p w14:paraId="649265FF" w14:textId="77777777" w:rsidR="007D1D8B" w:rsidRPr="006C26A0" w:rsidRDefault="007D1D8B" w:rsidP="00C54708">
            <w:pPr>
              <w:pStyle w:val="Compact"/>
              <w:spacing w:before="0"/>
              <w:jc w:val="center"/>
              <w:rPr>
                <w:sz w:val="16"/>
                <w:szCs w:val="16"/>
              </w:rPr>
            </w:pPr>
          </w:p>
        </w:tc>
        <w:tc>
          <w:tcPr>
            <w:tcW w:w="0" w:type="auto"/>
          </w:tcPr>
          <w:p w14:paraId="5F5FDF85" w14:textId="77777777" w:rsidR="007D1D8B" w:rsidRPr="006C26A0" w:rsidRDefault="007D1D8B" w:rsidP="00C54708">
            <w:pPr>
              <w:pStyle w:val="Compact"/>
              <w:spacing w:before="0"/>
              <w:jc w:val="center"/>
              <w:rPr>
                <w:sz w:val="16"/>
                <w:szCs w:val="16"/>
              </w:rPr>
            </w:pPr>
          </w:p>
        </w:tc>
      </w:tr>
      <w:tr w:rsidR="007D1D8B" w:rsidRPr="006C26A0" w14:paraId="3ABF4C37" w14:textId="77777777" w:rsidTr="00C54708">
        <w:tc>
          <w:tcPr>
            <w:tcW w:w="0" w:type="auto"/>
          </w:tcPr>
          <w:p w14:paraId="622C65D1" w14:textId="77777777" w:rsidR="007D1D8B" w:rsidRPr="006C26A0" w:rsidRDefault="007D1D8B" w:rsidP="00C54708">
            <w:pPr>
              <w:pStyle w:val="Compact"/>
              <w:spacing w:before="0"/>
              <w:ind w:left="426"/>
              <w:rPr>
                <w:sz w:val="16"/>
                <w:szCs w:val="16"/>
              </w:rPr>
            </w:pPr>
            <w:r w:rsidRPr="006C26A0">
              <w:rPr>
                <w:sz w:val="16"/>
                <w:szCs w:val="16"/>
              </w:rPr>
              <w:t>Single</w:t>
            </w:r>
          </w:p>
        </w:tc>
        <w:tc>
          <w:tcPr>
            <w:tcW w:w="0" w:type="auto"/>
          </w:tcPr>
          <w:p w14:paraId="5C4AF471" w14:textId="77777777" w:rsidR="007D1D8B" w:rsidRPr="006C26A0" w:rsidRDefault="007D1D8B" w:rsidP="00C54708">
            <w:pPr>
              <w:pStyle w:val="Compact"/>
              <w:spacing w:before="0"/>
              <w:ind w:left="-19"/>
              <w:jc w:val="center"/>
              <w:rPr>
                <w:sz w:val="16"/>
                <w:szCs w:val="16"/>
              </w:rPr>
            </w:pPr>
            <w:r w:rsidRPr="006C26A0">
              <w:rPr>
                <w:sz w:val="16"/>
                <w:szCs w:val="16"/>
              </w:rPr>
              <w:t>180 (83%)</w:t>
            </w:r>
          </w:p>
        </w:tc>
        <w:tc>
          <w:tcPr>
            <w:tcW w:w="0" w:type="auto"/>
          </w:tcPr>
          <w:p w14:paraId="42907402" w14:textId="77777777" w:rsidR="007D1D8B" w:rsidRPr="006C26A0" w:rsidRDefault="007D1D8B" w:rsidP="00C54708">
            <w:pPr>
              <w:pStyle w:val="Compact"/>
              <w:spacing w:before="0"/>
              <w:ind w:left="-19"/>
              <w:jc w:val="center"/>
              <w:rPr>
                <w:sz w:val="16"/>
                <w:szCs w:val="16"/>
              </w:rPr>
            </w:pPr>
            <w:r w:rsidRPr="006C26A0">
              <w:rPr>
                <w:sz w:val="16"/>
                <w:szCs w:val="16"/>
              </w:rPr>
              <w:t>56 (67%)</w:t>
            </w:r>
          </w:p>
        </w:tc>
      </w:tr>
      <w:tr w:rsidR="007D1D8B" w:rsidRPr="006C26A0" w14:paraId="51F30832" w14:textId="77777777" w:rsidTr="00C54708">
        <w:tc>
          <w:tcPr>
            <w:tcW w:w="0" w:type="auto"/>
          </w:tcPr>
          <w:p w14:paraId="57DBAB80" w14:textId="77777777" w:rsidR="007D1D8B" w:rsidRPr="006C26A0" w:rsidRDefault="007D1D8B" w:rsidP="00C54708">
            <w:pPr>
              <w:pStyle w:val="Compact"/>
              <w:spacing w:before="0"/>
              <w:ind w:left="426"/>
              <w:rPr>
                <w:sz w:val="16"/>
                <w:szCs w:val="16"/>
              </w:rPr>
            </w:pPr>
            <w:r w:rsidRPr="006C26A0">
              <w:rPr>
                <w:sz w:val="16"/>
                <w:szCs w:val="16"/>
              </w:rPr>
              <w:t>Married</w:t>
            </w:r>
          </w:p>
        </w:tc>
        <w:tc>
          <w:tcPr>
            <w:tcW w:w="0" w:type="auto"/>
          </w:tcPr>
          <w:p w14:paraId="214F3F51" w14:textId="77777777" w:rsidR="007D1D8B" w:rsidRPr="006C26A0" w:rsidRDefault="007D1D8B" w:rsidP="00C54708">
            <w:pPr>
              <w:pStyle w:val="Compact"/>
              <w:spacing w:before="0"/>
              <w:ind w:left="-19"/>
              <w:jc w:val="center"/>
              <w:rPr>
                <w:sz w:val="16"/>
                <w:szCs w:val="16"/>
              </w:rPr>
            </w:pPr>
            <w:r w:rsidRPr="006C26A0">
              <w:rPr>
                <w:sz w:val="16"/>
                <w:szCs w:val="16"/>
              </w:rPr>
              <w:t>37 (17%)</w:t>
            </w:r>
          </w:p>
        </w:tc>
        <w:tc>
          <w:tcPr>
            <w:tcW w:w="0" w:type="auto"/>
          </w:tcPr>
          <w:p w14:paraId="783CDCE4" w14:textId="77777777" w:rsidR="007D1D8B" w:rsidRPr="006C26A0" w:rsidRDefault="007D1D8B" w:rsidP="00C54708">
            <w:pPr>
              <w:pStyle w:val="Compact"/>
              <w:spacing w:before="0"/>
              <w:ind w:left="-19"/>
              <w:jc w:val="center"/>
              <w:rPr>
                <w:sz w:val="16"/>
                <w:szCs w:val="16"/>
              </w:rPr>
            </w:pPr>
            <w:r w:rsidRPr="006C26A0">
              <w:rPr>
                <w:sz w:val="16"/>
                <w:szCs w:val="16"/>
              </w:rPr>
              <w:t>27 (33%)</w:t>
            </w:r>
          </w:p>
        </w:tc>
      </w:tr>
      <w:tr w:rsidR="007D1D8B" w:rsidRPr="006C26A0" w14:paraId="5DF4115F" w14:textId="77777777" w:rsidTr="00C54708">
        <w:tc>
          <w:tcPr>
            <w:tcW w:w="0" w:type="auto"/>
          </w:tcPr>
          <w:p w14:paraId="738E3942" w14:textId="77777777" w:rsidR="007D1D8B" w:rsidRPr="006C26A0" w:rsidRDefault="007D1D8B" w:rsidP="00C54708">
            <w:pPr>
              <w:pStyle w:val="Compact"/>
              <w:spacing w:before="0"/>
              <w:ind w:left="426"/>
              <w:rPr>
                <w:sz w:val="16"/>
                <w:szCs w:val="16"/>
              </w:rPr>
            </w:pPr>
            <w:r w:rsidRPr="006C26A0">
              <w:rPr>
                <w:sz w:val="16"/>
                <w:szCs w:val="16"/>
              </w:rPr>
              <w:t>Divorced</w:t>
            </w:r>
          </w:p>
        </w:tc>
        <w:tc>
          <w:tcPr>
            <w:tcW w:w="0" w:type="auto"/>
          </w:tcPr>
          <w:p w14:paraId="323783AD" w14:textId="77777777" w:rsidR="007D1D8B" w:rsidRPr="006C26A0" w:rsidRDefault="007D1D8B" w:rsidP="00C54708">
            <w:pPr>
              <w:pStyle w:val="Compact"/>
              <w:spacing w:before="0"/>
              <w:ind w:left="-19"/>
              <w:jc w:val="center"/>
              <w:rPr>
                <w:sz w:val="16"/>
                <w:szCs w:val="16"/>
              </w:rPr>
            </w:pPr>
            <w:r w:rsidRPr="006C26A0">
              <w:rPr>
                <w:sz w:val="16"/>
                <w:szCs w:val="16"/>
              </w:rPr>
              <w:t>1 (0.5%)</w:t>
            </w:r>
          </w:p>
        </w:tc>
        <w:tc>
          <w:tcPr>
            <w:tcW w:w="0" w:type="auto"/>
          </w:tcPr>
          <w:p w14:paraId="16C35081" w14:textId="77777777" w:rsidR="007D1D8B" w:rsidRPr="006C26A0" w:rsidRDefault="007D1D8B" w:rsidP="00C54708">
            <w:pPr>
              <w:pStyle w:val="Compact"/>
              <w:spacing w:before="0"/>
              <w:ind w:left="-19"/>
              <w:jc w:val="center"/>
              <w:rPr>
                <w:sz w:val="16"/>
                <w:szCs w:val="16"/>
              </w:rPr>
            </w:pPr>
            <w:r w:rsidRPr="006C26A0">
              <w:rPr>
                <w:sz w:val="16"/>
                <w:szCs w:val="16"/>
              </w:rPr>
              <w:t>0 (0%)</w:t>
            </w:r>
          </w:p>
        </w:tc>
      </w:tr>
      <w:tr w:rsidR="007D1D8B" w:rsidRPr="006C26A0" w14:paraId="0058F16A" w14:textId="77777777" w:rsidTr="00C54708">
        <w:tc>
          <w:tcPr>
            <w:tcW w:w="0" w:type="auto"/>
          </w:tcPr>
          <w:p w14:paraId="774B3F4D" w14:textId="77777777" w:rsidR="007D1D8B" w:rsidRPr="006C26A0" w:rsidRDefault="007D1D8B" w:rsidP="00C54708">
            <w:pPr>
              <w:pStyle w:val="Compact"/>
              <w:spacing w:before="0"/>
              <w:rPr>
                <w:sz w:val="16"/>
                <w:szCs w:val="16"/>
              </w:rPr>
            </w:pPr>
            <w:r w:rsidRPr="006C26A0">
              <w:rPr>
                <w:sz w:val="16"/>
                <w:szCs w:val="16"/>
              </w:rPr>
              <w:t>Education</w:t>
            </w:r>
          </w:p>
        </w:tc>
        <w:tc>
          <w:tcPr>
            <w:tcW w:w="0" w:type="auto"/>
          </w:tcPr>
          <w:p w14:paraId="1CC86C5A" w14:textId="77777777" w:rsidR="007D1D8B" w:rsidRPr="006C26A0" w:rsidRDefault="007D1D8B" w:rsidP="00C54708">
            <w:pPr>
              <w:pStyle w:val="Compact"/>
              <w:spacing w:before="0"/>
              <w:jc w:val="center"/>
              <w:rPr>
                <w:sz w:val="16"/>
                <w:szCs w:val="16"/>
              </w:rPr>
            </w:pPr>
          </w:p>
        </w:tc>
        <w:tc>
          <w:tcPr>
            <w:tcW w:w="0" w:type="auto"/>
          </w:tcPr>
          <w:p w14:paraId="4FF18A71" w14:textId="77777777" w:rsidR="007D1D8B" w:rsidRPr="006C26A0" w:rsidRDefault="007D1D8B" w:rsidP="00C54708">
            <w:pPr>
              <w:pStyle w:val="Compact"/>
              <w:spacing w:before="0"/>
              <w:jc w:val="center"/>
              <w:rPr>
                <w:sz w:val="16"/>
                <w:szCs w:val="16"/>
              </w:rPr>
            </w:pPr>
          </w:p>
        </w:tc>
      </w:tr>
      <w:tr w:rsidR="007D1D8B" w:rsidRPr="006C26A0" w14:paraId="20BEE730" w14:textId="77777777" w:rsidTr="00C54708">
        <w:tc>
          <w:tcPr>
            <w:tcW w:w="0" w:type="auto"/>
          </w:tcPr>
          <w:p w14:paraId="6F32133F" w14:textId="77777777" w:rsidR="007D1D8B" w:rsidRPr="006C26A0" w:rsidRDefault="007D1D8B" w:rsidP="00C54708">
            <w:pPr>
              <w:pStyle w:val="Compact"/>
              <w:spacing w:before="0"/>
              <w:ind w:left="426"/>
              <w:rPr>
                <w:sz w:val="16"/>
                <w:szCs w:val="16"/>
              </w:rPr>
            </w:pPr>
            <w:r w:rsidRPr="006C26A0">
              <w:rPr>
                <w:sz w:val="16"/>
                <w:szCs w:val="16"/>
              </w:rPr>
              <w:t>Doctor of Philosophy (PhD)</w:t>
            </w:r>
          </w:p>
        </w:tc>
        <w:tc>
          <w:tcPr>
            <w:tcW w:w="0" w:type="auto"/>
          </w:tcPr>
          <w:p w14:paraId="6F194A60" w14:textId="77777777" w:rsidR="007D1D8B" w:rsidRPr="006C26A0" w:rsidRDefault="007D1D8B" w:rsidP="00C54708">
            <w:pPr>
              <w:pStyle w:val="Compact"/>
              <w:spacing w:before="0"/>
              <w:jc w:val="center"/>
              <w:rPr>
                <w:sz w:val="16"/>
                <w:szCs w:val="16"/>
              </w:rPr>
            </w:pPr>
            <w:r w:rsidRPr="006C26A0">
              <w:rPr>
                <w:sz w:val="16"/>
                <w:szCs w:val="16"/>
              </w:rPr>
              <w:t>43 (20%)</w:t>
            </w:r>
          </w:p>
        </w:tc>
        <w:tc>
          <w:tcPr>
            <w:tcW w:w="0" w:type="auto"/>
          </w:tcPr>
          <w:p w14:paraId="38474215"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0C4FFBA3" w14:textId="77777777" w:rsidTr="00C54708">
        <w:tc>
          <w:tcPr>
            <w:tcW w:w="0" w:type="auto"/>
          </w:tcPr>
          <w:p w14:paraId="56B7E1D2" w14:textId="77777777" w:rsidR="007D1D8B" w:rsidRPr="006C26A0" w:rsidRDefault="007D1D8B" w:rsidP="00C54708">
            <w:pPr>
              <w:pStyle w:val="Compact"/>
              <w:spacing w:before="0"/>
              <w:ind w:left="426"/>
              <w:rPr>
                <w:sz w:val="16"/>
                <w:szCs w:val="16"/>
              </w:rPr>
            </w:pPr>
            <w:r w:rsidRPr="006C26A0">
              <w:rPr>
                <w:sz w:val="16"/>
                <w:szCs w:val="16"/>
              </w:rPr>
              <w:t>Master’s degree</w:t>
            </w:r>
          </w:p>
        </w:tc>
        <w:tc>
          <w:tcPr>
            <w:tcW w:w="0" w:type="auto"/>
          </w:tcPr>
          <w:p w14:paraId="675F16C5" w14:textId="77777777" w:rsidR="007D1D8B" w:rsidRPr="006C26A0" w:rsidRDefault="007D1D8B" w:rsidP="00C54708">
            <w:pPr>
              <w:pStyle w:val="Compact"/>
              <w:spacing w:before="0"/>
              <w:jc w:val="center"/>
              <w:rPr>
                <w:sz w:val="16"/>
                <w:szCs w:val="16"/>
              </w:rPr>
            </w:pPr>
            <w:r w:rsidRPr="006C26A0">
              <w:rPr>
                <w:sz w:val="16"/>
                <w:szCs w:val="16"/>
              </w:rPr>
              <w:t>38 (17%)</w:t>
            </w:r>
          </w:p>
        </w:tc>
        <w:tc>
          <w:tcPr>
            <w:tcW w:w="0" w:type="auto"/>
          </w:tcPr>
          <w:p w14:paraId="45F96978" w14:textId="77777777" w:rsidR="007D1D8B" w:rsidRPr="006C26A0" w:rsidRDefault="007D1D8B" w:rsidP="00C54708">
            <w:pPr>
              <w:pStyle w:val="Compact"/>
              <w:spacing w:before="0"/>
              <w:jc w:val="center"/>
              <w:rPr>
                <w:sz w:val="16"/>
                <w:szCs w:val="16"/>
              </w:rPr>
            </w:pPr>
            <w:r w:rsidRPr="006C26A0">
              <w:rPr>
                <w:sz w:val="16"/>
                <w:szCs w:val="16"/>
              </w:rPr>
              <w:t>22 (27%)</w:t>
            </w:r>
          </w:p>
        </w:tc>
      </w:tr>
      <w:tr w:rsidR="007D1D8B" w:rsidRPr="006C26A0" w14:paraId="32D2C22B" w14:textId="77777777" w:rsidTr="00C54708">
        <w:tc>
          <w:tcPr>
            <w:tcW w:w="0" w:type="auto"/>
          </w:tcPr>
          <w:p w14:paraId="737543ED" w14:textId="77777777" w:rsidR="007D1D8B" w:rsidRPr="006C26A0" w:rsidRDefault="007D1D8B" w:rsidP="00C54708">
            <w:pPr>
              <w:pStyle w:val="Compact"/>
              <w:spacing w:before="0"/>
              <w:ind w:left="426"/>
              <w:rPr>
                <w:sz w:val="16"/>
                <w:szCs w:val="16"/>
              </w:rPr>
            </w:pPr>
            <w:r w:rsidRPr="006C26A0">
              <w:rPr>
                <w:sz w:val="16"/>
                <w:szCs w:val="16"/>
              </w:rPr>
              <w:t>post grad diploma</w:t>
            </w:r>
          </w:p>
        </w:tc>
        <w:tc>
          <w:tcPr>
            <w:tcW w:w="0" w:type="auto"/>
          </w:tcPr>
          <w:p w14:paraId="74BBBF46"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61A5DB16" w14:textId="77777777" w:rsidR="007D1D8B" w:rsidRPr="006C26A0" w:rsidRDefault="007D1D8B" w:rsidP="00C54708">
            <w:pPr>
              <w:pStyle w:val="Compact"/>
              <w:spacing w:before="0"/>
              <w:jc w:val="center"/>
              <w:rPr>
                <w:sz w:val="16"/>
                <w:szCs w:val="16"/>
              </w:rPr>
            </w:pPr>
            <w:r w:rsidRPr="006C26A0">
              <w:rPr>
                <w:sz w:val="16"/>
                <w:szCs w:val="16"/>
              </w:rPr>
              <w:t>0 (0%)</w:t>
            </w:r>
          </w:p>
        </w:tc>
      </w:tr>
      <w:tr w:rsidR="007D1D8B" w:rsidRPr="006C26A0" w14:paraId="7E116345" w14:textId="77777777" w:rsidTr="00C54708">
        <w:tc>
          <w:tcPr>
            <w:tcW w:w="0" w:type="auto"/>
          </w:tcPr>
          <w:p w14:paraId="5A6FCA08" w14:textId="77777777" w:rsidR="007D1D8B" w:rsidRPr="006C26A0" w:rsidRDefault="007D1D8B" w:rsidP="00C54708">
            <w:pPr>
              <w:pStyle w:val="Compact"/>
              <w:spacing w:before="0"/>
              <w:ind w:left="426"/>
              <w:rPr>
                <w:sz w:val="16"/>
                <w:szCs w:val="16"/>
              </w:rPr>
            </w:pPr>
            <w:r w:rsidRPr="006C26A0">
              <w:rPr>
                <w:sz w:val="16"/>
                <w:szCs w:val="16"/>
              </w:rPr>
              <w:t>Bachelor’s degree</w:t>
            </w:r>
          </w:p>
        </w:tc>
        <w:tc>
          <w:tcPr>
            <w:tcW w:w="0" w:type="auto"/>
          </w:tcPr>
          <w:p w14:paraId="0DA669A7" w14:textId="77777777" w:rsidR="007D1D8B" w:rsidRPr="006C26A0" w:rsidRDefault="007D1D8B" w:rsidP="00C54708">
            <w:pPr>
              <w:pStyle w:val="Compact"/>
              <w:spacing w:before="0"/>
              <w:jc w:val="center"/>
              <w:rPr>
                <w:sz w:val="16"/>
                <w:szCs w:val="16"/>
              </w:rPr>
            </w:pPr>
            <w:r w:rsidRPr="006C26A0">
              <w:rPr>
                <w:sz w:val="16"/>
                <w:szCs w:val="16"/>
              </w:rPr>
              <w:t>129 (59%)</w:t>
            </w:r>
          </w:p>
        </w:tc>
        <w:tc>
          <w:tcPr>
            <w:tcW w:w="0" w:type="auto"/>
          </w:tcPr>
          <w:p w14:paraId="442FEFDA" w14:textId="77777777" w:rsidR="007D1D8B" w:rsidRPr="006C26A0" w:rsidRDefault="007D1D8B" w:rsidP="00C54708">
            <w:pPr>
              <w:pStyle w:val="Compact"/>
              <w:spacing w:before="0"/>
              <w:jc w:val="center"/>
              <w:rPr>
                <w:sz w:val="16"/>
                <w:szCs w:val="16"/>
              </w:rPr>
            </w:pPr>
            <w:r w:rsidRPr="006C26A0">
              <w:rPr>
                <w:sz w:val="16"/>
                <w:szCs w:val="16"/>
              </w:rPr>
              <w:t>41 (49%)</w:t>
            </w:r>
          </w:p>
        </w:tc>
      </w:tr>
      <w:tr w:rsidR="007D1D8B" w:rsidRPr="006C26A0" w14:paraId="46C9DE44" w14:textId="77777777" w:rsidTr="00C54708">
        <w:tc>
          <w:tcPr>
            <w:tcW w:w="0" w:type="auto"/>
          </w:tcPr>
          <w:p w14:paraId="7C1A4F8A" w14:textId="77777777" w:rsidR="007D1D8B" w:rsidRPr="006C26A0" w:rsidRDefault="007D1D8B" w:rsidP="00C54708">
            <w:pPr>
              <w:pStyle w:val="Compact"/>
              <w:spacing w:before="0"/>
              <w:ind w:left="426"/>
              <w:rPr>
                <w:sz w:val="16"/>
                <w:szCs w:val="16"/>
              </w:rPr>
            </w:pPr>
            <w:r w:rsidRPr="006C26A0">
              <w:rPr>
                <w:sz w:val="16"/>
                <w:szCs w:val="16"/>
              </w:rPr>
              <w:t>Diploma</w:t>
            </w:r>
          </w:p>
        </w:tc>
        <w:tc>
          <w:tcPr>
            <w:tcW w:w="0" w:type="auto"/>
          </w:tcPr>
          <w:p w14:paraId="186A5C8B" w14:textId="77777777" w:rsidR="007D1D8B" w:rsidRPr="006C26A0" w:rsidRDefault="007D1D8B" w:rsidP="00C54708">
            <w:pPr>
              <w:pStyle w:val="Compact"/>
              <w:spacing w:before="0"/>
              <w:jc w:val="center"/>
              <w:rPr>
                <w:sz w:val="16"/>
                <w:szCs w:val="16"/>
              </w:rPr>
            </w:pPr>
            <w:r w:rsidRPr="006C26A0">
              <w:rPr>
                <w:sz w:val="16"/>
                <w:szCs w:val="16"/>
              </w:rPr>
              <w:t>5 (2.3%)</w:t>
            </w:r>
          </w:p>
        </w:tc>
        <w:tc>
          <w:tcPr>
            <w:tcW w:w="0" w:type="auto"/>
          </w:tcPr>
          <w:p w14:paraId="436CFA44" w14:textId="77777777" w:rsidR="007D1D8B" w:rsidRPr="006C26A0" w:rsidRDefault="007D1D8B" w:rsidP="00C54708">
            <w:pPr>
              <w:pStyle w:val="Compact"/>
              <w:spacing w:before="0"/>
              <w:jc w:val="center"/>
              <w:rPr>
                <w:sz w:val="16"/>
                <w:szCs w:val="16"/>
              </w:rPr>
            </w:pPr>
            <w:r w:rsidRPr="006C26A0">
              <w:rPr>
                <w:sz w:val="16"/>
                <w:szCs w:val="16"/>
              </w:rPr>
              <w:t>4 (4.8%)</w:t>
            </w:r>
          </w:p>
        </w:tc>
      </w:tr>
      <w:tr w:rsidR="007D1D8B" w:rsidRPr="006C26A0" w14:paraId="1A30A2AB" w14:textId="77777777" w:rsidTr="00C54708">
        <w:tc>
          <w:tcPr>
            <w:tcW w:w="0" w:type="auto"/>
          </w:tcPr>
          <w:p w14:paraId="4960AF31" w14:textId="77777777" w:rsidR="007D1D8B" w:rsidRPr="006C26A0" w:rsidRDefault="007D1D8B" w:rsidP="00C54708">
            <w:pPr>
              <w:pStyle w:val="Compact"/>
              <w:spacing w:before="0"/>
              <w:ind w:left="426"/>
              <w:rPr>
                <w:sz w:val="16"/>
                <w:szCs w:val="16"/>
              </w:rPr>
            </w:pPr>
            <w:r w:rsidRPr="006C26A0">
              <w:rPr>
                <w:sz w:val="16"/>
                <w:szCs w:val="16"/>
              </w:rPr>
              <w:t>Pre-university</w:t>
            </w:r>
          </w:p>
        </w:tc>
        <w:tc>
          <w:tcPr>
            <w:tcW w:w="0" w:type="auto"/>
          </w:tcPr>
          <w:p w14:paraId="1D2DD880"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02D756FC" w14:textId="77777777" w:rsidR="007D1D8B" w:rsidRPr="006C26A0" w:rsidRDefault="007D1D8B" w:rsidP="00C54708">
            <w:pPr>
              <w:pStyle w:val="Compact"/>
              <w:spacing w:before="0"/>
              <w:jc w:val="center"/>
              <w:rPr>
                <w:sz w:val="16"/>
                <w:szCs w:val="16"/>
              </w:rPr>
            </w:pPr>
            <w:r w:rsidRPr="006C26A0">
              <w:rPr>
                <w:sz w:val="16"/>
                <w:szCs w:val="16"/>
              </w:rPr>
              <w:t>2 (2.4%)</w:t>
            </w:r>
          </w:p>
        </w:tc>
      </w:tr>
      <w:tr w:rsidR="007D1D8B" w:rsidRPr="006C26A0" w14:paraId="353061C7" w14:textId="77777777" w:rsidTr="00C54708">
        <w:tc>
          <w:tcPr>
            <w:tcW w:w="0" w:type="auto"/>
          </w:tcPr>
          <w:p w14:paraId="56DD388A" w14:textId="77777777" w:rsidR="007D1D8B" w:rsidRPr="006C26A0" w:rsidRDefault="007D1D8B" w:rsidP="00C54708">
            <w:pPr>
              <w:pStyle w:val="Compact"/>
              <w:spacing w:before="0"/>
              <w:ind w:left="426"/>
              <w:rPr>
                <w:sz w:val="16"/>
                <w:szCs w:val="16"/>
              </w:rPr>
            </w:pPr>
            <w:r w:rsidRPr="006C26A0">
              <w:rPr>
                <w:sz w:val="16"/>
                <w:szCs w:val="16"/>
              </w:rPr>
              <w:t>Secondary School</w:t>
            </w:r>
          </w:p>
        </w:tc>
        <w:tc>
          <w:tcPr>
            <w:tcW w:w="0" w:type="auto"/>
          </w:tcPr>
          <w:p w14:paraId="7FCEDC5F"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3DE92B56" w14:textId="77777777" w:rsidR="007D1D8B" w:rsidRPr="006C26A0" w:rsidRDefault="007D1D8B" w:rsidP="00C54708">
            <w:pPr>
              <w:pStyle w:val="Compact"/>
              <w:spacing w:before="0"/>
              <w:jc w:val="center"/>
              <w:rPr>
                <w:sz w:val="16"/>
                <w:szCs w:val="16"/>
              </w:rPr>
            </w:pPr>
            <w:r w:rsidRPr="006C26A0">
              <w:rPr>
                <w:sz w:val="16"/>
                <w:szCs w:val="16"/>
              </w:rPr>
              <w:t>1 (1.2%)</w:t>
            </w:r>
          </w:p>
        </w:tc>
      </w:tr>
      <w:tr w:rsidR="007D1D8B" w:rsidRPr="006C26A0" w14:paraId="7EBBDEE2" w14:textId="77777777" w:rsidTr="00C54708">
        <w:tc>
          <w:tcPr>
            <w:tcW w:w="0" w:type="auto"/>
          </w:tcPr>
          <w:p w14:paraId="1C23D979" w14:textId="77777777" w:rsidR="007D1D8B" w:rsidRPr="006C26A0" w:rsidRDefault="007D1D8B" w:rsidP="00C54708">
            <w:pPr>
              <w:pStyle w:val="Compact"/>
              <w:spacing w:before="0"/>
              <w:rPr>
                <w:sz w:val="16"/>
                <w:szCs w:val="16"/>
              </w:rPr>
            </w:pPr>
            <w:r w:rsidRPr="006C26A0">
              <w:rPr>
                <w:sz w:val="16"/>
                <w:szCs w:val="16"/>
              </w:rPr>
              <w:t>Occupation</w:t>
            </w:r>
          </w:p>
        </w:tc>
        <w:tc>
          <w:tcPr>
            <w:tcW w:w="0" w:type="auto"/>
          </w:tcPr>
          <w:p w14:paraId="265ACA0E" w14:textId="77777777" w:rsidR="007D1D8B" w:rsidRPr="006C26A0" w:rsidRDefault="007D1D8B" w:rsidP="00C54708">
            <w:pPr>
              <w:pStyle w:val="Compact"/>
              <w:spacing w:before="0"/>
              <w:jc w:val="center"/>
              <w:rPr>
                <w:sz w:val="16"/>
                <w:szCs w:val="16"/>
              </w:rPr>
            </w:pPr>
          </w:p>
        </w:tc>
        <w:tc>
          <w:tcPr>
            <w:tcW w:w="0" w:type="auto"/>
          </w:tcPr>
          <w:p w14:paraId="04063F6D" w14:textId="77777777" w:rsidR="007D1D8B" w:rsidRPr="006C26A0" w:rsidRDefault="007D1D8B" w:rsidP="00C54708">
            <w:pPr>
              <w:pStyle w:val="Compact"/>
              <w:spacing w:before="0"/>
              <w:jc w:val="center"/>
              <w:rPr>
                <w:sz w:val="16"/>
                <w:szCs w:val="16"/>
              </w:rPr>
            </w:pPr>
          </w:p>
        </w:tc>
      </w:tr>
      <w:tr w:rsidR="007D1D8B" w:rsidRPr="006C26A0" w14:paraId="5594720C" w14:textId="77777777" w:rsidTr="00C54708">
        <w:tc>
          <w:tcPr>
            <w:tcW w:w="0" w:type="auto"/>
          </w:tcPr>
          <w:p w14:paraId="08627D57" w14:textId="77777777" w:rsidR="007D1D8B" w:rsidRPr="006C26A0" w:rsidRDefault="007D1D8B" w:rsidP="00C54708">
            <w:pPr>
              <w:pStyle w:val="Compact"/>
              <w:spacing w:before="0"/>
              <w:ind w:left="426"/>
              <w:rPr>
                <w:sz w:val="16"/>
                <w:szCs w:val="16"/>
              </w:rPr>
            </w:pPr>
            <w:r w:rsidRPr="006C26A0">
              <w:rPr>
                <w:sz w:val="16"/>
                <w:szCs w:val="16"/>
              </w:rPr>
              <w:t>Student</w:t>
            </w:r>
          </w:p>
        </w:tc>
        <w:tc>
          <w:tcPr>
            <w:tcW w:w="0" w:type="auto"/>
          </w:tcPr>
          <w:p w14:paraId="456F222F" w14:textId="77777777" w:rsidR="007D1D8B" w:rsidRPr="006C26A0" w:rsidRDefault="007D1D8B" w:rsidP="00C54708">
            <w:pPr>
              <w:pStyle w:val="Compact"/>
              <w:spacing w:before="0"/>
              <w:jc w:val="center"/>
              <w:rPr>
                <w:sz w:val="16"/>
                <w:szCs w:val="16"/>
              </w:rPr>
            </w:pPr>
            <w:r w:rsidRPr="006C26A0">
              <w:rPr>
                <w:sz w:val="16"/>
                <w:szCs w:val="16"/>
              </w:rPr>
              <w:t>165 (76%)</w:t>
            </w:r>
          </w:p>
        </w:tc>
        <w:tc>
          <w:tcPr>
            <w:tcW w:w="0" w:type="auto"/>
          </w:tcPr>
          <w:p w14:paraId="537F4C06" w14:textId="77777777" w:rsidR="007D1D8B" w:rsidRPr="006C26A0" w:rsidRDefault="007D1D8B" w:rsidP="00C54708">
            <w:pPr>
              <w:pStyle w:val="Compact"/>
              <w:spacing w:before="0"/>
              <w:jc w:val="center"/>
              <w:rPr>
                <w:sz w:val="16"/>
                <w:szCs w:val="16"/>
              </w:rPr>
            </w:pPr>
            <w:r w:rsidRPr="006C26A0">
              <w:rPr>
                <w:sz w:val="16"/>
                <w:szCs w:val="16"/>
              </w:rPr>
              <w:t>50 (60%)</w:t>
            </w:r>
          </w:p>
        </w:tc>
      </w:tr>
      <w:tr w:rsidR="007D1D8B" w:rsidRPr="006C26A0" w14:paraId="4750C86A" w14:textId="77777777" w:rsidTr="00C54708">
        <w:tc>
          <w:tcPr>
            <w:tcW w:w="0" w:type="auto"/>
          </w:tcPr>
          <w:p w14:paraId="3AE81778" w14:textId="77777777" w:rsidR="007D1D8B" w:rsidRPr="006C26A0" w:rsidRDefault="007D1D8B" w:rsidP="00C54708">
            <w:pPr>
              <w:pStyle w:val="Compact"/>
              <w:spacing w:before="0"/>
              <w:ind w:left="426"/>
              <w:rPr>
                <w:sz w:val="16"/>
                <w:szCs w:val="16"/>
              </w:rPr>
            </w:pPr>
            <w:r w:rsidRPr="006C26A0">
              <w:rPr>
                <w:sz w:val="16"/>
                <w:szCs w:val="16"/>
              </w:rPr>
              <w:t>Work</w:t>
            </w:r>
          </w:p>
        </w:tc>
        <w:tc>
          <w:tcPr>
            <w:tcW w:w="0" w:type="auto"/>
          </w:tcPr>
          <w:p w14:paraId="74D919A7" w14:textId="77777777" w:rsidR="007D1D8B" w:rsidRPr="006C26A0" w:rsidRDefault="007D1D8B" w:rsidP="00C54708">
            <w:pPr>
              <w:pStyle w:val="Compact"/>
              <w:spacing w:before="0"/>
              <w:jc w:val="center"/>
              <w:rPr>
                <w:sz w:val="16"/>
                <w:szCs w:val="16"/>
              </w:rPr>
            </w:pPr>
            <w:r w:rsidRPr="006C26A0">
              <w:rPr>
                <w:sz w:val="16"/>
                <w:szCs w:val="16"/>
              </w:rPr>
              <w:t>42 (19%)</w:t>
            </w:r>
          </w:p>
        </w:tc>
        <w:tc>
          <w:tcPr>
            <w:tcW w:w="0" w:type="auto"/>
          </w:tcPr>
          <w:p w14:paraId="47BA0B50" w14:textId="77777777" w:rsidR="007D1D8B" w:rsidRPr="006C26A0" w:rsidRDefault="007D1D8B" w:rsidP="00C54708">
            <w:pPr>
              <w:pStyle w:val="Compact"/>
              <w:spacing w:before="0"/>
              <w:jc w:val="center"/>
              <w:rPr>
                <w:sz w:val="16"/>
                <w:szCs w:val="16"/>
              </w:rPr>
            </w:pPr>
            <w:r w:rsidRPr="006C26A0">
              <w:rPr>
                <w:sz w:val="16"/>
                <w:szCs w:val="16"/>
              </w:rPr>
              <w:t>31 (37%)</w:t>
            </w:r>
          </w:p>
        </w:tc>
      </w:tr>
      <w:tr w:rsidR="007D1D8B" w:rsidRPr="006C26A0" w14:paraId="0EAB7E60" w14:textId="77777777" w:rsidTr="00C54708">
        <w:tc>
          <w:tcPr>
            <w:tcW w:w="0" w:type="auto"/>
          </w:tcPr>
          <w:p w14:paraId="012567DF" w14:textId="77777777" w:rsidR="007D1D8B" w:rsidRPr="006C26A0" w:rsidRDefault="007D1D8B" w:rsidP="00C54708">
            <w:pPr>
              <w:pStyle w:val="Compact"/>
              <w:spacing w:before="0"/>
              <w:ind w:left="426"/>
              <w:rPr>
                <w:sz w:val="16"/>
                <w:szCs w:val="16"/>
              </w:rPr>
            </w:pPr>
            <w:r w:rsidRPr="006C26A0">
              <w:rPr>
                <w:sz w:val="16"/>
                <w:szCs w:val="16"/>
              </w:rPr>
              <w:t>Neither</w:t>
            </w:r>
          </w:p>
        </w:tc>
        <w:tc>
          <w:tcPr>
            <w:tcW w:w="0" w:type="auto"/>
          </w:tcPr>
          <w:p w14:paraId="130E95EE" w14:textId="77777777" w:rsidR="007D1D8B" w:rsidRPr="006C26A0" w:rsidRDefault="007D1D8B" w:rsidP="00C54708">
            <w:pPr>
              <w:pStyle w:val="Compact"/>
              <w:spacing w:before="0"/>
              <w:jc w:val="center"/>
              <w:rPr>
                <w:sz w:val="16"/>
                <w:szCs w:val="16"/>
              </w:rPr>
            </w:pPr>
            <w:r w:rsidRPr="006C26A0">
              <w:rPr>
                <w:sz w:val="16"/>
                <w:szCs w:val="16"/>
              </w:rPr>
              <w:t>11 (5.0%)</w:t>
            </w:r>
          </w:p>
        </w:tc>
        <w:tc>
          <w:tcPr>
            <w:tcW w:w="0" w:type="auto"/>
          </w:tcPr>
          <w:p w14:paraId="319A7C9E" w14:textId="77777777" w:rsidR="007D1D8B" w:rsidRPr="006C26A0" w:rsidRDefault="007D1D8B" w:rsidP="00C54708">
            <w:pPr>
              <w:pStyle w:val="Compact"/>
              <w:spacing w:before="0"/>
              <w:jc w:val="center"/>
              <w:rPr>
                <w:sz w:val="16"/>
                <w:szCs w:val="16"/>
              </w:rPr>
            </w:pPr>
            <w:r w:rsidRPr="006C26A0">
              <w:rPr>
                <w:sz w:val="16"/>
                <w:szCs w:val="16"/>
              </w:rPr>
              <w:t>2 (2.4%)</w:t>
            </w:r>
          </w:p>
        </w:tc>
      </w:tr>
      <w:tr w:rsidR="007D1D8B" w:rsidRPr="006C26A0" w14:paraId="2ACC322C" w14:textId="77777777" w:rsidTr="00C54708">
        <w:tc>
          <w:tcPr>
            <w:tcW w:w="0" w:type="auto"/>
          </w:tcPr>
          <w:p w14:paraId="641BD0D9" w14:textId="77777777" w:rsidR="007D1D8B" w:rsidRPr="006C26A0" w:rsidRDefault="007D1D8B" w:rsidP="00C54708">
            <w:pPr>
              <w:pStyle w:val="Compact"/>
              <w:spacing w:before="0"/>
              <w:rPr>
                <w:sz w:val="16"/>
                <w:szCs w:val="16"/>
              </w:rPr>
            </w:pPr>
            <w:r w:rsidRPr="006C26A0">
              <w:rPr>
                <w:sz w:val="16"/>
                <w:szCs w:val="16"/>
              </w:rPr>
              <w:t>Community Stance</w:t>
            </w:r>
          </w:p>
        </w:tc>
        <w:tc>
          <w:tcPr>
            <w:tcW w:w="0" w:type="auto"/>
          </w:tcPr>
          <w:p w14:paraId="1A27FE39" w14:textId="77777777" w:rsidR="007D1D8B" w:rsidRPr="006C26A0" w:rsidRDefault="007D1D8B" w:rsidP="00C54708">
            <w:pPr>
              <w:pStyle w:val="Compact"/>
              <w:spacing w:before="0"/>
              <w:jc w:val="center"/>
              <w:rPr>
                <w:sz w:val="16"/>
                <w:szCs w:val="16"/>
              </w:rPr>
            </w:pPr>
            <w:r w:rsidRPr="006C26A0">
              <w:rPr>
                <w:sz w:val="16"/>
                <w:szCs w:val="16"/>
              </w:rPr>
              <w:t>7.07 (1.87)</w:t>
            </w:r>
          </w:p>
        </w:tc>
        <w:tc>
          <w:tcPr>
            <w:tcW w:w="0" w:type="auto"/>
          </w:tcPr>
          <w:p w14:paraId="0B50835D" w14:textId="77777777" w:rsidR="007D1D8B" w:rsidRPr="006C26A0" w:rsidRDefault="007D1D8B" w:rsidP="00C54708">
            <w:pPr>
              <w:pStyle w:val="Compact"/>
              <w:spacing w:before="0"/>
              <w:jc w:val="center"/>
              <w:rPr>
                <w:sz w:val="16"/>
                <w:szCs w:val="16"/>
              </w:rPr>
            </w:pPr>
            <w:r w:rsidRPr="006C26A0">
              <w:rPr>
                <w:sz w:val="16"/>
                <w:szCs w:val="16"/>
              </w:rPr>
              <w:t>7.00 (1.85)</w:t>
            </w:r>
          </w:p>
        </w:tc>
      </w:tr>
      <w:tr w:rsidR="007D1D8B" w:rsidRPr="006C26A0" w14:paraId="2288D87E" w14:textId="77777777" w:rsidTr="00C54708">
        <w:tc>
          <w:tcPr>
            <w:tcW w:w="0" w:type="auto"/>
          </w:tcPr>
          <w:p w14:paraId="76AD7BFA" w14:textId="77777777" w:rsidR="007D1D8B" w:rsidRPr="006C26A0" w:rsidRDefault="007D1D8B" w:rsidP="00C54708">
            <w:pPr>
              <w:pStyle w:val="Compact"/>
              <w:spacing w:before="0"/>
              <w:rPr>
                <w:sz w:val="16"/>
                <w:szCs w:val="16"/>
              </w:rPr>
            </w:pPr>
            <w:r w:rsidRPr="006C26A0">
              <w:rPr>
                <w:sz w:val="16"/>
                <w:szCs w:val="16"/>
              </w:rPr>
              <w:t>Sleep Quality</w:t>
            </w:r>
          </w:p>
        </w:tc>
        <w:tc>
          <w:tcPr>
            <w:tcW w:w="0" w:type="auto"/>
          </w:tcPr>
          <w:p w14:paraId="787A1649" w14:textId="77777777" w:rsidR="007D1D8B" w:rsidRPr="006C26A0" w:rsidRDefault="007D1D8B" w:rsidP="00C54708">
            <w:pPr>
              <w:pStyle w:val="Compact"/>
              <w:spacing w:before="0"/>
              <w:jc w:val="center"/>
              <w:rPr>
                <w:sz w:val="16"/>
                <w:szCs w:val="16"/>
              </w:rPr>
            </w:pPr>
          </w:p>
        </w:tc>
        <w:tc>
          <w:tcPr>
            <w:tcW w:w="0" w:type="auto"/>
          </w:tcPr>
          <w:p w14:paraId="7EB5E115" w14:textId="77777777" w:rsidR="007D1D8B" w:rsidRPr="006C26A0" w:rsidRDefault="007D1D8B" w:rsidP="00C54708">
            <w:pPr>
              <w:pStyle w:val="Compact"/>
              <w:spacing w:before="0"/>
              <w:jc w:val="center"/>
              <w:rPr>
                <w:sz w:val="16"/>
                <w:szCs w:val="16"/>
              </w:rPr>
            </w:pPr>
          </w:p>
        </w:tc>
      </w:tr>
      <w:tr w:rsidR="007D1D8B" w:rsidRPr="006C26A0" w14:paraId="131168F4" w14:textId="77777777" w:rsidTr="00C54708">
        <w:tc>
          <w:tcPr>
            <w:tcW w:w="0" w:type="auto"/>
          </w:tcPr>
          <w:p w14:paraId="76E628F8" w14:textId="77777777" w:rsidR="007D1D8B" w:rsidRPr="006C26A0" w:rsidRDefault="007D1D8B" w:rsidP="00C54708">
            <w:pPr>
              <w:pStyle w:val="Compact"/>
              <w:spacing w:before="0"/>
              <w:ind w:left="567"/>
              <w:rPr>
                <w:sz w:val="16"/>
                <w:szCs w:val="16"/>
              </w:rPr>
            </w:pPr>
            <w:r w:rsidRPr="006C26A0">
              <w:rPr>
                <w:sz w:val="16"/>
                <w:szCs w:val="16"/>
              </w:rPr>
              <w:t>Good Sleep</w:t>
            </w:r>
          </w:p>
        </w:tc>
        <w:tc>
          <w:tcPr>
            <w:tcW w:w="0" w:type="auto"/>
          </w:tcPr>
          <w:p w14:paraId="76BEB211" w14:textId="77777777" w:rsidR="007D1D8B" w:rsidRPr="006C26A0" w:rsidRDefault="007D1D8B" w:rsidP="00C54708">
            <w:pPr>
              <w:pStyle w:val="Compact"/>
              <w:spacing w:before="0"/>
              <w:jc w:val="center"/>
              <w:rPr>
                <w:sz w:val="16"/>
                <w:szCs w:val="16"/>
              </w:rPr>
            </w:pPr>
            <w:r w:rsidRPr="006C26A0">
              <w:rPr>
                <w:sz w:val="16"/>
                <w:szCs w:val="16"/>
              </w:rPr>
              <w:t>69 (32%)</w:t>
            </w:r>
          </w:p>
        </w:tc>
        <w:tc>
          <w:tcPr>
            <w:tcW w:w="0" w:type="auto"/>
          </w:tcPr>
          <w:p w14:paraId="0CC23FAC" w14:textId="77777777" w:rsidR="007D1D8B" w:rsidRPr="006C26A0" w:rsidRDefault="007D1D8B" w:rsidP="00C54708">
            <w:pPr>
              <w:pStyle w:val="Compact"/>
              <w:spacing w:before="0"/>
              <w:jc w:val="center"/>
              <w:rPr>
                <w:sz w:val="16"/>
                <w:szCs w:val="16"/>
              </w:rPr>
            </w:pPr>
            <w:r w:rsidRPr="006C26A0">
              <w:rPr>
                <w:sz w:val="16"/>
                <w:szCs w:val="16"/>
              </w:rPr>
              <w:t>24 (29%)</w:t>
            </w:r>
          </w:p>
        </w:tc>
      </w:tr>
      <w:tr w:rsidR="007D1D8B" w:rsidRPr="006C26A0" w14:paraId="7C2EC892" w14:textId="77777777" w:rsidTr="00C54708">
        <w:tc>
          <w:tcPr>
            <w:tcW w:w="0" w:type="auto"/>
          </w:tcPr>
          <w:p w14:paraId="1DF40659" w14:textId="77777777" w:rsidR="007D1D8B" w:rsidRPr="006C26A0" w:rsidRDefault="007D1D8B" w:rsidP="00C54708">
            <w:pPr>
              <w:pStyle w:val="Compact"/>
              <w:spacing w:before="0"/>
              <w:ind w:left="567"/>
              <w:rPr>
                <w:sz w:val="16"/>
                <w:szCs w:val="16"/>
              </w:rPr>
            </w:pPr>
            <w:r w:rsidRPr="006C26A0">
              <w:rPr>
                <w:sz w:val="16"/>
                <w:szCs w:val="16"/>
              </w:rPr>
              <w:lastRenderedPageBreak/>
              <w:t>Poor Sleep</w:t>
            </w:r>
          </w:p>
        </w:tc>
        <w:tc>
          <w:tcPr>
            <w:tcW w:w="0" w:type="auto"/>
          </w:tcPr>
          <w:p w14:paraId="35A45688" w14:textId="77777777" w:rsidR="007D1D8B" w:rsidRPr="006C26A0" w:rsidRDefault="007D1D8B" w:rsidP="00C54708">
            <w:pPr>
              <w:pStyle w:val="Compact"/>
              <w:spacing w:before="0"/>
              <w:jc w:val="center"/>
              <w:rPr>
                <w:sz w:val="16"/>
                <w:szCs w:val="16"/>
              </w:rPr>
            </w:pPr>
            <w:r w:rsidRPr="006C26A0">
              <w:rPr>
                <w:sz w:val="16"/>
                <w:szCs w:val="16"/>
              </w:rPr>
              <w:t>149 (68%)</w:t>
            </w:r>
          </w:p>
        </w:tc>
        <w:tc>
          <w:tcPr>
            <w:tcW w:w="0" w:type="auto"/>
          </w:tcPr>
          <w:p w14:paraId="7C985CD8" w14:textId="77777777" w:rsidR="007D1D8B" w:rsidRPr="006C26A0" w:rsidRDefault="007D1D8B" w:rsidP="00C54708">
            <w:pPr>
              <w:pStyle w:val="Compact"/>
              <w:spacing w:before="0"/>
              <w:jc w:val="center"/>
              <w:rPr>
                <w:sz w:val="16"/>
                <w:szCs w:val="16"/>
              </w:rPr>
            </w:pPr>
            <w:r w:rsidRPr="006C26A0">
              <w:rPr>
                <w:sz w:val="16"/>
                <w:szCs w:val="16"/>
              </w:rPr>
              <w:t>59 (71%)</w:t>
            </w:r>
          </w:p>
        </w:tc>
      </w:tr>
      <w:tr w:rsidR="007D1D8B" w:rsidRPr="006C26A0" w14:paraId="598E24E1" w14:textId="77777777" w:rsidTr="00C54708">
        <w:tc>
          <w:tcPr>
            <w:tcW w:w="0" w:type="auto"/>
          </w:tcPr>
          <w:p w14:paraId="29D17DDB" w14:textId="77777777" w:rsidR="007D1D8B" w:rsidRPr="006C26A0" w:rsidRDefault="007D1D8B" w:rsidP="00C54708">
            <w:pPr>
              <w:pStyle w:val="Compact"/>
              <w:spacing w:before="0"/>
              <w:rPr>
                <w:sz w:val="16"/>
                <w:szCs w:val="16"/>
              </w:rPr>
            </w:pPr>
            <w:r w:rsidRPr="006C26A0">
              <w:rPr>
                <w:sz w:val="16"/>
                <w:szCs w:val="16"/>
              </w:rPr>
              <w:t>Chronotype</w:t>
            </w:r>
          </w:p>
        </w:tc>
        <w:tc>
          <w:tcPr>
            <w:tcW w:w="0" w:type="auto"/>
          </w:tcPr>
          <w:p w14:paraId="64D5F4ED" w14:textId="77777777" w:rsidR="007D1D8B" w:rsidRPr="006C26A0" w:rsidRDefault="007D1D8B" w:rsidP="00C54708">
            <w:pPr>
              <w:pStyle w:val="Compact"/>
              <w:spacing w:before="0"/>
              <w:jc w:val="center"/>
              <w:rPr>
                <w:sz w:val="16"/>
                <w:szCs w:val="16"/>
              </w:rPr>
            </w:pPr>
          </w:p>
        </w:tc>
        <w:tc>
          <w:tcPr>
            <w:tcW w:w="0" w:type="auto"/>
          </w:tcPr>
          <w:p w14:paraId="7F22150A" w14:textId="77777777" w:rsidR="007D1D8B" w:rsidRPr="006C26A0" w:rsidRDefault="007D1D8B" w:rsidP="00C54708">
            <w:pPr>
              <w:pStyle w:val="Compact"/>
              <w:spacing w:before="0"/>
              <w:jc w:val="center"/>
              <w:rPr>
                <w:sz w:val="16"/>
                <w:szCs w:val="16"/>
              </w:rPr>
            </w:pPr>
          </w:p>
        </w:tc>
      </w:tr>
      <w:tr w:rsidR="007D1D8B" w:rsidRPr="006C26A0" w14:paraId="6B8CF589" w14:textId="77777777" w:rsidTr="00C54708">
        <w:tc>
          <w:tcPr>
            <w:tcW w:w="0" w:type="auto"/>
          </w:tcPr>
          <w:p w14:paraId="3D29BC81" w14:textId="77777777" w:rsidR="007D1D8B" w:rsidRPr="006C26A0" w:rsidRDefault="007D1D8B" w:rsidP="00C54708">
            <w:pPr>
              <w:pStyle w:val="Compact"/>
              <w:spacing w:before="0"/>
              <w:ind w:left="567"/>
              <w:rPr>
                <w:sz w:val="16"/>
                <w:szCs w:val="16"/>
              </w:rPr>
            </w:pPr>
            <w:r w:rsidRPr="006C26A0">
              <w:rPr>
                <w:sz w:val="16"/>
                <w:szCs w:val="16"/>
              </w:rPr>
              <w:t>Definite Evening</w:t>
            </w:r>
          </w:p>
        </w:tc>
        <w:tc>
          <w:tcPr>
            <w:tcW w:w="0" w:type="auto"/>
          </w:tcPr>
          <w:p w14:paraId="053188DE" w14:textId="77777777" w:rsidR="007D1D8B" w:rsidRPr="006C26A0" w:rsidRDefault="007D1D8B" w:rsidP="00C54708">
            <w:pPr>
              <w:pStyle w:val="Compact"/>
              <w:spacing w:before="0"/>
              <w:jc w:val="center"/>
              <w:rPr>
                <w:sz w:val="16"/>
                <w:szCs w:val="16"/>
              </w:rPr>
            </w:pPr>
            <w:r w:rsidRPr="006C26A0">
              <w:rPr>
                <w:sz w:val="16"/>
                <w:szCs w:val="16"/>
              </w:rPr>
              <w:t>8 (3.7%)</w:t>
            </w:r>
          </w:p>
        </w:tc>
        <w:tc>
          <w:tcPr>
            <w:tcW w:w="0" w:type="auto"/>
          </w:tcPr>
          <w:p w14:paraId="585C649E" w14:textId="77777777" w:rsidR="007D1D8B" w:rsidRPr="006C26A0" w:rsidRDefault="007D1D8B" w:rsidP="00C54708">
            <w:pPr>
              <w:pStyle w:val="Compact"/>
              <w:spacing w:before="0"/>
              <w:jc w:val="center"/>
              <w:rPr>
                <w:sz w:val="16"/>
                <w:szCs w:val="16"/>
              </w:rPr>
            </w:pPr>
            <w:r w:rsidRPr="006C26A0">
              <w:rPr>
                <w:sz w:val="16"/>
                <w:szCs w:val="16"/>
              </w:rPr>
              <w:t>1 (1.2%)</w:t>
            </w:r>
          </w:p>
        </w:tc>
      </w:tr>
      <w:tr w:rsidR="007D1D8B" w:rsidRPr="006C26A0" w14:paraId="5D768AE8" w14:textId="77777777" w:rsidTr="00C54708">
        <w:tc>
          <w:tcPr>
            <w:tcW w:w="0" w:type="auto"/>
          </w:tcPr>
          <w:p w14:paraId="19B47771" w14:textId="77777777" w:rsidR="007D1D8B" w:rsidRPr="006C26A0" w:rsidRDefault="007D1D8B" w:rsidP="00C54708">
            <w:pPr>
              <w:pStyle w:val="Compact"/>
              <w:spacing w:before="0"/>
              <w:ind w:left="567"/>
              <w:rPr>
                <w:sz w:val="16"/>
                <w:szCs w:val="16"/>
              </w:rPr>
            </w:pPr>
            <w:r w:rsidRPr="006C26A0">
              <w:rPr>
                <w:sz w:val="16"/>
                <w:szCs w:val="16"/>
              </w:rPr>
              <w:t>Intermediate</w:t>
            </w:r>
          </w:p>
        </w:tc>
        <w:tc>
          <w:tcPr>
            <w:tcW w:w="0" w:type="auto"/>
          </w:tcPr>
          <w:p w14:paraId="3B56E877" w14:textId="77777777" w:rsidR="007D1D8B" w:rsidRPr="006C26A0" w:rsidRDefault="007D1D8B" w:rsidP="00C54708">
            <w:pPr>
              <w:pStyle w:val="Compact"/>
              <w:spacing w:before="0"/>
              <w:jc w:val="center"/>
              <w:rPr>
                <w:sz w:val="16"/>
                <w:szCs w:val="16"/>
              </w:rPr>
            </w:pPr>
            <w:r w:rsidRPr="006C26A0">
              <w:rPr>
                <w:sz w:val="16"/>
                <w:szCs w:val="16"/>
              </w:rPr>
              <w:t>144 (66%)</w:t>
            </w:r>
          </w:p>
        </w:tc>
        <w:tc>
          <w:tcPr>
            <w:tcW w:w="0" w:type="auto"/>
          </w:tcPr>
          <w:p w14:paraId="102102D6" w14:textId="77777777" w:rsidR="007D1D8B" w:rsidRPr="006C26A0" w:rsidRDefault="007D1D8B" w:rsidP="00C54708">
            <w:pPr>
              <w:pStyle w:val="Compact"/>
              <w:spacing w:before="0"/>
              <w:jc w:val="center"/>
              <w:rPr>
                <w:sz w:val="16"/>
                <w:szCs w:val="16"/>
              </w:rPr>
            </w:pPr>
            <w:r w:rsidRPr="006C26A0">
              <w:rPr>
                <w:sz w:val="16"/>
                <w:szCs w:val="16"/>
              </w:rPr>
              <w:t>60 (72%)</w:t>
            </w:r>
          </w:p>
        </w:tc>
      </w:tr>
      <w:tr w:rsidR="007D1D8B" w:rsidRPr="006C26A0" w14:paraId="6844F0FA" w14:textId="77777777" w:rsidTr="00C54708">
        <w:tc>
          <w:tcPr>
            <w:tcW w:w="0" w:type="auto"/>
          </w:tcPr>
          <w:p w14:paraId="27BBC4D8" w14:textId="77777777" w:rsidR="007D1D8B" w:rsidRPr="006C26A0" w:rsidRDefault="007D1D8B" w:rsidP="00C54708">
            <w:pPr>
              <w:pStyle w:val="Compact"/>
              <w:spacing w:before="0"/>
              <w:ind w:left="567"/>
              <w:rPr>
                <w:sz w:val="16"/>
                <w:szCs w:val="16"/>
              </w:rPr>
            </w:pPr>
            <w:r w:rsidRPr="006C26A0">
              <w:rPr>
                <w:sz w:val="16"/>
                <w:szCs w:val="16"/>
              </w:rPr>
              <w:t>Moderate Evening</w:t>
            </w:r>
          </w:p>
        </w:tc>
        <w:tc>
          <w:tcPr>
            <w:tcW w:w="0" w:type="auto"/>
          </w:tcPr>
          <w:p w14:paraId="697B4EC9" w14:textId="77777777" w:rsidR="007D1D8B" w:rsidRPr="006C26A0" w:rsidRDefault="007D1D8B" w:rsidP="00C54708">
            <w:pPr>
              <w:pStyle w:val="Compact"/>
              <w:spacing w:before="0"/>
              <w:jc w:val="center"/>
              <w:rPr>
                <w:sz w:val="16"/>
                <w:szCs w:val="16"/>
              </w:rPr>
            </w:pPr>
            <w:r w:rsidRPr="006C26A0">
              <w:rPr>
                <w:sz w:val="16"/>
                <w:szCs w:val="16"/>
              </w:rPr>
              <w:t>43 (20%)</w:t>
            </w:r>
          </w:p>
        </w:tc>
        <w:tc>
          <w:tcPr>
            <w:tcW w:w="0" w:type="auto"/>
          </w:tcPr>
          <w:p w14:paraId="3A8A5753"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0BFC0F1C" w14:textId="77777777" w:rsidTr="00C54708">
        <w:tc>
          <w:tcPr>
            <w:tcW w:w="0" w:type="auto"/>
          </w:tcPr>
          <w:p w14:paraId="37DDA141" w14:textId="77777777" w:rsidR="007D1D8B" w:rsidRPr="006C26A0" w:rsidRDefault="007D1D8B" w:rsidP="00C54708">
            <w:pPr>
              <w:pStyle w:val="Compact"/>
              <w:spacing w:before="0"/>
              <w:ind w:left="567"/>
              <w:rPr>
                <w:sz w:val="16"/>
                <w:szCs w:val="16"/>
              </w:rPr>
            </w:pPr>
            <w:r w:rsidRPr="006C26A0">
              <w:rPr>
                <w:sz w:val="16"/>
                <w:szCs w:val="16"/>
              </w:rPr>
              <w:t>Moderate Morning</w:t>
            </w:r>
          </w:p>
        </w:tc>
        <w:tc>
          <w:tcPr>
            <w:tcW w:w="0" w:type="auto"/>
          </w:tcPr>
          <w:p w14:paraId="4C800CCF" w14:textId="77777777" w:rsidR="007D1D8B" w:rsidRPr="006C26A0" w:rsidRDefault="007D1D8B" w:rsidP="00C54708">
            <w:pPr>
              <w:pStyle w:val="Compact"/>
              <w:spacing w:before="0"/>
              <w:jc w:val="center"/>
              <w:rPr>
                <w:sz w:val="16"/>
                <w:szCs w:val="16"/>
              </w:rPr>
            </w:pPr>
            <w:r w:rsidRPr="006C26A0">
              <w:rPr>
                <w:sz w:val="16"/>
                <w:szCs w:val="16"/>
              </w:rPr>
              <w:t>23 (11%)</w:t>
            </w:r>
          </w:p>
        </w:tc>
        <w:tc>
          <w:tcPr>
            <w:tcW w:w="0" w:type="auto"/>
          </w:tcPr>
          <w:p w14:paraId="67784500" w14:textId="77777777" w:rsidR="007D1D8B" w:rsidRPr="006C26A0" w:rsidRDefault="007D1D8B" w:rsidP="00C54708">
            <w:pPr>
              <w:pStyle w:val="Compact"/>
              <w:spacing w:before="0"/>
              <w:jc w:val="center"/>
              <w:rPr>
                <w:sz w:val="16"/>
                <w:szCs w:val="16"/>
              </w:rPr>
            </w:pPr>
            <w:r w:rsidRPr="006C26A0">
              <w:rPr>
                <w:sz w:val="16"/>
                <w:szCs w:val="16"/>
              </w:rPr>
              <w:t>9 (11%)</w:t>
            </w:r>
          </w:p>
        </w:tc>
      </w:tr>
    </w:tbl>
    <w:p w14:paraId="5FDC4D2F" w14:textId="77777777" w:rsidR="007D1D8B" w:rsidRPr="006C26A0" w:rsidRDefault="007D1D8B" w:rsidP="007D1D8B">
      <w:pPr>
        <w:pStyle w:val="Bibliography"/>
      </w:pPr>
    </w:p>
    <w:p w14:paraId="2189DDC4" w14:textId="1439002E" w:rsidR="007D1D8B" w:rsidRDefault="00FE4852" w:rsidP="007D1D8B">
      <w:r>
        <w:t>Table 2</w:t>
      </w:r>
    </w:p>
    <w:p w14:paraId="5E7B83D0" w14:textId="08488B74" w:rsidR="00FE4852" w:rsidRPr="00894F8F" w:rsidRDefault="00FE4852" w:rsidP="00FE4852">
      <w:pPr>
        <w:pStyle w:val="TableCaption"/>
      </w:pPr>
      <w:r>
        <w:rPr>
          <w:iCs/>
        </w:rPr>
        <w:t>Structural validity of the scales</w:t>
      </w:r>
    </w:p>
    <w:tbl>
      <w:tblPr>
        <w:tblStyle w:val="Table"/>
        <w:tblW w:w="5000" w:type="pct"/>
        <w:tblLook w:val="0020" w:firstRow="1" w:lastRow="0" w:firstColumn="0" w:lastColumn="0" w:noHBand="0" w:noVBand="0"/>
      </w:tblPr>
      <w:tblGrid>
        <w:gridCol w:w="2644"/>
        <w:gridCol w:w="1251"/>
        <w:gridCol w:w="788"/>
        <w:gridCol w:w="1151"/>
        <w:gridCol w:w="1074"/>
        <w:gridCol w:w="1734"/>
        <w:gridCol w:w="764"/>
      </w:tblGrid>
      <w:tr w:rsidR="00FE4852" w:rsidRPr="00894F8F" w14:paraId="20BE2904" w14:textId="77777777" w:rsidTr="003E189B">
        <w:trPr>
          <w:cnfStyle w:val="100000000000" w:firstRow="1" w:lastRow="0" w:firstColumn="0" w:lastColumn="0" w:oddVBand="0" w:evenVBand="0" w:oddHBand="0" w:evenHBand="0" w:firstRowFirstColumn="0" w:firstRowLastColumn="0" w:lastRowFirstColumn="0" w:lastRowLastColumn="0"/>
          <w:trHeight w:val="364"/>
          <w:tblHeader/>
        </w:trPr>
        <w:tc>
          <w:tcPr>
            <w:tcW w:w="1405" w:type="pct"/>
            <w:vMerge w:val="restart"/>
          </w:tcPr>
          <w:p w14:paraId="437CAADD" w14:textId="77777777" w:rsidR="00FE4852" w:rsidRPr="00894F8F" w:rsidRDefault="00FE4852" w:rsidP="003E189B">
            <w:pPr>
              <w:pStyle w:val="Compact"/>
              <w:spacing w:before="0"/>
              <w:rPr>
                <w:sz w:val="16"/>
                <w:szCs w:val="16"/>
              </w:rPr>
            </w:pPr>
          </w:p>
        </w:tc>
        <w:tc>
          <w:tcPr>
            <w:tcW w:w="665" w:type="pct"/>
            <w:vMerge w:val="restart"/>
          </w:tcPr>
          <w:p w14:paraId="20B3B422" w14:textId="77777777" w:rsidR="00FE4852" w:rsidRPr="00894F8F" w:rsidRDefault="00000000" w:rsidP="000537BF">
            <w:pPr>
              <w:pStyle w:val="Compact"/>
              <w:spacing w:before="0"/>
              <w:jc w:val="center"/>
              <w:rPr>
                <w:sz w:val="16"/>
                <w:szCs w:val="16"/>
              </w:rPr>
            </w:pPr>
            <m:oMathPara>
              <m:oMath>
                <m:sSup>
                  <m:sSupPr>
                    <m:ctrlPr>
                      <w:rPr>
                        <w:rFonts w:ascii="Cambria Math" w:hAnsi="Cambria Math"/>
                        <w:i/>
                        <w:sz w:val="16"/>
                        <w:szCs w:val="16"/>
                      </w:rPr>
                    </m:ctrlPr>
                  </m:sSupPr>
                  <m:e>
                    <m:r>
                      <w:rPr>
                        <w:rFonts w:ascii="Symbol" w:hAnsi="Symbol"/>
                        <w:i/>
                        <w:sz w:val="16"/>
                        <w:szCs w:val="16"/>
                      </w:rPr>
                      <w:sym w:font="Symbol" w:char="F063"/>
                    </m:r>
                  </m:e>
                  <m:sup>
                    <m:r>
                      <w:rPr>
                        <w:rFonts w:ascii="Cambria Math" w:hAnsi="Cambria Math"/>
                        <w:sz w:val="16"/>
                        <w:szCs w:val="16"/>
                      </w:rPr>
                      <m:t>2</m:t>
                    </m:r>
                  </m:sup>
                </m:sSup>
              </m:oMath>
            </m:oMathPara>
          </w:p>
        </w:tc>
        <w:tc>
          <w:tcPr>
            <w:tcW w:w="419" w:type="pct"/>
            <w:vMerge w:val="restart"/>
          </w:tcPr>
          <w:p w14:paraId="291239A5" w14:textId="77777777" w:rsidR="00FE4852" w:rsidRPr="00894F8F" w:rsidRDefault="00FE4852" w:rsidP="000537BF">
            <w:pPr>
              <w:pStyle w:val="Compact"/>
              <w:spacing w:before="0"/>
              <w:jc w:val="center"/>
              <w:rPr>
                <w:sz w:val="16"/>
                <w:szCs w:val="16"/>
              </w:rPr>
            </w:pPr>
            <w:r w:rsidRPr="00894F8F">
              <w:rPr>
                <w:sz w:val="16"/>
                <w:szCs w:val="16"/>
              </w:rPr>
              <w:t>df</w:t>
            </w:r>
          </w:p>
        </w:tc>
        <w:tc>
          <w:tcPr>
            <w:tcW w:w="612" w:type="pct"/>
            <w:vMerge w:val="restart"/>
          </w:tcPr>
          <w:p w14:paraId="3B3A38BF" w14:textId="77777777" w:rsidR="00FE4852" w:rsidRPr="00894F8F" w:rsidRDefault="00FE4852" w:rsidP="000537BF">
            <w:pPr>
              <w:pStyle w:val="Compact"/>
              <w:spacing w:before="0"/>
              <w:jc w:val="center"/>
              <w:rPr>
                <w:sz w:val="16"/>
                <w:szCs w:val="16"/>
              </w:rPr>
            </w:pPr>
            <w:r w:rsidRPr="00894F8F">
              <w:rPr>
                <w:sz w:val="16"/>
                <w:szCs w:val="16"/>
              </w:rPr>
              <w:t>CFI</w:t>
            </w:r>
          </w:p>
        </w:tc>
        <w:tc>
          <w:tcPr>
            <w:tcW w:w="571" w:type="pct"/>
            <w:vMerge w:val="restart"/>
          </w:tcPr>
          <w:p w14:paraId="439FCE01" w14:textId="77777777" w:rsidR="00FE4852" w:rsidRPr="00894F8F" w:rsidRDefault="00FE4852" w:rsidP="000537BF">
            <w:pPr>
              <w:pStyle w:val="Compact"/>
              <w:spacing w:before="0"/>
              <w:jc w:val="center"/>
              <w:rPr>
                <w:sz w:val="16"/>
                <w:szCs w:val="16"/>
              </w:rPr>
            </w:pPr>
            <w:r w:rsidRPr="00894F8F">
              <w:rPr>
                <w:sz w:val="16"/>
                <w:szCs w:val="16"/>
              </w:rPr>
              <w:t>TLI</w:t>
            </w:r>
          </w:p>
        </w:tc>
        <w:tc>
          <w:tcPr>
            <w:tcW w:w="922" w:type="pct"/>
            <w:vMerge w:val="restart"/>
          </w:tcPr>
          <w:p w14:paraId="64AED54D" w14:textId="77777777" w:rsidR="00FE4852" w:rsidRPr="00894F8F" w:rsidRDefault="00FE4852" w:rsidP="000537BF">
            <w:pPr>
              <w:pStyle w:val="Compact"/>
              <w:spacing w:before="0"/>
              <w:jc w:val="center"/>
              <w:rPr>
                <w:sz w:val="16"/>
                <w:szCs w:val="16"/>
              </w:rPr>
            </w:pPr>
            <w:r w:rsidRPr="00894F8F">
              <w:rPr>
                <w:sz w:val="16"/>
                <w:szCs w:val="16"/>
              </w:rPr>
              <w:t>RMSEA (90% CI)</w:t>
            </w:r>
          </w:p>
        </w:tc>
        <w:tc>
          <w:tcPr>
            <w:tcW w:w="406" w:type="pct"/>
            <w:vMerge w:val="restart"/>
          </w:tcPr>
          <w:p w14:paraId="2239DC1E" w14:textId="77777777" w:rsidR="00FE4852" w:rsidRPr="00894F8F" w:rsidRDefault="00FE4852" w:rsidP="003E189B">
            <w:pPr>
              <w:pStyle w:val="Compact"/>
              <w:spacing w:before="0"/>
              <w:rPr>
                <w:sz w:val="16"/>
                <w:szCs w:val="16"/>
              </w:rPr>
            </w:pPr>
            <w:r w:rsidRPr="00894F8F">
              <w:rPr>
                <w:sz w:val="16"/>
                <w:szCs w:val="16"/>
              </w:rPr>
              <w:t>SRMR</w:t>
            </w:r>
          </w:p>
        </w:tc>
      </w:tr>
      <w:tr w:rsidR="00FE4852" w:rsidRPr="00894F8F" w14:paraId="2596CE64" w14:textId="77777777" w:rsidTr="003E189B">
        <w:trPr>
          <w:cnfStyle w:val="100000000000" w:firstRow="1" w:lastRow="0" w:firstColumn="0" w:lastColumn="0" w:oddVBand="0" w:evenVBand="0" w:oddHBand="0" w:evenHBand="0" w:firstRowFirstColumn="0" w:firstRowLastColumn="0" w:lastRowFirstColumn="0" w:lastRowLastColumn="0"/>
          <w:trHeight w:val="531"/>
          <w:tblHeader/>
        </w:trPr>
        <w:tc>
          <w:tcPr>
            <w:tcW w:w="1405" w:type="pct"/>
            <w:vMerge/>
          </w:tcPr>
          <w:p w14:paraId="3A38482F" w14:textId="77777777" w:rsidR="00FE4852" w:rsidRPr="00894F8F" w:rsidRDefault="00FE4852" w:rsidP="003E189B">
            <w:pPr>
              <w:pStyle w:val="Compact"/>
              <w:spacing w:before="0"/>
              <w:rPr>
                <w:sz w:val="16"/>
                <w:szCs w:val="16"/>
              </w:rPr>
            </w:pPr>
          </w:p>
        </w:tc>
        <w:tc>
          <w:tcPr>
            <w:tcW w:w="665" w:type="pct"/>
            <w:vMerge/>
          </w:tcPr>
          <w:p w14:paraId="1C3602BA" w14:textId="77777777" w:rsidR="00FE4852" w:rsidRPr="00894F8F" w:rsidRDefault="00FE4852" w:rsidP="000537BF">
            <w:pPr>
              <w:pStyle w:val="Compact"/>
              <w:spacing w:before="0"/>
              <w:jc w:val="center"/>
              <w:rPr>
                <w:rFonts w:eastAsia="Cambria" w:cs="Vrinda"/>
                <w:sz w:val="16"/>
                <w:szCs w:val="16"/>
              </w:rPr>
            </w:pPr>
          </w:p>
        </w:tc>
        <w:tc>
          <w:tcPr>
            <w:tcW w:w="419" w:type="pct"/>
            <w:vMerge/>
          </w:tcPr>
          <w:p w14:paraId="5F135044" w14:textId="77777777" w:rsidR="00FE4852" w:rsidRPr="00894F8F" w:rsidRDefault="00FE4852" w:rsidP="000537BF">
            <w:pPr>
              <w:pStyle w:val="Compact"/>
              <w:spacing w:before="0"/>
              <w:jc w:val="center"/>
              <w:rPr>
                <w:sz w:val="16"/>
                <w:szCs w:val="16"/>
              </w:rPr>
            </w:pPr>
          </w:p>
        </w:tc>
        <w:tc>
          <w:tcPr>
            <w:tcW w:w="612" w:type="pct"/>
            <w:vMerge/>
          </w:tcPr>
          <w:p w14:paraId="02FB3179" w14:textId="77777777" w:rsidR="00FE4852" w:rsidRPr="00894F8F" w:rsidRDefault="00FE4852" w:rsidP="000537BF">
            <w:pPr>
              <w:pStyle w:val="Compact"/>
              <w:spacing w:before="0"/>
              <w:jc w:val="center"/>
              <w:rPr>
                <w:sz w:val="16"/>
                <w:szCs w:val="16"/>
              </w:rPr>
            </w:pPr>
          </w:p>
        </w:tc>
        <w:tc>
          <w:tcPr>
            <w:tcW w:w="571" w:type="pct"/>
            <w:vMerge/>
          </w:tcPr>
          <w:p w14:paraId="79A5B097" w14:textId="77777777" w:rsidR="00FE4852" w:rsidRPr="00894F8F" w:rsidRDefault="00FE4852" w:rsidP="000537BF">
            <w:pPr>
              <w:pStyle w:val="Compact"/>
              <w:spacing w:before="0"/>
              <w:jc w:val="center"/>
              <w:rPr>
                <w:sz w:val="16"/>
                <w:szCs w:val="16"/>
              </w:rPr>
            </w:pPr>
          </w:p>
        </w:tc>
        <w:tc>
          <w:tcPr>
            <w:tcW w:w="922" w:type="pct"/>
            <w:vMerge/>
          </w:tcPr>
          <w:p w14:paraId="6474958E" w14:textId="77777777" w:rsidR="00FE4852" w:rsidRPr="00894F8F" w:rsidRDefault="00FE4852" w:rsidP="000537BF">
            <w:pPr>
              <w:pStyle w:val="Compact"/>
              <w:spacing w:before="0"/>
              <w:jc w:val="center"/>
              <w:rPr>
                <w:sz w:val="16"/>
                <w:szCs w:val="16"/>
              </w:rPr>
            </w:pPr>
          </w:p>
        </w:tc>
        <w:tc>
          <w:tcPr>
            <w:tcW w:w="406" w:type="pct"/>
            <w:vMerge/>
          </w:tcPr>
          <w:p w14:paraId="679A4D5D" w14:textId="77777777" w:rsidR="00FE4852" w:rsidRPr="00894F8F" w:rsidRDefault="00FE4852" w:rsidP="003E189B">
            <w:pPr>
              <w:pStyle w:val="Compact"/>
              <w:spacing w:before="0"/>
              <w:rPr>
                <w:sz w:val="16"/>
                <w:szCs w:val="16"/>
              </w:rPr>
            </w:pPr>
          </w:p>
        </w:tc>
      </w:tr>
      <w:tr w:rsidR="00FE4852" w:rsidRPr="00894F8F" w14:paraId="40AB1962" w14:textId="77777777" w:rsidTr="003E189B">
        <w:tc>
          <w:tcPr>
            <w:tcW w:w="1405" w:type="pct"/>
          </w:tcPr>
          <w:p w14:paraId="2578917F" w14:textId="57B2D333" w:rsidR="00FE4852" w:rsidRPr="00894F8F" w:rsidRDefault="00FE4852" w:rsidP="003E189B">
            <w:pPr>
              <w:pStyle w:val="Compact"/>
              <w:spacing w:before="0"/>
              <w:rPr>
                <w:sz w:val="16"/>
                <w:szCs w:val="16"/>
              </w:rPr>
            </w:pPr>
            <w:r>
              <w:rPr>
                <w:sz w:val="16"/>
                <w:szCs w:val="16"/>
              </w:rPr>
              <w:t>LEBA</w:t>
            </w:r>
          </w:p>
        </w:tc>
        <w:tc>
          <w:tcPr>
            <w:tcW w:w="665" w:type="pct"/>
          </w:tcPr>
          <w:p w14:paraId="1D726D56" w14:textId="6546D731" w:rsidR="00FE4852" w:rsidRPr="00894F8F" w:rsidRDefault="000537BF" w:rsidP="000537BF">
            <w:pPr>
              <w:pStyle w:val="Compact"/>
              <w:spacing w:before="0"/>
              <w:jc w:val="center"/>
              <w:rPr>
                <w:sz w:val="16"/>
                <w:szCs w:val="16"/>
              </w:rPr>
            </w:pPr>
            <w:r>
              <w:rPr>
                <w:sz w:val="16"/>
                <w:szCs w:val="16"/>
              </w:rPr>
              <w:t>57.04</w:t>
            </w:r>
          </w:p>
        </w:tc>
        <w:tc>
          <w:tcPr>
            <w:tcW w:w="419" w:type="pct"/>
          </w:tcPr>
          <w:p w14:paraId="49D9388F" w14:textId="5AC8598E" w:rsidR="00FE4852" w:rsidRPr="00894F8F" w:rsidRDefault="00394D53" w:rsidP="000537BF">
            <w:pPr>
              <w:pStyle w:val="Compact"/>
              <w:spacing w:before="0"/>
              <w:jc w:val="center"/>
              <w:rPr>
                <w:sz w:val="16"/>
                <w:szCs w:val="16"/>
              </w:rPr>
            </w:pPr>
            <w:r>
              <w:rPr>
                <w:sz w:val="16"/>
                <w:szCs w:val="16"/>
              </w:rPr>
              <w:t>73</w:t>
            </w:r>
          </w:p>
        </w:tc>
        <w:tc>
          <w:tcPr>
            <w:tcW w:w="612" w:type="pct"/>
          </w:tcPr>
          <w:p w14:paraId="2D5BA842" w14:textId="0D44DE16" w:rsidR="00FE4852" w:rsidRPr="00894F8F" w:rsidRDefault="00C1168E" w:rsidP="000537BF">
            <w:pPr>
              <w:pStyle w:val="Compact"/>
              <w:spacing w:before="0"/>
              <w:jc w:val="center"/>
              <w:rPr>
                <w:sz w:val="16"/>
                <w:szCs w:val="16"/>
              </w:rPr>
            </w:pPr>
            <w:r>
              <w:rPr>
                <w:sz w:val="16"/>
                <w:szCs w:val="16"/>
              </w:rPr>
              <w:t>0</w:t>
            </w:r>
            <w:r w:rsidR="00A4152C">
              <w:rPr>
                <w:sz w:val="16"/>
                <w:szCs w:val="16"/>
              </w:rPr>
              <w:t>.994</w:t>
            </w:r>
          </w:p>
        </w:tc>
        <w:tc>
          <w:tcPr>
            <w:tcW w:w="571" w:type="pct"/>
          </w:tcPr>
          <w:p w14:paraId="3052AB71" w14:textId="36FCC488" w:rsidR="00FE4852" w:rsidRPr="00894F8F" w:rsidRDefault="00C1168E" w:rsidP="000537BF">
            <w:pPr>
              <w:pStyle w:val="Compact"/>
              <w:spacing w:before="0"/>
              <w:jc w:val="center"/>
              <w:rPr>
                <w:sz w:val="16"/>
                <w:szCs w:val="16"/>
              </w:rPr>
            </w:pPr>
            <w:r>
              <w:rPr>
                <w:sz w:val="16"/>
                <w:szCs w:val="16"/>
              </w:rPr>
              <w:t>0</w:t>
            </w:r>
            <w:r w:rsidR="00A4152C">
              <w:rPr>
                <w:sz w:val="16"/>
                <w:szCs w:val="16"/>
              </w:rPr>
              <w:t>.987</w:t>
            </w:r>
          </w:p>
        </w:tc>
        <w:tc>
          <w:tcPr>
            <w:tcW w:w="922" w:type="pct"/>
          </w:tcPr>
          <w:p w14:paraId="6E87E21E" w14:textId="5FA7ED92" w:rsidR="00FE4852" w:rsidRPr="00894F8F" w:rsidRDefault="00C1168E" w:rsidP="000537BF">
            <w:pPr>
              <w:pStyle w:val="Compact"/>
              <w:spacing w:before="0"/>
              <w:jc w:val="center"/>
              <w:rPr>
                <w:sz w:val="16"/>
                <w:szCs w:val="16"/>
              </w:rPr>
            </w:pPr>
            <w:r>
              <w:rPr>
                <w:sz w:val="16"/>
                <w:szCs w:val="16"/>
              </w:rPr>
              <w:t>0</w:t>
            </w:r>
            <w:r w:rsidR="00A4152C">
              <w:rPr>
                <w:sz w:val="16"/>
                <w:szCs w:val="16"/>
              </w:rPr>
              <w:t>.06(</w:t>
            </w:r>
            <w:r>
              <w:rPr>
                <w:sz w:val="16"/>
                <w:szCs w:val="16"/>
              </w:rPr>
              <w:t>0.0-0.074</w:t>
            </w:r>
            <w:r w:rsidR="00A4152C">
              <w:rPr>
                <w:sz w:val="16"/>
                <w:szCs w:val="16"/>
              </w:rPr>
              <w:t>)</w:t>
            </w:r>
          </w:p>
        </w:tc>
        <w:tc>
          <w:tcPr>
            <w:tcW w:w="406" w:type="pct"/>
          </w:tcPr>
          <w:p w14:paraId="6DFA9175" w14:textId="4E3974DB" w:rsidR="00FE4852" w:rsidRPr="00894F8F" w:rsidRDefault="00C1168E" w:rsidP="003E189B">
            <w:pPr>
              <w:pStyle w:val="Compact"/>
              <w:spacing w:before="0"/>
              <w:jc w:val="center"/>
              <w:rPr>
                <w:sz w:val="16"/>
                <w:szCs w:val="16"/>
              </w:rPr>
            </w:pPr>
            <w:r>
              <w:rPr>
                <w:sz w:val="16"/>
                <w:szCs w:val="16"/>
              </w:rPr>
              <w:t>0.04</w:t>
            </w:r>
          </w:p>
        </w:tc>
      </w:tr>
      <w:tr w:rsidR="00FE4852" w:rsidRPr="00894F8F" w14:paraId="77D9A099" w14:textId="77777777" w:rsidTr="003E189B">
        <w:tc>
          <w:tcPr>
            <w:tcW w:w="1405" w:type="pct"/>
          </w:tcPr>
          <w:p w14:paraId="7EF9A362" w14:textId="52B86609" w:rsidR="00FE4852" w:rsidRPr="00894F8F" w:rsidRDefault="00EE396D" w:rsidP="003E189B">
            <w:pPr>
              <w:pStyle w:val="Compact"/>
              <w:spacing w:before="0"/>
              <w:rPr>
                <w:sz w:val="16"/>
                <w:szCs w:val="16"/>
              </w:rPr>
            </w:pPr>
            <w:r>
              <w:rPr>
                <w:sz w:val="16"/>
                <w:szCs w:val="16"/>
              </w:rPr>
              <w:t>PSQI</w:t>
            </w:r>
          </w:p>
        </w:tc>
        <w:tc>
          <w:tcPr>
            <w:tcW w:w="665" w:type="pct"/>
          </w:tcPr>
          <w:p w14:paraId="49FDDE30" w14:textId="394B997D" w:rsidR="00FE4852" w:rsidRPr="00894F8F" w:rsidRDefault="00394D53" w:rsidP="000537BF">
            <w:pPr>
              <w:pStyle w:val="Compact"/>
              <w:spacing w:before="0"/>
              <w:jc w:val="center"/>
              <w:rPr>
                <w:sz w:val="16"/>
                <w:szCs w:val="16"/>
              </w:rPr>
            </w:pPr>
            <w:r>
              <w:rPr>
                <w:sz w:val="16"/>
                <w:szCs w:val="16"/>
              </w:rPr>
              <w:t>19.84</w:t>
            </w:r>
          </w:p>
        </w:tc>
        <w:tc>
          <w:tcPr>
            <w:tcW w:w="419" w:type="pct"/>
          </w:tcPr>
          <w:p w14:paraId="2B41AD62" w14:textId="2C88030F" w:rsidR="00FE4852" w:rsidRPr="00894F8F" w:rsidRDefault="00394D53" w:rsidP="000537BF">
            <w:pPr>
              <w:pStyle w:val="Compact"/>
              <w:spacing w:before="0"/>
              <w:jc w:val="center"/>
              <w:rPr>
                <w:sz w:val="16"/>
                <w:szCs w:val="16"/>
              </w:rPr>
            </w:pPr>
            <w:r>
              <w:rPr>
                <w:sz w:val="16"/>
                <w:szCs w:val="16"/>
              </w:rPr>
              <w:t>8*</w:t>
            </w:r>
          </w:p>
        </w:tc>
        <w:tc>
          <w:tcPr>
            <w:tcW w:w="612" w:type="pct"/>
          </w:tcPr>
          <w:p w14:paraId="11A54931" w14:textId="6460CABB" w:rsidR="00FE4852" w:rsidRPr="00894F8F" w:rsidRDefault="00C1168E" w:rsidP="000537BF">
            <w:pPr>
              <w:pStyle w:val="Compact"/>
              <w:spacing w:before="0"/>
              <w:jc w:val="center"/>
              <w:rPr>
                <w:sz w:val="16"/>
                <w:szCs w:val="16"/>
              </w:rPr>
            </w:pPr>
            <w:r>
              <w:rPr>
                <w:sz w:val="16"/>
                <w:szCs w:val="16"/>
              </w:rPr>
              <w:t>0</w:t>
            </w:r>
            <w:r w:rsidR="00D45971">
              <w:rPr>
                <w:sz w:val="16"/>
                <w:szCs w:val="16"/>
              </w:rPr>
              <w:t>.9</w:t>
            </w:r>
            <w:r w:rsidR="0040754B">
              <w:rPr>
                <w:sz w:val="16"/>
                <w:szCs w:val="16"/>
              </w:rPr>
              <w:t>66</w:t>
            </w:r>
          </w:p>
        </w:tc>
        <w:tc>
          <w:tcPr>
            <w:tcW w:w="571" w:type="pct"/>
          </w:tcPr>
          <w:p w14:paraId="0CF5A64F" w14:textId="0F267912" w:rsidR="00FE4852" w:rsidRPr="00894F8F" w:rsidRDefault="0040754B" w:rsidP="000537BF">
            <w:pPr>
              <w:pStyle w:val="Compact"/>
              <w:spacing w:before="0"/>
              <w:jc w:val="center"/>
              <w:rPr>
                <w:sz w:val="16"/>
                <w:szCs w:val="16"/>
              </w:rPr>
            </w:pPr>
            <w:r>
              <w:rPr>
                <w:sz w:val="16"/>
                <w:szCs w:val="16"/>
              </w:rPr>
              <w:t>0.910</w:t>
            </w:r>
          </w:p>
        </w:tc>
        <w:tc>
          <w:tcPr>
            <w:tcW w:w="922" w:type="pct"/>
          </w:tcPr>
          <w:p w14:paraId="46F9DF71" w14:textId="000CF982" w:rsidR="00FE4852" w:rsidRPr="00894F8F" w:rsidRDefault="005C04D8" w:rsidP="000537BF">
            <w:pPr>
              <w:pStyle w:val="Compact"/>
              <w:spacing w:before="0"/>
              <w:jc w:val="center"/>
              <w:rPr>
                <w:sz w:val="16"/>
                <w:szCs w:val="16"/>
              </w:rPr>
            </w:pPr>
            <w:r>
              <w:rPr>
                <w:sz w:val="16"/>
                <w:szCs w:val="16"/>
              </w:rPr>
              <w:t>0.07(0.03-0.11)</w:t>
            </w:r>
          </w:p>
        </w:tc>
        <w:tc>
          <w:tcPr>
            <w:tcW w:w="406" w:type="pct"/>
          </w:tcPr>
          <w:p w14:paraId="7AFDDB79" w14:textId="0585F918" w:rsidR="00FE4852" w:rsidRPr="00894F8F" w:rsidRDefault="005C04D8" w:rsidP="003E189B">
            <w:pPr>
              <w:pStyle w:val="Compact"/>
              <w:spacing w:before="0"/>
              <w:jc w:val="center"/>
              <w:rPr>
                <w:sz w:val="16"/>
                <w:szCs w:val="16"/>
              </w:rPr>
            </w:pPr>
            <w:r>
              <w:rPr>
                <w:sz w:val="16"/>
                <w:szCs w:val="16"/>
              </w:rPr>
              <w:t>0.07</w:t>
            </w:r>
          </w:p>
        </w:tc>
      </w:tr>
      <w:tr w:rsidR="00FE4852" w:rsidRPr="00894F8F" w14:paraId="61B7A5A1" w14:textId="77777777" w:rsidTr="003E189B">
        <w:tc>
          <w:tcPr>
            <w:tcW w:w="1405" w:type="pct"/>
          </w:tcPr>
          <w:p w14:paraId="72F3004B" w14:textId="6F17A6FB" w:rsidR="00FE4852" w:rsidRPr="00894F8F" w:rsidRDefault="00EE396D" w:rsidP="003E189B">
            <w:pPr>
              <w:pStyle w:val="Compact"/>
              <w:spacing w:before="0"/>
              <w:rPr>
                <w:sz w:val="16"/>
                <w:szCs w:val="16"/>
              </w:rPr>
            </w:pPr>
            <w:r>
              <w:rPr>
                <w:sz w:val="16"/>
                <w:szCs w:val="16"/>
              </w:rPr>
              <w:t>MEQ</w:t>
            </w:r>
          </w:p>
        </w:tc>
        <w:tc>
          <w:tcPr>
            <w:tcW w:w="665" w:type="pct"/>
          </w:tcPr>
          <w:p w14:paraId="6F5F410B" w14:textId="3CCE7407" w:rsidR="00FE4852" w:rsidRPr="00894F8F" w:rsidRDefault="00394D53" w:rsidP="000537BF">
            <w:pPr>
              <w:pStyle w:val="Compact"/>
              <w:spacing w:before="0"/>
              <w:jc w:val="center"/>
              <w:rPr>
                <w:sz w:val="16"/>
                <w:szCs w:val="16"/>
              </w:rPr>
            </w:pPr>
            <w:r>
              <w:rPr>
                <w:sz w:val="16"/>
                <w:szCs w:val="16"/>
              </w:rPr>
              <w:t>91.50</w:t>
            </w:r>
          </w:p>
        </w:tc>
        <w:tc>
          <w:tcPr>
            <w:tcW w:w="419" w:type="pct"/>
          </w:tcPr>
          <w:p w14:paraId="344F3051" w14:textId="72754A66" w:rsidR="00FE4852" w:rsidRPr="00894F8F" w:rsidRDefault="00394D53" w:rsidP="000537BF">
            <w:pPr>
              <w:pStyle w:val="Compact"/>
              <w:spacing w:before="0"/>
              <w:jc w:val="center"/>
              <w:rPr>
                <w:sz w:val="16"/>
                <w:szCs w:val="16"/>
              </w:rPr>
            </w:pPr>
            <w:r>
              <w:rPr>
                <w:sz w:val="16"/>
                <w:szCs w:val="16"/>
              </w:rPr>
              <w:t>101</w:t>
            </w:r>
          </w:p>
        </w:tc>
        <w:tc>
          <w:tcPr>
            <w:tcW w:w="612" w:type="pct"/>
          </w:tcPr>
          <w:p w14:paraId="5CFD6DDD" w14:textId="06DDCFB3" w:rsidR="00FE4852" w:rsidRPr="00894F8F" w:rsidRDefault="00C42B8D" w:rsidP="000537BF">
            <w:pPr>
              <w:pStyle w:val="Compact"/>
              <w:spacing w:before="0"/>
              <w:jc w:val="center"/>
              <w:rPr>
                <w:sz w:val="16"/>
                <w:szCs w:val="16"/>
              </w:rPr>
            </w:pPr>
            <w:r>
              <w:rPr>
                <w:sz w:val="16"/>
                <w:szCs w:val="16"/>
              </w:rPr>
              <w:t>0.970</w:t>
            </w:r>
          </w:p>
        </w:tc>
        <w:tc>
          <w:tcPr>
            <w:tcW w:w="571" w:type="pct"/>
          </w:tcPr>
          <w:p w14:paraId="016C9A58" w14:textId="4F2AE9AF" w:rsidR="00FE4852" w:rsidRPr="00894F8F" w:rsidRDefault="00C42B8D" w:rsidP="000537BF">
            <w:pPr>
              <w:pStyle w:val="Compact"/>
              <w:spacing w:before="0"/>
              <w:jc w:val="center"/>
              <w:rPr>
                <w:sz w:val="16"/>
                <w:szCs w:val="16"/>
              </w:rPr>
            </w:pPr>
            <w:r>
              <w:rPr>
                <w:sz w:val="16"/>
                <w:szCs w:val="16"/>
              </w:rPr>
              <w:t>0.949</w:t>
            </w:r>
          </w:p>
        </w:tc>
        <w:tc>
          <w:tcPr>
            <w:tcW w:w="922" w:type="pct"/>
          </w:tcPr>
          <w:p w14:paraId="3E69DA64" w14:textId="01FD8AB4" w:rsidR="00FE4852" w:rsidRPr="00894F8F" w:rsidRDefault="00C06F5C" w:rsidP="000537BF">
            <w:pPr>
              <w:pStyle w:val="Compact"/>
              <w:spacing w:before="0"/>
              <w:jc w:val="center"/>
              <w:rPr>
                <w:sz w:val="16"/>
                <w:szCs w:val="16"/>
              </w:rPr>
            </w:pPr>
            <w:r>
              <w:rPr>
                <w:sz w:val="16"/>
                <w:szCs w:val="16"/>
              </w:rPr>
              <w:t>0.04(0.03-0.06)</w:t>
            </w:r>
          </w:p>
        </w:tc>
        <w:tc>
          <w:tcPr>
            <w:tcW w:w="406" w:type="pct"/>
          </w:tcPr>
          <w:p w14:paraId="7DEBFF8C" w14:textId="0455D44D" w:rsidR="00FE4852" w:rsidRPr="00894F8F" w:rsidRDefault="00C06F5C" w:rsidP="003E189B">
            <w:pPr>
              <w:pStyle w:val="Compact"/>
              <w:spacing w:before="0"/>
              <w:jc w:val="center"/>
              <w:rPr>
                <w:sz w:val="16"/>
                <w:szCs w:val="16"/>
              </w:rPr>
            </w:pPr>
            <w:r>
              <w:rPr>
                <w:sz w:val="16"/>
                <w:szCs w:val="16"/>
              </w:rPr>
              <w:t>0.04</w:t>
            </w:r>
          </w:p>
        </w:tc>
      </w:tr>
      <w:tr w:rsidR="00FE4852" w:rsidRPr="00894F8F" w14:paraId="50195611" w14:textId="77777777" w:rsidTr="003E189B">
        <w:tc>
          <w:tcPr>
            <w:tcW w:w="1405" w:type="pct"/>
          </w:tcPr>
          <w:p w14:paraId="5D59F06C" w14:textId="56ABF9FA" w:rsidR="00FE4852" w:rsidRPr="00894F8F" w:rsidRDefault="00EE396D" w:rsidP="003E189B">
            <w:pPr>
              <w:pStyle w:val="Compact"/>
              <w:spacing w:before="0"/>
              <w:rPr>
                <w:sz w:val="16"/>
                <w:szCs w:val="16"/>
              </w:rPr>
            </w:pPr>
            <w:r>
              <w:rPr>
                <w:sz w:val="16"/>
                <w:szCs w:val="16"/>
              </w:rPr>
              <w:t>PANAS</w:t>
            </w:r>
          </w:p>
        </w:tc>
        <w:tc>
          <w:tcPr>
            <w:tcW w:w="665" w:type="pct"/>
          </w:tcPr>
          <w:p w14:paraId="5E693E64" w14:textId="75061909" w:rsidR="00FE4852" w:rsidRPr="00894F8F" w:rsidRDefault="00394D53" w:rsidP="000537BF">
            <w:pPr>
              <w:pStyle w:val="Compact"/>
              <w:spacing w:before="0"/>
              <w:jc w:val="center"/>
              <w:rPr>
                <w:sz w:val="16"/>
                <w:szCs w:val="16"/>
              </w:rPr>
            </w:pPr>
            <w:r>
              <w:rPr>
                <w:sz w:val="16"/>
                <w:szCs w:val="16"/>
              </w:rPr>
              <w:t>293.76</w:t>
            </w:r>
          </w:p>
        </w:tc>
        <w:tc>
          <w:tcPr>
            <w:tcW w:w="419" w:type="pct"/>
          </w:tcPr>
          <w:p w14:paraId="068B7665" w14:textId="64DDB02A" w:rsidR="00FE4852" w:rsidRPr="00894F8F" w:rsidRDefault="00394D53" w:rsidP="000537BF">
            <w:pPr>
              <w:pStyle w:val="Compact"/>
              <w:spacing w:before="0"/>
              <w:jc w:val="center"/>
              <w:rPr>
                <w:sz w:val="16"/>
                <w:szCs w:val="16"/>
              </w:rPr>
            </w:pPr>
            <w:r>
              <w:rPr>
                <w:sz w:val="16"/>
                <w:szCs w:val="16"/>
              </w:rPr>
              <w:t>151</w:t>
            </w:r>
            <w:r w:rsidR="00C07E6D">
              <w:rPr>
                <w:sz w:val="16"/>
                <w:szCs w:val="16"/>
              </w:rPr>
              <w:t>**</w:t>
            </w:r>
          </w:p>
        </w:tc>
        <w:tc>
          <w:tcPr>
            <w:tcW w:w="612" w:type="pct"/>
          </w:tcPr>
          <w:p w14:paraId="2F49C208" w14:textId="64BBCA43" w:rsidR="00FE4852" w:rsidRPr="00894F8F" w:rsidRDefault="004040E7" w:rsidP="000537BF">
            <w:pPr>
              <w:pStyle w:val="Compact"/>
              <w:spacing w:before="0"/>
              <w:jc w:val="center"/>
              <w:rPr>
                <w:sz w:val="16"/>
                <w:szCs w:val="16"/>
              </w:rPr>
            </w:pPr>
            <w:r>
              <w:rPr>
                <w:sz w:val="16"/>
                <w:szCs w:val="16"/>
              </w:rPr>
              <w:t>0.9</w:t>
            </w:r>
            <w:r w:rsidR="00BB29BA">
              <w:rPr>
                <w:sz w:val="16"/>
                <w:szCs w:val="16"/>
              </w:rPr>
              <w:t>92</w:t>
            </w:r>
          </w:p>
        </w:tc>
        <w:tc>
          <w:tcPr>
            <w:tcW w:w="571" w:type="pct"/>
          </w:tcPr>
          <w:p w14:paraId="3BA56F5E" w14:textId="4A04DE2A" w:rsidR="00FE4852" w:rsidRPr="00894F8F" w:rsidRDefault="00BB29BA" w:rsidP="000537BF">
            <w:pPr>
              <w:pStyle w:val="Compact"/>
              <w:spacing w:before="0"/>
              <w:jc w:val="center"/>
              <w:rPr>
                <w:sz w:val="16"/>
                <w:szCs w:val="16"/>
              </w:rPr>
            </w:pPr>
            <w:r>
              <w:rPr>
                <w:sz w:val="16"/>
                <w:szCs w:val="16"/>
              </w:rPr>
              <w:t>0.990</w:t>
            </w:r>
          </w:p>
        </w:tc>
        <w:tc>
          <w:tcPr>
            <w:tcW w:w="922" w:type="pct"/>
          </w:tcPr>
          <w:p w14:paraId="54AE4768" w14:textId="1C95BE72" w:rsidR="00FE4852" w:rsidRPr="00894F8F" w:rsidRDefault="00BB29BA" w:rsidP="000537BF">
            <w:pPr>
              <w:pStyle w:val="Compact"/>
              <w:spacing w:before="0"/>
              <w:jc w:val="center"/>
              <w:rPr>
                <w:sz w:val="16"/>
                <w:szCs w:val="16"/>
              </w:rPr>
            </w:pPr>
            <w:r>
              <w:rPr>
                <w:sz w:val="16"/>
                <w:szCs w:val="16"/>
              </w:rPr>
              <w:t>0.06(0.05-0.07)</w:t>
            </w:r>
          </w:p>
        </w:tc>
        <w:tc>
          <w:tcPr>
            <w:tcW w:w="406" w:type="pct"/>
          </w:tcPr>
          <w:p w14:paraId="3CF64DF4" w14:textId="2AA7388E" w:rsidR="00FE4852" w:rsidRPr="00894F8F" w:rsidRDefault="00F732DD" w:rsidP="003E189B">
            <w:pPr>
              <w:pStyle w:val="Compact"/>
              <w:spacing w:before="0"/>
              <w:jc w:val="center"/>
              <w:rPr>
                <w:sz w:val="16"/>
                <w:szCs w:val="16"/>
              </w:rPr>
            </w:pPr>
            <w:r>
              <w:rPr>
                <w:sz w:val="16"/>
                <w:szCs w:val="16"/>
              </w:rPr>
              <w:t>0.06</w:t>
            </w:r>
          </w:p>
        </w:tc>
      </w:tr>
    </w:tbl>
    <w:p w14:paraId="0285BB02" w14:textId="45063836" w:rsidR="00FE4852" w:rsidRPr="00894F8F" w:rsidRDefault="00C07E6D" w:rsidP="00FE4852">
      <w:pPr>
        <w:spacing w:line="240" w:lineRule="auto"/>
        <w:rPr>
          <w:vertAlign w:val="superscript"/>
        </w:rPr>
      </w:pPr>
      <w:r>
        <w:rPr>
          <w:vertAlign w:val="superscript"/>
        </w:rPr>
        <w:t>*p</w:t>
      </w:r>
      <w:r w:rsidR="00D45971">
        <w:rPr>
          <w:vertAlign w:val="superscript"/>
        </w:rPr>
        <w:t>&lt;</w:t>
      </w:r>
      <w:proofErr w:type="gramStart"/>
      <w:r w:rsidR="00D45971">
        <w:rPr>
          <w:vertAlign w:val="superscript"/>
        </w:rPr>
        <w:t>0.05;</w:t>
      </w:r>
      <w:r w:rsidR="00FE4852" w:rsidRPr="00894F8F">
        <w:rPr>
          <w:vertAlign w:val="superscript"/>
        </w:rPr>
        <w:t>*</w:t>
      </w:r>
      <w:proofErr w:type="gramEnd"/>
      <w:r>
        <w:rPr>
          <w:vertAlign w:val="superscript"/>
        </w:rPr>
        <w:t>*</w:t>
      </w:r>
      <w:r w:rsidR="00FE4852" w:rsidRPr="00894F8F">
        <w:rPr>
          <w:vertAlign w:val="superscript"/>
        </w:rPr>
        <w:t>p&lt;0.001; df, degrees of freedom; CFI, Comparative Fit Index; TLI, Tucker-Lewis Index; RMSEA, root mean square error of approximation; SRMR, standardized root mean square residual</w:t>
      </w:r>
    </w:p>
    <w:p w14:paraId="69C8B209" w14:textId="77777777" w:rsidR="00FE4852" w:rsidRPr="006C26A0" w:rsidRDefault="00FE4852" w:rsidP="007D1D8B"/>
    <w:p w14:paraId="410D6BF0" w14:textId="6C250830" w:rsidR="007D1D8B" w:rsidRDefault="007D1D8B" w:rsidP="007D1D8B">
      <w:r w:rsidRPr="006C26A0">
        <w:t>Table 3:</w:t>
      </w:r>
    </w:p>
    <w:p w14:paraId="3AF2B7D2" w14:textId="77777777" w:rsidR="007D1D8B" w:rsidRPr="006C26A0" w:rsidRDefault="007D1D8B" w:rsidP="007D1D8B">
      <w:pPr>
        <w:pStyle w:val="TableCaption"/>
      </w:pPr>
      <w:r w:rsidRPr="006C26A0">
        <w:rPr>
          <w:iCs/>
        </w:rPr>
        <w:t>Results of Measurement assessment</w:t>
      </w:r>
    </w:p>
    <w:tbl>
      <w:tblPr>
        <w:tblStyle w:val="Table"/>
        <w:tblW w:w="4715" w:type="pct"/>
        <w:tblLook w:val="0020" w:firstRow="1" w:lastRow="0" w:firstColumn="0" w:lastColumn="0" w:noHBand="0" w:noVBand="0"/>
      </w:tblPr>
      <w:tblGrid>
        <w:gridCol w:w="2856"/>
        <w:gridCol w:w="1886"/>
        <w:gridCol w:w="2122"/>
        <w:gridCol w:w="708"/>
        <w:gridCol w:w="789"/>
        <w:gridCol w:w="509"/>
      </w:tblGrid>
      <w:tr w:rsidR="00245F75" w:rsidRPr="006C26A0" w14:paraId="36609BAC" w14:textId="77777777" w:rsidTr="00245F75">
        <w:trPr>
          <w:cnfStyle w:val="100000000000" w:firstRow="1" w:lastRow="0" w:firstColumn="0" w:lastColumn="0" w:oddVBand="0" w:evenVBand="0" w:oddHBand="0" w:evenHBand="0" w:firstRowFirstColumn="0" w:firstRowLastColumn="0" w:lastRowFirstColumn="0" w:lastRowLastColumn="0"/>
          <w:tblHeader/>
        </w:trPr>
        <w:tc>
          <w:tcPr>
            <w:tcW w:w="1610" w:type="pct"/>
          </w:tcPr>
          <w:p w14:paraId="0C82C0C5" w14:textId="77777777" w:rsidR="00245F75" w:rsidRPr="006C26A0" w:rsidRDefault="00245F75" w:rsidP="00C54708">
            <w:pPr>
              <w:pStyle w:val="Compact"/>
              <w:spacing w:before="0"/>
              <w:rPr>
                <w:sz w:val="16"/>
                <w:szCs w:val="16"/>
              </w:rPr>
            </w:pPr>
            <w:r w:rsidRPr="006C26A0">
              <w:rPr>
                <w:sz w:val="16"/>
                <w:szCs w:val="16"/>
              </w:rPr>
              <w:t>Constructs</w:t>
            </w:r>
          </w:p>
        </w:tc>
        <w:tc>
          <w:tcPr>
            <w:tcW w:w="1063" w:type="pct"/>
          </w:tcPr>
          <w:p w14:paraId="0F29F201" w14:textId="77777777" w:rsidR="00245F75" w:rsidRPr="006C26A0" w:rsidRDefault="00245F75" w:rsidP="00C54708">
            <w:pPr>
              <w:pStyle w:val="Compact"/>
              <w:spacing w:before="0"/>
              <w:rPr>
                <w:sz w:val="16"/>
                <w:szCs w:val="16"/>
              </w:rPr>
            </w:pPr>
            <w:r w:rsidRPr="006C26A0">
              <w:rPr>
                <w:sz w:val="16"/>
                <w:szCs w:val="16"/>
              </w:rPr>
              <w:t>Factor Loading</w:t>
            </w:r>
          </w:p>
        </w:tc>
        <w:tc>
          <w:tcPr>
            <w:tcW w:w="1196" w:type="pct"/>
          </w:tcPr>
          <w:p w14:paraId="5735B8D3" w14:textId="77777777" w:rsidR="00245F75" w:rsidRPr="006C26A0" w:rsidRDefault="00245F75" w:rsidP="00C54708">
            <w:pPr>
              <w:pStyle w:val="Compact"/>
              <w:spacing w:before="0"/>
              <w:rPr>
                <w:sz w:val="16"/>
                <w:szCs w:val="16"/>
              </w:rPr>
            </w:pPr>
            <w:r w:rsidRPr="006C26A0">
              <w:rPr>
                <w:sz w:val="16"/>
                <w:szCs w:val="16"/>
              </w:rPr>
              <w:t>Cronbach’s alpha</w:t>
            </w:r>
          </w:p>
        </w:tc>
        <w:tc>
          <w:tcPr>
            <w:tcW w:w="399" w:type="pct"/>
          </w:tcPr>
          <w:p w14:paraId="430053CA" w14:textId="77777777" w:rsidR="00245F75" w:rsidRPr="006C26A0" w:rsidRDefault="00245F75" w:rsidP="00C54708">
            <w:pPr>
              <w:pStyle w:val="Compact"/>
              <w:spacing w:before="0"/>
              <w:rPr>
                <w:sz w:val="16"/>
                <w:szCs w:val="16"/>
              </w:rPr>
            </w:pPr>
            <w:r w:rsidRPr="006C26A0">
              <w:rPr>
                <w:sz w:val="16"/>
                <w:szCs w:val="16"/>
              </w:rPr>
              <w:t>CR</w:t>
            </w:r>
          </w:p>
        </w:tc>
        <w:tc>
          <w:tcPr>
            <w:tcW w:w="445" w:type="pct"/>
          </w:tcPr>
          <w:p w14:paraId="7E9B3DC0" w14:textId="77777777" w:rsidR="00245F75" w:rsidRPr="006C26A0" w:rsidRDefault="00245F75" w:rsidP="00C54708">
            <w:pPr>
              <w:pStyle w:val="Compact"/>
              <w:spacing w:before="0"/>
              <w:rPr>
                <w:sz w:val="16"/>
                <w:szCs w:val="16"/>
              </w:rPr>
            </w:pPr>
            <w:r w:rsidRPr="006C26A0">
              <w:rPr>
                <w:sz w:val="16"/>
                <w:szCs w:val="16"/>
              </w:rPr>
              <w:t>AVE</w:t>
            </w:r>
          </w:p>
        </w:tc>
        <w:tc>
          <w:tcPr>
            <w:tcW w:w="287" w:type="pct"/>
          </w:tcPr>
          <w:p w14:paraId="249CF8FF" w14:textId="77777777" w:rsidR="00245F75" w:rsidRPr="006C26A0" w:rsidRDefault="00245F75" w:rsidP="00C54708">
            <w:pPr>
              <w:pStyle w:val="Compact"/>
              <w:spacing w:before="0"/>
              <w:rPr>
                <w:sz w:val="16"/>
                <w:szCs w:val="16"/>
                <w:vertAlign w:val="superscript"/>
              </w:rPr>
            </w:pPr>
            <w:r w:rsidRPr="006C26A0">
              <w:rPr>
                <w:sz w:val="16"/>
                <w:szCs w:val="16"/>
              </w:rPr>
              <w:t>R</w:t>
            </w:r>
            <w:r w:rsidRPr="006C26A0">
              <w:rPr>
                <w:sz w:val="16"/>
                <w:szCs w:val="16"/>
                <w:vertAlign w:val="superscript"/>
              </w:rPr>
              <w:t>2</w:t>
            </w:r>
          </w:p>
        </w:tc>
      </w:tr>
      <w:tr w:rsidR="00245F75" w:rsidRPr="006C26A0" w14:paraId="158250D1" w14:textId="77777777" w:rsidTr="00245F75">
        <w:tc>
          <w:tcPr>
            <w:tcW w:w="1610" w:type="pct"/>
          </w:tcPr>
          <w:p w14:paraId="10894BA1" w14:textId="77777777" w:rsidR="00245F75" w:rsidRPr="00EE4C5C" w:rsidRDefault="00245F75" w:rsidP="00C54708">
            <w:pPr>
              <w:pStyle w:val="Compact"/>
              <w:spacing w:before="0"/>
              <w:rPr>
                <w:b/>
                <w:bCs/>
                <w:sz w:val="16"/>
                <w:szCs w:val="16"/>
              </w:rPr>
            </w:pPr>
            <w:r w:rsidRPr="00EE4C5C">
              <w:rPr>
                <w:b/>
                <w:bCs/>
                <w:sz w:val="16"/>
                <w:szCs w:val="16"/>
              </w:rPr>
              <w:t>LEBA F1</w:t>
            </w:r>
          </w:p>
        </w:tc>
        <w:tc>
          <w:tcPr>
            <w:tcW w:w="1063" w:type="pct"/>
          </w:tcPr>
          <w:p w14:paraId="7E2725EB" w14:textId="77777777" w:rsidR="00245F75" w:rsidRPr="006C26A0" w:rsidRDefault="00245F75" w:rsidP="00C54708">
            <w:pPr>
              <w:pStyle w:val="Compact"/>
              <w:spacing w:before="0"/>
              <w:rPr>
                <w:sz w:val="16"/>
                <w:szCs w:val="16"/>
              </w:rPr>
            </w:pPr>
          </w:p>
        </w:tc>
        <w:tc>
          <w:tcPr>
            <w:tcW w:w="1196" w:type="pct"/>
          </w:tcPr>
          <w:p w14:paraId="3EE69EAF" w14:textId="77777777" w:rsidR="00245F75" w:rsidRPr="006C26A0" w:rsidRDefault="00245F75" w:rsidP="00C54708">
            <w:pPr>
              <w:pStyle w:val="Compact"/>
              <w:spacing w:before="0"/>
              <w:rPr>
                <w:sz w:val="16"/>
                <w:szCs w:val="16"/>
              </w:rPr>
            </w:pPr>
            <w:r w:rsidRPr="006C26A0">
              <w:rPr>
                <w:sz w:val="16"/>
                <w:szCs w:val="16"/>
              </w:rPr>
              <w:t>0.94</w:t>
            </w:r>
          </w:p>
        </w:tc>
        <w:tc>
          <w:tcPr>
            <w:tcW w:w="399" w:type="pct"/>
          </w:tcPr>
          <w:p w14:paraId="30627239" w14:textId="77777777" w:rsidR="00245F75" w:rsidRPr="006C26A0" w:rsidRDefault="00245F75" w:rsidP="00C54708">
            <w:pPr>
              <w:pStyle w:val="Compact"/>
              <w:spacing w:before="0"/>
              <w:rPr>
                <w:sz w:val="16"/>
                <w:szCs w:val="16"/>
              </w:rPr>
            </w:pPr>
            <w:r w:rsidRPr="006C26A0">
              <w:rPr>
                <w:sz w:val="16"/>
                <w:szCs w:val="16"/>
              </w:rPr>
              <w:t>0.96</w:t>
            </w:r>
          </w:p>
        </w:tc>
        <w:tc>
          <w:tcPr>
            <w:tcW w:w="445" w:type="pct"/>
          </w:tcPr>
          <w:p w14:paraId="4BC4B598" w14:textId="77777777" w:rsidR="00245F75" w:rsidRPr="006C26A0" w:rsidRDefault="00245F75" w:rsidP="00C54708">
            <w:pPr>
              <w:pStyle w:val="Compact"/>
              <w:spacing w:before="0"/>
              <w:rPr>
                <w:sz w:val="16"/>
                <w:szCs w:val="16"/>
              </w:rPr>
            </w:pPr>
            <w:r w:rsidRPr="006C26A0">
              <w:rPr>
                <w:sz w:val="16"/>
                <w:szCs w:val="16"/>
              </w:rPr>
              <w:t>0.66</w:t>
            </w:r>
          </w:p>
        </w:tc>
        <w:tc>
          <w:tcPr>
            <w:tcW w:w="287" w:type="pct"/>
          </w:tcPr>
          <w:p w14:paraId="54776D99" w14:textId="391E98CB" w:rsidR="00245F75" w:rsidRPr="006C26A0" w:rsidRDefault="00245F75" w:rsidP="00C54708">
            <w:pPr>
              <w:pStyle w:val="Compact"/>
              <w:spacing w:before="0"/>
              <w:rPr>
                <w:sz w:val="16"/>
                <w:szCs w:val="16"/>
              </w:rPr>
            </w:pPr>
            <w:r>
              <w:rPr>
                <w:sz w:val="16"/>
                <w:szCs w:val="16"/>
              </w:rPr>
              <w:t>-</w:t>
            </w:r>
          </w:p>
        </w:tc>
      </w:tr>
      <w:tr w:rsidR="00245F75" w:rsidRPr="006C26A0" w14:paraId="5A7A4AEF" w14:textId="77777777" w:rsidTr="00245F75">
        <w:tc>
          <w:tcPr>
            <w:tcW w:w="1610" w:type="pct"/>
          </w:tcPr>
          <w:p w14:paraId="43631D1F" w14:textId="1E46B2DE" w:rsidR="00245F75" w:rsidRPr="006C26A0" w:rsidRDefault="00245F75" w:rsidP="004528C7">
            <w:pPr>
              <w:pStyle w:val="Compact"/>
              <w:spacing w:before="0"/>
              <w:ind w:left="461"/>
              <w:rPr>
                <w:sz w:val="16"/>
                <w:szCs w:val="16"/>
              </w:rPr>
            </w:pPr>
            <w:r w:rsidRPr="006C26A0">
              <w:rPr>
                <w:sz w:val="16"/>
                <w:szCs w:val="16"/>
              </w:rPr>
              <w:t>item1</w:t>
            </w:r>
          </w:p>
        </w:tc>
        <w:tc>
          <w:tcPr>
            <w:tcW w:w="1063" w:type="pct"/>
          </w:tcPr>
          <w:p w14:paraId="4C60F4C5" w14:textId="77777777" w:rsidR="00245F75" w:rsidRPr="006C26A0" w:rsidRDefault="00245F75" w:rsidP="00C54708">
            <w:pPr>
              <w:pStyle w:val="Compact"/>
              <w:spacing w:before="0"/>
              <w:rPr>
                <w:sz w:val="16"/>
                <w:szCs w:val="16"/>
              </w:rPr>
            </w:pPr>
            <w:r w:rsidRPr="006C26A0">
              <w:rPr>
                <w:sz w:val="16"/>
                <w:szCs w:val="16"/>
              </w:rPr>
              <w:t>0.95</w:t>
            </w:r>
          </w:p>
        </w:tc>
        <w:tc>
          <w:tcPr>
            <w:tcW w:w="1196" w:type="pct"/>
          </w:tcPr>
          <w:p w14:paraId="3E9B007C" w14:textId="77777777" w:rsidR="00245F75" w:rsidRPr="006C26A0" w:rsidRDefault="00245F75" w:rsidP="00C54708">
            <w:pPr>
              <w:pStyle w:val="Compact"/>
              <w:spacing w:before="0"/>
              <w:rPr>
                <w:sz w:val="16"/>
                <w:szCs w:val="16"/>
              </w:rPr>
            </w:pPr>
          </w:p>
        </w:tc>
        <w:tc>
          <w:tcPr>
            <w:tcW w:w="399" w:type="pct"/>
          </w:tcPr>
          <w:p w14:paraId="5B6E637F" w14:textId="77777777" w:rsidR="00245F75" w:rsidRPr="006C26A0" w:rsidRDefault="00245F75" w:rsidP="00C54708">
            <w:pPr>
              <w:pStyle w:val="Compact"/>
              <w:spacing w:before="0"/>
              <w:rPr>
                <w:sz w:val="16"/>
                <w:szCs w:val="16"/>
              </w:rPr>
            </w:pPr>
          </w:p>
        </w:tc>
        <w:tc>
          <w:tcPr>
            <w:tcW w:w="445" w:type="pct"/>
          </w:tcPr>
          <w:p w14:paraId="34EBDFCC" w14:textId="77777777" w:rsidR="00245F75" w:rsidRPr="006C26A0" w:rsidRDefault="00245F75" w:rsidP="00C54708">
            <w:pPr>
              <w:pStyle w:val="Compact"/>
              <w:spacing w:before="0"/>
              <w:rPr>
                <w:sz w:val="16"/>
                <w:szCs w:val="16"/>
              </w:rPr>
            </w:pPr>
          </w:p>
        </w:tc>
        <w:tc>
          <w:tcPr>
            <w:tcW w:w="287" w:type="pct"/>
          </w:tcPr>
          <w:p w14:paraId="57F554B9" w14:textId="77777777" w:rsidR="00245F75" w:rsidRPr="006C26A0" w:rsidRDefault="00245F75" w:rsidP="00C54708">
            <w:pPr>
              <w:pStyle w:val="Compact"/>
              <w:spacing w:before="0"/>
              <w:rPr>
                <w:sz w:val="16"/>
                <w:szCs w:val="16"/>
              </w:rPr>
            </w:pPr>
          </w:p>
        </w:tc>
      </w:tr>
      <w:tr w:rsidR="00245F75" w:rsidRPr="006C26A0" w14:paraId="30C27247" w14:textId="77777777" w:rsidTr="00245F75">
        <w:tc>
          <w:tcPr>
            <w:tcW w:w="1610" w:type="pct"/>
          </w:tcPr>
          <w:p w14:paraId="20999775" w14:textId="612D3D8C" w:rsidR="00245F75" w:rsidRPr="006C26A0" w:rsidRDefault="00245F75" w:rsidP="004528C7">
            <w:pPr>
              <w:pStyle w:val="Compact"/>
              <w:spacing w:before="0"/>
              <w:ind w:left="461"/>
              <w:rPr>
                <w:sz w:val="16"/>
                <w:szCs w:val="16"/>
              </w:rPr>
            </w:pPr>
            <w:r w:rsidRPr="006C26A0">
              <w:rPr>
                <w:sz w:val="16"/>
                <w:szCs w:val="16"/>
              </w:rPr>
              <w:t>item2</w:t>
            </w:r>
          </w:p>
        </w:tc>
        <w:tc>
          <w:tcPr>
            <w:tcW w:w="1063" w:type="pct"/>
          </w:tcPr>
          <w:p w14:paraId="3F5414CF" w14:textId="77777777" w:rsidR="00245F75" w:rsidRPr="006C26A0" w:rsidRDefault="00245F75" w:rsidP="00C54708">
            <w:pPr>
              <w:pStyle w:val="Compact"/>
              <w:spacing w:before="0"/>
              <w:rPr>
                <w:sz w:val="16"/>
                <w:szCs w:val="16"/>
              </w:rPr>
            </w:pPr>
            <w:r w:rsidRPr="006C26A0">
              <w:rPr>
                <w:sz w:val="16"/>
                <w:szCs w:val="16"/>
              </w:rPr>
              <w:t>0.95</w:t>
            </w:r>
          </w:p>
        </w:tc>
        <w:tc>
          <w:tcPr>
            <w:tcW w:w="1196" w:type="pct"/>
          </w:tcPr>
          <w:p w14:paraId="17AF109C" w14:textId="77777777" w:rsidR="00245F75" w:rsidRPr="006C26A0" w:rsidRDefault="00245F75" w:rsidP="00C54708">
            <w:pPr>
              <w:pStyle w:val="Compact"/>
              <w:spacing w:before="0"/>
              <w:rPr>
                <w:sz w:val="16"/>
                <w:szCs w:val="16"/>
              </w:rPr>
            </w:pPr>
          </w:p>
        </w:tc>
        <w:tc>
          <w:tcPr>
            <w:tcW w:w="399" w:type="pct"/>
          </w:tcPr>
          <w:p w14:paraId="321CE81F" w14:textId="77777777" w:rsidR="00245F75" w:rsidRPr="006C26A0" w:rsidRDefault="00245F75" w:rsidP="00C54708">
            <w:pPr>
              <w:pStyle w:val="Compact"/>
              <w:spacing w:before="0"/>
              <w:rPr>
                <w:sz w:val="16"/>
                <w:szCs w:val="16"/>
              </w:rPr>
            </w:pPr>
          </w:p>
        </w:tc>
        <w:tc>
          <w:tcPr>
            <w:tcW w:w="445" w:type="pct"/>
          </w:tcPr>
          <w:p w14:paraId="1A01B0A0" w14:textId="77777777" w:rsidR="00245F75" w:rsidRPr="006C26A0" w:rsidRDefault="00245F75" w:rsidP="00C54708">
            <w:pPr>
              <w:pStyle w:val="Compact"/>
              <w:spacing w:before="0"/>
              <w:rPr>
                <w:sz w:val="16"/>
                <w:szCs w:val="16"/>
              </w:rPr>
            </w:pPr>
          </w:p>
        </w:tc>
        <w:tc>
          <w:tcPr>
            <w:tcW w:w="287" w:type="pct"/>
          </w:tcPr>
          <w:p w14:paraId="4DE1A8EA" w14:textId="77777777" w:rsidR="00245F75" w:rsidRPr="006C26A0" w:rsidRDefault="00245F75" w:rsidP="00C54708">
            <w:pPr>
              <w:pStyle w:val="Compact"/>
              <w:spacing w:before="0"/>
              <w:rPr>
                <w:sz w:val="16"/>
                <w:szCs w:val="16"/>
              </w:rPr>
            </w:pPr>
          </w:p>
        </w:tc>
      </w:tr>
      <w:tr w:rsidR="00245F75" w:rsidRPr="006C26A0" w14:paraId="3F7F9CEE" w14:textId="77777777" w:rsidTr="00245F75">
        <w:tc>
          <w:tcPr>
            <w:tcW w:w="1610" w:type="pct"/>
          </w:tcPr>
          <w:p w14:paraId="2EA6EE3A" w14:textId="01E198F6" w:rsidR="00245F75" w:rsidRPr="006C26A0" w:rsidRDefault="00245F75" w:rsidP="004528C7">
            <w:pPr>
              <w:pStyle w:val="Compact"/>
              <w:spacing w:before="0"/>
              <w:ind w:left="461"/>
              <w:rPr>
                <w:sz w:val="16"/>
                <w:szCs w:val="16"/>
              </w:rPr>
            </w:pPr>
            <w:r w:rsidRPr="006C26A0">
              <w:rPr>
                <w:sz w:val="16"/>
                <w:szCs w:val="16"/>
              </w:rPr>
              <w:t>item3</w:t>
            </w:r>
          </w:p>
        </w:tc>
        <w:tc>
          <w:tcPr>
            <w:tcW w:w="1063" w:type="pct"/>
          </w:tcPr>
          <w:p w14:paraId="550DF824" w14:textId="77777777" w:rsidR="00245F75" w:rsidRPr="006C26A0" w:rsidRDefault="00245F75" w:rsidP="00C54708">
            <w:pPr>
              <w:pStyle w:val="Compact"/>
              <w:spacing w:before="0"/>
              <w:rPr>
                <w:sz w:val="16"/>
                <w:szCs w:val="16"/>
              </w:rPr>
            </w:pPr>
            <w:r w:rsidRPr="006C26A0">
              <w:rPr>
                <w:sz w:val="16"/>
                <w:szCs w:val="16"/>
              </w:rPr>
              <w:t>0.94</w:t>
            </w:r>
          </w:p>
        </w:tc>
        <w:tc>
          <w:tcPr>
            <w:tcW w:w="1196" w:type="pct"/>
          </w:tcPr>
          <w:p w14:paraId="13F56B73" w14:textId="77777777" w:rsidR="00245F75" w:rsidRPr="006C26A0" w:rsidRDefault="00245F75" w:rsidP="00C54708">
            <w:pPr>
              <w:pStyle w:val="Compact"/>
              <w:spacing w:before="0"/>
              <w:rPr>
                <w:sz w:val="16"/>
                <w:szCs w:val="16"/>
              </w:rPr>
            </w:pPr>
          </w:p>
        </w:tc>
        <w:tc>
          <w:tcPr>
            <w:tcW w:w="399" w:type="pct"/>
          </w:tcPr>
          <w:p w14:paraId="4927E39B" w14:textId="77777777" w:rsidR="00245F75" w:rsidRPr="006C26A0" w:rsidRDefault="00245F75" w:rsidP="00C54708">
            <w:pPr>
              <w:pStyle w:val="Compact"/>
              <w:spacing w:before="0"/>
              <w:rPr>
                <w:sz w:val="16"/>
                <w:szCs w:val="16"/>
              </w:rPr>
            </w:pPr>
          </w:p>
        </w:tc>
        <w:tc>
          <w:tcPr>
            <w:tcW w:w="445" w:type="pct"/>
          </w:tcPr>
          <w:p w14:paraId="1A53A06E" w14:textId="77777777" w:rsidR="00245F75" w:rsidRPr="006C26A0" w:rsidRDefault="00245F75" w:rsidP="00C54708">
            <w:pPr>
              <w:pStyle w:val="Compact"/>
              <w:spacing w:before="0"/>
              <w:rPr>
                <w:sz w:val="16"/>
                <w:szCs w:val="16"/>
              </w:rPr>
            </w:pPr>
          </w:p>
        </w:tc>
        <w:tc>
          <w:tcPr>
            <w:tcW w:w="287" w:type="pct"/>
          </w:tcPr>
          <w:p w14:paraId="153E5DC0" w14:textId="77777777" w:rsidR="00245F75" w:rsidRPr="006C26A0" w:rsidRDefault="00245F75" w:rsidP="00C54708">
            <w:pPr>
              <w:pStyle w:val="Compact"/>
              <w:spacing w:before="0"/>
              <w:rPr>
                <w:sz w:val="16"/>
                <w:szCs w:val="16"/>
              </w:rPr>
            </w:pPr>
          </w:p>
        </w:tc>
      </w:tr>
      <w:tr w:rsidR="00245F75" w:rsidRPr="006C26A0" w14:paraId="326E57B1" w14:textId="77777777" w:rsidTr="00245F75">
        <w:tc>
          <w:tcPr>
            <w:tcW w:w="1610" w:type="pct"/>
          </w:tcPr>
          <w:p w14:paraId="1DB41F85" w14:textId="77777777" w:rsidR="00245F75" w:rsidRPr="00EE4C5C" w:rsidRDefault="00245F75" w:rsidP="00C54708">
            <w:pPr>
              <w:pStyle w:val="Compact"/>
              <w:spacing w:before="0"/>
              <w:rPr>
                <w:b/>
                <w:bCs/>
                <w:sz w:val="16"/>
                <w:szCs w:val="16"/>
              </w:rPr>
            </w:pPr>
            <w:r w:rsidRPr="00EE4C5C">
              <w:rPr>
                <w:b/>
                <w:bCs/>
                <w:sz w:val="16"/>
                <w:szCs w:val="16"/>
              </w:rPr>
              <w:t>LEBA F2</w:t>
            </w:r>
          </w:p>
        </w:tc>
        <w:tc>
          <w:tcPr>
            <w:tcW w:w="1063" w:type="pct"/>
          </w:tcPr>
          <w:p w14:paraId="2229E89E" w14:textId="77777777" w:rsidR="00245F75" w:rsidRPr="006C26A0" w:rsidRDefault="00245F75" w:rsidP="00C54708">
            <w:pPr>
              <w:pStyle w:val="Compact"/>
              <w:spacing w:before="0"/>
              <w:rPr>
                <w:sz w:val="16"/>
                <w:szCs w:val="16"/>
              </w:rPr>
            </w:pPr>
          </w:p>
        </w:tc>
        <w:tc>
          <w:tcPr>
            <w:tcW w:w="1196" w:type="pct"/>
          </w:tcPr>
          <w:p w14:paraId="3CCDAAD3" w14:textId="77777777" w:rsidR="00245F75" w:rsidRPr="006C26A0" w:rsidRDefault="00245F75" w:rsidP="00C54708">
            <w:pPr>
              <w:pStyle w:val="Compact"/>
              <w:spacing w:before="0"/>
              <w:rPr>
                <w:sz w:val="16"/>
                <w:szCs w:val="16"/>
              </w:rPr>
            </w:pPr>
            <w:r w:rsidRPr="006C26A0">
              <w:rPr>
                <w:sz w:val="16"/>
                <w:szCs w:val="16"/>
              </w:rPr>
              <w:t>0.71</w:t>
            </w:r>
          </w:p>
        </w:tc>
        <w:tc>
          <w:tcPr>
            <w:tcW w:w="399" w:type="pct"/>
          </w:tcPr>
          <w:p w14:paraId="391F27AF" w14:textId="77777777" w:rsidR="00245F75" w:rsidRPr="006C26A0" w:rsidRDefault="00245F75" w:rsidP="00C54708">
            <w:pPr>
              <w:pStyle w:val="Compact"/>
              <w:spacing w:before="0"/>
              <w:rPr>
                <w:sz w:val="16"/>
                <w:szCs w:val="16"/>
              </w:rPr>
            </w:pPr>
            <w:r w:rsidRPr="006C26A0">
              <w:rPr>
                <w:sz w:val="16"/>
                <w:szCs w:val="16"/>
              </w:rPr>
              <w:t>0.80</w:t>
            </w:r>
          </w:p>
        </w:tc>
        <w:tc>
          <w:tcPr>
            <w:tcW w:w="445" w:type="pct"/>
          </w:tcPr>
          <w:p w14:paraId="7B4245E7" w14:textId="77777777" w:rsidR="00245F75" w:rsidRPr="006C26A0" w:rsidRDefault="00245F75" w:rsidP="00C54708">
            <w:pPr>
              <w:pStyle w:val="Compact"/>
              <w:spacing w:before="0"/>
              <w:rPr>
                <w:sz w:val="16"/>
                <w:szCs w:val="16"/>
              </w:rPr>
            </w:pPr>
            <w:r w:rsidRPr="006C26A0">
              <w:rPr>
                <w:sz w:val="16"/>
                <w:szCs w:val="16"/>
              </w:rPr>
              <w:t>0.45</w:t>
            </w:r>
          </w:p>
        </w:tc>
        <w:tc>
          <w:tcPr>
            <w:tcW w:w="287" w:type="pct"/>
          </w:tcPr>
          <w:p w14:paraId="3880AD3F" w14:textId="65D871AB" w:rsidR="00245F75" w:rsidRPr="006C26A0" w:rsidRDefault="00245F75" w:rsidP="00C54708">
            <w:pPr>
              <w:pStyle w:val="Compact"/>
              <w:spacing w:before="0"/>
              <w:rPr>
                <w:sz w:val="16"/>
                <w:szCs w:val="16"/>
              </w:rPr>
            </w:pPr>
            <w:r>
              <w:rPr>
                <w:sz w:val="16"/>
                <w:szCs w:val="16"/>
              </w:rPr>
              <w:t>-</w:t>
            </w:r>
          </w:p>
        </w:tc>
      </w:tr>
      <w:tr w:rsidR="00245F75" w:rsidRPr="006C26A0" w14:paraId="3507DD3E" w14:textId="77777777" w:rsidTr="00245F75">
        <w:tc>
          <w:tcPr>
            <w:tcW w:w="1610" w:type="pct"/>
          </w:tcPr>
          <w:p w14:paraId="4E26DDEB" w14:textId="43C4C5C6" w:rsidR="00245F75" w:rsidRPr="006C26A0" w:rsidRDefault="00245F75" w:rsidP="004528C7">
            <w:pPr>
              <w:pStyle w:val="Compact"/>
              <w:spacing w:before="0"/>
              <w:ind w:left="461" w:firstLine="36"/>
              <w:rPr>
                <w:sz w:val="16"/>
                <w:szCs w:val="16"/>
              </w:rPr>
            </w:pPr>
            <w:r w:rsidRPr="006C26A0">
              <w:rPr>
                <w:sz w:val="16"/>
                <w:szCs w:val="16"/>
              </w:rPr>
              <w:t>item</w:t>
            </w:r>
            <w:r>
              <w:rPr>
                <w:sz w:val="16"/>
                <w:szCs w:val="16"/>
              </w:rPr>
              <w:t>5</w:t>
            </w:r>
          </w:p>
        </w:tc>
        <w:tc>
          <w:tcPr>
            <w:tcW w:w="1063" w:type="pct"/>
          </w:tcPr>
          <w:p w14:paraId="441C5830" w14:textId="77777777" w:rsidR="00245F75" w:rsidRPr="006C26A0" w:rsidRDefault="00245F75" w:rsidP="00C54708">
            <w:pPr>
              <w:pStyle w:val="Compact"/>
              <w:spacing w:before="0"/>
              <w:rPr>
                <w:sz w:val="16"/>
                <w:szCs w:val="16"/>
              </w:rPr>
            </w:pPr>
            <w:r w:rsidRPr="006C26A0">
              <w:rPr>
                <w:sz w:val="16"/>
                <w:szCs w:val="16"/>
              </w:rPr>
              <w:t>0.46</w:t>
            </w:r>
          </w:p>
        </w:tc>
        <w:tc>
          <w:tcPr>
            <w:tcW w:w="1196" w:type="pct"/>
          </w:tcPr>
          <w:p w14:paraId="0E6FFEC9" w14:textId="77777777" w:rsidR="00245F75" w:rsidRPr="006C26A0" w:rsidRDefault="00245F75" w:rsidP="00C54708">
            <w:pPr>
              <w:pStyle w:val="Compact"/>
              <w:spacing w:before="0"/>
              <w:rPr>
                <w:sz w:val="16"/>
                <w:szCs w:val="16"/>
              </w:rPr>
            </w:pPr>
          </w:p>
        </w:tc>
        <w:tc>
          <w:tcPr>
            <w:tcW w:w="399" w:type="pct"/>
          </w:tcPr>
          <w:p w14:paraId="798E1439" w14:textId="77777777" w:rsidR="00245F75" w:rsidRPr="006C26A0" w:rsidRDefault="00245F75" w:rsidP="00C54708">
            <w:pPr>
              <w:pStyle w:val="Compact"/>
              <w:spacing w:before="0"/>
              <w:rPr>
                <w:sz w:val="16"/>
                <w:szCs w:val="16"/>
              </w:rPr>
            </w:pPr>
          </w:p>
        </w:tc>
        <w:tc>
          <w:tcPr>
            <w:tcW w:w="445" w:type="pct"/>
          </w:tcPr>
          <w:p w14:paraId="5AAAB92E" w14:textId="77777777" w:rsidR="00245F75" w:rsidRPr="006C26A0" w:rsidRDefault="00245F75" w:rsidP="00C54708">
            <w:pPr>
              <w:pStyle w:val="Compact"/>
              <w:spacing w:before="0"/>
              <w:rPr>
                <w:sz w:val="16"/>
                <w:szCs w:val="16"/>
              </w:rPr>
            </w:pPr>
          </w:p>
        </w:tc>
        <w:tc>
          <w:tcPr>
            <w:tcW w:w="287" w:type="pct"/>
          </w:tcPr>
          <w:p w14:paraId="628EF7E5" w14:textId="77777777" w:rsidR="00245F75" w:rsidRPr="006C26A0" w:rsidRDefault="00245F75" w:rsidP="00C54708">
            <w:pPr>
              <w:pStyle w:val="Compact"/>
              <w:spacing w:before="0"/>
              <w:rPr>
                <w:sz w:val="16"/>
                <w:szCs w:val="16"/>
              </w:rPr>
            </w:pPr>
          </w:p>
        </w:tc>
      </w:tr>
      <w:tr w:rsidR="00245F75" w:rsidRPr="006C26A0" w14:paraId="42CE3106" w14:textId="77777777" w:rsidTr="00245F75">
        <w:tc>
          <w:tcPr>
            <w:tcW w:w="1610" w:type="pct"/>
          </w:tcPr>
          <w:p w14:paraId="09BF511E" w14:textId="3755912E" w:rsidR="00245F75" w:rsidRPr="006C26A0" w:rsidRDefault="00245F75" w:rsidP="004528C7">
            <w:pPr>
              <w:pStyle w:val="Compact"/>
              <w:spacing w:before="0"/>
              <w:ind w:left="461"/>
              <w:rPr>
                <w:sz w:val="16"/>
                <w:szCs w:val="16"/>
              </w:rPr>
            </w:pPr>
            <w:r w:rsidRPr="006C26A0">
              <w:rPr>
                <w:sz w:val="16"/>
                <w:szCs w:val="16"/>
              </w:rPr>
              <w:lastRenderedPageBreak/>
              <w:t>item</w:t>
            </w:r>
            <w:r>
              <w:rPr>
                <w:sz w:val="16"/>
                <w:szCs w:val="16"/>
              </w:rPr>
              <w:t>6</w:t>
            </w:r>
          </w:p>
        </w:tc>
        <w:tc>
          <w:tcPr>
            <w:tcW w:w="1063" w:type="pct"/>
          </w:tcPr>
          <w:p w14:paraId="0B97AB37" w14:textId="77777777" w:rsidR="00245F75" w:rsidRPr="006C26A0" w:rsidRDefault="00245F75" w:rsidP="00C54708">
            <w:pPr>
              <w:pStyle w:val="Compact"/>
              <w:spacing w:before="0"/>
              <w:rPr>
                <w:sz w:val="16"/>
                <w:szCs w:val="16"/>
              </w:rPr>
            </w:pPr>
            <w:r w:rsidRPr="006C26A0">
              <w:rPr>
                <w:sz w:val="16"/>
                <w:szCs w:val="16"/>
              </w:rPr>
              <w:t>0.73</w:t>
            </w:r>
          </w:p>
        </w:tc>
        <w:tc>
          <w:tcPr>
            <w:tcW w:w="1196" w:type="pct"/>
          </w:tcPr>
          <w:p w14:paraId="5490231D" w14:textId="77777777" w:rsidR="00245F75" w:rsidRPr="006C26A0" w:rsidRDefault="00245F75" w:rsidP="00C54708">
            <w:pPr>
              <w:pStyle w:val="Compact"/>
              <w:spacing w:before="0"/>
              <w:rPr>
                <w:sz w:val="16"/>
                <w:szCs w:val="16"/>
              </w:rPr>
            </w:pPr>
          </w:p>
        </w:tc>
        <w:tc>
          <w:tcPr>
            <w:tcW w:w="399" w:type="pct"/>
          </w:tcPr>
          <w:p w14:paraId="389FE9F9" w14:textId="77777777" w:rsidR="00245F75" w:rsidRPr="006C26A0" w:rsidRDefault="00245F75" w:rsidP="00C54708">
            <w:pPr>
              <w:pStyle w:val="Compact"/>
              <w:spacing w:before="0"/>
              <w:rPr>
                <w:sz w:val="16"/>
                <w:szCs w:val="16"/>
              </w:rPr>
            </w:pPr>
          </w:p>
        </w:tc>
        <w:tc>
          <w:tcPr>
            <w:tcW w:w="445" w:type="pct"/>
          </w:tcPr>
          <w:p w14:paraId="69DFD883" w14:textId="77777777" w:rsidR="00245F75" w:rsidRPr="006C26A0" w:rsidRDefault="00245F75" w:rsidP="00C54708">
            <w:pPr>
              <w:pStyle w:val="Compact"/>
              <w:spacing w:before="0"/>
              <w:rPr>
                <w:sz w:val="16"/>
                <w:szCs w:val="16"/>
              </w:rPr>
            </w:pPr>
          </w:p>
        </w:tc>
        <w:tc>
          <w:tcPr>
            <w:tcW w:w="287" w:type="pct"/>
          </w:tcPr>
          <w:p w14:paraId="4B81F860" w14:textId="77777777" w:rsidR="00245F75" w:rsidRPr="006C26A0" w:rsidRDefault="00245F75" w:rsidP="00C54708">
            <w:pPr>
              <w:pStyle w:val="Compact"/>
              <w:spacing w:before="0"/>
              <w:rPr>
                <w:sz w:val="16"/>
                <w:szCs w:val="16"/>
              </w:rPr>
            </w:pPr>
          </w:p>
        </w:tc>
      </w:tr>
      <w:tr w:rsidR="00245F75" w:rsidRPr="006C26A0" w14:paraId="2C3B2C28" w14:textId="77777777" w:rsidTr="00245F75">
        <w:tc>
          <w:tcPr>
            <w:tcW w:w="1610" w:type="pct"/>
          </w:tcPr>
          <w:p w14:paraId="7B3B9A21" w14:textId="2A2DDA5A" w:rsidR="00245F75" w:rsidRPr="006C26A0" w:rsidRDefault="00245F75" w:rsidP="004528C7">
            <w:pPr>
              <w:pStyle w:val="Compact"/>
              <w:spacing w:before="0"/>
              <w:ind w:left="461"/>
              <w:rPr>
                <w:sz w:val="16"/>
                <w:szCs w:val="16"/>
              </w:rPr>
            </w:pPr>
            <w:r w:rsidRPr="006C26A0">
              <w:rPr>
                <w:sz w:val="16"/>
                <w:szCs w:val="16"/>
              </w:rPr>
              <w:t>item</w:t>
            </w:r>
            <w:r>
              <w:rPr>
                <w:sz w:val="16"/>
                <w:szCs w:val="16"/>
              </w:rPr>
              <w:t>7</w:t>
            </w:r>
          </w:p>
        </w:tc>
        <w:tc>
          <w:tcPr>
            <w:tcW w:w="1063" w:type="pct"/>
          </w:tcPr>
          <w:p w14:paraId="3894D3DB" w14:textId="77777777" w:rsidR="00245F75" w:rsidRPr="006C26A0" w:rsidRDefault="00245F75" w:rsidP="00C54708">
            <w:pPr>
              <w:pStyle w:val="Compact"/>
              <w:spacing w:before="0"/>
              <w:rPr>
                <w:sz w:val="16"/>
                <w:szCs w:val="16"/>
              </w:rPr>
            </w:pPr>
            <w:r w:rsidRPr="006C26A0">
              <w:rPr>
                <w:sz w:val="16"/>
                <w:szCs w:val="16"/>
              </w:rPr>
              <w:t>0.62</w:t>
            </w:r>
          </w:p>
        </w:tc>
        <w:tc>
          <w:tcPr>
            <w:tcW w:w="1196" w:type="pct"/>
          </w:tcPr>
          <w:p w14:paraId="409059BE" w14:textId="77777777" w:rsidR="00245F75" w:rsidRPr="006C26A0" w:rsidRDefault="00245F75" w:rsidP="00C54708">
            <w:pPr>
              <w:pStyle w:val="Compact"/>
              <w:spacing w:before="0"/>
              <w:rPr>
                <w:sz w:val="16"/>
                <w:szCs w:val="16"/>
              </w:rPr>
            </w:pPr>
          </w:p>
        </w:tc>
        <w:tc>
          <w:tcPr>
            <w:tcW w:w="399" w:type="pct"/>
          </w:tcPr>
          <w:p w14:paraId="7CCF980D" w14:textId="77777777" w:rsidR="00245F75" w:rsidRPr="006C26A0" w:rsidRDefault="00245F75" w:rsidP="00C54708">
            <w:pPr>
              <w:pStyle w:val="Compact"/>
              <w:spacing w:before="0"/>
              <w:rPr>
                <w:sz w:val="16"/>
                <w:szCs w:val="16"/>
              </w:rPr>
            </w:pPr>
          </w:p>
        </w:tc>
        <w:tc>
          <w:tcPr>
            <w:tcW w:w="445" w:type="pct"/>
          </w:tcPr>
          <w:p w14:paraId="4309163F" w14:textId="77777777" w:rsidR="00245F75" w:rsidRPr="006C26A0" w:rsidRDefault="00245F75" w:rsidP="00C54708">
            <w:pPr>
              <w:pStyle w:val="Compact"/>
              <w:spacing w:before="0"/>
              <w:rPr>
                <w:sz w:val="16"/>
                <w:szCs w:val="16"/>
              </w:rPr>
            </w:pPr>
          </w:p>
        </w:tc>
        <w:tc>
          <w:tcPr>
            <w:tcW w:w="287" w:type="pct"/>
          </w:tcPr>
          <w:p w14:paraId="4EA73B8A" w14:textId="77777777" w:rsidR="00245F75" w:rsidRPr="006C26A0" w:rsidRDefault="00245F75" w:rsidP="00C54708">
            <w:pPr>
              <w:pStyle w:val="Compact"/>
              <w:spacing w:before="0"/>
              <w:rPr>
                <w:sz w:val="16"/>
                <w:szCs w:val="16"/>
              </w:rPr>
            </w:pPr>
          </w:p>
        </w:tc>
      </w:tr>
      <w:tr w:rsidR="00245F75" w:rsidRPr="006C26A0" w14:paraId="5DE33FAF" w14:textId="77777777" w:rsidTr="00245F75">
        <w:tc>
          <w:tcPr>
            <w:tcW w:w="1610" w:type="pct"/>
          </w:tcPr>
          <w:p w14:paraId="7519D38B" w14:textId="5CC1D197" w:rsidR="00245F75" w:rsidRPr="006C26A0" w:rsidRDefault="00245F75" w:rsidP="007D7B32">
            <w:pPr>
              <w:pStyle w:val="Compact"/>
              <w:spacing w:before="0"/>
              <w:ind w:firstLine="456"/>
              <w:rPr>
                <w:sz w:val="16"/>
                <w:szCs w:val="16"/>
              </w:rPr>
            </w:pPr>
            <w:r w:rsidRPr="006C26A0">
              <w:rPr>
                <w:sz w:val="16"/>
                <w:szCs w:val="16"/>
              </w:rPr>
              <w:t>item</w:t>
            </w:r>
            <w:r>
              <w:rPr>
                <w:sz w:val="16"/>
                <w:szCs w:val="16"/>
              </w:rPr>
              <w:t>8</w:t>
            </w:r>
          </w:p>
        </w:tc>
        <w:tc>
          <w:tcPr>
            <w:tcW w:w="1063" w:type="pct"/>
          </w:tcPr>
          <w:p w14:paraId="7AD57F1B" w14:textId="77777777" w:rsidR="00245F75" w:rsidRPr="006C26A0" w:rsidRDefault="00245F75" w:rsidP="00C54708">
            <w:pPr>
              <w:pStyle w:val="Compact"/>
              <w:spacing w:before="0"/>
              <w:rPr>
                <w:sz w:val="16"/>
                <w:szCs w:val="16"/>
              </w:rPr>
            </w:pPr>
            <w:r w:rsidRPr="006C26A0">
              <w:rPr>
                <w:sz w:val="16"/>
                <w:szCs w:val="16"/>
              </w:rPr>
              <w:t>0.69</w:t>
            </w:r>
          </w:p>
        </w:tc>
        <w:tc>
          <w:tcPr>
            <w:tcW w:w="1196" w:type="pct"/>
          </w:tcPr>
          <w:p w14:paraId="6B7A1DED" w14:textId="77777777" w:rsidR="00245F75" w:rsidRPr="006C26A0" w:rsidRDefault="00245F75" w:rsidP="00C54708">
            <w:pPr>
              <w:pStyle w:val="Compact"/>
              <w:spacing w:before="0"/>
              <w:rPr>
                <w:sz w:val="16"/>
                <w:szCs w:val="16"/>
              </w:rPr>
            </w:pPr>
          </w:p>
        </w:tc>
        <w:tc>
          <w:tcPr>
            <w:tcW w:w="399" w:type="pct"/>
          </w:tcPr>
          <w:p w14:paraId="46DAF553" w14:textId="77777777" w:rsidR="00245F75" w:rsidRPr="006C26A0" w:rsidRDefault="00245F75" w:rsidP="00C54708">
            <w:pPr>
              <w:pStyle w:val="Compact"/>
              <w:spacing w:before="0"/>
              <w:rPr>
                <w:sz w:val="16"/>
                <w:szCs w:val="16"/>
              </w:rPr>
            </w:pPr>
          </w:p>
        </w:tc>
        <w:tc>
          <w:tcPr>
            <w:tcW w:w="445" w:type="pct"/>
          </w:tcPr>
          <w:p w14:paraId="59023E1A" w14:textId="77777777" w:rsidR="00245F75" w:rsidRPr="006C26A0" w:rsidRDefault="00245F75" w:rsidP="00C54708">
            <w:pPr>
              <w:pStyle w:val="Compact"/>
              <w:spacing w:before="0"/>
              <w:rPr>
                <w:sz w:val="16"/>
                <w:szCs w:val="16"/>
              </w:rPr>
            </w:pPr>
          </w:p>
        </w:tc>
        <w:tc>
          <w:tcPr>
            <w:tcW w:w="287" w:type="pct"/>
          </w:tcPr>
          <w:p w14:paraId="46155A30" w14:textId="77777777" w:rsidR="00245F75" w:rsidRPr="006C26A0" w:rsidRDefault="00245F75" w:rsidP="00C54708">
            <w:pPr>
              <w:pStyle w:val="Compact"/>
              <w:spacing w:before="0"/>
              <w:rPr>
                <w:sz w:val="16"/>
                <w:szCs w:val="16"/>
              </w:rPr>
            </w:pPr>
          </w:p>
        </w:tc>
      </w:tr>
      <w:tr w:rsidR="00245F75" w:rsidRPr="006C26A0" w14:paraId="683B8761" w14:textId="77777777" w:rsidTr="00245F75">
        <w:tc>
          <w:tcPr>
            <w:tcW w:w="1610" w:type="pct"/>
          </w:tcPr>
          <w:p w14:paraId="720F0698" w14:textId="4904B5AB" w:rsidR="00245F75" w:rsidRPr="006C26A0" w:rsidRDefault="00245F75" w:rsidP="007D7B32">
            <w:pPr>
              <w:pStyle w:val="Compact"/>
              <w:spacing w:before="0"/>
              <w:ind w:firstLine="456"/>
              <w:rPr>
                <w:sz w:val="16"/>
                <w:szCs w:val="16"/>
              </w:rPr>
            </w:pPr>
            <w:r w:rsidRPr="006C26A0">
              <w:rPr>
                <w:sz w:val="16"/>
                <w:szCs w:val="16"/>
              </w:rPr>
              <w:t>item</w:t>
            </w:r>
            <w:r>
              <w:rPr>
                <w:sz w:val="16"/>
                <w:szCs w:val="16"/>
              </w:rPr>
              <w:t>9</w:t>
            </w:r>
          </w:p>
        </w:tc>
        <w:tc>
          <w:tcPr>
            <w:tcW w:w="1063" w:type="pct"/>
          </w:tcPr>
          <w:p w14:paraId="457CF63F" w14:textId="77777777" w:rsidR="00245F75" w:rsidRPr="006C26A0" w:rsidRDefault="00245F75" w:rsidP="00C54708">
            <w:pPr>
              <w:pStyle w:val="Compact"/>
              <w:spacing w:before="0"/>
              <w:rPr>
                <w:sz w:val="16"/>
                <w:szCs w:val="16"/>
              </w:rPr>
            </w:pPr>
            <w:r w:rsidRPr="006C26A0">
              <w:rPr>
                <w:sz w:val="16"/>
                <w:szCs w:val="16"/>
              </w:rPr>
              <w:t>0.79</w:t>
            </w:r>
          </w:p>
        </w:tc>
        <w:tc>
          <w:tcPr>
            <w:tcW w:w="1196" w:type="pct"/>
          </w:tcPr>
          <w:p w14:paraId="65FFA0A2" w14:textId="77777777" w:rsidR="00245F75" w:rsidRPr="006C26A0" w:rsidRDefault="00245F75" w:rsidP="00C54708">
            <w:pPr>
              <w:pStyle w:val="Compact"/>
              <w:spacing w:before="0"/>
              <w:rPr>
                <w:sz w:val="16"/>
                <w:szCs w:val="16"/>
              </w:rPr>
            </w:pPr>
          </w:p>
        </w:tc>
        <w:tc>
          <w:tcPr>
            <w:tcW w:w="399" w:type="pct"/>
          </w:tcPr>
          <w:p w14:paraId="1AC24736" w14:textId="77777777" w:rsidR="00245F75" w:rsidRPr="006C26A0" w:rsidRDefault="00245F75" w:rsidP="00C54708">
            <w:pPr>
              <w:pStyle w:val="Compact"/>
              <w:spacing w:before="0"/>
              <w:rPr>
                <w:sz w:val="16"/>
                <w:szCs w:val="16"/>
              </w:rPr>
            </w:pPr>
          </w:p>
        </w:tc>
        <w:tc>
          <w:tcPr>
            <w:tcW w:w="445" w:type="pct"/>
          </w:tcPr>
          <w:p w14:paraId="2A32ACB9" w14:textId="77777777" w:rsidR="00245F75" w:rsidRPr="006C26A0" w:rsidRDefault="00245F75" w:rsidP="00C54708">
            <w:pPr>
              <w:pStyle w:val="Compact"/>
              <w:spacing w:before="0"/>
              <w:rPr>
                <w:sz w:val="16"/>
                <w:szCs w:val="16"/>
              </w:rPr>
            </w:pPr>
          </w:p>
        </w:tc>
        <w:tc>
          <w:tcPr>
            <w:tcW w:w="287" w:type="pct"/>
          </w:tcPr>
          <w:p w14:paraId="75190155" w14:textId="77777777" w:rsidR="00245F75" w:rsidRPr="006C26A0" w:rsidRDefault="00245F75" w:rsidP="00C54708">
            <w:pPr>
              <w:pStyle w:val="Compact"/>
              <w:spacing w:before="0"/>
              <w:rPr>
                <w:sz w:val="16"/>
                <w:szCs w:val="16"/>
              </w:rPr>
            </w:pPr>
          </w:p>
        </w:tc>
      </w:tr>
      <w:tr w:rsidR="00245F75" w:rsidRPr="006C26A0" w14:paraId="42FB206F" w14:textId="77777777" w:rsidTr="00245F75">
        <w:tc>
          <w:tcPr>
            <w:tcW w:w="1610" w:type="pct"/>
          </w:tcPr>
          <w:p w14:paraId="4EC57199" w14:textId="77777777" w:rsidR="00245F75" w:rsidRPr="00EE4C5C" w:rsidRDefault="00245F75" w:rsidP="00C54708">
            <w:pPr>
              <w:pStyle w:val="Compact"/>
              <w:spacing w:before="0"/>
              <w:rPr>
                <w:b/>
                <w:bCs/>
                <w:sz w:val="16"/>
                <w:szCs w:val="16"/>
              </w:rPr>
            </w:pPr>
            <w:r w:rsidRPr="00EE4C5C">
              <w:rPr>
                <w:b/>
                <w:bCs/>
                <w:sz w:val="16"/>
                <w:szCs w:val="16"/>
              </w:rPr>
              <w:t>LEBA F3</w:t>
            </w:r>
          </w:p>
        </w:tc>
        <w:tc>
          <w:tcPr>
            <w:tcW w:w="1063" w:type="pct"/>
          </w:tcPr>
          <w:p w14:paraId="07A3E0DD" w14:textId="77777777" w:rsidR="00245F75" w:rsidRPr="006C26A0" w:rsidRDefault="00245F75" w:rsidP="00C54708">
            <w:pPr>
              <w:pStyle w:val="Compact"/>
              <w:spacing w:before="0"/>
              <w:rPr>
                <w:sz w:val="16"/>
                <w:szCs w:val="16"/>
              </w:rPr>
            </w:pPr>
          </w:p>
        </w:tc>
        <w:tc>
          <w:tcPr>
            <w:tcW w:w="1196" w:type="pct"/>
          </w:tcPr>
          <w:p w14:paraId="34F62F70" w14:textId="77777777" w:rsidR="00245F75" w:rsidRPr="006C26A0" w:rsidRDefault="00245F75" w:rsidP="00C54708">
            <w:pPr>
              <w:pStyle w:val="Compact"/>
              <w:spacing w:before="0"/>
              <w:rPr>
                <w:sz w:val="16"/>
                <w:szCs w:val="16"/>
              </w:rPr>
            </w:pPr>
            <w:r w:rsidRPr="006C26A0">
              <w:rPr>
                <w:sz w:val="16"/>
                <w:szCs w:val="16"/>
              </w:rPr>
              <w:t>0.71</w:t>
            </w:r>
          </w:p>
        </w:tc>
        <w:tc>
          <w:tcPr>
            <w:tcW w:w="399" w:type="pct"/>
          </w:tcPr>
          <w:p w14:paraId="6386BB85" w14:textId="77777777" w:rsidR="00245F75" w:rsidRPr="006C26A0" w:rsidRDefault="00245F75" w:rsidP="00C54708">
            <w:pPr>
              <w:pStyle w:val="Compact"/>
              <w:spacing w:before="0"/>
              <w:rPr>
                <w:sz w:val="16"/>
                <w:szCs w:val="16"/>
              </w:rPr>
            </w:pPr>
            <w:r w:rsidRPr="006C26A0">
              <w:rPr>
                <w:sz w:val="16"/>
                <w:szCs w:val="16"/>
              </w:rPr>
              <w:t>0.84</w:t>
            </w:r>
          </w:p>
        </w:tc>
        <w:tc>
          <w:tcPr>
            <w:tcW w:w="445" w:type="pct"/>
          </w:tcPr>
          <w:p w14:paraId="42D4C35E" w14:textId="77777777" w:rsidR="00245F75" w:rsidRPr="006C26A0" w:rsidRDefault="00245F75" w:rsidP="00C54708">
            <w:pPr>
              <w:pStyle w:val="Compact"/>
              <w:spacing w:before="0"/>
              <w:rPr>
                <w:sz w:val="16"/>
                <w:szCs w:val="16"/>
              </w:rPr>
            </w:pPr>
            <w:r w:rsidRPr="006C26A0">
              <w:rPr>
                <w:sz w:val="16"/>
                <w:szCs w:val="16"/>
              </w:rPr>
              <w:t>0.64</w:t>
            </w:r>
          </w:p>
        </w:tc>
        <w:tc>
          <w:tcPr>
            <w:tcW w:w="287" w:type="pct"/>
          </w:tcPr>
          <w:p w14:paraId="7757D61F" w14:textId="3B8DA9BA" w:rsidR="00245F75" w:rsidRPr="006C26A0" w:rsidRDefault="00245F75" w:rsidP="00C54708">
            <w:pPr>
              <w:pStyle w:val="Compact"/>
              <w:spacing w:before="0"/>
              <w:rPr>
                <w:sz w:val="16"/>
                <w:szCs w:val="16"/>
              </w:rPr>
            </w:pPr>
            <w:r>
              <w:rPr>
                <w:sz w:val="16"/>
                <w:szCs w:val="16"/>
              </w:rPr>
              <w:t>-</w:t>
            </w:r>
          </w:p>
        </w:tc>
      </w:tr>
      <w:tr w:rsidR="00245F75" w:rsidRPr="006C26A0" w14:paraId="5C57B782" w14:textId="77777777" w:rsidTr="00245F75">
        <w:tc>
          <w:tcPr>
            <w:tcW w:w="1610" w:type="pct"/>
          </w:tcPr>
          <w:p w14:paraId="37180F93" w14:textId="54BA2AD9" w:rsidR="00245F75" w:rsidRPr="006C26A0" w:rsidRDefault="00245F75" w:rsidP="007D7B32">
            <w:pPr>
              <w:pStyle w:val="Compact"/>
              <w:spacing w:before="0"/>
              <w:ind w:firstLine="456"/>
              <w:rPr>
                <w:sz w:val="16"/>
                <w:szCs w:val="16"/>
              </w:rPr>
            </w:pPr>
            <w:r w:rsidRPr="006C26A0">
              <w:rPr>
                <w:sz w:val="16"/>
                <w:szCs w:val="16"/>
              </w:rPr>
              <w:t>item</w:t>
            </w:r>
            <w:r>
              <w:rPr>
                <w:sz w:val="16"/>
                <w:szCs w:val="16"/>
              </w:rPr>
              <w:t>10</w:t>
            </w:r>
          </w:p>
        </w:tc>
        <w:tc>
          <w:tcPr>
            <w:tcW w:w="1063" w:type="pct"/>
          </w:tcPr>
          <w:p w14:paraId="311A5EA8" w14:textId="77777777" w:rsidR="00245F75" w:rsidRPr="006C26A0" w:rsidRDefault="00245F75" w:rsidP="00C54708">
            <w:pPr>
              <w:pStyle w:val="Compact"/>
              <w:spacing w:before="0"/>
              <w:rPr>
                <w:sz w:val="16"/>
                <w:szCs w:val="16"/>
              </w:rPr>
            </w:pPr>
            <w:r w:rsidRPr="006C26A0">
              <w:rPr>
                <w:sz w:val="16"/>
                <w:szCs w:val="16"/>
              </w:rPr>
              <w:t>0.85</w:t>
            </w:r>
          </w:p>
        </w:tc>
        <w:tc>
          <w:tcPr>
            <w:tcW w:w="1196" w:type="pct"/>
          </w:tcPr>
          <w:p w14:paraId="5BAE2E38" w14:textId="77777777" w:rsidR="00245F75" w:rsidRPr="006C26A0" w:rsidRDefault="00245F75" w:rsidP="00C54708">
            <w:pPr>
              <w:pStyle w:val="Compact"/>
              <w:spacing w:before="0"/>
              <w:rPr>
                <w:sz w:val="16"/>
                <w:szCs w:val="16"/>
              </w:rPr>
            </w:pPr>
          </w:p>
        </w:tc>
        <w:tc>
          <w:tcPr>
            <w:tcW w:w="399" w:type="pct"/>
          </w:tcPr>
          <w:p w14:paraId="442FF65B" w14:textId="77777777" w:rsidR="00245F75" w:rsidRPr="006C26A0" w:rsidRDefault="00245F75" w:rsidP="00C54708">
            <w:pPr>
              <w:pStyle w:val="Compact"/>
              <w:spacing w:before="0"/>
              <w:rPr>
                <w:sz w:val="16"/>
                <w:szCs w:val="16"/>
              </w:rPr>
            </w:pPr>
          </w:p>
        </w:tc>
        <w:tc>
          <w:tcPr>
            <w:tcW w:w="445" w:type="pct"/>
          </w:tcPr>
          <w:p w14:paraId="7F0ADCFE" w14:textId="77777777" w:rsidR="00245F75" w:rsidRPr="006C26A0" w:rsidRDefault="00245F75" w:rsidP="00C54708">
            <w:pPr>
              <w:pStyle w:val="Compact"/>
              <w:spacing w:before="0"/>
              <w:rPr>
                <w:sz w:val="16"/>
                <w:szCs w:val="16"/>
              </w:rPr>
            </w:pPr>
          </w:p>
        </w:tc>
        <w:tc>
          <w:tcPr>
            <w:tcW w:w="287" w:type="pct"/>
          </w:tcPr>
          <w:p w14:paraId="5ECCF79B" w14:textId="77777777" w:rsidR="00245F75" w:rsidRPr="006C26A0" w:rsidRDefault="00245F75" w:rsidP="00C54708">
            <w:pPr>
              <w:pStyle w:val="Compact"/>
              <w:spacing w:before="0"/>
              <w:rPr>
                <w:sz w:val="16"/>
                <w:szCs w:val="16"/>
              </w:rPr>
            </w:pPr>
          </w:p>
        </w:tc>
      </w:tr>
      <w:tr w:rsidR="00245F75" w:rsidRPr="006C26A0" w14:paraId="5A9C0046" w14:textId="77777777" w:rsidTr="00245F75">
        <w:tc>
          <w:tcPr>
            <w:tcW w:w="1610" w:type="pct"/>
          </w:tcPr>
          <w:p w14:paraId="2C27F0BC" w14:textId="050ABCD9" w:rsidR="00245F75" w:rsidRPr="006C26A0" w:rsidRDefault="00245F75" w:rsidP="007D7B32">
            <w:pPr>
              <w:pStyle w:val="Compact"/>
              <w:spacing w:before="0"/>
              <w:ind w:firstLine="456"/>
              <w:rPr>
                <w:sz w:val="16"/>
                <w:szCs w:val="16"/>
              </w:rPr>
            </w:pPr>
            <w:r w:rsidRPr="006C26A0">
              <w:rPr>
                <w:sz w:val="16"/>
                <w:szCs w:val="16"/>
              </w:rPr>
              <w:t>item</w:t>
            </w:r>
            <w:r>
              <w:rPr>
                <w:sz w:val="16"/>
                <w:szCs w:val="16"/>
              </w:rPr>
              <w:t>11</w:t>
            </w:r>
          </w:p>
        </w:tc>
        <w:tc>
          <w:tcPr>
            <w:tcW w:w="1063" w:type="pct"/>
          </w:tcPr>
          <w:p w14:paraId="134B3577" w14:textId="77777777" w:rsidR="00245F75" w:rsidRPr="006C26A0" w:rsidRDefault="00245F75" w:rsidP="00C54708">
            <w:pPr>
              <w:pStyle w:val="Compact"/>
              <w:spacing w:before="0"/>
              <w:rPr>
                <w:sz w:val="16"/>
                <w:szCs w:val="16"/>
              </w:rPr>
            </w:pPr>
            <w:r w:rsidRPr="006C26A0">
              <w:rPr>
                <w:sz w:val="16"/>
                <w:szCs w:val="16"/>
              </w:rPr>
              <w:t>0.86</w:t>
            </w:r>
          </w:p>
        </w:tc>
        <w:tc>
          <w:tcPr>
            <w:tcW w:w="1196" w:type="pct"/>
          </w:tcPr>
          <w:p w14:paraId="474ECF8D" w14:textId="77777777" w:rsidR="00245F75" w:rsidRPr="006C26A0" w:rsidRDefault="00245F75" w:rsidP="00C54708">
            <w:pPr>
              <w:pStyle w:val="Compact"/>
              <w:spacing w:before="0"/>
              <w:rPr>
                <w:sz w:val="16"/>
                <w:szCs w:val="16"/>
              </w:rPr>
            </w:pPr>
          </w:p>
        </w:tc>
        <w:tc>
          <w:tcPr>
            <w:tcW w:w="399" w:type="pct"/>
          </w:tcPr>
          <w:p w14:paraId="357D2C57" w14:textId="77777777" w:rsidR="00245F75" w:rsidRPr="006C26A0" w:rsidRDefault="00245F75" w:rsidP="00C54708">
            <w:pPr>
              <w:pStyle w:val="Compact"/>
              <w:spacing w:before="0"/>
              <w:rPr>
                <w:sz w:val="16"/>
                <w:szCs w:val="16"/>
              </w:rPr>
            </w:pPr>
          </w:p>
        </w:tc>
        <w:tc>
          <w:tcPr>
            <w:tcW w:w="445" w:type="pct"/>
          </w:tcPr>
          <w:p w14:paraId="1E1AD076" w14:textId="77777777" w:rsidR="00245F75" w:rsidRPr="006C26A0" w:rsidRDefault="00245F75" w:rsidP="00C54708">
            <w:pPr>
              <w:pStyle w:val="Compact"/>
              <w:spacing w:before="0"/>
              <w:rPr>
                <w:sz w:val="16"/>
                <w:szCs w:val="16"/>
              </w:rPr>
            </w:pPr>
          </w:p>
        </w:tc>
        <w:tc>
          <w:tcPr>
            <w:tcW w:w="287" w:type="pct"/>
          </w:tcPr>
          <w:p w14:paraId="05BC03F4" w14:textId="77777777" w:rsidR="00245F75" w:rsidRPr="006C26A0" w:rsidRDefault="00245F75" w:rsidP="00C54708">
            <w:pPr>
              <w:pStyle w:val="Compact"/>
              <w:spacing w:before="0"/>
              <w:rPr>
                <w:sz w:val="16"/>
                <w:szCs w:val="16"/>
              </w:rPr>
            </w:pPr>
          </w:p>
        </w:tc>
      </w:tr>
      <w:tr w:rsidR="00245F75" w:rsidRPr="006C26A0" w14:paraId="546F3722" w14:textId="77777777" w:rsidTr="00245F75">
        <w:tc>
          <w:tcPr>
            <w:tcW w:w="1610" w:type="pct"/>
          </w:tcPr>
          <w:p w14:paraId="2DC356F8" w14:textId="07FB8789" w:rsidR="00245F75" w:rsidRPr="006C26A0" w:rsidRDefault="00245F75" w:rsidP="007D7B32">
            <w:pPr>
              <w:pStyle w:val="Compact"/>
              <w:spacing w:before="0"/>
              <w:ind w:firstLine="456"/>
              <w:rPr>
                <w:sz w:val="16"/>
                <w:szCs w:val="16"/>
              </w:rPr>
            </w:pPr>
            <w:r w:rsidRPr="006C26A0">
              <w:rPr>
                <w:sz w:val="16"/>
                <w:szCs w:val="16"/>
              </w:rPr>
              <w:t>item</w:t>
            </w:r>
            <w:r>
              <w:rPr>
                <w:sz w:val="16"/>
                <w:szCs w:val="16"/>
              </w:rPr>
              <w:t>12</w:t>
            </w:r>
          </w:p>
        </w:tc>
        <w:tc>
          <w:tcPr>
            <w:tcW w:w="1063" w:type="pct"/>
          </w:tcPr>
          <w:p w14:paraId="39EC4442" w14:textId="77777777" w:rsidR="00245F75" w:rsidRPr="006C26A0" w:rsidRDefault="00245F75" w:rsidP="00C54708">
            <w:pPr>
              <w:pStyle w:val="Compact"/>
              <w:spacing w:before="0"/>
              <w:rPr>
                <w:sz w:val="16"/>
                <w:szCs w:val="16"/>
              </w:rPr>
            </w:pPr>
            <w:r w:rsidRPr="006C26A0">
              <w:rPr>
                <w:sz w:val="16"/>
                <w:szCs w:val="16"/>
              </w:rPr>
              <w:t>0.68</w:t>
            </w:r>
          </w:p>
        </w:tc>
        <w:tc>
          <w:tcPr>
            <w:tcW w:w="1196" w:type="pct"/>
          </w:tcPr>
          <w:p w14:paraId="38035B7D" w14:textId="77777777" w:rsidR="00245F75" w:rsidRPr="006C26A0" w:rsidRDefault="00245F75" w:rsidP="00C54708">
            <w:pPr>
              <w:pStyle w:val="Compact"/>
              <w:spacing w:before="0"/>
              <w:rPr>
                <w:sz w:val="16"/>
                <w:szCs w:val="16"/>
              </w:rPr>
            </w:pPr>
          </w:p>
        </w:tc>
        <w:tc>
          <w:tcPr>
            <w:tcW w:w="399" w:type="pct"/>
          </w:tcPr>
          <w:p w14:paraId="73D99722" w14:textId="77777777" w:rsidR="00245F75" w:rsidRPr="006C26A0" w:rsidRDefault="00245F75" w:rsidP="00C54708">
            <w:pPr>
              <w:pStyle w:val="Compact"/>
              <w:spacing w:before="0"/>
              <w:rPr>
                <w:sz w:val="16"/>
                <w:szCs w:val="16"/>
              </w:rPr>
            </w:pPr>
          </w:p>
        </w:tc>
        <w:tc>
          <w:tcPr>
            <w:tcW w:w="445" w:type="pct"/>
          </w:tcPr>
          <w:p w14:paraId="7D87F38D" w14:textId="77777777" w:rsidR="00245F75" w:rsidRPr="006C26A0" w:rsidRDefault="00245F75" w:rsidP="00C54708">
            <w:pPr>
              <w:pStyle w:val="Compact"/>
              <w:spacing w:before="0"/>
              <w:rPr>
                <w:sz w:val="16"/>
                <w:szCs w:val="16"/>
              </w:rPr>
            </w:pPr>
          </w:p>
        </w:tc>
        <w:tc>
          <w:tcPr>
            <w:tcW w:w="287" w:type="pct"/>
          </w:tcPr>
          <w:p w14:paraId="63976055" w14:textId="77777777" w:rsidR="00245F75" w:rsidRPr="006C26A0" w:rsidRDefault="00245F75" w:rsidP="00C54708">
            <w:pPr>
              <w:pStyle w:val="Compact"/>
              <w:spacing w:before="0"/>
              <w:rPr>
                <w:sz w:val="16"/>
                <w:szCs w:val="16"/>
              </w:rPr>
            </w:pPr>
          </w:p>
        </w:tc>
      </w:tr>
      <w:tr w:rsidR="00245F75" w:rsidRPr="006C26A0" w14:paraId="73C6D65A" w14:textId="77777777" w:rsidTr="00245F75">
        <w:tc>
          <w:tcPr>
            <w:tcW w:w="1610" w:type="pct"/>
          </w:tcPr>
          <w:p w14:paraId="49A301B8" w14:textId="77777777" w:rsidR="00245F75" w:rsidRPr="00EE4C5C" w:rsidRDefault="00245F75" w:rsidP="00C54708">
            <w:pPr>
              <w:pStyle w:val="Compact"/>
              <w:spacing w:before="0"/>
              <w:rPr>
                <w:b/>
                <w:bCs/>
                <w:sz w:val="16"/>
                <w:szCs w:val="16"/>
              </w:rPr>
            </w:pPr>
            <w:r w:rsidRPr="00EE4C5C">
              <w:rPr>
                <w:b/>
                <w:bCs/>
                <w:sz w:val="16"/>
                <w:szCs w:val="16"/>
              </w:rPr>
              <w:t>LEBA F4</w:t>
            </w:r>
          </w:p>
        </w:tc>
        <w:tc>
          <w:tcPr>
            <w:tcW w:w="1063" w:type="pct"/>
          </w:tcPr>
          <w:p w14:paraId="0D85DF0A" w14:textId="77777777" w:rsidR="00245F75" w:rsidRPr="006C26A0" w:rsidRDefault="00245F75" w:rsidP="00C54708">
            <w:pPr>
              <w:pStyle w:val="Compact"/>
              <w:spacing w:before="0"/>
              <w:rPr>
                <w:sz w:val="16"/>
                <w:szCs w:val="16"/>
              </w:rPr>
            </w:pPr>
          </w:p>
        </w:tc>
        <w:tc>
          <w:tcPr>
            <w:tcW w:w="1196" w:type="pct"/>
          </w:tcPr>
          <w:p w14:paraId="63CA4B63" w14:textId="77777777" w:rsidR="00245F75" w:rsidRPr="006C26A0" w:rsidRDefault="00245F75" w:rsidP="00C54708">
            <w:pPr>
              <w:pStyle w:val="Compact"/>
              <w:spacing w:before="0"/>
              <w:rPr>
                <w:sz w:val="16"/>
                <w:szCs w:val="16"/>
              </w:rPr>
            </w:pPr>
            <w:r w:rsidRPr="006C26A0">
              <w:rPr>
                <w:sz w:val="16"/>
                <w:szCs w:val="16"/>
              </w:rPr>
              <w:t>0.67</w:t>
            </w:r>
          </w:p>
        </w:tc>
        <w:tc>
          <w:tcPr>
            <w:tcW w:w="399" w:type="pct"/>
          </w:tcPr>
          <w:p w14:paraId="62BAFD1D" w14:textId="77777777" w:rsidR="00245F75" w:rsidRPr="006C26A0" w:rsidRDefault="00245F75" w:rsidP="00C54708">
            <w:pPr>
              <w:pStyle w:val="Compact"/>
              <w:spacing w:before="0"/>
              <w:rPr>
                <w:sz w:val="16"/>
                <w:szCs w:val="16"/>
              </w:rPr>
            </w:pPr>
            <w:r w:rsidRPr="006C26A0">
              <w:rPr>
                <w:sz w:val="16"/>
                <w:szCs w:val="16"/>
              </w:rPr>
              <w:t>0.82</w:t>
            </w:r>
          </w:p>
        </w:tc>
        <w:tc>
          <w:tcPr>
            <w:tcW w:w="445" w:type="pct"/>
          </w:tcPr>
          <w:p w14:paraId="3A8D2DCF" w14:textId="77777777" w:rsidR="00245F75" w:rsidRPr="006C26A0" w:rsidRDefault="00245F75" w:rsidP="00C54708">
            <w:pPr>
              <w:pStyle w:val="Compact"/>
              <w:spacing w:before="0"/>
              <w:rPr>
                <w:sz w:val="16"/>
                <w:szCs w:val="16"/>
              </w:rPr>
            </w:pPr>
            <w:r w:rsidRPr="006C26A0">
              <w:rPr>
                <w:sz w:val="16"/>
                <w:szCs w:val="16"/>
              </w:rPr>
              <w:t>0.60</w:t>
            </w:r>
          </w:p>
        </w:tc>
        <w:tc>
          <w:tcPr>
            <w:tcW w:w="287" w:type="pct"/>
          </w:tcPr>
          <w:p w14:paraId="552323BB" w14:textId="50746C7D" w:rsidR="00245F75" w:rsidRPr="006C26A0" w:rsidRDefault="00245F75" w:rsidP="00C54708">
            <w:pPr>
              <w:pStyle w:val="Compact"/>
              <w:spacing w:before="0"/>
              <w:rPr>
                <w:sz w:val="16"/>
                <w:szCs w:val="16"/>
              </w:rPr>
            </w:pPr>
            <w:r>
              <w:rPr>
                <w:sz w:val="16"/>
                <w:szCs w:val="16"/>
              </w:rPr>
              <w:t>-</w:t>
            </w:r>
          </w:p>
        </w:tc>
      </w:tr>
      <w:tr w:rsidR="00245F75" w:rsidRPr="006C26A0" w14:paraId="1DF04C6E" w14:textId="77777777" w:rsidTr="00245F75">
        <w:tc>
          <w:tcPr>
            <w:tcW w:w="1610" w:type="pct"/>
          </w:tcPr>
          <w:p w14:paraId="2E1A3CD9" w14:textId="578B36CF" w:rsidR="00245F75" w:rsidRPr="006C26A0" w:rsidRDefault="00245F75" w:rsidP="007D7B32">
            <w:pPr>
              <w:pStyle w:val="Compact"/>
              <w:spacing w:before="0"/>
              <w:ind w:firstLine="456"/>
              <w:rPr>
                <w:sz w:val="16"/>
                <w:szCs w:val="16"/>
              </w:rPr>
            </w:pPr>
            <w:r w:rsidRPr="006C26A0">
              <w:rPr>
                <w:sz w:val="16"/>
                <w:szCs w:val="16"/>
              </w:rPr>
              <w:t>item</w:t>
            </w:r>
            <w:r>
              <w:rPr>
                <w:sz w:val="16"/>
                <w:szCs w:val="16"/>
              </w:rPr>
              <w:t>13</w:t>
            </w:r>
          </w:p>
        </w:tc>
        <w:tc>
          <w:tcPr>
            <w:tcW w:w="1063" w:type="pct"/>
          </w:tcPr>
          <w:p w14:paraId="3F9D17F0" w14:textId="77777777" w:rsidR="00245F75" w:rsidRPr="006C26A0" w:rsidRDefault="00245F75" w:rsidP="00C54708">
            <w:pPr>
              <w:pStyle w:val="Compact"/>
              <w:spacing w:before="0"/>
              <w:rPr>
                <w:sz w:val="16"/>
                <w:szCs w:val="16"/>
              </w:rPr>
            </w:pPr>
            <w:r w:rsidRPr="006C26A0">
              <w:rPr>
                <w:sz w:val="16"/>
                <w:szCs w:val="16"/>
              </w:rPr>
              <w:t>0.73</w:t>
            </w:r>
          </w:p>
        </w:tc>
        <w:tc>
          <w:tcPr>
            <w:tcW w:w="1196" w:type="pct"/>
          </w:tcPr>
          <w:p w14:paraId="08AC3A7E" w14:textId="77777777" w:rsidR="00245F75" w:rsidRPr="006C26A0" w:rsidRDefault="00245F75" w:rsidP="00C54708">
            <w:pPr>
              <w:pStyle w:val="Compact"/>
              <w:spacing w:before="0"/>
              <w:rPr>
                <w:sz w:val="16"/>
                <w:szCs w:val="16"/>
              </w:rPr>
            </w:pPr>
          </w:p>
        </w:tc>
        <w:tc>
          <w:tcPr>
            <w:tcW w:w="399" w:type="pct"/>
          </w:tcPr>
          <w:p w14:paraId="524CA141" w14:textId="77777777" w:rsidR="00245F75" w:rsidRPr="006C26A0" w:rsidRDefault="00245F75" w:rsidP="00C54708">
            <w:pPr>
              <w:pStyle w:val="Compact"/>
              <w:spacing w:before="0"/>
              <w:rPr>
                <w:sz w:val="16"/>
                <w:szCs w:val="16"/>
              </w:rPr>
            </w:pPr>
          </w:p>
        </w:tc>
        <w:tc>
          <w:tcPr>
            <w:tcW w:w="445" w:type="pct"/>
          </w:tcPr>
          <w:p w14:paraId="60D31E44" w14:textId="77777777" w:rsidR="00245F75" w:rsidRPr="006C26A0" w:rsidRDefault="00245F75" w:rsidP="00C54708">
            <w:pPr>
              <w:pStyle w:val="Compact"/>
              <w:spacing w:before="0"/>
              <w:rPr>
                <w:sz w:val="16"/>
                <w:szCs w:val="16"/>
              </w:rPr>
            </w:pPr>
          </w:p>
        </w:tc>
        <w:tc>
          <w:tcPr>
            <w:tcW w:w="287" w:type="pct"/>
          </w:tcPr>
          <w:p w14:paraId="1E3D06E0" w14:textId="77777777" w:rsidR="00245F75" w:rsidRPr="006C26A0" w:rsidRDefault="00245F75" w:rsidP="00C54708">
            <w:pPr>
              <w:pStyle w:val="Compact"/>
              <w:spacing w:before="0"/>
              <w:rPr>
                <w:sz w:val="16"/>
                <w:szCs w:val="16"/>
              </w:rPr>
            </w:pPr>
          </w:p>
        </w:tc>
      </w:tr>
      <w:tr w:rsidR="00245F75" w:rsidRPr="006C26A0" w14:paraId="6D4380AD" w14:textId="77777777" w:rsidTr="00245F75">
        <w:tc>
          <w:tcPr>
            <w:tcW w:w="1610" w:type="pct"/>
          </w:tcPr>
          <w:p w14:paraId="26B0E2BE" w14:textId="12C28B34" w:rsidR="00245F75" w:rsidRPr="006C26A0" w:rsidRDefault="00245F75" w:rsidP="007D7B32">
            <w:pPr>
              <w:pStyle w:val="Compact"/>
              <w:spacing w:before="0"/>
              <w:ind w:firstLine="456"/>
              <w:rPr>
                <w:sz w:val="16"/>
                <w:szCs w:val="16"/>
              </w:rPr>
            </w:pPr>
            <w:r w:rsidRPr="006C26A0">
              <w:rPr>
                <w:sz w:val="16"/>
                <w:szCs w:val="16"/>
              </w:rPr>
              <w:t>item</w:t>
            </w:r>
            <w:r>
              <w:rPr>
                <w:sz w:val="16"/>
                <w:szCs w:val="16"/>
              </w:rPr>
              <w:t>14</w:t>
            </w:r>
          </w:p>
        </w:tc>
        <w:tc>
          <w:tcPr>
            <w:tcW w:w="1063" w:type="pct"/>
          </w:tcPr>
          <w:p w14:paraId="6AF75123" w14:textId="77777777" w:rsidR="00245F75" w:rsidRPr="006C26A0" w:rsidRDefault="00245F75" w:rsidP="00C54708">
            <w:pPr>
              <w:pStyle w:val="Compact"/>
              <w:spacing w:before="0"/>
              <w:rPr>
                <w:sz w:val="16"/>
                <w:szCs w:val="16"/>
              </w:rPr>
            </w:pPr>
            <w:r w:rsidRPr="006C26A0">
              <w:rPr>
                <w:sz w:val="16"/>
                <w:szCs w:val="16"/>
              </w:rPr>
              <w:t>0.69</w:t>
            </w:r>
          </w:p>
        </w:tc>
        <w:tc>
          <w:tcPr>
            <w:tcW w:w="1196" w:type="pct"/>
          </w:tcPr>
          <w:p w14:paraId="2CF09BCF" w14:textId="77777777" w:rsidR="00245F75" w:rsidRPr="006C26A0" w:rsidRDefault="00245F75" w:rsidP="00C54708">
            <w:pPr>
              <w:pStyle w:val="Compact"/>
              <w:spacing w:before="0"/>
              <w:rPr>
                <w:sz w:val="16"/>
                <w:szCs w:val="16"/>
              </w:rPr>
            </w:pPr>
          </w:p>
        </w:tc>
        <w:tc>
          <w:tcPr>
            <w:tcW w:w="399" w:type="pct"/>
          </w:tcPr>
          <w:p w14:paraId="259623DA" w14:textId="77777777" w:rsidR="00245F75" w:rsidRPr="006C26A0" w:rsidRDefault="00245F75" w:rsidP="00C54708">
            <w:pPr>
              <w:pStyle w:val="Compact"/>
              <w:spacing w:before="0"/>
              <w:rPr>
                <w:sz w:val="16"/>
                <w:szCs w:val="16"/>
              </w:rPr>
            </w:pPr>
          </w:p>
        </w:tc>
        <w:tc>
          <w:tcPr>
            <w:tcW w:w="445" w:type="pct"/>
          </w:tcPr>
          <w:p w14:paraId="0BEA18E5" w14:textId="77777777" w:rsidR="00245F75" w:rsidRPr="006C26A0" w:rsidRDefault="00245F75" w:rsidP="00C54708">
            <w:pPr>
              <w:pStyle w:val="Compact"/>
              <w:spacing w:before="0"/>
              <w:rPr>
                <w:sz w:val="16"/>
                <w:szCs w:val="16"/>
              </w:rPr>
            </w:pPr>
          </w:p>
        </w:tc>
        <w:tc>
          <w:tcPr>
            <w:tcW w:w="287" w:type="pct"/>
          </w:tcPr>
          <w:p w14:paraId="2EC9D399" w14:textId="77777777" w:rsidR="00245F75" w:rsidRPr="006C26A0" w:rsidRDefault="00245F75" w:rsidP="00C54708">
            <w:pPr>
              <w:pStyle w:val="Compact"/>
              <w:spacing w:before="0"/>
              <w:rPr>
                <w:sz w:val="16"/>
                <w:szCs w:val="16"/>
              </w:rPr>
            </w:pPr>
          </w:p>
        </w:tc>
      </w:tr>
      <w:tr w:rsidR="00245F75" w:rsidRPr="006C26A0" w14:paraId="1F89E22A" w14:textId="77777777" w:rsidTr="00245F75">
        <w:tc>
          <w:tcPr>
            <w:tcW w:w="1610" w:type="pct"/>
          </w:tcPr>
          <w:p w14:paraId="51AC60FC" w14:textId="4C6301DD" w:rsidR="00245F75" w:rsidRPr="006C26A0" w:rsidRDefault="00245F75" w:rsidP="007D7B32">
            <w:pPr>
              <w:pStyle w:val="Compact"/>
              <w:spacing w:before="0"/>
              <w:ind w:firstLine="456"/>
              <w:rPr>
                <w:sz w:val="16"/>
                <w:szCs w:val="16"/>
              </w:rPr>
            </w:pPr>
            <w:r w:rsidRPr="006C26A0">
              <w:rPr>
                <w:sz w:val="16"/>
                <w:szCs w:val="16"/>
              </w:rPr>
              <w:t>item</w:t>
            </w:r>
            <w:r>
              <w:rPr>
                <w:sz w:val="16"/>
                <w:szCs w:val="16"/>
              </w:rPr>
              <w:t>15</w:t>
            </w:r>
          </w:p>
        </w:tc>
        <w:tc>
          <w:tcPr>
            <w:tcW w:w="1063" w:type="pct"/>
          </w:tcPr>
          <w:p w14:paraId="5D11925D" w14:textId="77777777" w:rsidR="00245F75" w:rsidRPr="006C26A0" w:rsidRDefault="00245F75" w:rsidP="00C54708">
            <w:pPr>
              <w:pStyle w:val="Compact"/>
              <w:spacing w:before="0"/>
              <w:rPr>
                <w:sz w:val="16"/>
                <w:szCs w:val="16"/>
              </w:rPr>
            </w:pPr>
            <w:r w:rsidRPr="006C26A0">
              <w:rPr>
                <w:sz w:val="16"/>
                <w:szCs w:val="16"/>
              </w:rPr>
              <w:t>0.89</w:t>
            </w:r>
          </w:p>
        </w:tc>
        <w:tc>
          <w:tcPr>
            <w:tcW w:w="1196" w:type="pct"/>
          </w:tcPr>
          <w:p w14:paraId="0628EC6E" w14:textId="77777777" w:rsidR="00245F75" w:rsidRPr="006C26A0" w:rsidRDefault="00245F75" w:rsidP="00C54708">
            <w:pPr>
              <w:pStyle w:val="Compact"/>
              <w:spacing w:before="0"/>
              <w:rPr>
                <w:sz w:val="16"/>
                <w:szCs w:val="16"/>
              </w:rPr>
            </w:pPr>
          </w:p>
        </w:tc>
        <w:tc>
          <w:tcPr>
            <w:tcW w:w="399" w:type="pct"/>
          </w:tcPr>
          <w:p w14:paraId="6B02E7FD" w14:textId="77777777" w:rsidR="00245F75" w:rsidRPr="006C26A0" w:rsidRDefault="00245F75" w:rsidP="00C54708">
            <w:pPr>
              <w:pStyle w:val="Compact"/>
              <w:spacing w:before="0"/>
              <w:rPr>
                <w:sz w:val="16"/>
                <w:szCs w:val="16"/>
              </w:rPr>
            </w:pPr>
          </w:p>
        </w:tc>
        <w:tc>
          <w:tcPr>
            <w:tcW w:w="445" w:type="pct"/>
          </w:tcPr>
          <w:p w14:paraId="698ABF4E" w14:textId="77777777" w:rsidR="00245F75" w:rsidRPr="006C26A0" w:rsidRDefault="00245F75" w:rsidP="00C54708">
            <w:pPr>
              <w:pStyle w:val="Compact"/>
              <w:spacing w:before="0"/>
              <w:rPr>
                <w:sz w:val="16"/>
                <w:szCs w:val="16"/>
              </w:rPr>
            </w:pPr>
          </w:p>
        </w:tc>
        <w:tc>
          <w:tcPr>
            <w:tcW w:w="287" w:type="pct"/>
          </w:tcPr>
          <w:p w14:paraId="0ADA10D8" w14:textId="77777777" w:rsidR="00245F75" w:rsidRPr="006C26A0" w:rsidRDefault="00245F75" w:rsidP="00C54708">
            <w:pPr>
              <w:pStyle w:val="Compact"/>
              <w:spacing w:before="0"/>
              <w:rPr>
                <w:sz w:val="16"/>
                <w:szCs w:val="16"/>
              </w:rPr>
            </w:pPr>
          </w:p>
        </w:tc>
      </w:tr>
      <w:tr w:rsidR="00245F75" w:rsidRPr="006C26A0" w14:paraId="5F094C82" w14:textId="77777777" w:rsidTr="00245F75">
        <w:tc>
          <w:tcPr>
            <w:tcW w:w="1610" w:type="pct"/>
          </w:tcPr>
          <w:p w14:paraId="07B62613" w14:textId="77777777" w:rsidR="00245F75" w:rsidRPr="00EE4C5C" w:rsidRDefault="00245F75" w:rsidP="00C54708">
            <w:pPr>
              <w:pStyle w:val="Compact"/>
              <w:spacing w:before="0"/>
              <w:rPr>
                <w:b/>
                <w:bCs/>
                <w:sz w:val="16"/>
                <w:szCs w:val="16"/>
              </w:rPr>
            </w:pPr>
            <w:r w:rsidRPr="00EE4C5C">
              <w:rPr>
                <w:b/>
                <w:bCs/>
                <w:sz w:val="16"/>
                <w:szCs w:val="16"/>
              </w:rPr>
              <w:t>LEBA F5</w:t>
            </w:r>
          </w:p>
        </w:tc>
        <w:tc>
          <w:tcPr>
            <w:tcW w:w="1063" w:type="pct"/>
          </w:tcPr>
          <w:p w14:paraId="71DF5EF2" w14:textId="77777777" w:rsidR="00245F75" w:rsidRPr="006C26A0" w:rsidRDefault="00245F75" w:rsidP="00C54708">
            <w:pPr>
              <w:pStyle w:val="Compact"/>
              <w:spacing w:before="0"/>
              <w:rPr>
                <w:sz w:val="16"/>
                <w:szCs w:val="16"/>
              </w:rPr>
            </w:pPr>
          </w:p>
        </w:tc>
        <w:tc>
          <w:tcPr>
            <w:tcW w:w="1196" w:type="pct"/>
          </w:tcPr>
          <w:p w14:paraId="214A6506" w14:textId="77777777" w:rsidR="00245F75" w:rsidRPr="006C26A0" w:rsidRDefault="00245F75" w:rsidP="00C54708">
            <w:pPr>
              <w:pStyle w:val="Compact"/>
              <w:spacing w:before="0"/>
              <w:rPr>
                <w:sz w:val="16"/>
                <w:szCs w:val="16"/>
              </w:rPr>
            </w:pPr>
            <w:r w:rsidRPr="006C26A0">
              <w:rPr>
                <w:sz w:val="16"/>
                <w:szCs w:val="16"/>
              </w:rPr>
              <w:t>0.51</w:t>
            </w:r>
          </w:p>
        </w:tc>
        <w:tc>
          <w:tcPr>
            <w:tcW w:w="399" w:type="pct"/>
          </w:tcPr>
          <w:p w14:paraId="3E125B71" w14:textId="77777777" w:rsidR="00245F75" w:rsidRPr="006C26A0" w:rsidRDefault="00245F75" w:rsidP="00C54708">
            <w:pPr>
              <w:pStyle w:val="Compact"/>
              <w:spacing w:before="0"/>
              <w:rPr>
                <w:sz w:val="16"/>
                <w:szCs w:val="16"/>
              </w:rPr>
            </w:pPr>
            <w:r w:rsidRPr="006C26A0">
              <w:rPr>
                <w:sz w:val="16"/>
                <w:szCs w:val="16"/>
              </w:rPr>
              <w:t>0.74</w:t>
            </w:r>
          </w:p>
        </w:tc>
        <w:tc>
          <w:tcPr>
            <w:tcW w:w="445" w:type="pct"/>
          </w:tcPr>
          <w:p w14:paraId="614AC3BB" w14:textId="77777777" w:rsidR="00245F75" w:rsidRPr="006C26A0" w:rsidRDefault="00245F75" w:rsidP="00C54708">
            <w:pPr>
              <w:pStyle w:val="Compact"/>
              <w:spacing w:before="0"/>
              <w:rPr>
                <w:sz w:val="16"/>
                <w:szCs w:val="16"/>
              </w:rPr>
            </w:pPr>
            <w:r w:rsidRPr="006C26A0">
              <w:rPr>
                <w:sz w:val="16"/>
                <w:szCs w:val="16"/>
              </w:rPr>
              <w:t>0.50</w:t>
            </w:r>
          </w:p>
        </w:tc>
        <w:tc>
          <w:tcPr>
            <w:tcW w:w="287" w:type="pct"/>
          </w:tcPr>
          <w:p w14:paraId="0C43DA4B" w14:textId="1D72D2C0" w:rsidR="00245F75" w:rsidRPr="006C26A0" w:rsidRDefault="00245F75" w:rsidP="00C54708">
            <w:pPr>
              <w:pStyle w:val="Compact"/>
              <w:spacing w:before="0"/>
              <w:rPr>
                <w:sz w:val="16"/>
                <w:szCs w:val="16"/>
              </w:rPr>
            </w:pPr>
            <w:r>
              <w:rPr>
                <w:sz w:val="16"/>
                <w:szCs w:val="16"/>
              </w:rPr>
              <w:t>-</w:t>
            </w:r>
          </w:p>
        </w:tc>
      </w:tr>
      <w:tr w:rsidR="00245F75" w:rsidRPr="006C26A0" w14:paraId="693097B4" w14:textId="77777777" w:rsidTr="00245F75">
        <w:tc>
          <w:tcPr>
            <w:tcW w:w="1610" w:type="pct"/>
          </w:tcPr>
          <w:p w14:paraId="02C8FD95" w14:textId="0D4B4910" w:rsidR="00245F75" w:rsidRPr="006C26A0" w:rsidRDefault="00245F75" w:rsidP="007D7B32">
            <w:pPr>
              <w:pStyle w:val="Compact"/>
              <w:spacing w:before="0"/>
              <w:ind w:firstLine="456"/>
              <w:rPr>
                <w:sz w:val="16"/>
                <w:szCs w:val="16"/>
              </w:rPr>
            </w:pPr>
            <w:r w:rsidRPr="006C26A0">
              <w:rPr>
                <w:sz w:val="16"/>
                <w:szCs w:val="16"/>
              </w:rPr>
              <w:t>item</w:t>
            </w:r>
            <w:r>
              <w:rPr>
                <w:sz w:val="16"/>
                <w:szCs w:val="16"/>
              </w:rPr>
              <w:t>16</w:t>
            </w:r>
          </w:p>
        </w:tc>
        <w:tc>
          <w:tcPr>
            <w:tcW w:w="1063" w:type="pct"/>
          </w:tcPr>
          <w:p w14:paraId="73B4F53F" w14:textId="77777777" w:rsidR="00245F75" w:rsidRPr="006C26A0" w:rsidRDefault="00245F75" w:rsidP="00C54708">
            <w:pPr>
              <w:pStyle w:val="Compact"/>
              <w:spacing w:before="0"/>
              <w:rPr>
                <w:sz w:val="16"/>
                <w:szCs w:val="16"/>
              </w:rPr>
            </w:pPr>
            <w:r w:rsidRPr="006C26A0">
              <w:rPr>
                <w:sz w:val="16"/>
                <w:szCs w:val="16"/>
              </w:rPr>
              <w:t>0.76</w:t>
            </w:r>
          </w:p>
        </w:tc>
        <w:tc>
          <w:tcPr>
            <w:tcW w:w="1196" w:type="pct"/>
          </w:tcPr>
          <w:p w14:paraId="003173F8" w14:textId="77777777" w:rsidR="00245F75" w:rsidRPr="006C26A0" w:rsidRDefault="00245F75" w:rsidP="00C54708">
            <w:pPr>
              <w:pStyle w:val="Compact"/>
              <w:spacing w:before="0"/>
              <w:rPr>
                <w:sz w:val="16"/>
                <w:szCs w:val="16"/>
              </w:rPr>
            </w:pPr>
          </w:p>
        </w:tc>
        <w:tc>
          <w:tcPr>
            <w:tcW w:w="399" w:type="pct"/>
          </w:tcPr>
          <w:p w14:paraId="043AA1E0" w14:textId="77777777" w:rsidR="00245F75" w:rsidRPr="006C26A0" w:rsidRDefault="00245F75" w:rsidP="00C54708">
            <w:pPr>
              <w:pStyle w:val="Compact"/>
              <w:spacing w:before="0"/>
              <w:rPr>
                <w:sz w:val="16"/>
                <w:szCs w:val="16"/>
              </w:rPr>
            </w:pPr>
          </w:p>
        </w:tc>
        <w:tc>
          <w:tcPr>
            <w:tcW w:w="445" w:type="pct"/>
          </w:tcPr>
          <w:p w14:paraId="5860CB5E" w14:textId="77777777" w:rsidR="00245F75" w:rsidRPr="006C26A0" w:rsidRDefault="00245F75" w:rsidP="00C54708">
            <w:pPr>
              <w:pStyle w:val="Compact"/>
              <w:spacing w:before="0"/>
              <w:rPr>
                <w:sz w:val="16"/>
                <w:szCs w:val="16"/>
              </w:rPr>
            </w:pPr>
          </w:p>
        </w:tc>
        <w:tc>
          <w:tcPr>
            <w:tcW w:w="287" w:type="pct"/>
          </w:tcPr>
          <w:p w14:paraId="1466B7D1" w14:textId="77777777" w:rsidR="00245F75" w:rsidRPr="006C26A0" w:rsidRDefault="00245F75" w:rsidP="00C54708">
            <w:pPr>
              <w:pStyle w:val="Compact"/>
              <w:spacing w:before="0"/>
              <w:rPr>
                <w:sz w:val="16"/>
                <w:szCs w:val="16"/>
              </w:rPr>
            </w:pPr>
          </w:p>
        </w:tc>
      </w:tr>
      <w:tr w:rsidR="00245F75" w:rsidRPr="006C26A0" w14:paraId="2614C71A" w14:textId="77777777" w:rsidTr="00245F75">
        <w:tc>
          <w:tcPr>
            <w:tcW w:w="1610" w:type="pct"/>
          </w:tcPr>
          <w:p w14:paraId="0838C5C3" w14:textId="1C3EB31F" w:rsidR="00245F75" w:rsidRPr="006C26A0" w:rsidRDefault="00245F75" w:rsidP="007D7B32">
            <w:pPr>
              <w:pStyle w:val="Compact"/>
              <w:spacing w:before="0"/>
              <w:ind w:firstLine="456"/>
              <w:rPr>
                <w:sz w:val="16"/>
                <w:szCs w:val="16"/>
              </w:rPr>
            </w:pPr>
            <w:r w:rsidRPr="006C26A0">
              <w:rPr>
                <w:sz w:val="16"/>
                <w:szCs w:val="16"/>
              </w:rPr>
              <w:t>item</w:t>
            </w:r>
            <w:r>
              <w:rPr>
                <w:sz w:val="16"/>
                <w:szCs w:val="16"/>
              </w:rPr>
              <w:t>17</w:t>
            </w:r>
          </w:p>
        </w:tc>
        <w:tc>
          <w:tcPr>
            <w:tcW w:w="1063" w:type="pct"/>
          </w:tcPr>
          <w:p w14:paraId="05077680" w14:textId="77777777" w:rsidR="00245F75" w:rsidRPr="006C26A0" w:rsidRDefault="00245F75" w:rsidP="00C54708">
            <w:pPr>
              <w:pStyle w:val="Compact"/>
              <w:spacing w:before="0"/>
              <w:rPr>
                <w:sz w:val="16"/>
                <w:szCs w:val="16"/>
              </w:rPr>
            </w:pPr>
            <w:r w:rsidRPr="006C26A0">
              <w:rPr>
                <w:sz w:val="16"/>
                <w:szCs w:val="16"/>
              </w:rPr>
              <w:t>0.55</w:t>
            </w:r>
          </w:p>
        </w:tc>
        <w:tc>
          <w:tcPr>
            <w:tcW w:w="1196" w:type="pct"/>
          </w:tcPr>
          <w:p w14:paraId="0A59C9DF" w14:textId="77777777" w:rsidR="00245F75" w:rsidRPr="006C26A0" w:rsidRDefault="00245F75" w:rsidP="00C54708">
            <w:pPr>
              <w:pStyle w:val="Compact"/>
              <w:spacing w:before="0"/>
              <w:rPr>
                <w:sz w:val="16"/>
                <w:szCs w:val="16"/>
              </w:rPr>
            </w:pPr>
          </w:p>
        </w:tc>
        <w:tc>
          <w:tcPr>
            <w:tcW w:w="399" w:type="pct"/>
          </w:tcPr>
          <w:p w14:paraId="31A21A6C" w14:textId="77777777" w:rsidR="00245F75" w:rsidRPr="006C26A0" w:rsidRDefault="00245F75" w:rsidP="00C54708">
            <w:pPr>
              <w:pStyle w:val="Compact"/>
              <w:spacing w:before="0"/>
              <w:rPr>
                <w:sz w:val="16"/>
                <w:szCs w:val="16"/>
              </w:rPr>
            </w:pPr>
          </w:p>
        </w:tc>
        <w:tc>
          <w:tcPr>
            <w:tcW w:w="445" w:type="pct"/>
          </w:tcPr>
          <w:p w14:paraId="32DC73BB" w14:textId="77777777" w:rsidR="00245F75" w:rsidRPr="006C26A0" w:rsidRDefault="00245F75" w:rsidP="00C54708">
            <w:pPr>
              <w:pStyle w:val="Compact"/>
              <w:spacing w:before="0"/>
              <w:rPr>
                <w:sz w:val="16"/>
                <w:szCs w:val="16"/>
              </w:rPr>
            </w:pPr>
          </w:p>
        </w:tc>
        <w:tc>
          <w:tcPr>
            <w:tcW w:w="287" w:type="pct"/>
          </w:tcPr>
          <w:p w14:paraId="4E50A63F" w14:textId="77777777" w:rsidR="00245F75" w:rsidRPr="006C26A0" w:rsidRDefault="00245F75" w:rsidP="00C54708">
            <w:pPr>
              <w:pStyle w:val="Compact"/>
              <w:spacing w:before="0"/>
              <w:rPr>
                <w:sz w:val="16"/>
                <w:szCs w:val="16"/>
              </w:rPr>
            </w:pPr>
          </w:p>
        </w:tc>
      </w:tr>
      <w:tr w:rsidR="00245F75" w:rsidRPr="006C26A0" w14:paraId="072E3502" w14:textId="77777777" w:rsidTr="00245F75">
        <w:tc>
          <w:tcPr>
            <w:tcW w:w="1610" w:type="pct"/>
          </w:tcPr>
          <w:p w14:paraId="0626FC0D" w14:textId="2C6A6A9B" w:rsidR="00245F75" w:rsidRPr="006C26A0" w:rsidRDefault="00245F75" w:rsidP="007D7B32">
            <w:pPr>
              <w:pStyle w:val="Compact"/>
              <w:spacing w:before="0"/>
              <w:ind w:firstLine="456"/>
              <w:rPr>
                <w:sz w:val="16"/>
                <w:szCs w:val="16"/>
              </w:rPr>
            </w:pPr>
            <w:r w:rsidRPr="006C26A0">
              <w:rPr>
                <w:sz w:val="16"/>
                <w:szCs w:val="16"/>
              </w:rPr>
              <w:t>item</w:t>
            </w:r>
            <w:r>
              <w:rPr>
                <w:sz w:val="16"/>
                <w:szCs w:val="16"/>
              </w:rPr>
              <w:t>18</w:t>
            </w:r>
          </w:p>
        </w:tc>
        <w:tc>
          <w:tcPr>
            <w:tcW w:w="1063" w:type="pct"/>
          </w:tcPr>
          <w:p w14:paraId="20A03CC4" w14:textId="77777777" w:rsidR="00245F75" w:rsidRPr="006C26A0" w:rsidRDefault="00245F75" w:rsidP="00C54708">
            <w:pPr>
              <w:pStyle w:val="Compact"/>
              <w:spacing w:before="0"/>
              <w:rPr>
                <w:sz w:val="16"/>
                <w:szCs w:val="16"/>
              </w:rPr>
            </w:pPr>
            <w:r w:rsidRPr="006C26A0">
              <w:rPr>
                <w:sz w:val="16"/>
                <w:szCs w:val="16"/>
              </w:rPr>
              <w:t>0.78</w:t>
            </w:r>
          </w:p>
        </w:tc>
        <w:tc>
          <w:tcPr>
            <w:tcW w:w="1196" w:type="pct"/>
          </w:tcPr>
          <w:p w14:paraId="3E47EDF7" w14:textId="77777777" w:rsidR="00245F75" w:rsidRPr="006C26A0" w:rsidRDefault="00245F75" w:rsidP="00C54708">
            <w:pPr>
              <w:pStyle w:val="Compact"/>
              <w:spacing w:before="0"/>
              <w:rPr>
                <w:sz w:val="16"/>
                <w:szCs w:val="16"/>
              </w:rPr>
            </w:pPr>
          </w:p>
        </w:tc>
        <w:tc>
          <w:tcPr>
            <w:tcW w:w="399" w:type="pct"/>
          </w:tcPr>
          <w:p w14:paraId="6880F080" w14:textId="77777777" w:rsidR="00245F75" w:rsidRPr="006C26A0" w:rsidRDefault="00245F75" w:rsidP="00C54708">
            <w:pPr>
              <w:pStyle w:val="Compact"/>
              <w:spacing w:before="0"/>
              <w:rPr>
                <w:sz w:val="16"/>
                <w:szCs w:val="16"/>
              </w:rPr>
            </w:pPr>
          </w:p>
        </w:tc>
        <w:tc>
          <w:tcPr>
            <w:tcW w:w="445" w:type="pct"/>
          </w:tcPr>
          <w:p w14:paraId="35973B30" w14:textId="77777777" w:rsidR="00245F75" w:rsidRPr="006C26A0" w:rsidRDefault="00245F75" w:rsidP="00C54708">
            <w:pPr>
              <w:pStyle w:val="Compact"/>
              <w:spacing w:before="0"/>
              <w:rPr>
                <w:sz w:val="16"/>
                <w:szCs w:val="16"/>
              </w:rPr>
            </w:pPr>
          </w:p>
        </w:tc>
        <w:tc>
          <w:tcPr>
            <w:tcW w:w="287" w:type="pct"/>
          </w:tcPr>
          <w:p w14:paraId="05C66E5E" w14:textId="77777777" w:rsidR="00245F75" w:rsidRPr="006C26A0" w:rsidRDefault="00245F75" w:rsidP="00C54708">
            <w:pPr>
              <w:pStyle w:val="Compact"/>
              <w:spacing w:before="0"/>
              <w:rPr>
                <w:sz w:val="16"/>
                <w:szCs w:val="16"/>
              </w:rPr>
            </w:pPr>
          </w:p>
        </w:tc>
      </w:tr>
      <w:tr w:rsidR="00245F75" w:rsidRPr="006C26A0" w14:paraId="0C13B058" w14:textId="77777777" w:rsidTr="00245F75">
        <w:tc>
          <w:tcPr>
            <w:tcW w:w="2672" w:type="pct"/>
            <w:gridSpan w:val="2"/>
          </w:tcPr>
          <w:p w14:paraId="31F93605" w14:textId="4388B2B9" w:rsidR="00245F75" w:rsidRPr="00961121" w:rsidRDefault="00245F75" w:rsidP="002911E1">
            <w:pPr>
              <w:pStyle w:val="Compact"/>
              <w:spacing w:before="0"/>
              <w:rPr>
                <w:b/>
                <w:bCs/>
                <w:sz w:val="16"/>
                <w:szCs w:val="16"/>
              </w:rPr>
            </w:pPr>
            <w:r w:rsidRPr="00961121">
              <w:rPr>
                <w:b/>
                <w:bCs/>
                <w:sz w:val="16"/>
                <w:szCs w:val="16"/>
              </w:rPr>
              <w:t>Single Item Measures of Work Performance</w:t>
            </w:r>
          </w:p>
        </w:tc>
        <w:tc>
          <w:tcPr>
            <w:tcW w:w="1196" w:type="pct"/>
          </w:tcPr>
          <w:p w14:paraId="409A3961" w14:textId="77777777" w:rsidR="00245F75" w:rsidRPr="006C26A0" w:rsidRDefault="00245F75" w:rsidP="002911E1">
            <w:pPr>
              <w:pStyle w:val="Compact"/>
              <w:spacing w:before="0"/>
              <w:rPr>
                <w:sz w:val="16"/>
                <w:szCs w:val="16"/>
              </w:rPr>
            </w:pPr>
          </w:p>
        </w:tc>
        <w:tc>
          <w:tcPr>
            <w:tcW w:w="399" w:type="pct"/>
          </w:tcPr>
          <w:p w14:paraId="779816BA" w14:textId="77777777" w:rsidR="00245F75" w:rsidRPr="006C26A0" w:rsidRDefault="00245F75" w:rsidP="002911E1">
            <w:pPr>
              <w:pStyle w:val="Compact"/>
              <w:spacing w:before="0"/>
              <w:rPr>
                <w:sz w:val="16"/>
                <w:szCs w:val="16"/>
              </w:rPr>
            </w:pPr>
          </w:p>
        </w:tc>
        <w:tc>
          <w:tcPr>
            <w:tcW w:w="445" w:type="pct"/>
          </w:tcPr>
          <w:p w14:paraId="20ACCB44" w14:textId="77777777" w:rsidR="00245F75" w:rsidRPr="006C26A0" w:rsidRDefault="00245F75" w:rsidP="002911E1">
            <w:pPr>
              <w:pStyle w:val="Compact"/>
              <w:spacing w:before="0"/>
              <w:rPr>
                <w:sz w:val="16"/>
                <w:szCs w:val="16"/>
              </w:rPr>
            </w:pPr>
          </w:p>
        </w:tc>
        <w:tc>
          <w:tcPr>
            <w:tcW w:w="287" w:type="pct"/>
          </w:tcPr>
          <w:p w14:paraId="1FFEC68C" w14:textId="77777777" w:rsidR="00245F75" w:rsidRDefault="00245F75" w:rsidP="002911E1">
            <w:pPr>
              <w:pStyle w:val="Compact"/>
              <w:spacing w:before="0"/>
              <w:rPr>
                <w:sz w:val="16"/>
                <w:szCs w:val="16"/>
              </w:rPr>
            </w:pPr>
          </w:p>
        </w:tc>
      </w:tr>
      <w:tr w:rsidR="00245F75" w:rsidRPr="006C26A0" w14:paraId="0928FA42" w14:textId="77777777" w:rsidTr="00245F75">
        <w:tc>
          <w:tcPr>
            <w:tcW w:w="1610" w:type="pct"/>
          </w:tcPr>
          <w:p w14:paraId="72D84E8C" w14:textId="57E9E0CE" w:rsidR="00245F75" w:rsidRPr="006C26A0" w:rsidRDefault="00245F75" w:rsidP="002911E1">
            <w:pPr>
              <w:pStyle w:val="Compact"/>
              <w:spacing w:before="0"/>
              <w:rPr>
                <w:sz w:val="16"/>
                <w:szCs w:val="16"/>
              </w:rPr>
            </w:pPr>
            <w:r w:rsidRPr="006C26A0">
              <w:rPr>
                <w:sz w:val="16"/>
                <w:szCs w:val="16"/>
              </w:rPr>
              <w:t>Trouble in Memory</w:t>
            </w:r>
          </w:p>
        </w:tc>
        <w:tc>
          <w:tcPr>
            <w:tcW w:w="1063" w:type="pct"/>
          </w:tcPr>
          <w:p w14:paraId="6F4A479E" w14:textId="42621A53" w:rsidR="00245F75" w:rsidRPr="006C26A0" w:rsidRDefault="00245F75" w:rsidP="002911E1">
            <w:pPr>
              <w:pStyle w:val="Compact"/>
              <w:spacing w:before="0"/>
              <w:rPr>
                <w:sz w:val="16"/>
                <w:szCs w:val="16"/>
              </w:rPr>
            </w:pPr>
            <w:r w:rsidRPr="006C26A0">
              <w:rPr>
                <w:sz w:val="16"/>
                <w:szCs w:val="16"/>
              </w:rPr>
              <w:t>1.00</w:t>
            </w:r>
          </w:p>
        </w:tc>
        <w:tc>
          <w:tcPr>
            <w:tcW w:w="1196" w:type="pct"/>
          </w:tcPr>
          <w:p w14:paraId="0FAA74DC" w14:textId="4898B3AD" w:rsidR="00245F75" w:rsidRPr="006C26A0" w:rsidRDefault="00245F75" w:rsidP="002911E1">
            <w:pPr>
              <w:pStyle w:val="Compact"/>
              <w:spacing w:before="0"/>
              <w:rPr>
                <w:sz w:val="16"/>
                <w:szCs w:val="16"/>
              </w:rPr>
            </w:pPr>
            <w:r w:rsidRPr="006C26A0">
              <w:rPr>
                <w:sz w:val="16"/>
                <w:szCs w:val="16"/>
              </w:rPr>
              <w:t>1.00</w:t>
            </w:r>
          </w:p>
        </w:tc>
        <w:tc>
          <w:tcPr>
            <w:tcW w:w="399" w:type="pct"/>
          </w:tcPr>
          <w:p w14:paraId="1951C429" w14:textId="2531BF4D" w:rsidR="00245F75" w:rsidRPr="006C26A0" w:rsidRDefault="00245F75" w:rsidP="002911E1">
            <w:pPr>
              <w:pStyle w:val="Compact"/>
              <w:spacing w:before="0"/>
              <w:rPr>
                <w:sz w:val="16"/>
                <w:szCs w:val="16"/>
              </w:rPr>
            </w:pPr>
            <w:r w:rsidRPr="006C26A0">
              <w:rPr>
                <w:sz w:val="16"/>
                <w:szCs w:val="16"/>
              </w:rPr>
              <w:t>1.00</w:t>
            </w:r>
          </w:p>
        </w:tc>
        <w:tc>
          <w:tcPr>
            <w:tcW w:w="445" w:type="pct"/>
          </w:tcPr>
          <w:p w14:paraId="70DF211F" w14:textId="0084C372" w:rsidR="00245F75" w:rsidRPr="006C26A0" w:rsidRDefault="00245F75" w:rsidP="002911E1">
            <w:pPr>
              <w:pStyle w:val="Compact"/>
              <w:spacing w:before="0"/>
              <w:rPr>
                <w:sz w:val="16"/>
                <w:szCs w:val="16"/>
              </w:rPr>
            </w:pPr>
            <w:r w:rsidRPr="006C26A0">
              <w:rPr>
                <w:sz w:val="16"/>
                <w:szCs w:val="16"/>
              </w:rPr>
              <w:t>1.00</w:t>
            </w:r>
          </w:p>
        </w:tc>
        <w:tc>
          <w:tcPr>
            <w:tcW w:w="287" w:type="pct"/>
          </w:tcPr>
          <w:p w14:paraId="3B06A65C" w14:textId="004A910F" w:rsidR="00245F75" w:rsidRPr="006C26A0" w:rsidRDefault="00245F75" w:rsidP="002911E1">
            <w:pPr>
              <w:pStyle w:val="Compact"/>
              <w:spacing w:before="0"/>
              <w:rPr>
                <w:sz w:val="16"/>
                <w:szCs w:val="16"/>
              </w:rPr>
            </w:pPr>
            <w:r>
              <w:rPr>
                <w:sz w:val="16"/>
                <w:szCs w:val="16"/>
              </w:rPr>
              <w:t>0.28</w:t>
            </w:r>
          </w:p>
        </w:tc>
      </w:tr>
      <w:tr w:rsidR="00245F75" w:rsidRPr="006C26A0" w14:paraId="23608EFC" w14:textId="77777777" w:rsidTr="00245F75">
        <w:tc>
          <w:tcPr>
            <w:tcW w:w="1610" w:type="pct"/>
          </w:tcPr>
          <w:p w14:paraId="12B446C0" w14:textId="1D1D900A" w:rsidR="00245F75" w:rsidRPr="00EE4C5C" w:rsidRDefault="00245F75" w:rsidP="002911E1">
            <w:pPr>
              <w:pStyle w:val="Compact"/>
              <w:spacing w:before="0"/>
              <w:rPr>
                <w:b/>
                <w:bCs/>
                <w:sz w:val="16"/>
                <w:szCs w:val="16"/>
              </w:rPr>
            </w:pPr>
            <w:r w:rsidRPr="006C26A0">
              <w:rPr>
                <w:sz w:val="16"/>
                <w:szCs w:val="16"/>
              </w:rPr>
              <w:t>Trouble in Concentration</w:t>
            </w:r>
          </w:p>
        </w:tc>
        <w:tc>
          <w:tcPr>
            <w:tcW w:w="1063" w:type="pct"/>
          </w:tcPr>
          <w:p w14:paraId="290AEFFE" w14:textId="122B9AF0" w:rsidR="00245F75" w:rsidRPr="006C26A0" w:rsidRDefault="00245F75" w:rsidP="002911E1">
            <w:pPr>
              <w:pStyle w:val="Compact"/>
              <w:spacing w:before="0"/>
              <w:rPr>
                <w:sz w:val="16"/>
                <w:szCs w:val="16"/>
              </w:rPr>
            </w:pPr>
            <w:r w:rsidRPr="006C26A0">
              <w:rPr>
                <w:sz w:val="16"/>
                <w:szCs w:val="16"/>
              </w:rPr>
              <w:t>1.00</w:t>
            </w:r>
          </w:p>
        </w:tc>
        <w:tc>
          <w:tcPr>
            <w:tcW w:w="1196" w:type="pct"/>
          </w:tcPr>
          <w:p w14:paraId="23A5BE9D" w14:textId="1325B318" w:rsidR="00245F75" w:rsidRPr="006C26A0" w:rsidRDefault="00245F75" w:rsidP="002911E1">
            <w:pPr>
              <w:pStyle w:val="Compact"/>
              <w:spacing w:before="0"/>
              <w:rPr>
                <w:sz w:val="16"/>
                <w:szCs w:val="16"/>
              </w:rPr>
            </w:pPr>
            <w:r w:rsidRPr="006C26A0">
              <w:rPr>
                <w:sz w:val="16"/>
                <w:szCs w:val="16"/>
              </w:rPr>
              <w:t>1.00</w:t>
            </w:r>
          </w:p>
        </w:tc>
        <w:tc>
          <w:tcPr>
            <w:tcW w:w="399" w:type="pct"/>
          </w:tcPr>
          <w:p w14:paraId="288E509F" w14:textId="44E623E6" w:rsidR="00245F75" w:rsidRPr="006C26A0" w:rsidRDefault="00245F75" w:rsidP="002911E1">
            <w:pPr>
              <w:pStyle w:val="Compact"/>
              <w:spacing w:before="0"/>
              <w:rPr>
                <w:sz w:val="16"/>
                <w:szCs w:val="16"/>
              </w:rPr>
            </w:pPr>
            <w:r w:rsidRPr="006C26A0">
              <w:rPr>
                <w:sz w:val="16"/>
                <w:szCs w:val="16"/>
              </w:rPr>
              <w:t>1.00</w:t>
            </w:r>
          </w:p>
        </w:tc>
        <w:tc>
          <w:tcPr>
            <w:tcW w:w="445" w:type="pct"/>
          </w:tcPr>
          <w:p w14:paraId="76B7B774" w14:textId="1DEC471A" w:rsidR="00245F75" w:rsidRPr="006C26A0" w:rsidRDefault="00245F75" w:rsidP="002911E1">
            <w:pPr>
              <w:pStyle w:val="Compact"/>
              <w:spacing w:before="0"/>
              <w:rPr>
                <w:sz w:val="16"/>
                <w:szCs w:val="16"/>
              </w:rPr>
            </w:pPr>
            <w:r w:rsidRPr="006C26A0">
              <w:rPr>
                <w:sz w:val="16"/>
                <w:szCs w:val="16"/>
              </w:rPr>
              <w:t>1.00</w:t>
            </w:r>
          </w:p>
        </w:tc>
        <w:tc>
          <w:tcPr>
            <w:tcW w:w="287" w:type="pct"/>
          </w:tcPr>
          <w:p w14:paraId="0105D93A" w14:textId="0C706041" w:rsidR="00245F75" w:rsidRPr="006C26A0" w:rsidRDefault="00245F75" w:rsidP="002911E1">
            <w:pPr>
              <w:pStyle w:val="Compact"/>
              <w:spacing w:before="0"/>
              <w:rPr>
                <w:sz w:val="16"/>
                <w:szCs w:val="16"/>
              </w:rPr>
            </w:pPr>
            <w:r>
              <w:rPr>
                <w:sz w:val="16"/>
                <w:szCs w:val="16"/>
              </w:rPr>
              <w:t>0.32</w:t>
            </w:r>
          </w:p>
        </w:tc>
      </w:tr>
      <w:tr w:rsidR="00245F75" w:rsidRPr="006C26A0" w14:paraId="1DBBD5D4" w14:textId="77777777" w:rsidTr="00245F75">
        <w:tc>
          <w:tcPr>
            <w:tcW w:w="1610" w:type="pct"/>
          </w:tcPr>
          <w:p w14:paraId="4A5A1EA1" w14:textId="2171F888" w:rsidR="00245F75" w:rsidRPr="006C26A0" w:rsidRDefault="00245F75" w:rsidP="00961121">
            <w:pPr>
              <w:pStyle w:val="Compact"/>
              <w:spacing w:before="0"/>
              <w:rPr>
                <w:sz w:val="16"/>
                <w:szCs w:val="16"/>
              </w:rPr>
            </w:pPr>
            <w:r w:rsidRPr="00EE4C5C">
              <w:rPr>
                <w:b/>
                <w:bCs/>
                <w:sz w:val="16"/>
                <w:szCs w:val="16"/>
              </w:rPr>
              <w:t>Perceived Sleep Quality</w:t>
            </w:r>
            <w:r>
              <w:rPr>
                <w:b/>
                <w:bCs/>
                <w:sz w:val="16"/>
                <w:szCs w:val="16"/>
              </w:rPr>
              <w:t xml:space="preserve"> (PSQ)</w:t>
            </w:r>
          </w:p>
        </w:tc>
        <w:tc>
          <w:tcPr>
            <w:tcW w:w="1063" w:type="pct"/>
          </w:tcPr>
          <w:p w14:paraId="7E55F275" w14:textId="2C583547" w:rsidR="00245F75" w:rsidRPr="006C26A0" w:rsidRDefault="00245F75" w:rsidP="002911E1">
            <w:pPr>
              <w:pStyle w:val="Compact"/>
              <w:spacing w:before="0"/>
              <w:rPr>
                <w:sz w:val="16"/>
                <w:szCs w:val="16"/>
              </w:rPr>
            </w:pPr>
          </w:p>
        </w:tc>
        <w:tc>
          <w:tcPr>
            <w:tcW w:w="1196" w:type="pct"/>
          </w:tcPr>
          <w:p w14:paraId="424368E4" w14:textId="4F009D4A" w:rsidR="00245F75" w:rsidRPr="006C26A0" w:rsidRDefault="00245F75" w:rsidP="002911E1">
            <w:pPr>
              <w:pStyle w:val="Compact"/>
              <w:spacing w:before="0"/>
              <w:rPr>
                <w:sz w:val="16"/>
                <w:szCs w:val="16"/>
              </w:rPr>
            </w:pPr>
            <w:r w:rsidRPr="006C26A0">
              <w:rPr>
                <w:sz w:val="16"/>
                <w:szCs w:val="16"/>
              </w:rPr>
              <w:t>0.60</w:t>
            </w:r>
          </w:p>
        </w:tc>
        <w:tc>
          <w:tcPr>
            <w:tcW w:w="399" w:type="pct"/>
          </w:tcPr>
          <w:p w14:paraId="2F1BCC5E" w14:textId="659EF812" w:rsidR="00245F75" w:rsidRPr="006C26A0" w:rsidRDefault="00245F75" w:rsidP="002911E1">
            <w:pPr>
              <w:pStyle w:val="Compact"/>
              <w:spacing w:before="0"/>
              <w:rPr>
                <w:sz w:val="16"/>
                <w:szCs w:val="16"/>
              </w:rPr>
            </w:pPr>
            <w:r w:rsidRPr="006C26A0">
              <w:rPr>
                <w:sz w:val="16"/>
                <w:szCs w:val="16"/>
              </w:rPr>
              <w:t>0.73</w:t>
            </w:r>
          </w:p>
        </w:tc>
        <w:tc>
          <w:tcPr>
            <w:tcW w:w="445" w:type="pct"/>
          </w:tcPr>
          <w:p w14:paraId="587C0E4F" w14:textId="1E9FC2BA" w:rsidR="00245F75" w:rsidRPr="006C26A0" w:rsidRDefault="00245F75" w:rsidP="002911E1">
            <w:pPr>
              <w:pStyle w:val="Compact"/>
              <w:spacing w:before="0"/>
              <w:rPr>
                <w:sz w:val="16"/>
                <w:szCs w:val="16"/>
              </w:rPr>
            </w:pPr>
            <w:r w:rsidRPr="006C26A0">
              <w:rPr>
                <w:sz w:val="16"/>
                <w:szCs w:val="16"/>
              </w:rPr>
              <w:t>0.36</w:t>
            </w:r>
          </w:p>
        </w:tc>
        <w:tc>
          <w:tcPr>
            <w:tcW w:w="287" w:type="pct"/>
          </w:tcPr>
          <w:p w14:paraId="2A3DD693" w14:textId="3C4CBFC1" w:rsidR="00245F75" w:rsidRPr="006C26A0" w:rsidRDefault="00245F75" w:rsidP="002911E1">
            <w:pPr>
              <w:pStyle w:val="Compact"/>
              <w:spacing w:before="0"/>
              <w:rPr>
                <w:sz w:val="16"/>
                <w:szCs w:val="16"/>
              </w:rPr>
            </w:pPr>
            <w:r>
              <w:rPr>
                <w:sz w:val="16"/>
                <w:szCs w:val="16"/>
              </w:rPr>
              <w:t>0.27</w:t>
            </w:r>
          </w:p>
        </w:tc>
      </w:tr>
      <w:tr w:rsidR="00245F75" w:rsidRPr="006C26A0" w14:paraId="7CDAD267" w14:textId="77777777" w:rsidTr="00245F75">
        <w:tc>
          <w:tcPr>
            <w:tcW w:w="1610" w:type="pct"/>
          </w:tcPr>
          <w:p w14:paraId="4A06F7B0" w14:textId="2CE70113" w:rsidR="00245F75" w:rsidRPr="006C26A0" w:rsidRDefault="00245F75" w:rsidP="002911E1">
            <w:pPr>
              <w:pStyle w:val="Compact"/>
              <w:spacing w:before="0"/>
              <w:ind w:left="456"/>
              <w:rPr>
                <w:sz w:val="16"/>
                <w:szCs w:val="16"/>
              </w:rPr>
            </w:pPr>
            <w:r>
              <w:rPr>
                <w:sz w:val="16"/>
                <w:szCs w:val="16"/>
              </w:rPr>
              <w:t xml:space="preserve">Component </w:t>
            </w:r>
            <w:r w:rsidRPr="006C26A0">
              <w:rPr>
                <w:sz w:val="16"/>
                <w:szCs w:val="16"/>
              </w:rPr>
              <w:t>1</w:t>
            </w:r>
          </w:p>
        </w:tc>
        <w:tc>
          <w:tcPr>
            <w:tcW w:w="1063" w:type="pct"/>
          </w:tcPr>
          <w:p w14:paraId="0858F455" w14:textId="4FCA84AE" w:rsidR="00245F75" w:rsidRPr="006C26A0" w:rsidRDefault="00245F75" w:rsidP="002911E1">
            <w:pPr>
              <w:pStyle w:val="Compact"/>
              <w:spacing w:before="0"/>
              <w:rPr>
                <w:sz w:val="16"/>
                <w:szCs w:val="16"/>
              </w:rPr>
            </w:pPr>
            <w:r w:rsidRPr="006C26A0">
              <w:rPr>
                <w:sz w:val="16"/>
                <w:szCs w:val="16"/>
              </w:rPr>
              <w:t>0.72</w:t>
            </w:r>
          </w:p>
        </w:tc>
        <w:tc>
          <w:tcPr>
            <w:tcW w:w="1196" w:type="pct"/>
          </w:tcPr>
          <w:p w14:paraId="57A208BD" w14:textId="77777777" w:rsidR="00245F75" w:rsidRPr="006C26A0" w:rsidRDefault="00245F75" w:rsidP="002911E1">
            <w:pPr>
              <w:pStyle w:val="Compact"/>
              <w:spacing w:before="0"/>
              <w:rPr>
                <w:sz w:val="16"/>
                <w:szCs w:val="16"/>
              </w:rPr>
            </w:pPr>
          </w:p>
        </w:tc>
        <w:tc>
          <w:tcPr>
            <w:tcW w:w="399" w:type="pct"/>
          </w:tcPr>
          <w:p w14:paraId="7E362CC6" w14:textId="77777777" w:rsidR="00245F75" w:rsidRPr="006C26A0" w:rsidRDefault="00245F75" w:rsidP="002911E1">
            <w:pPr>
              <w:pStyle w:val="Compact"/>
              <w:spacing w:before="0"/>
              <w:rPr>
                <w:sz w:val="16"/>
                <w:szCs w:val="16"/>
              </w:rPr>
            </w:pPr>
          </w:p>
        </w:tc>
        <w:tc>
          <w:tcPr>
            <w:tcW w:w="445" w:type="pct"/>
          </w:tcPr>
          <w:p w14:paraId="7F609A44" w14:textId="77777777" w:rsidR="00245F75" w:rsidRPr="006C26A0" w:rsidRDefault="00245F75" w:rsidP="002911E1">
            <w:pPr>
              <w:pStyle w:val="Compact"/>
              <w:spacing w:before="0"/>
              <w:rPr>
                <w:sz w:val="16"/>
                <w:szCs w:val="16"/>
              </w:rPr>
            </w:pPr>
          </w:p>
        </w:tc>
        <w:tc>
          <w:tcPr>
            <w:tcW w:w="287" w:type="pct"/>
          </w:tcPr>
          <w:p w14:paraId="380B2A19" w14:textId="77777777" w:rsidR="00245F75" w:rsidRPr="006C26A0" w:rsidRDefault="00245F75" w:rsidP="002911E1">
            <w:pPr>
              <w:pStyle w:val="Compact"/>
              <w:spacing w:before="0"/>
              <w:rPr>
                <w:sz w:val="16"/>
                <w:szCs w:val="16"/>
              </w:rPr>
            </w:pPr>
          </w:p>
        </w:tc>
      </w:tr>
      <w:tr w:rsidR="00245F75" w:rsidRPr="006C26A0" w14:paraId="1E4FDB7D" w14:textId="77777777" w:rsidTr="00245F75">
        <w:tc>
          <w:tcPr>
            <w:tcW w:w="1610" w:type="pct"/>
          </w:tcPr>
          <w:p w14:paraId="71C6A77C" w14:textId="63A00F5C" w:rsidR="00245F75" w:rsidRPr="006C26A0" w:rsidRDefault="00245F75" w:rsidP="002911E1">
            <w:pPr>
              <w:pStyle w:val="Compact"/>
              <w:spacing w:before="0"/>
              <w:ind w:left="456"/>
              <w:rPr>
                <w:sz w:val="16"/>
                <w:szCs w:val="16"/>
              </w:rPr>
            </w:pPr>
            <w:r>
              <w:rPr>
                <w:sz w:val="16"/>
                <w:szCs w:val="16"/>
              </w:rPr>
              <w:t>Component 2</w:t>
            </w:r>
          </w:p>
        </w:tc>
        <w:tc>
          <w:tcPr>
            <w:tcW w:w="1063" w:type="pct"/>
          </w:tcPr>
          <w:p w14:paraId="6D1439CE" w14:textId="0018F2F6" w:rsidR="00245F75" w:rsidRPr="006C26A0" w:rsidRDefault="00245F75" w:rsidP="002911E1">
            <w:pPr>
              <w:pStyle w:val="Compact"/>
              <w:spacing w:before="0"/>
              <w:rPr>
                <w:sz w:val="16"/>
                <w:szCs w:val="16"/>
              </w:rPr>
            </w:pPr>
            <w:r w:rsidRPr="006C26A0">
              <w:rPr>
                <w:sz w:val="16"/>
                <w:szCs w:val="16"/>
              </w:rPr>
              <w:t>0.44</w:t>
            </w:r>
          </w:p>
        </w:tc>
        <w:tc>
          <w:tcPr>
            <w:tcW w:w="1196" w:type="pct"/>
          </w:tcPr>
          <w:p w14:paraId="3BFA741F" w14:textId="77777777" w:rsidR="00245F75" w:rsidRPr="006C26A0" w:rsidRDefault="00245F75" w:rsidP="002911E1">
            <w:pPr>
              <w:pStyle w:val="Compact"/>
              <w:spacing w:before="0"/>
              <w:rPr>
                <w:sz w:val="16"/>
                <w:szCs w:val="16"/>
              </w:rPr>
            </w:pPr>
          </w:p>
        </w:tc>
        <w:tc>
          <w:tcPr>
            <w:tcW w:w="399" w:type="pct"/>
          </w:tcPr>
          <w:p w14:paraId="12458C7A" w14:textId="77777777" w:rsidR="00245F75" w:rsidRPr="006C26A0" w:rsidRDefault="00245F75" w:rsidP="002911E1">
            <w:pPr>
              <w:pStyle w:val="Compact"/>
              <w:spacing w:before="0"/>
              <w:rPr>
                <w:sz w:val="16"/>
                <w:szCs w:val="16"/>
              </w:rPr>
            </w:pPr>
          </w:p>
        </w:tc>
        <w:tc>
          <w:tcPr>
            <w:tcW w:w="445" w:type="pct"/>
          </w:tcPr>
          <w:p w14:paraId="112AD52D" w14:textId="77777777" w:rsidR="00245F75" w:rsidRPr="006C26A0" w:rsidRDefault="00245F75" w:rsidP="002911E1">
            <w:pPr>
              <w:pStyle w:val="Compact"/>
              <w:spacing w:before="0"/>
              <w:rPr>
                <w:sz w:val="16"/>
                <w:szCs w:val="16"/>
              </w:rPr>
            </w:pPr>
          </w:p>
        </w:tc>
        <w:tc>
          <w:tcPr>
            <w:tcW w:w="287" w:type="pct"/>
          </w:tcPr>
          <w:p w14:paraId="3340E34F" w14:textId="77777777" w:rsidR="00245F75" w:rsidRPr="006C26A0" w:rsidRDefault="00245F75" w:rsidP="002911E1">
            <w:pPr>
              <w:pStyle w:val="Compact"/>
              <w:spacing w:before="0"/>
              <w:rPr>
                <w:sz w:val="16"/>
                <w:szCs w:val="16"/>
              </w:rPr>
            </w:pPr>
          </w:p>
        </w:tc>
      </w:tr>
      <w:tr w:rsidR="00245F75" w:rsidRPr="006C26A0" w14:paraId="4D3C15E8" w14:textId="77777777" w:rsidTr="00245F75">
        <w:tc>
          <w:tcPr>
            <w:tcW w:w="1610" w:type="pct"/>
          </w:tcPr>
          <w:p w14:paraId="78A41E54" w14:textId="6133A025" w:rsidR="00245F75" w:rsidRPr="006C26A0" w:rsidRDefault="00245F75" w:rsidP="002911E1">
            <w:pPr>
              <w:pStyle w:val="Compact"/>
              <w:spacing w:before="0"/>
              <w:ind w:left="456"/>
              <w:rPr>
                <w:sz w:val="16"/>
                <w:szCs w:val="16"/>
              </w:rPr>
            </w:pPr>
            <w:r>
              <w:rPr>
                <w:sz w:val="16"/>
                <w:szCs w:val="16"/>
              </w:rPr>
              <w:t>Component 5</w:t>
            </w:r>
          </w:p>
        </w:tc>
        <w:tc>
          <w:tcPr>
            <w:tcW w:w="1063" w:type="pct"/>
          </w:tcPr>
          <w:p w14:paraId="4B2C6723" w14:textId="7BF3DB3D" w:rsidR="00245F75" w:rsidRPr="006C26A0" w:rsidRDefault="00245F75" w:rsidP="002911E1">
            <w:pPr>
              <w:pStyle w:val="Compact"/>
              <w:spacing w:before="0"/>
              <w:rPr>
                <w:sz w:val="16"/>
                <w:szCs w:val="16"/>
              </w:rPr>
            </w:pPr>
            <w:r w:rsidRPr="006C26A0">
              <w:rPr>
                <w:sz w:val="16"/>
                <w:szCs w:val="16"/>
              </w:rPr>
              <w:t>0.51</w:t>
            </w:r>
          </w:p>
        </w:tc>
        <w:tc>
          <w:tcPr>
            <w:tcW w:w="1196" w:type="pct"/>
          </w:tcPr>
          <w:p w14:paraId="017D95D7" w14:textId="77777777" w:rsidR="00245F75" w:rsidRPr="006C26A0" w:rsidRDefault="00245F75" w:rsidP="002911E1">
            <w:pPr>
              <w:pStyle w:val="Compact"/>
              <w:spacing w:before="0"/>
              <w:rPr>
                <w:sz w:val="16"/>
                <w:szCs w:val="16"/>
              </w:rPr>
            </w:pPr>
          </w:p>
        </w:tc>
        <w:tc>
          <w:tcPr>
            <w:tcW w:w="399" w:type="pct"/>
          </w:tcPr>
          <w:p w14:paraId="49EA10B4" w14:textId="77777777" w:rsidR="00245F75" w:rsidRPr="006C26A0" w:rsidRDefault="00245F75" w:rsidP="002911E1">
            <w:pPr>
              <w:pStyle w:val="Compact"/>
              <w:spacing w:before="0"/>
              <w:rPr>
                <w:sz w:val="16"/>
                <w:szCs w:val="16"/>
              </w:rPr>
            </w:pPr>
          </w:p>
        </w:tc>
        <w:tc>
          <w:tcPr>
            <w:tcW w:w="445" w:type="pct"/>
          </w:tcPr>
          <w:p w14:paraId="338F9AB1" w14:textId="77777777" w:rsidR="00245F75" w:rsidRPr="006C26A0" w:rsidRDefault="00245F75" w:rsidP="002911E1">
            <w:pPr>
              <w:pStyle w:val="Compact"/>
              <w:spacing w:before="0"/>
              <w:rPr>
                <w:sz w:val="16"/>
                <w:szCs w:val="16"/>
              </w:rPr>
            </w:pPr>
          </w:p>
        </w:tc>
        <w:tc>
          <w:tcPr>
            <w:tcW w:w="287" w:type="pct"/>
          </w:tcPr>
          <w:p w14:paraId="272E3A50" w14:textId="77777777" w:rsidR="00245F75" w:rsidRPr="006C26A0" w:rsidRDefault="00245F75" w:rsidP="002911E1">
            <w:pPr>
              <w:pStyle w:val="Compact"/>
              <w:spacing w:before="0"/>
              <w:rPr>
                <w:sz w:val="16"/>
                <w:szCs w:val="16"/>
              </w:rPr>
            </w:pPr>
          </w:p>
        </w:tc>
      </w:tr>
      <w:tr w:rsidR="00245F75" w:rsidRPr="006C26A0" w14:paraId="36357785" w14:textId="77777777" w:rsidTr="00245F75">
        <w:tc>
          <w:tcPr>
            <w:tcW w:w="1610" w:type="pct"/>
          </w:tcPr>
          <w:p w14:paraId="152155D4" w14:textId="7811B1A8" w:rsidR="00245F75" w:rsidRPr="006C26A0" w:rsidRDefault="00245F75" w:rsidP="002911E1">
            <w:pPr>
              <w:pStyle w:val="Compact"/>
              <w:spacing w:before="0"/>
              <w:ind w:left="456"/>
              <w:rPr>
                <w:sz w:val="16"/>
                <w:szCs w:val="16"/>
              </w:rPr>
            </w:pPr>
            <w:r>
              <w:rPr>
                <w:sz w:val="16"/>
                <w:szCs w:val="16"/>
              </w:rPr>
              <w:t>Component 6</w:t>
            </w:r>
          </w:p>
        </w:tc>
        <w:tc>
          <w:tcPr>
            <w:tcW w:w="1063" w:type="pct"/>
          </w:tcPr>
          <w:p w14:paraId="3AE652C0" w14:textId="03592DD5" w:rsidR="00245F75" w:rsidRPr="006C26A0" w:rsidRDefault="00245F75" w:rsidP="002911E1">
            <w:pPr>
              <w:pStyle w:val="Compact"/>
              <w:spacing w:before="0"/>
              <w:rPr>
                <w:sz w:val="16"/>
                <w:szCs w:val="16"/>
              </w:rPr>
            </w:pPr>
            <w:r w:rsidRPr="006C26A0">
              <w:rPr>
                <w:sz w:val="16"/>
                <w:szCs w:val="16"/>
              </w:rPr>
              <w:t>0.42</w:t>
            </w:r>
          </w:p>
        </w:tc>
        <w:tc>
          <w:tcPr>
            <w:tcW w:w="1196" w:type="pct"/>
          </w:tcPr>
          <w:p w14:paraId="31015416" w14:textId="77777777" w:rsidR="00245F75" w:rsidRPr="006C26A0" w:rsidRDefault="00245F75" w:rsidP="002911E1">
            <w:pPr>
              <w:pStyle w:val="Compact"/>
              <w:spacing w:before="0"/>
              <w:rPr>
                <w:sz w:val="16"/>
                <w:szCs w:val="16"/>
              </w:rPr>
            </w:pPr>
          </w:p>
        </w:tc>
        <w:tc>
          <w:tcPr>
            <w:tcW w:w="399" w:type="pct"/>
          </w:tcPr>
          <w:p w14:paraId="1B039CA5" w14:textId="77777777" w:rsidR="00245F75" w:rsidRPr="006C26A0" w:rsidRDefault="00245F75" w:rsidP="002911E1">
            <w:pPr>
              <w:pStyle w:val="Compact"/>
              <w:spacing w:before="0"/>
              <w:rPr>
                <w:sz w:val="16"/>
                <w:szCs w:val="16"/>
              </w:rPr>
            </w:pPr>
          </w:p>
        </w:tc>
        <w:tc>
          <w:tcPr>
            <w:tcW w:w="445" w:type="pct"/>
          </w:tcPr>
          <w:p w14:paraId="749D38CF" w14:textId="77777777" w:rsidR="00245F75" w:rsidRPr="006C26A0" w:rsidRDefault="00245F75" w:rsidP="002911E1">
            <w:pPr>
              <w:pStyle w:val="Compact"/>
              <w:spacing w:before="0"/>
              <w:rPr>
                <w:sz w:val="16"/>
                <w:szCs w:val="16"/>
              </w:rPr>
            </w:pPr>
          </w:p>
        </w:tc>
        <w:tc>
          <w:tcPr>
            <w:tcW w:w="287" w:type="pct"/>
          </w:tcPr>
          <w:p w14:paraId="4E99595B" w14:textId="77777777" w:rsidR="00245F75" w:rsidRPr="006C26A0" w:rsidRDefault="00245F75" w:rsidP="002911E1">
            <w:pPr>
              <w:pStyle w:val="Compact"/>
              <w:spacing w:before="0"/>
              <w:rPr>
                <w:sz w:val="16"/>
                <w:szCs w:val="16"/>
              </w:rPr>
            </w:pPr>
          </w:p>
        </w:tc>
      </w:tr>
      <w:tr w:rsidR="00245F75" w:rsidRPr="006C26A0" w14:paraId="226824F8" w14:textId="77777777" w:rsidTr="00245F75">
        <w:tc>
          <w:tcPr>
            <w:tcW w:w="1610" w:type="pct"/>
          </w:tcPr>
          <w:p w14:paraId="3C37058E" w14:textId="2320093A" w:rsidR="00245F75" w:rsidRPr="006C26A0" w:rsidRDefault="00245F75" w:rsidP="002911E1">
            <w:pPr>
              <w:pStyle w:val="Compact"/>
              <w:spacing w:before="0"/>
              <w:ind w:left="456"/>
              <w:rPr>
                <w:sz w:val="16"/>
                <w:szCs w:val="16"/>
              </w:rPr>
            </w:pPr>
            <w:r>
              <w:rPr>
                <w:sz w:val="16"/>
                <w:szCs w:val="16"/>
              </w:rPr>
              <w:t>Component 7</w:t>
            </w:r>
          </w:p>
        </w:tc>
        <w:tc>
          <w:tcPr>
            <w:tcW w:w="1063" w:type="pct"/>
          </w:tcPr>
          <w:p w14:paraId="25DCE311" w14:textId="113A89A5" w:rsidR="00245F75" w:rsidRPr="006C26A0" w:rsidRDefault="00245F75" w:rsidP="002911E1">
            <w:pPr>
              <w:pStyle w:val="Compact"/>
              <w:spacing w:before="0"/>
              <w:rPr>
                <w:sz w:val="16"/>
                <w:szCs w:val="16"/>
              </w:rPr>
            </w:pPr>
            <w:r w:rsidRPr="006C26A0">
              <w:rPr>
                <w:sz w:val="16"/>
                <w:szCs w:val="16"/>
              </w:rPr>
              <w:t>0.81</w:t>
            </w:r>
          </w:p>
        </w:tc>
        <w:tc>
          <w:tcPr>
            <w:tcW w:w="1196" w:type="pct"/>
          </w:tcPr>
          <w:p w14:paraId="25FFCBC9" w14:textId="77777777" w:rsidR="00245F75" w:rsidRPr="006C26A0" w:rsidRDefault="00245F75" w:rsidP="002911E1">
            <w:pPr>
              <w:pStyle w:val="Compact"/>
              <w:spacing w:before="0"/>
              <w:rPr>
                <w:sz w:val="16"/>
                <w:szCs w:val="16"/>
              </w:rPr>
            </w:pPr>
          </w:p>
        </w:tc>
        <w:tc>
          <w:tcPr>
            <w:tcW w:w="399" w:type="pct"/>
          </w:tcPr>
          <w:p w14:paraId="613991DE" w14:textId="77777777" w:rsidR="00245F75" w:rsidRPr="006C26A0" w:rsidRDefault="00245F75" w:rsidP="002911E1">
            <w:pPr>
              <w:pStyle w:val="Compact"/>
              <w:spacing w:before="0"/>
              <w:rPr>
                <w:sz w:val="16"/>
                <w:szCs w:val="16"/>
              </w:rPr>
            </w:pPr>
          </w:p>
        </w:tc>
        <w:tc>
          <w:tcPr>
            <w:tcW w:w="445" w:type="pct"/>
          </w:tcPr>
          <w:p w14:paraId="789DE629" w14:textId="77777777" w:rsidR="00245F75" w:rsidRPr="006C26A0" w:rsidRDefault="00245F75" w:rsidP="002911E1">
            <w:pPr>
              <w:pStyle w:val="Compact"/>
              <w:spacing w:before="0"/>
              <w:rPr>
                <w:sz w:val="16"/>
                <w:szCs w:val="16"/>
              </w:rPr>
            </w:pPr>
          </w:p>
        </w:tc>
        <w:tc>
          <w:tcPr>
            <w:tcW w:w="287" w:type="pct"/>
          </w:tcPr>
          <w:p w14:paraId="5C939E0A" w14:textId="77777777" w:rsidR="00245F75" w:rsidRPr="006C26A0" w:rsidRDefault="00245F75" w:rsidP="002911E1">
            <w:pPr>
              <w:pStyle w:val="Compact"/>
              <w:spacing w:before="0"/>
              <w:rPr>
                <w:sz w:val="16"/>
                <w:szCs w:val="16"/>
              </w:rPr>
            </w:pPr>
          </w:p>
        </w:tc>
      </w:tr>
      <w:tr w:rsidR="00245F75" w:rsidRPr="006C26A0" w14:paraId="7E6B6150" w14:textId="77777777" w:rsidTr="00245F75">
        <w:tc>
          <w:tcPr>
            <w:tcW w:w="1610" w:type="pct"/>
          </w:tcPr>
          <w:p w14:paraId="105F0DE5" w14:textId="7D7F07B3" w:rsidR="00245F75" w:rsidRPr="00EE4C5C" w:rsidRDefault="00245F75" w:rsidP="002911E1">
            <w:pPr>
              <w:pStyle w:val="Compact"/>
              <w:spacing w:before="0"/>
              <w:rPr>
                <w:b/>
                <w:bCs/>
                <w:sz w:val="16"/>
                <w:szCs w:val="16"/>
              </w:rPr>
            </w:pPr>
            <w:r w:rsidRPr="00EE4C5C">
              <w:rPr>
                <w:b/>
                <w:bCs/>
                <w:sz w:val="16"/>
                <w:szCs w:val="16"/>
              </w:rPr>
              <w:t>Sleep Efficiency</w:t>
            </w:r>
            <w:r>
              <w:rPr>
                <w:b/>
                <w:bCs/>
                <w:sz w:val="16"/>
                <w:szCs w:val="16"/>
              </w:rPr>
              <w:t xml:space="preserve"> (SE)</w:t>
            </w:r>
          </w:p>
        </w:tc>
        <w:tc>
          <w:tcPr>
            <w:tcW w:w="1063" w:type="pct"/>
          </w:tcPr>
          <w:p w14:paraId="29A4CED4" w14:textId="77777777" w:rsidR="00245F75" w:rsidRPr="006C26A0" w:rsidRDefault="00245F75" w:rsidP="002911E1">
            <w:pPr>
              <w:pStyle w:val="Compact"/>
              <w:spacing w:before="0"/>
              <w:rPr>
                <w:sz w:val="16"/>
                <w:szCs w:val="16"/>
              </w:rPr>
            </w:pPr>
          </w:p>
        </w:tc>
        <w:tc>
          <w:tcPr>
            <w:tcW w:w="1196" w:type="pct"/>
          </w:tcPr>
          <w:p w14:paraId="329F5D2E" w14:textId="6BF7ACE8" w:rsidR="00245F75" w:rsidRPr="006C26A0" w:rsidRDefault="00245F75" w:rsidP="002911E1">
            <w:pPr>
              <w:pStyle w:val="Compact"/>
              <w:spacing w:before="0"/>
              <w:rPr>
                <w:sz w:val="16"/>
                <w:szCs w:val="16"/>
              </w:rPr>
            </w:pPr>
            <w:r w:rsidRPr="006C26A0">
              <w:rPr>
                <w:sz w:val="16"/>
                <w:szCs w:val="16"/>
              </w:rPr>
              <w:t>0.48</w:t>
            </w:r>
          </w:p>
        </w:tc>
        <w:tc>
          <w:tcPr>
            <w:tcW w:w="399" w:type="pct"/>
          </w:tcPr>
          <w:p w14:paraId="26C67019" w14:textId="01327E5B" w:rsidR="00245F75" w:rsidRPr="006C26A0" w:rsidRDefault="00245F75" w:rsidP="002911E1">
            <w:pPr>
              <w:pStyle w:val="Compact"/>
              <w:spacing w:before="0"/>
              <w:rPr>
                <w:sz w:val="16"/>
                <w:szCs w:val="16"/>
              </w:rPr>
            </w:pPr>
            <w:r w:rsidRPr="006C26A0">
              <w:rPr>
                <w:sz w:val="16"/>
                <w:szCs w:val="16"/>
              </w:rPr>
              <w:t>0.79</w:t>
            </w:r>
          </w:p>
        </w:tc>
        <w:tc>
          <w:tcPr>
            <w:tcW w:w="445" w:type="pct"/>
          </w:tcPr>
          <w:p w14:paraId="25C74660" w14:textId="12E2CAD2" w:rsidR="00245F75" w:rsidRPr="006C26A0" w:rsidRDefault="00245F75" w:rsidP="002911E1">
            <w:pPr>
              <w:pStyle w:val="Compact"/>
              <w:spacing w:before="0"/>
              <w:rPr>
                <w:sz w:val="16"/>
                <w:szCs w:val="16"/>
              </w:rPr>
            </w:pPr>
            <w:r w:rsidRPr="006C26A0">
              <w:rPr>
                <w:sz w:val="16"/>
                <w:szCs w:val="16"/>
              </w:rPr>
              <w:t>0.66</w:t>
            </w:r>
          </w:p>
        </w:tc>
        <w:tc>
          <w:tcPr>
            <w:tcW w:w="287" w:type="pct"/>
          </w:tcPr>
          <w:p w14:paraId="68E39BCD" w14:textId="03B483D4" w:rsidR="00245F75" w:rsidRPr="006C26A0" w:rsidRDefault="00245F75" w:rsidP="00C638AC">
            <w:pPr>
              <w:pStyle w:val="Compact"/>
              <w:spacing w:before="0"/>
              <w:jc w:val="right"/>
              <w:rPr>
                <w:sz w:val="16"/>
                <w:szCs w:val="16"/>
              </w:rPr>
            </w:pPr>
            <w:r>
              <w:rPr>
                <w:sz w:val="16"/>
                <w:szCs w:val="16"/>
              </w:rPr>
              <w:t>0.05</w:t>
            </w:r>
          </w:p>
        </w:tc>
      </w:tr>
      <w:tr w:rsidR="00245F75" w:rsidRPr="006C26A0" w14:paraId="0B683195" w14:textId="77777777" w:rsidTr="00245F75">
        <w:tc>
          <w:tcPr>
            <w:tcW w:w="1610" w:type="pct"/>
          </w:tcPr>
          <w:p w14:paraId="788130F8" w14:textId="397C8550" w:rsidR="00245F75" w:rsidRPr="006C26A0" w:rsidRDefault="00245F75" w:rsidP="002911E1">
            <w:pPr>
              <w:pStyle w:val="Compact"/>
              <w:spacing w:before="0"/>
              <w:ind w:left="456"/>
              <w:rPr>
                <w:sz w:val="16"/>
                <w:szCs w:val="16"/>
              </w:rPr>
            </w:pPr>
            <w:r>
              <w:rPr>
                <w:sz w:val="16"/>
                <w:szCs w:val="16"/>
              </w:rPr>
              <w:t>Component 3</w:t>
            </w:r>
          </w:p>
        </w:tc>
        <w:tc>
          <w:tcPr>
            <w:tcW w:w="1063" w:type="pct"/>
          </w:tcPr>
          <w:p w14:paraId="0F40A47D" w14:textId="3EFF2317" w:rsidR="00245F75" w:rsidRPr="006C26A0" w:rsidRDefault="00245F75" w:rsidP="002911E1">
            <w:pPr>
              <w:pStyle w:val="Compact"/>
              <w:spacing w:before="0"/>
              <w:rPr>
                <w:sz w:val="16"/>
                <w:szCs w:val="16"/>
              </w:rPr>
            </w:pPr>
            <w:r w:rsidRPr="006C26A0">
              <w:rPr>
                <w:sz w:val="16"/>
                <w:szCs w:val="16"/>
              </w:rPr>
              <w:t>0.86</w:t>
            </w:r>
          </w:p>
        </w:tc>
        <w:tc>
          <w:tcPr>
            <w:tcW w:w="1196" w:type="pct"/>
          </w:tcPr>
          <w:p w14:paraId="3DF315C5" w14:textId="77777777" w:rsidR="00245F75" w:rsidRPr="006C26A0" w:rsidRDefault="00245F75" w:rsidP="002911E1">
            <w:pPr>
              <w:pStyle w:val="Compact"/>
              <w:spacing w:before="0"/>
              <w:rPr>
                <w:sz w:val="16"/>
                <w:szCs w:val="16"/>
              </w:rPr>
            </w:pPr>
          </w:p>
        </w:tc>
        <w:tc>
          <w:tcPr>
            <w:tcW w:w="399" w:type="pct"/>
          </w:tcPr>
          <w:p w14:paraId="3196EF8C" w14:textId="77777777" w:rsidR="00245F75" w:rsidRPr="006C26A0" w:rsidRDefault="00245F75" w:rsidP="002911E1">
            <w:pPr>
              <w:pStyle w:val="Compact"/>
              <w:spacing w:before="0"/>
              <w:rPr>
                <w:sz w:val="16"/>
                <w:szCs w:val="16"/>
              </w:rPr>
            </w:pPr>
          </w:p>
        </w:tc>
        <w:tc>
          <w:tcPr>
            <w:tcW w:w="445" w:type="pct"/>
          </w:tcPr>
          <w:p w14:paraId="0670A48E" w14:textId="77777777" w:rsidR="00245F75" w:rsidRPr="006C26A0" w:rsidRDefault="00245F75" w:rsidP="002911E1">
            <w:pPr>
              <w:pStyle w:val="Compact"/>
              <w:spacing w:before="0"/>
              <w:rPr>
                <w:sz w:val="16"/>
                <w:szCs w:val="16"/>
              </w:rPr>
            </w:pPr>
          </w:p>
        </w:tc>
        <w:tc>
          <w:tcPr>
            <w:tcW w:w="287" w:type="pct"/>
          </w:tcPr>
          <w:p w14:paraId="2A659522" w14:textId="77777777" w:rsidR="00245F75" w:rsidRPr="006C26A0" w:rsidRDefault="00245F75" w:rsidP="002911E1">
            <w:pPr>
              <w:pStyle w:val="Compact"/>
              <w:spacing w:before="0"/>
              <w:rPr>
                <w:sz w:val="16"/>
                <w:szCs w:val="16"/>
              </w:rPr>
            </w:pPr>
          </w:p>
        </w:tc>
      </w:tr>
      <w:tr w:rsidR="00245F75" w:rsidRPr="006C26A0" w14:paraId="6FD651E5" w14:textId="77777777" w:rsidTr="00245F75">
        <w:tc>
          <w:tcPr>
            <w:tcW w:w="1610" w:type="pct"/>
          </w:tcPr>
          <w:p w14:paraId="3742E756" w14:textId="4D45F1C1" w:rsidR="00245F75" w:rsidRPr="006C26A0" w:rsidRDefault="00245F75" w:rsidP="002911E1">
            <w:pPr>
              <w:pStyle w:val="Compact"/>
              <w:spacing w:before="0"/>
              <w:ind w:left="456"/>
              <w:rPr>
                <w:sz w:val="16"/>
                <w:szCs w:val="16"/>
              </w:rPr>
            </w:pPr>
            <w:r>
              <w:rPr>
                <w:sz w:val="16"/>
                <w:szCs w:val="16"/>
              </w:rPr>
              <w:t>Component 4</w:t>
            </w:r>
          </w:p>
        </w:tc>
        <w:tc>
          <w:tcPr>
            <w:tcW w:w="1063" w:type="pct"/>
          </w:tcPr>
          <w:p w14:paraId="1CB1AFA7" w14:textId="4D336CA1" w:rsidR="00245F75" w:rsidRPr="006C26A0" w:rsidRDefault="00245F75" w:rsidP="002911E1">
            <w:pPr>
              <w:pStyle w:val="Compact"/>
              <w:spacing w:before="0"/>
              <w:rPr>
                <w:sz w:val="16"/>
                <w:szCs w:val="16"/>
              </w:rPr>
            </w:pPr>
            <w:r w:rsidRPr="006C26A0">
              <w:rPr>
                <w:sz w:val="16"/>
                <w:szCs w:val="16"/>
              </w:rPr>
              <w:t>0.75</w:t>
            </w:r>
          </w:p>
        </w:tc>
        <w:tc>
          <w:tcPr>
            <w:tcW w:w="1196" w:type="pct"/>
          </w:tcPr>
          <w:p w14:paraId="67AC523D" w14:textId="77777777" w:rsidR="00245F75" w:rsidRPr="006C26A0" w:rsidRDefault="00245F75" w:rsidP="002911E1">
            <w:pPr>
              <w:pStyle w:val="Compact"/>
              <w:spacing w:before="0"/>
              <w:rPr>
                <w:sz w:val="16"/>
                <w:szCs w:val="16"/>
              </w:rPr>
            </w:pPr>
          </w:p>
        </w:tc>
        <w:tc>
          <w:tcPr>
            <w:tcW w:w="399" w:type="pct"/>
          </w:tcPr>
          <w:p w14:paraId="58DBCD51" w14:textId="77777777" w:rsidR="00245F75" w:rsidRPr="006C26A0" w:rsidRDefault="00245F75" w:rsidP="002911E1">
            <w:pPr>
              <w:pStyle w:val="Compact"/>
              <w:spacing w:before="0"/>
              <w:rPr>
                <w:sz w:val="16"/>
                <w:szCs w:val="16"/>
              </w:rPr>
            </w:pPr>
          </w:p>
        </w:tc>
        <w:tc>
          <w:tcPr>
            <w:tcW w:w="445" w:type="pct"/>
          </w:tcPr>
          <w:p w14:paraId="0360907E" w14:textId="77777777" w:rsidR="00245F75" w:rsidRPr="006C26A0" w:rsidRDefault="00245F75" w:rsidP="002911E1">
            <w:pPr>
              <w:pStyle w:val="Compact"/>
              <w:spacing w:before="0"/>
              <w:rPr>
                <w:sz w:val="16"/>
                <w:szCs w:val="16"/>
              </w:rPr>
            </w:pPr>
          </w:p>
        </w:tc>
        <w:tc>
          <w:tcPr>
            <w:tcW w:w="287" w:type="pct"/>
          </w:tcPr>
          <w:p w14:paraId="2A93F31D" w14:textId="77777777" w:rsidR="00245F75" w:rsidRPr="006C26A0" w:rsidRDefault="00245F75" w:rsidP="002911E1">
            <w:pPr>
              <w:pStyle w:val="Compact"/>
              <w:spacing w:before="0"/>
              <w:rPr>
                <w:sz w:val="16"/>
                <w:szCs w:val="16"/>
              </w:rPr>
            </w:pPr>
          </w:p>
        </w:tc>
      </w:tr>
      <w:tr w:rsidR="00245F75" w:rsidRPr="00B57DDA" w14:paraId="1BBE9A10" w14:textId="02784AB5" w:rsidTr="00245F75">
        <w:tc>
          <w:tcPr>
            <w:tcW w:w="1610" w:type="pct"/>
          </w:tcPr>
          <w:p w14:paraId="7D180204" w14:textId="3D2ED74C" w:rsidR="00245F75" w:rsidRPr="008A3EAC" w:rsidRDefault="00245F75" w:rsidP="000759D8">
            <w:pPr>
              <w:pStyle w:val="Compact"/>
              <w:spacing w:before="0"/>
              <w:rPr>
                <w:b/>
                <w:bCs/>
                <w:sz w:val="16"/>
                <w:szCs w:val="16"/>
              </w:rPr>
            </w:pPr>
            <w:r w:rsidRPr="008A3EAC">
              <w:rPr>
                <w:b/>
                <w:bCs/>
                <w:sz w:val="16"/>
                <w:szCs w:val="16"/>
              </w:rPr>
              <w:t>MEQ Peak Time (PT)</w:t>
            </w:r>
          </w:p>
        </w:tc>
        <w:tc>
          <w:tcPr>
            <w:tcW w:w="1063" w:type="pct"/>
          </w:tcPr>
          <w:p w14:paraId="1D123C6E" w14:textId="77777777" w:rsidR="00245F75" w:rsidRPr="006C26A0" w:rsidRDefault="00245F75" w:rsidP="000759D8">
            <w:pPr>
              <w:pStyle w:val="Compact"/>
              <w:spacing w:before="0"/>
              <w:rPr>
                <w:sz w:val="16"/>
                <w:szCs w:val="16"/>
              </w:rPr>
            </w:pPr>
          </w:p>
        </w:tc>
        <w:tc>
          <w:tcPr>
            <w:tcW w:w="1196" w:type="pct"/>
          </w:tcPr>
          <w:p w14:paraId="5FA50DDE" w14:textId="441211FF" w:rsidR="00245F75" w:rsidRPr="006C26A0" w:rsidRDefault="00245F75" w:rsidP="000759D8">
            <w:pPr>
              <w:pStyle w:val="Compact"/>
              <w:spacing w:before="0"/>
              <w:rPr>
                <w:sz w:val="16"/>
                <w:szCs w:val="16"/>
              </w:rPr>
            </w:pPr>
            <w:r w:rsidRPr="006C26A0">
              <w:rPr>
                <w:sz w:val="16"/>
                <w:szCs w:val="16"/>
              </w:rPr>
              <w:t>0.71</w:t>
            </w:r>
          </w:p>
        </w:tc>
        <w:tc>
          <w:tcPr>
            <w:tcW w:w="399" w:type="pct"/>
          </w:tcPr>
          <w:p w14:paraId="5A11E98B" w14:textId="044929EC" w:rsidR="00245F75" w:rsidRPr="006C26A0" w:rsidRDefault="00245F75" w:rsidP="000759D8">
            <w:pPr>
              <w:pStyle w:val="Compact"/>
              <w:spacing w:before="0"/>
              <w:rPr>
                <w:sz w:val="16"/>
                <w:szCs w:val="16"/>
              </w:rPr>
            </w:pPr>
            <w:r w:rsidRPr="006C26A0">
              <w:rPr>
                <w:sz w:val="16"/>
                <w:szCs w:val="16"/>
              </w:rPr>
              <w:t>0.79</w:t>
            </w:r>
          </w:p>
        </w:tc>
        <w:tc>
          <w:tcPr>
            <w:tcW w:w="445" w:type="pct"/>
          </w:tcPr>
          <w:p w14:paraId="7C3968E9" w14:textId="05DA04C0" w:rsidR="00245F75" w:rsidRPr="00B57DDA" w:rsidRDefault="00245F75" w:rsidP="000759D8">
            <w:pPr>
              <w:pStyle w:val="Compact"/>
              <w:spacing w:before="0"/>
              <w:rPr>
                <w:sz w:val="16"/>
                <w:szCs w:val="16"/>
              </w:rPr>
            </w:pPr>
            <w:r w:rsidRPr="00B57DDA">
              <w:rPr>
                <w:sz w:val="16"/>
                <w:szCs w:val="16"/>
              </w:rPr>
              <w:t>0.39</w:t>
            </w:r>
          </w:p>
        </w:tc>
        <w:tc>
          <w:tcPr>
            <w:tcW w:w="287" w:type="pct"/>
          </w:tcPr>
          <w:p w14:paraId="417AB6AB" w14:textId="75E9CB31" w:rsidR="00245F75" w:rsidRPr="00B57DDA" w:rsidRDefault="00245F75" w:rsidP="000759D8">
            <w:pPr>
              <w:pStyle w:val="Compact"/>
              <w:spacing w:before="0"/>
              <w:rPr>
                <w:sz w:val="16"/>
                <w:szCs w:val="16"/>
              </w:rPr>
            </w:pPr>
            <w:r>
              <w:rPr>
                <w:sz w:val="16"/>
                <w:szCs w:val="16"/>
              </w:rPr>
              <w:t>.11</w:t>
            </w:r>
          </w:p>
        </w:tc>
      </w:tr>
      <w:tr w:rsidR="00245F75" w:rsidRPr="006C26A0" w14:paraId="1A9C0FB8" w14:textId="17F4EE34" w:rsidTr="00245F75">
        <w:tc>
          <w:tcPr>
            <w:tcW w:w="1610" w:type="pct"/>
          </w:tcPr>
          <w:p w14:paraId="586FB805" w14:textId="03562EED" w:rsidR="00245F75" w:rsidRDefault="00245F75" w:rsidP="00544E85">
            <w:pPr>
              <w:pStyle w:val="Compact"/>
              <w:spacing w:before="0"/>
              <w:ind w:left="461"/>
              <w:rPr>
                <w:b/>
                <w:bCs/>
                <w:sz w:val="16"/>
                <w:szCs w:val="16"/>
              </w:rPr>
            </w:pPr>
            <w:r>
              <w:rPr>
                <w:sz w:val="16"/>
                <w:szCs w:val="16"/>
              </w:rPr>
              <w:t>Item 11</w:t>
            </w:r>
          </w:p>
        </w:tc>
        <w:tc>
          <w:tcPr>
            <w:tcW w:w="1063" w:type="pct"/>
          </w:tcPr>
          <w:p w14:paraId="50F38A75" w14:textId="10F9405F" w:rsidR="00245F75" w:rsidRPr="006C26A0" w:rsidRDefault="00245F75" w:rsidP="000759D8">
            <w:pPr>
              <w:pStyle w:val="Compact"/>
              <w:spacing w:before="0"/>
              <w:rPr>
                <w:sz w:val="16"/>
                <w:szCs w:val="16"/>
              </w:rPr>
            </w:pPr>
            <w:r w:rsidRPr="006C26A0">
              <w:rPr>
                <w:sz w:val="16"/>
                <w:szCs w:val="16"/>
              </w:rPr>
              <w:t>0.53</w:t>
            </w:r>
          </w:p>
        </w:tc>
        <w:tc>
          <w:tcPr>
            <w:tcW w:w="1196" w:type="pct"/>
          </w:tcPr>
          <w:p w14:paraId="2A1380E6" w14:textId="77777777" w:rsidR="00245F75" w:rsidRPr="006C26A0" w:rsidRDefault="00245F75" w:rsidP="000759D8">
            <w:pPr>
              <w:pStyle w:val="Compact"/>
              <w:spacing w:before="0"/>
              <w:rPr>
                <w:sz w:val="16"/>
                <w:szCs w:val="16"/>
              </w:rPr>
            </w:pPr>
          </w:p>
        </w:tc>
        <w:tc>
          <w:tcPr>
            <w:tcW w:w="399" w:type="pct"/>
          </w:tcPr>
          <w:p w14:paraId="4944BB97" w14:textId="77777777" w:rsidR="00245F75" w:rsidRPr="006C26A0" w:rsidRDefault="00245F75" w:rsidP="000759D8">
            <w:pPr>
              <w:pStyle w:val="Compact"/>
              <w:spacing w:before="0"/>
              <w:rPr>
                <w:sz w:val="16"/>
                <w:szCs w:val="16"/>
              </w:rPr>
            </w:pPr>
          </w:p>
        </w:tc>
        <w:tc>
          <w:tcPr>
            <w:tcW w:w="445" w:type="pct"/>
          </w:tcPr>
          <w:p w14:paraId="6CDD66FF" w14:textId="77777777" w:rsidR="00245F75" w:rsidRPr="006C26A0" w:rsidRDefault="00245F75" w:rsidP="000759D8">
            <w:pPr>
              <w:pStyle w:val="Compact"/>
              <w:spacing w:before="0"/>
              <w:rPr>
                <w:sz w:val="16"/>
                <w:szCs w:val="16"/>
              </w:rPr>
            </w:pPr>
          </w:p>
        </w:tc>
        <w:tc>
          <w:tcPr>
            <w:tcW w:w="287" w:type="pct"/>
          </w:tcPr>
          <w:p w14:paraId="04C527FF" w14:textId="77777777" w:rsidR="00245F75" w:rsidRDefault="00245F75" w:rsidP="000759D8">
            <w:pPr>
              <w:pStyle w:val="Compact"/>
              <w:spacing w:before="0"/>
              <w:rPr>
                <w:sz w:val="16"/>
                <w:szCs w:val="16"/>
              </w:rPr>
            </w:pPr>
          </w:p>
        </w:tc>
      </w:tr>
      <w:tr w:rsidR="00245F75" w:rsidRPr="006C26A0" w14:paraId="17253EBE" w14:textId="452740D9" w:rsidTr="00245F75">
        <w:tc>
          <w:tcPr>
            <w:tcW w:w="1610" w:type="pct"/>
          </w:tcPr>
          <w:p w14:paraId="50FA10B1" w14:textId="514B1F2E" w:rsidR="00245F75" w:rsidRDefault="00245F75" w:rsidP="00544E85">
            <w:pPr>
              <w:pStyle w:val="Compact"/>
              <w:spacing w:before="0"/>
              <w:ind w:left="461"/>
              <w:rPr>
                <w:b/>
                <w:bCs/>
                <w:sz w:val="16"/>
                <w:szCs w:val="16"/>
              </w:rPr>
            </w:pPr>
            <w:r>
              <w:rPr>
                <w:sz w:val="16"/>
                <w:szCs w:val="16"/>
              </w:rPr>
              <w:t>Item 1</w:t>
            </w:r>
          </w:p>
        </w:tc>
        <w:tc>
          <w:tcPr>
            <w:tcW w:w="1063" w:type="pct"/>
          </w:tcPr>
          <w:p w14:paraId="245F2521" w14:textId="1D08512B" w:rsidR="00245F75" w:rsidRPr="006C26A0" w:rsidRDefault="00245F75" w:rsidP="000759D8">
            <w:pPr>
              <w:pStyle w:val="Compact"/>
              <w:spacing w:before="0"/>
              <w:rPr>
                <w:sz w:val="16"/>
                <w:szCs w:val="16"/>
              </w:rPr>
            </w:pPr>
            <w:r w:rsidRPr="006C26A0">
              <w:rPr>
                <w:sz w:val="16"/>
                <w:szCs w:val="16"/>
              </w:rPr>
              <w:t>0.75</w:t>
            </w:r>
          </w:p>
        </w:tc>
        <w:tc>
          <w:tcPr>
            <w:tcW w:w="1196" w:type="pct"/>
          </w:tcPr>
          <w:p w14:paraId="712019C2" w14:textId="77777777" w:rsidR="00245F75" w:rsidRPr="006C26A0" w:rsidRDefault="00245F75" w:rsidP="000759D8">
            <w:pPr>
              <w:pStyle w:val="Compact"/>
              <w:spacing w:before="0"/>
              <w:rPr>
                <w:sz w:val="16"/>
                <w:szCs w:val="16"/>
              </w:rPr>
            </w:pPr>
          </w:p>
        </w:tc>
        <w:tc>
          <w:tcPr>
            <w:tcW w:w="399" w:type="pct"/>
          </w:tcPr>
          <w:p w14:paraId="77891F35" w14:textId="77777777" w:rsidR="00245F75" w:rsidRPr="006C26A0" w:rsidRDefault="00245F75" w:rsidP="000759D8">
            <w:pPr>
              <w:pStyle w:val="Compact"/>
              <w:spacing w:before="0"/>
              <w:rPr>
                <w:sz w:val="16"/>
                <w:szCs w:val="16"/>
              </w:rPr>
            </w:pPr>
          </w:p>
        </w:tc>
        <w:tc>
          <w:tcPr>
            <w:tcW w:w="445" w:type="pct"/>
          </w:tcPr>
          <w:p w14:paraId="627F3EA5" w14:textId="77777777" w:rsidR="00245F75" w:rsidRPr="006C26A0" w:rsidRDefault="00245F75" w:rsidP="000759D8">
            <w:pPr>
              <w:pStyle w:val="Compact"/>
              <w:spacing w:before="0"/>
              <w:rPr>
                <w:sz w:val="16"/>
                <w:szCs w:val="16"/>
              </w:rPr>
            </w:pPr>
          </w:p>
        </w:tc>
        <w:tc>
          <w:tcPr>
            <w:tcW w:w="287" w:type="pct"/>
          </w:tcPr>
          <w:p w14:paraId="46932CAA" w14:textId="77777777" w:rsidR="00245F75" w:rsidRDefault="00245F75" w:rsidP="000759D8">
            <w:pPr>
              <w:pStyle w:val="Compact"/>
              <w:spacing w:before="0"/>
              <w:rPr>
                <w:sz w:val="16"/>
                <w:szCs w:val="16"/>
              </w:rPr>
            </w:pPr>
          </w:p>
        </w:tc>
      </w:tr>
      <w:tr w:rsidR="00245F75" w:rsidRPr="006C26A0" w14:paraId="67903962" w14:textId="631E9145" w:rsidTr="00245F75">
        <w:tc>
          <w:tcPr>
            <w:tcW w:w="1610" w:type="pct"/>
          </w:tcPr>
          <w:p w14:paraId="1EE604CD" w14:textId="2B82E2AA" w:rsidR="00245F75" w:rsidRDefault="00245F75" w:rsidP="00544E85">
            <w:pPr>
              <w:pStyle w:val="Compact"/>
              <w:spacing w:before="0"/>
              <w:ind w:left="461"/>
              <w:rPr>
                <w:b/>
                <w:bCs/>
                <w:sz w:val="16"/>
                <w:szCs w:val="16"/>
              </w:rPr>
            </w:pPr>
            <w:r>
              <w:rPr>
                <w:sz w:val="16"/>
                <w:szCs w:val="16"/>
              </w:rPr>
              <w:t>Item 18</w:t>
            </w:r>
          </w:p>
        </w:tc>
        <w:tc>
          <w:tcPr>
            <w:tcW w:w="1063" w:type="pct"/>
          </w:tcPr>
          <w:p w14:paraId="7952F081" w14:textId="1A3D2BDC" w:rsidR="00245F75" w:rsidRPr="006C26A0" w:rsidRDefault="00245F75" w:rsidP="000759D8">
            <w:pPr>
              <w:pStyle w:val="Compact"/>
              <w:spacing w:before="0"/>
              <w:rPr>
                <w:sz w:val="16"/>
                <w:szCs w:val="16"/>
              </w:rPr>
            </w:pPr>
            <w:r w:rsidRPr="006C26A0">
              <w:rPr>
                <w:sz w:val="16"/>
                <w:szCs w:val="16"/>
              </w:rPr>
              <w:t>0.58</w:t>
            </w:r>
          </w:p>
        </w:tc>
        <w:tc>
          <w:tcPr>
            <w:tcW w:w="1196" w:type="pct"/>
          </w:tcPr>
          <w:p w14:paraId="7DE1825D" w14:textId="77777777" w:rsidR="00245F75" w:rsidRPr="006C26A0" w:rsidRDefault="00245F75" w:rsidP="000759D8">
            <w:pPr>
              <w:pStyle w:val="Compact"/>
              <w:spacing w:before="0"/>
              <w:rPr>
                <w:sz w:val="16"/>
                <w:szCs w:val="16"/>
              </w:rPr>
            </w:pPr>
          </w:p>
        </w:tc>
        <w:tc>
          <w:tcPr>
            <w:tcW w:w="399" w:type="pct"/>
          </w:tcPr>
          <w:p w14:paraId="4F533394" w14:textId="77777777" w:rsidR="00245F75" w:rsidRPr="006C26A0" w:rsidRDefault="00245F75" w:rsidP="000759D8">
            <w:pPr>
              <w:pStyle w:val="Compact"/>
              <w:spacing w:before="0"/>
              <w:rPr>
                <w:sz w:val="16"/>
                <w:szCs w:val="16"/>
              </w:rPr>
            </w:pPr>
          </w:p>
        </w:tc>
        <w:tc>
          <w:tcPr>
            <w:tcW w:w="445" w:type="pct"/>
          </w:tcPr>
          <w:p w14:paraId="45EE901A" w14:textId="77777777" w:rsidR="00245F75" w:rsidRPr="006C26A0" w:rsidRDefault="00245F75" w:rsidP="000759D8">
            <w:pPr>
              <w:pStyle w:val="Compact"/>
              <w:spacing w:before="0"/>
              <w:rPr>
                <w:sz w:val="16"/>
                <w:szCs w:val="16"/>
              </w:rPr>
            </w:pPr>
          </w:p>
        </w:tc>
        <w:tc>
          <w:tcPr>
            <w:tcW w:w="287" w:type="pct"/>
          </w:tcPr>
          <w:p w14:paraId="6C1B1F64" w14:textId="77777777" w:rsidR="00245F75" w:rsidRDefault="00245F75" w:rsidP="000759D8">
            <w:pPr>
              <w:pStyle w:val="Compact"/>
              <w:spacing w:before="0"/>
              <w:rPr>
                <w:sz w:val="16"/>
                <w:szCs w:val="16"/>
              </w:rPr>
            </w:pPr>
          </w:p>
        </w:tc>
      </w:tr>
      <w:tr w:rsidR="00245F75" w:rsidRPr="006C26A0" w14:paraId="1C4F0B7E" w14:textId="37C86320" w:rsidTr="00245F75">
        <w:tc>
          <w:tcPr>
            <w:tcW w:w="1610" w:type="pct"/>
          </w:tcPr>
          <w:p w14:paraId="0ECF4FCE" w14:textId="7AB27021" w:rsidR="00245F75" w:rsidRPr="00EE4C5C" w:rsidRDefault="00245F75" w:rsidP="00544E85">
            <w:pPr>
              <w:pStyle w:val="Compact"/>
              <w:spacing w:before="0"/>
              <w:ind w:left="461"/>
              <w:rPr>
                <w:b/>
                <w:bCs/>
                <w:sz w:val="16"/>
                <w:szCs w:val="16"/>
              </w:rPr>
            </w:pPr>
            <w:r>
              <w:rPr>
                <w:sz w:val="16"/>
                <w:szCs w:val="16"/>
              </w:rPr>
              <w:t>Item 17</w:t>
            </w:r>
          </w:p>
        </w:tc>
        <w:tc>
          <w:tcPr>
            <w:tcW w:w="1063" w:type="pct"/>
          </w:tcPr>
          <w:p w14:paraId="42354B62" w14:textId="41A7C281" w:rsidR="00245F75" w:rsidRPr="006C26A0" w:rsidRDefault="00245F75" w:rsidP="000759D8">
            <w:pPr>
              <w:pStyle w:val="Compact"/>
              <w:spacing w:before="0"/>
              <w:rPr>
                <w:sz w:val="16"/>
                <w:szCs w:val="16"/>
              </w:rPr>
            </w:pPr>
            <w:r w:rsidRPr="006C26A0">
              <w:rPr>
                <w:sz w:val="16"/>
                <w:szCs w:val="16"/>
              </w:rPr>
              <w:t>0.50</w:t>
            </w:r>
          </w:p>
        </w:tc>
        <w:tc>
          <w:tcPr>
            <w:tcW w:w="1196" w:type="pct"/>
          </w:tcPr>
          <w:p w14:paraId="1199B543" w14:textId="77777777" w:rsidR="00245F75" w:rsidRPr="006C26A0" w:rsidRDefault="00245F75" w:rsidP="000759D8">
            <w:pPr>
              <w:pStyle w:val="Compact"/>
              <w:spacing w:before="0"/>
              <w:rPr>
                <w:sz w:val="16"/>
                <w:szCs w:val="16"/>
              </w:rPr>
            </w:pPr>
          </w:p>
        </w:tc>
        <w:tc>
          <w:tcPr>
            <w:tcW w:w="399" w:type="pct"/>
          </w:tcPr>
          <w:p w14:paraId="50CB89D4" w14:textId="77777777" w:rsidR="00245F75" w:rsidRPr="006C26A0" w:rsidRDefault="00245F75" w:rsidP="000759D8">
            <w:pPr>
              <w:pStyle w:val="Compact"/>
              <w:spacing w:before="0"/>
              <w:rPr>
                <w:sz w:val="16"/>
                <w:szCs w:val="16"/>
              </w:rPr>
            </w:pPr>
          </w:p>
        </w:tc>
        <w:tc>
          <w:tcPr>
            <w:tcW w:w="445" w:type="pct"/>
          </w:tcPr>
          <w:p w14:paraId="2B737697" w14:textId="77777777" w:rsidR="00245F75" w:rsidRPr="006C26A0" w:rsidRDefault="00245F75" w:rsidP="000759D8">
            <w:pPr>
              <w:pStyle w:val="Compact"/>
              <w:spacing w:before="0"/>
              <w:rPr>
                <w:sz w:val="16"/>
                <w:szCs w:val="16"/>
              </w:rPr>
            </w:pPr>
          </w:p>
        </w:tc>
        <w:tc>
          <w:tcPr>
            <w:tcW w:w="287" w:type="pct"/>
          </w:tcPr>
          <w:p w14:paraId="079939E7" w14:textId="77777777" w:rsidR="00245F75" w:rsidRDefault="00245F75" w:rsidP="000759D8">
            <w:pPr>
              <w:pStyle w:val="Compact"/>
              <w:spacing w:before="0"/>
              <w:rPr>
                <w:sz w:val="16"/>
                <w:szCs w:val="16"/>
              </w:rPr>
            </w:pPr>
          </w:p>
        </w:tc>
      </w:tr>
      <w:tr w:rsidR="00245F75" w:rsidRPr="006C26A0" w14:paraId="30C66BDE" w14:textId="5BDDB5BD" w:rsidTr="00245F75">
        <w:tc>
          <w:tcPr>
            <w:tcW w:w="1610" w:type="pct"/>
          </w:tcPr>
          <w:p w14:paraId="628145C2" w14:textId="71C04135" w:rsidR="00245F75" w:rsidRPr="00EE4C5C" w:rsidRDefault="00245F75" w:rsidP="00544E85">
            <w:pPr>
              <w:pStyle w:val="Compact"/>
              <w:spacing w:before="0"/>
              <w:ind w:left="461"/>
              <w:rPr>
                <w:b/>
                <w:bCs/>
                <w:sz w:val="16"/>
                <w:szCs w:val="16"/>
              </w:rPr>
            </w:pPr>
            <w:r>
              <w:rPr>
                <w:sz w:val="16"/>
                <w:szCs w:val="16"/>
              </w:rPr>
              <w:t>Item 09</w:t>
            </w:r>
          </w:p>
        </w:tc>
        <w:tc>
          <w:tcPr>
            <w:tcW w:w="1063" w:type="pct"/>
          </w:tcPr>
          <w:p w14:paraId="145E08A2" w14:textId="0788AA67" w:rsidR="00245F75" w:rsidRPr="006C26A0" w:rsidRDefault="00245F75" w:rsidP="000759D8">
            <w:pPr>
              <w:pStyle w:val="Compact"/>
              <w:spacing w:before="0"/>
              <w:rPr>
                <w:sz w:val="16"/>
                <w:szCs w:val="16"/>
              </w:rPr>
            </w:pPr>
            <w:r w:rsidRPr="006C26A0">
              <w:rPr>
                <w:sz w:val="16"/>
                <w:szCs w:val="16"/>
              </w:rPr>
              <w:t>0.79</w:t>
            </w:r>
          </w:p>
        </w:tc>
        <w:tc>
          <w:tcPr>
            <w:tcW w:w="1196" w:type="pct"/>
          </w:tcPr>
          <w:p w14:paraId="767DEA91" w14:textId="77777777" w:rsidR="00245F75" w:rsidRPr="006C26A0" w:rsidRDefault="00245F75" w:rsidP="000759D8">
            <w:pPr>
              <w:pStyle w:val="Compact"/>
              <w:spacing w:before="0"/>
              <w:rPr>
                <w:sz w:val="16"/>
                <w:szCs w:val="16"/>
              </w:rPr>
            </w:pPr>
          </w:p>
        </w:tc>
        <w:tc>
          <w:tcPr>
            <w:tcW w:w="399" w:type="pct"/>
          </w:tcPr>
          <w:p w14:paraId="579CB3F6" w14:textId="77777777" w:rsidR="00245F75" w:rsidRPr="006C26A0" w:rsidRDefault="00245F75" w:rsidP="000759D8">
            <w:pPr>
              <w:pStyle w:val="Compact"/>
              <w:spacing w:before="0"/>
              <w:rPr>
                <w:sz w:val="16"/>
                <w:szCs w:val="16"/>
              </w:rPr>
            </w:pPr>
          </w:p>
        </w:tc>
        <w:tc>
          <w:tcPr>
            <w:tcW w:w="445" w:type="pct"/>
          </w:tcPr>
          <w:p w14:paraId="31B0C4CD" w14:textId="77777777" w:rsidR="00245F75" w:rsidRPr="006C26A0" w:rsidRDefault="00245F75" w:rsidP="000759D8">
            <w:pPr>
              <w:pStyle w:val="Compact"/>
              <w:spacing w:before="0"/>
              <w:rPr>
                <w:sz w:val="16"/>
                <w:szCs w:val="16"/>
              </w:rPr>
            </w:pPr>
          </w:p>
        </w:tc>
        <w:tc>
          <w:tcPr>
            <w:tcW w:w="287" w:type="pct"/>
          </w:tcPr>
          <w:p w14:paraId="657ABD8B" w14:textId="77777777" w:rsidR="00245F75" w:rsidRDefault="00245F75" w:rsidP="000759D8">
            <w:pPr>
              <w:pStyle w:val="Compact"/>
              <w:spacing w:before="0"/>
              <w:rPr>
                <w:sz w:val="16"/>
                <w:szCs w:val="16"/>
              </w:rPr>
            </w:pPr>
          </w:p>
        </w:tc>
      </w:tr>
      <w:tr w:rsidR="00245F75" w:rsidRPr="006C26A0" w14:paraId="5F3152EB" w14:textId="20FDD802" w:rsidTr="00245F75">
        <w:tc>
          <w:tcPr>
            <w:tcW w:w="1610" w:type="pct"/>
          </w:tcPr>
          <w:p w14:paraId="5D8E5689" w14:textId="0908A1A8" w:rsidR="00245F75" w:rsidRPr="00EE4C5C" w:rsidRDefault="00245F75" w:rsidP="00544E85">
            <w:pPr>
              <w:pStyle w:val="Compact"/>
              <w:spacing w:before="0"/>
              <w:ind w:left="461"/>
              <w:rPr>
                <w:b/>
                <w:bCs/>
                <w:sz w:val="16"/>
                <w:szCs w:val="16"/>
              </w:rPr>
            </w:pPr>
            <w:r>
              <w:rPr>
                <w:sz w:val="16"/>
                <w:szCs w:val="16"/>
              </w:rPr>
              <w:t>Item 15</w:t>
            </w:r>
          </w:p>
        </w:tc>
        <w:tc>
          <w:tcPr>
            <w:tcW w:w="1063" w:type="pct"/>
          </w:tcPr>
          <w:p w14:paraId="389AB8A3" w14:textId="036EB933" w:rsidR="00245F75" w:rsidRPr="006C26A0" w:rsidRDefault="00245F75" w:rsidP="000759D8">
            <w:pPr>
              <w:pStyle w:val="Compact"/>
              <w:spacing w:before="0"/>
              <w:rPr>
                <w:sz w:val="16"/>
                <w:szCs w:val="16"/>
              </w:rPr>
            </w:pPr>
            <w:r w:rsidRPr="006C26A0">
              <w:rPr>
                <w:sz w:val="16"/>
                <w:szCs w:val="16"/>
              </w:rPr>
              <w:t>0.55</w:t>
            </w:r>
          </w:p>
        </w:tc>
        <w:tc>
          <w:tcPr>
            <w:tcW w:w="1196" w:type="pct"/>
          </w:tcPr>
          <w:p w14:paraId="22AA0A27" w14:textId="77777777" w:rsidR="00245F75" w:rsidRPr="006C26A0" w:rsidRDefault="00245F75" w:rsidP="000759D8">
            <w:pPr>
              <w:pStyle w:val="Compact"/>
              <w:spacing w:before="0"/>
              <w:rPr>
                <w:sz w:val="16"/>
                <w:szCs w:val="16"/>
              </w:rPr>
            </w:pPr>
          </w:p>
        </w:tc>
        <w:tc>
          <w:tcPr>
            <w:tcW w:w="399" w:type="pct"/>
          </w:tcPr>
          <w:p w14:paraId="705431D6" w14:textId="77777777" w:rsidR="00245F75" w:rsidRPr="006C26A0" w:rsidRDefault="00245F75" w:rsidP="000759D8">
            <w:pPr>
              <w:pStyle w:val="Compact"/>
              <w:spacing w:before="0"/>
              <w:rPr>
                <w:sz w:val="16"/>
                <w:szCs w:val="16"/>
              </w:rPr>
            </w:pPr>
          </w:p>
        </w:tc>
        <w:tc>
          <w:tcPr>
            <w:tcW w:w="445" w:type="pct"/>
          </w:tcPr>
          <w:p w14:paraId="6908DD5E" w14:textId="77777777" w:rsidR="00245F75" w:rsidRPr="006C26A0" w:rsidRDefault="00245F75" w:rsidP="000759D8">
            <w:pPr>
              <w:pStyle w:val="Compact"/>
              <w:spacing w:before="0"/>
              <w:rPr>
                <w:sz w:val="16"/>
                <w:szCs w:val="16"/>
              </w:rPr>
            </w:pPr>
          </w:p>
        </w:tc>
        <w:tc>
          <w:tcPr>
            <w:tcW w:w="287" w:type="pct"/>
          </w:tcPr>
          <w:p w14:paraId="14215E74" w14:textId="77777777" w:rsidR="00245F75" w:rsidRDefault="00245F75" w:rsidP="000759D8">
            <w:pPr>
              <w:pStyle w:val="Compact"/>
              <w:spacing w:before="0"/>
              <w:rPr>
                <w:sz w:val="16"/>
                <w:szCs w:val="16"/>
              </w:rPr>
            </w:pPr>
          </w:p>
        </w:tc>
      </w:tr>
      <w:tr w:rsidR="00245F75" w:rsidRPr="006C26A0" w14:paraId="56966864" w14:textId="49C39D30" w:rsidTr="00245F75">
        <w:tc>
          <w:tcPr>
            <w:tcW w:w="1610" w:type="pct"/>
          </w:tcPr>
          <w:p w14:paraId="1BEF14B4" w14:textId="1D4E5AED" w:rsidR="00245F75" w:rsidRPr="00080AEB" w:rsidRDefault="00245F75" w:rsidP="000759D8">
            <w:pPr>
              <w:pStyle w:val="Compact"/>
              <w:spacing w:before="0"/>
              <w:rPr>
                <w:b/>
                <w:bCs/>
                <w:sz w:val="16"/>
                <w:szCs w:val="16"/>
              </w:rPr>
            </w:pPr>
            <w:r w:rsidRPr="00080AEB">
              <w:rPr>
                <w:b/>
                <w:bCs/>
                <w:sz w:val="16"/>
                <w:szCs w:val="16"/>
              </w:rPr>
              <w:lastRenderedPageBreak/>
              <w:t>MEQ Morning Affect (MA)</w:t>
            </w:r>
          </w:p>
        </w:tc>
        <w:tc>
          <w:tcPr>
            <w:tcW w:w="1063" w:type="pct"/>
          </w:tcPr>
          <w:p w14:paraId="3DFA0433" w14:textId="77777777" w:rsidR="00245F75" w:rsidRPr="006C26A0" w:rsidRDefault="00245F75" w:rsidP="000759D8">
            <w:pPr>
              <w:pStyle w:val="Compact"/>
              <w:spacing w:before="0"/>
              <w:rPr>
                <w:sz w:val="16"/>
                <w:szCs w:val="16"/>
              </w:rPr>
            </w:pPr>
          </w:p>
        </w:tc>
        <w:tc>
          <w:tcPr>
            <w:tcW w:w="1196" w:type="pct"/>
          </w:tcPr>
          <w:p w14:paraId="3B7FE4F4" w14:textId="195E707F" w:rsidR="00245F75" w:rsidRPr="006C26A0" w:rsidRDefault="00245F75" w:rsidP="000759D8">
            <w:pPr>
              <w:pStyle w:val="Compact"/>
              <w:spacing w:before="0"/>
              <w:rPr>
                <w:sz w:val="16"/>
                <w:szCs w:val="16"/>
              </w:rPr>
            </w:pPr>
            <w:r w:rsidRPr="006C26A0">
              <w:rPr>
                <w:sz w:val="16"/>
                <w:szCs w:val="16"/>
              </w:rPr>
              <w:t>0.72</w:t>
            </w:r>
          </w:p>
        </w:tc>
        <w:tc>
          <w:tcPr>
            <w:tcW w:w="399" w:type="pct"/>
          </w:tcPr>
          <w:p w14:paraId="347F48F8" w14:textId="570E6B16" w:rsidR="00245F75" w:rsidRPr="006C26A0" w:rsidRDefault="00245F75" w:rsidP="000759D8">
            <w:pPr>
              <w:pStyle w:val="Compact"/>
              <w:spacing w:before="0"/>
              <w:rPr>
                <w:sz w:val="16"/>
                <w:szCs w:val="16"/>
              </w:rPr>
            </w:pPr>
            <w:r w:rsidRPr="006C26A0">
              <w:rPr>
                <w:sz w:val="16"/>
                <w:szCs w:val="16"/>
              </w:rPr>
              <w:t>0.84</w:t>
            </w:r>
          </w:p>
        </w:tc>
        <w:tc>
          <w:tcPr>
            <w:tcW w:w="445" w:type="pct"/>
          </w:tcPr>
          <w:p w14:paraId="121F3441" w14:textId="5F2F189C" w:rsidR="00245F75" w:rsidRPr="006C26A0" w:rsidRDefault="00245F75" w:rsidP="000759D8">
            <w:pPr>
              <w:pStyle w:val="Compact"/>
              <w:spacing w:before="0"/>
              <w:rPr>
                <w:sz w:val="16"/>
                <w:szCs w:val="16"/>
              </w:rPr>
            </w:pPr>
            <w:r w:rsidRPr="006C26A0">
              <w:rPr>
                <w:sz w:val="16"/>
                <w:szCs w:val="16"/>
              </w:rPr>
              <w:t>0.64</w:t>
            </w:r>
          </w:p>
        </w:tc>
        <w:tc>
          <w:tcPr>
            <w:tcW w:w="287" w:type="pct"/>
          </w:tcPr>
          <w:p w14:paraId="52245324" w14:textId="0C9A70D4" w:rsidR="00245F75" w:rsidRDefault="00245F75" w:rsidP="000759D8">
            <w:pPr>
              <w:pStyle w:val="Compact"/>
              <w:spacing w:before="0"/>
              <w:rPr>
                <w:sz w:val="16"/>
                <w:szCs w:val="16"/>
              </w:rPr>
            </w:pPr>
            <w:r>
              <w:rPr>
                <w:sz w:val="16"/>
                <w:szCs w:val="16"/>
              </w:rPr>
              <w:t>0.05</w:t>
            </w:r>
          </w:p>
        </w:tc>
      </w:tr>
      <w:tr w:rsidR="00245F75" w:rsidRPr="006C26A0" w14:paraId="73EE17D7" w14:textId="2CD00EE9" w:rsidTr="00245F75">
        <w:tc>
          <w:tcPr>
            <w:tcW w:w="1610" w:type="pct"/>
          </w:tcPr>
          <w:p w14:paraId="233F5926" w14:textId="5918CD4C" w:rsidR="00245F75" w:rsidRPr="00EE4C5C" w:rsidRDefault="00245F75" w:rsidP="00544E85">
            <w:pPr>
              <w:pStyle w:val="Compact"/>
              <w:spacing w:before="0"/>
              <w:ind w:left="461"/>
              <w:rPr>
                <w:b/>
                <w:bCs/>
                <w:sz w:val="16"/>
                <w:szCs w:val="16"/>
              </w:rPr>
            </w:pPr>
            <w:r>
              <w:rPr>
                <w:sz w:val="16"/>
                <w:szCs w:val="16"/>
              </w:rPr>
              <w:t>Item 07</w:t>
            </w:r>
          </w:p>
        </w:tc>
        <w:tc>
          <w:tcPr>
            <w:tcW w:w="1063" w:type="pct"/>
          </w:tcPr>
          <w:p w14:paraId="504BC48C" w14:textId="13A70D03" w:rsidR="00245F75" w:rsidRPr="006C26A0" w:rsidRDefault="00245F75" w:rsidP="000759D8">
            <w:pPr>
              <w:pStyle w:val="Compact"/>
              <w:spacing w:before="0"/>
              <w:rPr>
                <w:sz w:val="16"/>
                <w:szCs w:val="16"/>
              </w:rPr>
            </w:pPr>
            <w:r w:rsidRPr="006C26A0">
              <w:rPr>
                <w:sz w:val="16"/>
                <w:szCs w:val="16"/>
              </w:rPr>
              <w:t>0.87</w:t>
            </w:r>
          </w:p>
        </w:tc>
        <w:tc>
          <w:tcPr>
            <w:tcW w:w="1196" w:type="pct"/>
          </w:tcPr>
          <w:p w14:paraId="05BFFC1D" w14:textId="77777777" w:rsidR="00245F75" w:rsidRPr="006C26A0" w:rsidRDefault="00245F75" w:rsidP="000759D8">
            <w:pPr>
              <w:pStyle w:val="Compact"/>
              <w:spacing w:before="0"/>
              <w:rPr>
                <w:sz w:val="16"/>
                <w:szCs w:val="16"/>
              </w:rPr>
            </w:pPr>
          </w:p>
        </w:tc>
        <w:tc>
          <w:tcPr>
            <w:tcW w:w="399" w:type="pct"/>
          </w:tcPr>
          <w:p w14:paraId="3137A26D" w14:textId="77777777" w:rsidR="00245F75" w:rsidRPr="006C26A0" w:rsidRDefault="00245F75" w:rsidP="000759D8">
            <w:pPr>
              <w:pStyle w:val="Compact"/>
              <w:spacing w:before="0"/>
              <w:rPr>
                <w:sz w:val="16"/>
                <w:szCs w:val="16"/>
              </w:rPr>
            </w:pPr>
          </w:p>
        </w:tc>
        <w:tc>
          <w:tcPr>
            <w:tcW w:w="445" w:type="pct"/>
          </w:tcPr>
          <w:p w14:paraId="3E5F0AC9" w14:textId="77777777" w:rsidR="00245F75" w:rsidRPr="006C26A0" w:rsidRDefault="00245F75" w:rsidP="000759D8">
            <w:pPr>
              <w:pStyle w:val="Compact"/>
              <w:spacing w:before="0"/>
              <w:rPr>
                <w:sz w:val="16"/>
                <w:szCs w:val="16"/>
              </w:rPr>
            </w:pPr>
          </w:p>
        </w:tc>
        <w:tc>
          <w:tcPr>
            <w:tcW w:w="287" w:type="pct"/>
          </w:tcPr>
          <w:p w14:paraId="5F2D9D08" w14:textId="77777777" w:rsidR="00245F75" w:rsidRDefault="00245F75" w:rsidP="000759D8">
            <w:pPr>
              <w:pStyle w:val="Compact"/>
              <w:spacing w:before="0"/>
              <w:rPr>
                <w:sz w:val="16"/>
                <w:szCs w:val="16"/>
              </w:rPr>
            </w:pPr>
          </w:p>
        </w:tc>
      </w:tr>
      <w:tr w:rsidR="00245F75" w:rsidRPr="006C26A0" w14:paraId="509B49A7" w14:textId="0AAAD980" w:rsidTr="00245F75">
        <w:tc>
          <w:tcPr>
            <w:tcW w:w="1610" w:type="pct"/>
          </w:tcPr>
          <w:p w14:paraId="0520F968" w14:textId="1C0D7456" w:rsidR="00245F75" w:rsidRPr="00EE4C5C" w:rsidRDefault="00245F75" w:rsidP="00544E85">
            <w:pPr>
              <w:pStyle w:val="Compact"/>
              <w:spacing w:before="0"/>
              <w:ind w:left="461"/>
              <w:rPr>
                <w:b/>
                <w:bCs/>
                <w:sz w:val="16"/>
                <w:szCs w:val="16"/>
              </w:rPr>
            </w:pPr>
            <w:r>
              <w:rPr>
                <w:sz w:val="16"/>
                <w:szCs w:val="16"/>
              </w:rPr>
              <w:t>Item 04</w:t>
            </w:r>
          </w:p>
        </w:tc>
        <w:tc>
          <w:tcPr>
            <w:tcW w:w="1063" w:type="pct"/>
          </w:tcPr>
          <w:p w14:paraId="5D0CD03D" w14:textId="0F8A8103" w:rsidR="00245F75" w:rsidRPr="006C26A0" w:rsidRDefault="00245F75" w:rsidP="000759D8">
            <w:pPr>
              <w:pStyle w:val="Compact"/>
              <w:spacing w:before="0"/>
              <w:rPr>
                <w:sz w:val="16"/>
                <w:szCs w:val="16"/>
              </w:rPr>
            </w:pPr>
            <w:r w:rsidRPr="006C26A0">
              <w:rPr>
                <w:sz w:val="16"/>
                <w:szCs w:val="16"/>
              </w:rPr>
              <w:t>0.80</w:t>
            </w:r>
          </w:p>
        </w:tc>
        <w:tc>
          <w:tcPr>
            <w:tcW w:w="1196" w:type="pct"/>
          </w:tcPr>
          <w:p w14:paraId="4F9D9C9C" w14:textId="77777777" w:rsidR="00245F75" w:rsidRPr="006C26A0" w:rsidRDefault="00245F75" w:rsidP="000759D8">
            <w:pPr>
              <w:pStyle w:val="Compact"/>
              <w:spacing w:before="0"/>
              <w:rPr>
                <w:sz w:val="16"/>
                <w:szCs w:val="16"/>
              </w:rPr>
            </w:pPr>
          </w:p>
        </w:tc>
        <w:tc>
          <w:tcPr>
            <w:tcW w:w="399" w:type="pct"/>
          </w:tcPr>
          <w:p w14:paraId="6C8DEE73" w14:textId="77777777" w:rsidR="00245F75" w:rsidRPr="006C26A0" w:rsidRDefault="00245F75" w:rsidP="000759D8">
            <w:pPr>
              <w:pStyle w:val="Compact"/>
              <w:spacing w:before="0"/>
              <w:rPr>
                <w:sz w:val="16"/>
                <w:szCs w:val="16"/>
              </w:rPr>
            </w:pPr>
          </w:p>
        </w:tc>
        <w:tc>
          <w:tcPr>
            <w:tcW w:w="445" w:type="pct"/>
          </w:tcPr>
          <w:p w14:paraId="1C01B38E" w14:textId="77777777" w:rsidR="00245F75" w:rsidRPr="006C26A0" w:rsidRDefault="00245F75" w:rsidP="000759D8">
            <w:pPr>
              <w:pStyle w:val="Compact"/>
              <w:spacing w:before="0"/>
              <w:rPr>
                <w:sz w:val="16"/>
                <w:szCs w:val="16"/>
              </w:rPr>
            </w:pPr>
          </w:p>
        </w:tc>
        <w:tc>
          <w:tcPr>
            <w:tcW w:w="287" w:type="pct"/>
          </w:tcPr>
          <w:p w14:paraId="08521925" w14:textId="77777777" w:rsidR="00245F75" w:rsidRDefault="00245F75" w:rsidP="000759D8">
            <w:pPr>
              <w:pStyle w:val="Compact"/>
              <w:spacing w:before="0"/>
              <w:rPr>
                <w:sz w:val="16"/>
                <w:szCs w:val="16"/>
              </w:rPr>
            </w:pPr>
          </w:p>
        </w:tc>
      </w:tr>
      <w:tr w:rsidR="00245F75" w:rsidRPr="006C26A0" w14:paraId="6F79661F" w14:textId="4F840630" w:rsidTr="00245F75">
        <w:tc>
          <w:tcPr>
            <w:tcW w:w="1610" w:type="pct"/>
          </w:tcPr>
          <w:p w14:paraId="26EC5B7C" w14:textId="16DF003F" w:rsidR="00245F75" w:rsidRPr="00EE4C5C" w:rsidRDefault="00245F75" w:rsidP="00544E85">
            <w:pPr>
              <w:pStyle w:val="Compact"/>
              <w:spacing w:before="0"/>
              <w:ind w:left="461"/>
              <w:rPr>
                <w:b/>
                <w:bCs/>
                <w:sz w:val="16"/>
                <w:szCs w:val="16"/>
              </w:rPr>
            </w:pPr>
            <w:r>
              <w:rPr>
                <w:sz w:val="16"/>
                <w:szCs w:val="16"/>
              </w:rPr>
              <w:t>Item 05</w:t>
            </w:r>
          </w:p>
        </w:tc>
        <w:tc>
          <w:tcPr>
            <w:tcW w:w="1063" w:type="pct"/>
          </w:tcPr>
          <w:p w14:paraId="547E739F" w14:textId="367C8C88" w:rsidR="00245F75" w:rsidRPr="006C26A0" w:rsidRDefault="00245F75" w:rsidP="000759D8">
            <w:pPr>
              <w:pStyle w:val="Compact"/>
              <w:spacing w:before="0"/>
              <w:rPr>
                <w:sz w:val="16"/>
                <w:szCs w:val="16"/>
              </w:rPr>
            </w:pPr>
            <w:r w:rsidRPr="006C26A0">
              <w:rPr>
                <w:sz w:val="16"/>
                <w:szCs w:val="16"/>
              </w:rPr>
              <w:t>0.73</w:t>
            </w:r>
          </w:p>
        </w:tc>
        <w:tc>
          <w:tcPr>
            <w:tcW w:w="1196" w:type="pct"/>
          </w:tcPr>
          <w:p w14:paraId="122670DC" w14:textId="77777777" w:rsidR="00245F75" w:rsidRPr="006C26A0" w:rsidRDefault="00245F75" w:rsidP="000759D8">
            <w:pPr>
              <w:pStyle w:val="Compact"/>
              <w:spacing w:before="0"/>
              <w:rPr>
                <w:sz w:val="16"/>
                <w:szCs w:val="16"/>
              </w:rPr>
            </w:pPr>
          </w:p>
        </w:tc>
        <w:tc>
          <w:tcPr>
            <w:tcW w:w="399" w:type="pct"/>
          </w:tcPr>
          <w:p w14:paraId="67C45015" w14:textId="77777777" w:rsidR="00245F75" w:rsidRPr="006C26A0" w:rsidRDefault="00245F75" w:rsidP="000759D8">
            <w:pPr>
              <w:pStyle w:val="Compact"/>
              <w:spacing w:before="0"/>
              <w:rPr>
                <w:sz w:val="16"/>
                <w:szCs w:val="16"/>
              </w:rPr>
            </w:pPr>
          </w:p>
        </w:tc>
        <w:tc>
          <w:tcPr>
            <w:tcW w:w="445" w:type="pct"/>
          </w:tcPr>
          <w:p w14:paraId="71411D41" w14:textId="77777777" w:rsidR="00245F75" w:rsidRPr="006C26A0" w:rsidRDefault="00245F75" w:rsidP="000759D8">
            <w:pPr>
              <w:pStyle w:val="Compact"/>
              <w:spacing w:before="0"/>
              <w:rPr>
                <w:sz w:val="16"/>
                <w:szCs w:val="16"/>
              </w:rPr>
            </w:pPr>
          </w:p>
        </w:tc>
        <w:tc>
          <w:tcPr>
            <w:tcW w:w="287" w:type="pct"/>
          </w:tcPr>
          <w:p w14:paraId="6A0C2878" w14:textId="77777777" w:rsidR="00245F75" w:rsidRDefault="00245F75" w:rsidP="000759D8">
            <w:pPr>
              <w:pStyle w:val="Compact"/>
              <w:spacing w:before="0"/>
              <w:rPr>
                <w:sz w:val="16"/>
                <w:szCs w:val="16"/>
              </w:rPr>
            </w:pPr>
          </w:p>
        </w:tc>
      </w:tr>
      <w:tr w:rsidR="00245F75" w:rsidRPr="006C26A0" w14:paraId="4EF0D45C" w14:textId="77777777" w:rsidTr="00245F75">
        <w:tc>
          <w:tcPr>
            <w:tcW w:w="1610" w:type="pct"/>
          </w:tcPr>
          <w:p w14:paraId="36D106A0" w14:textId="48538126" w:rsidR="00245F75" w:rsidRPr="00EE4C5C" w:rsidRDefault="00245F75" w:rsidP="000759D8">
            <w:pPr>
              <w:pStyle w:val="Compact"/>
              <w:spacing w:before="0"/>
              <w:rPr>
                <w:b/>
                <w:bCs/>
                <w:sz w:val="16"/>
                <w:szCs w:val="16"/>
              </w:rPr>
            </w:pPr>
            <w:r w:rsidRPr="00EE4C5C">
              <w:rPr>
                <w:b/>
                <w:bCs/>
                <w:sz w:val="16"/>
                <w:szCs w:val="16"/>
              </w:rPr>
              <w:t>MEQ Retiring (RT)</w:t>
            </w:r>
          </w:p>
        </w:tc>
        <w:tc>
          <w:tcPr>
            <w:tcW w:w="1063" w:type="pct"/>
          </w:tcPr>
          <w:p w14:paraId="0BF7F7C7" w14:textId="77777777" w:rsidR="00245F75" w:rsidRPr="006C26A0" w:rsidRDefault="00245F75" w:rsidP="000759D8">
            <w:pPr>
              <w:pStyle w:val="Compact"/>
              <w:spacing w:before="0"/>
              <w:rPr>
                <w:sz w:val="16"/>
                <w:szCs w:val="16"/>
              </w:rPr>
            </w:pPr>
          </w:p>
        </w:tc>
        <w:tc>
          <w:tcPr>
            <w:tcW w:w="1196" w:type="pct"/>
          </w:tcPr>
          <w:p w14:paraId="42E943FE" w14:textId="77777777" w:rsidR="00245F75" w:rsidRPr="006C26A0" w:rsidRDefault="00245F75" w:rsidP="000759D8">
            <w:pPr>
              <w:pStyle w:val="Compact"/>
              <w:spacing w:before="0"/>
              <w:rPr>
                <w:sz w:val="16"/>
                <w:szCs w:val="16"/>
              </w:rPr>
            </w:pPr>
            <w:r w:rsidRPr="006C26A0">
              <w:rPr>
                <w:sz w:val="16"/>
                <w:szCs w:val="16"/>
              </w:rPr>
              <w:t>0.60</w:t>
            </w:r>
          </w:p>
        </w:tc>
        <w:tc>
          <w:tcPr>
            <w:tcW w:w="399" w:type="pct"/>
          </w:tcPr>
          <w:p w14:paraId="09E231AE" w14:textId="77777777" w:rsidR="00245F75" w:rsidRPr="006C26A0" w:rsidRDefault="00245F75" w:rsidP="000759D8">
            <w:pPr>
              <w:pStyle w:val="Compact"/>
              <w:spacing w:before="0"/>
              <w:rPr>
                <w:sz w:val="16"/>
                <w:szCs w:val="16"/>
              </w:rPr>
            </w:pPr>
            <w:r w:rsidRPr="006C26A0">
              <w:rPr>
                <w:sz w:val="16"/>
                <w:szCs w:val="16"/>
              </w:rPr>
              <w:t>0.77</w:t>
            </w:r>
          </w:p>
        </w:tc>
        <w:tc>
          <w:tcPr>
            <w:tcW w:w="445" w:type="pct"/>
          </w:tcPr>
          <w:p w14:paraId="4598A1D9" w14:textId="77777777" w:rsidR="00245F75" w:rsidRPr="006C26A0" w:rsidRDefault="00245F75" w:rsidP="000759D8">
            <w:pPr>
              <w:pStyle w:val="Compact"/>
              <w:spacing w:before="0"/>
              <w:rPr>
                <w:sz w:val="16"/>
                <w:szCs w:val="16"/>
              </w:rPr>
            </w:pPr>
            <w:r w:rsidRPr="006C26A0">
              <w:rPr>
                <w:sz w:val="16"/>
                <w:szCs w:val="16"/>
              </w:rPr>
              <w:t>0.46</w:t>
            </w:r>
          </w:p>
        </w:tc>
        <w:tc>
          <w:tcPr>
            <w:tcW w:w="287" w:type="pct"/>
          </w:tcPr>
          <w:p w14:paraId="0B85E02C" w14:textId="3C12BC74" w:rsidR="00245F75" w:rsidRPr="006C26A0" w:rsidRDefault="00245F75" w:rsidP="000759D8">
            <w:pPr>
              <w:pStyle w:val="Compact"/>
              <w:spacing w:before="0"/>
              <w:rPr>
                <w:sz w:val="16"/>
                <w:szCs w:val="16"/>
              </w:rPr>
            </w:pPr>
            <w:r>
              <w:rPr>
                <w:sz w:val="16"/>
                <w:szCs w:val="16"/>
              </w:rPr>
              <w:t>0.12</w:t>
            </w:r>
          </w:p>
        </w:tc>
      </w:tr>
      <w:tr w:rsidR="00245F75" w:rsidRPr="006C26A0" w14:paraId="383784C1" w14:textId="77777777" w:rsidTr="00245F75">
        <w:tc>
          <w:tcPr>
            <w:tcW w:w="1610" w:type="pct"/>
          </w:tcPr>
          <w:p w14:paraId="080FB221" w14:textId="7A3F2180" w:rsidR="00245F75" w:rsidRPr="006C26A0" w:rsidRDefault="00245F75" w:rsidP="000759D8">
            <w:pPr>
              <w:pStyle w:val="Compact"/>
              <w:spacing w:before="0"/>
              <w:ind w:left="456"/>
              <w:rPr>
                <w:sz w:val="16"/>
                <w:szCs w:val="16"/>
              </w:rPr>
            </w:pPr>
            <w:r>
              <w:rPr>
                <w:sz w:val="16"/>
                <w:szCs w:val="16"/>
              </w:rPr>
              <w:t>Item19</w:t>
            </w:r>
          </w:p>
        </w:tc>
        <w:tc>
          <w:tcPr>
            <w:tcW w:w="1063" w:type="pct"/>
          </w:tcPr>
          <w:p w14:paraId="5D315442" w14:textId="77777777" w:rsidR="00245F75" w:rsidRPr="006C26A0" w:rsidRDefault="00245F75" w:rsidP="000759D8">
            <w:pPr>
              <w:pStyle w:val="Compact"/>
              <w:spacing w:before="0"/>
              <w:rPr>
                <w:sz w:val="16"/>
                <w:szCs w:val="16"/>
              </w:rPr>
            </w:pPr>
            <w:r w:rsidRPr="006C26A0">
              <w:rPr>
                <w:sz w:val="16"/>
                <w:szCs w:val="16"/>
              </w:rPr>
              <w:t>0.76</w:t>
            </w:r>
          </w:p>
        </w:tc>
        <w:tc>
          <w:tcPr>
            <w:tcW w:w="1196" w:type="pct"/>
          </w:tcPr>
          <w:p w14:paraId="487A51A0" w14:textId="77777777" w:rsidR="00245F75" w:rsidRPr="006C26A0" w:rsidRDefault="00245F75" w:rsidP="000759D8">
            <w:pPr>
              <w:pStyle w:val="Compact"/>
              <w:spacing w:before="0"/>
              <w:rPr>
                <w:sz w:val="16"/>
                <w:szCs w:val="16"/>
              </w:rPr>
            </w:pPr>
          </w:p>
        </w:tc>
        <w:tc>
          <w:tcPr>
            <w:tcW w:w="399" w:type="pct"/>
          </w:tcPr>
          <w:p w14:paraId="179A4550" w14:textId="77777777" w:rsidR="00245F75" w:rsidRPr="006C26A0" w:rsidRDefault="00245F75" w:rsidP="000759D8">
            <w:pPr>
              <w:pStyle w:val="Compact"/>
              <w:spacing w:before="0"/>
              <w:rPr>
                <w:sz w:val="16"/>
                <w:szCs w:val="16"/>
              </w:rPr>
            </w:pPr>
          </w:p>
        </w:tc>
        <w:tc>
          <w:tcPr>
            <w:tcW w:w="445" w:type="pct"/>
          </w:tcPr>
          <w:p w14:paraId="1461CDE8" w14:textId="77777777" w:rsidR="00245F75" w:rsidRPr="006C26A0" w:rsidRDefault="00245F75" w:rsidP="000759D8">
            <w:pPr>
              <w:pStyle w:val="Compact"/>
              <w:spacing w:before="0"/>
              <w:rPr>
                <w:sz w:val="16"/>
                <w:szCs w:val="16"/>
              </w:rPr>
            </w:pPr>
          </w:p>
        </w:tc>
        <w:tc>
          <w:tcPr>
            <w:tcW w:w="287" w:type="pct"/>
          </w:tcPr>
          <w:p w14:paraId="0724E778" w14:textId="77777777" w:rsidR="00245F75" w:rsidRPr="006C26A0" w:rsidRDefault="00245F75" w:rsidP="000759D8">
            <w:pPr>
              <w:pStyle w:val="Compact"/>
              <w:spacing w:before="0"/>
              <w:rPr>
                <w:sz w:val="16"/>
                <w:szCs w:val="16"/>
              </w:rPr>
            </w:pPr>
          </w:p>
        </w:tc>
      </w:tr>
      <w:tr w:rsidR="00245F75" w:rsidRPr="006C26A0" w14:paraId="7138ADAE" w14:textId="77777777" w:rsidTr="00245F75">
        <w:tc>
          <w:tcPr>
            <w:tcW w:w="1610" w:type="pct"/>
          </w:tcPr>
          <w:p w14:paraId="44ECA63F" w14:textId="504F22AF" w:rsidR="00245F75" w:rsidRPr="006C26A0" w:rsidRDefault="00245F75" w:rsidP="000759D8">
            <w:pPr>
              <w:pStyle w:val="Compact"/>
              <w:spacing w:before="0"/>
              <w:ind w:left="456"/>
              <w:rPr>
                <w:sz w:val="16"/>
                <w:szCs w:val="16"/>
              </w:rPr>
            </w:pPr>
            <w:r>
              <w:rPr>
                <w:sz w:val="16"/>
                <w:szCs w:val="16"/>
              </w:rPr>
              <w:t>Item8</w:t>
            </w:r>
          </w:p>
        </w:tc>
        <w:tc>
          <w:tcPr>
            <w:tcW w:w="1063" w:type="pct"/>
          </w:tcPr>
          <w:p w14:paraId="45B29953" w14:textId="77777777" w:rsidR="00245F75" w:rsidRPr="006C26A0" w:rsidRDefault="00245F75" w:rsidP="000759D8">
            <w:pPr>
              <w:pStyle w:val="Compact"/>
              <w:spacing w:before="0"/>
              <w:rPr>
                <w:sz w:val="16"/>
                <w:szCs w:val="16"/>
              </w:rPr>
            </w:pPr>
            <w:r w:rsidRPr="006C26A0">
              <w:rPr>
                <w:sz w:val="16"/>
                <w:szCs w:val="16"/>
              </w:rPr>
              <w:t>0.61</w:t>
            </w:r>
          </w:p>
        </w:tc>
        <w:tc>
          <w:tcPr>
            <w:tcW w:w="1196" w:type="pct"/>
          </w:tcPr>
          <w:p w14:paraId="6FB0E834" w14:textId="77777777" w:rsidR="00245F75" w:rsidRPr="006C26A0" w:rsidRDefault="00245F75" w:rsidP="000759D8">
            <w:pPr>
              <w:pStyle w:val="Compact"/>
              <w:spacing w:before="0"/>
              <w:rPr>
                <w:sz w:val="16"/>
                <w:szCs w:val="16"/>
              </w:rPr>
            </w:pPr>
          </w:p>
        </w:tc>
        <w:tc>
          <w:tcPr>
            <w:tcW w:w="399" w:type="pct"/>
          </w:tcPr>
          <w:p w14:paraId="70C91809" w14:textId="77777777" w:rsidR="00245F75" w:rsidRPr="006C26A0" w:rsidRDefault="00245F75" w:rsidP="000759D8">
            <w:pPr>
              <w:pStyle w:val="Compact"/>
              <w:spacing w:before="0"/>
              <w:rPr>
                <w:sz w:val="16"/>
                <w:szCs w:val="16"/>
              </w:rPr>
            </w:pPr>
          </w:p>
        </w:tc>
        <w:tc>
          <w:tcPr>
            <w:tcW w:w="445" w:type="pct"/>
          </w:tcPr>
          <w:p w14:paraId="6DAC08ED" w14:textId="77777777" w:rsidR="00245F75" w:rsidRPr="006C26A0" w:rsidRDefault="00245F75" w:rsidP="000759D8">
            <w:pPr>
              <w:pStyle w:val="Compact"/>
              <w:spacing w:before="0"/>
              <w:rPr>
                <w:sz w:val="16"/>
                <w:szCs w:val="16"/>
              </w:rPr>
            </w:pPr>
          </w:p>
        </w:tc>
        <w:tc>
          <w:tcPr>
            <w:tcW w:w="287" w:type="pct"/>
          </w:tcPr>
          <w:p w14:paraId="7BDF6F72" w14:textId="77777777" w:rsidR="00245F75" w:rsidRPr="006C26A0" w:rsidRDefault="00245F75" w:rsidP="000759D8">
            <w:pPr>
              <w:pStyle w:val="Compact"/>
              <w:spacing w:before="0"/>
              <w:rPr>
                <w:sz w:val="16"/>
                <w:szCs w:val="16"/>
              </w:rPr>
            </w:pPr>
          </w:p>
        </w:tc>
      </w:tr>
      <w:tr w:rsidR="00245F75" w:rsidRPr="006C26A0" w14:paraId="427119F3" w14:textId="77777777" w:rsidTr="00245F75">
        <w:tc>
          <w:tcPr>
            <w:tcW w:w="1610" w:type="pct"/>
          </w:tcPr>
          <w:p w14:paraId="266BF362" w14:textId="56251C13" w:rsidR="00245F75" w:rsidRPr="006C26A0" w:rsidRDefault="00245F75" w:rsidP="000759D8">
            <w:pPr>
              <w:pStyle w:val="Compact"/>
              <w:spacing w:before="0"/>
              <w:ind w:left="456"/>
              <w:rPr>
                <w:sz w:val="16"/>
                <w:szCs w:val="16"/>
              </w:rPr>
            </w:pPr>
            <w:r>
              <w:rPr>
                <w:sz w:val="16"/>
                <w:szCs w:val="16"/>
              </w:rPr>
              <w:t>Item 2</w:t>
            </w:r>
          </w:p>
        </w:tc>
        <w:tc>
          <w:tcPr>
            <w:tcW w:w="1063" w:type="pct"/>
          </w:tcPr>
          <w:p w14:paraId="1664C428" w14:textId="77777777" w:rsidR="00245F75" w:rsidRPr="006C26A0" w:rsidRDefault="00245F75" w:rsidP="000759D8">
            <w:pPr>
              <w:pStyle w:val="Compact"/>
              <w:spacing w:before="0"/>
              <w:rPr>
                <w:sz w:val="16"/>
                <w:szCs w:val="16"/>
              </w:rPr>
            </w:pPr>
            <w:r w:rsidRPr="006C26A0">
              <w:rPr>
                <w:sz w:val="16"/>
                <w:szCs w:val="16"/>
              </w:rPr>
              <w:t>0.78</w:t>
            </w:r>
          </w:p>
        </w:tc>
        <w:tc>
          <w:tcPr>
            <w:tcW w:w="1196" w:type="pct"/>
          </w:tcPr>
          <w:p w14:paraId="32C5E5EF" w14:textId="77777777" w:rsidR="00245F75" w:rsidRPr="006C26A0" w:rsidRDefault="00245F75" w:rsidP="000759D8">
            <w:pPr>
              <w:pStyle w:val="Compact"/>
              <w:spacing w:before="0"/>
              <w:rPr>
                <w:sz w:val="16"/>
                <w:szCs w:val="16"/>
              </w:rPr>
            </w:pPr>
          </w:p>
        </w:tc>
        <w:tc>
          <w:tcPr>
            <w:tcW w:w="399" w:type="pct"/>
          </w:tcPr>
          <w:p w14:paraId="6D12CC86" w14:textId="77777777" w:rsidR="00245F75" w:rsidRPr="006C26A0" w:rsidRDefault="00245F75" w:rsidP="000759D8">
            <w:pPr>
              <w:pStyle w:val="Compact"/>
              <w:spacing w:before="0"/>
              <w:rPr>
                <w:sz w:val="16"/>
                <w:szCs w:val="16"/>
              </w:rPr>
            </w:pPr>
          </w:p>
        </w:tc>
        <w:tc>
          <w:tcPr>
            <w:tcW w:w="445" w:type="pct"/>
          </w:tcPr>
          <w:p w14:paraId="053D348F" w14:textId="77777777" w:rsidR="00245F75" w:rsidRPr="006C26A0" w:rsidRDefault="00245F75" w:rsidP="000759D8">
            <w:pPr>
              <w:pStyle w:val="Compact"/>
              <w:spacing w:before="0"/>
              <w:rPr>
                <w:sz w:val="16"/>
                <w:szCs w:val="16"/>
              </w:rPr>
            </w:pPr>
          </w:p>
        </w:tc>
        <w:tc>
          <w:tcPr>
            <w:tcW w:w="287" w:type="pct"/>
          </w:tcPr>
          <w:p w14:paraId="1815F970" w14:textId="77777777" w:rsidR="00245F75" w:rsidRPr="006C26A0" w:rsidRDefault="00245F75" w:rsidP="000759D8">
            <w:pPr>
              <w:pStyle w:val="Compact"/>
              <w:spacing w:before="0"/>
              <w:rPr>
                <w:sz w:val="16"/>
                <w:szCs w:val="16"/>
              </w:rPr>
            </w:pPr>
          </w:p>
        </w:tc>
      </w:tr>
      <w:tr w:rsidR="00245F75" w:rsidRPr="006C26A0" w14:paraId="4BBEAAC3" w14:textId="77777777" w:rsidTr="00245F75">
        <w:tc>
          <w:tcPr>
            <w:tcW w:w="1610" w:type="pct"/>
          </w:tcPr>
          <w:p w14:paraId="07FD5E4A" w14:textId="04DA3C3C" w:rsidR="00245F75" w:rsidRPr="006C26A0" w:rsidRDefault="00245F75" w:rsidP="000759D8">
            <w:pPr>
              <w:pStyle w:val="Compact"/>
              <w:spacing w:before="0"/>
              <w:ind w:left="456"/>
              <w:rPr>
                <w:sz w:val="16"/>
                <w:szCs w:val="16"/>
              </w:rPr>
            </w:pPr>
            <w:r>
              <w:rPr>
                <w:sz w:val="16"/>
                <w:szCs w:val="16"/>
              </w:rPr>
              <w:t>Item 14</w:t>
            </w:r>
          </w:p>
        </w:tc>
        <w:tc>
          <w:tcPr>
            <w:tcW w:w="1063" w:type="pct"/>
          </w:tcPr>
          <w:p w14:paraId="1E16FCA6" w14:textId="77777777" w:rsidR="00245F75" w:rsidRPr="006C26A0" w:rsidRDefault="00245F75" w:rsidP="000759D8">
            <w:pPr>
              <w:pStyle w:val="Compact"/>
              <w:spacing w:before="0"/>
              <w:rPr>
                <w:sz w:val="16"/>
                <w:szCs w:val="16"/>
              </w:rPr>
            </w:pPr>
            <w:r w:rsidRPr="006C26A0">
              <w:rPr>
                <w:sz w:val="16"/>
                <w:szCs w:val="16"/>
              </w:rPr>
              <w:t>0.53</w:t>
            </w:r>
          </w:p>
        </w:tc>
        <w:tc>
          <w:tcPr>
            <w:tcW w:w="1196" w:type="pct"/>
          </w:tcPr>
          <w:p w14:paraId="72E735E2" w14:textId="77777777" w:rsidR="00245F75" w:rsidRPr="006C26A0" w:rsidRDefault="00245F75" w:rsidP="000759D8">
            <w:pPr>
              <w:pStyle w:val="Compact"/>
              <w:spacing w:before="0"/>
              <w:rPr>
                <w:sz w:val="16"/>
                <w:szCs w:val="16"/>
              </w:rPr>
            </w:pPr>
          </w:p>
        </w:tc>
        <w:tc>
          <w:tcPr>
            <w:tcW w:w="399" w:type="pct"/>
          </w:tcPr>
          <w:p w14:paraId="2B0B072E" w14:textId="77777777" w:rsidR="00245F75" w:rsidRPr="006C26A0" w:rsidRDefault="00245F75" w:rsidP="000759D8">
            <w:pPr>
              <w:pStyle w:val="Compact"/>
              <w:spacing w:before="0"/>
              <w:rPr>
                <w:sz w:val="16"/>
                <w:szCs w:val="16"/>
              </w:rPr>
            </w:pPr>
          </w:p>
        </w:tc>
        <w:tc>
          <w:tcPr>
            <w:tcW w:w="445" w:type="pct"/>
          </w:tcPr>
          <w:p w14:paraId="611F2EB9" w14:textId="77777777" w:rsidR="00245F75" w:rsidRPr="006C26A0" w:rsidRDefault="00245F75" w:rsidP="000759D8">
            <w:pPr>
              <w:pStyle w:val="Compact"/>
              <w:spacing w:before="0"/>
              <w:rPr>
                <w:sz w:val="16"/>
                <w:szCs w:val="16"/>
              </w:rPr>
            </w:pPr>
          </w:p>
        </w:tc>
        <w:tc>
          <w:tcPr>
            <w:tcW w:w="287" w:type="pct"/>
          </w:tcPr>
          <w:p w14:paraId="04506632" w14:textId="77777777" w:rsidR="00245F75" w:rsidRPr="006C26A0" w:rsidRDefault="00245F75" w:rsidP="000759D8">
            <w:pPr>
              <w:pStyle w:val="Compact"/>
              <w:spacing w:before="0"/>
              <w:rPr>
                <w:sz w:val="16"/>
                <w:szCs w:val="16"/>
              </w:rPr>
            </w:pPr>
          </w:p>
        </w:tc>
      </w:tr>
      <w:tr w:rsidR="00245F75" w:rsidRPr="006C26A0" w14:paraId="5B0DE425" w14:textId="77777777" w:rsidTr="00245F75">
        <w:tc>
          <w:tcPr>
            <w:tcW w:w="1610" w:type="pct"/>
          </w:tcPr>
          <w:p w14:paraId="6CA9E7B5" w14:textId="6DC238EF" w:rsidR="00245F75" w:rsidRPr="006C26A0" w:rsidRDefault="00245F75" w:rsidP="000759D8">
            <w:pPr>
              <w:pStyle w:val="Compact"/>
              <w:spacing w:before="0"/>
              <w:rPr>
                <w:sz w:val="16"/>
                <w:szCs w:val="16"/>
              </w:rPr>
            </w:pPr>
            <w:r w:rsidRPr="00EE4C5C">
              <w:rPr>
                <w:b/>
                <w:bCs/>
                <w:sz w:val="16"/>
                <w:szCs w:val="16"/>
              </w:rPr>
              <w:t>MEQ Rising (RI</w:t>
            </w:r>
            <w:r>
              <w:rPr>
                <w:sz w:val="16"/>
                <w:szCs w:val="16"/>
              </w:rPr>
              <w:t>)</w:t>
            </w:r>
          </w:p>
        </w:tc>
        <w:tc>
          <w:tcPr>
            <w:tcW w:w="1063" w:type="pct"/>
          </w:tcPr>
          <w:p w14:paraId="4D2B0809" w14:textId="77777777" w:rsidR="00245F75" w:rsidRPr="006C26A0" w:rsidRDefault="00245F75" w:rsidP="000759D8">
            <w:pPr>
              <w:pStyle w:val="Compact"/>
              <w:spacing w:before="0"/>
              <w:rPr>
                <w:sz w:val="16"/>
                <w:szCs w:val="16"/>
              </w:rPr>
            </w:pPr>
          </w:p>
        </w:tc>
        <w:tc>
          <w:tcPr>
            <w:tcW w:w="1196" w:type="pct"/>
          </w:tcPr>
          <w:p w14:paraId="06E00FB9" w14:textId="77777777" w:rsidR="00245F75" w:rsidRPr="006C26A0" w:rsidRDefault="00245F75" w:rsidP="000759D8">
            <w:pPr>
              <w:pStyle w:val="Compact"/>
              <w:spacing w:before="0"/>
              <w:rPr>
                <w:sz w:val="16"/>
                <w:szCs w:val="16"/>
              </w:rPr>
            </w:pPr>
            <w:r w:rsidRPr="006C26A0">
              <w:rPr>
                <w:sz w:val="16"/>
                <w:szCs w:val="16"/>
              </w:rPr>
              <w:t>0.51</w:t>
            </w:r>
          </w:p>
        </w:tc>
        <w:tc>
          <w:tcPr>
            <w:tcW w:w="399" w:type="pct"/>
          </w:tcPr>
          <w:p w14:paraId="5CC7E680" w14:textId="77777777" w:rsidR="00245F75" w:rsidRPr="006C26A0" w:rsidRDefault="00245F75" w:rsidP="000759D8">
            <w:pPr>
              <w:pStyle w:val="Compact"/>
              <w:spacing w:before="0"/>
              <w:rPr>
                <w:sz w:val="16"/>
                <w:szCs w:val="16"/>
              </w:rPr>
            </w:pPr>
            <w:r w:rsidRPr="006C26A0">
              <w:rPr>
                <w:sz w:val="16"/>
                <w:szCs w:val="16"/>
              </w:rPr>
              <w:t>0.80</w:t>
            </w:r>
          </w:p>
        </w:tc>
        <w:tc>
          <w:tcPr>
            <w:tcW w:w="445" w:type="pct"/>
          </w:tcPr>
          <w:p w14:paraId="7BE2A279" w14:textId="77777777" w:rsidR="00245F75" w:rsidRPr="006C26A0" w:rsidRDefault="00245F75" w:rsidP="000759D8">
            <w:pPr>
              <w:pStyle w:val="Compact"/>
              <w:spacing w:before="0"/>
              <w:rPr>
                <w:sz w:val="16"/>
                <w:szCs w:val="16"/>
              </w:rPr>
            </w:pPr>
            <w:r w:rsidRPr="006C26A0">
              <w:rPr>
                <w:sz w:val="16"/>
                <w:szCs w:val="16"/>
              </w:rPr>
              <w:t>0.67</w:t>
            </w:r>
          </w:p>
        </w:tc>
        <w:tc>
          <w:tcPr>
            <w:tcW w:w="287" w:type="pct"/>
          </w:tcPr>
          <w:p w14:paraId="40800454" w14:textId="2FC67290" w:rsidR="00245F75" w:rsidRPr="006C26A0" w:rsidRDefault="00245F75" w:rsidP="000759D8">
            <w:pPr>
              <w:pStyle w:val="Compact"/>
              <w:spacing w:before="0"/>
              <w:rPr>
                <w:sz w:val="16"/>
                <w:szCs w:val="16"/>
              </w:rPr>
            </w:pPr>
            <w:r>
              <w:rPr>
                <w:sz w:val="16"/>
                <w:szCs w:val="16"/>
              </w:rPr>
              <w:t>0.09</w:t>
            </w:r>
          </w:p>
        </w:tc>
      </w:tr>
      <w:tr w:rsidR="00245F75" w:rsidRPr="006C26A0" w14:paraId="05B18867" w14:textId="77777777" w:rsidTr="00245F75">
        <w:tc>
          <w:tcPr>
            <w:tcW w:w="1610" w:type="pct"/>
          </w:tcPr>
          <w:p w14:paraId="3EF65681" w14:textId="24543BA1" w:rsidR="00245F75" w:rsidRPr="006C26A0" w:rsidRDefault="00245F75" w:rsidP="000759D8">
            <w:pPr>
              <w:pStyle w:val="Compact"/>
              <w:spacing w:before="0"/>
              <w:ind w:left="456"/>
              <w:rPr>
                <w:sz w:val="16"/>
                <w:szCs w:val="16"/>
              </w:rPr>
            </w:pPr>
            <w:r>
              <w:rPr>
                <w:sz w:val="16"/>
                <w:szCs w:val="16"/>
              </w:rPr>
              <w:t>Item 3</w:t>
            </w:r>
          </w:p>
        </w:tc>
        <w:tc>
          <w:tcPr>
            <w:tcW w:w="1063" w:type="pct"/>
          </w:tcPr>
          <w:p w14:paraId="0B615E65" w14:textId="77777777" w:rsidR="00245F75" w:rsidRPr="006C26A0" w:rsidRDefault="00245F75" w:rsidP="000759D8">
            <w:pPr>
              <w:pStyle w:val="Compact"/>
              <w:spacing w:before="0"/>
              <w:rPr>
                <w:sz w:val="16"/>
                <w:szCs w:val="16"/>
              </w:rPr>
            </w:pPr>
            <w:r w:rsidRPr="006C26A0">
              <w:rPr>
                <w:sz w:val="16"/>
                <w:szCs w:val="16"/>
              </w:rPr>
              <w:t>0.85</w:t>
            </w:r>
          </w:p>
        </w:tc>
        <w:tc>
          <w:tcPr>
            <w:tcW w:w="1196" w:type="pct"/>
          </w:tcPr>
          <w:p w14:paraId="316EFFC4" w14:textId="77777777" w:rsidR="00245F75" w:rsidRPr="006C26A0" w:rsidRDefault="00245F75" w:rsidP="000759D8">
            <w:pPr>
              <w:pStyle w:val="Compact"/>
              <w:spacing w:before="0"/>
              <w:rPr>
                <w:sz w:val="16"/>
                <w:szCs w:val="16"/>
              </w:rPr>
            </w:pPr>
          </w:p>
        </w:tc>
        <w:tc>
          <w:tcPr>
            <w:tcW w:w="399" w:type="pct"/>
          </w:tcPr>
          <w:p w14:paraId="0A56C917" w14:textId="77777777" w:rsidR="00245F75" w:rsidRPr="006C26A0" w:rsidRDefault="00245F75" w:rsidP="000759D8">
            <w:pPr>
              <w:pStyle w:val="Compact"/>
              <w:spacing w:before="0"/>
              <w:rPr>
                <w:sz w:val="16"/>
                <w:szCs w:val="16"/>
              </w:rPr>
            </w:pPr>
          </w:p>
        </w:tc>
        <w:tc>
          <w:tcPr>
            <w:tcW w:w="445" w:type="pct"/>
          </w:tcPr>
          <w:p w14:paraId="3E6D2463" w14:textId="77777777" w:rsidR="00245F75" w:rsidRPr="006C26A0" w:rsidRDefault="00245F75" w:rsidP="000759D8">
            <w:pPr>
              <w:pStyle w:val="Compact"/>
              <w:spacing w:before="0"/>
              <w:rPr>
                <w:sz w:val="16"/>
                <w:szCs w:val="16"/>
              </w:rPr>
            </w:pPr>
          </w:p>
        </w:tc>
        <w:tc>
          <w:tcPr>
            <w:tcW w:w="287" w:type="pct"/>
          </w:tcPr>
          <w:p w14:paraId="7C19CA2B" w14:textId="77777777" w:rsidR="00245F75" w:rsidRPr="006C26A0" w:rsidRDefault="00245F75" w:rsidP="000759D8">
            <w:pPr>
              <w:pStyle w:val="Compact"/>
              <w:spacing w:before="0"/>
              <w:rPr>
                <w:sz w:val="16"/>
                <w:szCs w:val="16"/>
              </w:rPr>
            </w:pPr>
          </w:p>
        </w:tc>
      </w:tr>
      <w:tr w:rsidR="00245F75" w:rsidRPr="006C26A0" w14:paraId="35576B6E" w14:textId="77777777" w:rsidTr="00245F75">
        <w:tc>
          <w:tcPr>
            <w:tcW w:w="1610" w:type="pct"/>
          </w:tcPr>
          <w:p w14:paraId="06CA7FBC" w14:textId="1F423C0F" w:rsidR="00245F75" w:rsidRPr="006C26A0" w:rsidRDefault="00245F75" w:rsidP="000759D8">
            <w:pPr>
              <w:pStyle w:val="Compact"/>
              <w:spacing w:before="0"/>
              <w:ind w:left="456"/>
              <w:rPr>
                <w:sz w:val="16"/>
                <w:szCs w:val="16"/>
              </w:rPr>
            </w:pPr>
            <w:r>
              <w:rPr>
                <w:sz w:val="16"/>
                <w:szCs w:val="16"/>
              </w:rPr>
              <w:t>Item 13</w:t>
            </w:r>
          </w:p>
        </w:tc>
        <w:tc>
          <w:tcPr>
            <w:tcW w:w="1063" w:type="pct"/>
          </w:tcPr>
          <w:p w14:paraId="2192F823" w14:textId="77777777" w:rsidR="00245F75" w:rsidRPr="006C26A0" w:rsidRDefault="00245F75" w:rsidP="000759D8">
            <w:pPr>
              <w:pStyle w:val="Compact"/>
              <w:spacing w:before="0"/>
              <w:rPr>
                <w:sz w:val="16"/>
                <w:szCs w:val="16"/>
              </w:rPr>
            </w:pPr>
            <w:r w:rsidRPr="006C26A0">
              <w:rPr>
                <w:sz w:val="16"/>
                <w:szCs w:val="16"/>
              </w:rPr>
              <w:t>0.78</w:t>
            </w:r>
          </w:p>
        </w:tc>
        <w:tc>
          <w:tcPr>
            <w:tcW w:w="1196" w:type="pct"/>
          </w:tcPr>
          <w:p w14:paraId="1E4609F8" w14:textId="77777777" w:rsidR="00245F75" w:rsidRPr="006C26A0" w:rsidRDefault="00245F75" w:rsidP="000759D8">
            <w:pPr>
              <w:pStyle w:val="Compact"/>
              <w:spacing w:before="0"/>
              <w:rPr>
                <w:sz w:val="16"/>
                <w:szCs w:val="16"/>
              </w:rPr>
            </w:pPr>
          </w:p>
        </w:tc>
        <w:tc>
          <w:tcPr>
            <w:tcW w:w="399" w:type="pct"/>
          </w:tcPr>
          <w:p w14:paraId="7FF92BDB" w14:textId="77777777" w:rsidR="00245F75" w:rsidRPr="006C26A0" w:rsidRDefault="00245F75" w:rsidP="000759D8">
            <w:pPr>
              <w:pStyle w:val="Compact"/>
              <w:spacing w:before="0"/>
              <w:rPr>
                <w:sz w:val="16"/>
                <w:szCs w:val="16"/>
              </w:rPr>
            </w:pPr>
          </w:p>
        </w:tc>
        <w:tc>
          <w:tcPr>
            <w:tcW w:w="445" w:type="pct"/>
          </w:tcPr>
          <w:p w14:paraId="15147CAD" w14:textId="77777777" w:rsidR="00245F75" w:rsidRPr="006C26A0" w:rsidRDefault="00245F75" w:rsidP="000759D8">
            <w:pPr>
              <w:pStyle w:val="Compact"/>
              <w:spacing w:before="0"/>
              <w:rPr>
                <w:sz w:val="16"/>
                <w:szCs w:val="16"/>
              </w:rPr>
            </w:pPr>
          </w:p>
        </w:tc>
        <w:tc>
          <w:tcPr>
            <w:tcW w:w="287" w:type="pct"/>
          </w:tcPr>
          <w:p w14:paraId="4DFFC619" w14:textId="77777777" w:rsidR="00245F75" w:rsidRPr="006C26A0" w:rsidRDefault="00245F75" w:rsidP="000759D8">
            <w:pPr>
              <w:pStyle w:val="Compact"/>
              <w:spacing w:before="0"/>
              <w:rPr>
                <w:sz w:val="16"/>
                <w:szCs w:val="16"/>
              </w:rPr>
            </w:pPr>
          </w:p>
        </w:tc>
      </w:tr>
      <w:tr w:rsidR="00245F75" w:rsidRPr="006C26A0" w14:paraId="26C19EFA" w14:textId="77777777" w:rsidTr="00245F75">
        <w:tc>
          <w:tcPr>
            <w:tcW w:w="1610" w:type="pct"/>
          </w:tcPr>
          <w:p w14:paraId="75C136F8" w14:textId="493977EA" w:rsidR="00245F75" w:rsidRPr="00EE4C5C" w:rsidRDefault="00245F75" w:rsidP="000759D8">
            <w:pPr>
              <w:pStyle w:val="Compact"/>
              <w:spacing w:before="0"/>
              <w:rPr>
                <w:b/>
                <w:bCs/>
                <w:sz w:val="16"/>
                <w:szCs w:val="16"/>
              </w:rPr>
            </w:pPr>
            <w:r w:rsidRPr="00EE4C5C">
              <w:rPr>
                <w:b/>
                <w:bCs/>
                <w:sz w:val="16"/>
                <w:szCs w:val="16"/>
              </w:rPr>
              <w:t>Positive Affect</w:t>
            </w:r>
            <w:r>
              <w:rPr>
                <w:b/>
                <w:bCs/>
                <w:sz w:val="16"/>
                <w:szCs w:val="16"/>
              </w:rPr>
              <w:t xml:space="preserve"> (PA)</w:t>
            </w:r>
          </w:p>
        </w:tc>
        <w:tc>
          <w:tcPr>
            <w:tcW w:w="1063" w:type="pct"/>
          </w:tcPr>
          <w:p w14:paraId="1066CA66" w14:textId="77777777" w:rsidR="00245F75" w:rsidRPr="006C26A0" w:rsidRDefault="00245F75" w:rsidP="000759D8">
            <w:pPr>
              <w:pStyle w:val="Compact"/>
              <w:spacing w:before="0"/>
              <w:rPr>
                <w:sz w:val="16"/>
                <w:szCs w:val="16"/>
              </w:rPr>
            </w:pPr>
          </w:p>
        </w:tc>
        <w:tc>
          <w:tcPr>
            <w:tcW w:w="1196" w:type="pct"/>
          </w:tcPr>
          <w:p w14:paraId="526F59BC" w14:textId="77777777" w:rsidR="00245F75" w:rsidRPr="006C26A0" w:rsidRDefault="00245F75" w:rsidP="000759D8">
            <w:pPr>
              <w:pStyle w:val="Compact"/>
              <w:spacing w:before="0"/>
              <w:rPr>
                <w:sz w:val="16"/>
                <w:szCs w:val="16"/>
              </w:rPr>
            </w:pPr>
            <w:r w:rsidRPr="006C26A0">
              <w:rPr>
                <w:sz w:val="16"/>
                <w:szCs w:val="16"/>
              </w:rPr>
              <w:t>0.92</w:t>
            </w:r>
          </w:p>
        </w:tc>
        <w:tc>
          <w:tcPr>
            <w:tcW w:w="399" w:type="pct"/>
          </w:tcPr>
          <w:p w14:paraId="14D2615C" w14:textId="77777777" w:rsidR="00245F75" w:rsidRPr="006C26A0" w:rsidRDefault="00245F75" w:rsidP="000759D8">
            <w:pPr>
              <w:pStyle w:val="Compact"/>
              <w:spacing w:before="0"/>
              <w:rPr>
                <w:sz w:val="16"/>
                <w:szCs w:val="16"/>
              </w:rPr>
            </w:pPr>
            <w:r w:rsidRPr="006C26A0">
              <w:rPr>
                <w:sz w:val="16"/>
                <w:szCs w:val="16"/>
              </w:rPr>
              <w:t>0.93</w:t>
            </w:r>
          </w:p>
        </w:tc>
        <w:tc>
          <w:tcPr>
            <w:tcW w:w="445" w:type="pct"/>
          </w:tcPr>
          <w:p w14:paraId="65EDB4A7" w14:textId="77777777" w:rsidR="00245F75" w:rsidRPr="006C26A0" w:rsidRDefault="00245F75" w:rsidP="000759D8">
            <w:pPr>
              <w:pStyle w:val="Compact"/>
              <w:spacing w:before="0"/>
              <w:rPr>
                <w:sz w:val="16"/>
                <w:szCs w:val="16"/>
              </w:rPr>
            </w:pPr>
            <w:r w:rsidRPr="006C26A0">
              <w:rPr>
                <w:sz w:val="16"/>
                <w:szCs w:val="16"/>
              </w:rPr>
              <w:t>0.57</w:t>
            </w:r>
          </w:p>
        </w:tc>
        <w:tc>
          <w:tcPr>
            <w:tcW w:w="287" w:type="pct"/>
          </w:tcPr>
          <w:p w14:paraId="6B384747" w14:textId="587522A0" w:rsidR="00245F75" w:rsidRPr="006C26A0" w:rsidRDefault="00245F75" w:rsidP="000759D8">
            <w:pPr>
              <w:pStyle w:val="Compact"/>
              <w:spacing w:before="0"/>
              <w:rPr>
                <w:sz w:val="16"/>
                <w:szCs w:val="16"/>
              </w:rPr>
            </w:pPr>
            <w:r>
              <w:rPr>
                <w:sz w:val="16"/>
                <w:szCs w:val="16"/>
              </w:rPr>
              <w:t>0.14</w:t>
            </w:r>
          </w:p>
        </w:tc>
      </w:tr>
      <w:tr w:rsidR="00245F75" w:rsidRPr="006C26A0" w14:paraId="661DD016" w14:textId="77777777" w:rsidTr="00245F75">
        <w:tc>
          <w:tcPr>
            <w:tcW w:w="1610" w:type="pct"/>
          </w:tcPr>
          <w:p w14:paraId="6CFC9983" w14:textId="6BEBC6A6" w:rsidR="00245F75" w:rsidRPr="006C26A0" w:rsidRDefault="00245F75" w:rsidP="000759D8">
            <w:pPr>
              <w:pStyle w:val="Compact"/>
              <w:spacing w:before="0"/>
              <w:ind w:firstLine="456"/>
              <w:rPr>
                <w:sz w:val="16"/>
                <w:szCs w:val="16"/>
              </w:rPr>
            </w:pPr>
            <w:r>
              <w:rPr>
                <w:sz w:val="16"/>
                <w:szCs w:val="16"/>
              </w:rPr>
              <w:t>Interested</w:t>
            </w:r>
          </w:p>
        </w:tc>
        <w:tc>
          <w:tcPr>
            <w:tcW w:w="1063" w:type="pct"/>
          </w:tcPr>
          <w:p w14:paraId="319A1560" w14:textId="77777777" w:rsidR="00245F75" w:rsidRPr="006C26A0" w:rsidRDefault="00245F75" w:rsidP="000759D8">
            <w:pPr>
              <w:pStyle w:val="Compact"/>
              <w:spacing w:before="0"/>
              <w:rPr>
                <w:sz w:val="16"/>
                <w:szCs w:val="16"/>
              </w:rPr>
            </w:pPr>
            <w:r w:rsidRPr="006C26A0">
              <w:rPr>
                <w:sz w:val="16"/>
                <w:szCs w:val="16"/>
              </w:rPr>
              <w:t>0.74</w:t>
            </w:r>
          </w:p>
        </w:tc>
        <w:tc>
          <w:tcPr>
            <w:tcW w:w="1196" w:type="pct"/>
          </w:tcPr>
          <w:p w14:paraId="7F32D52B" w14:textId="77777777" w:rsidR="00245F75" w:rsidRPr="006C26A0" w:rsidRDefault="00245F75" w:rsidP="000759D8">
            <w:pPr>
              <w:pStyle w:val="Compact"/>
              <w:spacing w:before="0"/>
              <w:rPr>
                <w:sz w:val="16"/>
                <w:szCs w:val="16"/>
              </w:rPr>
            </w:pPr>
          </w:p>
        </w:tc>
        <w:tc>
          <w:tcPr>
            <w:tcW w:w="399" w:type="pct"/>
          </w:tcPr>
          <w:p w14:paraId="5C28D5E5" w14:textId="77777777" w:rsidR="00245F75" w:rsidRPr="006C26A0" w:rsidRDefault="00245F75" w:rsidP="000759D8">
            <w:pPr>
              <w:pStyle w:val="Compact"/>
              <w:spacing w:before="0"/>
              <w:rPr>
                <w:sz w:val="16"/>
                <w:szCs w:val="16"/>
              </w:rPr>
            </w:pPr>
          </w:p>
        </w:tc>
        <w:tc>
          <w:tcPr>
            <w:tcW w:w="445" w:type="pct"/>
          </w:tcPr>
          <w:p w14:paraId="25A29506" w14:textId="77777777" w:rsidR="00245F75" w:rsidRPr="006C26A0" w:rsidRDefault="00245F75" w:rsidP="000759D8">
            <w:pPr>
              <w:pStyle w:val="Compact"/>
              <w:spacing w:before="0"/>
              <w:rPr>
                <w:sz w:val="16"/>
                <w:szCs w:val="16"/>
              </w:rPr>
            </w:pPr>
          </w:p>
        </w:tc>
        <w:tc>
          <w:tcPr>
            <w:tcW w:w="287" w:type="pct"/>
          </w:tcPr>
          <w:p w14:paraId="693BD10F" w14:textId="77777777" w:rsidR="00245F75" w:rsidRPr="006C26A0" w:rsidRDefault="00245F75" w:rsidP="000759D8">
            <w:pPr>
              <w:pStyle w:val="Compact"/>
              <w:spacing w:before="0"/>
              <w:rPr>
                <w:sz w:val="16"/>
                <w:szCs w:val="16"/>
              </w:rPr>
            </w:pPr>
          </w:p>
        </w:tc>
      </w:tr>
      <w:tr w:rsidR="00245F75" w:rsidRPr="006C26A0" w14:paraId="6D094694" w14:textId="77777777" w:rsidTr="00245F75">
        <w:tc>
          <w:tcPr>
            <w:tcW w:w="1610" w:type="pct"/>
          </w:tcPr>
          <w:p w14:paraId="20C4CD83" w14:textId="2C380E6F" w:rsidR="00245F75" w:rsidRPr="006C26A0" w:rsidRDefault="00245F75" w:rsidP="000759D8">
            <w:pPr>
              <w:pStyle w:val="Compact"/>
              <w:spacing w:before="0"/>
              <w:ind w:firstLine="456"/>
              <w:rPr>
                <w:sz w:val="16"/>
                <w:szCs w:val="16"/>
              </w:rPr>
            </w:pPr>
            <w:r>
              <w:rPr>
                <w:sz w:val="16"/>
                <w:szCs w:val="16"/>
              </w:rPr>
              <w:t>Excited</w:t>
            </w:r>
          </w:p>
        </w:tc>
        <w:tc>
          <w:tcPr>
            <w:tcW w:w="1063" w:type="pct"/>
          </w:tcPr>
          <w:p w14:paraId="390CD52F" w14:textId="77777777" w:rsidR="00245F75" w:rsidRPr="006C26A0" w:rsidRDefault="00245F75" w:rsidP="000759D8">
            <w:pPr>
              <w:pStyle w:val="Compact"/>
              <w:spacing w:before="0"/>
              <w:rPr>
                <w:sz w:val="16"/>
                <w:szCs w:val="16"/>
              </w:rPr>
            </w:pPr>
            <w:r w:rsidRPr="006C26A0">
              <w:rPr>
                <w:sz w:val="16"/>
                <w:szCs w:val="16"/>
              </w:rPr>
              <w:t>0.72</w:t>
            </w:r>
          </w:p>
        </w:tc>
        <w:tc>
          <w:tcPr>
            <w:tcW w:w="1196" w:type="pct"/>
          </w:tcPr>
          <w:p w14:paraId="3C5B4790" w14:textId="77777777" w:rsidR="00245F75" w:rsidRPr="006C26A0" w:rsidRDefault="00245F75" w:rsidP="000759D8">
            <w:pPr>
              <w:pStyle w:val="Compact"/>
              <w:spacing w:before="0"/>
              <w:rPr>
                <w:sz w:val="16"/>
                <w:szCs w:val="16"/>
              </w:rPr>
            </w:pPr>
          </w:p>
        </w:tc>
        <w:tc>
          <w:tcPr>
            <w:tcW w:w="399" w:type="pct"/>
          </w:tcPr>
          <w:p w14:paraId="14D530D6" w14:textId="77777777" w:rsidR="00245F75" w:rsidRPr="006C26A0" w:rsidRDefault="00245F75" w:rsidP="000759D8">
            <w:pPr>
              <w:pStyle w:val="Compact"/>
              <w:spacing w:before="0"/>
              <w:rPr>
                <w:sz w:val="16"/>
                <w:szCs w:val="16"/>
              </w:rPr>
            </w:pPr>
          </w:p>
        </w:tc>
        <w:tc>
          <w:tcPr>
            <w:tcW w:w="445" w:type="pct"/>
          </w:tcPr>
          <w:p w14:paraId="51BF4D32" w14:textId="77777777" w:rsidR="00245F75" w:rsidRPr="006C26A0" w:rsidRDefault="00245F75" w:rsidP="000759D8">
            <w:pPr>
              <w:pStyle w:val="Compact"/>
              <w:spacing w:before="0"/>
              <w:rPr>
                <w:sz w:val="16"/>
                <w:szCs w:val="16"/>
              </w:rPr>
            </w:pPr>
          </w:p>
        </w:tc>
        <w:tc>
          <w:tcPr>
            <w:tcW w:w="287" w:type="pct"/>
          </w:tcPr>
          <w:p w14:paraId="33014DA2" w14:textId="77777777" w:rsidR="00245F75" w:rsidRPr="006C26A0" w:rsidRDefault="00245F75" w:rsidP="000759D8">
            <w:pPr>
              <w:pStyle w:val="Compact"/>
              <w:spacing w:before="0"/>
              <w:rPr>
                <w:sz w:val="16"/>
                <w:szCs w:val="16"/>
              </w:rPr>
            </w:pPr>
          </w:p>
        </w:tc>
      </w:tr>
      <w:tr w:rsidR="00245F75" w:rsidRPr="006C26A0" w14:paraId="6EBA71FE" w14:textId="77777777" w:rsidTr="00245F75">
        <w:tc>
          <w:tcPr>
            <w:tcW w:w="1610" w:type="pct"/>
          </w:tcPr>
          <w:p w14:paraId="17E57F7F" w14:textId="6F27273B" w:rsidR="00245F75" w:rsidRPr="006C26A0" w:rsidRDefault="00245F75" w:rsidP="000759D8">
            <w:pPr>
              <w:pStyle w:val="Compact"/>
              <w:spacing w:before="0"/>
              <w:ind w:firstLine="456"/>
              <w:rPr>
                <w:sz w:val="16"/>
                <w:szCs w:val="16"/>
              </w:rPr>
            </w:pPr>
            <w:r>
              <w:rPr>
                <w:sz w:val="16"/>
                <w:szCs w:val="16"/>
              </w:rPr>
              <w:t>Strong</w:t>
            </w:r>
          </w:p>
        </w:tc>
        <w:tc>
          <w:tcPr>
            <w:tcW w:w="1063" w:type="pct"/>
          </w:tcPr>
          <w:p w14:paraId="5A58FBFC" w14:textId="77777777" w:rsidR="00245F75" w:rsidRPr="006C26A0" w:rsidRDefault="00245F75" w:rsidP="000759D8">
            <w:pPr>
              <w:pStyle w:val="Compact"/>
              <w:spacing w:before="0"/>
              <w:rPr>
                <w:sz w:val="16"/>
                <w:szCs w:val="16"/>
              </w:rPr>
            </w:pPr>
            <w:r w:rsidRPr="006C26A0">
              <w:rPr>
                <w:sz w:val="16"/>
                <w:szCs w:val="16"/>
              </w:rPr>
              <w:t>0.84</w:t>
            </w:r>
          </w:p>
        </w:tc>
        <w:tc>
          <w:tcPr>
            <w:tcW w:w="1196" w:type="pct"/>
          </w:tcPr>
          <w:p w14:paraId="22C7CC03" w14:textId="77777777" w:rsidR="00245F75" w:rsidRPr="006C26A0" w:rsidRDefault="00245F75" w:rsidP="000759D8">
            <w:pPr>
              <w:pStyle w:val="Compact"/>
              <w:spacing w:before="0"/>
              <w:rPr>
                <w:sz w:val="16"/>
                <w:szCs w:val="16"/>
              </w:rPr>
            </w:pPr>
          </w:p>
        </w:tc>
        <w:tc>
          <w:tcPr>
            <w:tcW w:w="399" w:type="pct"/>
          </w:tcPr>
          <w:p w14:paraId="65EA6448" w14:textId="77777777" w:rsidR="00245F75" w:rsidRPr="006C26A0" w:rsidRDefault="00245F75" w:rsidP="000759D8">
            <w:pPr>
              <w:pStyle w:val="Compact"/>
              <w:spacing w:before="0"/>
              <w:rPr>
                <w:sz w:val="16"/>
                <w:szCs w:val="16"/>
              </w:rPr>
            </w:pPr>
          </w:p>
        </w:tc>
        <w:tc>
          <w:tcPr>
            <w:tcW w:w="445" w:type="pct"/>
          </w:tcPr>
          <w:p w14:paraId="6C160C26" w14:textId="77777777" w:rsidR="00245F75" w:rsidRPr="006C26A0" w:rsidRDefault="00245F75" w:rsidP="000759D8">
            <w:pPr>
              <w:pStyle w:val="Compact"/>
              <w:spacing w:before="0"/>
              <w:rPr>
                <w:sz w:val="16"/>
                <w:szCs w:val="16"/>
              </w:rPr>
            </w:pPr>
          </w:p>
        </w:tc>
        <w:tc>
          <w:tcPr>
            <w:tcW w:w="287" w:type="pct"/>
          </w:tcPr>
          <w:p w14:paraId="24DD0086" w14:textId="77777777" w:rsidR="00245F75" w:rsidRPr="006C26A0" w:rsidRDefault="00245F75" w:rsidP="000759D8">
            <w:pPr>
              <w:pStyle w:val="Compact"/>
              <w:spacing w:before="0"/>
              <w:rPr>
                <w:sz w:val="16"/>
                <w:szCs w:val="16"/>
              </w:rPr>
            </w:pPr>
          </w:p>
        </w:tc>
      </w:tr>
      <w:tr w:rsidR="00245F75" w:rsidRPr="006C26A0" w14:paraId="08B5BEEE" w14:textId="77777777" w:rsidTr="00245F75">
        <w:tc>
          <w:tcPr>
            <w:tcW w:w="1610" w:type="pct"/>
          </w:tcPr>
          <w:p w14:paraId="01B41709" w14:textId="13206AF4" w:rsidR="00245F75" w:rsidRPr="006C26A0" w:rsidRDefault="00245F75" w:rsidP="000759D8">
            <w:pPr>
              <w:pStyle w:val="Compact"/>
              <w:spacing w:before="0"/>
              <w:ind w:firstLine="456"/>
              <w:rPr>
                <w:sz w:val="16"/>
                <w:szCs w:val="16"/>
              </w:rPr>
            </w:pPr>
            <w:r>
              <w:rPr>
                <w:sz w:val="16"/>
                <w:szCs w:val="16"/>
              </w:rPr>
              <w:t>Enthusiastic</w:t>
            </w:r>
          </w:p>
        </w:tc>
        <w:tc>
          <w:tcPr>
            <w:tcW w:w="1063" w:type="pct"/>
          </w:tcPr>
          <w:p w14:paraId="74E46E30" w14:textId="77777777" w:rsidR="00245F75" w:rsidRPr="006C26A0" w:rsidRDefault="00245F75" w:rsidP="000759D8">
            <w:pPr>
              <w:pStyle w:val="Compact"/>
              <w:spacing w:before="0"/>
              <w:rPr>
                <w:sz w:val="16"/>
                <w:szCs w:val="16"/>
              </w:rPr>
            </w:pPr>
            <w:r w:rsidRPr="006C26A0">
              <w:rPr>
                <w:sz w:val="16"/>
                <w:szCs w:val="16"/>
              </w:rPr>
              <w:t>0.81</w:t>
            </w:r>
          </w:p>
        </w:tc>
        <w:tc>
          <w:tcPr>
            <w:tcW w:w="1196" w:type="pct"/>
          </w:tcPr>
          <w:p w14:paraId="7A6410F0" w14:textId="77777777" w:rsidR="00245F75" w:rsidRPr="006C26A0" w:rsidRDefault="00245F75" w:rsidP="000759D8">
            <w:pPr>
              <w:pStyle w:val="Compact"/>
              <w:spacing w:before="0"/>
              <w:rPr>
                <w:sz w:val="16"/>
                <w:szCs w:val="16"/>
              </w:rPr>
            </w:pPr>
          </w:p>
        </w:tc>
        <w:tc>
          <w:tcPr>
            <w:tcW w:w="399" w:type="pct"/>
          </w:tcPr>
          <w:p w14:paraId="6BEAAE83" w14:textId="77777777" w:rsidR="00245F75" w:rsidRPr="006C26A0" w:rsidRDefault="00245F75" w:rsidP="000759D8">
            <w:pPr>
              <w:pStyle w:val="Compact"/>
              <w:spacing w:before="0"/>
              <w:rPr>
                <w:sz w:val="16"/>
                <w:szCs w:val="16"/>
              </w:rPr>
            </w:pPr>
          </w:p>
        </w:tc>
        <w:tc>
          <w:tcPr>
            <w:tcW w:w="445" w:type="pct"/>
          </w:tcPr>
          <w:p w14:paraId="2535C403" w14:textId="77777777" w:rsidR="00245F75" w:rsidRPr="006C26A0" w:rsidRDefault="00245F75" w:rsidP="000759D8">
            <w:pPr>
              <w:pStyle w:val="Compact"/>
              <w:spacing w:before="0"/>
              <w:rPr>
                <w:sz w:val="16"/>
                <w:szCs w:val="16"/>
              </w:rPr>
            </w:pPr>
          </w:p>
        </w:tc>
        <w:tc>
          <w:tcPr>
            <w:tcW w:w="287" w:type="pct"/>
          </w:tcPr>
          <w:p w14:paraId="1AAD7AA3" w14:textId="77777777" w:rsidR="00245F75" w:rsidRPr="006C26A0" w:rsidRDefault="00245F75" w:rsidP="000759D8">
            <w:pPr>
              <w:pStyle w:val="Compact"/>
              <w:spacing w:before="0"/>
              <w:rPr>
                <w:sz w:val="16"/>
                <w:szCs w:val="16"/>
              </w:rPr>
            </w:pPr>
          </w:p>
        </w:tc>
      </w:tr>
      <w:tr w:rsidR="00245F75" w:rsidRPr="006C26A0" w14:paraId="610F1BDE" w14:textId="77777777" w:rsidTr="00245F75">
        <w:tc>
          <w:tcPr>
            <w:tcW w:w="1610" w:type="pct"/>
          </w:tcPr>
          <w:p w14:paraId="3F6A5F37" w14:textId="24205229" w:rsidR="00245F75" w:rsidRPr="006C26A0" w:rsidRDefault="00245F75" w:rsidP="000759D8">
            <w:pPr>
              <w:pStyle w:val="Compact"/>
              <w:spacing w:before="0"/>
              <w:ind w:firstLine="456"/>
              <w:rPr>
                <w:sz w:val="16"/>
                <w:szCs w:val="16"/>
              </w:rPr>
            </w:pPr>
            <w:r>
              <w:rPr>
                <w:sz w:val="16"/>
                <w:szCs w:val="16"/>
              </w:rPr>
              <w:t>Proud</w:t>
            </w:r>
          </w:p>
        </w:tc>
        <w:tc>
          <w:tcPr>
            <w:tcW w:w="1063" w:type="pct"/>
          </w:tcPr>
          <w:p w14:paraId="6ED3A801" w14:textId="77777777" w:rsidR="00245F75" w:rsidRPr="006C26A0" w:rsidRDefault="00245F75" w:rsidP="000759D8">
            <w:pPr>
              <w:pStyle w:val="Compact"/>
              <w:spacing w:before="0"/>
              <w:rPr>
                <w:sz w:val="16"/>
                <w:szCs w:val="16"/>
              </w:rPr>
            </w:pPr>
            <w:r w:rsidRPr="006C26A0">
              <w:rPr>
                <w:sz w:val="16"/>
                <w:szCs w:val="16"/>
              </w:rPr>
              <w:t>0.71</w:t>
            </w:r>
          </w:p>
        </w:tc>
        <w:tc>
          <w:tcPr>
            <w:tcW w:w="1196" w:type="pct"/>
          </w:tcPr>
          <w:p w14:paraId="48E12533" w14:textId="77777777" w:rsidR="00245F75" w:rsidRPr="006C26A0" w:rsidRDefault="00245F75" w:rsidP="000759D8">
            <w:pPr>
              <w:pStyle w:val="Compact"/>
              <w:spacing w:before="0"/>
              <w:rPr>
                <w:sz w:val="16"/>
                <w:szCs w:val="16"/>
              </w:rPr>
            </w:pPr>
          </w:p>
        </w:tc>
        <w:tc>
          <w:tcPr>
            <w:tcW w:w="399" w:type="pct"/>
          </w:tcPr>
          <w:p w14:paraId="005CF2AB" w14:textId="77777777" w:rsidR="00245F75" w:rsidRPr="006C26A0" w:rsidRDefault="00245F75" w:rsidP="000759D8">
            <w:pPr>
              <w:pStyle w:val="Compact"/>
              <w:spacing w:before="0"/>
              <w:rPr>
                <w:sz w:val="16"/>
                <w:szCs w:val="16"/>
              </w:rPr>
            </w:pPr>
          </w:p>
        </w:tc>
        <w:tc>
          <w:tcPr>
            <w:tcW w:w="445" w:type="pct"/>
          </w:tcPr>
          <w:p w14:paraId="08D63522" w14:textId="77777777" w:rsidR="00245F75" w:rsidRPr="006C26A0" w:rsidRDefault="00245F75" w:rsidP="000759D8">
            <w:pPr>
              <w:pStyle w:val="Compact"/>
              <w:spacing w:before="0"/>
              <w:rPr>
                <w:sz w:val="16"/>
                <w:szCs w:val="16"/>
              </w:rPr>
            </w:pPr>
          </w:p>
        </w:tc>
        <w:tc>
          <w:tcPr>
            <w:tcW w:w="287" w:type="pct"/>
          </w:tcPr>
          <w:p w14:paraId="1CC116DF" w14:textId="77777777" w:rsidR="00245F75" w:rsidRPr="006C26A0" w:rsidRDefault="00245F75" w:rsidP="000759D8">
            <w:pPr>
              <w:pStyle w:val="Compact"/>
              <w:spacing w:before="0"/>
              <w:rPr>
                <w:sz w:val="16"/>
                <w:szCs w:val="16"/>
              </w:rPr>
            </w:pPr>
          </w:p>
        </w:tc>
      </w:tr>
      <w:tr w:rsidR="00245F75" w:rsidRPr="006C26A0" w14:paraId="43A10898" w14:textId="77777777" w:rsidTr="00245F75">
        <w:tc>
          <w:tcPr>
            <w:tcW w:w="1610" w:type="pct"/>
          </w:tcPr>
          <w:p w14:paraId="1BAD10A2" w14:textId="267E52AA" w:rsidR="00245F75" w:rsidRPr="006C26A0" w:rsidRDefault="00245F75" w:rsidP="000759D8">
            <w:pPr>
              <w:pStyle w:val="Compact"/>
              <w:spacing w:before="0"/>
              <w:ind w:firstLine="456"/>
              <w:rPr>
                <w:sz w:val="16"/>
                <w:szCs w:val="16"/>
              </w:rPr>
            </w:pPr>
            <w:r>
              <w:rPr>
                <w:sz w:val="16"/>
                <w:szCs w:val="16"/>
              </w:rPr>
              <w:t>Alert</w:t>
            </w:r>
          </w:p>
        </w:tc>
        <w:tc>
          <w:tcPr>
            <w:tcW w:w="1063" w:type="pct"/>
          </w:tcPr>
          <w:p w14:paraId="5963C96D" w14:textId="77777777" w:rsidR="00245F75" w:rsidRPr="006C26A0" w:rsidRDefault="00245F75" w:rsidP="000759D8">
            <w:pPr>
              <w:pStyle w:val="Compact"/>
              <w:spacing w:before="0"/>
              <w:rPr>
                <w:sz w:val="16"/>
                <w:szCs w:val="16"/>
              </w:rPr>
            </w:pPr>
            <w:r w:rsidRPr="006C26A0">
              <w:rPr>
                <w:sz w:val="16"/>
                <w:szCs w:val="16"/>
              </w:rPr>
              <w:t>0.63</w:t>
            </w:r>
          </w:p>
        </w:tc>
        <w:tc>
          <w:tcPr>
            <w:tcW w:w="1196" w:type="pct"/>
          </w:tcPr>
          <w:p w14:paraId="64334BBD" w14:textId="77777777" w:rsidR="00245F75" w:rsidRPr="006C26A0" w:rsidRDefault="00245F75" w:rsidP="000759D8">
            <w:pPr>
              <w:pStyle w:val="Compact"/>
              <w:spacing w:before="0"/>
              <w:rPr>
                <w:sz w:val="16"/>
                <w:szCs w:val="16"/>
              </w:rPr>
            </w:pPr>
          </w:p>
        </w:tc>
        <w:tc>
          <w:tcPr>
            <w:tcW w:w="399" w:type="pct"/>
          </w:tcPr>
          <w:p w14:paraId="1EED7624" w14:textId="77777777" w:rsidR="00245F75" w:rsidRPr="006C26A0" w:rsidRDefault="00245F75" w:rsidP="000759D8">
            <w:pPr>
              <w:pStyle w:val="Compact"/>
              <w:spacing w:before="0"/>
              <w:rPr>
                <w:sz w:val="16"/>
                <w:szCs w:val="16"/>
              </w:rPr>
            </w:pPr>
          </w:p>
        </w:tc>
        <w:tc>
          <w:tcPr>
            <w:tcW w:w="445" w:type="pct"/>
          </w:tcPr>
          <w:p w14:paraId="16DA0CCF" w14:textId="77777777" w:rsidR="00245F75" w:rsidRPr="006C26A0" w:rsidRDefault="00245F75" w:rsidP="000759D8">
            <w:pPr>
              <w:pStyle w:val="Compact"/>
              <w:spacing w:before="0"/>
              <w:rPr>
                <w:sz w:val="16"/>
                <w:szCs w:val="16"/>
              </w:rPr>
            </w:pPr>
          </w:p>
        </w:tc>
        <w:tc>
          <w:tcPr>
            <w:tcW w:w="287" w:type="pct"/>
          </w:tcPr>
          <w:p w14:paraId="462A30D9" w14:textId="77777777" w:rsidR="00245F75" w:rsidRPr="006C26A0" w:rsidRDefault="00245F75" w:rsidP="000759D8">
            <w:pPr>
              <w:pStyle w:val="Compact"/>
              <w:spacing w:before="0"/>
              <w:rPr>
                <w:sz w:val="16"/>
                <w:szCs w:val="16"/>
              </w:rPr>
            </w:pPr>
          </w:p>
        </w:tc>
      </w:tr>
      <w:tr w:rsidR="00245F75" w:rsidRPr="006C26A0" w14:paraId="1AA8B741" w14:textId="77777777" w:rsidTr="00245F75">
        <w:tc>
          <w:tcPr>
            <w:tcW w:w="1610" w:type="pct"/>
          </w:tcPr>
          <w:p w14:paraId="13D39739" w14:textId="270E73F3" w:rsidR="00245F75" w:rsidRPr="006C26A0" w:rsidRDefault="00245F75" w:rsidP="000759D8">
            <w:pPr>
              <w:pStyle w:val="Compact"/>
              <w:spacing w:before="0"/>
              <w:ind w:firstLine="456"/>
              <w:rPr>
                <w:sz w:val="16"/>
                <w:szCs w:val="16"/>
              </w:rPr>
            </w:pPr>
            <w:r>
              <w:rPr>
                <w:sz w:val="16"/>
                <w:szCs w:val="16"/>
              </w:rPr>
              <w:t>Inspired</w:t>
            </w:r>
          </w:p>
        </w:tc>
        <w:tc>
          <w:tcPr>
            <w:tcW w:w="1063" w:type="pct"/>
          </w:tcPr>
          <w:p w14:paraId="375D1DAE" w14:textId="77777777" w:rsidR="00245F75" w:rsidRPr="006C26A0" w:rsidRDefault="00245F75" w:rsidP="000759D8">
            <w:pPr>
              <w:pStyle w:val="Compact"/>
              <w:spacing w:before="0"/>
              <w:rPr>
                <w:sz w:val="16"/>
                <w:szCs w:val="16"/>
              </w:rPr>
            </w:pPr>
            <w:r w:rsidRPr="006C26A0">
              <w:rPr>
                <w:sz w:val="16"/>
                <w:szCs w:val="16"/>
              </w:rPr>
              <w:t>0.80</w:t>
            </w:r>
          </w:p>
        </w:tc>
        <w:tc>
          <w:tcPr>
            <w:tcW w:w="1196" w:type="pct"/>
          </w:tcPr>
          <w:p w14:paraId="0A4869FD" w14:textId="77777777" w:rsidR="00245F75" w:rsidRPr="006C26A0" w:rsidRDefault="00245F75" w:rsidP="000759D8">
            <w:pPr>
              <w:pStyle w:val="Compact"/>
              <w:spacing w:before="0"/>
              <w:rPr>
                <w:sz w:val="16"/>
                <w:szCs w:val="16"/>
              </w:rPr>
            </w:pPr>
          </w:p>
        </w:tc>
        <w:tc>
          <w:tcPr>
            <w:tcW w:w="399" w:type="pct"/>
          </w:tcPr>
          <w:p w14:paraId="1716D738" w14:textId="77777777" w:rsidR="00245F75" w:rsidRPr="006C26A0" w:rsidRDefault="00245F75" w:rsidP="000759D8">
            <w:pPr>
              <w:pStyle w:val="Compact"/>
              <w:spacing w:before="0"/>
              <w:rPr>
                <w:sz w:val="16"/>
                <w:szCs w:val="16"/>
              </w:rPr>
            </w:pPr>
          </w:p>
        </w:tc>
        <w:tc>
          <w:tcPr>
            <w:tcW w:w="445" w:type="pct"/>
          </w:tcPr>
          <w:p w14:paraId="624B3DAF" w14:textId="77777777" w:rsidR="00245F75" w:rsidRPr="006C26A0" w:rsidRDefault="00245F75" w:rsidP="000759D8">
            <w:pPr>
              <w:pStyle w:val="Compact"/>
              <w:spacing w:before="0"/>
              <w:rPr>
                <w:sz w:val="16"/>
                <w:szCs w:val="16"/>
              </w:rPr>
            </w:pPr>
          </w:p>
        </w:tc>
        <w:tc>
          <w:tcPr>
            <w:tcW w:w="287" w:type="pct"/>
          </w:tcPr>
          <w:p w14:paraId="7B8A4135" w14:textId="77777777" w:rsidR="00245F75" w:rsidRPr="006C26A0" w:rsidRDefault="00245F75" w:rsidP="000759D8">
            <w:pPr>
              <w:pStyle w:val="Compact"/>
              <w:spacing w:before="0"/>
              <w:rPr>
                <w:sz w:val="16"/>
                <w:szCs w:val="16"/>
              </w:rPr>
            </w:pPr>
          </w:p>
        </w:tc>
      </w:tr>
      <w:tr w:rsidR="00245F75" w:rsidRPr="006C26A0" w14:paraId="6A57959C" w14:textId="77777777" w:rsidTr="00245F75">
        <w:tc>
          <w:tcPr>
            <w:tcW w:w="1610" w:type="pct"/>
          </w:tcPr>
          <w:p w14:paraId="558B0664" w14:textId="2D065F6D" w:rsidR="00245F75" w:rsidRPr="006C26A0" w:rsidRDefault="00245F75" w:rsidP="000759D8">
            <w:pPr>
              <w:pStyle w:val="Compact"/>
              <w:spacing w:before="0"/>
              <w:ind w:firstLine="456"/>
              <w:rPr>
                <w:sz w:val="16"/>
                <w:szCs w:val="16"/>
              </w:rPr>
            </w:pPr>
            <w:r>
              <w:rPr>
                <w:sz w:val="16"/>
                <w:szCs w:val="16"/>
              </w:rPr>
              <w:t>Determined</w:t>
            </w:r>
          </w:p>
        </w:tc>
        <w:tc>
          <w:tcPr>
            <w:tcW w:w="1063" w:type="pct"/>
          </w:tcPr>
          <w:p w14:paraId="518109A3" w14:textId="77777777" w:rsidR="00245F75" w:rsidRPr="006C26A0" w:rsidRDefault="00245F75" w:rsidP="000759D8">
            <w:pPr>
              <w:pStyle w:val="Compact"/>
              <w:spacing w:before="0"/>
              <w:rPr>
                <w:sz w:val="16"/>
                <w:szCs w:val="16"/>
              </w:rPr>
            </w:pPr>
            <w:r w:rsidRPr="006C26A0">
              <w:rPr>
                <w:sz w:val="16"/>
                <w:szCs w:val="16"/>
              </w:rPr>
              <w:t>0.77</w:t>
            </w:r>
          </w:p>
        </w:tc>
        <w:tc>
          <w:tcPr>
            <w:tcW w:w="1196" w:type="pct"/>
          </w:tcPr>
          <w:p w14:paraId="5E5B8DDA" w14:textId="77777777" w:rsidR="00245F75" w:rsidRPr="006C26A0" w:rsidRDefault="00245F75" w:rsidP="000759D8">
            <w:pPr>
              <w:pStyle w:val="Compact"/>
              <w:spacing w:before="0"/>
              <w:rPr>
                <w:sz w:val="16"/>
                <w:szCs w:val="16"/>
              </w:rPr>
            </w:pPr>
          </w:p>
        </w:tc>
        <w:tc>
          <w:tcPr>
            <w:tcW w:w="399" w:type="pct"/>
          </w:tcPr>
          <w:p w14:paraId="795DC3A7" w14:textId="77777777" w:rsidR="00245F75" w:rsidRPr="006C26A0" w:rsidRDefault="00245F75" w:rsidP="000759D8">
            <w:pPr>
              <w:pStyle w:val="Compact"/>
              <w:spacing w:before="0"/>
              <w:rPr>
                <w:sz w:val="16"/>
                <w:szCs w:val="16"/>
              </w:rPr>
            </w:pPr>
          </w:p>
        </w:tc>
        <w:tc>
          <w:tcPr>
            <w:tcW w:w="445" w:type="pct"/>
          </w:tcPr>
          <w:p w14:paraId="1D27C73F" w14:textId="77777777" w:rsidR="00245F75" w:rsidRPr="006C26A0" w:rsidRDefault="00245F75" w:rsidP="000759D8">
            <w:pPr>
              <w:pStyle w:val="Compact"/>
              <w:spacing w:before="0"/>
              <w:rPr>
                <w:sz w:val="16"/>
                <w:szCs w:val="16"/>
              </w:rPr>
            </w:pPr>
          </w:p>
        </w:tc>
        <w:tc>
          <w:tcPr>
            <w:tcW w:w="287" w:type="pct"/>
          </w:tcPr>
          <w:p w14:paraId="1A136CD1" w14:textId="77777777" w:rsidR="00245F75" w:rsidRPr="006C26A0" w:rsidRDefault="00245F75" w:rsidP="000759D8">
            <w:pPr>
              <w:pStyle w:val="Compact"/>
              <w:spacing w:before="0"/>
              <w:rPr>
                <w:sz w:val="16"/>
                <w:szCs w:val="16"/>
              </w:rPr>
            </w:pPr>
          </w:p>
        </w:tc>
      </w:tr>
      <w:tr w:rsidR="00245F75" w:rsidRPr="006C26A0" w14:paraId="31C719B2" w14:textId="77777777" w:rsidTr="00245F75">
        <w:tc>
          <w:tcPr>
            <w:tcW w:w="1610" w:type="pct"/>
          </w:tcPr>
          <w:p w14:paraId="3D136999" w14:textId="1D5FA692" w:rsidR="00245F75" w:rsidRPr="006C26A0" w:rsidRDefault="00245F75" w:rsidP="000759D8">
            <w:pPr>
              <w:pStyle w:val="Compact"/>
              <w:spacing w:before="0"/>
              <w:ind w:firstLine="456"/>
              <w:rPr>
                <w:sz w:val="16"/>
                <w:szCs w:val="16"/>
              </w:rPr>
            </w:pPr>
            <w:r>
              <w:rPr>
                <w:sz w:val="16"/>
                <w:szCs w:val="16"/>
              </w:rPr>
              <w:t>Attentive</w:t>
            </w:r>
          </w:p>
        </w:tc>
        <w:tc>
          <w:tcPr>
            <w:tcW w:w="1063" w:type="pct"/>
          </w:tcPr>
          <w:p w14:paraId="2CC6E9F3" w14:textId="77777777" w:rsidR="00245F75" w:rsidRPr="006C26A0" w:rsidRDefault="00245F75" w:rsidP="000759D8">
            <w:pPr>
              <w:pStyle w:val="Compact"/>
              <w:spacing w:before="0"/>
              <w:rPr>
                <w:sz w:val="16"/>
                <w:szCs w:val="16"/>
              </w:rPr>
            </w:pPr>
            <w:r w:rsidRPr="006C26A0">
              <w:rPr>
                <w:sz w:val="16"/>
                <w:szCs w:val="16"/>
              </w:rPr>
              <w:t>0.72</w:t>
            </w:r>
          </w:p>
        </w:tc>
        <w:tc>
          <w:tcPr>
            <w:tcW w:w="1196" w:type="pct"/>
          </w:tcPr>
          <w:p w14:paraId="6609E12C" w14:textId="77777777" w:rsidR="00245F75" w:rsidRPr="006C26A0" w:rsidRDefault="00245F75" w:rsidP="000759D8">
            <w:pPr>
              <w:pStyle w:val="Compact"/>
              <w:spacing w:before="0"/>
              <w:rPr>
                <w:sz w:val="16"/>
                <w:szCs w:val="16"/>
              </w:rPr>
            </w:pPr>
          </w:p>
        </w:tc>
        <w:tc>
          <w:tcPr>
            <w:tcW w:w="399" w:type="pct"/>
          </w:tcPr>
          <w:p w14:paraId="24104348" w14:textId="77777777" w:rsidR="00245F75" w:rsidRPr="006C26A0" w:rsidRDefault="00245F75" w:rsidP="000759D8">
            <w:pPr>
              <w:pStyle w:val="Compact"/>
              <w:spacing w:before="0"/>
              <w:rPr>
                <w:sz w:val="16"/>
                <w:szCs w:val="16"/>
              </w:rPr>
            </w:pPr>
          </w:p>
        </w:tc>
        <w:tc>
          <w:tcPr>
            <w:tcW w:w="445" w:type="pct"/>
          </w:tcPr>
          <w:p w14:paraId="1EF1E305" w14:textId="77777777" w:rsidR="00245F75" w:rsidRPr="006C26A0" w:rsidRDefault="00245F75" w:rsidP="000759D8">
            <w:pPr>
              <w:pStyle w:val="Compact"/>
              <w:spacing w:before="0"/>
              <w:rPr>
                <w:sz w:val="16"/>
                <w:szCs w:val="16"/>
              </w:rPr>
            </w:pPr>
          </w:p>
        </w:tc>
        <w:tc>
          <w:tcPr>
            <w:tcW w:w="287" w:type="pct"/>
          </w:tcPr>
          <w:p w14:paraId="409F03B1" w14:textId="77777777" w:rsidR="00245F75" w:rsidRPr="006C26A0" w:rsidRDefault="00245F75" w:rsidP="000759D8">
            <w:pPr>
              <w:pStyle w:val="Compact"/>
              <w:spacing w:before="0"/>
              <w:rPr>
                <w:sz w:val="16"/>
                <w:szCs w:val="16"/>
              </w:rPr>
            </w:pPr>
          </w:p>
        </w:tc>
      </w:tr>
      <w:tr w:rsidR="00245F75" w:rsidRPr="006C26A0" w14:paraId="58BD71C1" w14:textId="77777777" w:rsidTr="00245F75">
        <w:tc>
          <w:tcPr>
            <w:tcW w:w="1610" w:type="pct"/>
          </w:tcPr>
          <w:p w14:paraId="3E319BCE" w14:textId="2E1E79F4" w:rsidR="00245F75" w:rsidRPr="006C26A0" w:rsidRDefault="00245F75" w:rsidP="000759D8">
            <w:pPr>
              <w:pStyle w:val="Compact"/>
              <w:spacing w:before="0"/>
              <w:ind w:firstLine="456"/>
              <w:rPr>
                <w:sz w:val="16"/>
                <w:szCs w:val="16"/>
              </w:rPr>
            </w:pPr>
            <w:r>
              <w:rPr>
                <w:sz w:val="16"/>
                <w:szCs w:val="16"/>
              </w:rPr>
              <w:t>Active</w:t>
            </w:r>
          </w:p>
        </w:tc>
        <w:tc>
          <w:tcPr>
            <w:tcW w:w="1063" w:type="pct"/>
          </w:tcPr>
          <w:p w14:paraId="1032F505" w14:textId="77777777" w:rsidR="00245F75" w:rsidRPr="006C26A0" w:rsidRDefault="00245F75" w:rsidP="000759D8">
            <w:pPr>
              <w:pStyle w:val="Compact"/>
              <w:spacing w:before="0"/>
              <w:rPr>
                <w:sz w:val="16"/>
                <w:szCs w:val="16"/>
              </w:rPr>
            </w:pPr>
            <w:r w:rsidRPr="006C26A0">
              <w:rPr>
                <w:sz w:val="16"/>
                <w:szCs w:val="16"/>
              </w:rPr>
              <w:t>0.82</w:t>
            </w:r>
          </w:p>
        </w:tc>
        <w:tc>
          <w:tcPr>
            <w:tcW w:w="1196" w:type="pct"/>
          </w:tcPr>
          <w:p w14:paraId="0DEE89BA" w14:textId="77777777" w:rsidR="00245F75" w:rsidRPr="006C26A0" w:rsidRDefault="00245F75" w:rsidP="000759D8">
            <w:pPr>
              <w:pStyle w:val="Compact"/>
              <w:spacing w:before="0"/>
              <w:rPr>
                <w:sz w:val="16"/>
                <w:szCs w:val="16"/>
              </w:rPr>
            </w:pPr>
          </w:p>
        </w:tc>
        <w:tc>
          <w:tcPr>
            <w:tcW w:w="399" w:type="pct"/>
          </w:tcPr>
          <w:p w14:paraId="13264DEF" w14:textId="77777777" w:rsidR="00245F75" w:rsidRPr="006C26A0" w:rsidRDefault="00245F75" w:rsidP="000759D8">
            <w:pPr>
              <w:pStyle w:val="Compact"/>
              <w:spacing w:before="0"/>
              <w:rPr>
                <w:sz w:val="16"/>
                <w:szCs w:val="16"/>
              </w:rPr>
            </w:pPr>
          </w:p>
        </w:tc>
        <w:tc>
          <w:tcPr>
            <w:tcW w:w="445" w:type="pct"/>
          </w:tcPr>
          <w:p w14:paraId="3F88877E" w14:textId="77777777" w:rsidR="00245F75" w:rsidRPr="006C26A0" w:rsidRDefault="00245F75" w:rsidP="000759D8">
            <w:pPr>
              <w:pStyle w:val="Compact"/>
              <w:spacing w:before="0"/>
              <w:rPr>
                <w:sz w:val="16"/>
                <w:szCs w:val="16"/>
              </w:rPr>
            </w:pPr>
          </w:p>
        </w:tc>
        <w:tc>
          <w:tcPr>
            <w:tcW w:w="287" w:type="pct"/>
          </w:tcPr>
          <w:p w14:paraId="73C2B30E" w14:textId="77777777" w:rsidR="00245F75" w:rsidRPr="006C26A0" w:rsidRDefault="00245F75" w:rsidP="000759D8">
            <w:pPr>
              <w:pStyle w:val="Compact"/>
              <w:spacing w:before="0"/>
              <w:rPr>
                <w:sz w:val="16"/>
                <w:szCs w:val="16"/>
              </w:rPr>
            </w:pPr>
          </w:p>
        </w:tc>
      </w:tr>
      <w:tr w:rsidR="00245F75" w:rsidRPr="006C26A0" w14:paraId="4BAF3255" w14:textId="77777777" w:rsidTr="00245F75">
        <w:tc>
          <w:tcPr>
            <w:tcW w:w="1610" w:type="pct"/>
          </w:tcPr>
          <w:p w14:paraId="76C1DF9D" w14:textId="66A1984B" w:rsidR="00245F75" w:rsidRPr="00EE4C5C" w:rsidRDefault="00245F75" w:rsidP="000759D8">
            <w:pPr>
              <w:pStyle w:val="Compact"/>
              <w:spacing w:before="0"/>
              <w:rPr>
                <w:b/>
                <w:bCs/>
                <w:sz w:val="16"/>
                <w:szCs w:val="16"/>
              </w:rPr>
            </w:pPr>
            <w:r w:rsidRPr="00EE4C5C">
              <w:rPr>
                <w:b/>
                <w:bCs/>
                <w:sz w:val="16"/>
                <w:szCs w:val="16"/>
              </w:rPr>
              <w:t>Negative Affect</w:t>
            </w:r>
            <w:r>
              <w:rPr>
                <w:b/>
                <w:bCs/>
                <w:sz w:val="16"/>
                <w:szCs w:val="16"/>
              </w:rPr>
              <w:t xml:space="preserve"> (NA)</w:t>
            </w:r>
          </w:p>
        </w:tc>
        <w:tc>
          <w:tcPr>
            <w:tcW w:w="1063" w:type="pct"/>
          </w:tcPr>
          <w:p w14:paraId="06AC7676" w14:textId="77777777" w:rsidR="00245F75" w:rsidRPr="006C26A0" w:rsidRDefault="00245F75" w:rsidP="000759D8">
            <w:pPr>
              <w:pStyle w:val="Compact"/>
              <w:spacing w:before="0"/>
              <w:rPr>
                <w:sz w:val="16"/>
                <w:szCs w:val="16"/>
              </w:rPr>
            </w:pPr>
          </w:p>
        </w:tc>
        <w:tc>
          <w:tcPr>
            <w:tcW w:w="1196" w:type="pct"/>
          </w:tcPr>
          <w:p w14:paraId="21493A0D" w14:textId="77777777" w:rsidR="00245F75" w:rsidRPr="006C26A0" w:rsidRDefault="00245F75" w:rsidP="000759D8">
            <w:pPr>
              <w:pStyle w:val="Compact"/>
              <w:spacing w:before="0"/>
              <w:rPr>
                <w:sz w:val="16"/>
                <w:szCs w:val="16"/>
              </w:rPr>
            </w:pPr>
            <w:r w:rsidRPr="006C26A0">
              <w:rPr>
                <w:sz w:val="16"/>
                <w:szCs w:val="16"/>
              </w:rPr>
              <w:t>0.86</w:t>
            </w:r>
          </w:p>
        </w:tc>
        <w:tc>
          <w:tcPr>
            <w:tcW w:w="399" w:type="pct"/>
          </w:tcPr>
          <w:p w14:paraId="1144CC82" w14:textId="77777777" w:rsidR="00245F75" w:rsidRPr="006C26A0" w:rsidRDefault="00245F75" w:rsidP="000759D8">
            <w:pPr>
              <w:pStyle w:val="Compact"/>
              <w:spacing w:before="0"/>
              <w:rPr>
                <w:sz w:val="16"/>
                <w:szCs w:val="16"/>
              </w:rPr>
            </w:pPr>
            <w:r w:rsidRPr="006C26A0">
              <w:rPr>
                <w:sz w:val="16"/>
                <w:szCs w:val="16"/>
              </w:rPr>
              <w:t>0.89</w:t>
            </w:r>
          </w:p>
        </w:tc>
        <w:tc>
          <w:tcPr>
            <w:tcW w:w="445" w:type="pct"/>
          </w:tcPr>
          <w:p w14:paraId="17664B28" w14:textId="77777777" w:rsidR="00245F75" w:rsidRPr="006C26A0" w:rsidRDefault="00245F75" w:rsidP="000759D8">
            <w:pPr>
              <w:pStyle w:val="Compact"/>
              <w:spacing w:before="0"/>
              <w:rPr>
                <w:sz w:val="16"/>
                <w:szCs w:val="16"/>
              </w:rPr>
            </w:pPr>
            <w:r w:rsidRPr="006C26A0">
              <w:rPr>
                <w:sz w:val="16"/>
                <w:szCs w:val="16"/>
              </w:rPr>
              <w:t>0.45</w:t>
            </w:r>
          </w:p>
        </w:tc>
        <w:tc>
          <w:tcPr>
            <w:tcW w:w="287" w:type="pct"/>
          </w:tcPr>
          <w:p w14:paraId="4A5DEC49" w14:textId="65479F1E" w:rsidR="00245F75" w:rsidRPr="006C26A0" w:rsidRDefault="00245F75" w:rsidP="000759D8">
            <w:pPr>
              <w:pStyle w:val="Compact"/>
              <w:spacing w:before="0"/>
              <w:rPr>
                <w:sz w:val="16"/>
                <w:szCs w:val="16"/>
              </w:rPr>
            </w:pPr>
            <w:r>
              <w:rPr>
                <w:sz w:val="16"/>
                <w:szCs w:val="16"/>
              </w:rPr>
              <w:t>0.03</w:t>
            </w:r>
          </w:p>
        </w:tc>
      </w:tr>
      <w:tr w:rsidR="00245F75" w:rsidRPr="006C26A0" w14:paraId="6A7D2358" w14:textId="77777777" w:rsidTr="00245F75">
        <w:tc>
          <w:tcPr>
            <w:tcW w:w="1610" w:type="pct"/>
          </w:tcPr>
          <w:p w14:paraId="1B2AC3DE" w14:textId="53AD32A4" w:rsidR="00245F75" w:rsidRPr="006C26A0" w:rsidRDefault="00245F75" w:rsidP="000759D8">
            <w:pPr>
              <w:pStyle w:val="Compact"/>
              <w:spacing w:before="0"/>
              <w:ind w:left="456"/>
              <w:rPr>
                <w:sz w:val="16"/>
                <w:szCs w:val="16"/>
              </w:rPr>
            </w:pPr>
            <w:r>
              <w:rPr>
                <w:sz w:val="16"/>
                <w:szCs w:val="16"/>
              </w:rPr>
              <w:t>Distressed</w:t>
            </w:r>
          </w:p>
        </w:tc>
        <w:tc>
          <w:tcPr>
            <w:tcW w:w="1063" w:type="pct"/>
          </w:tcPr>
          <w:p w14:paraId="52A8DF15" w14:textId="77777777" w:rsidR="00245F75" w:rsidRPr="006C26A0" w:rsidRDefault="00245F75" w:rsidP="000759D8">
            <w:pPr>
              <w:pStyle w:val="Compact"/>
              <w:spacing w:before="0"/>
              <w:rPr>
                <w:sz w:val="16"/>
                <w:szCs w:val="16"/>
              </w:rPr>
            </w:pPr>
            <w:r w:rsidRPr="006C26A0">
              <w:rPr>
                <w:sz w:val="16"/>
                <w:szCs w:val="16"/>
              </w:rPr>
              <w:t>0.67</w:t>
            </w:r>
          </w:p>
        </w:tc>
        <w:tc>
          <w:tcPr>
            <w:tcW w:w="1196" w:type="pct"/>
          </w:tcPr>
          <w:p w14:paraId="338314C0" w14:textId="77777777" w:rsidR="00245F75" w:rsidRPr="006C26A0" w:rsidRDefault="00245F75" w:rsidP="000759D8">
            <w:pPr>
              <w:pStyle w:val="Compact"/>
              <w:spacing w:before="0"/>
              <w:rPr>
                <w:sz w:val="16"/>
                <w:szCs w:val="16"/>
              </w:rPr>
            </w:pPr>
          </w:p>
        </w:tc>
        <w:tc>
          <w:tcPr>
            <w:tcW w:w="399" w:type="pct"/>
          </w:tcPr>
          <w:p w14:paraId="46BFE7B6" w14:textId="77777777" w:rsidR="00245F75" w:rsidRPr="006C26A0" w:rsidRDefault="00245F75" w:rsidP="000759D8">
            <w:pPr>
              <w:pStyle w:val="Compact"/>
              <w:spacing w:before="0"/>
              <w:rPr>
                <w:sz w:val="16"/>
                <w:szCs w:val="16"/>
              </w:rPr>
            </w:pPr>
          </w:p>
        </w:tc>
        <w:tc>
          <w:tcPr>
            <w:tcW w:w="445" w:type="pct"/>
          </w:tcPr>
          <w:p w14:paraId="4B29026A" w14:textId="77777777" w:rsidR="00245F75" w:rsidRPr="006C26A0" w:rsidRDefault="00245F75" w:rsidP="000759D8">
            <w:pPr>
              <w:pStyle w:val="Compact"/>
              <w:spacing w:before="0"/>
              <w:rPr>
                <w:sz w:val="16"/>
                <w:szCs w:val="16"/>
              </w:rPr>
            </w:pPr>
          </w:p>
        </w:tc>
        <w:tc>
          <w:tcPr>
            <w:tcW w:w="287" w:type="pct"/>
          </w:tcPr>
          <w:p w14:paraId="7F4E796A" w14:textId="77777777" w:rsidR="00245F75" w:rsidRPr="006C26A0" w:rsidRDefault="00245F75" w:rsidP="000759D8">
            <w:pPr>
              <w:pStyle w:val="Compact"/>
              <w:spacing w:before="0"/>
              <w:rPr>
                <w:sz w:val="16"/>
                <w:szCs w:val="16"/>
              </w:rPr>
            </w:pPr>
          </w:p>
        </w:tc>
      </w:tr>
      <w:tr w:rsidR="00245F75" w:rsidRPr="006C26A0" w14:paraId="6AEA7697" w14:textId="77777777" w:rsidTr="00245F75">
        <w:tc>
          <w:tcPr>
            <w:tcW w:w="1610" w:type="pct"/>
          </w:tcPr>
          <w:p w14:paraId="5DC1CB86" w14:textId="6114536D" w:rsidR="00245F75" w:rsidRPr="006C26A0" w:rsidRDefault="00245F75" w:rsidP="000759D8">
            <w:pPr>
              <w:pStyle w:val="Compact"/>
              <w:spacing w:before="0"/>
              <w:ind w:left="456"/>
              <w:rPr>
                <w:sz w:val="16"/>
                <w:szCs w:val="16"/>
              </w:rPr>
            </w:pPr>
            <w:r>
              <w:rPr>
                <w:sz w:val="16"/>
                <w:szCs w:val="16"/>
              </w:rPr>
              <w:t>Upset</w:t>
            </w:r>
          </w:p>
        </w:tc>
        <w:tc>
          <w:tcPr>
            <w:tcW w:w="1063" w:type="pct"/>
          </w:tcPr>
          <w:p w14:paraId="6EA9AFD7" w14:textId="77777777" w:rsidR="00245F75" w:rsidRPr="006C26A0" w:rsidRDefault="00245F75" w:rsidP="000759D8">
            <w:pPr>
              <w:pStyle w:val="Compact"/>
              <w:spacing w:before="0"/>
              <w:rPr>
                <w:sz w:val="16"/>
                <w:szCs w:val="16"/>
              </w:rPr>
            </w:pPr>
            <w:r w:rsidRPr="006C26A0">
              <w:rPr>
                <w:sz w:val="16"/>
                <w:szCs w:val="16"/>
              </w:rPr>
              <w:t>0.72</w:t>
            </w:r>
          </w:p>
        </w:tc>
        <w:tc>
          <w:tcPr>
            <w:tcW w:w="1196" w:type="pct"/>
          </w:tcPr>
          <w:p w14:paraId="7ECBB4FA" w14:textId="77777777" w:rsidR="00245F75" w:rsidRPr="006C26A0" w:rsidRDefault="00245F75" w:rsidP="000759D8">
            <w:pPr>
              <w:pStyle w:val="Compact"/>
              <w:spacing w:before="0"/>
              <w:rPr>
                <w:sz w:val="16"/>
                <w:szCs w:val="16"/>
              </w:rPr>
            </w:pPr>
          </w:p>
        </w:tc>
        <w:tc>
          <w:tcPr>
            <w:tcW w:w="399" w:type="pct"/>
          </w:tcPr>
          <w:p w14:paraId="67EACDFC" w14:textId="77777777" w:rsidR="00245F75" w:rsidRPr="006C26A0" w:rsidRDefault="00245F75" w:rsidP="000759D8">
            <w:pPr>
              <w:pStyle w:val="Compact"/>
              <w:spacing w:before="0"/>
              <w:rPr>
                <w:sz w:val="16"/>
                <w:szCs w:val="16"/>
              </w:rPr>
            </w:pPr>
          </w:p>
        </w:tc>
        <w:tc>
          <w:tcPr>
            <w:tcW w:w="445" w:type="pct"/>
          </w:tcPr>
          <w:p w14:paraId="35ED1D6E" w14:textId="77777777" w:rsidR="00245F75" w:rsidRPr="006C26A0" w:rsidRDefault="00245F75" w:rsidP="000759D8">
            <w:pPr>
              <w:pStyle w:val="Compact"/>
              <w:spacing w:before="0"/>
              <w:rPr>
                <w:sz w:val="16"/>
                <w:szCs w:val="16"/>
              </w:rPr>
            </w:pPr>
          </w:p>
        </w:tc>
        <w:tc>
          <w:tcPr>
            <w:tcW w:w="287" w:type="pct"/>
          </w:tcPr>
          <w:p w14:paraId="648ED97A" w14:textId="77777777" w:rsidR="00245F75" w:rsidRPr="006C26A0" w:rsidRDefault="00245F75" w:rsidP="000759D8">
            <w:pPr>
              <w:pStyle w:val="Compact"/>
              <w:spacing w:before="0"/>
              <w:rPr>
                <w:sz w:val="16"/>
                <w:szCs w:val="16"/>
              </w:rPr>
            </w:pPr>
          </w:p>
        </w:tc>
      </w:tr>
      <w:tr w:rsidR="00245F75" w:rsidRPr="006C26A0" w14:paraId="05D5286C" w14:textId="77777777" w:rsidTr="00245F75">
        <w:tc>
          <w:tcPr>
            <w:tcW w:w="1610" w:type="pct"/>
          </w:tcPr>
          <w:p w14:paraId="3FD47F35" w14:textId="7D54B6D3" w:rsidR="00245F75" w:rsidRPr="006C26A0" w:rsidRDefault="00245F75" w:rsidP="000759D8">
            <w:pPr>
              <w:pStyle w:val="Compact"/>
              <w:spacing w:before="0"/>
              <w:ind w:left="456"/>
              <w:rPr>
                <w:sz w:val="16"/>
                <w:szCs w:val="16"/>
              </w:rPr>
            </w:pPr>
            <w:r>
              <w:rPr>
                <w:sz w:val="16"/>
                <w:szCs w:val="16"/>
              </w:rPr>
              <w:t>Guilty</w:t>
            </w:r>
          </w:p>
        </w:tc>
        <w:tc>
          <w:tcPr>
            <w:tcW w:w="1063" w:type="pct"/>
          </w:tcPr>
          <w:p w14:paraId="5620F3F0" w14:textId="77777777" w:rsidR="00245F75" w:rsidRPr="006C26A0" w:rsidRDefault="00245F75" w:rsidP="000759D8">
            <w:pPr>
              <w:pStyle w:val="Compact"/>
              <w:spacing w:before="0"/>
              <w:rPr>
                <w:sz w:val="16"/>
                <w:szCs w:val="16"/>
              </w:rPr>
            </w:pPr>
            <w:r w:rsidRPr="006C26A0">
              <w:rPr>
                <w:sz w:val="16"/>
                <w:szCs w:val="16"/>
              </w:rPr>
              <w:t>0.64</w:t>
            </w:r>
          </w:p>
        </w:tc>
        <w:tc>
          <w:tcPr>
            <w:tcW w:w="1196" w:type="pct"/>
          </w:tcPr>
          <w:p w14:paraId="493B164E" w14:textId="77777777" w:rsidR="00245F75" w:rsidRPr="006C26A0" w:rsidRDefault="00245F75" w:rsidP="000759D8">
            <w:pPr>
              <w:pStyle w:val="Compact"/>
              <w:spacing w:before="0"/>
              <w:rPr>
                <w:sz w:val="16"/>
                <w:szCs w:val="16"/>
              </w:rPr>
            </w:pPr>
          </w:p>
        </w:tc>
        <w:tc>
          <w:tcPr>
            <w:tcW w:w="399" w:type="pct"/>
          </w:tcPr>
          <w:p w14:paraId="7AD37930" w14:textId="77777777" w:rsidR="00245F75" w:rsidRPr="006C26A0" w:rsidRDefault="00245F75" w:rsidP="000759D8">
            <w:pPr>
              <w:pStyle w:val="Compact"/>
              <w:spacing w:before="0"/>
              <w:rPr>
                <w:sz w:val="16"/>
                <w:szCs w:val="16"/>
              </w:rPr>
            </w:pPr>
          </w:p>
        </w:tc>
        <w:tc>
          <w:tcPr>
            <w:tcW w:w="445" w:type="pct"/>
          </w:tcPr>
          <w:p w14:paraId="1DDD11E3" w14:textId="77777777" w:rsidR="00245F75" w:rsidRPr="006C26A0" w:rsidRDefault="00245F75" w:rsidP="000759D8">
            <w:pPr>
              <w:pStyle w:val="Compact"/>
              <w:spacing w:before="0"/>
              <w:rPr>
                <w:sz w:val="16"/>
                <w:szCs w:val="16"/>
              </w:rPr>
            </w:pPr>
          </w:p>
        </w:tc>
        <w:tc>
          <w:tcPr>
            <w:tcW w:w="287" w:type="pct"/>
          </w:tcPr>
          <w:p w14:paraId="4503F739" w14:textId="77777777" w:rsidR="00245F75" w:rsidRPr="006C26A0" w:rsidRDefault="00245F75" w:rsidP="000759D8">
            <w:pPr>
              <w:pStyle w:val="Compact"/>
              <w:spacing w:before="0"/>
              <w:rPr>
                <w:sz w:val="16"/>
                <w:szCs w:val="16"/>
              </w:rPr>
            </w:pPr>
          </w:p>
        </w:tc>
      </w:tr>
      <w:tr w:rsidR="00245F75" w:rsidRPr="006C26A0" w14:paraId="73E21A62" w14:textId="77777777" w:rsidTr="00245F75">
        <w:tc>
          <w:tcPr>
            <w:tcW w:w="1610" w:type="pct"/>
          </w:tcPr>
          <w:p w14:paraId="5D7C6DC8" w14:textId="0C8C2609" w:rsidR="00245F75" w:rsidRPr="006C26A0" w:rsidRDefault="00245F75" w:rsidP="000759D8">
            <w:pPr>
              <w:pStyle w:val="Compact"/>
              <w:spacing w:before="0"/>
              <w:ind w:left="456"/>
              <w:rPr>
                <w:sz w:val="16"/>
                <w:szCs w:val="16"/>
              </w:rPr>
            </w:pPr>
            <w:r>
              <w:rPr>
                <w:sz w:val="16"/>
                <w:szCs w:val="16"/>
              </w:rPr>
              <w:t>Scared</w:t>
            </w:r>
          </w:p>
        </w:tc>
        <w:tc>
          <w:tcPr>
            <w:tcW w:w="1063" w:type="pct"/>
          </w:tcPr>
          <w:p w14:paraId="098C747E" w14:textId="77777777" w:rsidR="00245F75" w:rsidRPr="006C26A0" w:rsidRDefault="00245F75" w:rsidP="000759D8">
            <w:pPr>
              <w:pStyle w:val="Compact"/>
              <w:spacing w:before="0"/>
              <w:rPr>
                <w:sz w:val="16"/>
                <w:szCs w:val="16"/>
              </w:rPr>
            </w:pPr>
            <w:r w:rsidRPr="006C26A0">
              <w:rPr>
                <w:sz w:val="16"/>
                <w:szCs w:val="16"/>
              </w:rPr>
              <w:t>0.74</w:t>
            </w:r>
          </w:p>
        </w:tc>
        <w:tc>
          <w:tcPr>
            <w:tcW w:w="1196" w:type="pct"/>
          </w:tcPr>
          <w:p w14:paraId="6C5DA949" w14:textId="77777777" w:rsidR="00245F75" w:rsidRPr="006C26A0" w:rsidRDefault="00245F75" w:rsidP="000759D8">
            <w:pPr>
              <w:pStyle w:val="Compact"/>
              <w:spacing w:before="0"/>
              <w:rPr>
                <w:sz w:val="16"/>
                <w:szCs w:val="16"/>
              </w:rPr>
            </w:pPr>
          </w:p>
        </w:tc>
        <w:tc>
          <w:tcPr>
            <w:tcW w:w="399" w:type="pct"/>
          </w:tcPr>
          <w:p w14:paraId="60345977" w14:textId="77777777" w:rsidR="00245F75" w:rsidRPr="006C26A0" w:rsidRDefault="00245F75" w:rsidP="000759D8">
            <w:pPr>
              <w:pStyle w:val="Compact"/>
              <w:spacing w:before="0"/>
              <w:rPr>
                <w:sz w:val="16"/>
                <w:szCs w:val="16"/>
              </w:rPr>
            </w:pPr>
          </w:p>
        </w:tc>
        <w:tc>
          <w:tcPr>
            <w:tcW w:w="445" w:type="pct"/>
          </w:tcPr>
          <w:p w14:paraId="5359257D" w14:textId="77777777" w:rsidR="00245F75" w:rsidRPr="006C26A0" w:rsidRDefault="00245F75" w:rsidP="000759D8">
            <w:pPr>
              <w:pStyle w:val="Compact"/>
              <w:spacing w:before="0"/>
              <w:rPr>
                <w:sz w:val="16"/>
                <w:szCs w:val="16"/>
              </w:rPr>
            </w:pPr>
          </w:p>
        </w:tc>
        <w:tc>
          <w:tcPr>
            <w:tcW w:w="287" w:type="pct"/>
          </w:tcPr>
          <w:p w14:paraId="1DFFFE89" w14:textId="77777777" w:rsidR="00245F75" w:rsidRPr="006C26A0" w:rsidRDefault="00245F75" w:rsidP="000759D8">
            <w:pPr>
              <w:pStyle w:val="Compact"/>
              <w:spacing w:before="0"/>
              <w:rPr>
                <w:sz w:val="16"/>
                <w:szCs w:val="16"/>
              </w:rPr>
            </w:pPr>
          </w:p>
        </w:tc>
      </w:tr>
      <w:tr w:rsidR="00245F75" w:rsidRPr="006C26A0" w14:paraId="667F0357" w14:textId="77777777" w:rsidTr="00245F75">
        <w:tc>
          <w:tcPr>
            <w:tcW w:w="1610" w:type="pct"/>
          </w:tcPr>
          <w:p w14:paraId="441B15F7" w14:textId="65F717EF" w:rsidR="00245F75" w:rsidRPr="006C26A0" w:rsidRDefault="00245F75" w:rsidP="000759D8">
            <w:pPr>
              <w:pStyle w:val="Compact"/>
              <w:spacing w:before="0"/>
              <w:ind w:left="456"/>
              <w:rPr>
                <w:sz w:val="16"/>
                <w:szCs w:val="16"/>
              </w:rPr>
            </w:pPr>
            <w:r>
              <w:rPr>
                <w:sz w:val="16"/>
                <w:szCs w:val="16"/>
              </w:rPr>
              <w:t>Hostile</w:t>
            </w:r>
          </w:p>
        </w:tc>
        <w:tc>
          <w:tcPr>
            <w:tcW w:w="1063" w:type="pct"/>
          </w:tcPr>
          <w:p w14:paraId="5E268D8E" w14:textId="77777777" w:rsidR="00245F75" w:rsidRPr="006C26A0" w:rsidRDefault="00245F75" w:rsidP="000759D8">
            <w:pPr>
              <w:pStyle w:val="Compact"/>
              <w:spacing w:before="0"/>
              <w:rPr>
                <w:sz w:val="16"/>
                <w:szCs w:val="16"/>
              </w:rPr>
            </w:pPr>
            <w:r w:rsidRPr="006C26A0">
              <w:rPr>
                <w:sz w:val="16"/>
                <w:szCs w:val="16"/>
              </w:rPr>
              <w:t>0.46</w:t>
            </w:r>
          </w:p>
        </w:tc>
        <w:tc>
          <w:tcPr>
            <w:tcW w:w="1196" w:type="pct"/>
          </w:tcPr>
          <w:p w14:paraId="08115ED9" w14:textId="77777777" w:rsidR="00245F75" w:rsidRPr="006C26A0" w:rsidRDefault="00245F75" w:rsidP="000759D8">
            <w:pPr>
              <w:pStyle w:val="Compact"/>
              <w:spacing w:before="0"/>
              <w:rPr>
                <w:sz w:val="16"/>
                <w:szCs w:val="16"/>
              </w:rPr>
            </w:pPr>
          </w:p>
        </w:tc>
        <w:tc>
          <w:tcPr>
            <w:tcW w:w="399" w:type="pct"/>
          </w:tcPr>
          <w:p w14:paraId="1D7071A4" w14:textId="77777777" w:rsidR="00245F75" w:rsidRPr="006C26A0" w:rsidRDefault="00245F75" w:rsidP="000759D8">
            <w:pPr>
              <w:pStyle w:val="Compact"/>
              <w:spacing w:before="0"/>
              <w:rPr>
                <w:sz w:val="16"/>
                <w:szCs w:val="16"/>
              </w:rPr>
            </w:pPr>
          </w:p>
        </w:tc>
        <w:tc>
          <w:tcPr>
            <w:tcW w:w="445" w:type="pct"/>
          </w:tcPr>
          <w:p w14:paraId="7DC46D00" w14:textId="77777777" w:rsidR="00245F75" w:rsidRPr="006C26A0" w:rsidRDefault="00245F75" w:rsidP="000759D8">
            <w:pPr>
              <w:pStyle w:val="Compact"/>
              <w:spacing w:before="0"/>
              <w:rPr>
                <w:sz w:val="16"/>
                <w:szCs w:val="16"/>
              </w:rPr>
            </w:pPr>
          </w:p>
        </w:tc>
        <w:tc>
          <w:tcPr>
            <w:tcW w:w="287" w:type="pct"/>
          </w:tcPr>
          <w:p w14:paraId="7396A3B0" w14:textId="77777777" w:rsidR="00245F75" w:rsidRPr="006C26A0" w:rsidRDefault="00245F75" w:rsidP="000759D8">
            <w:pPr>
              <w:pStyle w:val="Compact"/>
              <w:spacing w:before="0"/>
              <w:rPr>
                <w:sz w:val="16"/>
                <w:szCs w:val="16"/>
              </w:rPr>
            </w:pPr>
          </w:p>
        </w:tc>
      </w:tr>
      <w:tr w:rsidR="00245F75" w:rsidRPr="006C26A0" w14:paraId="4157F31D" w14:textId="77777777" w:rsidTr="00245F75">
        <w:tc>
          <w:tcPr>
            <w:tcW w:w="1610" w:type="pct"/>
          </w:tcPr>
          <w:p w14:paraId="31AFFFD7" w14:textId="382DDF62" w:rsidR="00245F75" w:rsidRPr="006C26A0" w:rsidRDefault="00245F75" w:rsidP="000759D8">
            <w:pPr>
              <w:pStyle w:val="Compact"/>
              <w:spacing w:before="0"/>
              <w:ind w:left="456"/>
              <w:rPr>
                <w:sz w:val="16"/>
                <w:szCs w:val="16"/>
              </w:rPr>
            </w:pPr>
            <w:r>
              <w:rPr>
                <w:sz w:val="16"/>
                <w:szCs w:val="16"/>
              </w:rPr>
              <w:t>Irritable</w:t>
            </w:r>
          </w:p>
        </w:tc>
        <w:tc>
          <w:tcPr>
            <w:tcW w:w="1063" w:type="pct"/>
          </w:tcPr>
          <w:p w14:paraId="47F6AFC6" w14:textId="77777777" w:rsidR="00245F75" w:rsidRPr="006C26A0" w:rsidRDefault="00245F75" w:rsidP="000759D8">
            <w:pPr>
              <w:pStyle w:val="Compact"/>
              <w:spacing w:before="0"/>
              <w:rPr>
                <w:sz w:val="16"/>
                <w:szCs w:val="16"/>
              </w:rPr>
            </w:pPr>
            <w:r w:rsidRPr="006C26A0">
              <w:rPr>
                <w:sz w:val="16"/>
                <w:szCs w:val="16"/>
              </w:rPr>
              <w:t>0.68</w:t>
            </w:r>
          </w:p>
        </w:tc>
        <w:tc>
          <w:tcPr>
            <w:tcW w:w="1196" w:type="pct"/>
          </w:tcPr>
          <w:p w14:paraId="5DC22282" w14:textId="77777777" w:rsidR="00245F75" w:rsidRPr="006C26A0" w:rsidRDefault="00245F75" w:rsidP="000759D8">
            <w:pPr>
              <w:pStyle w:val="Compact"/>
              <w:spacing w:before="0"/>
              <w:rPr>
                <w:sz w:val="16"/>
                <w:szCs w:val="16"/>
              </w:rPr>
            </w:pPr>
          </w:p>
        </w:tc>
        <w:tc>
          <w:tcPr>
            <w:tcW w:w="399" w:type="pct"/>
          </w:tcPr>
          <w:p w14:paraId="7BB2BE6C" w14:textId="77777777" w:rsidR="00245F75" w:rsidRPr="006C26A0" w:rsidRDefault="00245F75" w:rsidP="000759D8">
            <w:pPr>
              <w:pStyle w:val="Compact"/>
              <w:spacing w:before="0"/>
              <w:rPr>
                <w:sz w:val="16"/>
                <w:szCs w:val="16"/>
              </w:rPr>
            </w:pPr>
          </w:p>
        </w:tc>
        <w:tc>
          <w:tcPr>
            <w:tcW w:w="445" w:type="pct"/>
          </w:tcPr>
          <w:p w14:paraId="13403657" w14:textId="77777777" w:rsidR="00245F75" w:rsidRPr="006C26A0" w:rsidRDefault="00245F75" w:rsidP="000759D8">
            <w:pPr>
              <w:pStyle w:val="Compact"/>
              <w:spacing w:before="0"/>
              <w:rPr>
                <w:sz w:val="16"/>
                <w:szCs w:val="16"/>
              </w:rPr>
            </w:pPr>
          </w:p>
        </w:tc>
        <w:tc>
          <w:tcPr>
            <w:tcW w:w="287" w:type="pct"/>
          </w:tcPr>
          <w:p w14:paraId="217159E2" w14:textId="77777777" w:rsidR="00245F75" w:rsidRPr="006C26A0" w:rsidRDefault="00245F75" w:rsidP="000759D8">
            <w:pPr>
              <w:pStyle w:val="Compact"/>
              <w:spacing w:before="0"/>
              <w:rPr>
                <w:sz w:val="16"/>
                <w:szCs w:val="16"/>
              </w:rPr>
            </w:pPr>
          </w:p>
        </w:tc>
      </w:tr>
      <w:tr w:rsidR="00245F75" w:rsidRPr="006C26A0" w14:paraId="51D9055A" w14:textId="77777777" w:rsidTr="00245F75">
        <w:tc>
          <w:tcPr>
            <w:tcW w:w="1610" w:type="pct"/>
          </w:tcPr>
          <w:p w14:paraId="661667C4" w14:textId="6209BF93" w:rsidR="00245F75" w:rsidRPr="006C26A0" w:rsidRDefault="00245F75" w:rsidP="000759D8">
            <w:pPr>
              <w:pStyle w:val="Compact"/>
              <w:spacing w:before="0"/>
              <w:ind w:left="456"/>
              <w:rPr>
                <w:sz w:val="16"/>
                <w:szCs w:val="16"/>
              </w:rPr>
            </w:pPr>
            <w:r>
              <w:rPr>
                <w:sz w:val="16"/>
                <w:szCs w:val="16"/>
              </w:rPr>
              <w:t>Ashamed</w:t>
            </w:r>
          </w:p>
        </w:tc>
        <w:tc>
          <w:tcPr>
            <w:tcW w:w="1063" w:type="pct"/>
          </w:tcPr>
          <w:p w14:paraId="0497A7F1" w14:textId="77777777" w:rsidR="00245F75" w:rsidRPr="006C26A0" w:rsidRDefault="00245F75" w:rsidP="000759D8">
            <w:pPr>
              <w:pStyle w:val="Compact"/>
              <w:spacing w:before="0"/>
              <w:rPr>
                <w:sz w:val="16"/>
                <w:szCs w:val="16"/>
              </w:rPr>
            </w:pPr>
            <w:r w:rsidRPr="006C26A0">
              <w:rPr>
                <w:sz w:val="16"/>
                <w:szCs w:val="16"/>
              </w:rPr>
              <w:t>0.65</w:t>
            </w:r>
          </w:p>
        </w:tc>
        <w:tc>
          <w:tcPr>
            <w:tcW w:w="1196" w:type="pct"/>
          </w:tcPr>
          <w:p w14:paraId="491284F1" w14:textId="77777777" w:rsidR="00245F75" w:rsidRPr="006C26A0" w:rsidRDefault="00245F75" w:rsidP="000759D8">
            <w:pPr>
              <w:pStyle w:val="Compact"/>
              <w:spacing w:before="0"/>
              <w:rPr>
                <w:sz w:val="16"/>
                <w:szCs w:val="16"/>
              </w:rPr>
            </w:pPr>
          </w:p>
        </w:tc>
        <w:tc>
          <w:tcPr>
            <w:tcW w:w="399" w:type="pct"/>
          </w:tcPr>
          <w:p w14:paraId="6682FAD3" w14:textId="77777777" w:rsidR="00245F75" w:rsidRPr="006C26A0" w:rsidRDefault="00245F75" w:rsidP="000759D8">
            <w:pPr>
              <w:pStyle w:val="Compact"/>
              <w:spacing w:before="0"/>
              <w:rPr>
                <w:sz w:val="16"/>
                <w:szCs w:val="16"/>
              </w:rPr>
            </w:pPr>
          </w:p>
        </w:tc>
        <w:tc>
          <w:tcPr>
            <w:tcW w:w="445" w:type="pct"/>
          </w:tcPr>
          <w:p w14:paraId="49DD525C" w14:textId="77777777" w:rsidR="00245F75" w:rsidRPr="006C26A0" w:rsidRDefault="00245F75" w:rsidP="000759D8">
            <w:pPr>
              <w:pStyle w:val="Compact"/>
              <w:spacing w:before="0"/>
              <w:rPr>
                <w:sz w:val="16"/>
                <w:szCs w:val="16"/>
              </w:rPr>
            </w:pPr>
          </w:p>
        </w:tc>
        <w:tc>
          <w:tcPr>
            <w:tcW w:w="287" w:type="pct"/>
          </w:tcPr>
          <w:p w14:paraId="4AAD67DE" w14:textId="77777777" w:rsidR="00245F75" w:rsidRPr="006C26A0" w:rsidRDefault="00245F75" w:rsidP="000759D8">
            <w:pPr>
              <w:pStyle w:val="Compact"/>
              <w:spacing w:before="0"/>
              <w:rPr>
                <w:sz w:val="16"/>
                <w:szCs w:val="16"/>
              </w:rPr>
            </w:pPr>
          </w:p>
        </w:tc>
      </w:tr>
      <w:tr w:rsidR="00245F75" w:rsidRPr="006C26A0" w14:paraId="1428C2B1" w14:textId="77777777" w:rsidTr="00245F75">
        <w:tc>
          <w:tcPr>
            <w:tcW w:w="1610" w:type="pct"/>
          </w:tcPr>
          <w:p w14:paraId="0DAF2763" w14:textId="0848612D" w:rsidR="00245F75" w:rsidRPr="006C26A0" w:rsidRDefault="00245F75" w:rsidP="000759D8">
            <w:pPr>
              <w:pStyle w:val="Compact"/>
              <w:spacing w:before="0"/>
              <w:ind w:left="456"/>
              <w:rPr>
                <w:sz w:val="16"/>
                <w:szCs w:val="16"/>
              </w:rPr>
            </w:pPr>
            <w:r>
              <w:rPr>
                <w:sz w:val="16"/>
                <w:szCs w:val="16"/>
              </w:rPr>
              <w:t>Nervous</w:t>
            </w:r>
          </w:p>
        </w:tc>
        <w:tc>
          <w:tcPr>
            <w:tcW w:w="1063" w:type="pct"/>
          </w:tcPr>
          <w:p w14:paraId="1386C4B4" w14:textId="77777777" w:rsidR="00245F75" w:rsidRPr="006C26A0" w:rsidRDefault="00245F75" w:rsidP="000759D8">
            <w:pPr>
              <w:pStyle w:val="Compact"/>
              <w:spacing w:before="0"/>
              <w:rPr>
                <w:sz w:val="16"/>
                <w:szCs w:val="16"/>
              </w:rPr>
            </w:pPr>
            <w:r w:rsidRPr="006C26A0">
              <w:rPr>
                <w:sz w:val="16"/>
                <w:szCs w:val="16"/>
              </w:rPr>
              <w:t>0.73</w:t>
            </w:r>
          </w:p>
        </w:tc>
        <w:tc>
          <w:tcPr>
            <w:tcW w:w="1196" w:type="pct"/>
          </w:tcPr>
          <w:p w14:paraId="3434E8A9" w14:textId="77777777" w:rsidR="00245F75" w:rsidRPr="006C26A0" w:rsidRDefault="00245F75" w:rsidP="000759D8">
            <w:pPr>
              <w:pStyle w:val="Compact"/>
              <w:spacing w:before="0"/>
              <w:rPr>
                <w:sz w:val="16"/>
                <w:szCs w:val="16"/>
              </w:rPr>
            </w:pPr>
          </w:p>
        </w:tc>
        <w:tc>
          <w:tcPr>
            <w:tcW w:w="399" w:type="pct"/>
          </w:tcPr>
          <w:p w14:paraId="6CCE68DE" w14:textId="77777777" w:rsidR="00245F75" w:rsidRPr="006C26A0" w:rsidRDefault="00245F75" w:rsidP="000759D8">
            <w:pPr>
              <w:pStyle w:val="Compact"/>
              <w:spacing w:before="0"/>
              <w:rPr>
                <w:sz w:val="16"/>
                <w:szCs w:val="16"/>
              </w:rPr>
            </w:pPr>
          </w:p>
        </w:tc>
        <w:tc>
          <w:tcPr>
            <w:tcW w:w="445" w:type="pct"/>
          </w:tcPr>
          <w:p w14:paraId="459A05CF" w14:textId="77777777" w:rsidR="00245F75" w:rsidRPr="006C26A0" w:rsidRDefault="00245F75" w:rsidP="000759D8">
            <w:pPr>
              <w:pStyle w:val="Compact"/>
              <w:spacing w:before="0"/>
              <w:rPr>
                <w:sz w:val="16"/>
                <w:szCs w:val="16"/>
              </w:rPr>
            </w:pPr>
          </w:p>
        </w:tc>
        <w:tc>
          <w:tcPr>
            <w:tcW w:w="287" w:type="pct"/>
          </w:tcPr>
          <w:p w14:paraId="40DDA519" w14:textId="77777777" w:rsidR="00245F75" w:rsidRPr="006C26A0" w:rsidRDefault="00245F75" w:rsidP="000759D8">
            <w:pPr>
              <w:pStyle w:val="Compact"/>
              <w:spacing w:before="0"/>
              <w:rPr>
                <w:sz w:val="16"/>
                <w:szCs w:val="16"/>
              </w:rPr>
            </w:pPr>
          </w:p>
        </w:tc>
      </w:tr>
      <w:tr w:rsidR="00245F75" w:rsidRPr="006C26A0" w14:paraId="05585452" w14:textId="77777777" w:rsidTr="00245F75">
        <w:tc>
          <w:tcPr>
            <w:tcW w:w="1610" w:type="pct"/>
          </w:tcPr>
          <w:p w14:paraId="7AC1BE30" w14:textId="3CC637A8" w:rsidR="00245F75" w:rsidRPr="006C26A0" w:rsidRDefault="00245F75" w:rsidP="000759D8">
            <w:pPr>
              <w:pStyle w:val="Compact"/>
              <w:spacing w:before="0"/>
              <w:ind w:left="456"/>
              <w:rPr>
                <w:sz w:val="16"/>
                <w:szCs w:val="16"/>
              </w:rPr>
            </w:pPr>
            <w:r>
              <w:rPr>
                <w:sz w:val="16"/>
                <w:szCs w:val="16"/>
              </w:rPr>
              <w:t>Jittery</w:t>
            </w:r>
          </w:p>
        </w:tc>
        <w:tc>
          <w:tcPr>
            <w:tcW w:w="1063" w:type="pct"/>
          </w:tcPr>
          <w:p w14:paraId="75AA38FC" w14:textId="77777777" w:rsidR="00245F75" w:rsidRPr="006C26A0" w:rsidRDefault="00245F75" w:rsidP="000759D8">
            <w:pPr>
              <w:pStyle w:val="Compact"/>
              <w:spacing w:before="0"/>
              <w:rPr>
                <w:sz w:val="16"/>
                <w:szCs w:val="16"/>
              </w:rPr>
            </w:pPr>
            <w:r w:rsidRPr="006C26A0">
              <w:rPr>
                <w:sz w:val="16"/>
                <w:szCs w:val="16"/>
              </w:rPr>
              <w:t>0.58</w:t>
            </w:r>
          </w:p>
        </w:tc>
        <w:tc>
          <w:tcPr>
            <w:tcW w:w="1196" w:type="pct"/>
          </w:tcPr>
          <w:p w14:paraId="1E591E00" w14:textId="77777777" w:rsidR="00245F75" w:rsidRPr="006C26A0" w:rsidRDefault="00245F75" w:rsidP="000759D8">
            <w:pPr>
              <w:pStyle w:val="Compact"/>
              <w:spacing w:before="0"/>
              <w:rPr>
                <w:sz w:val="16"/>
                <w:szCs w:val="16"/>
              </w:rPr>
            </w:pPr>
          </w:p>
        </w:tc>
        <w:tc>
          <w:tcPr>
            <w:tcW w:w="399" w:type="pct"/>
          </w:tcPr>
          <w:p w14:paraId="5BE0A29E" w14:textId="77777777" w:rsidR="00245F75" w:rsidRPr="006C26A0" w:rsidRDefault="00245F75" w:rsidP="000759D8">
            <w:pPr>
              <w:pStyle w:val="Compact"/>
              <w:spacing w:before="0"/>
              <w:rPr>
                <w:sz w:val="16"/>
                <w:szCs w:val="16"/>
              </w:rPr>
            </w:pPr>
          </w:p>
        </w:tc>
        <w:tc>
          <w:tcPr>
            <w:tcW w:w="445" w:type="pct"/>
          </w:tcPr>
          <w:p w14:paraId="53CB5F37" w14:textId="77777777" w:rsidR="00245F75" w:rsidRPr="006C26A0" w:rsidRDefault="00245F75" w:rsidP="000759D8">
            <w:pPr>
              <w:pStyle w:val="Compact"/>
              <w:spacing w:before="0"/>
              <w:rPr>
                <w:sz w:val="16"/>
                <w:szCs w:val="16"/>
              </w:rPr>
            </w:pPr>
          </w:p>
        </w:tc>
        <w:tc>
          <w:tcPr>
            <w:tcW w:w="287" w:type="pct"/>
          </w:tcPr>
          <w:p w14:paraId="3C109653" w14:textId="77777777" w:rsidR="00245F75" w:rsidRPr="006C26A0" w:rsidRDefault="00245F75" w:rsidP="000759D8">
            <w:pPr>
              <w:pStyle w:val="Compact"/>
              <w:spacing w:before="0"/>
              <w:rPr>
                <w:sz w:val="16"/>
                <w:szCs w:val="16"/>
              </w:rPr>
            </w:pPr>
          </w:p>
        </w:tc>
      </w:tr>
      <w:tr w:rsidR="00245F75" w:rsidRPr="006C26A0" w14:paraId="1D0F449A" w14:textId="77777777" w:rsidTr="00245F75">
        <w:tc>
          <w:tcPr>
            <w:tcW w:w="1610" w:type="pct"/>
          </w:tcPr>
          <w:p w14:paraId="28A7858A" w14:textId="4F027712" w:rsidR="00245F75" w:rsidRPr="006C26A0" w:rsidRDefault="00245F75" w:rsidP="000759D8">
            <w:pPr>
              <w:pStyle w:val="Compact"/>
              <w:spacing w:before="0"/>
              <w:ind w:left="456"/>
              <w:rPr>
                <w:sz w:val="16"/>
                <w:szCs w:val="16"/>
              </w:rPr>
            </w:pPr>
            <w:r>
              <w:rPr>
                <w:sz w:val="16"/>
                <w:szCs w:val="16"/>
              </w:rPr>
              <w:t>Afraid</w:t>
            </w:r>
          </w:p>
        </w:tc>
        <w:tc>
          <w:tcPr>
            <w:tcW w:w="1063" w:type="pct"/>
          </w:tcPr>
          <w:p w14:paraId="3DBAB801" w14:textId="77777777" w:rsidR="00245F75" w:rsidRPr="006C26A0" w:rsidRDefault="00245F75" w:rsidP="000759D8">
            <w:pPr>
              <w:pStyle w:val="Compact"/>
              <w:spacing w:before="0"/>
              <w:rPr>
                <w:sz w:val="16"/>
                <w:szCs w:val="16"/>
              </w:rPr>
            </w:pPr>
            <w:r w:rsidRPr="006C26A0">
              <w:rPr>
                <w:sz w:val="16"/>
                <w:szCs w:val="16"/>
              </w:rPr>
              <w:t>0.78</w:t>
            </w:r>
          </w:p>
        </w:tc>
        <w:tc>
          <w:tcPr>
            <w:tcW w:w="1196" w:type="pct"/>
          </w:tcPr>
          <w:p w14:paraId="3F31D308" w14:textId="77777777" w:rsidR="00245F75" w:rsidRPr="006C26A0" w:rsidRDefault="00245F75" w:rsidP="000759D8">
            <w:pPr>
              <w:pStyle w:val="Compact"/>
              <w:spacing w:before="0"/>
              <w:rPr>
                <w:sz w:val="16"/>
                <w:szCs w:val="16"/>
              </w:rPr>
            </w:pPr>
          </w:p>
        </w:tc>
        <w:tc>
          <w:tcPr>
            <w:tcW w:w="399" w:type="pct"/>
          </w:tcPr>
          <w:p w14:paraId="7579BD7C" w14:textId="77777777" w:rsidR="00245F75" w:rsidRPr="006C26A0" w:rsidRDefault="00245F75" w:rsidP="000759D8">
            <w:pPr>
              <w:pStyle w:val="Compact"/>
              <w:spacing w:before="0"/>
              <w:rPr>
                <w:sz w:val="16"/>
                <w:szCs w:val="16"/>
              </w:rPr>
            </w:pPr>
          </w:p>
        </w:tc>
        <w:tc>
          <w:tcPr>
            <w:tcW w:w="445" w:type="pct"/>
          </w:tcPr>
          <w:p w14:paraId="5A67273F" w14:textId="77777777" w:rsidR="00245F75" w:rsidRPr="006C26A0" w:rsidRDefault="00245F75" w:rsidP="000759D8">
            <w:pPr>
              <w:pStyle w:val="Compact"/>
              <w:spacing w:before="0"/>
              <w:rPr>
                <w:sz w:val="16"/>
                <w:szCs w:val="16"/>
              </w:rPr>
            </w:pPr>
          </w:p>
        </w:tc>
        <w:tc>
          <w:tcPr>
            <w:tcW w:w="287" w:type="pct"/>
          </w:tcPr>
          <w:p w14:paraId="425976A0" w14:textId="77777777" w:rsidR="00245F75" w:rsidRPr="006C26A0" w:rsidRDefault="00245F75" w:rsidP="000759D8">
            <w:pPr>
              <w:pStyle w:val="Compact"/>
              <w:spacing w:before="0"/>
              <w:rPr>
                <w:sz w:val="16"/>
                <w:szCs w:val="16"/>
              </w:rPr>
            </w:pPr>
          </w:p>
        </w:tc>
      </w:tr>
    </w:tbl>
    <w:p w14:paraId="6DC79ABD" w14:textId="77777777" w:rsidR="007D1D8B" w:rsidRPr="00C859D5" w:rsidRDefault="007D1D8B" w:rsidP="007D1D8B">
      <w:pPr>
        <w:pStyle w:val="Compact"/>
        <w:rPr>
          <w:vertAlign w:val="superscript"/>
        </w:rPr>
        <w:sectPr w:rsidR="007D1D8B" w:rsidRPr="00C859D5" w:rsidSect="004F04BA">
          <w:pgSz w:w="12240" w:h="15840"/>
          <w:pgMar w:top="1417" w:right="1417" w:bottom="1134" w:left="1417" w:header="720" w:footer="720" w:gutter="0"/>
          <w:lnNumType w:countBy="1" w:restart="continuous"/>
          <w:cols w:space="720"/>
          <w:titlePg/>
          <w:docGrid w:linePitch="326"/>
        </w:sectPr>
      </w:pPr>
      <w:r w:rsidRPr="00C859D5">
        <w:rPr>
          <w:i/>
          <w:iCs/>
          <w:vertAlign w:val="superscript"/>
        </w:rPr>
        <w:t>Note.</w:t>
      </w:r>
      <w:r w:rsidRPr="00C859D5">
        <w:rPr>
          <w:vertAlign w:val="superscript"/>
        </w:rPr>
        <w:t xml:space="preserve"> All factor loadings are significant (p&lt;0.05)</w:t>
      </w:r>
    </w:p>
    <w:p w14:paraId="1D8839DA" w14:textId="77777777" w:rsidR="007D1D8B" w:rsidRPr="006C26A0" w:rsidRDefault="007D1D8B" w:rsidP="007D1D8B">
      <w:r w:rsidRPr="006C26A0">
        <w:lastRenderedPageBreak/>
        <w:t>Table 4:</w:t>
      </w:r>
    </w:p>
    <w:p w14:paraId="0E2016F9" w14:textId="77777777" w:rsidR="007D1D8B" w:rsidRPr="006C26A0" w:rsidRDefault="007D1D8B" w:rsidP="007D1D8B">
      <w:pPr>
        <w:pStyle w:val="TableCaption"/>
      </w:pPr>
      <w:r w:rsidRPr="006C26A0">
        <w:rPr>
          <w:iCs/>
        </w:rPr>
        <w:t xml:space="preserve">Discriminant validity assessment using the </w:t>
      </w:r>
      <w:proofErr w:type="spellStart"/>
      <w:r w:rsidRPr="006C26A0">
        <w:rPr>
          <w:iCs/>
        </w:rPr>
        <w:t>Fornell</w:t>
      </w:r>
      <w:proofErr w:type="spellEnd"/>
      <w:r w:rsidRPr="006C26A0">
        <w:rPr>
          <w:iCs/>
        </w:rPr>
        <w:t xml:space="preserve"> and </w:t>
      </w:r>
      <w:proofErr w:type="spellStart"/>
      <w:r w:rsidRPr="006C26A0">
        <w:rPr>
          <w:iCs/>
        </w:rPr>
        <w:t>Larcker</w:t>
      </w:r>
      <w:proofErr w:type="spellEnd"/>
      <w:r w:rsidRPr="006C26A0">
        <w:rPr>
          <w:iCs/>
        </w:rPr>
        <w:t xml:space="preserve"> Criterion</w:t>
      </w:r>
    </w:p>
    <w:tbl>
      <w:tblPr>
        <w:tblStyle w:val="Table"/>
        <w:tblW w:w="5000" w:type="pct"/>
        <w:tblLook w:val="0020" w:firstRow="1" w:lastRow="0" w:firstColumn="0" w:lastColumn="0" w:noHBand="0" w:noVBand="0"/>
      </w:tblPr>
      <w:tblGrid>
        <w:gridCol w:w="1464"/>
        <w:gridCol w:w="720"/>
        <w:gridCol w:w="715"/>
        <w:gridCol w:w="715"/>
        <w:gridCol w:w="715"/>
        <w:gridCol w:w="715"/>
        <w:gridCol w:w="715"/>
        <w:gridCol w:w="779"/>
        <w:gridCol w:w="715"/>
        <w:gridCol w:w="715"/>
        <w:gridCol w:w="715"/>
        <w:gridCol w:w="715"/>
        <w:gridCol w:w="715"/>
        <w:gridCol w:w="715"/>
        <w:gridCol w:w="999"/>
        <w:gridCol w:w="1462"/>
      </w:tblGrid>
      <w:tr w:rsidR="00266DDF" w:rsidRPr="006C26A0" w14:paraId="67631A6F" w14:textId="77777777" w:rsidTr="00266DDF">
        <w:trPr>
          <w:cnfStyle w:val="100000000000" w:firstRow="1" w:lastRow="0" w:firstColumn="0" w:lastColumn="0" w:oddVBand="0" w:evenVBand="0" w:oddHBand="0" w:evenHBand="0" w:firstRowFirstColumn="0" w:firstRowLastColumn="0" w:lastRowFirstColumn="0" w:lastRowLastColumn="0"/>
          <w:tblHeader/>
        </w:trPr>
        <w:tc>
          <w:tcPr>
            <w:tcW w:w="551" w:type="pct"/>
          </w:tcPr>
          <w:p w14:paraId="001DF978" w14:textId="77777777" w:rsidR="00266DDF" w:rsidRPr="006C26A0" w:rsidRDefault="00266DDF" w:rsidP="00266DDF">
            <w:pPr>
              <w:pStyle w:val="Compact"/>
              <w:spacing w:before="0"/>
              <w:rPr>
                <w:sz w:val="16"/>
                <w:szCs w:val="16"/>
                <w:vertAlign w:val="superscript"/>
              </w:rPr>
            </w:pPr>
            <w:r w:rsidRPr="006C26A0">
              <w:rPr>
                <w:sz w:val="16"/>
                <w:szCs w:val="16"/>
              </w:rPr>
              <w:t>Constructs*</w:t>
            </w:r>
          </w:p>
        </w:tc>
        <w:tc>
          <w:tcPr>
            <w:tcW w:w="271" w:type="pct"/>
          </w:tcPr>
          <w:p w14:paraId="18F82E1D" w14:textId="231688D1" w:rsidR="00266DDF" w:rsidRPr="006C26A0" w:rsidRDefault="00266DDF" w:rsidP="00266DDF">
            <w:pPr>
              <w:pStyle w:val="Compact"/>
              <w:spacing w:before="0"/>
              <w:rPr>
                <w:sz w:val="16"/>
                <w:szCs w:val="16"/>
              </w:rPr>
            </w:pPr>
            <w:r>
              <w:rPr>
                <w:sz w:val="16"/>
                <w:szCs w:val="16"/>
              </w:rPr>
              <w:t>LEBA F1</w:t>
            </w:r>
          </w:p>
        </w:tc>
        <w:tc>
          <w:tcPr>
            <w:tcW w:w="269" w:type="pct"/>
            <w:vAlign w:val="top"/>
          </w:tcPr>
          <w:p w14:paraId="040DC6E3" w14:textId="2B8627DB" w:rsidR="00266DDF" w:rsidRPr="006C26A0" w:rsidRDefault="00266DDF" w:rsidP="00266DDF">
            <w:pPr>
              <w:pStyle w:val="Compact"/>
              <w:spacing w:before="0"/>
              <w:rPr>
                <w:sz w:val="16"/>
                <w:szCs w:val="16"/>
              </w:rPr>
            </w:pPr>
            <w:r w:rsidRPr="00F77FFE">
              <w:rPr>
                <w:sz w:val="16"/>
                <w:szCs w:val="16"/>
              </w:rPr>
              <w:t>LEBA F</w:t>
            </w:r>
            <w:r>
              <w:rPr>
                <w:sz w:val="16"/>
                <w:szCs w:val="16"/>
              </w:rPr>
              <w:t>2</w:t>
            </w:r>
          </w:p>
        </w:tc>
        <w:tc>
          <w:tcPr>
            <w:tcW w:w="269" w:type="pct"/>
            <w:vAlign w:val="top"/>
          </w:tcPr>
          <w:p w14:paraId="1F93A4BA" w14:textId="114C0335" w:rsidR="00266DDF" w:rsidRPr="006C26A0" w:rsidRDefault="00266DDF" w:rsidP="00266DDF">
            <w:pPr>
              <w:pStyle w:val="Compact"/>
              <w:spacing w:before="0"/>
              <w:rPr>
                <w:sz w:val="16"/>
                <w:szCs w:val="16"/>
              </w:rPr>
            </w:pPr>
            <w:r w:rsidRPr="00F77FFE">
              <w:rPr>
                <w:sz w:val="16"/>
                <w:szCs w:val="16"/>
              </w:rPr>
              <w:t>LEBA F</w:t>
            </w:r>
            <w:r>
              <w:rPr>
                <w:sz w:val="16"/>
                <w:szCs w:val="16"/>
              </w:rPr>
              <w:t>3</w:t>
            </w:r>
          </w:p>
        </w:tc>
        <w:tc>
          <w:tcPr>
            <w:tcW w:w="269" w:type="pct"/>
            <w:vAlign w:val="top"/>
          </w:tcPr>
          <w:p w14:paraId="7E232A52" w14:textId="701CBB2A" w:rsidR="00266DDF" w:rsidRPr="006C26A0" w:rsidRDefault="00266DDF" w:rsidP="00266DDF">
            <w:pPr>
              <w:pStyle w:val="Compact"/>
              <w:spacing w:before="0"/>
              <w:rPr>
                <w:sz w:val="16"/>
                <w:szCs w:val="16"/>
              </w:rPr>
            </w:pPr>
            <w:r w:rsidRPr="00F77FFE">
              <w:rPr>
                <w:sz w:val="16"/>
                <w:szCs w:val="16"/>
              </w:rPr>
              <w:t>LEBA F</w:t>
            </w:r>
            <w:r>
              <w:rPr>
                <w:sz w:val="16"/>
                <w:szCs w:val="16"/>
              </w:rPr>
              <w:t>4</w:t>
            </w:r>
          </w:p>
        </w:tc>
        <w:tc>
          <w:tcPr>
            <w:tcW w:w="269" w:type="pct"/>
            <w:vAlign w:val="top"/>
          </w:tcPr>
          <w:p w14:paraId="261B8B65" w14:textId="10452E2A" w:rsidR="00266DDF" w:rsidRPr="006C26A0" w:rsidRDefault="00266DDF" w:rsidP="00266DDF">
            <w:pPr>
              <w:pStyle w:val="Compact"/>
              <w:spacing w:before="0"/>
              <w:rPr>
                <w:sz w:val="16"/>
                <w:szCs w:val="16"/>
              </w:rPr>
            </w:pPr>
            <w:r w:rsidRPr="00F77FFE">
              <w:rPr>
                <w:sz w:val="16"/>
                <w:szCs w:val="16"/>
              </w:rPr>
              <w:t>LEBA F</w:t>
            </w:r>
            <w:r>
              <w:rPr>
                <w:sz w:val="16"/>
                <w:szCs w:val="16"/>
              </w:rPr>
              <w:t>5</w:t>
            </w:r>
          </w:p>
        </w:tc>
        <w:tc>
          <w:tcPr>
            <w:tcW w:w="269" w:type="pct"/>
          </w:tcPr>
          <w:p w14:paraId="09BF620F" w14:textId="77777777" w:rsidR="00266DDF" w:rsidRPr="006C26A0" w:rsidRDefault="00266DDF" w:rsidP="00266DDF">
            <w:pPr>
              <w:pStyle w:val="Compact"/>
              <w:spacing w:before="0"/>
              <w:rPr>
                <w:sz w:val="16"/>
                <w:szCs w:val="16"/>
              </w:rPr>
            </w:pPr>
            <w:r w:rsidRPr="006C26A0">
              <w:rPr>
                <w:sz w:val="16"/>
                <w:szCs w:val="16"/>
              </w:rPr>
              <w:t>PA</w:t>
            </w:r>
          </w:p>
        </w:tc>
        <w:tc>
          <w:tcPr>
            <w:tcW w:w="293" w:type="pct"/>
          </w:tcPr>
          <w:p w14:paraId="0E218E0D" w14:textId="76C12F1B" w:rsidR="00266DDF" w:rsidRPr="006C26A0" w:rsidRDefault="00266DDF" w:rsidP="00266DDF">
            <w:pPr>
              <w:pStyle w:val="Compact"/>
              <w:spacing w:before="0"/>
              <w:rPr>
                <w:sz w:val="16"/>
                <w:szCs w:val="16"/>
              </w:rPr>
            </w:pPr>
            <w:r>
              <w:rPr>
                <w:sz w:val="16"/>
                <w:szCs w:val="16"/>
              </w:rPr>
              <w:t>NA</w:t>
            </w:r>
          </w:p>
        </w:tc>
        <w:tc>
          <w:tcPr>
            <w:tcW w:w="269" w:type="pct"/>
          </w:tcPr>
          <w:p w14:paraId="38534FD5" w14:textId="77777777" w:rsidR="00266DDF" w:rsidRPr="006C26A0" w:rsidRDefault="00266DDF" w:rsidP="00266DDF">
            <w:pPr>
              <w:pStyle w:val="Compact"/>
              <w:spacing w:before="0"/>
              <w:rPr>
                <w:sz w:val="16"/>
                <w:szCs w:val="16"/>
              </w:rPr>
            </w:pPr>
            <w:r w:rsidRPr="006C26A0">
              <w:rPr>
                <w:sz w:val="16"/>
                <w:szCs w:val="16"/>
              </w:rPr>
              <w:t>PSQ</w:t>
            </w:r>
          </w:p>
        </w:tc>
        <w:tc>
          <w:tcPr>
            <w:tcW w:w="269" w:type="pct"/>
          </w:tcPr>
          <w:p w14:paraId="6F2A6050" w14:textId="77777777" w:rsidR="00266DDF" w:rsidRPr="006C26A0" w:rsidRDefault="00266DDF" w:rsidP="00266DDF">
            <w:pPr>
              <w:pStyle w:val="Compact"/>
              <w:spacing w:before="0"/>
              <w:rPr>
                <w:sz w:val="16"/>
                <w:szCs w:val="16"/>
              </w:rPr>
            </w:pPr>
            <w:r w:rsidRPr="006C26A0">
              <w:rPr>
                <w:sz w:val="16"/>
                <w:szCs w:val="16"/>
              </w:rPr>
              <w:t>SE</w:t>
            </w:r>
          </w:p>
        </w:tc>
        <w:tc>
          <w:tcPr>
            <w:tcW w:w="269" w:type="pct"/>
          </w:tcPr>
          <w:p w14:paraId="47BDD745" w14:textId="77777777" w:rsidR="00266DDF" w:rsidRPr="006C26A0" w:rsidRDefault="00266DDF" w:rsidP="00266DDF">
            <w:pPr>
              <w:pStyle w:val="Compact"/>
              <w:spacing w:before="0"/>
              <w:rPr>
                <w:sz w:val="16"/>
                <w:szCs w:val="16"/>
              </w:rPr>
            </w:pPr>
            <w:r w:rsidRPr="006C26A0">
              <w:rPr>
                <w:sz w:val="16"/>
                <w:szCs w:val="16"/>
              </w:rPr>
              <w:t>PT</w:t>
            </w:r>
          </w:p>
        </w:tc>
        <w:tc>
          <w:tcPr>
            <w:tcW w:w="269" w:type="pct"/>
          </w:tcPr>
          <w:p w14:paraId="58F855CB" w14:textId="77777777" w:rsidR="00266DDF" w:rsidRPr="006C26A0" w:rsidRDefault="00266DDF" w:rsidP="00266DDF">
            <w:pPr>
              <w:pStyle w:val="Compact"/>
              <w:spacing w:before="0"/>
              <w:rPr>
                <w:sz w:val="16"/>
                <w:szCs w:val="16"/>
              </w:rPr>
            </w:pPr>
            <w:r w:rsidRPr="006C26A0">
              <w:rPr>
                <w:sz w:val="16"/>
                <w:szCs w:val="16"/>
              </w:rPr>
              <w:t>MA</w:t>
            </w:r>
          </w:p>
        </w:tc>
        <w:tc>
          <w:tcPr>
            <w:tcW w:w="269" w:type="pct"/>
          </w:tcPr>
          <w:p w14:paraId="4A0043E2" w14:textId="77777777" w:rsidR="00266DDF" w:rsidRPr="006C26A0" w:rsidRDefault="00266DDF" w:rsidP="00266DDF">
            <w:pPr>
              <w:pStyle w:val="Compact"/>
              <w:spacing w:before="0"/>
              <w:rPr>
                <w:sz w:val="16"/>
                <w:szCs w:val="16"/>
              </w:rPr>
            </w:pPr>
            <w:r w:rsidRPr="006C26A0">
              <w:rPr>
                <w:sz w:val="16"/>
                <w:szCs w:val="16"/>
              </w:rPr>
              <w:t>RT</w:t>
            </w:r>
          </w:p>
        </w:tc>
        <w:tc>
          <w:tcPr>
            <w:tcW w:w="269" w:type="pct"/>
          </w:tcPr>
          <w:p w14:paraId="0739079A" w14:textId="77777777" w:rsidR="00266DDF" w:rsidRPr="006C26A0" w:rsidRDefault="00266DDF" w:rsidP="00266DDF">
            <w:pPr>
              <w:pStyle w:val="Compact"/>
              <w:spacing w:before="0"/>
              <w:rPr>
                <w:sz w:val="16"/>
                <w:szCs w:val="16"/>
              </w:rPr>
            </w:pPr>
            <w:r w:rsidRPr="006C26A0">
              <w:rPr>
                <w:sz w:val="16"/>
                <w:szCs w:val="16"/>
              </w:rPr>
              <w:t>RI</w:t>
            </w:r>
          </w:p>
        </w:tc>
        <w:tc>
          <w:tcPr>
            <w:tcW w:w="376" w:type="pct"/>
          </w:tcPr>
          <w:p w14:paraId="31E551E6" w14:textId="77777777" w:rsidR="00266DDF" w:rsidRPr="006C26A0" w:rsidRDefault="00266DDF" w:rsidP="00266DDF">
            <w:pPr>
              <w:pStyle w:val="Compact"/>
              <w:spacing w:before="0"/>
              <w:rPr>
                <w:sz w:val="16"/>
                <w:szCs w:val="16"/>
              </w:rPr>
            </w:pPr>
            <w:r w:rsidRPr="006C26A0">
              <w:rPr>
                <w:sz w:val="16"/>
                <w:szCs w:val="16"/>
              </w:rPr>
              <w:t>Memory</w:t>
            </w:r>
          </w:p>
        </w:tc>
        <w:tc>
          <w:tcPr>
            <w:tcW w:w="550" w:type="pct"/>
          </w:tcPr>
          <w:p w14:paraId="4583ABD0" w14:textId="77777777" w:rsidR="00266DDF" w:rsidRPr="006C26A0" w:rsidRDefault="00266DDF" w:rsidP="00266DDF">
            <w:pPr>
              <w:pStyle w:val="Compact"/>
              <w:spacing w:before="0"/>
              <w:rPr>
                <w:sz w:val="16"/>
                <w:szCs w:val="16"/>
              </w:rPr>
            </w:pPr>
            <w:r w:rsidRPr="006C26A0">
              <w:rPr>
                <w:sz w:val="16"/>
                <w:szCs w:val="16"/>
              </w:rPr>
              <w:t>Concentration</w:t>
            </w:r>
          </w:p>
        </w:tc>
      </w:tr>
      <w:tr w:rsidR="00266DDF" w:rsidRPr="006C26A0" w14:paraId="650A5BDD" w14:textId="77777777" w:rsidTr="00D40FD6">
        <w:tc>
          <w:tcPr>
            <w:tcW w:w="551" w:type="pct"/>
            <w:vAlign w:val="top"/>
          </w:tcPr>
          <w:p w14:paraId="5FFA064A" w14:textId="2452E5D4" w:rsidR="00266DDF" w:rsidRPr="006C26A0" w:rsidRDefault="00266DDF" w:rsidP="00266DDF">
            <w:pPr>
              <w:pStyle w:val="Compact"/>
              <w:spacing w:before="0"/>
              <w:rPr>
                <w:sz w:val="16"/>
                <w:szCs w:val="16"/>
              </w:rPr>
            </w:pPr>
            <w:r w:rsidRPr="00193B28">
              <w:rPr>
                <w:sz w:val="16"/>
                <w:szCs w:val="16"/>
              </w:rPr>
              <w:t>LEBA F1</w:t>
            </w:r>
          </w:p>
        </w:tc>
        <w:tc>
          <w:tcPr>
            <w:tcW w:w="271" w:type="pct"/>
          </w:tcPr>
          <w:p w14:paraId="15D0294A" w14:textId="77777777" w:rsidR="00266DDF" w:rsidRPr="006C26A0" w:rsidRDefault="00266DDF" w:rsidP="00266DDF">
            <w:pPr>
              <w:pStyle w:val="Compact"/>
              <w:spacing w:before="0"/>
              <w:rPr>
                <w:b/>
                <w:bCs/>
                <w:sz w:val="16"/>
                <w:szCs w:val="16"/>
              </w:rPr>
            </w:pPr>
            <w:r w:rsidRPr="006C26A0">
              <w:rPr>
                <w:b/>
                <w:bCs/>
                <w:sz w:val="16"/>
                <w:szCs w:val="16"/>
              </w:rPr>
              <w:t>0.95</w:t>
            </w:r>
          </w:p>
        </w:tc>
        <w:tc>
          <w:tcPr>
            <w:tcW w:w="269" w:type="pct"/>
          </w:tcPr>
          <w:p w14:paraId="6DCCBEA4" w14:textId="77777777" w:rsidR="00266DDF" w:rsidRPr="006C26A0" w:rsidRDefault="00266DDF" w:rsidP="00266DDF">
            <w:pPr>
              <w:pStyle w:val="Compact"/>
              <w:spacing w:before="0"/>
              <w:rPr>
                <w:sz w:val="16"/>
                <w:szCs w:val="16"/>
              </w:rPr>
            </w:pPr>
          </w:p>
        </w:tc>
        <w:tc>
          <w:tcPr>
            <w:tcW w:w="269" w:type="pct"/>
          </w:tcPr>
          <w:p w14:paraId="62BA93B6" w14:textId="77777777" w:rsidR="00266DDF" w:rsidRPr="006C26A0" w:rsidRDefault="00266DDF" w:rsidP="00266DDF">
            <w:pPr>
              <w:pStyle w:val="Compact"/>
              <w:spacing w:before="0"/>
              <w:rPr>
                <w:sz w:val="16"/>
                <w:szCs w:val="16"/>
              </w:rPr>
            </w:pPr>
          </w:p>
        </w:tc>
        <w:tc>
          <w:tcPr>
            <w:tcW w:w="269" w:type="pct"/>
          </w:tcPr>
          <w:p w14:paraId="2AC189F4" w14:textId="77777777" w:rsidR="00266DDF" w:rsidRPr="006C26A0" w:rsidRDefault="00266DDF" w:rsidP="00266DDF">
            <w:pPr>
              <w:pStyle w:val="Compact"/>
              <w:spacing w:before="0"/>
              <w:rPr>
                <w:sz w:val="16"/>
                <w:szCs w:val="16"/>
              </w:rPr>
            </w:pPr>
          </w:p>
        </w:tc>
        <w:tc>
          <w:tcPr>
            <w:tcW w:w="269" w:type="pct"/>
          </w:tcPr>
          <w:p w14:paraId="5DD63180" w14:textId="77777777" w:rsidR="00266DDF" w:rsidRPr="006C26A0" w:rsidRDefault="00266DDF" w:rsidP="00266DDF">
            <w:pPr>
              <w:pStyle w:val="Compact"/>
              <w:spacing w:before="0"/>
              <w:rPr>
                <w:sz w:val="16"/>
                <w:szCs w:val="16"/>
              </w:rPr>
            </w:pPr>
          </w:p>
        </w:tc>
        <w:tc>
          <w:tcPr>
            <w:tcW w:w="269" w:type="pct"/>
          </w:tcPr>
          <w:p w14:paraId="7D35EFDC" w14:textId="77777777" w:rsidR="00266DDF" w:rsidRPr="006C26A0" w:rsidRDefault="00266DDF" w:rsidP="00266DDF">
            <w:pPr>
              <w:pStyle w:val="Compact"/>
              <w:spacing w:before="0"/>
              <w:rPr>
                <w:sz w:val="16"/>
                <w:szCs w:val="16"/>
              </w:rPr>
            </w:pPr>
          </w:p>
        </w:tc>
        <w:tc>
          <w:tcPr>
            <w:tcW w:w="293" w:type="pct"/>
          </w:tcPr>
          <w:p w14:paraId="193FCE80" w14:textId="77777777" w:rsidR="00266DDF" w:rsidRPr="006C26A0" w:rsidRDefault="00266DDF" w:rsidP="00266DDF">
            <w:pPr>
              <w:pStyle w:val="Compact"/>
              <w:spacing w:before="0"/>
              <w:rPr>
                <w:sz w:val="16"/>
                <w:szCs w:val="16"/>
              </w:rPr>
            </w:pPr>
          </w:p>
        </w:tc>
        <w:tc>
          <w:tcPr>
            <w:tcW w:w="269" w:type="pct"/>
          </w:tcPr>
          <w:p w14:paraId="3FE1B67A" w14:textId="77777777" w:rsidR="00266DDF" w:rsidRPr="006C26A0" w:rsidRDefault="00266DDF" w:rsidP="00266DDF">
            <w:pPr>
              <w:pStyle w:val="Compact"/>
              <w:spacing w:before="0"/>
              <w:rPr>
                <w:sz w:val="16"/>
                <w:szCs w:val="16"/>
              </w:rPr>
            </w:pPr>
          </w:p>
        </w:tc>
        <w:tc>
          <w:tcPr>
            <w:tcW w:w="269" w:type="pct"/>
          </w:tcPr>
          <w:p w14:paraId="51224614" w14:textId="77777777" w:rsidR="00266DDF" w:rsidRPr="006C26A0" w:rsidRDefault="00266DDF" w:rsidP="00266DDF">
            <w:pPr>
              <w:pStyle w:val="Compact"/>
              <w:spacing w:before="0"/>
              <w:rPr>
                <w:sz w:val="16"/>
                <w:szCs w:val="16"/>
              </w:rPr>
            </w:pPr>
          </w:p>
        </w:tc>
        <w:tc>
          <w:tcPr>
            <w:tcW w:w="269" w:type="pct"/>
          </w:tcPr>
          <w:p w14:paraId="2AE74C5A" w14:textId="77777777" w:rsidR="00266DDF" w:rsidRPr="006C26A0" w:rsidRDefault="00266DDF" w:rsidP="00266DDF">
            <w:pPr>
              <w:pStyle w:val="Compact"/>
              <w:spacing w:before="0"/>
              <w:rPr>
                <w:sz w:val="16"/>
                <w:szCs w:val="16"/>
              </w:rPr>
            </w:pPr>
          </w:p>
        </w:tc>
        <w:tc>
          <w:tcPr>
            <w:tcW w:w="269" w:type="pct"/>
          </w:tcPr>
          <w:p w14:paraId="0668DF6E" w14:textId="77777777" w:rsidR="00266DDF" w:rsidRPr="006C26A0" w:rsidRDefault="00266DDF" w:rsidP="00266DDF">
            <w:pPr>
              <w:pStyle w:val="Compact"/>
              <w:spacing w:before="0"/>
              <w:rPr>
                <w:sz w:val="16"/>
                <w:szCs w:val="16"/>
              </w:rPr>
            </w:pPr>
          </w:p>
        </w:tc>
        <w:tc>
          <w:tcPr>
            <w:tcW w:w="269" w:type="pct"/>
          </w:tcPr>
          <w:p w14:paraId="0050446C" w14:textId="77777777" w:rsidR="00266DDF" w:rsidRPr="006C26A0" w:rsidRDefault="00266DDF" w:rsidP="00266DDF">
            <w:pPr>
              <w:pStyle w:val="Compact"/>
              <w:spacing w:before="0"/>
              <w:rPr>
                <w:sz w:val="16"/>
                <w:szCs w:val="16"/>
              </w:rPr>
            </w:pPr>
          </w:p>
        </w:tc>
        <w:tc>
          <w:tcPr>
            <w:tcW w:w="269" w:type="pct"/>
          </w:tcPr>
          <w:p w14:paraId="225DA553" w14:textId="77777777" w:rsidR="00266DDF" w:rsidRPr="006C26A0" w:rsidRDefault="00266DDF" w:rsidP="00266DDF">
            <w:pPr>
              <w:pStyle w:val="Compact"/>
              <w:spacing w:before="0"/>
              <w:rPr>
                <w:sz w:val="16"/>
                <w:szCs w:val="16"/>
              </w:rPr>
            </w:pPr>
          </w:p>
        </w:tc>
        <w:tc>
          <w:tcPr>
            <w:tcW w:w="376" w:type="pct"/>
          </w:tcPr>
          <w:p w14:paraId="7D9C1C92" w14:textId="77777777" w:rsidR="00266DDF" w:rsidRPr="006C26A0" w:rsidRDefault="00266DDF" w:rsidP="00266DDF">
            <w:pPr>
              <w:pStyle w:val="Compact"/>
              <w:spacing w:before="0"/>
              <w:rPr>
                <w:sz w:val="16"/>
                <w:szCs w:val="16"/>
              </w:rPr>
            </w:pPr>
          </w:p>
        </w:tc>
        <w:tc>
          <w:tcPr>
            <w:tcW w:w="550" w:type="pct"/>
          </w:tcPr>
          <w:p w14:paraId="6900F6D6" w14:textId="77777777" w:rsidR="00266DDF" w:rsidRPr="006C26A0" w:rsidRDefault="00266DDF" w:rsidP="00266DDF">
            <w:pPr>
              <w:pStyle w:val="Compact"/>
              <w:spacing w:before="0"/>
              <w:rPr>
                <w:sz w:val="16"/>
                <w:szCs w:val="16"/>
              </w:rPr>
            </w:pPr>
          </w:p>
        </w:tc>
      </w:tr>
      <w:tr w:rsidR="00266DDF" w:rsidRPr="006C26A0" w14:paraId="01F4C0DA" w14:textId="77777777" w:rsidTr="00D40FD6">
        <w:tc>
          <w:tcPr>
            <w:tcW w:w="551" w:type="pct"/>
            <w:vAlign w:val="top"/>
          </w:tcPr>
          <w:p w14:paraId="59730B3E" w14:textId="28B0E7C4" w:rsidR="00266DDF" w:rsidRPr="006C26A0" w:rsidRDefault="00266DDF" w:rsidP="00266DDF">
            <w:pPr>
              <w:pStyle w:val="Compact"/>
              <w:spacing w:before="0"/>
              <w:rPr>
                <w:sz w:val="16"/>
                <w:szCs w:val="16"/>
              </w:rPr>
            </w:pPr>
            <w:r w:rsidRPr="00193B28">
              <w:rPr>
                <w:sz w:val="16"/>
                <w:szCs w:val="16"/>
              </w:rPr>
              <w:t>LEBA F</w:t>
            </w:r>
            <w:r>
              <w:rPr>
                <w:sz w:val="16"/>
                <w:szCs w:val="16"/>
              </w:rPr>
              <w:t>2</w:t>
            </w:r>
          </w:p>
        </w:tc>
        <w:tc>
          <w:tcPr>
            <w:tcW w:w="271" w:type="pct"/>
          </w:tcPr>
          <w:p w14:paraId="2D83412F" w14:textId="77777777" w:rsidR="00266DDF" w:rsidRPr="006C26A0" w:rsidRDefault="00266DDF" w:rsidP="00266DDF">
            <w:pPr>
              <w:pStyle w:val="Compact"/>
              <w:spacing w:before="0"/>
              <w:rPr>
                <w:sz w:val="16"/>
                <w:szCs w:val="16"/>
              </w:rPr>
            </w:pPr>
            <w:r w:rsidRPr="006C26A0">
              <w:rPr>
                <w:sz w:val="16"/>
                <w:szCs w:val="16"/>
              </w:rPr>
              <w:t>0.05</w:t>
            </w:r>
          </w:p>
        </w:tc>
        <w:tc>
          <w:tcPr>
            <w:tcW w:w="269" w:type="pct"/>
          </w:tcPr>
          <w:p w14:paraId="1F6884FD" w14:textId="77777777" w:rsidR="00266DDF" w:rsidRPr="006C26A0" w:rsidRDefault="00266DDF" w:rsidP="00266DDF">
            <w:pPr>
              <w:pStyle w:val="Compact"/>
              <w:spacing w:before="0"/>
              <w:rPr>
                <w:b/>
                <w:bCs/>
                <w:sz w:val="16"/>
                <w:szCs w:val="16"/>
              </w:rPr>
            </w:pPr>
            <w:r w:rsidRPr="006C26A0">
              <w:rPr>
                <w:b/>
                <w:bCs/>
                <w:sz w:val="16"/>
                <w:szCs w:val="16"/>
              </w:rPr>
              <w:t>0.67</w:t>
            </w:r>
          </w:p>
        </w:tc>
        <w:tc>
          <w:tcPr>
            <w:tcW w:w="269" w:type="pct"/>
          </w:tcPr>
          <w:p w14:paraId="07C29A62" w14:textId="77777777" w:rsidR="00266DDF" w:rsidRPr="006C26A0" w:rsidRDefault="00266DDF" w:rsidP="00266DDF">
            <w:pPr>
              <w:pStyle w:val="Compact"/>
              <w:spacing w:before="0"/>
              <w:rPr>
                <w:sz w:val="16"/>
                <w:szCs w:val="16"/>
              </w:rPr>
            </w:pPr>
          </w:p>
        </w:tc>
        <w:tc>
          <w:tcPr>
            <w:tcW w:w="269" w:type="pct"/>
          </w:tcPr>
          <w:p w14:paraId="4FA9451E" w14:textId="77777777" w:rsidR="00266DDF" w:rsidRPr="006C26A0" w:rsidRDefault="00266DDF" w:rsidP="00266DDF">
            <w:pPr>
              <w:pStyle w:val="Compact"/>
              <w:spacing w:before="0"/>
              <w:rPr>
                <w:sz w:val="16"/>
                <w:szCs w:val="16"/>
              </w:rPr>
            </w:pPr>
          </w:p>
        </w:tc>
        <w:tc>
          <w:tcPr>
            <w:tcW w:w="269" w:type="pct"/>
          </w:tcPr>
          <w:p w14:paraId="2BCD6D7C" w14:textId="77777777" w:rsidR="00266DDF" w:rsidRPr="006C26A0" w:rsidRDefault="00266DDF" w:rsidP="00266DDF">
            <w:pPr>
              <w:pStyle w:val="Compact"/>
              <w:spacing w:before="0"/>
              <w:rPr>
                <w:sz w:val="16"/>
                <w:szCs w:val="16"/>
              </w:rPr>
            </w:pPr>
          </w:p>
        </w:tc>
        <w:tc>
          <w:tcPr>
            <w:tcW w:w="269" w:type="pct"/>
          </w:tcPr>
          <w:p w14:paraId="02EE02DF" w14:textId="77777777" w:rsidR="00266DDF" w:rsidRPr="006C26A0" w:rsidRDefault="00266DDF" w:rsidP="00266DDF">
            <w:pPr>
              <w:pStyle w:val="Compact"/>
              <w:spacing w:before="0"/>
              <w:rPr>
                <w:sz w:val="16"/>
                <w:szCs w:val="16"/>
              </w:rPr>
            </w:pPr>
          </w:p>
        </w:tc>
        <w:tc>
          <w:tcPr>
            <w:tcW w:w="293" w:type="pct"/>
          </w:tcPr>
          <w:p w14:paraId="7FF0C9CC" w14:textId="77777777" w:rsidR="00266DDF" w:rsidRPr="006C26A0" w:rsidRDefault="00266DDF" w:rsidP="00266DDF">
            <w:pPr>
              <w:pStyle w:val="Compact"/>
              <w:spacing w:before="0"/>
              <w:rPr>
                <w:sz w:val="16"/>
                <w:szCs w:val="16"/>
              </w:rPr>
            </w:pPr>
          </w:p>
        </w:tc>
        <w:tc>
          <w:tcPr>
            <w:tcW w:w="269" w:type="pct"/>
          </w:tcPr>
          <w:p w14:paraId="537A9E6E" w14:textId="77777777" w:rsidR="00266DDF" w:rsidRPr="006C26A0" w:rsidRDefault="00266DDF" w:rsidP="00266DDF">
            <w:pPr>
              <w:pStyle w:val="Compact"/>
              <w:spacing w:before="0"/>
              <w:rPr>
                <w:sz w:val="16"/>
                <w:szCs w:val="16"/>
              </w:rPr>
            </w:pPr>
          </w:p>
        </w:tc>
        <w:tc>
          <w:tcPr>
            <w:tcW w:w="269" w:type="pct"/>
          </w:tcPr>
          <w:p w14:paraId="221CD487" w14:textId="77777777" w:rsidR="00266DDF" w:rsidRPr="006C26A0" w:rsidRDefault="00266DDF" w:rsidP="00266DDF">
            <w:pPr>
              <w:pStyle w:val="Compact"/>
              <w:spacing w:before="0"/>
              <w:rPr>
                <w:sz w:val="16"/>
                <w:szCs w:val="16"/>
              </w:rPr>
            </w:pPr>
          </w:p>
        </w:tc>
        <w:tc>
          <w:tcPr>
            <w:tcW w:w="269" w:type="pct"/>
          </w:tcPr>
          <w:p w14:paraId="47120E78" w14:textId="77777777" w:rsidR="00266DDF" w:rsidRPr="006C26A0" w:rsidRDefault="00266DDF" w:rsidP="00266DDF">
            <w:pPr>
              <w:pStyle w:val="Compact"/>
              <w:spacing w:before="0"/>
              <w:rPr>
                <w:sz w:val="16"/>
                <w:szCs w:val="16"/>
              </w:rPr>
            </w:pPr>
          </w:p>
        </w:tc>
        <w:tc>
          <w:tcPr>
            <w:tcW w:w="269" w:type="pct"/>
          </w:tcPr>
          <w:p w14:paraId="1AC1D9C1" w14:textId="77777777" w:rsidR="00266DDF" w:rsidRPr="006C26A0" w:rsidRDefault="00266DDF" w:rsidP="00266DDF">
            <w:pPr>
              <w:pStyle w:val="Compact"/>
              <w:spacing w:before="0"/>
              <w:rPr>
                <w:sz w:val="16"/>
                <w:szCs w:val="16"/>
              </w:rPr>
            </w:pPr>
          </w:p>
        </w:tc>
        <w:tc>
          <w:tcPr>
            <w:tcW w:w="269" w:type="pct"/>
          </w:tcPr>
          <w:p w14:paraId="19CB7185" w14:textId="77777777" w:rsidR="00266DDF" w:rsidRPr="006C26A0" w:rsidRDefault="00266DDF" w:rsidP="00266DDF">
            <w:pPr>
              <w:pStyle w:val="Compact"/>
              <w:spacing w:before="0"/>
              <w:rPr>
                <w:sz w:val="16"/>
                <w:szCs w:val="16"/>
              </w:rPr>
            </w:pPr>
          </w:p>
        </w:tc>
        <w:tc>
          <w:tcPr>
            <w:tcW w:w="269" w:type="pct"/>
          </w:tcPr>
          <w:p w14:paraId="2CCEBBD5" w14:textId="77777777" w:rsidR="00266DDF" w:rsidRPr="006C26A0" w:rsidRDefault="00266DDF" w:rsidP="00266DDF">
            <w:pPr>
              <w:pStyle w:val="Compact"/>
              <w:spacing w:before="0"/>
              <w:rPr>
                <w:sz w:val="16"/>
                <w:szCs w:val="16"/>
              </w:rPr>
            </w:pPr>
          </w:p>
        </w:tc>
        <w:tc>
          <w:tcPr>
            <w:tcW w:w="376" w:type="pct"/>
          </w:tcPr>
          <w:p w14:paraId="12089CEB" w14:textId="77777777" w:rsidR="00266DDF" w:rsidRPr="006C26A0" w:rsidRDefault="00266DDF" w:rsidP="00266DDF">
            <w:pPr>
              <w:pStyle w:val="Compact"/>
              <w:spacing w:before="0"/>
              <w:rPr>
                <w:sz w:val="16"/>
                <w:szCs w:val="16"/>
              </w:rPr>
            </w:pPr>
          </w:p>
        </w:tc>
        <w:tc>
          <w:tcPr>
            <w:tcW w:w="550" w:type="pct"/>
          </w:tcPr>
          <w:p w14:paraId="6F78A23C" w14:textId="77777777" w:rsidR="00266DDF" w:rsidRPr="006C26A0" w:rsidRDefault="00266DDF" w:rsidP="00266DDF">
            <w:pPr>
              <w:pStyle w:val="Compact"/>
              <w:spacing w:before="0"/>
              <w:rPr>
                <w:sz w:val="16"/>
                <w:szCs w:val="16"/>
              </w:rPr>
            </w:pPr>
          </w:p>
        </w:tc>
      </w:tr>
      <w:tr w:rsidR="00266DDF" w:rsidRPr="006C26A0" w14:paraId="7A88ED4E" w14:textId="77777777" w:rsidTr="00D40FD6">
        <w:tc>
          <w:tcPr>
            <w:tcW w:w="551" w:type="pct"/>
            <w:vAlign w:val="top"/>
          </w:tcPr>
          <w:p w14:paraId="259711C9" w14:textId="1F4C6538" w:rsidR="00266DDF" w:rsidRPr="006C26A0" w:rsidRDefault="00266DDF" w:rsidP="00266DDF">
            <w:pPr>
              <w:pStyle w:val="Compact"/>
              <w:spacing w:before="0"/>
              <w:rPr>
                <w:sz w:val="16"/>
                <w:szCs w:val="16"/>
              </w:rPr>
            </w:pPr>
            <w:r w:rsidRPr="00193B28">
              <w:rPr>
                <w:sz w:val="16"/>
                <w:szCs w:val="16"/>
              </w:rPr>
              <w:t>LEBA F</w:t>
            </w:r>
            <w:r>
              <w:rPr>
                <w:sz w:val="16"/>
                <w:szCs w:val="16"/>
              </w:rPr>
              <w:t>3</w:t>
            </w:r>
          </w:p>
        </w:tc>
        <w:tc>
          <w:tcPr>
            <w:tcW w:w="271" w:type="pct"/>
          </w:tcPr>
          <w:p w14:paraId="2F921467" w14:textId="77777777" w:rsidR="00266DDF" w:rsidRPr="006C26A0" w:rsidRDefault="00266DDF" w:rsidP="00266DDF">
            <w:pPr>
              <w:pStyle w:val="Compact"/>
              <w:spacing w:before="0"/>
              <w:rPr>
                <w:sz w:val="16"/>
                <w:szCs w:val="16"/>
              </w:rPr>
            </w:pPr>
            <w:r w:rsidRPr="006C26A0">
              <w:rPr>
                <w:sz w:val="16"/>
                <w:szCs w:val="16"/>
              </w:rPr>
              <w:t>-0.10</w:t>
            </w:r>
          </w:p>
        </w:tc>
        <w:tc>
          <w:tcPr>
            <w:tcW w:w="269" w:type="pct"/>
          </w:tcPr>
          <w:p w14:paraId="12258FBC" w14:textId="77777777" w:rsidR="00266DDF" w:rsidRPr="006C26A0" w:rsidRDefault="00266DDF" w:rsidP="00266DDF">
            <w:pPr>
              <w:pStyle w:val="Compact"/>
              <w:spacing w:before="0"/>
              <w:rPr>
                <w:sz w:val="16"/>
                <w:szCs w:val="16"/>
              </w:rPr>
            </w:pPr>
            <w:r w:rsidRPr="006C26A0">
              <w:rPr>
                <w:sz w:val="16"/>
                <w:szCs w:val="16"/>
              </w:rPr>
              <w:t>-0.21</w:t>
            </w:r>
          </w:p>
        </w:tc>
        <w:tc>
          <w:tcPr>
            <w:tcW w:w="269" w:type="pct"/>
          </w:tcPr>
          <w:p w14:paraId="4607CA61" w14:textId="77777777" w:rsidR="00266DDF" w:rsidRPr="006C26A0" w:rsidRDefault="00266DDF" w:rsidP="00266DDF">
            <w:pPr>
              <w:pStyle w:val="Compact"/>
              <w:spacing w:before="0"/>
              <w:rPr>
                <w:b/>
                <w:bCs/>
                <w:sz w:val="16"/>
                <w:szCs w:val="16"/>
              </w:rPr>
            </w:pPr>
            <w:r w:rsidRPr="006C26A0">
              <w:rPr>
                <w:b/>
                <w:bCs/>
                <w:sz w:val="16"/>
                <w:szCs w:val="16"/>
              </w:rPr>
              <w:t>0.80</w:t>
            </w:r>
          </w:p>
        </w:tc>
        <w:tc>
          <w:tcPr>
            <w:tcW w:w="269" w:type="pct"/>
          </w:tcPr>
          <w:p w14:paraId="33EBD616" w14:textId="77777777" w:rsidR="00266DDF" w:rsidRPr="006C26A0" w:rsidRDefault="00266DDF" w:rsidP="00266DDF">
            <w:pPr>
              <w:pStyle w:val="Compact"/>
              <w:spacing w:before="0"/>
              <w:rPr>
                <w:sz w:val="16"/>
                <w:szCs w:val="16"/>
              </w:rPr>
            </w:pPr>
          </w:p>
        </w:tc>
        <w:tc>
          <w:tcPr>
            <w:tcW w:w="269" w:type="pct"/>
          </w:tcPr>
          <w:p w14:paraId="7980E494" w14:textId="77777777" w:rsidR="00266DDF" w:rsidRPr="006C26A0" w:rsidRDefault="00266DDF" w:rsidP="00266DDF">
            <w:pPr>
              <w:pStyle w:val="Compact"/>
              <w:spacing w:before="0"/>
              <w:rPr>
                <w:sz w:val="16"/>
                <w:szCs w:val="16"/>
              </w:rPr>
            </w:pPr>
          </w:p>
        </w:tc>
        <w:tc>
          <w:tcPr>
            <w:tcW w:w="269" w:type="pct"/>
          </w:tcPr>
          <w:p w14:paraId="60CDF2C1" w14:textId="77777777" w:rsidR="00266DDF" w:rsidRPr="006C26A0" w:rsidRDefault="00266DDF" w:rsidP="00266DDF">
            <w:pPr>
              <w:pStyle w:val="Compact"/>
              <w:spacing w:before="0"/>
              <w:rPr>
                <w:sz w:val="16"/>
                <w:szCs w:val="16"/>
              </w:rPr>
            </w:pPr>
          </w:p>
        </w:tc>
        <w:tc>
          <w:tcPr>
            <w:tcW w:w="293" w:type="pct"/>
          </w:tcPr>
          <w:p w14:paraId="57E6D305" w14:textId="77777777" w:rsidR="00266DDF" w:rsidRPr="006C26A0" w:rsidRDefault="00266DDF" w:rsidP="00266DDF">
            <w:pPr>
              <w:pStyle w:val="Compact"/>
              <w:spacing w:before="0"/>
              <w:rPr>
                <w:sz w:val="16"/>
                <w:szCs w:val="16"/>
              </w:rPr>
            </w:pPr>
          </w:p>
        </w:tc>
        <w:tc>
          <w:tcPr>
            <w:tcW w:w="269" w:type="pct"/>
          </w:tcPr>
          <w:p w14:paraId="4D3A38CA" w14:textId="77777777" w:rsidR="00266DDF" w:rsidRPr="006C26A0" w:rsidRDefault="00266DDF" w:rsidP="00266DDF">
            <w:pPr>
              <w:pStyle w:val="Compact"/>
              <w:spacing w:before="0"/>
              <w:rPr>
                <w:sz w:val="16"/>
                <w:szCs w:val="16"/>
              </w:rPr>
            </w:pPr>
          </w:p>
        </w:tc>
        <w:tc>
          <w:tcPr>
            <w:tcW w:w="269" w:type="pct"/>
          </w:tcPr>
          <w:p w14:paraId="4DA16C48" w14:textId="77777777" w:rsidR="00266DDF" w:rsidRPr="006C26A0" w:rsidRDefault="00266DDF" w:rsidP="00266DDF">
            <w:pPr>
              <w:pStyle w:val="Compact"/>
              <w:spacing w:before="0"/>
              <w:rPr>
                <w:sz w:val="16"/>
                <w:szCs w:val="16"/>
              </w:rPr>
            </w:pPr>
          </w:p>
        </w:tc>
        <w:tc>
          <w:tcPr>
            <w:tcW w:w="269" w:type="pct"/>
          </w:tcPr>
          <w:p w14:paraId="44C3EA43" w14:textId="77777777" w:rsidR="00266DDF" w:rsidRPr="006C26A0" w:rsidRDefault="00266DDF" w:rsidP="00266DDF">
            <w:pPr>
              <w:pStyle w:val="Compact"/>
              <w:spacing w:before="0"/>
              <w:rPr>
                <w:sz w:val="16"/>
                <w:szCs w:val="16"/>
              </w:rPr>
            </w:pPr>
          </w:p>
        </w:tc>
        <w:tc>
          <w:tcPr>
            <w:tcW w:w="269" w:type="pct"/>
          </w:tcPr>
          <w:p w14:paraId="2AFED998" w14:textId="77777777" w:rsidR="00266DDF" w:rsidRPr="006C26A0" w:rsidRDefault="00266DDF" w:rsidP="00266DDF">
            <w:pPr>
              <w:pStyle w:val="Compact"/>
              <w:spacing w:before="0"/>
              <w:rPr>
                <w:sz w:val="16"/>
                <w:szCs w:val="16"/>
              </w:rPr>
            </w:pPr>
          </w:p>
        </w:tc>
        <w:tc>
          <w:tcPr>
            <w:tcW w:w="269" w:type="pct"/>
          </w:tcPr>
          <w:p w14:paraId="0DEE5A1D" w14:textId="77777777" w:rsidR="00266DDF" w:rsidRPr="006C26A0" w:rsidRDefault="00266DDF" w:rsidP="00266DDF">
            <w:pPr>
              <w:pStyle w:val="Compact"/>
              <w:spacing w:before="0"/>
              <w:rPr>
                <w:sz w:val="16"/>
                <w:szCs w:val="16"/>
              </w:rPr>
            </w:pPr>
          </w:p>
        </w:tc>
        <w:tc>
          <w:tcPr>
            <w:tcW w:w="269" w:type="pct"/>
          </w:tcPr>
          <w:p w14:paraId="0C03BF5D" w14:textId="77777777" w:rsidR="00266DDF" w:rsidRPr="006C26A0" w:rsidRDefault="00266DDF" w:rsidP="00266DDF">
            <w:pPr>
              <w:pStyle w:val="Compact"/>
              <w:spacing w:before="0"/>
              <w:rPr>
                <w:sz w:val="16"/>
                <w:szCs w:val="16"/>
              </w:rPr>
            </w:pPr>
          </w:p>
        </w:tc>
        <w:tc>
          <w:tcPr>
            <w:tcW w:w="376" w:type="pct"/>
          </w:tcPr>
          <w:p w14:paraId="06D10870" w14:textId="77777777" w:rsidR="00266DDF" w:rsidRPr="006C26A0" w:rsidRDefault="00266DDF" w:rsidP="00266DDF">
            <w:pPr>
              <w:pStyle w:val="Compact"/>
              <w:spacing w:before="0"/>
              <w:rPr>
                <w:sz w:val="16"/>
                <w:szCs w:val="16"/>
              </w:rPr>
            </w:pPr>
          </w:p>
        </w:tc>
        <w:tc>
          <w:tcPr>
            <w:tcW w:w="550" w:type="pct"/>
          </w:tcPr>
          <w:p w14:paraId="1C3D6644" w14:textId="77777777" w:rsidR="00266DDF" w:rsidRPr="006C26A0" w:rsidRDefault="00266DDF" w:rsidP="00266DDF">
            <w:pPr>
              <w:pStyle w:val="Compact"/>
              <w:spacing w:before="0"/>
              <w:rPr>
                <w:sz w:val="16"/>
                <w:szCs w:val="16"/>
              </w:rPr>
            </w:pPr>
          </w:p>
        </w:tc>
      </w:tr>
      <w:tr w:rsidR="00266DDF" w:rsidRPr="006C26A0" w14:paraId="08D60035" w14:textId="77777777" w:rsidTr="00D40FD6">
        <w:tc>
          <w:tcPr>
            <w:tcW w:w="551" w:type="pct"/>
            <w:vAlign w:val="top"/>
          </w:tcPr>
          <w:p w14:paraId="7204C8C9" w14:textId="6C581D95" w:rsidR="00266DDF" w:rsidRPr="006C26A0" w:rsidRDefault="00266DDF" w:rsidP="00266DDF">
            <w:pPr>
              <w:pStyle w:val="Compact"/>
              <w:spacing w:before="0"/>
              <w:rPr>
                <w:sz w:val="16"/>
                <w:szCs w:val="16"/>
              </w:rPr>
            </w:pPr>
            <w:r w:rsidRPr="00193B28">
              <w:rPr>
                <w:sz w:val="16"/>
                <w:szCs w:val="16"/>
              </w:rPr>
              <w:t>LEBA F</w:t>
            </w:r>
            <w:r>
              <w:rPr>
                <w:sz w:val="16"/>
                <w:szCs w:val="16"/>
              </w:rPr>
              <w:t>4</w:t>
            </w:r>
          </w:p>
        </w:tc>
        <w:tc>
          <w:tcPr>
            <w:tcW w:w="271" w:type="pct"/>
          </w:tcPr>
          <w:p w14:paraId="3C97C62C" w14:textId="77777777" w:rsidR="00266DDF" w:rsidRPr="006C26A0" w:rsidRDefault="00266DDF" w:rsidP="00266DDF">
            <w:pPr>
              <w:pStyle w:val="Compact"/>
              <w:spacing w:before="0"/>
              <w:rPr>
                <w:sz w:val="16"/>
                <w:szCs w:val="16"/>
              </w:rPr>
            </w:pPr>
            <w:r w:rsidRPr="006C26A0">
              <w:rPr>
                <w:sz w:val="16"/>
                <w:szCs w:val="16"/>
              </w:rPr>
              <w:t>0.17</w:t>
            </w:r>
          </w:p>
        </w:tc>
        <w:tc>
          <w:tcPr>
            <w:tcW w:w="269" w:type="pct"/>
          </w:tcPr>
          <w:p w14:paraId="259A6944" w14:textId="77777777" w:rsidR="00266DDF" w:rsidRPr="006C26A0" w:rsidRDefault="00266DDF" w:rsidP="00266DDF">
            <w:pPr>
              <w:pStyle w:val="Compact"/>
              <w:spacing w:before="0"/>
              <w:rPr>
                <w:sz w:val="16"/>
                <w:szCs w:val="16"/>
              </w:rPr>
            </w:pPr>
            <w:r w:rsidRPr="006C26A0">
              <w:rPr>
                <w:sz w:val="16"/>
                <w:szCs w:val="16"/>
              </w:rPr>
              <w:t>0.12</w:t>
            </w:r>
          </w:p>
        </w:tc>
        <w:tc>
          <w:tcPr>
            <w:tcW w:w="269" w:type="pct"/>
          </w:tcPr>
          <w:p w14:paraId="2FC52308"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38DDAEC4" w14:textId="77777777" w:rsidR="00266DDF" w:rsidRPr="006C26A0" w:rsidRDefault="00266DDF" w:rsidP="00266DDF">
            <w:pPr>
              <w:pStyle w:val="Compact"/>
              <w:spacing w:before="0"/>
              <w:rPr>
                <w:b/>
                <w:bCs/>
                <w:sz w:val="16"/>
                <w:szCs w:val="16"/>
              </w:rPr>
            </w:pPr>
            <w:r w:rsidRPr="006C26A0">
              <w:rPr>
                <w:b/>
                <w:bCs/>
                <w:sz w:val="16"/>
                <w:szCs w:val="16"/>
              </w:rPr>
              <w:t>0.77</w:t>
            </w:r>
          </w:p>
        </w:tc>
        <w:tc>
          <w:tcPr>
            <w:tcW w:w="269" w:type="pct"/>
          </w:tcPr>
          <w:p w14:paraId="2B866C45" w14:textId="77777777" w:rsidR="00266DDF" w:rsidRPr="006C26A0" w:rsidRDefault="00266DDF" w:rsidP="00266DDF">
            <w:pPr>
              <w:pStyle w:val="Compact"/>
              <w:spacing w:before="0"/>
              <w:rPr>
                <w:sz w:val="16"/>
                <w:szCs w:val="16"/>
              </w:rPr>
            </w:pPr>
          </w:p>
        </w:tc>
        <w:tc>
          <w:tcPr>
            <w:tcW w:w="269" w:type="pct"/>
          </w:tcPr>
          <w:p w14:paraId="5EF46F74" w14:textId="77777777" w:rsidR="00266DDF" w:rsidRPr="006C26A0" w:rsidRDefault="00266DDF" w:rsidP="00266DDF">
            <w:pPr>
              <w:pStyle w:val="Compact"/>
              <w:spacing w:before="0"/>
              <w:rPr>
                <w:sz w:val="16"/>
                <w:szCs w:val="16"/>
              </w:rPr>
            </w:pPr>
          </w:p>
        </w:tc>
        <w:tc>
          <w:tcPr>
            <w:tcW w:w="293" w:type="pct"/>
          </w:tcPr>
          <w:p w14:paraId="62648D8E" w14:textId="77777777" w:rsidR="00266DDF" w:rsidRPr="006C26A0" w:rsidRDefault="00266DDF" w:rsidP="00266DDF">
            <w:pPr>
              <w:pStyle w:val="Compact"/>
              <w:spacing w:before="0"/>
              <w:rPr>
                <w:sz w:val="16"/>
                <w:szCs w:val="16"/>
              </w:rPr>
            </w:pPr>
          </w:p>
        </w:tc>
        <w:tc>
          <w:tcPr>
            <w:tcW w:w="269" w:type="pct"/>
          </w:tcPr>
          <w:p w14:paraId="46976750" w14:textId="77777777" w:rsidR="00266DDF" w:rsidRPr="006C26A0" w:rsidRDefault="00266DDF" w:rsidP="00266DDF">
            <w:pPr>
              <w:pStyle w:val="Compact"/>
              <w:spacing w:before="0"/>
              <w:rPr>
                <w:sz w:val="16"/>
                <w:szCs w:val="16"/>
              </w:rPr>
            </w:pPr>
          </w:p>
        </w:tc>
        <w:tc>
          <w:tcPr>
            <w:tcW w:w="269" w:type="pct"/>
          </w:tcPr>
          <w:p w14:paraId="39634307" w14:textId="77777777" w:rsidR="00266DDF" w:rsidRPr="006C26A0" w:rsidRDefault="00266DDF" w:rsidP="00266DDF">
            <w:pPr>
              <w:pStyle w:val="Compact"/>
              <w:spacing w:before="0"/>
              <w:rPr>
                <w:sz w:val="16"/>
                <w:szCs w:val="16"/>
              </w:rPr>
            </w:pPr>
          </w:p>
        </w:tc>
        <w:tc>
          <w:tcPr>
            <w:tcW w:w="269" w:type="pct"/>
          </w:tcPr>
          <w:p w14:paraId="300F2AA7" w14:textId="77777777" w:rsidR="00266DDF" w:rsidRPr="006C26A0" w:rsidRDefault="00266DDF" w:rsidP="00266DDF">
            <w:pPr>
              <w:pStyle w:val="Compact"/>
              <w:spacing w:before="0"/>
              <w:rPr>
                <w:sz w:val="16"/>
                <w:szCs w:val="16"/>
              </w:rPr>
            </w:pPr>
          </w:p>
        </w:tc>
        <w:tc>
          <w:tcPr>
            <w:tcW w:w="269" w:type="pct"/>
          </w:tcPr>
          <w:p w14:paraId="50E40A9B" w14:textId="77777777" w:rsidR="00266DDF" w:rsidRPr="006C26A0" w:rsidRDefault="00266DDF" w:rsidP="00266DDF">
            <w:pPr>
              <w:pStyle w:val="Compact"/>
              <w:spacing w:before="0"/>
              <w:rPr>
                <w:sz w:val="16"/>
                <w:szCs w:val="16"/>
              </w:rPr>
            </w:pPr>
          </w:p>
        </w:tc>
        <w:tc>
          <w:tcPr>
            <w:tcW w:w="269" w:type="pct"/>
          </w:tcPr>
          <w:p w14:paraId="5777B027" w14:textId="77777777" w:rsidR="00266DDF" w:rsidRPr="006C26A0" w:rsidRDefault="00266DDF" w:rsidP="00266DDF">
            <w:pPr>
              <w:pStyle w:val="Compact"/>
              <w:spacing w:before="0"/>
              <w:rPr>
                <w:sz w:val="16"/>
                <w:szCs w:val="16"/>
              </w:rPr>
            </w:pPr>
          </w:p>
        </w:tc>
        <w:tc>
          <w:tcPr>
            <w:tcW w:w="269" w:type="pct"/>
          </w:tcPr>
          <w:p w14:paraId="25ADABD3" w14:textId="77777777" w:rsidR="00266DDF" w:rsidRPr="006C26A0" w:rsidRDefault="00266DDF" w:rsidP="00266DDF">
            <w:pPr>
              <w:pStyle w:val="Compact"/>
              <w:spacing w:before="0"/>
              <w:rPr>
                <w:sz w:val="16"/>
                <w:szCs w:val="16"/>
              </w:rPr>
            </w:pPr>
          </w:p>
        </w:tc>
        <w:tc>
          <w:tcPr>
            <w:tcW w:w="376" w:type="pct"/>
          </w:tcPr>
          <w:p w14:paraId="12A58776" w14:textId="77777777" w:rsidR="00266DDF" w:rsidRPr="006C26A0" w:rsidRDefault="00266DDF" w:rsidP="00266DDF">
            <w:pPr>
              <w:pStyle w:val="Compact"/>
              <w:spacing w:before="0"/>
              <w:rPr>
                <w:sz w:val="16"/>
                <w:szCs w:val="16"/>
              </w:rPr>
            </w:pPr>
          </w:p>
        </w:tc>
        <w:tc>
          <w:tcPr>
            <w:tcW w:w="550" w:type="pct"/>
          </w:tcPr>
          <w:p w14:paraId="734A6A1E" w14:textId="77777777" w:rsidR="00266DDF" w:rsidRPr="006C26A0" w:rsidRDefault="00266DDF" w:rsidP="00266DDF">
            <w:pPr>
              <w:pStyle w:val="Compact"/>
              <w:spacing w:before="0"/>
              <w:rPr>
                <w:sz w:val="16"/>
                <w:szCs w:val="16"/>
              </w:rPr>
            </w:pPr>
          </w:p>
        </w:tc>
      </w:tr>
      <w:tr w:rsidR="00266DDF" w:rsidRPr="006C26A0" w14:paraId="3515F9D5" w14:textId="77777777" w:rsidTr="00266DDF">
        <w:tc>
          <w:tcPr>
            <w:tcW w:w="551" w:type="pct"/>
          </w:tcPr>
          <w:p w14:paraId="14D295BF" w14:textId="740519F8" w:rsidR="00266DDF" w:rsidRPr="006C26A0" w:rsidRDefault="00266DDF" w:rsidP="00266DDF">
            <w:pPr>
              <w:pStyle w:val="Compact"/>
              <w:spacing w:before="0"/>
              <w:rPr>
                <w:sz w:val="16"/>
                <w:szCs w:val="16"/>
              </w:rPr>
            </w:pPr>
            <w:r w:rsidRPr="006C26A0">
              <w:rPr>
                <w:sz w:val="16"/>
                <w:szCs w:val="16"/>
              </w:rPr>
              <w:t>PA</w:t>
            </w:r>
          </w:p>
        </w:tc>
        <w:tc>
          <w:tcPr>
            <w:tcW w:w="271" w:type="pct"/>
          </w:tcPr>
          <w:p w14:paraId="6DC78578" w14:textId="77777777" w:rsidR="00266DDF" w:rsidRPr="006C26A0" w:rsidRDefault="00266DDF" w:rsidP="00266DDF">
            <w:pPr>
              <w:pStyle w:val="Compact"/>
              <w:spacing w:before="0"/>
              <w:rPr>
                <w:sz w:val="16"/>
                <w:szCs w:val="16"/>
              </w:rPr>
            </w:pPr>
            <w:r w:rsidRPr="006C26A0">
              <w:rPr>
                <w:sz w:val="16"/>
                <w:szCs w:val="16"/>
              </w:rPr>
              <w:t>0.11</w:t>
            </w:r>
          </w:p>
        </w:tc>
        <w:tc>
          <w:tcPr>
            <w:tcW w:w="269" w:type="pct"/>
          </w:tcPr>
          <w:p w14:paraId="1A583891" w14:textId="77777777" w:rsidR="00266DDF" w:rsidRPr="006C26A0" w:rsidRDefault="00266DDF" w:rsidP="00266DDF">
            <w:pPr>
              <w:pStyle w:val="Compact"/>
              <w:spacing w:before="0"/>
              <w:rPr>
                <w:sz w:val="16"/>
                <w:szCs w:val="16"/>
              </w:rPr>
            </w:pPr>
            <w:r w:rsidRPr="006C26A0">
              <w:rPr>
                <w:sz w:val="16"/>
                <w:szCs w:val="16"/>
              </w:rPr>
              <w:t>0.22</w:t>
            </w:r>
          </w:p>
        </w:tc>
        <w:tc>
          <w:tcPr>
            <w:tcW w:w="269" w:type="pct"/>
          </w:tcPr>
          <w:p w14:paraId="457EE2C6" w14:textId="77777777" w:rsidR="00266DDF" w:rsidRPr="006C26A0" w:rsidRDefault="00266DDF" w:rsidP="00266DDF">
            <w:pPr>
              <w:pStyle w:val="Compact"/>
              <w:spacing w:before="0"/>
              <w:rPr>
                <w:sz w:val="16"/>
                <w:szCs w:val="16"/>
              </w:rPr>
            </w:pPr>
            <w:r w:rsidRPr="006C26A0">
              <w:rPr>
                <w:sz w:val="16"/>
                <w:szCs w:val="16"/>
              </w:rPr>
              <w:t>-0.17</w:t>
            </w:r>
          </w:p>
        </w:tc>
        <w:tc>
          <w:tcPr>
            <w:tcW w:w="269" w:type="pct"/>
          </w:tcPr>
          <w:p w14:paraId="2FCEA670" w14:textId="77777777" w:rsidR="00266DDF" w:rsidRPr="006C26A0" w:rsidRDefault="00266DDF" w:rsidP="00266DDF">
            <w:pPr>
              <w:pStyle w:val="Compact"/>
              <w:spacing w:before="0"/>
              <w:rPr>
                <w:sz w:val="16"/>
                <w:szCs w:val="16"/>
              </w:rPr>
            </w:pPr>
            <w:r w:rsidRPr="006C26A0">
              <w:rPr>
                <w:sz w:val="16"/>
                <w:szCs w:val="16"/>
              </w:rPr>
              <w:t>0.29</w:t>
            </w:r>
          </w:p>
        </w:tc>
        <w:tc>
          <w:tcPr>
            <w:tcW w:w="269" w:type="pct"/>
          </w:tcPr>
          <w:p w14:paraId="25D3EEBB" w14:textId="77777777" w:rsidR="00266DDF" w:rsidRPr="006C26A0" w:rsidRDefault="00266DDF" w:rsidP="00266DDF">
            <w:pPr>
              <w:pStyle w:val="Compact"/>
              <w:spacing w:before="0"/>
              <w:rPr>
                <w:b/>
                <w:bCs/>
                <w:sz w:val="16"/>
                <w:szCs w:val="16"/>
              </w:rPr>
            </w:pPr>
            <w:r w:rsidRPr="006C26A0">
              <w:rPr>
                <w:b/>
                <w:bCs/>
                <w:sz w:val="16"/>
                <w:szCs w:val="16"/>
              </w:rPr>
              <w:t>0.71</w:t>
            </w:r>
          </w:p>
        </w:tc>
        <w:tc>
          <w:tcPr>
            <w:tcW w:w="269" w:type="pct"/>
          </w:tcPr>
          <w:p w14:paraId="4E7A3FD1" w14:textId="77777777" w:rsidR="00266DDF" w:rsidRPr="006C26A0" w:rsidRDefault="00266DDF" w:rsidP="00266DDF">
            <w:pPr>
              <w:pStyle w:val="Compact"/>
              <w:spacing w:before="0"/>
              <w:rPr>
                <w:sz w:val="16"/>
                <w:szCs w:val="16"/>
              </w:rPr>
            </w:pPr>
          </w:p>
        </w:tc>
        <w:tc>
          <w:tcPr>
            <w:tcW w:w="293" w:type="pct"/>
          </w:tcPr>
          <w:p w14:paraId="42EF247F" w14:textId="77777777" w:rsidR="00266DDF" w:rsidRPr="006C26A0" w:rsidRDefault="00266DDF" w:rsidP="00266DDF">
            <w:pPr>
              <w:pStyle w:val="Compact"/>
              <w:spacing w:before="0"/>
              <w:rPr>
                <w:sz w:val="16"/>
                <w:szCs w:val="16"/>
              </w:rPr>
            </w:pPr>
          </w:p>
        </w:tc>
        <w:tc>
          <w:tcPr>
            <w:tcW w:w="269" w:type="pct"/>
          </w:tcPr>
          <w:p w14:paraId="6B57E15E" w14:textId="77777777" w:rsidR="00266DDF" w:rsidRPr="006C26A0" w:rsidRDefault="00266DDF" w:rsidP="00266DDF">
            <w:pPr>
              <w:pStyle w:val="Compact"/>
              <w:spacing w:before="0"/>
              <w:rPr>
                <w:sz w:val="16"/>
                <w:szCs w:val="16"/>
              </w:rPr>
            </w:pPr>
          </w:p>
        </w:tc>
        <w:tc>
          <w:tcPr>
            <w:tcW w:w="269" w:type="pct"/>
          </w:tcPr>
          <w:p w14:paraId="256DCD0F" w14:textId="77777777" w:rsidR="00266DDF" w:rsidRPr="006C26A0" w:rsidRDefault="00266DDF" w:rsidP="00266DDF">
            <w:pPr>
              <w:pStyle w:val="Compact"/>
              <w:spacing w:before="0"/>
              <w:rPr>
                <w:sz w:val="16"/>
                <w:szCs w:val="16"/>
              </w:rPr>
            </w:pPr>
          </w:p>
        </w:tc>
        <w:tc>
          <w:tcPr>
            <w:tcW w:w="269" w:type="pct"/>
          </w:tcPr>
          <w:p w14:paraId="0060804F" w14:textId="77777777" w:rsidR="00266DDF" w:rsidRPr="006C26A0" w:rsidRDefault="00266DDF" w:rsidP="00266DDF">
            <w:pPr>
              <w:pStyle w:val="Compact"/>
              <w:spacing w:before="0"/>
              <w:rPr>
                <w:sz w:val="16"/>
                <w:szCs w:val="16"/>
              </w:rPr>
            </w:pPr>
          </w:p>
        </w:tc>
        <w:tc>
          <w:tcPr>
            <w:tcW w:w="269" w:type="pct"/>
          </w:tcPr>
          <w:p w14:paraId="11271199" w14:textId="77777777" w:rsidR="00266DDF" w:rsidRPr="006C26A0" w:rsidRDefault="00266DDF" w:rsidP="00266DDF">
            <w:pPr>
              <w:pStyle w:val="Compact"/>
              <w:spacing w:before="0"/>
              <w:rPr>
                <w:sz w:val="16"/>
                <w:szCs w:val="16"/>
              </w:rPr>
            </w:pPr>
          </w:p>
        </w:tc>
        <w:tc>
          <w:tcPr>
            <w:tcW w:w="269" w:type="pct"/>
          </w:tcPr>
          <w:p w14:paraId="22DAC538" w14:textId="77777777" w:rsidR="00266DDF" w:rsidRPr="006C26A0" w:rsidRDefault="00266DDF" w:rsidP="00266DDF">
            <w:pPr>
              <w:pStyle w:val="Compact"/>
              <w:spacing w:before="0"/>
              <w:rPr>
                <w:sz w:val="16"/>
                <w:szCs w:val="16"/>
              </w:rPr>
            </w:pPr>
          </w:p>
        </w:tc>
        <w:tc>
          <w:tcPr>
            <w:tcW w:w="269" w:type="pct"/>
          </w:tcPr>
          <w:p w14:paraId="3DCCC4C0" w14:textId="77777777" w:rsidR="00266DDF" w:rsidRPr="006C26A0" w:rsidRDefault="00266DDF" w:rsidP="00266DDF">
            <w:pPr>
              <w:pStyle w:val="Compact"/>
              <w:spacing w:before="0"/>
              <w:rPr>
                <w:sz w:val="16"/>
                <w:szCs w:val="16"/>
              </w:rPr>
            </w:pPr>
          </w:p>
        </w:tc>
        <w:tc>
          <w:tcPr>
            <w:tcW w:w="376" w:type="pct"/>
          </w:tcPr>
          <w:p w14:paraId="73A4C9C5" w14:textId="77777777" w:rsidR="00266DDF" w:rsidRPr="006C26A0" w:rsidRDefault="00266DDF" w:rsidP="00266DDF">
            <w:pPr>
              <w:pStyle w:val="Compact"/>
              <w:spacing w:before="0"/>
              <w:rPr>
                <w:sz w:val="16"/>
                <w:szCs w:val="16"/>
              </w:rPr>
            </w:pPr>
          </w:p>
        </w:tc>
        <w:tc>
          <w:tcPr>
            <w:tcW w:w="550" w:type="pct"/>
          </w:tcPr>
          <w:p w14:paraId="13DD8A79" w14:textId="77777777" w:rsidR="00266DDF" w:rsidRPr="006C26A0" w:rsidRDefault="00266DDF" w:rsidP="00266DDF">
            <w:pPr>
              <w:pStyle w:val="Compact"/>
              <w:spacing w:before="0"/>
              <w:rPr>
                <w:sz w:val="16"/>
                <w:szCs w:val="16"/>
              </w:rPr>
            </w:pPr>
          </w:p>
        </w:tc>
      </w:tr>
      <w:tr w:rsidR="00266DDF" w:rsidRPr="006C26A0" w14:paraId="7557BC47" w14:textId="77777777" w:rsidTr="00266DDF">
        <w:tc>
          <w:tcPr>
            <w:tcW w:w="551" w:type="pct"/>
          </w:tcPr>
          <w:p w14:paraId="271E2ADC" w14:textId="6FF7C475" w:rsidR="00266DDF" w:rsidRPr="006C26A0" w:rsidRDefault="00266DDF" w:rsidP="00266DDF">
            <w:pPr>
              <w:pStyle w:val="Compact"/>
              <w:spacing w:before="0"/>
              <w:rPr>
                <w:sz w:val="16"/>
                <w:szCs w:val="16"/>
              </w:rPr>
            </w:pPr>
            <w:r w:rsidRPr="006C26A0">
              <w:rPr>
                <w:sz w:val="16"/>
                <w:szCs w:val="16"/>
              </w:rPr>
              <w:t>NA</w:t>
            </w:r>
          </w:p>
        </w:tc>
        <w:tc>
          <w:tcPr>
            <w:tcW w:w="271" w:type="pct"/>
          </w:tcPr>
          <w:p w14:paraId="4B5F0287" w14:textId="77777777" w:rsidR="00266DDF" w:rsidRPr="006C26A0" w:rsidRDefault="00266DDF" w:rsidP="00266DDF">
            <w:pPr>
              <w:pStyle w:val="Compact"/>
              <w:spacing w:before="0"/>
              <w:rPr>
                <w:sz w:val="16"/>
                <w:szCs w:val="16"/>
              </w:rPr>
            </w:pPr>
            <w:r w:rsidRPr="006C26A0">
              <w:rPr>
                <w:sz w:val="16"/>
                <w:szCs w:val="16"/>
              </w:rPr>
              <w:t>-0.06</w:t>
            </w:r>
          </w:p>
        </w:tc>
        <w:tc>
          <w:tcPr>
            <w:tcW w:w="269" w:type="pct"/>
          </w:tcPr>
          <w:p w14:paraId="16F0CF42" w14:textId="77777777" w:rsidR="00266DDF" w:rsidRPr="006C26A0" w:rsidRDefault="00266DDF" w:rsidP="00266DDF">
            <w:pPr>
              <w:pStyle w:val="Compact"/>
              <w:spacing w:before="0"/>
              <w:rPr>
                <w:sz w:val="16"/>
                <w:szCs w:val="16"/>
              </w:rPr>
            </w:pPr>
            <w:r w:rsidRPr="006C26A0">
              <w:rPr>
                <w:sz w:val="16"/>
                <w:szCs w:val="16"/>
              </w:rPr>
              <w:t>0.35</w:t>
            </w:r>
          </w:p>
        </w:tc>
        <w:tc>
          <w:tcPr>
            <w:tcW w:w="269" w:type="pct"/>
          </w:tcPr>
          <w:p w14:paraId="2F4BE521" w14:textId="77777777" w:rsidR="00266DDF" w:rsidRPr="006C26A0" w:rsidRDefault="00266DDF" w:rsidP="00266DDF">
            <w:pPr>
              <w:pStyle w:val="Compact"/>
              <w:spacing w:before="0"/>
              <w:rPr>
                <w:sz w:val="16"/>
                <w:szCs w:val="16"/>
              </w:rPr>
            </w:pPr>
            <w:r w:rsidRPr="006C26A0">
              <w:rPr>
                <w:sz w:val="16"/>
                <w:szCs w:val="16"/>
              </w:rPr>
              <w:t>-0.12</w:t>
            </w:r>
          </w:p>
        </w:tc>
        <w:tc>
          <w:tcPr>
            <w:tcW w:w="269" w:type="pct"/>
          </w:tcPr>
          <w:p w14:paraId="0DA1E7C7"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17456708" w14:textId="77777777" w:rsidR="00266DDF" w:rsidRPr="006C26A0" w:rsidRDefault="00266DDF" w:rsidP="00266DDF">
            <w:pPr>
              <w:pStyle w:val="Compact"/>
              <w:spacing w:before="0"/>
              <w:rPr>
                <w:sz w:val="16"/>
                <w:szCs w:val="16"/>
              </w:rPr>
            </w:pPr>
            <w:r w:rsidRPr="006C26A0">
              <w:rPr>
                <w:sz w:val="16"/>
                <w:szCs w:val="16"/>
              </w:rPr>
              <w:t>0.21</w:t>
            </w:r>
          </w:p>
        </w:tc>
        <w:tc>
          <w:tcPr>
            <w:tcW w:w="269" w:type="pct"/>
          </w:tcPr>
          <w:p w14:paraId="5C8E580D" w14:textId="77777777" w:rsidR="00266DDF" w:rsidRPr="006C26A0" w:rsidRDefault="00266DDF" w:rsidP="00266DDF">
            <w:pPr>
              <w:pStyle w:val="Compact"/>
              <w:spacing w:before="0"/>
              <w:rPr>
                <w:b/>
                <w:bCs/>
                <w:sz w:val="16"/>
                <w:szCs w:val="16"/>
              </w:rPr>
            </w:pPr>
            <w:r w:rsidRPr="006C26A0">
              <w:rPr>
                <w:b/>
                <w:bCs/>
                <w:sz w:val="16"/>
                <w:szCs w:val="16"/>
              </w:rPr>
              <w:t>0.76</w:t>
            </w:r>
          </w:p>
        </w:tc>
        <w:tc>
          <w:tcPr>
            <w:tcW w:w="293" w:type="pct"/>
          </w:tcPr>
          <w:p w14:paraId="5BD4C2C3" w14:textId="77777777" w:rsidR="00266DDF" w:rsidRPr="006C26A0" w:rsidRDefault="00266DDF" w:rsidP="00266DDF">
            <w:pPr>
              <w:pStyle w:val="Compact"/>
              <w:spacing w:before="0"/>
              <w:rPr>
                <w:sz w:val="16"/>
                <w:szCs w:val="16"/>
              </w:rPr>
            </w:pPr>
          </w:p>
        </w:tc>
        <w:tc>
          <w:tcPr>
            <w:tcW w:w="269" w:type="pct"/>
          </w:tcPr>
          <w:p w14:paraId="0C409D17" w14:textId="77777777" w:rsidR="00266DDF" w:rsidRPr="006C26A0" w:rsidRDefault="00266DDF" w:rsidP="00266DDF">
            <w:pPr>
              <w:pStyle w:val="Compact"/>
              <w:spacing w:before="0"/>
              <w:rPr>
                <w:sz w:val="16"/>
                <w:szCs w:val="16"/>
              </w:rPr>
            </w:pPr>
          </w:p>
        </w:tc>
        <w:tc>
          <w:tcPr>
            <w:tcW w:w="269" w:type="pct"/>
          </w:tcPr>
          <w:p w14:paraId="25D74490" w14:textId="77777777" w:rsidR="00266DDF" w:rsidRPr="006C26A0" w:rsidRDefault="00266DDF" w:rsidP="00266DDF">
            <w:pPr>
              <w:pStyle w:val="Compact"/>
              <w:spacing w:before="0"/>
              <w:rPr>
                <w:sz w:val="16"/>
                <w:szCs w:val="16"/>
              </w:rPr>
            </w:pPr>
          </w:p>
        </w:tc>
        <w:tc>
          <w:tcPr>
            <w:tcW w:w="269" w:type="pct"/>
          </w:tcPr>
          <w:p w14:paraId="4E6E0D8C" w14:textId="77777777" w:rsidR="00266DDF" w:rsidRPr="006C26A0" w:rsidRDefault="00266DDF" w:rsidP="00266DDF">
            <w:pPr>
              <w:pStyle w:val="Compact"/>
              <w:spacing w:before="0"/>
              <w:rPr>
                <w:sz w:val="16"/>
                <w:szCs w:val="16"/>
              </w:rPr>
            </w:pPr>
          </w:p>
        </w:tc>
        <w:tc>
          <w:tcPr>
            <w:tcW w:w="269" w:type="pct"/>
          </w:tcPr>
          <w:p w14:paraId="6F0A8767" w14:textId="77777777" w:rsidR="00266DDF" w:rsidRPr="006C26A0" w:rsidRDefault="00266DDF" w:rsidP="00266DDF">
            <w:pPr>
              <w:pStyle w:val="Compact"/>
              <w:spacing w:before="0"/>
              <w:rPr>
                <w:sz w:val="16"/>
                <w:szCs w:val="16"/>
              </w:rPr>
            </w:pPr>
          </w:p>
        </w:tc>
        <w:tc>
          <w:tcPr>
            <w:tcW w:w="269" w:type="pct"/>
          </w:tcPr>
          <w:p w14:paraId="01F96891" w14:textId="77777777" w:rsidR="00266DDF" w:rsidRPr="006C26A0" w:rsidRDefault="00266DDF" w:rsidP="00266DDF">
            <w:pPr>
              <w:pStyle w:val="Compact"/>
              <w:spacing w:before="0"/>
              <w:rPr>
                <w:sz w:val="16"/>
                <w:szCs w:val="16"/>
              </w:rPr>
            </w:pPr>
          </w:p>
        </w:tc>
        <w:tc>
          <w:tcPr>
            <w:tcW w:w="269" w:type="pct"/>
          </w:tcPr>
          <w:p w14:paraId="582D36C0" w14:textId="77777777" w:rsidR="00266DDF" w:rsidRPr="006C26A0" w:rsidRDefault="00266DDF" w:rsidP="00266DDF">
            <w:pPr>
              <w:pStyle w:val="Compact"/>
              <w:spacing w:before="0"/>
              <w:rPr>
                <w:sz w:val="16"/>
                <w:szCs w:val="16"/>
              </w:rPr>
            </w:pPr>
          </w:p>
        </w:tc>
        <w:tc>
          <w:tcPr>
            <w:tcW w:w="376" w:type="pct"/>
          </w:tcPr>
          <w:p w14:paraId="599A46CE" w14:textId="77777777" w:rsidR="00266DDF" w:rsidRPr="006C26A0" w:rsidRDefault="00266DDF" w:rsidP="00266DDF">
            <w:pPr>
              <w:pStyle w:val="Compact"/>
              <w:spacing w:before="0"/>
              <w:rPr>
                <w:sz w:val="16"/>
                <w:szCs w:val="16"/>
              </w:rPr>
            </w:pPr>
          </w:p>
        </w:tc>
        <w:tc>
          <w:tcPr>
            <w:tcW w:w="550" w:type="pct"/>
          </w:tcPr>
          <w:p w14:paraId="0E9B42A0" w14:textId="77777777" w:rsidR="00266DDF" w:rsidRPr="006C26A0" w:rsidRDefault="00266DDF" w:rsidP="00266DDF">
            <w:pPr>
              <w:pStyle w:val="Compact"/>
              <w:spacing w:before="0"/>
              <w:rPr>
                <w:sz w:val="16"/>
                <w:szCs w:val="16"/>
              </w:rPr>
            </w:pPr>
          </w:p>
        </w:tc>
      </w:tr>
      <w:tr w:rsidR="00266DDF" w:rsidRPr="006C26A0" w14:paraId="12D1C519" w14:textId="77777777" w:rsidTr="00D40FD6">
        <w:tc>
          <w:tcPr>
            <w:tcW w:w="551" w:type="pct"/>
            <w:vAlign w:val="top"/>
          </w:tcPr>
          <w:p w14:paraId="41DEECEC" w14:textId="0AE3A017" w:rsidR="00266DDF" w:rsidRPr="006C26A0" w:rsidRDefault="00266DDF" w:rsidP="00266DDF">
            <w:pPr>
              <w:pStyle w:val="Compact"/>
              <w:spacing w:before="0"/>
              <w:rPr>
                <w:sz w:val="16"/>
                <w:szCs w:val="16"/>
              </w:rPr>
            </w:pPr>
            <w:r w:rsidRPr="00193B28">
              <w:rPr>
                <w:sz w:val="16"/>
                <w:szCs w:val="16"/>
              </w:rPr>
              <w:t>LEBA F1</w:t>
            </w:r>
          </w:p>
        </w:tc>
        <w:tc>
          <w:tcPr>
            <w:tcW w:w="271" w:type="pct"/>
          </w:tcPr>
          <w:p w14:paraId="203400C3" w14:textId="77777777" w:rsidR="00266DDF" w:rsidRPr="006C26A0" w:rsidRDefault="00266DDF" w:rsidP="00266DDF">
            <w:pPr>
              <w:pStyle w:val="Compact"/>
              <w:spacing w:before="0"/>
              <w:rPr>
                <w:sz w:val="16"/>
                <w:szCs w:val="16"/>
              </w:rPr>
            </w:pPr>
            <w:r w:rsidRPr="006C26A0">
              <w:rPr>
                <w:sz w:val="16"/>
                <w:szCs w:val="16"/>
              </w:rPr>
              <w:t>0.09</w:t>
            </w:r>
          </w:p>
        </w:tc>
        <w:tc>
          <w:tcPr>
            <w:tcW w:w="269" w:type="pct"/>
          </w:tcPr>
          <w:p w14:paraId="060E0951"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63881F0C" w14:textId="77777777" w:rsidR="00266DDF" w:rsidRPr="006C26A0" w:rsidRDefault="00266DDF" w:rsidP="00266DDF">
            <w:pPr>
              <w:pStyle w:val="Compact"/>
              <w:spacing w:before="0"/>
              <w:rPr>
                <w:sz w:val="16"/>
                <w:szCs w:val="16"/>
              </w:rPr>
            </w:pPr>
            <w:r w:rsidRPr="006C26A0">
              <w:rPr>
                <w:sz w:val="16"/>
                <w:szCs w:val="16"/>
              </w:rPr>
              <w:t>0.14</w:t>
            </w:r>
          </w:p>
        </w:tc>
        <w:tc>
          <w:tcPr>
            <w:tcW w:w="269" w:type="pct"/>
          </w:tcPr>
          <w:p w14:paraId="781BF928" w14:textId="77777777" w:rsidR="00266DDF" w:rsidRPr="006C26A0" w:rsidRDefault="00266DDF" w:rsidP="00266DDF">
            <w:pPr>
              <w:pStyle w:val="Compact"/>
              <w:spacing w:before="0"/>
              <w:rPr>
                <w:sz w:val="16"/>
                <w:szCs w:val="16"/>
              </w:rPr>
            </w:pPr>
            <w:r w:rsidRPr="006C26A0">
              <w:rPr>
                <w:sz w:val="16"/>
                <w:szCs w:val="16"/>
              </w:rPr>
              <w:t>0.05</w:t>
            </w:r>
          </w:p>
        </w:tc>
        <w:tc>
          <w:tcPr>
            <w:tcW w:w="269" w:type="pct"/>
          </w:tcPr>
          <w:p w14:paraId="64325FA7" w14:textId="77777777" w:rsidR="00266DDF" w:rsidRPr="006C26A0" w:rsidRDefault="00266DDF" w:rsidP="00266DDF">
            <w:pPr>
              <w:pStyle w:val="Compact"/>
              <w:spacing w:before="0"/>
              <w:rPr>
                <w:sz w:val="16"/>
                <w:szCs w:val="16"/>
              </w:rPr>
            </w:pPr>
            <w:r w:rsidRPr="006C26A0">
              <w:rPr>
                <w:sz w:val="16"/>
                <w:szCs w:val="16"/>
              </w:rPr>
              <w:t>0.13</w:t>
            </w:r>
          </w:p>
        </w:tc>
        <w:tc>
          <w:tcPr>
            <w:tcW w:w="269" w:type="pct"/>
          </w:tcPr>
          <w:p w14:paraId="7B8C67B3" w14:textId="77777777" w:rsidR="00266DDF" w:rsidRPr="006C26A0" w:rsidRDefault="00266DDF" w:rsidP="00266DDF">
            <w:pPr>
              <w:pStyle w:val="Compact"/>
              <w:spacing w:before="0"/>
              <w:rPr>
                <w:sz w:val="16"/>
                <w:szCs w:val="16"/>
              </w:rPr>
            </w:pPr>
            <w:r w:rsidRPr="006C26A0">
              <w:rPr>
                <w:sz w:val="16"/>
                <w:szCs w:val="16"/>
              </w:rPr>
              <w:t>-0.19</w:t>
            </w:r>
          </w:p>
        </w:tc>
        <w:tc>
          <w:tcPr>
            <w:tcW w:w="293" w:type="pct"/>
          </w:tcPr>
          <w:p w14:paraId="54733CA8" w14:textId="77777777" w:rsidR="00266DDF" w:rsidRPr="006C26A0" w:rsidRDefault="00266DDF" w:rsidP="00266DDF">
            <w:pPr>
              <w:pStyle w:val="Compact"/>
              <w:spacing w:before="0"/>
              <w:rPr>
                <w:b/>
                <w:bCs/>
                <w:sz w:val="16"/>
                <w:szCs w:val="16"/>
              </w:rPr>
            </w:pPr>
            <w:r w:rsidRPr="006C26A0">
              <w:rPr>
                <w:b/>
                <w:bCs/>
                <w:sz w:val="16"/>
                <w:szCs w:val="16"/>
              </w:rPr>
              <w:t>0.67</w:t>
            </w:r>
          </w:p>
        </w:tc>
        <w:tc>
          <w:tcPr>
            <w:tcW w:w="269" w:type="pct"/>
          </w:tcPr>
          <w:p w14:paraId="63EAD1F8" w14:textId="77777777" w:rsidR="00266DDF" w:rsidRPr="006C26A0" w:rsidRDefault="00266DDF" w:rsidP="00266DDF">
            <w:pPr>
              <w:pStyle w:val="Compact"/>
              <w:spacing w:before="0"/>
              <w:rPr>
                <w:sz w:val="16"/>
                <w:szCs w:val="16"/>
              </w:rPr>
            </w:pPr>
          </w:p>
        </w:tc>
        <w:tc>
          <w:tcPr>
            <w:tcW w:w="269" w:type="pct"/>
          </w:tcPr>
          <w:p w14:paraId="4286083C" w14:textId="77777777" w:rsidR="00266DDF" w:rsidRPr="006C26A0" w:rsidRDefault="00266DDF" w:rsidP="00266DDF">
            <w:pPr>
              <w:pStyle w:val="Compact"/>
              <w:spacing w:before="0"/>
              <w:rPr>
                <w:sz w:val="16"/>
                <w:szCs w:val="16"/>
              </w:rPr>
            </w:pPr>
          </w:p>
        </w:tc>
        <w:tc>
          <w:tcPr>
            <w:tcW w:w="269" w:type="pct"/>
          </w:tcPr>
          <w:p w14:paraId="2AF6CA47" w14:textId="77777777" w:rsidR="00266DDF" w:rsidRPr="006C26A0" w:rsidRDefault="00266DDF" w:rsidP="00266DDF">
            <w:pPr>
              <w:pStyle w:val="Compact"/>
              <w:spacing w:before="0"/>
              <w:rPr>
                <w:sz w:val="16"/>
                <w:szCs w:val="16"/>
              </w:rPr>
            </w:pPr>
          </w:p>
        </w:tc>
        <w:tc>
          <w:tcPr>
            <w:tcW w:w="269" w:type="pct"/>
          </w:tcPr>
          <w:p w14:paraId="58BACF85" w14:textId="77777777" w:rsidR="00266DDF" w:rsidRPr="006C26A0" w:rsidRDefault="00266DDF" w:rsidP="00266DDF">
            <w:pPr>
              <w:pStyle w:val="Compact"/>
              <w:spacing w:before="0"/>
              <w:rPr>
                <w:sz w:val="16"/>
                <w:szCs w:val="16"/>
              </w:rPr>
            </w:pPr>
          </w:p>
        </w:tc>
        <w:tc>
          <w:tcPr>
            <w:tcW w:w="269" w:type="pct"/>
          </w:tcPr>
          <w:p w14:paraId="11B81755" w14:textId="77777777" w:rsidR="00266DDF" w:rsidRPr="006C26A0" w:rsidRDefault="00266DDF" w:rsidP="00266DDF">
            <w:pPr>
              <w:pStyle w:val="Compact"/>
              <w:spacing w:before="0"/>
              <w:rPr>
                <w:sz w:val="16"/>
                <w:szCs w:val="16"/>
              </w:rPr>
            </w:pPr>
          </w:p>
        </w:tc>
        <w:tc>
          <w:tcPr>
            <w:tcW w:w="269" w:type="pct"/>
          </w:tcPr>
          <w:p w14:paraId="5E63CE93" w14:textId="77777777" w:rsidR="00266DDF" w:rsidRPr="006C26A0" w:rsidRDefault="00266DDF" w:rsidP="00266DDF">
            <w:pPr>
              <w:pStyle w:val="Compact"/>
              <w:spacing w:before="0"/>
              <w:rPr>
                <w:sz w:val="16"/>
                <w:szCs w:val="16"/>
              </w:rPr>
            </w:pPr>
          </w:p>
        </w:tc>
        <w:tc>
          <w:tcPr>
            <w:tcW w:w="376" w:type="pct"/>
          </w:tcPr>
          <w:p w14:paraId="35F8CE2C" w14:textId="77777777" w:rsidR="00266DDF" w:rsidRPr="006C26A0" w:rsidRDefault="00266DDF" w:rsidP="00266DDF">
            <w:pPr>
              <w:pStyle w:val="Compact"/>
              <w:spacing w:before="0"/>
              <w:rPr>
                <w:sz w:val="16"/>
                <w:szCs w:val="16"/>
              </w:rPr>
            </w:pPr>
          </w:p>
        </w:tc>
        <w:tc>
          <w:tcPr>
            <w:tcW w:w="550" w:type="pct"/>
          </w:tcPr>
          <w:p w14:paraId="250A2FA0" w14:textId="77777777" w:rsidR="00266DDF" w:rsidRPr="006C26A0" w:rsidRDefault="00266DDF" w:rsidP="00266DDF">
            <w:pPr>
              <w:pStyle w:val="Compact"/>
              <w:spacing w:before="0"/>
              <w:rPr>
                <w:sz w:val="16"/>
                <w:szCs w:val="16"/>
              </w:rPr>
            </w:pPr>
          </w:p>
        </w:tc>
      </w:tr>
      <w:tr w:rsidR="007D1D8B" w:rsidRPr="006C26A0" w14:paraId="37793C4E" w14:textId="77777777" w:rsidTr="00266DDF">
        <w:tc>
          <w:tcPr>
            <w:tcW w:w="551" w:type="pct"/>
          </w:tcPr>
          <w:p w14:paraId="14831DDC" w14:textId="77777777" w:rsidR="007D1D8B" w:rsidRPr="006C26A0" w:rsidRDefault="007D1D8B" w:rsidP="00C54708">
            <w:pPr>
              <w:pStyle w:val="Compact"/>
              <w:spacing w:before="0"/>
              <w:rPr>
                <w:sz w:val="16"/>
                <w:szCs w:val="16"/>
              </w:rPr>
            </w:pPr>
            <w:r w:rsidRPr="006C26A0">
              <w:rPr>
                <w:sz w:val="16"/>
                <w:szCs w:val="16"/>
              </w:rPr>
              <w:t>PSQ</w:t>
            </w:r>
          </w:p>
        </w:tc>
        <w:tc>
          <w:tcPr>
            <w:tcW w:w="271" w:type="pct"/>
          </w:tcPr>
          <w:p w14:paraId="051D493B"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4F8F1AC6"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4002FC90" w14:textId="77777777" w:rsidR="007D1D8B" w:rsidRPr="006C26A0" w:rsidRDefault="007D1D8B" w:rsidP="00C54708">
            <w:pPr>
              <w:pStyle w:val="Compact"/>
              <w:spacing w:before="0"/>
              <w:rPr>
                <w:sz w:val="16"/>
                <w:szCs w:val="16"/>
              </w:rPr>
            </w:pPr>
            <w:r w:rsidRPr="006C26A0">
              <w:rPr>
                <w:sz w:val="16"/>
                <w:szCs w:val="16"/>
              </w:rPr>
              <w:t>0.23</w:t>
            </w:r>
          </w:p>
        </w:tc>
        <w:tc>
          <w:tcPr>
            <w:tcW w:w="269" w:type="pct"/>
          </w:tcPr>
          <w:p w14:paraId="4DA009F6"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0FAB008E"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2E41076D" w14:textId="77777777" w:rsidR="007D1D8B" w:rsidRPr="006C26A0" w:rsidRDefault="007D1D8B" w:rsidP="00C54708">
            <w:pPr>
              <w:pStyle w:val="Compact"/>
              <w:spacing w:before="0"/>
              <w:rPr>
                <w:sz w:val="16"/>
                <w:szCs w:val="16"/>
              </w:rPr>
            </w:pPr>
            <w:r w:rsidRPr="006C26A0">
              <w:rPr>
                <w:sz w:val="16"/>
                <w:szCs w:val="16"/>
              </w:rPr>
              <w:t>-0.33</w:t>
            </w:r>
          </w:p>
        </w:tc>
        <w:tc>
          <w:tcPr>
            <w:tcW w:w="293" w:type="pct"/>
          </w:tcPr>
          <w:p w14:paraId="0FC6B126" w14:textId="77777777" w:rsidR="007D1D8B" w:rsidRPr="006C26A0" w:rsidRDefault="007D1D8B" w:rsidP="00C54708">
            <w:pPr>
              <w:pStyle w:val="Compact"/>
              <w:spacing w:before="0"/>
              <w:rPr>
                <w:sz w:val="16"/>
                <w:szCs w:val="16"/>
              </w:rPr>
            </w:pPr>
            <w:r w:rsidRPr="006C26A0">
              <w:rPr>
                <w:sz w:val="16"/>
                <w:szCs w:val="16"/>
              </w:rPr>
              <w:t>0.37</w:t>
            </w:r>
          </w:p>
        </w:tc>
        <w:tc>
          <w:tcPr>
            <w:tcW w:w="269" w:type="pct"/>
          </w:tcPr>
          <w:p w14:paraId="5486BC65" w14:textId="77777777" w:rsidR="007D1D8B" w:rsidRPr="006C26A0" w:rsidRDefault="007D1D8B" w:rsidP="00C54708">
            <w:pPr>
              <w:pStyle w:val="Compact"/>
              <w:spacing w:before="0"/>
              <w:rPr>
                <w:b/>
                <w:bCs/>
                <w:sz w:val="16"/>
                <w:szCs w:val="16"/>
              </w:rPr>
            </w:pPr>
            <w:r w:rsidRPr="006C26A0">
              <w:rPr>
                <w:b/>
                <w:bCs/>
                <w:sz w:val="16"/>
                <w:szCs w:val="16"/>
              </w:rPr>
              <w:t>0.60</w:t>
            </w:r>
          </w:p>
        </w:tc>
        <w:tc>
          <w:tcPr>
            <w:tcW w:w="269" w:type="pct"/>
          </w:tcPr>
          <w:p w14:paraId="4FF6545E" w14:textId="77777777" w:rsidR="007D1D8B" w:rsidRPr="006C26A0" w:rsidRDefault="007D1D8B" w:rsidP="00C54708">
            <w:pPr>
              <w:pStyle w:val="Compact"/>
              <w:spacing w:before="0"/>
              <w:rPr>
                <w:sz w:val="16"/>
                <w:szCs w:val="16"/>
              </w:rPr>
            </w:pPr>
          </w:p>
        </w:tc>
        <w:tc>
          <w:tcPr>
            <w:tcW w:w="269" w:type="pct"/>
          </w:tcPr>
          <w:p w14:paraId="380F86A5" w14:textId="77777777" w:rsidR="007D1D8B" w:rsidRPr="006C26A0" w:rsidRDefault="007D1D8B" w:rsidP="00C54708">
            <w:pPr>
              <w:pStyle w:val="Compact"/>
              <w:spacing w:before="0"/>
              <w:rPr>
                <w:sz w:val="16"/>
                <w:szCs w:val="16"/>
              </w:rPr>
            </w:pPr>
          </w:p>
        </w:tc>
        <w:tc>
          <w:tcPr>
            <w:tcW w:w="269" w:type="pct"/>
          </w:tcPr>
          <w:p w14:paraId="46AD4261" w14:textId="77777777" w:rsidR="007D1D8B" w:rsidRPr="006C26A0" w:rsidRDefault="007D1D8B" w:rsidP="00C54708">
            <w:pPr>
              <w:pStyle w:val="Compact"/>
              <w:spacing w:before="0"/>
              <w:rPr>
                <w:sz w:val="16"/>
                <w:szCs w:val="16"/>
              </w:rPr>
            </w:pPr>
          </w:p>
        </w:tc>
        <w:tc>
          <w:tcPr>
            <w:tcW w:w="269" w:type="pct"/>
          </w:tcPr>
          <w:p w14:paraId="7FD8664A" w14:textId="77777777" w:rsidR="007D1D8B" w:rsidRPr="006C26A0" w:rsidRDefault="007D1D8B" w:rsidP="00C54708">
            <w:pPr>
              <w:pStyle w:val="Compact"/>
              <w:spacing w:before="0"/>
              <w:rPr>
                <w:sz w:val="16"/>
                <w:szCs w:val="16"/>
              </w:rPr>
            </w:pPr>
          </w:p>
        </w:tc>
        <w:tc>
          <w:tcPr>
            <w:tcW w:w="269" w:type="pct"/>
          </w:tcPr>
          <w:p w14:paraId="2BD92A08" w14:textId="77777777" w:rsidR="007D1D8B" w:rsidRPr="006C26A0" w:rsidRDefault="007D1D8B" w:rsidP="00C54708">
            <w:pPr>
              <w:pStyle w:val="Compact"/>
              <w:spacing w:before="0"/>
              <w:rPr>
                <w:sz w:val="16"/>
                <w:szCs w:val="16"/>
              </w:rPr>
            </w:pPr>
          </w:p>
        </w:tc>
        <w:tc>
          <w:tcPr>
            <w:tcW w:w="376" w:type="pct"/>
          </w:tcPr>
          <w:p w14:paraId="452E4634" w14:textId="77777777" w:rsidR="007D1D8B" w:rsidRPr="006C26A0" w:rsidRDefault="007D1D8B" w:rsidP="00C54708">
            <w:pPr>
              <w:pStyle w:val="Compact"/>
              <w:spacing w:before="0"/>
              <w:rPr>
                <w:sz w:val="16"/>
                <w:szCs w:val="16"/>
              </w:rPr>
            </w:pPr>
          </w:p>
        </w:tc>
        <w:tc>
          <w:tcPr>
            <w:tcW w:w="550" w:type="pct"/>
          </w:tcPr>
          <w:p w14:paraId="1B4815CE" w14:textId="77777777" w:rsidR="007D1D8B" w:rsidRPr="006C26A0" w:rsidRDefault="007D1D8B" w:rsidP="00C54708">
            <w:pPr>
              <w:pStyle w:val="Compact"/>
              <w:spacing w:before="0"/>
              <w:rPr>
                <w:sz w:val="16"/>
                <w:szCs w:val="16"/>
              </w:rPr>
            </w:pPr>
          </w:p>
        </w:tc>
      </w:tr>
      <w:tr w:rsidR="007D1D8B" w:rsidRPr="006C26A0" w14:paraId="0332161C" w14:textId="77777777" w:rsidTr="00266DDF">
        <w:tc>
          <w:tcPr>
            <w:tcW w:w="551" w:type="pct"/>
          </w:tcPr>
          <w:p w14:paraId="410B4637" w14:textId="77777777" w:rsidR="007D1D8B" w:rsidRPr="006C26A0" w:rsidRDefault="007D1D8B" w:rsidP="00C54708">
            <w:pPr>
              <w:pStyle w:val="Compact"/>
              <w:spacing w:before="0"/>
              <w:rPr>
                <w:sz w:val="16"/>
                <w:szCs w:val="16"/>
              </w:rPr>
            </w:pPr>
            <w:r w:rsidRPr="006C26A0">
              <w:rPr>
                <w:sz w:val="16"/>
                <w:szCs w:val="16"/>
              </w:rPr>
              <w:t>SE</w:t>
            </w:r>
          </w:p>
        </w:tc>
        <w:tc>
          <w:tcPr>
            <w:tcW w:w="271" w:type="pct"/>
          </w:tcPr>
          <w:p w14:paraId="68918990"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3257547F"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5B51574A"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5A8E92D7" w14:textId="77777777" w:rsidR="007D1D8B" w:rsidRPr="006C26A0" w:rsidRDefault="007D1D8B" w:rsidP="00C54708">
            <w:pPr>
              <w:pStyle w:val="Compact"/>
              <w:spacing w:before="0"/>
              <w:rPr>
                <w:sz w:val="16"/>
                <w:szCs w:val="16"/>
              </w:rPr>
            </w:pPr>
            <w:r w:rsidRPr="006C26A0">
              <w:rPr>
                <w:sz w:val="16"/>
                <w:szCs w:val="16"/>
              </w:rPr>
              <w:t>-0.03</w:t>
            </w:r>
          </w:p>
        </w:tc>
        <w:tc>
          <w:tcPr>
            <w:tcW w:w="269" w:type="pct"/>
          </w:tcPr>
          <w:p w14:paraId="2AA41D98"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751021BD" w14:textId="77777777" w:rsidR="007D1D8B" w:rsidRPr="006C26A0" w:rsidRDefault="007D1D8B" w:rsidP="00C54708">
            <w:pPr>
              <w:pStyle w:val="Compact"/>
              <w:spacing w:before="0"/>
              <w:rPr>
                <w:sz w:val="16"/>
                <w:szCs w:val="16"/>
              </w:rPr>
            </w:pPr>
            <w:r w:rsidRPr="006C26A0">
              <w:rPr>
                <w:sz w:val="16"/>
                <w:szCs w:val="16"/>
              </w:rPr>
              <w:t>0.22</w:t>
            </w:r>
          </w:p>
        </w:tc>
        <w:tc>
          <w:tcPr>
            <w:tcW w:w="293" w:type="pct"/>
          </w:tcPr>
          <w:p w14:paraId="06EB417B"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0A3BBBDE" w14:textId="77777777" w:rsidR="007D1D8B" w:rsidRPr="006C26A0" w:rsidRDefault="007D1D8B" w:rsidP="00C54708">
            <w:pPr>
              <w:pStyle w:val="Compact"/>
              <w:spacing w:before="0"/>
              <w:rPr>
                <w:sz w:val="16"/>
                <w:szCs w:val="16"/>
              </w:rPr>
            </w:pPr>
            <w:r w:rsidRPr="006C26A0">
              <w:rPr>
                <w:sz w:val="16"/>
                <w:szCs w:val="16"/>
              </w:rPr>
              <w:t>-0.04</w:t>
            </w:r>
          </w:p>
        </w:tc>
        <w:tc>
          <w:tcPr>
            <w:tcW w:w="269" w:type="pct"/>
          </w:tcPr>
          <w:p w14:paraId="30A2DF42" w14:textId="77777777" w:rsidR="007D1D8B" w:rsidRPr="006C26A0" w:rsidRDefault="007D1D8B" w:rsidP="00C54708">
            <w:pPr>
              <w:pStyle w:val="Compact"/>
              <w:spacing w:before="0"/>
              <w:rPr>
                <w:b/>
                <w:bCs/>
                <w:sz w:val="16"/>
                <w:szCs w:val="16"/>
              </w:rPr>
            </w:pPr>
            <w:r w:rsidRPr="006C26A0">
              <w:rPr>
                <w:b/>
                <w:bCs/>
                <w:sz w:val="16"/>
                <w:szCs w:val="16"/>
              </w:rPr>
              <w:t>0.81</w:t>
            </w:r>
          </w:p>
        </w:tc>
        <w:tc>
          <w:tcPr>
            <w:tcW w:w="269" w:type="pct"/>
          </w:tcPr>
          <w:p w14:paraId="735BB5E0" w14:textId="77777777" w:rsidR="007D1D8B" w:rsidRPr="006C26A0" w:rsidRDefault="007D1D8B" w:rsidP="00C54708">
            <w:pPr>
              <w:pStyle w:val="Compact"/>
              <w:spacing w:before="0"/>
              <w:rPr>
                <w:sz w:val="16"/>
                <w:szCs w:val="16"/>
              </w:rPr>
            </w:pPr>
          </w:p>
        </w:tc>
        <w:tc>
          <w:tcPr>
            <w:tcW w:w="269" w:type="pct"/>
          </w:tcPr>
          <w:p w14:paraId="205D367B" w14:textId="77777777" w:rsidR="007D1D8B" w:rsidRPr="006C26A0" w:rsidRDefault="007D1D8B" w:rsidP="00C54708">
            <w:pPr>
              <w:pStyle w:val="Compact"/>
              <w:spacing w:before="0"/>
              <w:rPr>
                <w:sz w:val="16"/>
                <w:szCs w:val="16"/>
              </w:rPr>
            </w:pPr>
          </w:p>
        </w:tc>
        <w:tc>
          <w:tcPr>
            <w:tcW w:w="269" w:type="pct"/>
          </w:tcPr>
          <w:p w14:paraId="32FFD9F0" w14:textId="77777777" w:rsidR="007D1D8B" w:rsidRPr="006C26A0" w:rsidRDefault="007D1D8B" w:rsidP="00C54708">
            <w:pPr>
              <w:pStyle w:val="Compact"/>
              <w:spacing w:before="0"/>
              <w:rPr>
                <w:sz w:val="16"/>
                <w:szCs w:val="16"/>
              </w:rPr>
            </w:pPr>
          </w:p>
        </w:tc>
        <w:tc>
          <w:tcPr>
            <w:tcW w:w="269" w:type="pct"/>
          </w:tcPr>
          <w:p w14:paraId="1C588A15" w14:textId="77777777" w:rsidR="007D1D8B" w:rsidRPr="006C26A0" w:rsidRDefault="007D1D8B" w:rsidP="00C54708">
            <w:pPr>
              <w:pStyle w:val="Compact"/>
              <w:spacing w:before="0"/>
              <w:rPr>
                <w:sz w:val="16"/>
                <w:szCs w:val="16"/>
              </w:rPr>
            </w:pPr>
          </w:p>
        </w:tc>
        <w:tc>
          <w:tcPr>
            <w:tcW w:w="376" w:type="pct"/>
          </w:tcPr>
          <w:p w14:paraId="0BB5FC75" w14:textId="77777777" w:rsidR="007D1D8B" w:rsidRPr="006C26A0" w:rsidRDefault="007D1D8B" w:rsidP="00C54708">
            <w:pPr>
              <w:pStyle w:val="Compact"/>
              <w:spacing w:before="0"/>
              <w:rPr>
                <w:sz w:val="16"/>
                <w:szCs w:val="16"/>
              </w:rPr>
            </w:pPr>
          </w:p>
        </w:tc>
        <w:tc>
          <w:tcPr>
            <w:tcW w:w="550" w:type="pct"/>
          </w:tcPr>
          <w:p w14:paraId="5FA2CA27" w14:textId="77777777" w:rsidR="007D1D8B" w:rsidRPr="006C26A0" w:rsidRDefault="007D1D8B" w:rsidP="00C54708">
            <w:pPr>
              <w:pStyle w:val="Compact"/>
              <w:spacing w:before="0"/>
              <w:rPr>
                <w:sz w:val="16"/>
                <w:szCs w:val="16"/>
              </w:rPr>
            </w:pPr>
          </w:p>
        </w:tc>
      </w:tr>
      <w:tr w:rsidR="007D1D8B" w:rsidRPr="006C26A0" w14:paraId="42C71A0C" w14:textId="77777777" w:rsidTr="00266DDF">
        <w:tc>
          <w:tcPr>
            <w:tcW w:w="551" w:type="pct"/>
          </w:tcPr>
          <w:p w14:paraId="3386DEC7" w14:textId="77777777" w:rsidR="007D1D8B" w:rsidRPr="006C26A0" w:rsidRDefault="007D1D8B" w:rsidP="00C54708">
            <w:pPr>
              <w:pStyle w:val="Compact"/>
              <w:spacing w:before="0"/>
              <w:rPr>
                <w:sz w:val="16"/>
                <w:szCs w:val="16"/>
              </w:rPr>
            </w:pPr>
            <w:r w:rsidRPr="006C26A0">
              <w:rPr>
                <w:sz w:val="16"/>
                <w:szCs w:val="16"/>
              </w:rPr>
              <w:t>PT</w:t>
            </w:r>
          </w:p>
        </w:tc>
        <w:tc>
          <w:tcPr>
            <w:tcW w:w="271" w:type="pct"/>
          </w:tcPr>
          <w:p w14:paraId="581D5162" w14:textId="77777777" w:rsidR="007D1D8B" w:rsidRPr="006C26A0" w:rsidRDefault="007D1D8B" w:rsidP="00C54708">
            <w:pPr>
              <w:pStyle w:val="Compact"/>
              <w:spacing w:before="0"/>
              <w:rPr>
                <w:sz w:val="16"/>
                <w:szCs w:val="16"/>
              </w:rPr>
            </w:pPr>
            <w:r w:rsidRPr="006C26A0">
              <w:rPr>
                <w:sz w:val="16"/>
                <w:szCs w:val="16"/>
              </w:rPr>
              <w:t>-0.07</w:t>
            </w:r>
          </w:p>
        </w:tc>
        <w:tc>
          <w:tcPr>
            <w:tcW w:w="269" w:type="pct"/>
          </w:tcPr>
          <w:p w14:paraId="77C80C51"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508D78F5"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5E6640D2"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13D18EC2" w14:textId="77777777" w:rsidR="007D1D8B" w:rsidRPr="006C26A0" w:rsidRDefault="007D1D8B" w:rsidP="00C54708">
            <w:pPr>
              <w:pStyle w:val="Compact"/>
              <w:spacing w:before="0"/>
              <w:rPr>
                <w:sz w:val="16"/>
                <w:szCs w:val="16"/>
              </w:rPr>
            </w:pPr>
            <w:r w:rsidRPr="006C26A0">
              <w:rPr>
                <w:sz w:val="16"/>
                <w:szCs w:val="16"/>
              </w:rPr>
              <w:t>0.17</w:t>
            </w:r>
          </w:p>
        </w:tc>
        <w:tc>
          <w:tcPr>
            <w:tcW w:w="269" w:type="pct"/>
          </w:tcPr>
          <w:p w14:paraId="695E737A" w14:textId="77777777" w:rsidR="007D1D8B" w:rsidRPr="006C26A0" w:rsidRDefault="007D1D8B" w:rsidP="00C54708">
            <w:pPr>
              <w:pStyle w:val="Compact"/>
              <w:spacing w:before="0"/>
              <w:rPr>
                <w:sz w:val="16"/>
                <w:szCs w:val="16"/>
              </w:rPr>
            </w:pPr>
            <w:r w:rsidRPr="006C26A0">
              <w:rPr>
                <w:sz w:val="16"/>
                <w:szCs w:val="16"/>
              </w:rPr>
              <w:t>0.33</w:t>
            </w:r>
          </w:p>
        </w:tc>
        <w:tc>
          <w:tcPr>
            <w:tcW w:w="293" w:type="pct"/>
          </w:tcPr>
          <w:p w14:paraId="678108B4" w14:textId="77777777" w:rsidR="007D1D8B" w:rsidRPr="006C26A0" w:rsidRDefault="007D1D8B" w:rsidP="00C54708">
            <w:pPr>
              <w:pStyle w:val="Compact"/>
              <w:spacing w:before="0"/>
              <w:rPr>
                <w:sz w:val="16"/>
                <w:szCs w:val="16"/>
              </w:rPr>
            </w:pPr>
            <w:r w:rsidRPr="006C26A0">
              <w:rPr>
                <w:sz w:val="16"/>
                <w:szCs w:val="16"/>
              </w:rPr>
              <w:t>-0.17</w:t>
            </w:r>
          </w:p>
        </w:tc>
        <w:tc>
          <w:tcPr>
            <w:tcW w:w="269" w:type="pct"/>
          </w:tcPr>
          <w:p w14:paraId="5C37C51E" w14:textId="77777777" w:rsidR="007D1D8B" w:rsidRPr="006C26A0" w:rsidRDefault="007D1D8B" w:rsidP="00C54708">
            <w:pPr>
              <w:pStyle w:val="Compact"/>
              <w:spacing w:before="0"/>
              <w:rPr>
                <w:sz w:val="16"/>
                <w:szCs w:val="16"/>
              </w:rPr>
            </w:pPr>
            <w:r w:rsidRPr="006C26A0">
              <w:rPr>
                <w:sz w:val="16"/>
                <w:szCs w:val="16"/>
              </w:rPr>
              <w:t>-0.26</w:t>
            </w:r>
          </w:p>
        </w:tc>
        <w:tc>
          <w:tcPr>
            <w:tcW w:w="269" w:type="pct"/>
          </w:tcPr>
          <w:p w14:paraId="62920708"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1724B6C5" w14:textId="77777777" w:rsidR="007D1D8B" w:rsidRPr="006C26A0" w:rsidRDefault="007D1D8B" w:rsidP="00C54708">
            <w:pPr>
              <w:pStyle w:val="Compact"/>
              <w:spacing w:before="0"/>
              <w:rPr>
                <w:b/>
                <w:bCs/>
                <w:sz w:val="16"/>
                <w:szCs w:val="16"/>
              </w:rPr>
            </w:pPr>
            <w:r w:rsidRPr="006C26A0">
              <w:rPr>
                <w:b/>
                <w:bCs/>
                <w:sz w:val="16"/>
                <w:szCs w:val="16"/>
              </w:rPr>
              <w:t>0.63</w:t>
            </w:r>
          </w:p>
        </w:tc>
        <w:tc>
          <w:tcPr>
            <w:tcW w:w="269" w:type="pct"/>
          </w:tcPr>
          <w:p w14:paraId="76845684" w14:textId="77777777" w:rsidR="007D1D8B" w:rsidRPr="006C26A0" w:rsidRDefault="007D1D8B" w:rsidP="00C54708">
            <w:pPr>
              <w:pStyle w:val="Compact"/>
              <w:spacing w:before="0"/>
              <w:rPr>
                <w:sz w:val="16"/>
                <w:szCs w:val="16"/>
              </w:rPr>
            </w:pPr>
          </w:p>
        </w:tc>
        <w:tc>
          <w:tcPr>
            <w:tcW w:w="269" w:type="pct"/>
          </w:tcPr>
          <w:p w14:paraId="4DF7F393" w14:textId="77777777" w:rsidR="007D1D8B" w:rsidRPr="006C26A0" w:rsidRDefault="007D1D8B" w:rsidP="00C54708">
            <w:pPr>
              <w:pStyle w:val="Compact"/>
              <w:spacing w:before="0"/>
              <w:rPr>
                <w:sz w:val="16"/>
                <w:szCs w:val="16"/>
              </w:rPr>
            </w:pPr>
          </w:p>
        </w:tc>
        <w:tc>
          <w:tcPr>
            <w:tcW w:w="269" w:type="pct"/>
          </w:tcPr>
          <w:p w14:paraId="3C481E5A" w14:textId="77777777" w:rsidR="007D1D8B" w:rsidRPr="006C26A0" w:rsidRDefault="007D1D8B" w:rsidP="00C54708">
            <w:pPr>
              <w:pStyle w:val="Compact"/>
              <w:spacing w:before="0"/>
              <w:rPr>
                <w:sz w:val="16"/>
                <w:szCs w:val="16"/>
              </w:rPr>
            </w:pPr>
          </w:p>
        </w:tc>
        <w:tc>
          <w:tcPr>
            <w:tcW w:w="376" w:type="pct"/>
          </w:tcPr>
          <w:p w14:paraId="35C13544" w14:textId="77777777" w:rsidR="007D1D8B" w:rsidRPr="006C26A0" w:rsidRDefault="007D1D8B" w:rsidP="00C54708">
            <w:pPr>
              <w:pStyle w:val="Compact"/>
              <w:spacing w:before="0"/>
              <w:rPr>
                <w:sz w:val="16"/>
                <w:szCs w:val="16"/>
              </w:rPr>
            </w:pPr>
          </w:p>
        </w:tc>
        <w:tc>
          <w:tcPr>
            <w:tcW w:w="550" w:type="pct"/>
          </w:tcPr>
          <w:p w14:paraId="502551FC" w14:textId="77777777" w:rsidR="007D1D8B" w:rsidRPr="006C26A0" w:rsidRDefault="007D1D8B" w:rsidP="00C54708">
            <w:pPr>
              <w:pStyle w:val="Compact"/>
              <w:spacing w:before="0"/>
              <w:rPr>
                <w:sz w:val="16"/>
                <w:szCs w:val="16"/>
              </w:rPr>
            </w:pPr>
          </w:p>
        </w:tc>
      </w:tr>
      <w:tr w:rsidR="007D1D8B" w:rsidRPr="006C26A0" w14:paraId="784470B0" w14:textId="77777777" w:rsidTr="00266DDF">
        <w:tc>
          <w:tcPr>
            <w:tcW w:w="551" w:type="pct"/>
          </w:tcPr>
          <w:p w14:paraId="6B3F0E9B" w14:textId="77777777" w:rsidR="007D1D8B" w:rsidRPr="006C26A0" w:rsidRDefault="007D1D8B" w:rsidP="00C54708">
            <w:pPr>
              <w:pStyle w:val="Compact"/>
              <w:spacing w:before="0"/>
              <w:rPr>
                <w:sz w:val="16"/>
                <w:szCs w:val="16"/>
              </w:rPr>
            </w:pPr>
            <w:r w:rsidRPr="006C26A0">
              <w:rPr>
                <w:sz w:val="16"/>
                <w:szCs w:val="16"/>
              </w:rPr>
              <w:t>MA</w:t>
            </w:r>
          </w:p>
        </w:tc>
        <w:tc>
          <w:tcPr>
            <w:tcW w:w="271" w:type="pct"/>
          </w:tcPr>
          <w:p w14:paraId="6D203EC0" w14:textId="77777777" w:rsidR="007D1D8B" w:rsidRPr="006C26A0" w:rsidRDefault="007D1D8B" w:rsidP="00C54708">
            <w:pPr>
              <w:pStyle w:val="Compact"/>
              <w:spacing w:before="0"/>
              <w:rPr>
                <w:sz w:val="16"/>
                <w:szCs w:val="16"/>
              </w:rPr>
            </w:pPr>
            <w:r w:rsidRPr="006C26A0">
              <w:rPr>
                <w:sz w:val="16"/>
                <w:szCs w:val="16"/>
              </w:rPr>
              <w:t>-0.12</w:t>
            </w:r>
          </w:p>
        </w:tc>
        <w:tc>
          <w:tcPr>
            <w:tcW w:w="269" w:type="pct"/>
          </w:tcPr>
          <w:p w14:paraId="09144211" w14:textId="77777777" w:rsidR="007D1D8B" w:rsidRPr="006C26A0" w:rsidRDefault="007D1D8B" w:rsidP="00C54708">
            <w:pPr>
              <w:pStyle w:val="Compact"/>
              <w:spacing w:before="0"/>
              <w:rPr>
                <w:sz w:val="16"/>
                <w:szCs w:val="16"/>
              </w:rPr>
            </w:pPr>
            <w:r w:rsidRPr="006C26A0">
              <w:rPr>
                <w:sz w:val="16"/>
                <w:szCs w:val="16"/>
              </w:rPr>
              <w:t>0.12</w:t>
            </w:r>
          </w:p>
        </w:tc>
        <w:tc>
          <w:tcPr>
            <w:tcW w:w="269" w:type="pct"/>
          </w:tcPr>
          <w:p w14:paraId="69373275"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059799C2"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23F2667E"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2552C066" w14:textId="77777777" w:rsidR="007D1D8B" w:rsidRPr="006C26A0" w:rsidRDefault="007D1D8B" w:rsidP="00C54708">
            <w:pPr>
              <w:pStyle w:val="Compact"/>
              <w:spacing w:before="0"/>
              <w:rPr>
                <w:sz w:val="16"/>
                <w:szCs w:val="16"/>
              </w:rPr>
            </w:pPr>
            <w:r w:rsidRPr="006C26A0">
              <w:rPr>
                <w:sz w:val="16"/>
                <w:szCs w:val="16"/>
              </w:rPr>
              <w:t>0.31</w:t>
            </w:r>
          </w:p>
        </w:tc>
        <w:tc>
          <w:tcPr>
            <w:tcW w:w="293" w:type="pct"/>
          </w:tcPr>
          <w:p w14:paraId="72ABCD9C"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43FBE198" w14:textId="77777777" w:rsidR="007D1D8B" w:rsidRPr="006C26A0" w:rsidRDefault="007D1D8B" w:rsidP="00C54708">
            <w:pPr>
              <w:pStyle w:val="Compact"/>
              <w:spacing w:before="0"/>
              <w:rPr>
                <w:sz w:val="16"/>
                <w:szCs w:val="16"/>
              </w:rPr>
            </w:pPr>
            <w:r w:rsidRPr="006C26A0">
              <w:rPr>
                <w:sz w:val="16"/>
                <w:szCs w:val="16"/>
              </w:rPr>
              <w:t>-0.35</w:t>
            </w:r>
          </w:p>
        </w:tc>
        <w:tc>
          <w:tcPr>
            <w:tcW w:w="269" w:type="pct"/>
          </w:tcPr>
          <w:p w14:paraId="310A4AE1"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72E7583A" w14:textId="77777777" w:rsidR="007D1D8B" w:rsidRPr="006C26A0" w:rsidRDefault="007D1D8B" w:rsidP="00C54708">
            <w:pPr>
              <w:pStyle w:val="Compact"/>
              <w:spacing w:before="0"/>
              <w:rPr>
                <w:sz w:val="16"/>
                <w:szCs w:val="16"/>
              </w:rPr>
            </w:pPr>
            <w:r w:rsidRPr="006C26A0">
              <w:rPr>
                <w:sz w:val="16"/>
                <w:szCs w:val="16"/>
              </w:rPr>
              <w:t>0.41</w:t>
            </w:r>
          </w:p>
        </w:tc>
        <w:tc>
          <w:tcPr>
            <w:tcW w:w="269" w:type="pct"/>
          </w:tcPr>
          <w:p w14:paraId="303095A5" w14:textId="77777777" w:rsidR="007D1D8B" w:rsidRPr="006C26A0" w:rsidRDefault="007D1D8B" w:rsidP="00C54708">
            <w:pPr>
              <w:pStyle w:val="Compact"/>
              <w:spacing w:before="0"/>
              <w:rPr>
                <w:b/>
                <w:bCs/>
                <w:sz w:val="16"/>
                <w:szCs w:val="16"/>
              </w:rPr>
            </w:pPr>
            <w:r w:rsidRPr="006C26A0">
              <w:rPr>
                <w:b/>
                <w:bCs/>
                <w:sz w:val="16"/>
                <w:szCs w:val="16"/>
              </w:rPr>
              <w:t>0.80</w:t>
            </w:r>
          </w:p>
        </w:tc>
        <w:tc>
          <w:tcPr>
            <w:tcW w:w="269" w:type="pct"/>
          </w:tcPr>
          <w:p w14:paraId="52E9960F" w14:textId="77777777" w:rsidR="007D1D8B" w:rsidRPr="006C26A0" w:rsidRDefault="007D1D8B" w:rsidP="00C54708">
            <w:pPr>
              <w:pStyle w:val="Compact"/>
              <w:spacing w:before="0"/>
              <w:rPr>
                <w:sz w:val="16"/>
                <w:szCs w:val="16"/>
              </w:rPr>
            </w:pPr>
          </w:p>
        </w:tc>
        <w:tc>
          <w:tcPr>
            <w:tcW w:w="269" w:type="pct"/>
          </w:tcPr>
          <w:p w14:paraId="662EA35A" w14:textId="77777777" w:rsidR="007D1D8B" w:rsidRPr="006C26A0" w:rsidRDefault="007D1D8B" w:rsidP="00C54708">
            <w:pPr>
              <w:pStyle w:val="Compact"/>
              <w:spacing w:before="0"/>
              <w:rPr>
                <w:sz w:val="16"/>
                <w:szCs w:val="16"/>
              </w:rPr>
            </w:pPr>
          </w:p>
        </w:tc>
        <w:tc>
          <w:tcPr>
            <w:tcW w:w="376" w:type="pct"/>
          </w:tcPr>
          <w:p w14:paraId="263D8EBC" w14:textId="77777777" w:rsidR="007D1D8B" w:rsidRPr="006C26A0" w:rsidRDefault="007D1D8B" w:rsidP="00C54708">
            <w:pPr>
              <w:pStyle w:val="Compact"/>
              <w:spacing w:before="0"/>
              <w:rPr>
                <w:sz w:val="16"/>
                <w:szCs w:val="16"/>
              </w:rPr>
            </w:pPr>
          </w:p>
        </w:tc>
        <w:tc>
          <w:tcPr>
            <w:tcW w:w="550" w:type="pct"/>
          </w:tcPr>
          <w:p w14:paraId="22999060" w14:textId="77777777" w:rsidR="007D1D8B" w:rsidRPr="006C26A0" w:rsidRDefault="007D1D8B" w:rsidP="00C54708">
            <w:pPr>
              <w:pStyle w:val="Compact"/>
              <w:spacing w:before="0"/>
              <w:rPr>
                <w:sz w:val="16"/>
                <w:szCs w:val="16"/>
              </w:rPr>
            </w:pPr>
          </w:p>
        </w:tc>
      </w:tr>
      <w:tr w:rsidR="007D1D8B" w:rsidRPr="006C26A0" w14:paraId="58543F68" w14:textId="77777777" w:rsidTr="00266DDF">
        <w:tc>
          <w:tcPr>
            <w:tcW w:w="551" w:type="pct"/>
          </w:tcPr>
          <w:p w14:paraId="74A40A84" w14:textId="77777777" w:rsidR="007D1D8B" w:rsidRPr="006C26A0" w:rsidRDefault="007D1D8B" w:rsidP="00C54708">
            <w:pPr>
              <w:pStyle w:val="Compact"/>
              <w:spacing w:before="0"/>
              <w:rPr>
                <w:sz w:val="16"/>
                <w:szCs w:val="16"/>
              </w:rPr>
            </w:pPr>
            <w:r w:rsidRPr="006C26A0">
              <w:rPr>
                <w:sz w:val="16"/>
                <w:szCs w:val="16"/>
              </w:rPr>
              <w:t>RT</w:t>
            </w:r>
          </w:p>
        </w:tc>
        <w:tc>
          <w:tcPr>
            <w:tcW w:w="271" w:type="pct"/>
          </w:tcPr>
          <w:p w14:paraId="54347073"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7ACAC769" w14:textId="77777777" w:rsidR="007D1D8B" w:rsidRPr="006C26A0" w:rsidRDefault="007D1D8B" w:rsidP="00C54708">
            <w:pPr>
              <w:pStyle w:val="Compact"/>
              <w:spacing w:before="0"/>
              <w:rPr>
                <w:sz w:val="16"/>
                <w:szCs w:val="16"/>
              </w:rPr>
            </w:pPr>
            <w:r w:rsidRPr="006C26A0">
              <w:rPr>
                <w:sz w:val="16"/>
                <w:szCs w:val="16"/>
              </w:rPr>
              <w:t>0.21</w:t>
            </w:r>
          </w:p>
        </w:tc>
        <w:tc>
          <w:tcPr>
            <w:tcW w:w="269" w:type="pct"/>
          </w:tcPr>
          <w:p w14:paraId="50510CF7" w14:textId="77777777" w:rsidR="007D1D8B" w:rsidRPr="006C26A0" w:rsidRDefault="007D1D8B" w:rsidP="00C54708">
            <w:pPr>
              <w:pStyle w:val="Compact"/>
              <w:spacing w:before="0"/>
              <w:rPr>
                <w:sz w:val="16"/>
                <w:szCs w:val="16"/>
              </w:rPr>
            </w:pPr>
            <w:r w:rsidRPr="006C26A0">
              <w:rPr>
                <w:sz w:val="16"/>
                <w:szCs w:val="16"/>
              </w:rPr>
              <w:t>-0.31</w:t>
            </w:r>
          </w:p>
        </w:tc>
        <w:tc>
          <w:tcPr>
            <w:tcW w:w="269" w:type="pct"/>
          </w:tcPr>
          <w:p w14:paraId="506B4974" w14:textId="77777777" w:rsidR="007D1D8B" w:rsidRPr="006C26A0" w:rsidRDefault="007D1D8B" w:rsidP="00C54708">
            <w:pPr>
              <w:pStyle w:val="Compact"/>
              <w:spacing w:before="0"/>
              <w:rPr>
                <w:sz w:val="16"/>
                <w:szCs w:val="16"/>
              </w:rPr>
            </w:pPr>
            <w:r w:rsidRPr="006C26A0">
              <w:rPr>
                <w:sz w:val="16"/>
                <w:szCs w:val="16"/>
              </w:rPr>
              <w:t>-0.09</w:t>
            </w:r>
          </w:p>
        </w:tc>
        <w:tc>
          <w:tcPr>
            <w:tcW w:w="269" w:type="pct"/>
          </w:tcPr>
          <w:p w14:paraId="3EEDCC4B"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43C33B54" w14:textId="77777777" w:rsidR="007D1D8B" w:rsidRPr="006C26A0" w:rsidRDefault="007D1D8B" w:rsidP="00C54708">
            <w:pPr>
              <w:pStyle w:val="Compact"/>
              <w:spacing w:before="0"/>
              <w:rPr>
                <w:sz w:val="16"/>
                <w:szCs w:val="16"/>
              </w:rPr>
            </w:pPr>
            <w:r w:rsidRPr="006C26A0">
              <w:rPr>
                <w:sz w:val="16"/>
                <w:szCs w:val="16"/>
              </w:rPr>
              <w:t>0.27</w:t>
            </w:r>
          </w:p>
        </w:tc>
        <w:tc>
          <w:tcPr>
            <w:tcW w:w="293" w:type="pct"/>
          </w:tcPr>
          <w:p w14:paraId="33C7D670"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147A6720"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36D2E156"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531B683F" w14:textId="77777777" w:rsidR="007D1D8B" w:rsidRPr="006C26A0" w:rsidRDefault="007D1D8B" w:rsidP="00C54708">
            <w:pPr>
              <w:pStyle w:val="Compact"/>
              <w:spacing w:before="0"/>
              <w:rPr>
                <w:sz w:val="16"/>
                <w:szCs w:val="16"/>
              </w:rPr>
            </w:pPr>
            <w:r w:rsidRPr="006C26A0">
              <w:rPr>
                <w:sz w:val="16"/>
                <w:szCs w:val="16"/>
              </w:rPr>
              <w:t>0.63</w:t>
            </w:r>
          </w:p>
        </w:tc>
        <w:tc>
          <w:tcPr>
            <w:tcW w:w="269" w:type="pct"/>
          </w:tcPr>
          <w:p w14:paraId="5D7B2814" w14:textId="77777777" w:rsidR="007D1D8B" w:rsidRPr="006C26A0" w:rsidRDefault="007D1D8B" w:rsidP="00C54708">
            <w:pPr>
              <w:pStyle w:val="Compact"/>
              <w:spacing w:before="0"/>
              <w:rPr>
                <w:sz w:val="16"/>
                <w:szCs w:val="16"/>
              </w:rPr>
            </w:pPr>
            <w:r w:rsidRPr="006C26A0">
              <w:rPr>
                <w:sz w:val="16"/>
                <w:szCs w:val="16"/>
              </w:rPr>
              <w:t>0.37</w:t>
            </w:r>
          </w:p>
        </w:tc>
        <w:tc>
          <w:tcPr>
            <w:tcW w:w="269" w:type="pct"/>
          </w:tcPr>
          <w:p w14:paraId="58BD7662" w14:textId="77777777" w:rsidR="007D1D8B" w:rsidRPr="006C26A0" w:rsidRDefault="007D1D8B" w:rsidP="00C54708">
            <w:pPr>
              <w:pStyle w:val="Compact"/>
              <w:spacing w:before="0"/>
              <w:rPr>
                <w:b/>
                <w:bCs/>
                <w:sz w:val="16"/>
                <w:szCs w:val="16"/>
              </w:rPr>
            </w:pPr>
            <w:r w:rsidRPr="006C26A0">
              <w:rPr>
                <w:b/>
                <w:bCs/>
                <w:sz w:val="16"/>
                <w:szCs w:val="16"/>
              </w:rPr>
              <w:t>0.68</w:t>
            </w:r>
          </w:p>
        </w:tc>
        <w:tc>
          <w:tcPr>
            <w:tcW w:w="269" w:type="pct"/>
          </w:tcPr>
          <w:p w14:paraId="777375C0" w14:textId="77777777" w:rsidR="007D1D8B" w:rsidRPr="006C26A0" w:rsidRDefault="007D1D8B" w:rsidP="00C54708">
            <w:pPr>
              <w:pStyle w:val="Compact"/>
              <w:spacing w:before="0"/>
              <w:rPr>
                <w:sz w:val="16"/>
                <w:szCs w:val="16"/>
              </w:rPr>
            </w:pPr>
          </w:p>
        </w:tc>
        <w:tc>
          <w:tcPr>
            <w:tcW w:w="376" w:type="pct"/>
          </w:tcPr>
          <w:p w14:paraId="23793306" w14:textId="77777777" w:rsidR="007D1D8B" w:rsidRPr="006C26A0" w:rsidRDefault="007D1D8B" w:rsidP="00C54708">
            <w:pPr>
              <w:pStyle w:val="Compact"/>
              <w:spacing w:before="0"/>
              <w:rPr>
                <w:sz w:val="16"/>
                <w:szCs w:val="16"/>
              </w:rPr>
            </w:pPr>
          </w:p>
        </w:tc>
        <w:tc>
          <w:tcPr>
            <w:tcW w:w="550" w:type="pct"/>
          </w:tcPr>
          <w:p w14:paraId="7BA732C9" w14:textId="77777777" w:rsidR="007D1D8B" w:rsidRPr="006C26A0" w:rsidRDefault="007D1D8B" w:rsidP="00C54708">
            <w:pPr>
              <w:pStyle w:val="Compact"/>
              <w:spacing w:before="0"/>
              <w:rPr>
                <w:sz w:val="16"/>
                <w:szCs w:val="16"/>
              </w:rPr>
            </w:pPr>
          </w:p>
        </w:tc>
      </w:tr>
      <w:tr w:rsidR="007D1D8B" w:rsidRPr="006C26A0" w14:paraId="62B8334C" w14:textId="77777777" w:rsidTr="00266DDF">
        <w:tc>
          <w:tcPr>
            <w:tcW w:w="551" w:type="pct"/>
          </w:tcPr>
          <w:p w14:paraId="33115252" w14:textId="77777777" w:rsidR="007D1D8B" w:rsidRPr="006C26A0" w:rsidRDefault="007D1D8B" w:rsidP="00C54708">
            <w:pPr>
              <w:pStyle w:val="Compact"/>
              <w:spacing w:before="0"/>
              <w:rPr>
                <w:sz w:val="16"/>
                <w:szCs w:val="16"/>
              </w:rPr>
            </w:pPr>
            <w:r w:rsidRPr="006C26A0">
              <w:rPr>
                <w:sz w:val="16"/>
                <w:szCs w:val="16"/>
              </w:rPr>
              <w:t>RI</w:t>
            </w:r>
          </w:p>
        </w:tc>
        <w:tc>
          <w:tcPr>
            <w:tcW w:w="271" w:type="pct"/>
          </w:tcPr>
          <w:p w14:paraId="3A8FEFF4"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3EF52727"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5DEBCFE5"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3A935E08"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428B2A94"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6FED4927" w14:textId="77777777" w:rsidR="007D1D8B" w:rsidRPr="006C26A0" w:rsidRDefault="007D1D8B" w:rsidP="00C54708">
            <w:pPr>
              <w:pStyle w:val="Compact"/>
              <w:spacing w:before="0"/>
              <w:rPr>
                <w:sz w:val="16"/>
                <w:szCs w:val="16"/>
              </w:rPr>
            </w:pPr>
            <w:r w:rsidRPr="006C26A0">
              <w:rPr>
                <w:sz w:val="16"/>
                <w:szCs w:val="16"/>
              </w:rPr>
              <w:t>0.18</w:t>
            </w:r>
          </w:p>
        </w:tc>
        <w:tc>
          <w:tcPr>
            <w:tcW w:w="293" w:type="pct"/>
          </w:tcPr>
          <w:p w14:paraId="7D1C51C1"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42794B3B"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4247E27C"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5AC896E5" w14:textId="77777777" w:rsidR="007D1D8B" w:rsidRPr="006C26A0" w:rsidRDefault="007D1D8B" w:rsidP="00C54708">
            <w:pPr>
              <w:pStyle w:val="Compact"/>
              <w:spacing w:before="0"/>
              <w:rPr>
                <w:sz w:val="16"/>
                <w:szCs w:val="16"/>
              </w:rPr>
            </w:pPr>
            <w:r w:rsidRPr="006C26A0">
              <w:rPr>
                <w:sz w:val="16"/>
                <w:szCs w:val="16"/>
              </w:rPr>
              <w:t>0.35</w:t>
            </w:r>
          </w:p>
        </w:tc>
        <w:tc>
          <w:tcPr>
            <w:tcW w:w="269" w:type="pct"/>
          </w:tcPr>
          <w:p w14:paraId="5C51C5F4"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4823F7A8" w14:textId="77777777" w:rsidR="007D1D8B" w:rsidRPr="006C26A0" w:rsidRDefault="007D1D8B" w:rsidP="00C54708">
            <w:pPr>
              <w:pStyle w:val="Compact"/>
              <w:spacing w:before="0"/>
              <w:rPr>
                <w:sz w:val="16"/>
                <w:szCs w:val="16"/>
              </w:rPr>
            </w:pPr>
            <w:r w:rsidRPr="006C26A0">
              <w:rPr>
                <w:sz w:val="16"/>
                <w:szCs w:val="16"/>
              </w:rPr>
              <w:t>0.34</w:t>
            </w:r>
          </w:p>
        </w:tc>
        <w:tc>
          <w:tcPr>
            <w:tcW w:w="269" w:type="pct"/>
          </w:tcPr>
          <w:p w14:paraId="26E0D5F4" w14:textId="77777777" w:rsidR="007D1D8B" w:rsidRPr="006C26A0" w:rsidRDefault="007D1D8B" w:rsidP="00C54708">
            <w:pPr>
              <w:pStyle w:val="Compact"/>
              <w:spacing w:before="0"/>
              <w:rPr>
                <w:b/>
                <w:bCs/>
                <w:sz w:val="16"/>
                <w:szCs w:val="16"/>
              </w:rPr>
            </w:pPr>
            <w:r w:rsidRPr="006C26A0">
              <w:rPr>
                <w:b/>
                <w:bCs/>
                <w:sz w:val="16"/>
                <w:szCs w:val="16"/>
              </w:rPr>
              <w:t>0.82</w:t>
            </w:r>
          </w:p>
        </w:tc>
        <w:tc>
          <w:tcPr>
            <w:tcW w:w="376" w:type="pct"/>
          </w:tcPr>
          <w:p w14:paraId="1A7CB707" w14:textId="77777777" w:rsidR="007D1D8B" w:rsidRPr="006C26A0" w:rsidRDefault="007D1D8B" w:rsidP="00C54708">
            <w:pPr>
              <w:pStyle w:val="Compact"/>
              <w:spacing w:before="0"/>
              <w:rPr>
                <w:sz w:val="16"/>
                <w:szCs w:val="16"/>
              </w:rPr>
            </w:pPr>
          </w:p>
        </w:tc>
        <w:tc>
          <w:tcPr>
            <w:tcW w:w="550" w:type="pct"/>
          </w:tcPr>
          <w:p w14:paraId="3D8642A9" w14:textId="77777777" w:rsidR="007D1D8B" w:rsidRPr="006C26A0" w:rsidRDefault="007D1D8B" w:rsidP="00C54708">
            <w:pPr>
              <w:pStyle w:val="Compact"/>
              <w:spacing w:before="0"/>
              <w:rPr>
                <w:sz w:val="16"/>
                <w:szCs w:val="16"/>
              </w:rPr>
            </w:pPr>
          </w:p>
        </w:tc>
      </w:tr>
      <w:tr w:rsidR="007D1D8B" w:rsidRPr="006C26A0" w14:paraId="223F20EA" w14:textId="77777777" w:rsidTr="00266DDF">
        <w:tc>
          <w:tcPr>
            <w:tcW w:w="551" w:type="pct"/>
          </w:tcPr>
          <w:p w14:paraId="4F94C5A6" w14:textId="77777777" w:rsidR="007D1D8B" w:rsidRPr="006C26A0" w:rsidRDefault="007D1D8B" w:rsidP="00C54708">
            <w:pPr>
              <w:pStyle w:val="Compact"/>
              <w:spacing w:before="0"/>
              <w:rPr>
                <w:sz w:val="16"/>
                <w:szCs w:val="16"/>
              </w:rPr>
            </w:pPr>
            <w:r w:rsidRPr="006C26A0">
              <w:rPr>
                <w:sz w:val="16"/>
                <w:szCs w:val="16"/>
              </w:rPr>
              <w:t>Memory</w:t>
            </w:r>
          </w:p>
        </w:tc>
        <w:tc>
          <w:tcPr>
            <w:tcW w:w="271" w:type="pct"/>
          </w:tcPr>
          <w:p w14:paraId="196F3F62"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5BDF506B" w14:textId="77777777" w:rsidR="007D1D8B" w:rsidRPr="006C26A0" w:rsidRDefault="007D1D8B" w:rsidP="00C54708">
            <w:pPr>
              <w:pStyle w:val="Compact"/>
              <w:spacing w:before="0"/>
              <w:rPr>
                <w:sz w:val="16"/>
                <w:szCs w:val="16"/>
              </w:rPr>
            </w:pPr>
            <w:r w:rsidRPr="006C26A0">
              <w:rPr>
                <w:sz w:val="16"/>
                <w:szCs w:val="16"/>
              </w:rPr>
              <w:t>-0.09</w:t>
            </w:r>
          </w:p>
        </w:tc>
        <w:tc>
          <w:tcPr>
            <w:tcW w:w="269" w:type="pct"/>
          </w:tcPr>
          <w:p w14:paraId="211CED18"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6DC06B7C"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09E875FA"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3602AA19" w14:textId="77777777" w:rsidR="007D1D8B" w:rsidRPr="006C26A0" w:rsidRDefault="007D1D8B" w:rsidP="00C54708">
            <w:pPr>
              <w:pStyle w:val="Compact"/>
              <w:spacing w:before="0"/>
              <w:rPr>
                <w:sz w:val="16"/>
                <w:szCs w:val="16"/>
              </w:rPr>
            </w:pPr>
            <w:r w:rsidRPr="006C26A0">
              <w:rPr>
                <w:sz w:val="16"/>
                <w:szCs w:val="16"/>
              </w:rPr>
              <w:t>-0.16</w:t>
            </w:r>
          </w:p>
        </w:tc>
        <w:tc>
          <w:tcPr>
            <w:tcW w:w="293" w:type="pct"/>
          </w:tcPr>
          <w:p w14:paraId="1F44565A" w14:textId="77777777" w:rsidR="007D1D8B" w:rsidRPr="006C26A0" w:rsidRDefault="007D1D8B" w:rsidP="00C54708">
            <w:pPr>
              <w:pStyle w:val="Compact"/>
              <w:spacing w:before="0"/>
              <w:rPr>
                <w:sz w:val="16"/>
                <w:szCs w:val="16"/>
              </w:rPr>
            </w:pPr>
            <w:r w:rsidRPr="006C26A0">
              <w:rPr>
                <w:sz w:val="16"/>
                <w:szCs w:val="16"/>
              </w:rPr>
              <w:t>0.47</w:t>
            </w:r>
          </w:p>
        </w:tc>
        <w:tc>
          <w:tcPr>
            <w:tcW w:w="269" w:type="pct"/>
          </w:tcPr>
          <w:p w14:paraId="1BB1894C" w14:textId="77777777" w:rsidR="007D1D8B" w:rsidRPr="006C26A0" w:rsidRDefault="007D1D8B" w:rsidP="00C54708">
            <w:pPr>
              <w:pStyle w:val="Compact"/>
              <w:spacing w:before="0"/>
              <w:rPr>
                <w:sz w:val="16"/>
                <w:szCs w:val="16"/>
              </w:rPr>
            </w:pPr>
            <w:r w:rsidRPr="006C26A0">
              <w:rPr>
                <w:sz w:val="16"/>
                <w:szCs w:val="16"/>
              </w:rPr>
              <w:t>0.32</w:t>
            </w:r>
          </w:p>
        </w:tc>
        <w:tc>
          <w:tcPr>
            <w:tcW w:w="269" w:type="pct"/>
          </w:tcPr>
          <w:p w14:paraId="04ECF0D8"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10E045D8"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06E42BDD"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7A738031"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3C09DFDF" w14:textId="77777777" w:rsidR="007D1D8B" w:rsidRPr="006C26A0" w:rsidRDefault="007D1D8B" w:rsidP="00C54708">
            <w:pPr>
              <w:pStyle w:val="Compact"/>
              <w:spacing w:before="0"/>
              <w:rPr>
                <w:sz w:val="16"/>
                <w:szCs w:val="16"/>
              </w:rPr>
            </w:pPr>
            <w:r w:rsidRPr="006C26A0">
              <w:rPr>
                <w:sz w:val="16"/>
                <w:szCs w:val="16"/>
              </w:rPr>
              <w:t>-0.10</w:t>
            </w:r>
          </w:p>
        </w:tc>
        <w:tc>
          <w:tcPr>
            <w:tcW w:w="376" w:type="pct"/>
          </w:tcPr>
          <w:p w14:paraId="61DE4274" w14:textId="77777777" w:rsidR="007D1D8B" w:rsidRPr="006C26A0" w:rsidRDefault="007D1D8B" w:rsidP="00C54708">
            <w:pPr>
              <w:pStyle w:val="Compact"/>
              <w:spacing w:before="0"/>
              <w:rPr>
                <w:b/>
                <w:bCs/>
                <w:sz w:val="16"/>
                <w:szCs w:val="16"/>
              </w:rPr>
            </w:pPr>
            <w:r w:rsidRPr="006C26A0">
              <w:rPr>
                <w:b/>
                <w:bCs/>
                <w:sz w:val="16"/>
                <w:szCs w:val="16"/>
              </w:rPr>
              <w:t>1.00</w:t>
            </w:r>
          </w:p>
        </w:tc>
        <w:tc>
          <w:tcPr>
            <w:tcW w:w="550" w:type="pct"/>
          </w:tcPr>
          <w:p w14:paraId="26A8512E" w14:textId="77777777" w:rsidR="007D1D8B" w:rsidRPr="006C26A0" w:rsidRDefault="007D1D8B" w:rsidP="00C54708">
            <w:pPr>
              <w:pStyle w:val="Compact"/>
              <w:spacing w:before="0"/>
              <w:rPr>
                <w:sz w:val="16"/>
                <w:szCs w:val="16"/>
              </w:rPr>
            </w:pPr>
          </w:p>
        </w:tc>
      </w:tr>
      <w:tr w:rsidR="007D1D8B" w:rsidRPr="006C26A0" w14:paraId="334E78CA" w14:textId="77777777" w:rsidTr="00266DDF">
        <w:tc>
          <w:tcPr>
            <w:tcW w:w="551" w:type="pct"/>
          </w:tcPr>
          <w:p w14:paraId="6ADE6442" w14:textId="77777777" w:rsidR="007D1D8B" w:rsidRPr="006C26A0" w:rsidRDefault="007D1D8B" w:rsidP="00C54708">
            <w:pPr>
              <w:pStyle w:val="Compact"/>
              <w:spacing w:before="0"/>
              <w:rPr>
                <w:sz w:val="16"/>
                <w:szCs w:val="16"/>
              </w:rPr>
            </w:pPr>
            <w:r w:rsidRPr="006C26A0">
              <w:rPr>
                <w:sz w:val="16"/>
                <w:szCs w:val="16"/>
              </w:rPr>
              <w:t>Concentration</w:t>
            </w:r>
          </w:p>
        </w:tc>
        <w:tc>
          <w:tcPr>
            <w:tcW w:w="271" w:type="pct"/>
          </w:tcPr>
          <w:p w14:paraId="70B91B1B"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0851C0A4"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4358015C" w14:textId="77777777" w:rsidR="007D1D8B" w:rsidRPr="006C26A0" w:rsidRDefault="007D1D8B" w:rsidP="00C54708">
            <w:pPr>
              <w:pStyle w:val="Compact"/>
              <w:spacing w:before="0"/>
              <w:rPr>
                <w:sz w:val="16"/>
                <w:szCs w:val="16"/>
              </w:rPr>
            </w:pPr>
            <w:r w:rsidRPr="006C26A0">
              <w:rPr>
                <w:sz w:val="16"/>
                <w:szCs w:val="16"/>
              </w:rPr>
              <w:t>0.23</w:t>
            </w:r>
          </w:p>
        </w:tc>
        <w:tc>
          <w:tcPr>
            <w:tcW w:w="269" w:type="pct"/>
          </w:tcPr>
          <w:p w14:paraId="2238FF97"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7FB1FD2C" w14:textId="77777777" w:rsidR="007D1D8B" w:rsidRPr="006C26A0" w:rsidRDefault="007D1D8B" w:rsidP="00C54708">
            <w:pPr>
              <w:pStyle w:val="Compact"/>
              <w:spacing w:before="0"/>
              <w:rPr>
                <w:sz w:val="16"/>
                <w:szCs w:val="16"/>
              </w:rPr>
            </w:pPr>
            <w:r w:rsidRPr="006C26A0">
              <w:rPr>
                <w:sz w:val="16"/>
                <w:szCs w:val="16"/>
              </w:rPr>
              <w:t>-0.04</w:t>
            </w:r>
          </w:p>
        </w:tc>
        <w:tc>
          <w:tcPr>
            <w:tcW w:w="269" w:type="pct"/>
          </w:tcPr>
          <w:p w14:paraId="6A4A7F76" w14:textId="77777777" w:rsidR="007D1D8B" w:rsidRPr="006C26A0" w:rsidRDefault="007D1D8B" w:rsidP="00C54708">
            <w:pPr>
              <w:pStyle w:val="Compact"/>
              <w:spacing w:before="0"/>
              <w:rPr>
                <w:sz w:val="16"/>
                <w:szCs w:val="16"/>
              </w:rPr>
            </w:pPr>
            <w:r w:rsidRPr="006C26A0">
              <w:rPr>
                <w:sz w:val="16"/>
                <w:szCs w:val="16"/>
              </w:rPr>
              <w:t>-0.26</w:t>
            </w:r>
          </w:p>
        </w:tc>
        <w:tc>
          <w:tcPr>
            <w:tcW w:w="293" w:type="pct"/>
          </w:tcPr>
          <w:p w14:paraId="4708C315" w14:textId="77777777" w:rsidR="007D1D8B" w:rsidRPr="006C26A0" w:rsidRDefault="007D1D8B" w:rsidP="00C54708">
            <w:pPr>
              <w:pStyle w:val="Compact"/>
              <w:spacing w:before="0"/>
              <w:rPr>
                <w:sz w:val="16"/>
                <w:szCs w:val="16"/>
              </w:rPr>
            </w:pPr>
            <w:r w:rsidRPr="006C26A0">
              <w:rPr>
                <w:sz w:val="16"/>
                <w:szCs w:val="16"/>
              </w:rPr>
              <w:t>0.46</w:t>
            </w:r>
          </w:p>
        </w:tc>
        <w:tc>
          <w:tcPr>
            <w:tcW w:w="269" w:type="pct"/>
          </w:tcPr>
          <w:p w14:paraId="3630E814" w14:textId="77777777" w:rsidR="007D1D8B" w:rsidRPr="006C26A0" w:rsidRDefault="007D1D8B" w:rsidP="00C54708">
            <w:pPr>
              <w:pStyle w:val="Compact"/>
              <w:spacing w:before="0"/>
              <w:rPr>
                <w:sz w:val="16"/>
                <w:szCs w:val="16"/>
              </w:rPr>
            </w:pPr>
            <w:r w:rsidRPr="006C26A0">
              <w:rPr>
                <w:sz w:val="16"/>
                <w:szCs w:val="16"/>
              </w:rPr>
              <w:t>0.43</w:t>
            </w:r>
          </w:p>
        </w:tc>
        <w:tc>
          <w:tcPr>
            <w:tcW w:w="269" w:type="pct"/>
          </w:tcPr>
          <w:p w14:paraId="0D440CE1"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06AEBD67" w14:textId="77777777" w:rsidR="007D1D8B" w:rsidRPr="006C26A0" w:rsidRDefault="007D1D8B" w:rsidP="00C54708">
            <w:pPr>
              <w:pStyle w:val="Compact"/>
              <w:spacing w:before="0"/>
              <w:rPr>
                <w:sz w:val="16"/>
                <w:szCs w:val="16"/>
              </w:rPr>
            </w:pPr>
            <w:r w:rsidRPr="006C26A0">
              <w:rPr>
                <w:sz w:val="16"/>
                <w:szCs w:val="16"/>
              </w:rPr>
              <w:t>-0.26</w:t>
            </w:r>
          </w:p>
        </w:tc>
        <w:tc>
          <w:tcPr>
            <w:tcW w:w="269" w:type="pct"/>
          </w:tcPr>
          <w:p w14:paraId="78A4CB97" w14:textId="77777777" w:rsidR="007D1D8B" w:rsidRPr="006C26A0" w:rsidRDefault="007D1D8B" w:rsidP="00C54708">
            <w:pPr>
              <w:pStyle w:val="Compact"/>
              <w:spacing w:before="0"/>
              <w:rPr>
                <w:sz w:val="16"/>
                <w:szCs w:val="16"/>
              </w:rPr>
            </w:pPr>
            <w:r w:rsidRPr="006C26A0">
              <w:rPr>
                <w:sz w:val="16"/>
                <w:szCs w:val="16"/>
              </w:rPr>
              <w:t>-0.31</w:t>
            </w:r>
          </w:p>
        </w:tc>
        <w:tc>
          <w:tcPr>
            <w:tcW w:w="269" w:type="pct"/>
          </w:tcPr>
          <w:p w14:paraId="65236261"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19820D44" w14:textId="77777777" w:rsidR="007D1D8B" w:rsidRPr="006C26A0" w:rsidRDefault="007D1D8B" w:rsidP="00C54708">
            <w:pPr>
              <w:pStyle w:val="Compact"/>
              <w:spacing w:before="0"/>
              <w:rPr>
                <w:sz w:val="16"/>
                <w:szCs w:val="16"/>
              </w:rPr>
            </w:pPr>
            <w:r w:rsidRPr="006C26A0">
              <w:rPr>
                <w:sz w:val="16"/>
                <w:szCs w:val="16"/>
              </w:rPr>
              <w:t>-0.17</w:t>
            </w:r>
          </w:p>
        </w:tc>
        <w:tc>
          <w:tcPr>
            <w:tcW w:w="376" w:type="pct"/>
          </w:tcPr>
          <w:p w14:paraId="2D439E01" w14:textId="77777777" w:rsidR="007D1D8B" w:rsidRPr="006C26A0" w:rsidRDefault="007D1D8B" w:rsidP="00C54708">
            <w:pPr>
              <w:pStyle w:val="Compact"/>
              <w:spacing w:before="0"/>
              <w:rPr>
                <w:sz w:val="16"/>
                <w:szCs w:val="16"/>
              </w:rPr>
            </w:pPr>
            <w:r w:rsidRPr="006C26A0">
              <w:rPr>
                <w:sz w:val="16"/>
                <w:szCs w:val="16"/>
              </w:rPr>
              <w:t>0.52</w:t>
            </w:r>
          </w:p>
        </w:tc>
        <w:tc>
          <w:tcPr>
            <w:tcW w:w="550" w:type="pct"/>
          </w:tcPr>
          <w:p w14:paraId="16115DF7" w14:textId="77777777" w:rsidR="007D1D8B" w:rsidRPr="006C26A0" w:rsidRDefault="007D1D8B" w:rsidP="00C54708">
            <w:pPr>
              <w:pStyle w:val="Compact"/>
              <w:spacing w:before="0"/>
              <w:rPr>
                <w:b/>
                <w:bCs/>
                <w:sz w:val="16"/>
                <w:szCs w:val="16"/>
              </w:rPr>
            </w:pPr>
            <w:r w:rsidRPr="006C26A0">
              <w:rPr>
                <w:b/>
                <w:bCs/>
                <w:sz w:val="16"/>
                <w:szCs w:val="16"/>
              </w:rPr>
              <w:t>1.00</w:t>
            </w:r>
          </w:p>
        </w:tc>
      </w:tr>
    </w:tbl>
    <w:p w14:paraId="647CAFBA" w14:textId="77777777" w:rsidR="007D1D8B" w:rsidRPr="006C26A0" w:rsidRDefault="007D1D8B" w:rsidP="007D1D8B">
      <w:pPr>
        <w:pStyle w:val="TableCaption"/>
        <w:spacing w:line="240" w:lineRule="auto"/>
        <w:rPr>
          <w:vertAlign w:val="superscript"/>
        </w:rPr>
      </w:pPr>
      <w:r w:rsidRPr="006C26A0">
        <w:rPr>
          <w:rFonts w:cs="Times New Roman"/>
          <w:vertAlign w:val="superscript"/>
        </w:rPr>
        <w:t xml:space="preserve"> Note. *The bold numbers listed diagonally are the square root of the AVE of the constructs. The </w:t>
      </w:r>
      <w:proofErr w:type="gramStart"/>
      <w:r w:rsidRPr="006C26A0">
        <w:rPr>
          <w:rFonts w:cs="Times New Roman"/>
          <w:vertAlign w:val="superscript"/>
        </w:rPr>
        <w:t>off-diagonals</w:t>
      </w:r>
      <w:proofErr w:type="gramEnd"/>
      <w:r w:rsidRPr="006C26A0">
        <w:rPr>
          <w:rFonts w:cs="Times New Roman"/>
          <w:vertAlign w:val="superscript"/>
        </w:rPr>
        <w:t xml:space="preserve"> are the inter-correlations of the constructs.</w:t>
      </w:r>
      <w:r w:rsidRPr="006C26A0">
        <w:t xml:space="preserve"> </w:t>
      </w:r>
      <w:r w:rsidRPr="006C26A0">
        <w:rPr>
          <w:rFonts w:cs="Times New Roman"/>
          <w:vertAlign w:val="superscript"/>
        </w:rPr>
        <w:t xml:space="preserve">For discriminant validity. The diagonal values should be larger than the values of the </w:t>
      </w:r>
      <w:proofErr w:type="gramStart"/>
      <w:r w:rsidRPr="006C26A0">
        <w:rPr>
          <w:rFonts w:cs="Times New Roman"/>
          <w:vertAlign w:val="superscript"/>
        </w:rPr>
        <w:t>off-diagonals</w:t>
      </w:r>
      <w:proofErr w:type="gramEnd"/>
      <w:r w:rsidRPr="006C26A0">
        <w:rPr>
          <w:rFonts w:cs="Times New Roman"/>
          <w:vertAlign w:val="superscript"/>
        </w:rPr>
        <w:t>.</w:t>
      </w:r>
    </w:p>
    <w:p w14:paraId="1E6E6450" w14:textId="77777777" w:rsidR="007D1D8B" w:rsidRPr="006C26A0" w:rsidRDefault="007D1D8B" w:rsidP="007D1D8B"/>
    <w:p w14:paraId="0C0B2091" w14:textId="77777777" w:rsidR="007D1D8B" w:rsidRPr="006C26A0" w:rsidRDefault="007D1D8B" w:rsidP="007D1D8B">
      <w:r w:rsidRPr="006C26A0">
        <w:lastRenderedPageBreak/>
        <w:t>Table 5:</w:t>
      </w:r>
    </w:p>
    <w:p w14:paraId="21ED0370" w14:textId="77777777" w:rsidR="007D1D8B" w:rsidRPr="006C26A0" w:rsidRDefault="007D1D8B" w:rsidP="007D1D8B">
      <w:pPr>
        <w:pStyle w:val="TableCaption"/>
        <w:rPr>
          <w:iCs/>
        </w:rPr>
      </w:pPr>
      <w:r w:rsidRPr="006C26A0">
        <w:rPr>
          <w:iCs/>
        </w:rPr>
        <w:t>Discriminant validity assessment using the HTMT</w:t>
      </w:r>
    </w:p>
    <w:tbl>
      <w:tblPr>
        <w:tblStyle w:val="Table"/>
        <w:tblW w:w="5000" w:type="pct"/>
        <w:tblLook w:val="0020" w:firstRow="1" w:lastRow="0" w:firstColumn="0" w:lastColumn="0" w:noHBand="0" w:noVBand="0"/>
      </w:tblPr>
      <w:tblGrid>
        <w:gridCol w:w="1763"/>
        <w:gridCol w:w="780"/>
        <w:gridCol w:w="779"/>
        <w:gridCol w:w="779"/>
        <w:gridCol w:w="781"/>
        <w:gridCol w:w="781"/>
        <w:gridCol w:w="781"/>
        <w:gridCol w:w="941"/>
        <w:gridCol w:w="800"/>
        <w:gridCol w:w="781"/>
        <w:gridCol w:w="781"/>
        <w:gridCol w:w="781"/>
        <w:gridCol w:w="781"/>
        <w:gridCol w:w="781"/>
        <w:gridCol w:w="1199"/>
      </w:tblGrid>
      <w:tr w:rsidR="00266DDF" w:rsidRPr="006C26A0" w14:paraId="29090832" w14:textId="77777777" w:rsidTr="001719D2">
        <w:trPr>
          <w:cnfStyle w:val="100000000000" w:firstRow="1" w:lastRow="0" w:firstColumn="0" w:lastColumn="0" w:oddVBand="0" w:evenVBand="0" w:oddHBand="0" w:evenHBand="0" w:firstRowFirstColumn="0" w:firstRowLastColumn="0" w:lastRowFirstColumn="0" w:lastRowLastColumn="0"/>
          <w:tblHeader/>
        </w:trPr>
        <w:tc>
          <w:tcPr>
            <w:tcW w:w="663" w:type="pct"/>
          </w:tcPr>
          <w:p w14:paraId="1CA9B256" w14:textId="38FE758C" w:rsidR="00266DDF" w:rsidRPr="006C26A0" w:rsidRDefault="00266DDF" w:rsidP="00266DDF">
            <w:pPr>
              <w:pStyle w:val="Compact"/>
              <w:spacing w:before="0"/>
              <w:rPr>
                <w:sz w:val="16"/>
                <w:szCs w:val="16"/>
              </w:rPr>
            </w:pPr>
            <w:r w:rsidRPr="006C26A0">
              <w:rPr>
                <w:sz w:val="16"/>
                <w:szCs w:val="16"/>
              </w:rPr>
              <w:t>Constructs</w:t>
            </w:r>
          </w:p>
        </w:tc>
        <w:tc>
          <w:tcPr>
            <w:tcW w:w="293" w:type="pct"/>
          </w:tcPr>
          <w:p w14:paraId="352B4E22" w14:textId="29DB0DF7" w:rsidR="00266DDF" w:rsidRPr="006C26A0" w:rsidRDefault="00266DDF" w:rsidP="00266DDF">
            <w:pPr>
              <w:pStyle w:val="Compact"/>
              <w:spacing w:before="0"/>
              <w:jc w:val="center"/>
              <w:rPr>
                <w:sz w:val="16"/>
                <w:szCs w:val="16"/>
              </w:rPr>
            </w:pPr>
            <w:r>
              <w:rPr>
                <w:sz w:val="16"/>
                <w:szCs w:val="16"/>
              </w:rPr>
              <w:t>LEBA F1</w:t>
            </w:r>
          </w:p>
        </w:tc>
        <w:tc>
          <w:tcPr>
            <w:tcW w:w="293" w:type="pct"/>
            <w:vAlign w:val="top"/>
          </w:tcPr>
          <w:p w14:paraId="59612D5D" w14:textId="679F65E1" w:rsidR="00266DDF" w:rsidRPr="006C26A0" w:rsidRDefault="00266DDF" w:rsidP="00266DDF">
            <w:pPr>
              <w:pStyle w:val="Compact"/>
              <w:spacing w:before="0"/>
              <w:jc w:val="center"/>
              <w:rPr>
                <w:sz w:val="16"/>
                <w:szCs w:val="16"/>
              </w:rPr>
            </w:pPr>
            <w:r w:rsidRPr="00F77FFE">
              <w:rPr>
                <w:sz w:val="16"/>
                <w:szCs w:val="16"/>
              </w:rPr>
              <w:t>LEBA F</w:t>
            </w:r>
            <w:r>
              <w:rPr>
                <w:sz w:val="16"/>
                <w:szCs w:val="16"/>
              </w:rPr>
              <w:t>2</w:t>
            </w:r>
          </w:p>
        </w:tc>
        <w:tc>
          <w:tcPr>
            <w:tcW w:w="293" w:type="pct"/>
            <w:vAlign w:val="top"/>
          </w:tcPr>
          <w:p w14:paraId="00163FC7" w14:textId="7697EC88" w:rsidR="00266DDF" w:rsidRPr="006C26A0" w:rsidRDefault="00266DDF" w:rsidP="00266DDF">
            <w:pPr>
              <w:pStyle w:val="Compact"/>
              <w:spacing w:before="0"/>
              <w:jc w:val="center"/>
              <w:rPr>
                <w:sz w:val="16"/>
                <w:szCs w:val="16"/>
              </w:rPr>
            </w:pPr>
            <w:r w:rsidRPr="00F77FFE">
              <w:rPr>
                <w:sz w:val="16"/>
                <w:szCs w:val="16"/>
              </w:rPr>
              <w:t>LEBA F</w:t>
            </w:r>
            <w:r>
              <w:rPr>
                <w:sz w:val="16"/>
                <w:szCs w:val="16"/>
              </w:rPr>
              <w:t>3</w:t>
            </w:r>
          </w:p>
        </w:tc>
        <w:tc>
          <w:tcPr>
            <w:tcW w:w="294" w:type="pct"/>
            <w:vAlign w:val="top"/>
          </w:tcPr>
          <w:p w14:paraId="7099537D" w14:textId="785FFE02" w:rsidR="00266DDF" w:rsidRPr="006C26A0" w:rsidRDefault="00266DDF" w:rsidP="00266DDF">
            <w:pPr>
              <w:pStyle w:val="Compact"/>
              <w:spacing w:before="0"/>
              <w:jc w:val="center"/>
              <w:rPr>
                <w:sz w:val="16"/>
                <w:szCs w:val="16"/>
              </w:rPr>
            </w:pPr>
            <w:r w:rsidRPr="00F77FFE">
              <w:rPr>
                <w:sz w:val="16"/>
                <w:szCs w:val="16"/>
              </w:rPr>
              <w:t>LEBA F</w:t>
            </w:r>
            <w:r>
              <w:rPr>
                <w:sz w:val="16"/>
                <w:szCs w:val="16"/>
              </w:rPr>
              <w:t>4</w:t>
            </w:r>
          </w:p>
        </w:tc>
        <w:tc>
          <w:tcPr>
            <w:tcW w:w="294" w:type="pct"/>
            <w:vAlign w:val="top"/>
          </w:tcPr>
          <w:p w14:paraId="4524C3F8" w14:textId="5FC7D2F1" w:rsidR="00266DDF" w:rsidRPr="006C26A0" w:rsidRDefault="00266DDF" w:rsidP="00266DDF">
            <w:pPr>
              <w:pStyle w:val="Compact"/>
              <w:spacing w:before="0"/>
              <w:jc w:val="center"/>
              <w:rPr>
                <w:sz w:val="16"/>
                <w:szCs w:val="16"/>
              </w:rPr>
            </w:pPr>
            <w:r w:rsidRPr="00F77FFE">
              <w:rPr>
                <w:sz w:val="16"/>
                <w:szCs w:val="16"/>
              </w:rPr>
              <w:t>LEBA F</w:t>
            </w:r>
            <w:r>
              <w:rPr>
                <w:sz w:val="16"/>
                <w:szCs w:val="16"/>
              </w:rPr>
              <w:t>5</w:t>
            </w:r>
          </w:p>
        </w:tc>
        <w:tc>
          <w:tcPr>
            <w:tcW w:w="294" w:type="pct"/>
          </w:tcPr>
          <w:p w14:paraId="2E7ED564" w14:textId="77777777" w:rsidR="00266DDF" w:rsidRPr="006C26A0" w:rsidRDefault="00266DDF" w:rsidP="00266DDF">
            <w:pPr>
              <w:pStyle w:val="Compact"/>
              <w:spacing w:before="0"/>
              <w:rPr>
                <w:sz w:val="16"/>
                <w:szCs w:val="16"/>
              </w:rPr>
            </w:pPr>
            <w:r w:rsidRPr="006C26A0">
              <w:rPr>
                <w:sz w:val="16"/>
                <w:szCs w:val="16"/>
              </w:rPr>
              <w:t>PA</w:t>
            </w:r>
          </w:p>
        </w:tc>
        <w:tc>
          <w:tcPr>
            <w:tcW w:w="354" w:type="pct"/>
          </w:tcPr>
          <w:p w14:paraId="52CD1E11" w14:textId="33B45E5D" w:rsidR="00266DDF" w:rsidRPr="006C26A0" w:rsidRDefault="00266DDF" w:rsidP="00266DDF">
            <w:pPr>
              <w:pStyle w:val="Compact"/>
              <w:spacing w:before="0"/>
              <w:rPr>
                <w:sz w:val="16"/>
                <w:szCs w:val="16"/>
              </w:rPr>
            </w:pPr>
            <w:r w:rsidRPr="006C26A0">
              <w:rPr>
                <w:sz w:val="16"/>
                <w:szCs w:val="16"/>
              </w:rPr>
              <w:t>NA</w:t>
            </w:r>
          </w:p>
        </w:tc>
        <w:tc>
          <w:tcPr>
            <w:tcW w:w="301" w:type="pct"/>
          </w:tcPr>
          <w:p w14:paraId="2207499F" w14:textId="77777777" w:rsidR="00266DDF" w:rsidRPr="006C26A0" w:rsidRDefault="00266DDF" w:rsidP="00266DDF">
            <w:pPr>
              <w:pStyle w:val="Compact"/>
              <w:spacing w:before="0"/>
              <w:rPr>
                <w:sz w:val="16"/>
                <w:szCs w:val="16"/>
              </w:rPr>
            </w:pPr>
            <w:r w:rsidRPr="006C26A0">
              <w:rPr>
                <w:sz w:val="16"/>
                <w:szCs w:val="16"/>
              </w:rPr>
              <w:t>PSQ</w:t>
            </w:r>
          </w:p>
        </w:tc>
        <w:tc>
          <w:tcPr>
            <w:tcW w:w="294" w:type="pct"/>
          </w:tcPr>
          <w:p w14:paraId="0CA00B44" w14:textId="77777777" w:rsidR="00266DDF" w:rsidRPr="006C26A0" w:rsidRDefault="00266DDF" w:rsidP="00266DDF">
            <w:pPr>
              <w:pStyle w:val="Compact"/>
              <w:spacing w:before="0"/>
              <w:rPr>
                <w:sz w:val="16"/>
                <w:szCs w:val="16"/>
              </w:rPr>
            </w:pPr>
            <w:r w:rsidRPr="006C26A0">
              <w:rPr>
                <w:sz w:val="16"/>
                <w:szCs w:val="16"/>
              </w:rPr>
              <w:t>SE</w:t>
            </w:r>
          </w:p>
        </w:tc>
        <w:tc>
          <w:tcPr>
            <w:tcW w:w="294" w:type="pct"/>
          </w:tcPr>
          <w:p w14:paraId="72DCF383" w14:textId="77777777" w:rsidR="00266DDF" w:rsidRPr="006C26A0" w:rsidRDefault="00266DDF" w:rsidP="00266DDF">
            <w:pPr>
              <w:pStyle w:val="Compact"/>
              <w:spacing w:before="0"/>
              <w:rPr>
                <w:sz w:val="16"/>
                <w:szCs w:val="16"/>
              </w:rPr>
            </w:pPr>
            <w:r w:rsidRPr="006C26A0">
              <w:rPr>
                <w:sz w:val="16"/>
                <w:szCs w:val="16"/>
              </w:rPr>
              <w:t>PT</w:t>
            </w:r>
          </w:p>
        </w:tc>
        <w:tc>
          <w:tcPr>
            <w:tcW w:w="294" w:type="pct"/>
          </w:tcPr>
          <w:p w14:paraId="2176D131" w14:textId="77777777" w:rsidR="00266DDF" w:rsidRPr="006C26A0" w:rsidRDefault="00266DDF" w:rsidP="00266DDF">
            <w:pPr>
              <w:pStyle w:val="Compact"/>
              <w:spacing w:before="0"/>
              <w:rPr>
                <w:sz w:val="16"/>
                <w:szCs w:val="16"/>
              </w:rPr>
            </w:pPr>
            <w:r w:rsidRPr="006C26A0">
              <w:rPr>
                <w:sz w:val="16"/>
                <w:szCs w:val="16"/>
              </w:rPr>
              <w:t>MA</w:t>
            </w:r>
          </w:p>
        </w:tc>
        <w:tc>
          <w:tcPr>
            <w:tcW w:w="294" w:type="pct"/>
          </w:tcPr>
          <w:p w14:paraId="66440E27" w14:textId="77777777" w:rsidR="00266DDF" w:rsidRPr="006C26A0" w:rsidRDefault="00266DDF" w:rsidP="00266DDF">
            <w:pPr>
              <w:pStyle w:val="Compact"/>
              <w:spacing w:before="0"/>
              <w:rPr>
                <w:sz w:val="16"/>
                <w:szCs w:val="16"/>
              </w:rPr>
            </w:pPr>
            <w:r w:rsidRPr="006C26A0">
              <w:rPr>
                <w:sz w:val="16"/>
                <w:szCs w:val="16"/>
              </w:rPr>
              <w:t>RT</w:t>
            </w:r>
          </w:p>
        </w:tc>
        <w:tc>
          <w:tcPr>
            <w:tcW w:w="294" w:type="pct"/>
          </w:tcPr>
          <w:p w14:paraId="5BDFE7B3" w14:textId="77777777" w:rsidR="00266DDF" w:rsidRPr="006C26A0" w:rsidRDefault="00266DDF" w:rsidP="00266DDF">
            <w:pPr>
              <w:pStyle w:val="Compact"/>
              <w:spacing w:before="0"/>
              <w:rPr>
                <w:sz w:val="16"/>
                <w:szCs w:val="16"/>
              </w:rPr>
            </w:pPr>
            <w:r w:rsidRPr="006C26A0">
              <w:rPr>
                <w:sz w:val="16"/>
                <w:szCs w:val="16"/>
              </w:rPr>
              <w:t>RI</w:t>
            </w:r>
          </w:p>
        </w:tc>
        <w:tc>
          <w:tcPr>
            <w:tcW w:w="451" w:type="pct"/>
          </w:tcPr>
          <w:p w14:paraId="37C8AFB2" w14:textId="77777777" w:rsidR="00266DDF" w:rsidRPr="006C26A0" w:rsidRDefault="00266DDF" w:rsidP="00266DDF">
            <w:pPr>
              <w:pStyle w:val="Compact"/>
              <w:spacing w:before="0"/>
              <w:rPr>
                <w:sz w:val="16"/>
                <w:szCs w:val="16"/>
              </w:rPr>
            </w:pPr>
            <w:r w:rsidRPr="006C26A0">
              <w:rPr>
                <w:sz w:val="16"/>
                <w:szCs w:val="16"/>
              </w:rPr>
              <w:t>Memory</w:t>
            </w:r>
          </w:p>
        </w:tc>
      </w:tr>
      <w:tr w:rsidR="00266DDF" w:rsidRPr="006C26A0" w14:paraId="49FCF877" w14:textId="77777777" w:rsidTr="006320C9">
        <w:tc>
          <w:tcPr>
            <w:tcW w:w="663" w:type="pct"/>
            <w:vAlign w:val="top"/>
          </w:tcPr>
          <w:p w14:paraId="5A8C3968" w14:textId="280AAB2B" w:rsidR="00266DDF" w:rsidRPr="006C26A0" w:rsidRDefault="00266DDF" w:rsidP="00266DDF">
            <w:pPr>
              <w:pStyle w:val="Compact"/>
              <w:spacing w:before="0"/>
              <w:rPr>
                <w:sz w:val="16"/>
                <w:szCs w:val="16"/>
              </w:rPr>
            </w:pPr>
            <w:r w:rsidRPr="00193B28">
              <w:rPr>
                <w:sz w:val="16"/>
                <w:szCs w:val="16"/>
              </w:rPr>
              <w:t>LEBA F1</w:t>
            </w:r>
          </w:p>
        </w:tc>
        <w:tc>
          <w:tcPr>
            <w:tcW w:w="293" w:type="pct"/>
          </w:tcPr>
          <w:p w14:paraId="5083436A" w14:textId="77777777" w:rsidR="00266DDF" w:rsidRPr="006C26A0" w:rsidRDefault="00266DDF" w:rsidP="00266DDF">
            <w:pPr>
              <w:pStyle w:val="Compact"/>
              <w:spacing w:before="0"/>
              <w:rPr>
                <w:sz w:val="16"/>
                <w:szCs w:val="16"/>
              </w:rPr>
            </w:pPr>
            <w:r w:rsidRPr="006C26A0">
              <w:rPr>
                <w:sz w:val="16"/>
                <w:szCs w:val="16"/>
              </w:rPr>
              <w:t>0.09</w:t>
            </w:r>
          </w:p>
        </w:tc>
        <w:tc>
          <w:tcPr>
            <w:tcW w:w="293" w:type="pct"/>
          </w:tcPr>
          <w:p w14:paraId="56BE2448" w14:textId="77777777" w:rsidR="00266DDF" w:rsidRPr="006C26A0" w:rsidRDefault="00266DDF" w:rsidP="00266DDF">
            <w:pPr>
              <w:pStyle w:val="Compact"/>
              <w:spacing w:before="0"/>
              <w:rPr>
                <w:sz w:val="16"/>
                <w:szCs w:val="16"/>
              </w:rPr>
            </w:pPr>
          </w:p>
        </w:tc>
        <w:tc>
          <w:tcPr>
            <w:tcW w:w="293" w:type="pct"/>
          </w:tcPr>
          <w:p w14:paraId="5782B1C6" w14:textId="77777777" w:rsidR="00266DDF" w:rsidRPr="006C26A0" w:rsidRDefault="00266DDF" w:rsidP="00266DDF">
            <w:pPr>
              <w:pStyle w:val="Compact"/>
              <w:spacing w:before="0"/>
              <w:rPr>
                <w:sz w:val="16"/>
                <w:szCs w:val="16"/>
              </w:rPr>
            </w:pPr>
          </w:p>
        </w:tc>
        <w:tc>
          <w:tcPr>
            <w:tcW w:w="294" w:type="pct"/>
          </w:tcPr>
          <w:p w14:paraId="4BEAEE0B" w14:textId="77777777" w:rsidR="00266DDF" w:rsidRPr="006C26A0" w:rsidRDefault="00266DDF" w:rsidP="00266DDF">
            <w:pPr>
              <w:pStyle w:val="Compact"/>
              <w:spacing w:before="0"/>
              <w:rPr>
                <w:sz w:val="16"/>
                <w:szCs w:val="16"/>
              </w:rPr>
            </w:pPr>
          </w:p>
        </w:tc>
        <w:tc>
          <w:tcPr>
            <w:tcW w:w="294" w:type="pct"/>
          </w:tcPr>
          <w:p w14:paraId="0EBAF22B" w14:textId="77777777" w:rsidR="00266DDF" w:rsidRPr="006C26A0" w:rsidRDefault="00266DDF" w:rsidP="00266DDF">
            <w:pPr>
              <w:pStyle w:val="Compact"/>
              <w:spacing w:before="0"/>
              <w:rPr>
                <w:sz w:val="16"/>
                <w:szCs w:val="16"/>
              </w:rPr>
            </w:pPr>
          </w:p>
        </w:tc>
        <w:tc>
          <w:tcPr>
            <w:tcW w:w="294" w:type="pct"/>
          </w:tcPr>
          <w:p w14:paraId="34E90AC1" w14:textId="77777777" w:rsidR="00266DDF" w:rsidRPr="006C26A0" w:rsidRDefault="00266DDF" w:rsidP="00266DDF">
            <w:pPr>
              <w:pStyle w:val="Compact"/>
              <w:spacing w:before="0"/>
              <w:rPr>
                <w:sz w:val="16"/>
                <w:szCs w:val="16"/>
              </w:rPr>
            </w:pPr>
          </w:p>
        </w:tc>
        <w:tc>
          <w:tcPr>
            <w:tcW w:w="354" w:type="pct"/>
          </w:tcPr>
          <w:p w14:paraId="6B4E4B41" w14:textId="77777777" w:rsidR="00266DDF" w:rsidRPr="006C26A0" w:rsidRDefault="00266DDF" w:rsidP="00266DDF">
            <w:pPr>
              <w:pStyle w:val="Compact"/>
              <w:spacing w:before="0"/>
              <w:rPr>
                <w:sz w:val="16"/>
                <w:szCs w:val="16"/>
              </w:rPr>
            </w:pPr>
          </w:p>
        </w:tc>
        <w:tc>
          <w:tcPr>
            <w:tcW w:w="301" w:type="pct"/>
          </w:tcPr>
          <w:p w14:paraId="35A9DED8" w14:textId="77777777" w:rsidR="00266DDF" w:rsidRPr="006C26A0" w:rsidRDefault="00266DDF" w:rsidP="00266DDF">
            <w:pPr>
              <w:pStyle w:val="Compact"/>
              <w:spacing w:before="0"/>
              <w:rPr>
                <w:sz w:val="16"/>
                <w:szCs w:val="16"/>
              </w:rPr>
            </w:pPr>
          </w:p>
        </w:tc>
        <w:tc>
          <w:tcPr>
            <w:tcW w:w="294" w:type="pct"/>
          </w:tcPr>
          <w:p w14:paraId="50D6E367" w14:textId="77777777" w:rsidR="00266DDF" w:rsidRPr="006C26A0" w:rsidRDefault="00266DDF" w:rsidP="00266DDF">
            <w:pPr>
              <w:pStyle w:val="Compact"/>
              <w:spacing w:before="0"/>
              <w:rPr>
                <w:sz w:val="16"/>
                <w:szCs w:val="16"/>
              </w:rPr>
            </w:pPr>
          </w:p>
        </w:tc>
        <w:tc>
          <w:tcPr>
            <w:tcW w:w="294" w:type="pct"/>
          </w:tcPr>
          <w:p w14:paraId="5EDEC593" w14:textId="77777777" w:rsidR="00266DDF" w:rsidRPr="006C26A0" w:rsidRDefault="00266DDF" w:rsidP="00266DDF">
            <w:pPr>
              <w:pStyle w:val="Compact"/>
              <w:spacing w:before="0"/>
              <w:rPr>
                <w:sz w:val="16"/>
                <w:szCs w:val="16"/>
              </w:rPr>
            </w:pPr>
          </w:p>
        </w:tc>
        <w:tc>
          <w:tcPr>
            <w:tcW w:w="294" w:type="pct"/>
          </w:tcPr>
          <w:p w14:paraId="234E8C78" w14:textId="77777777" w:rsidR="00266DDF" w:rsidRPr="006C26A0" w:rsidRDefault="00266DDF" w:rsidP="00266DDF">
            <w:pPr>
              <w:pStyle w:val="Compact"/>
              <w:spacing w:before="0"/>
              <w:rPr>
                <w:sz w:val="16"/>
                <w:szCs w:val="16"/>
              </w:rPr>
            </w:pPr>
          </w:p>
        </w:tc>
        <w:tc>
          <w:tcPr>
            <w:tcW w:w="294" w:type="pct"/>
          </w:tcPr>
          <w:p w14:paraId="176F98EF" w14:textId="77777777" w:rsidR="00266DDF" w:rsidRPr="006C26A0" w:rsidRDefault="00266DDF" w:rsidP="00266DDF">
            <w:pPr>
              <w:pStyle w:val="Compact"/>
              <w:spacing w:before="0"/>
              <w:rPr>
                <w:sz w:val="16"/>
                <w:szCs w:val="16"/>
              </w:rPr>
            </w:pPr>
          </w:p>
        </w:tc>
        <w:tc>
          <w:tcPr>
            <w:tcW w:w="294" w:type="pct"/>
          </w:tcPr>
          <w:p w14:paraId="2F4ACB49" w14:textId="77777777" w:rsidR="00266DDF" w:rsidRPr="006C26A0" w:rsidRDefault="00266DDF" w:rsidP="00266DDF">
            <w:pPr>
              <w:pStyle w:val="Compact"/>
              <w:spacing w:before="0"/>
              <w:rPr>
                <w:sz w:val="16"/>
                <w:szCs w:val="16"/>
              </w:rPr>
            </w:pPr>
          </w:p>
        </w:tc>
        <w:tc>
          <w:tcPr>
            <w:tcW w:w="451" w:type="pct"/>
          </w:tcPr>
          <w:p w14:paraId="63658DC7" w14:textId="77777777" w:rsidR="00266DDF" w:rsidRPr="006C26A0" w:rsidRDefault="00266DDF" w:rsidP="00266DDF">
            <w:pPr>
              <w:pStyle w:val="Compact"/>
              <w:spacing w:before="0"/>
              <w:rPr>
                <w:sz w:val="16"/>
                <w:szCs w:val="16"/>
              </w:rPr>
            </w:pPr>
          </w:p>
        </w:tc>
      </w:tr>
      <w:tr w:rsidR="00266DDF" w:rsidRPr="006C26A0" w14:paraId="3A8C7087" w14:textId="77777777" w:rsidTr="006320C9">
        <w:tc>
          <w:tcPr>
            <w:tcW w:w="663" w:type="pct"/>
            <w:vAlign w:val="top"/>
          </w:tcPr>
          <w:p w14:paraId="08D4B9A9" w14:textId="4CE19493" w:rsidR="00266DDF" w:rsidRPr="006C26A0" w:rsidRDefault="00266DDF" w:rsidP="00266DDF">
            <w:pPr>
              <w:pStyle w:val="Compact"/>
              <w:spacing w:before="0"/>
              <w:rPr>
                <w:sz w:val="16"/>
                <w:szCs w:val="16"/>
              </w:rPr>
            </w:pPr>
            <w:r w:rsidRPr="00193B28">
              <w:rPr>
                <w:sz w:val="16"/>
                <w:szCs w:val="16"/>
              </w:rPr>
              <w:t>LEBA F</w:t>
            </w:r>
            <w:r>
              <w:rPr>
                <w:sz w:val="16"/>
                <w:szCs w:val="16"/>
              </w:rPr>
              <w:t>2</w:t>
            </w:r>
          </w:p>
        </w:tc>
        <w:tc>
          <w:tcPr>
            <w:tcW w:w="293" w:type="pct"/>
          </w:tcPr>
          <w:p w14:paraId="63E3465C" w14:textId="77777777" w:rsidR="00266DDF" w:rsidRPr="006C26A0" w:rsidRDefault="00266DDF" w:rsidP="00266DDF">
            <w:pPr>
              <w:pStyle w:val="Compact"/>
              <w:spacing w:before="0"/>
              <w:rPr>
                <w:sz w:val="16"/>
                <w:szCs w:val="16"/>
              </w:rPr>
            </w:pPr>
            <w:r w:rsidRPr="006C26A0">
              <w:rPr>
                <w:sz w:val="16"/>
                <w:szCs w:val="16"/>
              </w:rPr>
              <w:t>0.13</w:t>
            </w:r>
          </w:p>
        </w:tc>
        <w:tc>
          <w:tcPr>
            <w:tcW w:w="293" w:type="pct"/>
          </w:tcPr>
          <w:p w14:paraId="210F1995" w14:textId="77777777" w:rsidR="00266DDF" w:rsidRPr="006C26A0" w:rsidRDefault="00266DDF" w:rsidP="00266DDF">
            <w:pPr>
              <w:pStyle w:val="Compact"/>
              <w:spacing w:before="0"/>
              <w:rPr>
                <w:sz w:val="16"/>
                <w:szCs w:val="16"/>
              </w:rPr>
            </w:pPr>
            <w:r w:rsidRPr="006C26A0">
              <w:rPr>
                <w:sz w:val="16"/>
                <w:szCs w:val="16"/>
              </w:rPr>
              <w:t>0.26</w:t>
            </w:r>
          </w:p>
        </w:tc>
        <w:tc>
          <w:tcPr>
            <w:tcW w:w="293" w:type="pct"/>
          </w:tcPr>
          <w:p w14:paraId="5B551AA8" w14:textId="77777777" w:rsidR="00266DDF" w:rsidRPr="006C26A0" w:rsidRDefault="00266DDF" w:rsidP="00266DDF">
            <w:pPr>
              <w:pStyle w:val="Compact"/>
              <w:spacing w:before="0"/>
              <w:rPr>
                <w:sz w:val="16"/>
                <w:szCs w:val="16"/>
              </w:rPr>
            </w:pPr>
          </w:p>
        </w:tc>
        <w:tc>
          <w:tcPr>
            <w:tcW w:w="294" w:type="pct"/>
          </w:tcPr>
          <w:p w14:paraId="6AEC7B57" w14:textId="77777777" w:rsidR="00266DDF" w:rsidRPr="006C26A0" w:rsidRDefault="00266DDF" w:rsidP="00266DDF">
            <w:pPr>
              <w:pStyle w:val="Compact"/>
              <w:spacing w:before="0"/>
              <w:rPr>
                <w:sz w:val="16"/>
                <w:szCs w:val="16"/>
              </w:rPr>
            </w:pPr>
          </w:p>
        </w:tc>
        <w:tc>
          <w:tcPr>
            <w:tcW w:w="294" w:type="pct"/>
          </w:tcPr>
          <w:p w14:paraId="0D44B06B" w14:textId="77777777" w:rsidR="00266DDF" w:rsidRPr="006C26A0" w:rsidRDefault="00266DDF" w:rsidP="00266DDF">
            <w:pPr>
              <w:pStyle w:val="Compact"/>
              <w:spacing w:before="0"/>
              <w:rPr>
                <w:sz w:val="16"/>
                <w:szCs w:val="16"/>
              </w:rPr>
            </w:pPr>
          </w:p>
        </w:tc>
        <w:tc>
          <w:tcPr>
            <w:tcW w:w="294" w:type="pct"/>
          </w:tcPr>
          <w:p w14:paraId="1F30BD6F" w14:textId="77777777" w:rsidR="00266DDF" w:rsidRPr="006C26A0" w:rsidRDefault="00266DDF" w:rsidP="00266DDF">
            <w:pPr>
              <w:pStyle w:val="Compact"/>
              <w:spacing w:before="0"/>
              <w:rPr>
                <w:sz w:val="16"/>
                <w:szCs w:val="16"/>
              </w:rPr>
            </w:pPr>
          </w:p>
        </w:tc>
        <w:tc>
          <w:tcPr>
            <w:tcW w:w="354" w:type="pct"/>
          </w:tcPr>
          <w:p w14:paraId="2BE00685" w14:textId="77777777" w:rsidR="00266DDF" w:rsidRPr="006C26A0" w:rsidRDefault="00266DDF" w:rsidP="00266DDF">
            <w:pPr>
              <w:pStyle w:val="Compact"/>
              <w:spacing w:before="0"/>
              <w:rPr>
                <w:sz w:val="16"/>
                <w:szCs w:val="16"/>
              </w:rPr>
            </w:pPr>
          </w:p>
        </w:tc>
        <w:tc>
          <w:tcPr>
            <w:tcW w:w="301" w:type="pct"/>
          </w:tcPr>
          <w:p w14:paraId="4C66E2D3" w14:textId="77777777" w:rsidR="00266DDF" w:rsidRPr="006C26A0" w:rsidRDefault="00266DDF" w:rsidP="00266DDF">
            <w:pPr>
              <w:pStyle w:val="Compact"/>
              <w:spacing w:before="0"/>
              <w:rPr>
                <w:sz w:val="16"/>
                <w:szCs w:val="16"/>
              </w:rPr>
            </w:pPr>
          </w:p>
        </w:tc>
        <w:tc>
          <w:tcPr>
            <w:tcW w:w="294" w:type="pct"/>
          </w:tcPr>
          <w:p w14:paraId="22188F92" w14:textId="77777777" w:rsidR="00266DDF" w:rsidRPr="006C26A0" w:rsidRDefault="00266DDF" w:rsidP="00266DDF">
            <w:pPr>
              <w:pStyle w:val="Compact"/>
              <w:spacing w:before="0"/>
              <w:rPr>
                <w:sz w:val="16"/>
                <w:szCs w:val="16"/>
              </w:rPr>
            </w:pPr>
          </w:p>
        </w:tc>
        <w:tc>
          <w:tcPr>
            <w:tcW w:w="294" w:type="pct"/>
          </w:tcPr>
          <w:p w14:paraId="2348A27E" w14:textId="77777777" w:rsidR="00266DDF" w:rsidRPr="006C26A0" w:rsidRDefault="00266DDF" w:rsidP="00266DDF">
            <w:pPr>
              <w:pStyle w:val="Compact"/>
              <w:spacing w:before="0"/>
              <w:rPr>
                <w:sz w:val="16"/>
                <w:szCs w:val="16"/>
              </w:rPr>
            </w:pPr>
          </w:p>
        </w:tc>
        <w:tc>
          <w:tcPr>
            <w:tcW w:w="294" w:type="pct"/>
          </w:tcPr>
          <w:p w14:paraId="348E7612" w14:textId="77777777" w:rsidR="00266DDF" w:rsidRPr="006C26A0" w:rsidRDefault="00266DDF" w:rsidP="00266DDF">
            <w:pPr>
              <w:pStyle w:val="Compact"/>
              <w:spacing w:before="0"/>
              <w:rPr>
                <w:sz w:val="16"/>
                <w:szCs w:val="16"/>
              </w:rPr>
            </w:pPr>
          </w:p>
        </w:tc>
        <w:tc>
          <w:tcPr>
            <w:tcW w:w="294" w:type="pct"/>
          </w:tcPr>
          <w:p w14:paraId="58545027" w14:textId="77777777" w:rsidR="00266DDF" w:rsidRPr="006C26A0" w:rsidRDefault="00266DDF" w:rsidP="00266DDF">
            <w:pPr>
              <w:pStyle w:val="Compact"/>
              <w:spacing w:before="0"/>
              <w:rPr>
                <w:sz w:val="16"/>
                <w:szCs w:val="16"/>
              </w:rPr>
            </w:pPr>
          </w:p>
        </w:tc>
        <w:tc>
          <w:tcPr>
            <w:tcW w:w="294" w:type="pct"/>
          </w:tcPr>
          <w:p w14:paraId="3593CA2D" w14:textId="77777777" w:rsidR="00266DDF" w:rsidRPr="006C26A0" w:rsidRDefault="00266DDF" w:rsidP="00266DDF">
            <w:pPr>
              <w:pStyle w:val="Compact"/>
              <w:spacing w:before="0"/>
              <w:rPr>
                <w:sz w:val="16"/>
                <w:szCs w:val="16"/>
              </w:rPr>
            </w:pPr>
          </w:p>
        </w:tc>
        <w:tc>
          <w:tcPr>
            <w:tcW w:w="451" w:type="pct"/>
          </w:tcPr>
          <w:p w14:paraId="01BFEA4E" w14:textId="77777777" w:rsidR="00266DDF" w:rsidRPr="006C26A0" w:rsidRDefault="00266DDF" w:rsidP="00266DDF">
            <w:pPr>
              <w:pStyle w:val="Compact"/>
              <w:spacing w:before="0"/>
              <w:rPr>
                <w:sz w:val="16"/>
                <w:szCs w:val="16"/>
              </w:rPr>
            </w:pPr>
          </w:p>
        </w:tc>
      </w:tr>
      <w:tr w:rsidR="00266DDF" w:rsidRPr="006C26A0" w14:paraId="25C10EC5" w14:textId="77777777" w:rsidTr="006320C9">
        <w:tc>
          <w:tcPr>
            <w:tcW w:w="663" w:type="pct"/>
            <w:vAlign w:val="top"/>
          </w:tcPr>
          <w:p w14:paraId="38C5BBBE" w14:textId="782A05F3" w:rsidR="00266DDF" w:rsidRPr="006C26A0" w:rsidRDefault="00266DDF" w:rsidP="00266DDF">
            <w:pPr>
              <w:pStyle w:val="Compact"/>
              <w:spacing w:before="0"/>
              <w:rPr>
                <w:sz w:val="16"/>
                <w:szCs w:val="16"/>
              </w:rPr>
            </w:pPr>
            <w:r w:rsidRPr="00193B28">
              <w:rPr>
                <w:sz w:val="16"/>
                <w:szCs w:val="16"/>
              </w:rPr>
              <w:t>LEBA F</w:t>
            </w:r>
            <w:r>
              <w:rPr>
                <w:sz w:val="16"/>
                <w:szCs w:val="16"/>
              </w:rPr>
              <w:t>3</w:t>
            </w:r>
          </w:p>
        </w:tc>
        <w:tc>
          <w:tcPr>
            <w:tcW w:w="293" w:type="pct"/>
          </w:tcPr>
          <w:p w14:paraId="14C04A8F" w14:textId="77777777" w:rsidR="00266DDF" w:rsidRPr="006C26A0" w:rsidRDefault="00266DDF" w:rsidP="00266DDF">
            <w:pPr>
              <w:pStyle w:val="Compact"/>
              <w:spacing w:before="0"/>
              <w:rPr>
                <w:sz w:val="16"/>
                <w:szCs w:val="16"/>
              </w:rPr>
            </w:pPr>
            <w:r w:rsidRPr="006C26A0">
              <w:rPr>
                <w:sz w:val="16"/>
                <w:szCs w:val="16"/>
              </w:rPr>
              <w:t>0.21</w:t>
            </w:r>
          </w:p>
        </w:tc>
        <w:tc>
          <w:tcPr>
            <w:tcW w:w="293" w:type="pct"/>
          </w:tcPr>
          <w:p w14:paraId="2FF8FDF5" w14:textId="77777777" w:rsidR="00266DDF" w:rsidRPr="006C26A0" w:rsidRDefault="00266DDF" w:rsidP="00266DDF">
            <w:pPr>
              <w:pStyle w:val="Compact"/>
              <w:spacing w:before="0"/>
              <w:rPr>
                <w:sz w:val="16"/>
                <w:szCs w:val="16"/>
              </w:rPr>
            </w:pPr>
            <w:r w:rsidRPr="006C26A0">
              <w:rPr>
                <w:sz w:val="16"/>
                <w:szCs w:val="16"/>
              </w:rPr>
              <w:t>0.23</w:t>
            </w:r>
          </w:p>
        </w:tc>
        <w:tc>
          <w:tcPr>
            <w:tcW w:w="293" w:type="pct"/>
          </w:tcPr>
          <w:p w14:paraId="7E3367B5" w14:textId="77777777" w:rsidR="00266DDF" w:rsidRPr="006C26A0" w:rsidRDefault="00266DDF" w:rsidP="00266DDF">
            <w:pPr>
              <w:pStyle w:val="Compact"/>
              <w:spacing w:before="0"/>
              <w:rPr>
                <w:sz w:val="16"/>
                <w:szCs w:val="16"/>
              </w:rPr>
            </w:pPr>
            <w:r w:rsidRPr="006C26A0">
              <w:rPr>
                <w:sz w:val="16"/>
                <w:szCs w:val="16"/>
              </w:rPr>
              <w:t>0.09</w:t>
            </w:r>
          </w:p>
        </w:tc>
        <w:tc>
          <w:tcPr>
            <w:tcW w:w="294" w:type="pct"/>
          </w:tcPr>
          <w:p w14:paraId="151E8471" w14:textId="77777777" w:rsidR="00266DDF" w:rsidRPr="006C26A0" w:rsidRDefault="00266DDF" w:rsidP="00266DDF">
            <w:pPr>
              <w:pStyle w:val="Compact"/>
              <w:spacing w:before="0"/>
              <w:rPr>
                <w:sz w:val="16"/>
                <w:szCs w:val="16"/>
              </w:rPr>
            </w:pPr>
          </w:p>
        </w:tc>
        <w:tc>
          <w:tcPr>
            <w:tcW w:w="294" w:type="pct"/>
          </w:tcPr>
          <w:p w14:paraId="4ECB95ED" w14:textId="77777777" w:rsidR="00266DDF" w:rsidRPr="006C26A0" w:rsidRDefault="00266DDF" w:rsidP="00266DDF">
            <w:pPr>
              <w:pStyle w:val="Compact"/>
              <w:spacing w:before="0"/>
              <w:rPr>
                <w:sz w:val="16"/>
                <w:szCs w:val="16"/>
              </w:rPr>
            </w:pPr>
          </w:p>
        </w:tc>
        <w:tc>
          <w:tcPr>
            <w:tcW w:w="294" w:type="pct"/>
          </w:tcPr>
          <w:p w14:paraId="73438BBF" w14:textId="77777777" w:rsidR="00266DDF" w:rsidRPr="006C26A0" w:rsidRDefault="00266DDF" w:rsidP="00266DDF">
            <w:pPr>
              <w:pStyle w:val="Compact"/>
              <w:spacing w:before="0"/>
              <w:rPr>
                <w:sz w:val="16"/>
                <w:szCs w:val="16"/>
              </w:rPr>
            </w:pPr>
          </w:p>
        </w:tc>
        <w:tc>
          <w:tcPr>
            <w:tcW w:w="354" w:type="pct"/>
          </w:tcPr>
          <w:p w14:paraId="015518C0" w14:textId="77777777" w:rsidR="00266DDF" w:rsidRPr="006C26A0" w:rsidRDefault="00266DDF" w:rsidP="00266DDF">
            <w:pPr>
              <w:pStyle w:val="Compact"/>
              <w:spacing w:before="0"/>
              <w:rPr>
                <w:sz w:val="16"/>
                <w:szCs w:val="16"/>
              </w:rPr>
            </w:pPr>
          </w:p>
        </w:tc>
        <w:tc>
          <w:tcPr>
            <w:tcW w:w="301" w:type="pct"/>
          </w:tcPr>
          <w:p w14:paraId="38A322B1" w14:textId="77777777" w:rsidR="00266DDF" w:rsidRPr="006C26A0" w:rsidRDefault="00266DDF" w:rsidP="00266DDF">
            <w:pPr>
              <w:pStyle w:val="Compact"/>
              <w:spacing w:before="0"/>
              <w:rPr>
                <w:sz w:val="16"/>
                <w:szCs w:val="16"/>
              </w:rPr>
            </w:pPr>
          </w:p>
        </w:tc>
        <w:tc>
          <w:tcPr>
            <w:tcW w:w="294" w:type="pct"/>
          </w:tcPr>
          <w:p w14:paraId="6576A8D5" w14:textId="77777777" w:rsidR="00266DDF" w:rsidRPr="006C26A0" w:rsidRDefault="00266DDF" w:rsidP="00266DDF">
            <w:pPr>
              <w:pStyle w:val="Compact"/>
              <w:spacing w:before="0"/>
              <w:rPr>
                <w:sz w:val="16"/>
                <w:szCs w:val="16"/>
              </w:rPr>
            </w:pPr>
          </w:p>
        </w:tc>
        <w:tc>
          <w:tcPr>
            <w:tcW w:w="294" w:type="pct"/>
          </w:tcPr>
          <w:p w14:paraId="1437D217" w14:textId="77777777" w:rsidR="00266DDF" w:rsidRPr="006C26A0" w:rsidRDefault="00266DDF" w:rsidP="00266DDF">
            <w:pPr>
              <w:pStyle w:val="Compact"/>
              <w:spacing w:before="0"/>
              <w:rPr>
                <w:sz w:val="16"/>
                <w:szCs w:val="16"/>
              </w:rPr>
            </w:pPr>
          </w:p>
        </w:tc>
        <w:tc>
          <w:tcPr>
            <w:tcW w:w="294" w:type="pct"/>
          </w:tcPr>
          <w:p w14:paraId="3C83869C" w14:textId="77777777" w:rsidR="00266DDF" w:rsidRPr="006C26A0" w:rsidRDefault="00266DDF" w:rsidP="00266DDF">
            <w:pPr>
              <w:pStyle w:val="Compact"/>
              <w:spacing w:before="0"/>
              <w:rPr>
                <w:sz w:val="16"/>
                <w:szCs w:val="16"/>
              </w:rPr>
            </w:pPr>
          </w:p>
        </w:tc>
        <w:tc>
          <w:tcPr>
            <w:tcW w:w="294" w:type="pct"/>
          </w:tcPr>
          <w:p w14:paraId="1CCFE8BD" w14:textId="77777777" w:rsidR="00266DDF" w:rsidRPr="006C26A0" w:rsidRDefault="00266DDF" w:rsidP="00266DDF">
            <w:pPr>
              <w:pStyle w:val="Compact"/>
              <w:spacing w:before="0"/>
              <w:rPr>
                <w:sz w:val="16"/>
                <w:szCs w:val="16"/>
              </w:rPr>
            </w:pPr>
          </w:p>
        </w:tc>
        <w:tc>
          <w:tcPr>
            <w:tcW w:w="294" w:type="pct"/>
          </w:tcPr>
          <w:p w14:paraId="6F205ADF" w14:textId="77777777" w:rsidR="00266DDF" w:rsidRPr="006C26A0" w:rsidRDefault="00266DDF" w:rsidP="00266DDF">
            <w:pPr>
              <w:pStyle w:val="Compact"/>
              <w:spacing w:before="0"/>
              <w:rPr>
                <w:sz w:val="16"/>
                <w:szCs w:val="16"/>
              </w:rPr>
            </w:pPr>
          </w:p>
        </w:tc>
        <w:tc>
          <w:tcPr>
            <w:tcW w:w="451" w:type="pct"/>
          </w:tcPr>
          <w:p w14:paraId="474B1067" w14:textId="77777777" w:rsidR="00266DDF" w:rsidRPr="006C26A0" w:rsidRDefault="00266DDF" w:rsidP="00266DDF">
            <w:pPr>
              <w:pStyle w:val="Compact"/>
              <w:spacing w:before="0"/>
              <w:rPr>
                <w:sz w:val="16"/>
                <w:szCs w:val="16"/>
              </w:rPr>
            </w:pPr>
          </w:p>
        </w:tc>
      </w:tr>
      <w:tr w:rsidR="00266DDF" w:rsidRPr="006C26A0" w14:paraId="14977EA0" w14:textId="77777777" w:rsidTr="006320C9">
        <w:tc>
          <w:tcPr>
            <w:tcW w:w="663" w:type="pct"/>
            <w:vAlign w:val="top"/>
          </w:tcPr>
          <w:p w14:paraId="7A605CC0" w14:textId="4BF75054" w:rsidR="00266DDF" w:rsidRPr="006C26A0" w:rsidRDefault="00266DDF" w:rsidP="00266DDF">
            <w:pPr>
              <w:pStyle w:val="Compact"/>
              <w:spacing w:before="0"/>
              <w:rPr>
                <w:sz w:val="16"/>
                <w:szCs w:val="16"/>
              </w:rPr>
            </w:pPr>
            <w:r w:rsidRPr="00193B28">
              <w:rPr>
                <w:sz w:val="16"/>
                <w:szCs w:val="16"/>
              </w:rPr>
              <w:t>LEBA F</w:t>
            </w:r>
            <w:r>
              <w:rPr>
                <w:sz w:val="16"/>
                <w:szCs w:val="16"/>
              </w:rPr>
              <w:t>4</w:t>
            </w:r>
          </w:p>
        </w:tc>
        <w:tc>
          <w:tcPr>
            <w:tcW w:w="293" w:type="pct"/>
          </w:tcPr>
          <w:p w14:paraId="5DD33300" w14:textId="77777777" w:rsidR="00266DDF" w:rsidRPr="006C26A0" w:rsidRDefault="00266DDF" w:rsidP="00266DDF">
            <w:pPr>
              <w:pStyle w:val="Compact"/>
              <w:spacing w:before="0"/>
              <w:rPr>
                <w:sz w:val="16"/>
                <w:szCs w:val="16"/>
              </w:rPr>
            </w:pPr>
            <w:r w:rsidRPr="006C26A0">
              <w:rPr>
                <w:sz w:val="16"/>
                <w:szCs w:val="16"/>
              </w:rPr>
              <w:t>0.19</w:t>
            </w:r>
          </w:p>
        </w:tc>
        <w:tc>
          <w:tcPr>
            <w:tcW w:w="293" w:type="pct"/>
          </w:tcPr>
          <w:p w14:paraId="0A586D95" w14:textId="77777777" w:rsidR="00266DDF" w:rsidRPr="006C26A0" w:rsidRDefault="00266DDF" w:rsidP="00266DDF">
            <w:pPr>
              <w:pStyle w:val="Compact"/>
              <w:spacing w:before="0"/>
              <w:rPr>
                <w:sz w:val="16"/>
                <w:szCs w:val="16"/>
              </w:rPr>
            </w:pPr>
            <w:r w:rsidRPr="006C26A0">
              <w:rPr>
                <w:sz w:val="16"/>
                <w:szCs w:val="16"/>
              </w:rPr>
              <w:t>0.40</w:t>
            </w:r>
          </w:p>
        </w:tc>
        <w:tc>
          <w:tcPr>
            <w:tcW w:w="293" w:type="pct"/>
          </w:tcPr>
          <w:p w14:paraId="7D7093CA" w14:textId="77777777" w:rsidR="00266DDF" w:rsidRPr="006C26A0" w:rsidRDefault="00266DDF" w:rsidP="00266DDF">
            <w:pPr>
              <w:pStyle w:val="Compact"/>
              <w:spacing w:before="0"/>
              <w:rPr>
                <w:sz w:val="16"/>
                <w:szCs w:val="16"/>
              </w:rPr>
            </w:pPr>
            <w:r w:rsidRPr="006C26A0">
              <w:rPr>
                <w:sz w:val="16"/>
                <w:szCs w:val="16"/>
              </w:rPr>
              <w:t>0.28</w:t>
            </w:r>
          </w:p>
        </w:tc>
        <w:tc>
          <w:tcPr>
            <w:tcW w:w="294" w:type="pct"/>
          </w:tcPr>
          <w:p w14:paraId="62E2A218" w14:textId="77777777" w:rsidR="00266DDF" w:rsidRPr="006C26A0" w:rsidRDefault="00266DDF" w:rsidP="00266DDF">
            <w:pPr>
              <w:pStyle w:val="Compact"/>
              <w:spacing w:before="0"/>
              <w:rPr>
                <w:sz w:val="16"/>
                <w:szCs w:val="16"/>
              </w:rPr>
            </w:pPr>
            <w:r w:rsidRPr="006C26A0">
              <w:rPr>
                <w:sz w:val="16"/>
                <w:szCs w:val="16"/>
              </w:rPr>
              <w:t>0.52</w:t>
            </w:r>
          </w:p>
        </w:tc>
        <w:tc>
          <w:tcPr>
            <w:tcW w:w="294" w:type="pct"/>
          </w:tcPr>
          <w:p w14:paraId="2B715A59" w14:textId="77777777" w:rsidR="00266DDF" w:rsidRPr="006C26A0" w:rsidRDefault="00266DDF" w:rsidP="00266DDF">
            <w:pPr>
              <w:pStyle w:val="Compact"/>
              <w:spacing w:before="0"/>
              <w:rPr>
                <w:sz w:val="16"/>
                <w:szCs w:val="16"/>
              </w:rPr>
            </w:pPr>
          </w:p>
        </w:tc>
        <w:tc>
          <w:tcPr>
            <w:tcW w:w="294" w:type="pct"/>
          </w:tcPr>
          <w:p w14:paraId="36A3C3D3" w14:textId="77777777" w:rsidR="00266DDF" w:rsidRPr="006C26A0" w:rsidRDefault="00266DDF" w:rsidP="00266DDF">
            <w:pPr>
              <w:pStyle w:val="Compact"/>
              <w:spacing w:before="0"/>
              <w:rPr>
                <w:sz w:val="16"/>
                <w:szCs w:val="16"/>
              </w:rPr>
            </w:pPr>
          </w:p>
        </w:tc>
        <w:tc>
          <w:tcPr>
            <w:tcW w:w="354" w:type="pct"/>
          </w:tcPr>
          <w:p w14:paraId="439C5809" w14:textId="77777777" w:rsidR="00266DDF" w:rsidRPr="006C26A0" w:rsidRDefault="00266DDF" w:rsidP="00266DDF">
            <w:pPr>
              <w:pStyle w:val="Compact"/>
              <w:spacing w:before="0"/>
              <w:rPr>
                <w:sz w:val="16"/>
                <w:szCs w:val="16"/>
              </w:rPr>
            </w:pPr>
          </w:p>
        </w:tc>
        <w:tc>
          <w:tcPr>
            <w:tcW w:w="301" w:type="pct"/>
          </w:tcPr>
          <w:p w14:paraId="5FEA17B3" w14:textId="77777777" w:rsidR="00266DDF" w:rsidRPr="006C26A0" w:rsidRDefault="00266DDF" w:rsidP="00266DDF">
            <w:pPr>
              <w:pStyle w:val="Compact"/>
              <w:spacing w:before="0"/>
              <w:rPr>
                <w:sz w:val="16"/>
                <w:szCs w:val="16"/>
              </w:rPr>
            </w:pPr>
          </w:p>
        </w:tc>
        <w:tc>
          <w:tcPr>
            <w:tcW w:w="294" w:type="pct"/>
          </w:tcPr>
          <w:p w14:paraId="329C2457" w14:textId="77777777" w:rsidR="00266DDF" w:rsidRPr="006C26A0" w:rsidRDefault="00266DDF" w:rsidP="00266DDF">
            <w:pPr>
              <w:pStyle w:val="Compact"/>
              <w:spacing w:before="0"/>
              <w:rPr>
                <w:sz w:val="16"/>
                <w:szCs w:val="16"/>
              </w:rPr>
            </w:pPr>
          </w:p>
        </w:tc>
        <w:tc>
          <w:tcPr>
            <w:tcW w:w="294" w:type="pct"/>
          </w:tcPr>
          <w:p w14:paraId="2B2AF02E" w14:textId="77777777" w:rsidR="00266DDF" w:rsidRPr="006C26A0" w:rsidRDefault="00266DDF" w:rsidP="00266DDF">
            <w:pPr>
              <w:pStyle w:val="Compact"/>
              <w:spacing w:before="0"/>
              <w:rPr>
                <w:sz w:val="16"/>
                <w:szCs w:val="16"/>
              </w:rPr>
            </w:pPr>
          </w:p>
        </w:tc>
        <w:tc>
          <w:tcPr>
            <w:tcW w:w="294" w:type="pct"/>
          </w:tcPr>
          <w:p w14:paraId="294CCEA2" w14:textId="77777777" w:rsidR="00266DDF" w:rsidRPr="006C26A0" w:rsidRDefault="00266DDF" w:rsidP="00266DDF">
            <w:pPr>
              <w:pStyle w:val="Compact"/>
              <w:spacing w:before="0"/>
              <w:rPr>
                <w:sz w:val="16"/>
                <w:szCs w:val="16"/>
              </w:rPr>
            </w:pPr>
          </w:p>
        </w:tc>
        <w:tc>
          <w:tcPr>
            <w:tcW w:w="294" w:type="pct"/>
          </w:tcPr>
          <w:p w14:paraId="029FDFFE" w14:textId="77777777" w:rsidR="00266DDF" w:rsidRPr="006C26A0" w:rsidRDefault="00266DDF" w:rsidP="00266DDF">
            <w:pPr>
              <w:pStyle w:val="Compact"/>
              <w:spacing w:before="0"/>
              <w:rPr>
                <w:sz w:val="16"/>
                <w:szCs w:val="16"/>
              </w:rPr>
            </w:pPr>
          </w:p>
        </w:tc>
        <w:tc>
          <w:tcPr>
            <w:tcW w:w="294" w:type="pct"/>
          </w:tcPr>
          <w:p w14:paraId="4A60BD28" w14:textId="77777777" w:rsidR="00266DDF" w:rsidRPr="006C26A0" w:rsidRDefault="00266DDF" w:rsidP="00266DDF">
            <w:pPr>
              <w:pStyle w:val="Compact"/>
              <w:spacing w:before="0"/>
              <w:rPr>
                <w:sz w:val="16"/>
                <w:szCs w:val="16"/>
              </w:rPr>
            </w:pPr>
          </w:p>
        </w:tc>
        <w:tc>
          <w:tcPr>
            <w:tcW w:w="451" w:type="pct"/>
          </w:tcPr>
          <w:p w14:paraId="7C4595F9" w14:textId="77777777" w:rsidR="00266DDF" w:rsidRPr="006C26A0" w:rsidRDefault="00266DDF" w:rsidP="00266DDF">
            <w:pPr>
              <w:pStyle w:val="Compact"/>
              <w:spacing w:before="0"/>
              <w:rPr>
                <w:sz w:val="16"/>
                <w:szCs w:val="16"/>
              </w:rPr>
            </w:pPr>
          </w:p>
        </w:tc>
      </w:tr>
      <w:tr w:rsidR="007D1D8B" w:rsidRPr="006C26A0" w14:paraId="05FEA2ED" w14:textId="77777777" w:rsidTr="00C54708">
        <w:tc>
          <w:tcPr>
            <w:tcW w:w="663" w:type="pct"/>
          </w:tcPr>
          <w:p w14:paraId="12E17BB2" w14:textId="77777777" w:rsidR="007D1D8B" w:rsidRPr="006C26A0" w:rsidRDefault="007D1D8B" w:rsidP="00C54708">
            <w:pPr>
              <w:pStyle w:val="Compact"/>
              <w:spacing w:before="0"/>
              <w:rPr>
                <w:sz w:val="16"/>
                <w:szCs w:val="16"/>
              </w:rPr>
            </w:pPr>
            <w:r w:rsidRPr="006C26A0">
              <w:rPr>
                <w:sz w:val="16"/>
                <w:szCs w:val="16"/>
              </w:rPr>
              <w:t>PA</w:t>
            </w:r>
          </w:p>
        </w:tc>
        <w:tc>
          <w:tcPr>
            <w:tcW w:w="293" w:type="pct"/>
          </w:tcPr>
          <w:p w14:paraId="6F531EA6" w14:textId="77777777" w:rsidR="007D1D8B" w:rsidRPr="006C26A0" w:rsidRDefault="007D1D8B" w:rsidP="00C54708">
            <w:pPr>
              <w:pStyle w:val="Compact"/>
              <w:spacing w:before="0"/>
              <w:rPr>
                <w:sz w:val="16"/>
                <w:szCs w:val="16"/>
              </w:rPr>
            </w:pPr>
            <w:r w:rsidRPr="006C26A0">
              <w:rPr>
                <w:sz w:val="16"/>
                <w:szCs w:val="16"/>
              </w:rPr>
              <w:t>0.07</w:t>
            </w:r>
          </w:p>
        </w:tc>
        <w:tc>
          <w:tcPr>
            <w:tcW w:w="293" w:type="pct"/>
          </w:tcPr>
          <w:p w14:paraId="62CBAEFA" w14:textId="77777777" w:rsidR="007D1D8B" w:rsidRPr="006C26A0" w:rsidRDefault="007D1D8B" w:rsidP="00C54708">
            <w:pPr>
              <w:pStyle w:val="Compact"/>
              <w:spacing w:before="0"/>
              <w:rPr>
                <w:sz w:val="16"/>
                <w:szCs w:val="16"/>
              </w:rPr>
            </w:pPr>
            <w:r w:rsidRPr="006C26A0">
              <w:rPr>
                <w:sz w:val="16"/>
                <w:szCs w:val="16"/>
              </w:rPr>
              <w:t>0.41</w:t>
            </w:r>
          </w:p>
        </w:tc>
        <w:tc>
          <w:tcPr>
            <w:tcW w:w="293" w:type="pct"/>
          </w:tcPr>
          <w:p w14:paraId="3B04A395" w14:textId="77777777" w:rsidR="007D1D8B" w:rsidRPr="006C26A0" w:rsidRDefault="007D1D8B" w:rsidP="00C54708">
            <w:pPr>
              <w:pStyle w:val="Compact"/>
              <w:spacing w:before="0"/>
              <w:rPr>
                <w:sz w:val="16"/>
                <w:szCs w:val="16"/>
              </w:rPr>
            </w:pPr>
            <w:r w:rsidRPr="006C26A0">
              <w:rPr>
                <w:sz w:val="16"/>
                <w:szCs w:val="16"/>
              </w:rPr>
              <w:t>0.15</w:t>
            </w:r>
          </w:p>
        </w:tc>
        <w:tc>
          <w:tcPr>
            <w:tcW w:w="294" w:type="pct"/>
          </w:tcPr>
          <w:p w14:paraId="3C046126" w14:textId="77777777" w:rsidR="007D1D8B" w:rsidRPr="006C26A0" w:rsidRDefault="007D1D8B" w:rsidP="00C54708">
            <w:pPr>
              <w:pStyle w:val="Compact"/>
              <w:spacing w:before="0"/>
              <w:rPr>
                <w:sz w:val="16"/>
                <w:szCs w:val="16"/>
              </w:rPr>
            </w:pPr>
            <w:r w:rsidRPr="006C26A0">
              <w:rPr>
                <w:sz w:val="16"/>
                <w:szCs w:val="16"/>
              </w:rPr>
              <w:t>0.09</w:t>
            </w:r>
          </w:p>
        </w:tc>
        <w:tc>
          <w:tcPr>
            <w:tcW w:w="294" w:type="pct"/>
          </w:tcPr>
          <w:p w14:paraId="0F0FB65D" w14:textId="77777777" w:rsidR="007D1D8B" w:rsidRPr="006C26A0" w:rsidRDefault="007D1D8B" w:rsidP="00C54708">
            <w:pPr>
              <w:pStyle w:val="Compact"/>
              <w:spacing w:before="0"/>
              <w:rPr>
                <w:sz w:val="16"/>
                <w:szCs w:val="16"/>
              </w:rPr>
            </w:pPr>
            <w:r w:rsidRPr="006C26A0">
              <w:rPr>
                <w:sz w:val="16"/>
                <w:szCs w:val="16"/>
              </w:rPr>
              <w:t>0.31</w:t>
            </w:r>
          </w:p>
        </w:tc>
        <w:tc>
          <w:tcPr>
            <w:tcW w:w="294" w:type="pct"/>
          </w:tcPr>
          <w:p w14:paraId="68D3D32B" w14:textId="77777777" w:rsidR="007D1D8B" w:rsidRPr="006C26A0" w:rsidRDefault="007D1D8B" w:rsidP="00C54708">
            <w:pPr>
              <w:pStyle w:val="Compact"/>
              <w:spacing w:before="0"/>
              <w:rPr>
                <w:sz w:val="16"/>
                <w:szCs w:val="16"/>
              </w:rPr>
            </w:pPr>
          </w:p>
        </w:tc>
        <w:tc>
          <w:tcPr>
            <w:tcW w:w="354" w:type="pct"/>
          </w:tcPr>
          <w:p w14:paraId="2158FA1B" w14:textId="77777777" w:rsidR="007D1D8B" w:rsidRPr="006C26A0" w:rsidRDefault="007D1D8B" w:rsidP="00C54708">
            <w:pPr>
              <w:pStyle w:val="Compact"/>
              <w:spacing w:before="0"/>
              <w:rPr>
                <w:sz w:val="16"/>
                <w:szCs w:val="16"/>
              </w:rPr>
            </w:pPr>
          </w:p>
        </w:tc>
        <w:tc>
          <w:tcPr>
            <w:tcW w:w="301" w:type="pct"/>
          </w:tcPr>
          <w:p w14:paraId="6D7F9D58" w14:textId="77777777" w:rsidR="007D1D8B" w:rsidRPr="006C26A0" w:rsidRDefault="007D1D8B" w:rsidP="00C54708">
            <w:pPr>
              <w:pStyle w:val="Compact"/>
              <w:spacing w:before="0"/>
              <w:rPr>
                <w:sz w:val="16"/>
                <w:szCs w:val="16"/>
              </w:rPr>
            </w:pPr>
          </w:p>
        </w:tc>
        <w:tc>
          <w:tcPr>
            <w:tcW w:w="294" w:type="pct"/>
          </w:tcPr>
          <w:p w14:paraId="53C43A5E" w14:textId="77777777" w:rsidR="007D1D8B" w:rsidRPr="006C26A0" w:rsidRDefault="007D1D8B" w:rsidP="00C54708">
            <w:pPr>
              <w:pStyle w:val="Compact"/>
              <w:spacing w:before="0"/>
              <w:rPr>
                <w:sz w:val="16"/>
                <w:szCs w:val="16"/>
              </w:rPr>
            </w:pPr>
          </w:p>
        </w:tc>
        <w:tc>
          <w:tcPr>
            <w:tcW w:w="294" w:type="pct"/>
          </w:tcPr>
          <w:p w14:paraId="2A001CAA" w14:textId="77777777" w:rsidR="007D1D8B" w:rsidRPr="006C26A0" w:rsidRDefault="007D1D8B" w:rsidP="00C54708">
            <w:pPr>
              <w:pStyle w:val="Compact"/>
              <w:spacing w:before="0"/>
              <w:rPr>
                <w:sz w:val="16"/>
                <w:szCs w:val="16"/>
              </w:rPr>
            </w:pPr>
          </w:p>
        </w:tc>
        <w:tc>
          <w:tcPr>
            <w:tcW w:w="294" w:type="pct"/>
          </w:tcPr>
          <w:p w14:paraId="61586A8A" w14:textId="77777777" w:rsidR="007D1D8B" w:rsidRPr="006C26A0" w:rsidRDefault="007D1D8B" w:rsidP="00C54708">
            <w:pPr>
              <w:pStyle w:val="Compact"/>
              <w:spacing w:before="0"/>
              <w:rPr>
                <w:sz w:val="16"/>
                <w:szCs w:val="16"/>
              </w:rPr>
            </w:pPr>
          </w:p>
        </w:tc>
        <w:tc>
          <w:tcPr>
            <w:tcW w:w="294" w:type="pct"/>
          </w:tcPr>
          <w:p w14:paraId="17FC2699" w14:textId="77777777" w:rsidR="007D1D8B" w:rsidRPr="006C26A0" w:rsidRDefault="007D1D8B" w:rsidP="00C54708">
            <w:pPr>
              <w:pStyle w:val="Compact"/>
              <w:spacing w:before="0"/>
              <w:rPr>
                <w:sz w:val="16"/>
                <w:szCs w:val="16"/>
              </w:rPr>
            </w:pPr>
          </w:p>
        </w:tc>
        <w:tc>
          <w:tcPr>
            <w:tcW w:w="294" w:type="pct"/>
          </w:tcPr>
          <w:p w14:paraId="3F6175BA" w14:textId="77777777" w:rsidR="007D1D8B" w:rsidRPr="006C26A0" w:rsidRDefault="007D1D8B" w:rsidP="00C54708">
            <w:pPr>
              <w:pStyle w:val="Compact"/>
              <w:spacing w:before="0"/>
              <w:rPr>
                <w:sz w:val="16"/>
                <w:szCs w:val="16"/>
              </w:rPr>
            </w:pPr>
          </w:p>
        </w:tc>
        <w:tc>
          <w:tcPr>
            <w:tcW w:w="451" w:type="pct"/>
          </w:tcPr>
          <w:p w14:paraId="18EE389D" w14:textId="77777777" w:rsidR="007D1D8B" w:rsidRPr="006C26A0" w:rsidRDefault="007D1D8B" w:rsidP="00C54708">
            <w:pPr>
              <w:pStyle w:val="Compact"/>
              <w:spacing w:before="0"/>
              <w:rPr>
                <w:sz w:val="16"/>
                <w:szCs w:val="16"/>
              </w:rPr>
            </w:pPr>
          </w:p>
        </w:tc>
      </w:tr>
      <w:tr w:rsidR="007D1D8B" w:rsidRPr="006C26A0" w14:paraId="6159A4C2" w14:textId="77777777" w:rsidTr="00C54708">
        <w:tc>
          <w:tcPr>
            <w:tcW w:w="663" w:type="pct"/>
          </w:tcPr>
          <w:p w14:paraId="14BD00F1" w14:textId="02821E82" w:rsidR="007D1D8B" w:rsidRPr="006C26A0" w:rsidRDefault="007D1D8B" w:rsidP="00C54708">
            <w:pPr>
              <w:pStyle w:val="Compact"/>
              <w:spacing w:before="0"/>
              <w:rPr>
                <w:sz w:val="16"/>
                <w:szCs w:val="16"/>
              </w:rPr>
            </w:pPr>
            <w:r w:rsidRPr="006C26A0">
              <w:rPr>
                <w:sz w:val="16"/>
                <w:szCs w:val="16"/>
              </w:rPr>
              <w:t>NA</w:t>
            </w:r>
          </w:p>
        </w:tc>
        <w:tc>
          <w:tcPr>
            <w:tcW w:w="293" w:type="pct"/>
          </w:tcPr>
          <w:p w14:paraId="31D9E2C9" w14:textId="77777777" w:rsidR="007D1D8B" w:rsidRPr="006C26A0" w:rsidRDefault="007D1D8B" w:rsidP="00C54708">
            <w:pPr>
              <w:pStyle w:val="Compact"/>
              <w:spacing w:before="0"/>
              <w:rPr>
                <w:sz w:val="16"/>
                <w:szCs w:val="16"/>
              </w:rPr>
            </w:pPr>
            <w:r w:rsidRPr="006C26A0">
              <w:rPr>
                <w:sz w:val="16"/>
                <w:szCs w:val="16"/>
              </w:rPr>
              <w:t>0.11</w:t>
            </w:r>
          </w:p>
        </w:tc>
        <w:tc>
          <w:tcPr>
            <w:tcW w:w="293" w:type="pct"/>
          </w:tcPr>
          <w:p w14:paraId="0EDE0C91" w14:textId="77777777" w:rsidR="007D1D8B" w:rsidRPr="006C26A0" w:rsidRDefault="007D1D8B" w:rsidP="00C54708">
            <w:pPr>
              <w:pStyle w:val="Compact"/>
              <w:spacing w:before="0"/>
              <w:rPr>
                <w:sz w:val="16"/>
                <w:szCs w:val="16"/>
              </w:rPr>
            </w:pPr>
            <w:r w:rsidRPr="006C26A0">
              <w:rPr>
                <w:sz w:val="16"/>
                <w:szCs w:val="16"/>
              </w:rPr>
              <w:t>0.16</w:t>
            </w:r>
          </w:p>
        </w:tc>
        <w:tc>
          <w:tcPr>
            <w:tcW w:w="293" w:type="pct"/>
          </w:tcPr>
          <w:p w14:paraId="7794DE74"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252708CB" w14:textId="77777777" w:rsidR="007D1D8B" w:rsidRPr="006C26A0" w:rsidRDefault="007D1D8B" w:rsidP="00C54708">
            <w:pPr>
              <w:pStyle w:val="Compact"/>
              <w:spacing w:before="0"/>
              <w:rPr>
                <w:sz w:val="16"/>
                <w:szCs w:val="16"/>
              </w:rPr>
            </w:pPr>
            <w:r w:rsidRPr="006C26A0">
              <w:rPr>
                <w:sz w:val="16"/>
                <w:szCs w:val="16"/>
              </w:rPr>
              <w:t>0.11</w:t>
            </w:r>
          </w:p>
        </w:tc>
        <w:tc>
          <w:tcPr>
            <w:tcW w:w="294" w:type="pct"/>
          </w:tcPr>
          <w:p w14:paraId="658928F0"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59F46D2E" w14:textId="77777777" w:rsidR="007D1D8B" w:rsidRPr="006C26A0" w:rsidRDefault="007D1D8B" w:rsidP="00C54708">
            <w:pPr>
              <w:pStyle w:val="Compact"/>
              <w:spacing w:before="0"/>
              <w:rPr>
                <w:sz w:val="16"/>
                <w:szCs w:val="16"/>
              </w:rPr>
            </w:pPr>
            <w:r w:rsidRPr="006C26A0">
              <w:rPr>
                <w:sz w:val="16"/>
                <w:szCs w:val="16"/>
              </w:rPr>
              <w:t>0.25</w:t>
            </w:r>
          </w:p>
        </w:tc>
        <w:tc>
          <w:tcPr>
            <w:tcW w:w="354" w:type="pct"/>
          </w:tcPr>
          <w:p w14:paraId="110D706E" w14:textId="77777777" w:rsidR="007D1D8B" w:rsidRPr="006C26A0" w:rsidRDefault="007D1D8B" w:rsidP="00C54708">
            <w:pPr>
              <w:pStyle w:val="Compact"/>
              <w:spacing w:before="0"/>
              <w:rPr>
                <w:sz w:val="16"/>
                <w:szCs w:val="16"/>
              </w:rPr>
            </w:pPr>
          </w:p>
        </w:tc>
        <w:tc>
          <w:tcPr>
            <w:tcW w:w="301" w:type="pct"/>
          </w:tcPr>
          <w:p w14:paraId="4B9EE2F5" w14:textId="77777777" w:rsidR="007D1D8B" w:rsidRPr="006C26A0" w:rsidRDefault="007D1D8B" w:rsidP="00C54708">
            <w:pPr>
              <w:pStyle w:val="Compact"/>
              <w:spacing w:before="0"/>
              <w:rPr>
                <w:sz w:val="16"/>
                <w:szCs w:val="16"/>
              </w:rPr>
            </w:pPr>
          </w:p>
        </w:tc>
        <w:tc>
          <w:tcPr>
            <w:tcW w:w="294" w:type="pct"/>
          </w:tcPr>
          <w:p w14:paraId="2975B748" w14:textId="77777777" w:rsidR="007D1D8B" w:rsidRPr="006C26A0" w:rsidRDefault="007D1D8B" w:rsidP="00C54708">
            <w:pPr>
              <w:pStyle w:val="Compact"/>
              <w:spacing w:before="0"/>
              <w:rPr>
                <w:sz w:val="16"/>
                <w:szCs w:val="16"/>
              </w:rPr>
            </w:pPr>
          </w:p>
        </w:tc>
        <w:tc>
          <w:tcPr>
            <w:tcW w:w="294" w:type="pct"/>
          </w:tcPr>
          <w:p w14:paraId="24051CAD" w14:textId="77777777" w:rsidR="007D1D8B" w:rsidRPr="006C26A0" w:rsidRDefault="007D1D8B" w:rsidP="00C54708">
            <w:pPr>
              <w:pStyle w:val="Compact"/>
              <w:spacing w:before="0"/>
              <w:rPr>
                <w:sz w:val="16"/>
                <w:szCs w:val="16"/>
              </w:rPr>
            </w:pPr>
          </w:p>
        </w:tc>
        <w:tc>
          <w:tcPr>
            <w:tcW w:w="294" w:type="pct"/>
          </w:tcPr>
          <w:p w14:paraId="7329D251" w14:textId="77777777" w:rsidR="007D1D8B" w:rsidRPr="006C26A0" w:rsidRDefault="007D1D8B" w:rsidP="00C54708">
            <w:pPr>
              <w:pStyle w:val="Compact"/>
              <w:spacing w:before="0"/>
              <w:rPr>
                <w:sz w:val="16"/>
                <w:szCs w:val="16"/>
              </w:rPr>
            </w:pPr>
          </w:p>
        </w:tc>
        <w:tc>
          <w:tcPr>
            <w:tcW w:w="294" w:type="pct"/>
          </w:tcPr>
          <w:p w14:paraId="2676537B" w14:textId="77777777" w:rsidR="007D1D8B" w:rsidRPr="006C26A0" w:rsidRDefault="007D1D8B" w:rsidP="00C54708">
            <w:pPr>
              <w:pStyle w:val="Compact"/>
              <w:spacing w:before="0"/>
              <w:rPr>
                <w:sz w:val="16"/>
                <w:szCs w:val="16"/>
              </w:rPr>
            </w:pPr>
          </w:p>
        </w:tc>
        <w:tc>
          <w:tcPr>
            <w:tcW w:w="294" w:type="pct"/>
          </w:tcPr>
          <w:p w14:paraId="246D5872" w14:textId="77777777" w:rsidR="007D1D8B" w:rsidRPr="006C26A0" w:rsidRDefault="007D1D8B" w:rsidP="00C54708">
            <w:pPr>
              <w:pStyle w:val="Compact"/>
              <w:spacing w:before="0"/>
              <w:rPr>
                <w:sz w:val="16"/>
                <w:szCs w:val="16"/>
              </w:rPr>
            </w:pPr>
          </w:p>
        </w:tc>
        <w:tc>
          <w:tcPr>
            <w:tcW w:w="451" w:type="pct"/>
          </w:tcPr>
          <w:p w14:paraId="11E6E130" w14:textId="77777777" w:rsidR="007D1D8B" w:rsidRPr="006C26A0" w:rsidRDefault="007D1D8B" w:rsidP="00C54708">
            <w:pPr>
              <w:pStyle w:val="Compact"/>
              <w:spacing w:before="0"/>
              <w:rPr>
                <w:sz w:val="16"/>
                <w:szCs w:val="16"/>
              </w:rPr>
            </w:pPr>
          </w:p>
        </w:tc>
      </w:tr>
      <w:tr w:rsidR="007D1D8B" w:rsidRPr="006C26A0" w14:paraId="7847342D" w14:textId="77777777" w:rsidTr="00C54708">
        <w:tc>
          <w:tcPr>
            <w:tcW w:w="663" w:type="pct"/>
          </w:tcPr>
          <w:p w14:paraId="47129AC4" w14:textId="77777777" w:rsidR="007D1D8B" w:rsidRPr="006C26A0" w:rsidRDefault="007D1D8B" w:rsidP="00C54708">
            <w:pPr>
              <w:pStyle w:val="Compact"/>
              <w:spacing w:before="0"/>
              <w:rPr>
                <w:sz w:val="16"/>
                <w:szCs w:val="16"/>
              </w:rPr>
            </w:pPr>
            <w:r w:rsidRPr="006C26A0">
              <w:rPr>
                <w:sz w:val="16"/>
                <w:szCs w:val="16"/>
              </w:rPr>
              <w:t>PSQ</w:t>
            </w:r>
          </w:p>
        </w:tc>
        <w:tc>
          <w:tcPr>
            <w:tcW w:w="293" w:type="pct"/>
          </w:tcPr>
          <w:p w14:paraId="2FC82772" w14:textId="77777777" w:rsidR="007D1D8B" w:rsidRPr="006C26A0" w:rsidRDefault="007D1D8B" w:rsidP="00C54708">
            <w:pPr>
              <w:pStyle w:val="Compact"/>
              <w:spacing w:before="0"/>
              <w:rPr>
                <w:sz w:val="16"/>
                <w:szCs w:val="16"/>
              </w:rPr>
            </w:pPr>
            <w:r w:rsidRPr="006C26A0">
              <w:rPr>
                <w:sz w:val="16"/>
                <w:szCs w:val="16"/>
              </w:rPr>
              <w:t>0.12</w:t>
            </w:r>
          </w:p>
        </w:tc>
        <w:tc>
          <w:tcPr>
            <w:tcW w:w="293" w:type="pct"/>
          </w:tcPr>
          <w:p w14:paraId="2C9E1CE1" w14:textId="77777777" w:rsidR="007D1D8B" w:rsidRPr="006C26A0" w:rsidRDefault="007D1D8B" w:rsidP="00C54708">
            <w:pPr>
              <w:pStyle w:val="Compact"/>
              <w:spacing w:before="0"/>
              <w:rPr>
                <w:sz w:val="16"/>
                <w:szCs w:val="16"/>
              </w:rPr>
            </w:pPr>
            <w:r w:rsidRPr="006C26A0">
              <w:rPr>
                <w:sz w:val="16"/>
                <w:szCs w:val="16"/>
              </w:rPr>
              <w:t>0.28</w:t>
            </w:r>
          </w:p>
        </w:tc>
        <w:tc>
          <w:tcPr>
            <w:tcW w:w="293" w:type="pct"/>
          </w:tcPr>
          <w:p w14:paraId="48C69CC2" w14:textId="77777777" w:rsidR="007D1D8B" w:rsidRPr="006C26A0" w:rsidRDefault="007D1D8B" w:rsidP="00C54708">
            <w:pPr>
              <w:pStyle w:val="Compact"/>
              <w:spacing w:before="0"/>
              <w:rPr>
                <w:sz w:val="16"/>
                <w:szCs w:val="16"/>
              </w:rPr>
            </w:pPr>
            <w:r w:rsidRPr="006C26A0">
              <w:rPr>
                <w:sz w:val="16"/>
                <w:szCs w:val="16"/>
              </w:rPr>
              <w:t>0.38</w:t>
            </w:r>
          </w:p>
        </w:tc>
        <w:tc>
          <w:tcPr>
            <w:tcW w:w="294" w:type="pct"/>
          </w:tcPr>
          <w:p w14:paraId="0678A116"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5CC87DF7"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129556AF" w14:textId="77777777" w:rsidR="007D1D8B" w:rsidRPr="006C26A0" w:rsidRDefault="007D1D8B" w:rsidP="00C54708">
            <w:pPr>
              <w:pStyle w:val="Compact"/>
              <w:spacing w:before="0"/>
              <w:rPr>
                <w:sz w:val="16"/>
                <w:szCs w:val="16"/>
              </w:rPr>
            </w:pPr>
            <w:r w:rsidRPr="006C26A0">
              <w:rPr>
                <w:sz w:val="16"/>
                <w:szCs w:val="16"/>
              </w:rPr>
              <w:t>0.35</w:t>
            </w:r>
          </w:p>
        </w:tc>
        <w:tc>
          <w:tcPr>
            <w:tcW w:w="354" w:type="pct"/>
          </w:tcPr>
          <w:p w14:paraId="062B24E9"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4033AE00" w14:textId="77777777" w:rsidR="007D1D8B" w:rsidRPr="006C26A0" w:rsidRDefault="007D1D8B" w:rsidP="00C54708">
            <w:pPr>
              <w:pStyle w:val="Compact"/>
              <w:spacing w:before="0"/>
              <w:rPr>
                <w:sz w:val="16"/>
                <w:szCs w:val="16"/>
              </w:rPr>
            </w:pPr>
          </w:p>
        </w:tc>
        <w:tc>
          <w:tcPr>
            <w:tcW w:w="294" w:type="pct"/>
          </w:tcPr>
          <w:p w14:paraId="19A7080D" w14:textId="77777777" w:rsidR="007D1D8B" w:rsidRPr="006C26A0" w:rsidRDefault="007D1D8B" w:rsidP="00C54708">
            <w:pPr>
              <w:pStyle w:val="Compact"/>
              <w:spacing w:before="0"/>
              <w:rPr>
                <w:sz w:val="16"/>
                <w:szCs w:val="16"/>
              </w:rPr>
            </w:pPr>
          </w:p>
        </w:tc>
        <w:tc>
          <w:tcPr>
            <w:tcW w:w="294" w:type="pct"/>
          </w:tcPr>
          <w:p w14:paraId="37EC8A3A" w14:textId="77777777" w:rsidR="007D1D8B" w:rsidRPr="006C26A0" w:rsidRDefault="007D1D8B" w:rsidP="00C54708">
            <w:pPr>
              <w:pStyle w:val="Compact"/>
              <w:spacing w:before="0"/>
              <w:rPr>
                <w:sz w:val="16"/>
                <w:szCs w:val="16"/>
              </w:rPr>
            </w:pPr>
          </w:p>
        </w:tc>
        <w:tc>
          <w:tcPr>
            <w:tcW w:w="294" w:type="pct"/>
          </w:tcPr>
          <w:p w14:paraId="087FB30F" w14:textId="77777777" w:rsidR="007D1D8B" w:rsidRPr="006C26A0" w:rsidRDefault="007D1D8B" w:rsidP="00C54708">
            <w:pPr>
              <w:pStyle w:val="Compact"/>
              <w:spacing w:before="0"/>
              <w:rPr>
                <w:sz w:val="16"/>
                <w:szCs w:val="16"/>
              </w:rPr>
            </w:pPr>
          </w:p>
        </w:tc>
        <w:tc>
          <w:tcPr>
            <w:tcW w:w="294" w:type="pct"/>
          </w:tcPr>
          <w:p w14:paraId="2604EDB7" w14:textId="77777777" w:rsidR="007D1D8B" w:rsidRPr="006C26A0" w:rsidRDefault="007D1D8B" w:rsidP="00C54708">
            <w:pPr>
              <w:pStyle w:val="Compact"/>
              <w:spacing w:before="0"/>
              <w:rPr>
                <w:sz w:val="16"/>
                <w:szCs w:val="16"/>
              </w:rPr>
            </w:pPr>
          </w:p>
        </w:tc>
        <w:tc>
          <w:tcPr>
            <w:tcW w:w="294" w:type="pct"/>
          </w:tcPr>
          <w:p w14:paraId="26203FDA" w14:textId="77777777" w:rsidR="007D1D8B" w:rsidRPr="006C26A0" w:rsidRDefault="007D1D8B" w:rsidP="00C54708">
            <w:pPr>
              <w:pStyle w:val="Compact"/>
              <w:spacing w:before="0"/>
              <w:rPr>
                <w:sz w:val="16"/>
                <w:szCs w:val="16"/>
              </w:rPr>
            </w:pPr>
          </w:p>
        </w:tc>
        <w:tc>
          <w:tcPr>
            <w:tcW w:w="451" w:type="pct"/>
          </w:tcPr>
          <w:p w14:paraId="3E3E54C7" w14:textId="77777777" w:rsidR="007D1D8B" w:rsidRPr="006C26A0" w:rsidRDefault="007D1D8B" w:rsidP="00C54708">
            <w:pPr>
              <w:pStyle w:val="Compact"/>
              <w:spacing w:before="0"/>
              <w:rPr>
                <w:sz w:val="16"/>
                <w:szCs w:val="16"/>
              </w:rPr>
            </w:pPr>
          </w:p>
        </w:tc>
      </w:tr>
      <w:tr w:rsidR="007D1D8B" w:rsidRPr="006C26A0" w14:paraId="06FB4DA2" w14:textId="77777777" w:rsidTr="00C54708">
        <w:tc>
          <w:tcPr>
            <w:tcW w:w="663" w:type="pct"/>
          </w:tcPr>
          <w:p w14:paraId="5EA9930A" w14:textId="77777777" w:rsidR="007D1D8B" w:rsidRPr="006C26A0" w:rsidRDefault="007D1D8B" w:rsidP="00C54708">
            <w:pPr>
              <w:pStyle w:val="Compact"/>
              <w:spacing w:before="0"/>
              <w:rPr>
                <w:sz w:val="16"/>
                <w:szCs w:val="16"/>
              </w:rPr>
            </w:pPr>
            <w:r w:rsidRPr="006C26A0">
              <w:rPr>
                <w:sz w:val="16"/>
                <w:szCs w:val="16"/>
              </w:rPr>
              <w:t>SE</w:t>
            </w:r>
          </w:p>
        </w:tc>
        <w:tc>
          <w:tcPr>
            <w:tcW w:w="293" w:type="pct"/>
          </w:tcPr>
          <w:p w14:paraId="2A7AC7AB" w14:textId="77777777" w:rsidR="007D1D8B" w:rsidRPr="006C26A0" w:rsidRDefault="007D1D8B" w:rsidP="00C54708">
            <w:pPr>
              <w:pStyle w:val="Compact"/>
              <w:spacing w:before="0"/>
              <w:rPr>
                <w:sz w:val="16"/>
                <w:szCs w:val="16"/>
              </w:rPr>
            </w:pPr>
            <w:r w:rsidRPr="006C26A0">
              <w:rPr>
                <w:sz w:val="16"/>
                <w:szCs w:val="16"/>
              </w:rPr>
              <w:t>0.09</w:t>
            </w:r>
          </w:p>
        </w:tc>
        <w:tc>
          <w:tcPr>
            <w:tcW w:w="293" w:type="pct"/>
          </w:tcPr>
          <w:p w14:paraId="434AA737" w14:textId="77777777" w:rsidR="007D1D8B" w:rsidRPr="006C26A0" w:rsidRDefault="007D1D8B" w:rsidP="00C54708">
            <w:pPr>
              <w:pStyle w:val="Compact"/>
              <w:spacing w:before="0"/>
              <w:rPr>
                <w:sz w:val="16"/>
                <w:szCs w:val="16"/>
              </w:rPr>
            </w:pPr>
            <w:r w:rsidRPr="006C26A0">
              <w:rPr>
                <w:sz w:val="16"/>
                <w:szCs w:val="16"/>
              </w:rPr>
              <w:t>0.06</w:t>
            </w:r>
          </w:p>
        </w:tc>
        <w:tc>
          <w:tcPr>
            <w:tcW w:w="293" w:type="pct"/>
          </w:tcPr>
          <w:p w14:paraId="21FDB662" w14:textId="77777777" w:rsidR="007D1D8B" w:rsidRPr="006C26A0" w:rsidRDefault="007D1D8B" w:rsidP="00C54708">
            <w:pPr>
              <w:pStyle w:val="Compact"/>
              <w:spacing w:before="0"/>
              <w:rPr>
                <w:sz w:val="16"/>
                <w:szCs w:val="16"/>
              </w:rPr>
            </w:pPr>
            <w:r w:rsidRPr="006C26A0">
              <w:rPr>
                <w:sz w:val="16"/>
                <w:szCs w:val="16"/>
              </w:rPr>
              <w:t>0.17</w:t>
            </w:r>
          </w:p>
        </w:tc>
        <w:tc>
          <w:tcPr>
            <w:tcW w:w="294" w:type="pct"/>
          </w:tcPr>
          <w:p w14:paraId="1D4A996E" w14:textId="77777777" w:rsidR="007D1D8B" w:rsidRPr="006C26A0" w:rsidRDefault="007D1D8B" w:rsidP="00C54708">
            <w:pPr>
              <w:pStyle w:val="Compact"/>
              <w:spacing w:before="0"/>
              <w:rPr>
                <w:sz w:val="16"/>
                <w:szCs w:val="16"/>
              </w:rPr>
            </w:pPr>
            <w:r w:rsidRPr="006C26A0">
              <w:rPr>
                <w:sz w:val="16"/>
                <w:szCs w:val="16"/>
              </w:rPr>
              <w:t>0.17</w:t>
            </w:r>
          </w:p>
        </w:tc>
        <w:tc>
          <w:tcPr>
            <w:tcW w:w="294" w:type="pct"/>
          </w:tcPr>
          <w:p w14:paraId="51ECE3E8" w14:textId="77777777" w:rsidR="007D1D8B" w:rsidRPr="006C26A0" w:rsidRDefault="007D1D8B" w:rsidP="00C54708">
            <w:pPr>
              <w:pStyle w:val="Compact"/>
              <w:spacing w:before="0"/>
              <w:rPr>
                <w:sz w:val="16"/>
                <w:szCs w:val="16"/>
              </w:rPr>
            </w:pPr>
            <w:r w:rsidRPr="006C26A0">
              <w:rPr>
                <w:sz w:val="16"/>
                <w:szCs w:val="16"/>
              </w:rPr>
              <w:t>0.13</w:t>
            </w:r>
          </w:p>
        </w:tc>
        <w:tc>
          <w:tcPr>
            <w:tcW w:w="294" w:type="pct"/>
          </w:tcPr>
          <w:p w14:paraId="07F0180C" w14:textId="77777777" w:rsidR="007D1D8B" w:rsidRPr="006C26A0" w:rsidRDefault="007D1D8B" w:rsidP="00C54708">
            <w:pPr>
              <w:pStyle w:val="Compact"/>
              <w:spacing w:before="0"/>
              <w:rPr>
                <w:sz w:val="16"/>
                <w:szCs w:val="16"/>
              </w:rPr>
            </w:pPr>
            <w:r w:rsidRPr="006C26A0">
              <w:rPr>
                <w:sz w:val="16"/>
                <w:szCs w:val="16"/>
              </w:rPr>
              <w:t>0.32</w:t>
            </w:r>
          </w:p>
        </w:tc>
        <w:tc>
          <w:tcPr>
            <w:tcW w:w="354" w:type="pct"/>
          </w:tcPr>
          <w:p w14:paraId="20D732E4" w14:textId="77777777" w:rsidR="007D1D8B" w:rsidRPr="006C26A0" w:rsidRDefault="007D1D8B" w:rsidP="00C54708">
            <w:pPr>
              <w:pStyle w:val="Compact"/>
              <w:spacing w:before="0"/>
              <w:rPr>
                <w:sz w:val="16"/>
                <w:szCs w:val="16"/>
              </w:rPr>
            </w:pPr>
            <w:r w:rsidRPr="006C26A0">
              <w:rPr>
                <w:sz w:val="16"/>
                <w:szCs w:val="16"/>
              </w:rPr>
              <w:t>0.13</w:t>
            </w:r>
          </w:p>
        </w:tc>
        <w:tc>
          <w:tcPr>
            <w:tcW w:w="301" w:type="pct"/>
          </w:tcPr>
          <w:p w14:paraId="7AC826F2" w14:textId="77777777" w:rsidR="007D1D8B" w:rsidRPr="006C26A0" w:rsidRDefault="007D1D8B" w:rsidP="00C54708">
            <w:pPr>
              <w:pStyle w:val="Compact"/>
              <w:spacing w:before="0"/>
              <w:rPr>
                <w:sz w:val="16"/>
                <w:szCs w:val="16"/>
              </w:rPr>
            </w:pPr>
            <w:r w:rsidRPr="006C26A0">
              <w:rPr>
                <w:sz w:val="16"/>
                <w:szCs w:val="16"/>
              </w:rPr>
              <w:t>0.23</w:t>
            </w:r>
          </w:p>
        </w:tc>
        <w:tc>
          <w:tcPr>
            <w:tcW w:w="294" w:type="pct"/>
          </w:tcPr>
          <w:p w14:paraId="6B8B151C" w14:textId="77777777" w:rsidR="007D1D8B" w:rsidRPr="006C26A0" w:rsidRDefault="007D1D8B" w:rsidP="00C54708">
            <w:pPr>
              <w:pStyle w:val="Compact"/>
              <w:spacing w:before="0"/>
              <w:rPr>
                <w:sz w:val="16"/>
                <w:szCs w:val="16"/>
              </w:rPr>
            </w:pPr>
          </w:p>
        </w:tc>
        <w:tc>
          <w:tcPr>
            <w:tcW w:w="294" w:type="pct"/>
          </w:tcPr>
          <w:p w14:paraId="51B5D579" w14:textId="77777777" w:rsidR="007D1D8B" w:rsidRPr="006C26A0" w:rsidRDefault="007D1D8B" w:rsidP="00C54708">
            <w:pPr>
              <w:pStyle w:val="Compact"/>
              <w:spacing w:before="0"/>
              <w:rPr>
                <w:sz w:val="16"/>
                <w:szCs w:val="16"/>
              </w:rPr>
            </w:pPr>
          </w:p>
        </w:tc>
        <w:tc>
          <w:tcPr>
            <w:tcW w:w="294" w:type="pct"/>
          </w:tcPr>
          <w:p w14:paraId="47CB5800" w14:textId="77777777" w:rsidR="007D1D8B" w:rsidRPr="006C26A0" w:rsidRDefault="007D1D8B" w:rsidP="00C54708">
            <w:pPr>
              <w:pStyle w:val="Compact"/>
              <w:spacing w:before="0"/>
              <w:rPr>
                <w:sz w:val="16"/>
                <w:szCs w:val="16"/>
              </w:rPr>
            </w:pPr>
          </w:p>
        </w:tc>
        <w:tc>
          <w:tcPr>
            <w:tcW w:w="294" w:type="pct"/>
          </w:tcPr>
          <w:p w14:paraId="5EFBD80E" w14:textId="77777777" w:rsidR="007D1D8B" w:rsidRPr="006C26A0" w:rsidRDefault="007D1D8B" w:rsidP="00C54708">
            <w:pPr>
              <w:pStyle w:val="Compact"/>
              <w:spacing w:before="0"/>
              <w:rPr>
                <w:sz w:val="16"/>
                <w:szCs w:val="16"/>
              </w:rPr>
            </w:pPr>
          </w:p>
        </w:tc>
        <w:tc>
          <w:tcPr>
            <w:tcW w:w="294" w:type="pct"/>
          </w:tcPr>
          <w:p w14:paraId="7E9C8C0A" w14:textId="77777777" w:rsidR="007D1D8B" w:rsidRPr="006C26A0" w:rsidRDefault="007D1D8B" w:rsidP="00C54708">
            <w:pPr>
              <w:pStyle w:val="Compact"/>
              <w:spacing w:before="0"/>
              <w:rPr>
                <w:sz w:val="16"/>
                <w:szCs w:val="16"/>
              </w:rPr>
            </w:pPr>
          </w:p>
        </w:tc>
        <w:tc>
          <w:tcPr>
            <w:tcW w:w="451" w:type="pct"/>
          </w:tcPr>
          <w:p w14:paraId="56B55E9B" w14:textId="77777777" w:rsidR="007D1D8B" w:rsidRPr="006C26A0" w:rsidRDefault="007D1D8B" w:rsidP="00C54708">
            <w:pPr>
              <w:pStyle w:val="Compact"/>
              <w:spacing w:before="0"/>
              <w:rPr>
                <w:sz w:val="16"/>
                <w:szCs w:val="16"/>
              </w:rPr>
            </w:pPr>
          </w:p>
        </w:tc>
      </w:tr>
      <w:tr w:rsidR="007D1D8B" w:rsidRPr="006C26A0" w14:paraId="5F8DEB28" w14:textId="77777777" w:rsidTr="00C54708">
        <w:tc>
          <w:tcPr>
            <w:tcW w:w="663" w:type="pct"/>
          </w:tcPr>
          <w:p w14:paraId="71DDF3D9" w14:textId="77777777" w:rsidR="007D1D8B" w:rsidRPr="006C26A0" w:rsidRDefault="007D1D8B" w:rsidP="00C54708">
            <w:pPr>
              <w:pStyle w:val="Compact"/>
              <w:spacing w:before="0"/>
              <w:rPr>
                <w:sz w:val="16"/>
                <w:szCs w:val="16"/>
              </w:rPr>
            </w:pPr>
            <w:r w:rsidRPr="006C26A0">
              <w:rPr>
                <w:sz w:val="16"/>
                <w:szCs w:val="16"/>
              </w:rPr>
              <w:t>PT</w:t>
            </w:r>
          </w:p>
        </w:tc>
        <w:tc>
          <w:tcPr>
            <w:tcW w:w="293" w:type="pct"/>
          </w:tcPr>
          <w:p w14:paraId="6AE0CE48" w14:textId="77777777" w:rsidR="007D1D8B" w:rsidRPr="006C26A0" w:rsidRDefault="007D1D8B" w:rsidP="00C54708">
            <w:pPr>
              <w:pStyle w:val="Compact"/>
              <w:spacing w:before="0"/>
              <w:rPr>
                <w:sz w:val="16"/>
                <w:szCs w:val="16"/>
              </w:rPr>
            </w:pPr>
            <w:r w:rsidRPr="006C26A0">
              <w:rPr>
                <w:sz w:val="16"/>
                <w:szCs w:val="16"/>
              </w:rPr>
              <w:t>0.09</w:t>
            </w:r>
          </w:p>
        </w:tc>
        <w:tc>
          <w:tcPr>
            <w:tcW w:w="293" w:type="pct"/>
          </w:tcPr>
          <w:p w14:paraId="4D568323" w14:textId="77777777" w:rsidR="007D1D8B" w:rsidRPr="006C26A0" w:rsidRDefault="007D1D8B" w:rsidP="00C54708">
            <w:pPr>
              <w:pStyle w:val="Compact"/>
              <w:spacing w:before="0"/>
              <w:rPr>
                <w:sz w:val="16"/>
                <w:szCs w:val="16"/>
              </w:rPr>
            </w:pPr>
            <w:r w:rsidRPr="006C26A0">
              <w:rPr>
                <w:sz w:val="16"/>
                <w:szCs w:val="16"/>
              </w:rPr>
              <w:t>0.25</w:t>
            </w:r>
          </w:p>
        </w:tc>
        <w:tc>
          <w:tcPr>
            <w:tcW w:w="293" w:type="pct"/>
          </w:tcPr>
          <w:p w14:paraId="0AF1AD9C"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749DEF9E" w14:textId="77777777" w:rsidR="007D1D8B" w:rsidRPr="006C26A0" w:rsidRDefault="007D1D8B" w:rsidP="00C54708">
            <w:pPr>
              <w:pStyle w:val="Compact"/>
              <w:spacing w:before="0"/>
              <w:rPr>
                <w:sz w:val="16"/>
                <w:szCs w:val="16"/>
              </w:rPr>
            </w:pPr>
            <w:r w:rsidRPr="006C26A0">
              <w:rPr>
                <w:sz w:val="16"/>
                <w:szCs w:val="16"/>
              </w:rPr>
              <w:t>0.15</w:t>
            </w:r>
          </w:p>
        </w:tc>
        <w:tc>
          <w:tcPr>
            <w:tcW w:w="294" w:type="pct"/>
          </w:tcPr>
          <w:p w14:paraId="69FE7835"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6256742D" w14:textId="77777777" w:rsidR="007D1D8B" w:rsidRPr="006C26A0" w:rsidRDefault="007D1D8B" w:rsidP="00C54708">
            <w:pPr>
              <w:pStyle w:val="Compact"/>
              <w:spacing w:before="0"/>
              <w:rPr>
                <w:sz w:val="16"/>
                <w:szCs w:val="16"/>
              </w:rPr>
            </w:pPr>
            <w:r w:rsidRPr="006C26A0">
              <w:rPr>
                <w:sz w:val="16"/>
                <w:szCs w:val="16"/>
              </w:rPr>
              <w:t>0.41</w:t>
            </w:r>
          </w:p>
        </w:tc>
        <w:tc>
          <w:tcPr>
            <w:tcW w:w="354" w:type="pct"/>
          </w:tcPr>
          <w:p w14:paraId="29B3C3E8" w14:textId="77777777" w:rsidR="007D1D8B" w:rsidRPr="006C26A0" w:rsidRDefault="007D1D8B" w:rsidP="00C54708">
            <w:pPr>
              <w:pStyle w:val="Compact"/>
              <w:spacing w:before="0"/>
              <w:rPr>
                <w:sz w:val="16"/>
                <w:szCs w:val="16"/>
              </w:rPr>
            </w:pPr>
            <w:r w:rsidRPr="006C26A0">
              <w:rPr>
                <w:sz w:val="16"/>
                <w:szCs w:val="16"/>
              </w:rPr>
              <w:t>0.26</w:t>
            </w:r>
          </w:p>
        </w:tc>
        <w:tc>
          <w:tcPr>
            <w:tcW w:w="301" w:type="pct"/>
          </w:tcPr>
          <w:p w14:paraId="706F61C9"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7C07594C"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40F9AD6C" w14:textId="77777777" w:rsidR="007D1D8B" w:rsidRPr="006C26A0" w:rsidRDefault="007D1D8B" w:rsidP="00C54708">
            <w:pPr>
              <w:pStyle w:val="Compact"/>
              <w:spacing w:before="0"/>
              <w:rPr>
                <w:sz w:val="16"/>
                <w:szCs w:val="16"/>
              </w:rPr>
            </w:pPr>
          </w:p>
        </w:tc>
        <w:tc>
          <w:tcPr>
            <w:tcW w:w="294" w:type="pct"/>
          </w:tcPr>
          <w:p w14:paraId="457EE8F7" w14:textId="77777777" w:rsidR="007D1D8B" w:rsidRPr="006C26A0" w:rsidRDefault="007D1D8B" w:rsidP="00C54708">
            <w:pPr>
              <w:pStyle w:val="Compact"/>
              <w:spacing w:before="0"/>
              <w:rPr>
                <w:sz w:val="16"/>
                <w:szCs w:val="16"/>
              </w:rPr>
            </w:pPr>
          </w:p>
        </w:tc>
        <w:tc>
          <w:tcPr>
            <w:tcW w:w="294" w:type="pct"/>
          </w:tcPr>
          <w:p w14:paraId="30BC38AD" w14:textId="77777777" w:rsidR="007D1D8B" w:rsidRPr="006C26A0" w:rsidRDefault="007D1D8B" w:rsidP="00C54708">
            <w:pPr>
              <w:pStyle w:val="Compact"/>
              <w:spacing w:before="0"/>
              <w:rPr>
                <w:sz w:val="16"/>
                <w:szCs w:val="16"/>
              </w:rPr>
            </w:pPr>
          </w:p>
        </w:tc>
        <w:tc>
          <w:tcPr>
            <w:tcW w:w="294" w:type="pct"/>
          </w:tcPr>
          <w:p w14:paraId="3FD722BC" w14:textId="77777777" w:rsidR="007D1D8B" w:rsidRPr="006C26A0" w:rsidRDefault="007D1D8B" w:rsidP="00C54708">
            <w:pPr>
              <w:pStyle w:val="Compact"/>
              <w:spacing w:before="0"/>
              <w:rPr>
                <w:sz w:val="16"/>
                <w:szCs w:val="16"/>
              </w:rPr>
            </w:pPr>
          </w:p>
        </w:tc>
        <w:tc>
          <w:tcPr>
            <w:tcW w:w="451" w:type="pct"/>
          </w:tcPr>
          <w:p w14:paraId="3B5C50A0" w14:textId="77777777" w:rsidR="007D1D8B" w:rsidRPr="006C26A0" w:rsidRDefault="007D1D8B" w:rsidP="00C54708">
            <w:pPr>
              <w:pStyle w:val="Compact"/>
              <w:spacing w:before="0"/>
              <w:rPr>
                <w:sz w:val="16"/>
                <w:szCs w:val="16"/>
              </w:rPr>
            </w:pPr>
          </w:p>
        </w:tc>
      </w:tr>
      <w:tr w:rsidR="007D1D8B" w:rsidRPr="006C26A0" w14:paraId="2CFDBA33" w14:textId="77777777" w:rsidTr="00C54708">
        <w:tc>
          <w:tcPr>
            <w:tcW w:w="663" w:type="pct"/>
          </w:tcPr>
          <w:p w14:paraId="62833FFC" w14:textId="77777777" w:rsidR="007D1D8B" w:rsidRPr="006C26A0" w:rsidRDefault="007D1D8B" w:rsidP="00C54708">
            <w:pPr>
              <w:pStyle w:val="Compact"/>
              <w:spacing w:before="0"/>
              <w:rPr>
                <w:sz w:val="16"/>
                <w:szCs w:val="16"/>
              </w:rPr>
            </w:pPr>
            <w:r w:rsidRPr="006C26A0">
              <w:rPr>
                <w:sz w:val="16"/>
                <w:szCs w:val="16"/>
              </w:rPr>
              <w:t>MA</w:t>
            </w:r>
          </w:p>
        </w:tc>
        <w:tc>
          <w:tcPr>
            <w:tcW w:w="293" w:type="pct"/>
          </w:tcPr>
          <w:p w14:paraId="603A9A4F" w14:textId="77777777" w:rsidR="007D1D8B" w:rsidRPr="006C26A0" w:rsidRDefault="007D1D8B" w:rsidP="00C54708">
            <w:pPr>
              <w:pStyle w:val="Compact"/>
              <w:spacing w:before="0"/>
              <w:rPr>
                <w:sz w:val="16"/>
                <w:szCs w:val="16"/>
              </w:rPr>
            </w:pPr>
            <w:r w:rsidRPr="006C26A0">
              <w:rPr>
                <w:sz w:val="16"/>
                <w:szCs w:val="16"/>
              </w:rPr>
              <w:t>0.15</w:t>
            </w:r>
          </w:p>
        </w:tc>
        <w:tc>
          <w:tcPr>
            <w:tcW w:w="293" w:type="pct"/>
          </w:tcPr>
          <w:p w14:paraId="433EBAE4" w14:textId="77777777" w:rsidR="007D1D8B" w:rsidRPr="006C26A0" w:rsidRDefault="007D1D8B" w:rsidP="00C54708">
            <w:pPr>
              <w:pStyle w:val="Compact"/>
              <w:spacing w:before="0"/>
              <w:rPr>
                <w:sz w:val="16"/>
                <w:szCs w:val="16"/>
              </w:rPr>
            </w:pPr>
            <w:r w:rsidRPr="006C26A0">
              <w:rPr>
                <w:sz w:val="16"/>
                <w:szCs w:val="16"/>
              </w:rPr>
              <w:t>0.15</w:t>
            </w:r>
          </w:p>
        </w:tc>
        <w:tc>
          <w:tcPr>
            <w:tcW w:w="293" w:type="pct"/>
          </w:tcPr>
          <w:p w14:paraId="58948FC6" w14:textId="77777777" w:rsidR="007D1D8B" w:rsidRPr="006C26A0" w:rsidRDefault="007D1D8B" w:rsidP="00C54708">
            <w:pPr>
              <w:pStyle w:val="Compact"/>
              <w:spacing w:before="0"/>
              <w:rPr>
                <w:sz w:val="16"/>
                <w:szCs w:val="16"/>
              </w:rPr>
            </w:pPr>
            <w:r w:rsidRPr="006C26A0">
              <w:rPr>
                <w:sz w:val="16"/>
                <w:szCs w:val="16"/>
              </w:rPr>
              <w:t>0.20</w:t>
            </w:r>
          </w:p>
        </w:tc>
        <w:tc>
          <w:tcPr>
            <w:tcW w:w="294" w:type="pct"/>
          </w:tcPr>
          <w:p w14:paraId="565C7BB1" w14:textId="77777777" w:rsidR="007D1D8B" w:rsidRPr="006C26A0" w:rsidRDefault="007D1D8B" w:rsidP="00C54708">
            <w:pPr>
              <w:pStyle w:val="Compact"/>
              <w:spacing w:before="0"/>
              <w:rPr>
                <w:sz w:val="16"/>
                <w:szCs w:val="16"/>
              </w:rPr>
            </w:pPr>
            <w:r w:rsidRPr="006C26A0">
              <w:rPr>
                <w:sz w:val="16"/>
                <w:szCs w:val="16"/>
              </w:rPr>
              <w:t>0.08</w:t>
            </w:r>
          </w:p>
        </w:tc>
        <w:tc>
          <w:tcPr>
            <w:tcW w:w="294" w:type="pct"/>
          </w:tcPr>
          <w:p w14:paraId="35020A32" w14:textId="77777777" w:rsidR="007D1D8B" w:rsidRPr="006C26A0" w:rsidRDefault="007D1D8B" w:rsidP="00C54708">
            <w:pPr>
              <w:pStyle w:val="Compact"/>
              <w:spacing w:before="0"/>
              <w:rPr>
                <w:sz w:val="16"/>
                <w:szCs w:val="16"/>
              </w:rPr>
            </w:pPr>
            <w:r w:rsidRPr="006C26A0">
              <w:rPr>
                <w:sz w:val="16"/>
                <w:szCs w:val="16"/>
              </w:rPr>
              <w:t>0.27</w:t>
            </w:r>
          </w:p>
        </w:tc>
        <w:tc>
          <w:tcPr>
            <w:tcW w:w="294" w:type="pct"/>
          </w:tcPr>
          <w:p w14:paraId="2A4DF24A" w14:textId="77777777" w:rsidR="007D1D8B" w:rsidRPr="006C26A0" w:rsidRDefault="007D1D8B" w:rsidP="00C54708">
            <w:pPr>
              <w:pStyle w:val="Compact"/>
              <w:spacing w:before="0"/>
              <w:rPr>
                <w:sz w:val="16"/>
                <w:szCs w:val="16"/>
              </w:rPr>
            </w:pPr>
            <w:r w:rsidRPr="006C26A0">
              <w:rPr>
                <w:sz w:val="16"/>
                <w:szCs w:val="16"/>
              </w:rPr>
              <w:t>0.36</w:t>
            </w:r>
          </w:p>
        </w:tc>
        <w:tc>
          <w:tcPr>
            <w:tcW w:w="354" w:type="pct"/>
          </w:tcPr>
          <w:p w14:paraId="0B54B75C" w14:textId="77777777" w:rsidR="007D1D8B" w:rsidRPr="006C26A0" w:rsidRDefault="007D1D8B" w:rsidP="00C54708">
            <w:pPr>
              <w:pStyle w:val="Compact"/>
              <w:spacing w:before="0"/>
              <w:rPr>
                <w:sz w:val="16"/>
                <w:szCs w:val="16"/>
              </w:rPr>
            </w:pPr>
            <w:r w:rsidRPr="006C26A0">
              <w:rPr>
                <w:sz w:val="16"/>
                <w:szCs w:val="16"/>
              </w:rPr>
              <w:t>0.25</w:t>
            </w:r>
          </w:p>
        </w:tc>
        <w:tc>
          <w:tcPr>
            <w:tcW w:w="301" w:type="pct"/>
          </w:tcPr>
          <w:p w14:paraId="4C0AF9EC" w14:textId="77777777" w:rsidR="007D1D8B" w:rsidRPr="006C26A0" w:rsidRDefault="007D1D8B" w:rsidP="00C54708">
            <w:pPr>
              <w:pStyle w:val="Compact"/>
              <w:spacing w:before="0"/>
              <w:rPr>
                <w:sz w:val="16"/>
                <w:szCs w:val="16"/>
              </w:rPr>
            </w:pPr>
            <w:r w:rsidRPr="006C26A0">
              <w:rPr>
                <w:sz w:val="16"/>
                <w:szCs w:val="16"/>
              </w:rPr>
              <w:t>0.43</w:t>
            </w:r>
          </w:p>
        </w:tc>
        <w:tc>
          <w:tcPr>
            <w:tcW w:w="294" w:type="pct"/>
          </w:tcPr>
          <w:p w14:paraId="5C22A0BC" w14:textId="77777777" w:rsidR="007D1D8B" w:rsidRPr="006C26A0" w:rsidRDefault="007D1D8B" w:rsidP="00C54708">
            <w:pPr>
              <w:pStyle w:val="Compact"/>
              <w:spacing w:before="0"/>
              <w:rPr>
                <w:sz w:val="16"/>
                <w:szCs w:val="16"/>
              </w:rPr>
            </w:pPr>
            <w:r w:rsidRPr="006C26A0">
              <w:rPr>
                <w:sz w:val="16"/>
                <w:szCs w:val="16"/>
              </w:rPr>
              <w:t>0.31</w:t>
            </w:r>
          </w:p>
        </w:tc>
        <w:tc>
          <w:tcPr>
            <w:tcW w:w="294" w:type="pct"/>
          </w:tcPr>
          <w:p w14:paraId="377D2982" w14:textId="77777777" w:rsidR="007D1D8B" w:rsidRPr="006C26A0" w:rsidRDefault="007D1D8B" w:rsidP="00C54708">
            <w:pPr>
              <w:pStyle w:val="Compact"/>
              <w:spacing w:before="0"/>
              <w:rPr>
                <w:sz w:val="16"/>
                <w:szCs w:val="16"/>
              </w:rPr>
            </w:pPr>
            <w:r w:rsidRPr="006C26A0">
              <w:rPr>
                <w:sz w:val="16"/>
                <w:szCs w:val="16"/>
              </w:rPr>
              <w:t>0.52</w:t>
            </w:r>
          </w:p>
        </w:tc>
        <w:tc>
          <w:tcPr>
            <w:tcW w:w="294" w:type="pct"/>
          </w:tcPr>
          <w:p w14:paraId="57AE3891" w14:textId="77777777" w:rsidR="007D1D8B" w:rsidRPr="006C26A0" w:rsidRDefault="007D1D8B" w:rsidP="00C54708">
            <w:pPr>
              <w:pStyle w:val="Compact"/>
              <w:spacing w:before="0"/>
              <w:rPr>
                <w:sz w:val="16"/>
                <w:szCs w:val="16"/>
              </w:rPr>
            </w:pPr>
          </w:p>
        </w:tc>
        <w:tc>
          <w:tcPr>
            <w:tcW w:w="294" w:type="pct"/>
          </w:tcPr>
          <w:p w14:paraId="51BCF26F" w14:textId="77777777" w:rsidR="007D1D8B" w:rsidRPr="006C26A0" w:rsidRDefault="007D1D8B" w:rsidP="00C54708">
            <w:pPr>
              <w:pStyle w:val="Compact"/>
              <w:spacing w:before="0"/>
              <w:rPr>
                <w:sz w:val="16"/>
                <w:szCs w:val="16"/>
              </w:rPr>
            </w:pPr>
          </w:p>
        </w:tc>
        <w:tc>
          <w:tcPr>
            <w:tcW w:w="294" w:type="pct"/>
          </w:tcPr>
          <w:p w14:paraId="58AD6B68" w14:textId="77777777" w:rsidR="007D1D8B" w:rsidRPr="006C26A0" w:rsidRDefault="007D1D8B" w:rsidP="00C54708">
            <w:pPr>
              <w:pStyle w:val="Compact"/>
              <w:spacing w:before="0"/>
              <w:rPr>
                <w:sz w:val="16"/>
                <w:szCs w:val="16"/>
              </w:rPr>
            </w:pPr>
          </w:p>
        </w:tc>
        <w:tc>
          <w:tcPr>
            <w:tcW w:w="451" w:type="pct"/>
          </w:tcPr>
          <w:p w14:paraId="0FFE61E1" w14:textId="77777777" w:rsidR="007D1D8B" w:rsidRPr="006C26A0" w:rsidRDefault="007D1D8B" w:rsidP="00C54708">
            <w:pPr>
              <w:pStyle w:val="Compact"/>
              <w:spacing w:before="0"/>
              <w:rPr>
                <w:sz w:val="16"/>
                <w:szCs w:val="16"/>
              </w:rPr>
            </w:pPr>
          </w:p>
        </w:tc>
      </w:tr>
      <w:tr w:rsidR="007D1D8B" w:rsidRPr="006C26A0" w14:paraId="549E18B0" w14:textId="77777777" w:rsidTr="00C54708">
        <w:tc>
          <w:tcPr>
            <w:tcW w:w="663" w:type="pct"/>
          </w:tcPr>
          <w:p w14:paraId="1CDCF89E" w14:textId="77777777" w:rsidR="007D1D8B" w:rsidRPr="006C26A0" w:rsidRDefault="007D1D8B" w:rsidP="00C54708">
            <w:pPr>
              <w:pStyle w:val="Compact"/>
              <w:spacing w:before="0"/>
              <w:rPr>
                <w:sz w:val="16"/>
                <w:szCs w:val="16"/>
              </w:rPr>
            </w:pPr>
            <w:r w:rsidRPr="006C26A0">
              <w:rPr>
                <w:sz w:val="16"/>
                <w:szCs w:val="16"/>
              </w:rPr>
              <w:t>RT</w:t>
            </w:r>
          </w:p>
        </w:tc>
        <w:tc>
          <w:tcPr>
            <w:tcW w:w="293" w:type="pct"/>
          </w:tcPr>
          <w:p w14:paraId="643A80D1" w14:textId="77777777" w:rsidR="007D1D8B" w:rsidRPr="006C26A0" w:rsidRDefault="007D1D8B" w:rsidP="00C54708">
            <w:pPr>
              <w:pStyle w:val="Compact"/>
              <w:spacing w:before="0"/>
              <w:rPr>
                <w:sz w:val="16"/>
                <w:szCs w:val="16"/>
              </w:rPr>
            </w:pPr>
            <w:r w:rsidRPr="006C26A0">
              <w:rPr>
                <w:sz w:val="16"/>
                <w:szCs w:val="16"/>
              </w:rPr>
              <w:t>0.14</w:t>
            </w:r>
          </w:p>
        </w:tc>
        <w:tc>
          <w:tcPr>
            <w:tcW w:w="293" w:type="pct"/>
          </w:tcPr>
          <w:p w14:paraId="336CAD57" w14:textId="77777777" w:rsidR="007D1D8B" w:rsidRPr="006C26A0" w:rsidRDefault="007D1D8B" w:rsidP="00C54708">
            <w:pPr>
              <w:pStyle w:val="Compact"/>
              <w:spacing w:before="0"/>
              <w:rPr>
                <w:sz w:val="16"/>
                <w:szCs w:val="16"/>
              </w:rPr>
            </w:pPr>
            <w:r w:rsidRPr="006C26A0">
              <w:rPr>
                <w:sz w:val="16"/>
                <w:szCs w:val="16"/>
              </w:rPr>
              <w:t>0.27</w:t>
            </w:r>
          </w:p>
        </w:tc>
        <w:tc>
          <w:tcPr>
            <w:tcW w:w="293" w:type="pct"/>
          </w:tcPr>
          <w:p w14:paraId="6B42AD28" w14:textId="77777777" w:rsidR="007D1D8B" w:rsidRPr="006C26A0" w:rsidRDefault="007D1D8B" w:rsidP="00C54708">
            <w:pPr>
              <w:pStyle w:val="Compact"/>
              <w:spacing w:before="0"/>
              <w:rPr>
                <w:sz w:val="16"/>
                <w:szCs w:val="16"/>
              </w:rPr>
            </w:pPr>
            <w:r w:rsidRPr="006C26A0">
              <w:rPr>
                <w:sz w:val="16"/>
                <w:szCs w:val="16"/>
              </w:rPr>
              <w:t>0.46</w:t>
            </w:r>
          </w:p>
        </w:tc>
        <w:tc>
          <w:tcPr>
            <w:tcW w:w="294" w:type="pct"/>
          </w:tcPr>
          <w:p w14:paraId="77F9CD77"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454C4AD6" w14:textId="77777777" w:rsidR="007D1D8B" w:rsidRPr="006C26A0" w:rsidRDefault="007D1D8B" w:rsidP="00C54708">
            <w:pPr>
              <w:pStyle w:val="Compact"/>
              <w:spacing w:before="0"/>
              <w:rPr>
                <w:sz w:val="16"/>
                <w:szCs w:val="16"/>
              </w:rPr>
            </w:pPr>
            <w:r w:rsidRPr="006C26A0">
              <w:rPr>
                <w:sz w:val="16"/>
                <w:szCs w:val="16"/>
              </w:rPr>
              <w:t>0.30</w:t>
            </w:r>
          </w:p>
        </w:tc>
        <w:tc>
          <w:tcPr>
            <w:tcW w:w="294" w:type="pct"/>
          </w:tcPr>
          <w:p w14:paraId="1ADFD048" w14:textId="77777777" w:rsidR="007D1D8B" w:rsidRPr="006C26A0" w:rsidRDefault="007D1D8B" w:rsidP="00C54708">
            <w:pPr>
              <w:pStyle w:val="Compact"/>
              <w:spacing w:before="0"/>
              <w:rPr>
                <w:sz w:val="16"/>
                <w:szCs w:val="16"/>
              </w:rPr>
            </w:pPr>
            <w:r w:rsidRPr="006C26A0">
              <w:rPr>
                <w:sz w:val="16"/>
                <w:szCs w:val="16"/>
              </w:rPr>
              <w:t>0.36</w:t>
            </w:r>
          </w:p>
        </w:tc>
        <w:tc>
          <w:tcPr>
            <w:tcW w:w="354" w:type="pct"/>
          </w:tcPr>
          <w:p w14:paraId="17461A26" w14:textId="77777777" w:rsidR="007D1D8B" w:rsidRPr="006C26A0" w:rsidRDefault="007D1D8B" w:rsidP="00C54708">
            <w:pPr>
              <w:pStyle w:val="Compact"/>
              <w:spacing w:before="0"/>
              <w:rPr>
                <w:sz w:val="16"/>
                <w:szCs w:val="16"/>
              </w:rPr>
            </w:pPr>
            <w:r w:rsidRPr="006C26A0">
              <w:rPr>
                <w:sz w:val="16"/>
                <w:szCs w:val="16"/>
              </w:rPr>
              <w:t>0.17</w:t>
            </w:r>
          </w:p>
        </w:tc>
        <w:tc>
          <w:tcPr>
            <w:tcW w:w="301" w:type="pct"/>
          </w:tcPr>
          <w:p w14:paraId="7765DBEC"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19B2EED0" w14:textId="77777777" w:rsidR="007D1D8B" w:rsidRPr="006C26A0" w:rsidRDefault="007D1D8B" w:rsidP="00C54708">
            <w:pPr>
              <w:pStyle w:val="Compact"/>
              <w:spacing w:before="0"/>
              <w:rPr>
                <w:sz w:val="16"/>
                <w:szCs w:val="16"/>
              </w:rPr>
            </w:pPr>
            <w:r w:rsidRPr="006C26A0">
              <w:rPr>
                <w:sz w:val="16"/>
                <w:szCs w:val="16"/>
              </w:rPr>
              <w:t>0.25</w:t>
            </w:r>
          </w:p>
        </w:tc>
        <w:tc>
          <w:tcPr>
            <w:tcW w:w="294" w:type="pct"/>
          </w:tcPr>
          <w:p w14:paraId="008061A1" w14:textId="77777777" w:rsidR="007D1D8B" w:rsidRPr="006C26A0" w:rsidRDefault="007D1D8B" w:rsidP="00C54708">
            <w:pPr>
              <w:pStyle w:val="Compact"/>
              <w:spacing w:before="0"/>
              <w:rPr>
                <w:sz w:val="16"/>
                <w:szCs w:val="16"/>
              </w:rPr>
            </w:pPr>
            <w:r w:rsidRPr="006C26A0">
              <w:rPr>
                <w:sz w:val="16"/>
                <w:szCs w:val="16"/>
              </w:rPr>
              <w:t>0.94</w:t>
            </w:r>
          </w:p>
        </w:tc>
        <w:tc>
          <w:tcPr>
            <w:tcW w:w="294" w:type="pct"/>
          </w:tcPr>
          <w:p w14:paraId="582E1C94" w14:textId="77777777" w:rsidR="007D1D8B" w:rsidRPr="006C26A0" w:rsidRDefault="007D1D8B" w:rsidP="00C54708">
            <w:pPr>
              <w:pStyle w:val="Compact"/>
              <w:spacing w:before="0"/>
              <w:rPr>
                <w:sz w:val="16"/>
                <w:szCs w:val="16"/>
              </w:rPr>
            </w:pPr>
            <w:r w:rsidRPr="006C26A0">
              <w:rPr>
                <w:sz w:val="16"/>
                <w:szCs w:val="16"/>
              </w:rPr>
              <w:t>0.54</w:t>
            </w:r>
          </w:p>
        </w:tc>
        <w:tc>
          <w:tcPr>
            <w:tcW w:w="294" w:type="pct"/>
          </w:tcPr>
          <w:p w14:paraId="7C0B315B" w14:textId="77777777" w:rsidR="007D1D8B" w:rsidRPr="006C26A0" w:rsidRDefault="007D1D8B" w:rsidP="00C54708">
            <w:pPr>
              <w:pStyle w:val="Compact"/>
              <w:spacing w:before="0"/>
              <w:rPr>
                <w:sz w:val="16"/>
                <w:szCs w:val="16"/>
              </w:rPr>
            </w:pPr>
          </w:p>
        </w:tc>
        <w:tc>
          <w:tcPr>
            <w:tcW w:w="294" w:type="pct"/>
          </w:tcPr>
          <w:p w14:paraId="54716253" w14:textId="77777777" w:rsidR="007D1D8B" w:rsidRPr="006C26A0" w:rsidRDefault="007D1D8B" w:rsidP="00C54708">
            <w:pPr>
              <w:pStyle w:val="Compact"/>
              <w:spacing w:before="0"/>
              <w:rPr>
                <w:sz w:val="16"/>
                <w:szCs w:val="16"/>
              </w:rPr>
            </w:pPr>
          </w:p>
        </w:tc>
        <w:tc>
          <w:tcPr>
            <w:tcW w:w="451" w:type="pct"/>
          </w:tcPr>
          <w:p w14:paraId="1CD5E425" w14:textId="77777777" w:rsidR="007D1D8B" w:rsidRPr="006C26A0" w:rsidRDefault="007D1D8B" w:rsidP="00C54708">
            <w:pPr>
              <w:pStyle w:val="Compact"/>
              <w:spacing w:before="0"/>
              <w:rPr>
                <w:sz w:val="16"/>
                <w:szCs w:val="16"/>
              </w:rPr>
            </w:pPr>
          </w:p>
        </w:tc>
      </w:tr>
      <w:tr w:rsidR="007D1D8B" w:rsidRPr="006C26A0" w14:paraId="32B149D8" w14:textId="77777777" w:rsidTr="00C54708">
        <w:tc>
          <w:tcPr>
            <w:tcW w:w="663" w:type="pct"/>
          </w:tcPr>
          <w:p w14:paraId="5025E916" w14:textId="77777777" w:rsidR="007D1D8B" w:rsidRPr="006C26A0" w:rsidRDefault="007D1D8B" w:rsidP="00C54708">
            <w:pPr>
              <w:pStyle w:val="Compact"/>
              <w:spacing w:before="0"/>
              <w:rPr>
                <w:sz w:val="16"/>
                <w:szCs w:val="16"/>
              </w:rPr>
            </w:pPr>
            <w:r w:rsidRPr="006C26A0">
              <w:rPr>
                <w:sz w:val="16"/>
                <w:szCs w:val="16"/>
              </w:rPr>
              <w:t>RI</w:t>
            </w:r>
          </w:p>
        </w:tc>
        <w:tc>
          <w:tcPr>
            <w:tcW w:w="293" w:type="pct"/>
          </w:tcPr>
          <w:p w14:paraId="596BBFF7" w14:textId="77777777" w:rsidR="007D1D8B" w:rsidRPr="006C26A0" w:rsidRDefault="007D1D8B" w:rsidP="00C54708">
            <w:pPr>
              <w:pStyle w:val="Compact"/>
              <w:spacing w:before="0"/>
              <w:rPr>
                <w:sz w:val="16"/>
                <w:szCs w:val="16"/>
              </w:rPr>
            </w:pPr>
            <w:r w:rsidRPr="006C26A0">
              <w:rPr>
                <w:sz w:val="16"/>
                <w:szCs w:val="16"/>
              </w:rPr>
              <w:t>0.08</w:t>
            </w:r>
          </w:p>
        </w:tc>
        <w:tc>
          <w:tcPr>
            <w:tcW w:w="293" w:type="pct"/>
          </w:tcPr>
          <w:p w14:paraId="15B051CE" w14:textId="77777777" w:rsidR="007D1D8B" w:rsidRPr="006C26A0" w:rsidRDefault="007D1D8B" w:rsidP="00C54708">
            <w:pPr>
              <w:pStyle w:val="Compact"/>
              <w:spacing w:before="0"/>
              <w:rPr>
                <w:sz w:val="16"/>
                <w:szCs w:val="16"/>
              </w:rPr>
            </w:pPr>
            <w:r w:rsidRPr="006C26A0">
              <w:rPr>
                <w:sz w:val="16"/>
                <w:szCs w:val="16"/>
              </w:rPr>
              <w:t>0.26</w:t>
            </w:r>
          </w:p>
        </w:tc>
        <w:tc>
          <w:tcPr>
            <w:tcW w:w="293" w:type="pct"/>
          </w:tcPr>
          <w:p w14:paraId="283F14F8" w14:textId="77777777" w:rsidR="007D1D8B" w:rsidRPr="006C26A0" w:rsidRDefault="007D1D8B" w:rsidP="00C54708">
            <w:pPr>
              <w:pStyle w:val="Compact"/>
              <w:spacing w:before="0"/>
              <w:rPr>
                <w:sz w:val="16"/>
                <w:szCs w:val="16"/>
              </w:rPr>
            </w:pPr>
            <w:r w:rsidRPr="006C26A0">
              <w:rPr>
                <w:sz w:val="16"/>
                <w:szCs w:val="16"/>
              </w:rPr>
              <w:t>0.44</w:t>
            </w:r>
          </w:p>
        </w:tc>
        <w:tc>
          <w:tcPr>
            <w:tcW w:w="294" w:type="pct"/>
          </w:tcPr>
          <w:p w14:paraId="17142C5D"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7BF69D16" w14:textId="77777777" w:rsidR="007D1D8B" w:rsidRPr="006C26A0" w:rsidRDefault="007D1D8B" w:rsidP="00C54708">
            <w:pPr>
              <w:pStyle w:val="Compact"/>
              <w:spacing w:before="0"/>
              <w:rPr>
                <w:sz w:val="16"/>
                <w:szCs w:val="16"/>
              </w:rPr>
            </w:pPr>
            <w:r w:rsidRPr="006C26A0">
              <w:rPr>
                <w:sz w:val="16"/>
                <w:szCs w:val="16"/>
              </w:rPr>
              <w:t>0.28</w:t>
            </w:r>
          </w:p>
        </w:tc>
        <w:tc>
          <w:tcPr>
            <w:tcW w:w="294" w:type="pct"/>
          </w:tcPr>
          <w:p w14:paraId="3EF542C3" w14:textId="77777777" w:rsidR="007D1D8B" w:rsidRPr="006C26A0" w:rsidRDefault="007D1D8B" w:rsidP="00C54708">
            <w:pPr>
              <w:pStyle w:val="Compact"/>
              <w:spacing w:before="0"/>
              <w:rPr>
                <w:sz w:val="16"/>
                <w:szCs w:val="16"/>
              </w:rPr>
            </w:pPr>
            <w:r w:rsidRPr="006C26A0">
              <w:rPr>
                <w:sz w:val="16"/>
                <w:szCs w:val="16"/>
              </w:rPr>
              <w:t>0.27</w:t>
            </w:r>
          </w:p>
        </w:tc>
        <w:tc>
          <w:tcPr>
            <w:tcW w:w="354" w:type="pct"/>
          </w:tcPr>
          <w:p w14:paraId="620F10B9" w14:textId="77777777" w:rsidR="007D1D8B" w:rsidRPr="006C26A0" w:rsidRDefault="007D1D8B" w:rsidP="00C54708">
            <w:pPr>
              <w:pStyle w:val="Compact"/>
              <w:spacing w:before="0"/>
              <w:rPr>
                <w:sz w:val="16"/>
                <w:szCs w:val="16"/>
              </w:rPr>
            </w:pPr>
            <w:r w:rsidRPr="006C26A0">
              <w:rPr>
                <w:sz w:val="16"/>
                <w:szCs w:val="16"/>
              </w:rPr>
              <w:t>0.15</w:t>
            </w:r>
          </w:p>
        </w:tc>
        <w:tc>
          <w:tcPr>
            <w:tcW w:w="301" w:type="pct"/>
          </w:tcPr>
          <w:p w14:paraId="770179E5"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0EAE4D97" w14:textId="77777777" w:rsidR="007D1D8B" w:rsidRPr="006C26A0" w:rsidRDefault="007D1D8B" w:rsidP="00C54708">
            <w:pPr>
              <w:pStyle w:val="Compact"/>
              <w:spacing w:before="0"/>
              <w:rPr>
                <w:sz w:val="16"/>
                <w:szCs w:val="16"/>
              </w:rPr>
            </w:pPr>
            <w:r w:rsidRPr="006C26A0">
              <w:rPr>
                <w:sz w:val="16"/>
                <w:szCs w:val="16"/>
              </w:rPr>
              <w:t>0.22</w:t>
            </w:r>
          </w:p>
        </w:tc>
        <w:tc>
          <w:tcPr>
            <w:tcW w:w="294" w:type="pct"/>
          </w:tcPr>
          <w:p w14:paraId="4FE35606" w14:textId="77777777" w:rsidR="007D1D8B" w:rsidRPr="006C26A0" w:rsidRDefault="007D1D8B" w:rsidP="00C54708">
            <w:pPr>
              <w:pStyle w:val="Compact"/>
              <w:spacing w:before="0"/>
              <w:rPr>
                <w:sz w:val="16"/>
                <w:szCs w:val="16"/>
              </w:rPr>
            </w:pPr>
            <w:r w:rsidRPr="006C26A0">
              <w:rPr>
                <w:sz w:val="16"/>
                <w:szCs w:val="16"/>
              </w:rPr>
              <w:t>0.52</w:t>
            </w:r>
          </w:p>
        </w:tc>
        <w:tc>
          <w:tcPr>
            <w:tcW w:w="294" w:type="pct"/>
          </w:tcPr>
          <w:p w14:paraId="5F67F88C" w14:textId="77777777" w:rsidR="007D1D8B" w:rsidRPr="006C26A0" w:rsidRDefault="007D1D8B" w:rsidP="00C54708">
            <w:pPr>
              <w:pStyle w:val="Compact"/>
              <w:spacing w:before="0"/>
              <w:rPr>
                <w:sz w:val="16"/>
                <w:szCs w:val="16"/>
              </w:rPr>
            </w:pPr>
            <w:r w:rsidRPr="006C26A0">
              <w:rPr>
                <w:sz w:val="16"/>
                <w:szCs w:val="16"/>
              </w:rPr>
              <w:t>0.33</w:t>
            </w:r>
          </w:p>
        </w:tc>
        <w:tc>
          <w:tcPr>
            <w:tcW w:w="294" w:type="pct"/>
          </w:tcPr>
          <w:p w14:paraId="32B700EE" w14:textId="77777777" w:rsidR="007D1D8B" w:rsidRPr="006C26A0" w:rsidRDefault="007D1D8B" w:rsidP="00C54708">
            <w:pPr>
              <w:pStyle w:val="Compact"/>
              <w:spacing w:before="0"/>
              <w:rPr>
                <w:sz w:val="16"/>
                <w:szCs w:val="16"/>
              </w:rPr>
            </w:pPr>
            <w:r w:rsidRPr="006C26A0">
              <w:rPr>
                <w:sz w:val="16"/>
                <w:szCs w:val="16"/>
              </w:rPr>
              <w:t>0.57</w:t>
            </w:r>
          </w:p>
        </w:tc>
        <w:tc>
          <w:tcPr>
            <w:tcW w:w="294" w:type="pct"/>
          </w:tcPr>
          <w:p w14:paraId="31AB7DC8" w14:textId="77777777" w:rsidR="007D1D8B" w:rsidRPr="006C26A0" w:rsidRDefault="007D1D8B" w:rsidP="00C54708">
            <w:pPr>
              <w:pStyle w:val="Compact"/>
              <w:spacing w:before="0"/>
              <w:rPr>
                <w:sz w:val="16"/>
                <w:szCs w:val="16"/>
              </w:rPr>
            </w:pPr>
          </w:p>
        </w:tc>
        <w:tc>
          <w:tcPr>
            <w:tcW w:w="451" w:type="pct"/>
          </w:tcPr>
          <w:p w14:paraId="1B053AE6" w14:textId="77777777" w:rsidR="007D1D8B" w:rsidRPr="006C26A0" w:rsidRDefault="007D1D8B" w:rsidP="00C54708">
            <w:pPr>
              <w:pStyle w:val="Compact"/>
              <w:spacing w:before="0"/>
              <w:rPr>
                <w:sz w:val="16"/>
                <w:szCs w:val="16"/>
              </w:rPr>
            </w:pPr>
          </w:p>
        </w:tc>
      </w:tr>
      <w:tr w:rsidR="007D1D8B" w:rsidRPr="006C26A0" w14:paraId="0BD6B1AD" w14:textId="77777777" w:rsidTr="00C54708">
        <w:tc>
          <w:tcPr>
            <w:tcW w:w="663" w:type="pct"/>
          </w:tcPr>
          <w:p w14:paraId="566AB776" w14:textId="77777777" w:rsidR="007D1D8B" w:rsidRPr="006C26A0" w:rsidRDefault="007D1D8B" w:rsidP="00C54708">
            <w:pPr>
              <w:pStyle w:val="Compact"/>
              <w:spacing w:before="0"/>
              <w:rPr>
                <w:sz w:val="16"/>
                <w:szCs w:val="16"/>
              </w:rPr>
            </w:pPr>
            <w:r w:rsidRPr="006C26A0">
              <w:rPr>
                <w:sz w:val="16"/>
                <w:szCs w:val="16"/>
              </w:rPr>
              <w:t>Memory</w:t>
            </w:r>
          </w:p>
        </w:tc>
        <w:tc>
          <w:tcPr>
            <w:tcW w:w="293" w:type="pct"/>
          </w:tcPr>
          <w:p w14:paraId="570D1B75" w14:textId="77777777" w:rsidR="007D1D8B" w:rsidRPr="006C26A0" w:rsidRDefault="007D1D8B" w:rsidP="00C54708">
            <w:pPr>
              <w:pStyle w:val="Compact"/>
              <w:spacing w:before="0"/>
              <w:rPr>
                <w:sz w:val="16"/>
                <w:szCs w:val="16"/>
              </w:rPr>
            </w:pPr>
            <w:r w:rsidRPr="006C26A0">
              <w:rPr>
                <w:sz w:val="16"/>
                <w:szCs w:val="16"/>
              </w:rPr>
              <w:t>0.04</w:t>
            </w:r>
          </w:p>
        </w:tc>
        <w:tc>
          <w:tcPr>
            <w:tcW w:w="293" w:type="pct"/>
          </w:tcPr>
          <w:p w14:paraId="2CE33F6E" w14:textId="77777777" w:rsidR="007D1D8B" w:rsidRPr="006C26A0" w:rsidRDefault="007D1D8B" w:rsidP="00C54708">
            <w:pPr>
              <w:pStyle w:val="Compact"/>
              <w:spacing w:before="0"/>
              <w:rPr>
                <w:sz w:val="16"/>
                <w:szCs w:val="16"/>
              </w:rPr>
            </w:pPr>
            <w:r w:rsidRPr="006C26A0">
              <w:rPr>
                <w:sz w:val="16"/>
                <w:szCs w:val="16"/>
              </w:rPr>
              <w:t>0.12</w:t>
            </w:r>
          </w:p>
        </w:tc>
        <w:tc>
          <w:tcPr>
            <w:tcW w:w="293" w:type="pct"/>
          </w:tcPr>
          <w:p w14:paraId="25053654" w14:textId="77777777" w:rsidR="007D1D8B" w:rsidRPr="006C26A0" w:rsidRDefault="007D1D8B" w:rsidP="00C54708">
            <w:pPr>
              <w:pStyle w:val="Compact"/>
              <w:spacing w:before="0"/>
              <w:rPr>
                <w:sz w:val="16"/>
                <w:szCs w:val="16"/>
              </w:rPr>
            </w:pPr>
            <w:r w:rsidRPr="006C26A0">
              <w:rPr>
                <w:sz w:val="16"/>
                <w:szCs w:val="16"/>
              </w:rPr>
              <w:t>0.24</w:t>
            </w:r>
          </w:p>
        </w:tc>
        <w:tc>
          <w:tcPr>
            <w:tcW w:w="294" w:type="pct"/>
          </w:tcPr>
          <w:p w14:paraId="54020669" w14:textId="77777777" w:rsidR="007D1D8B" w:rsidRPr="006C26A0" w:rsidRDefault="007D1D8B" w:rsidP="00C54708">
            <w:pPr>
              <w:pStyle w:val="Compact"/>
              <w:spacing w:before="0"/>
              <w:rPr>
                <w:sz w:val="16"/>
                <w:szCs w:val="16"/>
              </w:rPr>
            </w:pPr>
            <w:r w:rsidRPr="006C26A0">
              <w:rPr>
                <w:sz w:val="16"/>
                <w:szCs w:val="16"/>
              </w:rPr>
              <w:t>0.13</w:t>
            </w:r>
          </w:p>
        </w:tc>
        <w:tc>
          <w:tcPr>
            <w:tcW w:w="294" w:type="pct"/>
          </w:tcPr>
          <w:p w14:paraId="6CBCD870" w14:textId="77777777" w:rsidR="007D1D8B" w:rsidRPr="006C26A0" w:rsidRDefault="007D1D8B" w:rsidP="00C54708">
            <w:pPr>
              <w:pStyle w:val="Compact"/>
              <w:spacing w:before="0"/>
              <w:rPr>
                <w:sz w:val="16"/>
                <w:szCs w:val="16"/>
              </w:rPr>
            </w:pPr>
            <w:r w:rsidRPr="006C26A0">
              <w:rPr>
                <w:sz w:val="16"/>
                <w:szCs w:val="16"/>
              </w:rPr>
              <w:t>0.10</w:t>
            </w:r>
          </w:p>
        </w:tc>
        <w:tc>
          <w:tcPr>
            <w:tcW w:w="294" w:type="pct"/>
          </w:tcPr>
          <w:p w14:paraId="23C828EA" w14:textId="77777777" w:rsidR="007D1D8B" w:rsidRPr="006C26A0" w:rsidRDefault="007D1D8B" w:rsidP="00C54708">
            <w:pPr>
              <w:pStyle w:val="Compact"/>
              <w:spacing w:before="0"/>
              <w:rPr>
                <w:sz w:val="16"/>
                <w:szCs w:val="16"/>
              </w:rPr>
            </w:pPr>
            <w:r w:rsidRPr="006C26A0">
              <w:rPr>
                <w:sz w:val="16"/>
                <w:szCs w:val="16"/>
              </w:rPr>
              <w:t>0.16</w:t>
            </w:r>
          </w:p>
        </w:tc>
        <w:tc>
          <w:tcPr>
            <w:tcW w:w="354" w:type="pct"/>
          </w:tcPr>
          <w:p w14:paraId="50D665F5"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4C1256BF" w14:textId="77777777" w:rsidR="007D1D8B" w:rsidRPr="006C26A0" w:rsidRDefault="007D1D8B" w:rsidP="00C54708">
            <w:pPr>
              <w:pStyle w:val="Compact"/>
              <w:spacing w:before="0"/>
              <w:rPr>
                <w:sz w:val="16"/>
                <w:szCs w:val="16"/>
              </w:rPr>
            </w:pPr>
            <w:r w:rsidRPr="006C26A0">
              <w:rPr>
                <w:sz w:val="16"/>
                <w:szCs w:val="16"/>
              </w:rPr>
              <w:t>0.35</w:t>
            </w:r>
          </w:p>
        </w:tc>
        <w:tc>
          <w:tcPr>
            <w:tcW w:w="294" w:type="pct"/>
          </w:tcPr>
          <w:p w14:paraId="7696C90E" w14:textId="77777777" w:rsidR="007D1D8B" w:rsidRPr="006C26A0" w:rsidRDefault="007D1D8B" w:rsidP="00C54708">
            <w:pPr>
              <w:pStyle w:val="Compact"/>
              <w:spacing w:before="0"/>
              <w:rPr>
                <w:sz w:val="16"/>
                <w:szCs w:val="16"/>
              </w:rPr>
            </w:pPr>
            <w:r w:rsidRPr="006C26A0">
              <w:rPr>
                <w:sz w:val="16"/>
                <w:szCs w:val="16"/>
              </w:rPr>
              <w:t>0.16</w:t>
            </w:r>
          </w:p>
        </w:tc>
        <w:tc>
          <w:tcPr>
            <w:tcW w:w="294" w:type="pct"/>
          </w:tcPr>
          <w:p w14:paraId="11AC1EF7" w14:textId="77777777" w:rsidR="007D1D8B" w:rsidRPr="006C26A0" w:rsidRDefault="007D1D8B" w:rsidP="00C54708">
            <w:pPr>
              <w:pStyle w:val="Compact"/>
              <w:spacing w:before="0"/>
              <w:rPr>
                <w:sz w:val="16"/>
                <w:szCs w:val="16"/>
              </w:rPr>
            </w:pPr>
            <w:r w:rsidRPr="006C26A0">
              <w:rPr>
                <w:sz w:val="16"/>
                <w:szCs w:val="16"/>
              </w:rPr>
              <w:t>0.26</w:t>
            </w:r>
          </w:p>
        </w:tc>
        <w:tc>
          <w:tcPr>
            <w:tcW w:w="294" w:type="pct"/>
          </w:tcPr>
          <w:p w14:paraId="132CAD65" w14:textId="77777777" w:rsidR="007D1D8B" w:rsidRPr="006C26A0" w:rsidRDefault="007D1D8B" w:rsidP="00C54708">
            <w:pPr>
              <w:pStyle w:val="Compact"/>
              <w:spacing w:before="0"/>
              <w:rPr>
                <w:sz w:val="16"/>
                <w:szCs w:val="16"/>
              </w:rPr>
            </w:pPr>
            <w:r w:rsidRPr="006C26A0">
              <w:rPr>
                <w:sz w:val="16"/>
                <w:szCs w:val="16"/>
              </w:rPr>
              <w:t>0.32</w:t>
            </w:r>
          </w:p>
        </w:tc>
        <w:tc>
          <w:tcPr>
            <w:tcW w:w="294" w:type="pct"/>
          </w:tcPr>
          <w:p w14:paraId="3404AFFE" w14:textId="77777777" w:rsidR="007D1D8B" w:rsidRPr="006C26A0" w:rsidRDefault="007D1D8B" w:rsidP="00C54708">
            <w:pPr>
              <w:pStyle w:val="Compact"/>
              <w:spacing w:before="0"/>
              <w:rPr>
                <w:sz w:val="16"/>
                <w:szCs w:val="16"/>
              </w:rPr>
            </w:pPr>
            <w:r w:rsidRPr="006C26A0">
              <w:rPr>
                <w:sz w:val="16"/>
                <w:szCs w:val="16"/>
              </w:rPr>
              <w:t>0.26</w:t>
            </w:r>
          </w:p>
        </w:tc>
        <w:tc>
          <w:tcPr>
            <w:tcW w:w="294" w:type="pct"/>
          </w:tcPr>
          <w:p w14:paraId="32E074DF" w14:textId="77777777" w:rsidR="007D1D8B" w:rsidRPr="006C26A0" w:rsidRDefault="007D1D8B" w:rsidP="00C54708">
            <w:pPr>
              <w:pStyle w:val="Compact"/>
              <w:spacing w:before="0"/>
              <w:rPr>
                <w:sz w:val="16"/>
                <w:szCs w:val="16"/>
              </w:rPr>
            </w:pPr>
            <w:r w:rsidRPr="006C26A0">
              <w:rPr>
                <w:sz w:val="16"/>
                <w:szCs w:val="16"/>
              </w:rPr>
              <w:t>0.14</w:t>
            </w:r>
          </w:p>
        </w:tc>
        <w:tc>
          <w:tcPr>
            <w:tcW w:w="451" w:type="pct"/>
          </w:tcPr>
          <w:p w14:paraId="67F0616E" w14:textId="77777777" w:rsidR="007D1D8B" w:rsidRPr="006C26A0" w:rsidRDefault="007D1D8B" w:rsidP="00C54708">
            <w:pPr>
              <w:pStyle w:val="Compact"/>
              <w:spacing w:before="0"/>
              <w:rPr>
                <w:sz w:val="16"/>
                <w:szCs w:val="16"/>
              </w:rPr>
            </w:pPr>
          </w:p>
        </w:tc>
      </w:tr>
      <w:tr w:rsidR="007D1D8B" w:rsidRPr="006C26A0" w14:paraId="4DF50570" w14:textId="77777777" w:rsidTr="00C54708">
        <w:tc>
          <w:tcPr>
            <w:tcW w:w="663" w:type="pct"/>
          </w:tcPr>
          <w:p w14:paraId="466ADEDD" w14:textId="77777777" w:rsidR="007D1D8B" w:rsidRPr="006C26A0" w:rsidRDefault="007D1D8B" w:rsidP="00C54708">
            <w:pPr>
              <w:pStyle w:val="Compact"/>
              <w:spacing w:before="0"/>
              <w:rPr>
                <w:sz w:val="16"/>
                <w:szCs w:val="16"/>
              </w:rPr>
            </w:pPr>
            <w:r w:rsidRPr="006C26A0">
              <w:rPr>
                <w:sz w:val="16"/>
                <w:szCs w:val="16"/>
              </w:rPr>
              <w:t>Concentration</w:t>
            </w:r>
          </w:p>
        </w:tc>
        <w:tc>
          <w:tcPr>
            <w:tcW w:w="293" w:type="pct"/>
          </w:tcPr>
          <w:p w14:paraId="0CF493CA" w14:textId="77777777" w:rsidR="007D1D8B" w:rsidRPr="006C26A0" w:rsidRDefault="007D1D8B" w:rsidP="00C54708">
            <w:pPr>
              <w:pStyle w:val="Compact"/>
              <w:spacing w:before="0"/>
              <w:rPr>
                <w:sz w:val="16"/>
                <w:szCs w:val="16"/>
              </w:rPr>
            </w:pPr>
            <w:r w:rsidRPr="006C26A0">
              <w:rPr>
                <w:sz w:val="16"/>
                <w:szCs w:val="16"/>
              </w:rPr>
              <w:t>0.03</w:t>
            </w:r>
          </w:p>
        </w:tc>
        <w:tc>
          <w:tcPr>
            <w:tcW w:w="293" w:type="pct"/>
          </w:tcPr>
          <w:p w14:paraId="1DD65525" w14:textId="77777777" w:rsidR="007D1D8B" w:rsidRPr="006C26A0" w:rsidRDefault="007D1D8B" w:rsidP="00C54708">
            <w:pPr>
              <w:pStyle w:val="Compact"/>
              <w:spacing w:before="0"/>
              <w:rPr>
                <w:sz w:val="16"/>
                <w:szCs w:val="16"/>
              </w:rPr>
            </w:pPr>
            <w:r w:rsidRPr="006C26A0">
              <w:rPr>
                <w:sz w:val="16"/>
                <w:szCs w:val="16"/>
              </w:rPr>
              <w:t>0.10</w:t>
            </w:r>
          </w:p>
        </w:tc>
        <w:tc>
          <w:tcPr>
            <w:tcW w:w="293" w:type="pct"/>
          </w:tcPr>
          <w:p w14:paraId="428D3F16" w14:textId="77777777" w:rsidR="007D1D8B" w:rsidRPr="006C26A0" w:rsidRDefault="007D1D8B" w:rsidP="00C54708">
            <w:pPr>
              <w:pStyle w:val="Compact"/>
              <w:spacing w:before="0"/>
              <w:rPr>
                <w:sz w:val="16"/>
                <w:szCs w:val="16"/>
              </w:rPr>
            </w:pPr>
            <w:r w:rsidRPr="006C26A0">
              <w:rPr>
                <w:sz w:val="16"/>
                <w:szCs w:val="16"/>
              </w:rPr>
              <w:t>0.28</w:t>
            </w:r>
          </w:p>
        </w:tc>
        <w:tc>
          <w:tcPr>
            <w:tcW w:w="294" w:type="pct"/>
          </w:tcPr>
          <w:p w14:paraId="3FBA163E" w14:textId="77777777" w:rsidR="007D1D8B" w:rsidRPr="006C26A0" w:rsidRDefault="007D1D8B" w:rsidP="00C54708">
            <w:pPr>
              <w:pStyle w:val="Compact"/>
              <w:spacing w:before="0"/>
              <w:rPr>
                <w:sz w:val="16"/>
                <w:szCs w:val="16"/>
              </w:rPr>
            </w:pPr>
            <w:r w:rsidRPr="006C26A0">
              <w:rPr>
                <w:sz w:val="16"/>
                <w:szCs w:val="16"/>
              </w:rPr>
              <w:t>0.06</w:t>
            </w:r>
          </w:p>
        </w:tc>
        <w:tc>
          <w:tcPr>
            <w:tcW w:w="294" w:type="pct"/>
          </w:tcPr>
          <w:p w14:paraId="60F42DE6"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1291C78B" w14:textId="77777777" w:rsidR="007D1D8B" w:rsidRPr="006C26A0" w:rsidRDefault="007D1D8B" w:rsidP="00C54708">
            <w:pPr>
              <w:pStyle w:val="Compact"/>
              <w:spacing w:before="0"/>
              <w:rPr>
                <w:sz w:val="16"/>
                <w:szCs w:val="16"/>
              </w:rPr>
            </w:pPr>
            <w:r w:rsidRPr="006C26A0">
              <w:rPr>
                <w:sz w:val="16"/>
                <w:szCs w:val="16"/>
              </w:rPr>
              <w:t>0.27</w:t>
            </w:r>
          </w:p>
        </w:tc>
        <w:tc>
          <w:tcPr>
            <w:tcW w:w="354" w:type="pct"/>
          </w:tcPr>
          <w:p w14:paraId="7DA0E40D"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2059CEA5" w14:textId="77777777" w:rsidR="007D1D8B" w:rsidRPr="006C26A0" w:rsidRDefault="007D1D8B" w:rsidP="00C54708">
            <w:pPr>
              <w:pStyle w:val="Compact"/>
              <w:spacing w:before="0"/>
              <w:rPr>
                <w:sz w:val="16"/>
                <w:szCs w:val="16"/>
              </w:rPr>
            </w:pPr>
            <w:r w:rsidRPr="006C26A0">
              <w:rPr>
                <w:sz w:val="16"/>
                <w:szCs w:val="16"/>
              </w:rPr>
              <w:t>0.45</w:t>
            </w:r>
          </w:p>
        </w:tc>
        <w:tc>
          <w:tcPr>
            <w:tcW w:w="294" w:type="pct"/>
          </w:tcPr>
          <w:p w14:paraId="3059569A"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6E5C106F"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5CEF5EE5" w14:textId="77777777" w:rsidR="007D1D8B" w:rsidRPr="006C26A0" w:rsidRDefault="007D1D8B" w:rsidP="00C54708">
            <w:pPr>
              <w:pStyle w:val="Compact"/>
              <w:spacing w:before="0"/>
              <w:rPr>
                <w:sz w:val="16"/>
                <w:szCs w:val="16"/>
              </w:rPr>
            </w:pPr>
            <w:r w:rsidRPr="006C26A0">
              <w:rPr>
                <w:sz w:val="16"/>
                <w:szCs w:val="16"/>
              </w:rPr>
              <w:t>0.35</w:t>
            </w:r>
          </w:p>
        </w:tc>
        <w:tc>
          <w:tcPr>
            <w:tcW w:w="294" w:type="pct"/>
          </w:tcPr>
          <w:p w14:paraId="661858AC" w14:textId="77777777" w:rsidR="007D1D8B" w:rsidRPr="006C26A0" w:rsidRDefault="007D1D8B" w:rsidP="00C54708">
            <w:pPr>
              <w:pStyle w:val="Compact"/>
              <w:spacing w:before="0"/>
              <w:rPr>
                <w:sz w:val="16"/>
                <w:szCs w:val="16"/>
              </w:rPr>
            </w:pPr>
            <w:r w:rsidRPr="006C26A0">
              <w:rPr>
                <w:sz w:val="16"/>
                <w:szCs w:val="16"/>
              </w:rPr>
              <w:t>0.20</w:t>
            </w:r>
          </w:p>
        </w:tc>
        <w:tc>
          <w:tcPr>
            <w:tcW w:w="294" w:type="pct"/>
          </w:tcPr>
          <w:p w14:paraId="4F0EA463" w14:textId="77777777" w:rsidR="007D1D8B" w:rsidRPr="006C26A0" w:rsidRDefault="007D1D8B" w:rsidP="00C54708">
            <w:pPr>
              <w:pStyle w:val="Compact"/>
              <w:spacing w:before="0"/>
              <w:rPr>
                <w:sz w:val="16"/>
                <w:szCs w:val="16"/>
              </w:rPr>
            </w:pPr>
            <w:r w:rsidRPr="006C26A0">
              <w:rPr>
                <w:sz w:val="16"/>
                <w:szCs w:val="16"/>
              </w:rPr>
              <w:t>0.23</w:t>
            </w:r>
          </w:p>
        </w:tc>
        <w:tc>
          <w:tcPr>
            <w:tcW w:w="451" w:type="pct"/>
          </w:tcPr>
          <w:p w14:paraId="7FC54500" w14:textId="77777777" w:rsidR="007D1D8B" w:rsidRPr="006C26A0" w:rsidRDefault="007D1D8B" w:rsidP="00C54708">
            <w:pPr>
              <w:pStyle w:val="Compact"/>
              <w:spacing w:before="0"/>
              <w:rPr>
                <w:sz w:val="16"/>
                <w:szCs w:val="16"/>
              </w:rPr>
            </w:pPr>
            <w:r w:rsidRPr="006C26A0">
              <w:rPr>
                <w:sz w:val="16"/>
                <w:szCs w:val="16"/>
              </w:rPr>
              <w:t>0.52</w:t>
            </w:r>
          </w:p>
        </w:tc>
      </w:tr>
    </w:tbl>
    <w:p w14:paraId="4BDE7E04" w14:textId="77777777" w:rsidR="007D1D8B" w:rsidRPr="006C26A0" w:rsidRDefault="007D1D8B" w:rsidP="007D1D8B">
      <w:pPr>
        <w:pStyle w:val="TableCaption"/>
        <w:rPr>
          <w:iCs/>
        </w:rPr>
      </w:pPr>
    </w:p>
    <w:p w14:paraId="3195419C" w14:textId="77777777" w:rsidR="007D1D8B" w:rsidRPr="006C26A0" w:rsidRDefault="007D1D8B" w:rsidP="007D1D8B">
      <w:pPr>
        <w:sectPr w:rsidR="007D1D8B" w:rsidRPr="006C26A0" w:rsidSect="00014614">
          <w:pgSz w:w="15840" w:h="12240" w:orient="landscape"/>
          <w:pgMar w:top="1417" w:right="1134" w:bottom="1417" w:left="1417" w:header="720" w:footer="720" w:gutter="0"/>
          <w:lnNumType w:countBy="1" w:restart="continuous"/>
          <w:cols w:space="720"/>
          <w:titlePg/>
          <w:docGrid w:linePitch="326"/>
        </w:sectPr>
      </w:pPr>
    </w:p>
    <w:p w14:paraId="4602D590" w14:textId="4FB941B5" w:rsidR="007D1D8B" w:rsidRDefault="007D1D8B" w:rsidP="002D3339">
      <w:pPr>
        <w:spacing w:line="240" w:lineRule="auto"/>
      </w:pPr>
      <w:r w:rsidRPr="006C26A0">
        <w:lastRenderedPageBreak/>
        <w:t>Table 6:</w:t>
      </w:r>
    </w:p>
    <w:p w14:paraId="72B81709" w14:textId="6AE5E281" w:rsidR="00322780" w:rsidRDefault="00322780" w:rsidP="002D3339">
      <w:pPr>
        <w:pStyle w:val="TableCaption"/>
        <w:spacing w:line="240" w:lineRule="auto"/>
        <w:rPr>
          <w:iCs/>
        </w:rPr>
      </w:pPr>
      <w:r w:rsidRPr="006C26A0">
        <w:rPr>
          <w:iCs/>
        </w:rPr>
        <w:t>Structural model assessment</w:t>
      </w:r>
    </w:p>
    <w:tbl>
      <w:tblPr>
        <w:tblStyle w:val="Table"/>
        <w:tblW w:w="9400" w:type="dxa"/>
        <w:tblBorders>
          <w:top w:val="none" w:sz="0" w:space="0" w:color="auto"/>
          <w:bottom w:val="none" w:sz="0" w:space="0" w:color="auto"/>
        </w:tblBorders>
        <w:tblLayout w:type="fixed"/>
        <w:tblLook w:val="0000" w:firstRow="0" w:lastRow="0" w:firstColumn="0" w:lastColumn="0" w:noHBand="0" w:noVBand="0"/>
      </w:tblPr>
      <w:tblGrid>
        <w:gridCol w:w="953"/>
        <w:gridCol w:w="1877"/>
        <w:gridCol w:w="1134"/>
        <w:gridCol w:w="14"/>
        <w:gridCol w:w="1262"/>
        <w:gridCol w:w="10"/>
        <w:gridCol w:w="841"/>
        <w:gridCol w:w="6"/>
        <w:gridCol w:w="848"/>
        <w:gridCol w:w="847"/>
        <w:gridCol w:w="734"/>
        <w:gridCol w:w="874"/>
      </w:tblGrid>
      <w:tr w:rsidR="00F75315" w:rsidRPr="006C26A0" w14:paraId="7124C9BA" w14:textId="77777777" w:rsidTr="00696CF9">
        <w:trPr>
          <w:tblHeader/>
        </w:trPr>
        <w:tc>
          <w:tcPr>
            <w:tcW w:w="953" w:type="dxa"/>
            <w:tcBorders>
              <w:top w:val="single" w:sz="4" w:space="0" w:color="auto"/>
              <w:bottom w:val="single" w:sz="4" w:space="0" w:color="auto"/>
            </w:tcBorders>
          </w:tcPr>
          <w:p w14:paraId="5CC935CD" w14:textId="77777777" w:rsidR="00F75315" w:rsidRPr="006C26A0" w:rsidRDefault="00F75315" w:rsidP="00696CF9">
            <w:pPr>
              <w:pStyle w:val="Compact"/>
              <w:rPr>
                <w:sz w:val="16"/>
                <w:szCs w:val="16"/>
              </w:rPr>
            </w:pPr>
            <w:r>
              <w:rPr>
                <w:sz w:val="16"/>
                <w:szCs w:val="16"/>
              </w:rPr>
              <w:t>Hypothesis</w:t>
            </w:r>
          </w:p>
        </w:tc>
        <w:tc>
          <w:tcPr>
            <w:tcW w:w="1877" w:type="dxa"/>
            <w:tcBorders>
              <w:top w:val="single" w:sz="4" w:space="0" w:color="auto"/>
              <w:bottom w:val="single" w:sz="4" w:space="0" w:color="auto"/>
            </w:tcBorders>
          </w:tcPr>
          <w:p w14:paraId="2E21DBA1" w14:textId="77777777" w:rsidR="00F75315" w:rsidRPr="006C26A0" w:rsidRDefault="00F75315" w:rsidP="00696CF9">
            <w:pPr>
              <w:pStyle w:val="Compact"/>
              <w:rPr>
                <w:sz w:val="16"/>
                <w:szCs w:val="16"/>
                <w:vertAlign w:val="superscript"/>
              </w:rPr>
            </w:pPr>
            <w:r>
              <w:rPr>
                <w:sz w:val="16"/>
                <w:szCs w:val="16"/>
              </w:rPr>
              <w:t>Path Coefficients</w:t>
            </w:r>
          </w:p>
        </w:tc>
        <w:tc>
          <w:tcPr>
            <w:tcW w:w="1148" w:type="dxa"/>
            <w:gridSpan w:val="2"/>
            <w:tcBorders>
              <w:top w:val="single" w:sz="4" w:space="0" w:color="auto"/>
              <w:bottom w:val="single" w:sz="4" w:space="0" w:color="auto"/>
            </w:tcBorders>
          </w:tcPr>
          <w:p w14:paraId="63F38761" w14:textId="77777777" w:rsidR="00F75315" w:rsidRPr="006C26A0" w:rsidRDefault="00F75315" w:rsidP="00696CF9">
            <w:pPr>
              <w:pStyle w:val="Compact"/>
              <w:jc w:val="center"/>
              <w:rPr>
                <w:sz w:val="16"/>
                <w:szCs w:val="16"/>
              </w:rPr>
            </w:pPr>
            <w:r w:rsidRPr="006C26A0">
              <w:rPr>
                <w:sz w:val="16"/>
                <w:szCs w:val="16"/>
              </w:rPr>
              <w:t>Original Est.</w:t>
            </w:r>
          </w:p>
        </w:tc>
        <w:tc>
          <w:tcPr>
            <w:tcW w:w="1272" w:type="dxa"/>
            <w:gridSpan w:val="2"/>
            <w:tcBorders>
              <w:top w:val="single" w:sz="4" w:space="0" w:color="auto"/>
              <w:bottom w:val="single" w:sz="4" w:space="0" w:color="auto"/>
            </w:tcBorders>
          </w:tcPr>
          <w:p w14:paraId="109D708E" w14:textId="77777777" w:rsidR="00F75315" w:rsidRPr="006C26A0" w:rsidRDefault="00F75315" w:rsidP="00696CF9">
            <w:pPr>
              <w:pStyle w:val="Compact"/>
              <w:jc w:val="center"/>
              <w:rPr>
                <w:sz w:val="16"/>
                <w:szCs w:val="16"/>
              </w:rPr>
            </w:pPr>
            <w:r w:rsidRPr="006C26A0">
              <w:rPr>
                <w:sz w:val="16"/>
                <w:szCs w:val="16"/>
              </w:rPr>
              <w:t>Bootstrap Mean</w:t>
            </w:r>
          </w:p>
        </w:tc>
        <w:tc>
          <w:tcPr>
            <w:tcW w:w="847" w:type="dxa"/>
            <w:gridSpan w:val="2"/>
            <w:tcBorders>
              <w:top w:val="single" w:sz="4" w:space="0" w:color="auto"/>
              <w:bottom w:val="single" w:sz="4" w:space="0" w:color="auto"/>
            </w:tcBorders>
          </w:tcPr>
          <w:p w14:paraId="02F3A2AC" w14:textId="77777777" w:rsidR="00F75315" w:rsidRPr="006C26A0" w:rsidRDefault="00F75315" w:rsidP="00696CF9">
            <w:pPr>
              <w:pStyle w:val="Compact"/>
              <w:jc w:val="center"/>
              <w:rPr>
                <w:sz w:val="16"/>
                <w:szCs w:val="16"/>
              </w:rPr>
            </w:pPr>
            <w:r w:rsidRPr="006C26A0">
              <w:rPr>
                <w:sz w:val="16"/>
                <w:szCs w:val="16"/>
              </w:rPr>
              <w:t>Bootstrap SD</w:t>
            </w:r>
          </w:p>
        </w:tc>
        <w:tc>
          <w:tcPr>
            <w:tcW w:w="848" w:type="dxa"/>
            <w:tcBorders>
              <w:top w:val="single" w:sz="4" w:space="0" w:color="auto"/>
              <w:bottom w:val="single" w:sz="4" w:space="0" w:color="auto"/>
            </w:tcBorders>
          </w:tcPr>
          <w:p w14:paraId="57B464F8" w14:textId="77777777" w:rsidR="00F75315" w:rsidRPr="006C26A0" w:rsidRDefault="00F75315" w:rsidP="00696CF9">
            <w:pPr>
              <w:pStyle w:val="Compact"/>
              <w:jc w:val="center"/>
              <w:rPr>
                <w:sz w:val="16"/>
                <w:szCs w:val="16"/>
              </w:rPr>
            </w:pPr>
            <w:r w:rsidRPr="006C26A0">
              <w:rPr>
                <w:sz w:val="16"/>
                <w:szCs w:val="16"/>
              </w:rPr>
              <w:t>T Stat.</w:t>
            </w:r>
          </w:p>
        </w:tc>
        <w:tc>
          <w:tcPr>
            <w:tcW w:w="847" w:type="dxa"/>
            <w:tcBorders>
              <w:top w:val="single" w:sz="4" w:space="0" w:color="auto"/>
              <w:bottom w:val="single" w:sz="4" w:space="0" w:color="auto"/>
            </w:tcBorders>
          </w:tcPr>
          <w:p w14:paraId="3E9258AF" w14:textId="77777777" w:rsidR="00F75315" w:rsidRPr="006C26A0" w:rsidRDefault="00F75315" w:rsidP="00696CF9">
            <w:pPr>
              <w:pStyle w:val="Compact"/>
              <w:jc w:val="center"/>
              <w:rPr>
                <w:sz w:val="16"/>
                <w:szCs w:val="16"/>
              </w:rPr>
            </w:pPr>
            <w:r w:rsidRPr="006C26A0">
              <w:rPr>
                <w:sz w:val="16"/>
                <w:szCs w:val="16"/>
              </w:rPr>
              <w:t>2.5% CI</w:t>
            </w:r>
          </w:p>
        </w:tc>
        <w:tc>
          <w:tcPr>
            <w:tcW w:w="734" w:type="dxa"/>
            <w:tcBorders>
              <w:top w:val="single" w:sz="4" w:space="0" w:color="auto"/>
              <w:bottom w:val="single" w:sz="4" w:space="0" w:color="auto"/>
            </w:tcBorders>
          </w:tcPr>
          <w:p w14:paraId="0F611336" w14:textId="77777777" w:rsidR="00F75315" w:rsidRPr="006C26A0" w:rsidRDefault="00F75315" w:rsidP="00696CF9">
            <w:pPr>
              <w:pStyle w:val="Compact"/>
              <w:jc w:val="center"/>
              <w:rPr>
                <w:sz w:val="16"/>
                <w:szCs w:val="16"/>
              </w:rPr>
            </w:pPr>
            <w:r w:rsidRPr="006C26A0">
              <w:rPr>
                <w:sz w:val="16"/>
                <w:szCs w:val="16"/>
              </w:rPr>
              <w:t>97.5% CI</w:t>
            </w:r>
          </w:p>
        </w:tc>
        <w:tc>
          <w:tcPr>
            <w:tcW w:w="874" w:type="dxa"/>
            <w:tcBorders>
              <w:top w:val="single" w:sz="4" w:space="0" w:color="auto"/>
              <w:bottom w:val="single" w:sz="4" w:space="0" w:color="auto"/>
            </w:tcBorders>
          </w:tcPr>
          <w:p w14:paraId="1A2AA5BB" w14:textId="77777777" w:rsidR="00F75315" w:rsidRPr="006C26A0" w:rsidRDefault="00F75315" w:rsidP="00696CF9">
            <w:pPr>
              <w:pStyle w:val="Compact"/>
              <w:rPr>
                <w:sz w:val="16"/>
                <w:szCs w:val="16"/>
              </w:rPr>
            </w:pPr>
            <w:r>
              <w:rPr>
                <w:sz w:val="16"/>
                <w:szCs w:val="16"/>
              </w:rPr>
              <w:t>Results</w:t>
            </w:r>
          </w:p>
        </w:tc>
      </w:tr>
      <w:tr w:rsidR="00F75315" w:rsidRPr="006C26A0" w14:paraId="7DBDC49C" w14:textId="77777777" w:rsidTr="00696CF9">
        <w:tc>
          <w:tcPr>
            <w:tcW w:w="9400" w:type="dxa"/>
            <w:gridSpan w:val="12"/>
            <w:tcBorders>
              <w:top w:val="single" w:sz="4" w:space="0" w:color="auto"/>
              <w:bottom w:val="single" w:sz="4" w:space="0" w:color="auto"/>
            </w:tcBorders>
          </w:tcPr>
          <w:p w14:paraId="2B5BD9C2" w14:textId="77777777" w:rsidR="00F75315" w:rsidRDefault="00F75315" w:rsidP="00696CF9">
            <w:pPr>
              <w:pStyle w:val="Compact"/>
              <w:jc w:val="center"/>
              <w:rPr>
                <w:sz w:val="16"/>
                <w:szCs w:val="16"/>
              </w:rPr>
            </w:pPr>
            <w:r>
              <w:rPr>
                <w:sz w:val="16"/>
                <w:szCs w:val="16"/>
              </w:rPr>
              <w:t>Direct effects</w:t>
            </w:r>
          </w:p>
        </w:tc>
      </w:tr>
      <w:tr w:rsidR="00F75315" w:rsidRPr="006C26A0" w14:paraId="3CCFD2EC" w14:textId="77777777" w:rsidTr="00696CF9">
        <w:tc>
          <w:tcPr>
            <w:tcW w:w="8526" w:type="dxa"/>
            <w:gridSpan w:val="11"/>
            <w:tcBorders>
              <w:top w:val="single" w:sz="4" w:space="0" w:color="auto"/>
              <w:bottom w:val="single" w:sz="4" w:space="0" w:color="auto"/>
            </w:tcBorders>
          </w:tcPr>
          <w:p w14:paraId="742C8C68" w14:textId="77777777" w:rsidR="00F75315" w:rsidRPr="006C26A0" w:rsidRDefault="00F75315" w:rsidP="00696CF9">
            <w:pPr>
              <w:pStyle w:val="Compact"/>
              <w:rPr>
                <w:sz w:val="16"/>
                <w:szCs w:val="16"/>
              </w:rPr>
            </w:pPr>
            <w:r>
              <w:rPr>
                <w:b/>
                <w:bCs/>
                <w:sz w:val="16"/>
                <w:szCs w:val="16"/>
              </w:rPr>
              <w:t xml:space="preserve">H1: </w:t>
            </w:r>
            <w:r w:rsidRPr="00A771F9">
              <w:rPr>
                <w:b/>
                <w:bCs/>
                <w:sz w:val="16"/>
                <w:szCs w:val="16"/>
              </w:rPr>
              <w:t>Light exposure-related behaviors -&gt; Chronotype</w:t>
            </w:r>
          </w:p>
        </w:tc>
        <w:tc>
          <w:tcPr>
            <w:tcW w:w="874" w:type="dxa"/>
            <w:vMerge w:val="restart"/>
            <w:tcBorders>
              <w:top w:val="single" w:sz="4" w:space="0" w:color="auto"/>
              <w:bottom w:val="single" w:sz="4" w:space="0" w:color="auto"/>
            </w:tcBorders>
          </w:tcPr>
          <w:p w14:paraId="6C1355CF" w14:textId="77777777" w:rsidR="00F75315" w:rsidRDefault="00F75315" w:rsidP="00696CF9">
            <w:pPr>
              <w:pStyle w:val="Compact"/>
              <w:rPr>
                <w:sz w:val="16"/>
                <w:szCs w:val="16"/>
              </w:rPr>
            </w:pPr>
            <w:r>
              <w:rPr>
                <w:sz w:val="16"/>
                <w:szCs w:val="16"/>
              </w:rPr>
              <w:t>Supported</w:t>
            </w:r>
          </w:p>
        </w:tc>
      </w:tr>
      <w:tr w:rsidR="00F75315" w:rsidRPr="006C26A0" w14:paraId="629196FC" w14:textId="77777777" w:rsidTr="00696CF9">
        <w:tc>
          <w:tcPr>
            <w:tcW w:w="953" w:type="dxa"/>
            <w:vMerge w:val="restart"/>
            <w:tcBorders>
              <w:top w:val="single" w:sz="4" w:space="0" w:color="auto"/>
            </w:tcBorders>
          </w:tcPr>
          <w:p w14:paraId="0BDB70CB" w14:textId="77777777" w:rsidR="00F75315" w:rsidRPr="006C26A0" w:rsidRDefault="00F75315" w:rsidP="00696CF9">
            <w:pPr>
              <w:pStyle w:val="Compact"/>
              <w:rPr>
                <w:sz w:val="16"/>
                <w:szCs w:val="16"/>
              </w:rPr>
            </w:pPr>
            <w:r>
              <w:rPr>
                <w:sz w:val="16"/>
                <w:szCs w:val="16"/>
              </w:rPr>
              <w:t>H1</w:t>
            </w:r>
          </w:p>
        </w:tc>
        <w:tc>
          <w:tcPr>
            <w:tcW w:w="1877" w:type="dxa"/>
            <w:tcBorders>
              <w:top w:val="single" w:sz="4" w:space="0" w:color="auto"/>
            </w:tcBorders>
          </w:tcPr>
          <w:p w14:paraId="7C82D30A"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1  -</w:t>
            </w:r>
            <w:proofErr w:type="gramEnd"/>
            <w:r w:rsidRPr="006C26A0">
              <w:rPr>
                <w:sz w:val="16"/>
                <w:szCs w:val="16"/>
              </w:rPr>
              <w:t>&gt;  MA</w:t>
            </w:r>
          </w:p>
        </w:tc>
        <w:tc>
          <w:tcPr>
            <w:tcW w:w="1148" w:type="dxa"/>
            <w:gridSpan w:val="2"/>
            <w:tcBorders>
              <w:top w:val="single" w:sz="4" w:space="0" w:color="auto"/>
            </w:tcBorders>
          </w:tcPr>
          <w:p w14:paraId="41E728C9" w14:textId="77777777" w:rsidR="00F75315" w:rsidRPr="006C26A0" w:rsidRDefault="00F75315" w:rsidP="00696CF9">
            <w:pPr>
              <w:pStyle w:val="Compact"/>
              <w:jc w:val="center"/>
              <w:rPr>
                <w:sz w:val="16"/>
                <w:szCs w:val="16"/>
              </w:rPr>
            </w:pPr>
            <w:r w:rsidRPr="006C26A0">
              <w:rPr>
                <w:sz w:val="16"/>
                <w:szCs w:val="16"/>
              </w:rPr>
              <w:t>-0.16</w:t>
            </w:r>
          </w:p>
        </w:tc>
        <w:tc>
          <w:tcPr>
            <w:tcW w:w="1272" w:type="dxa"/>
            <w:gridSpan w:val="2"/>
            <w:tcBorders>
              <w:top w:val="single" w:sz="4" w:space="0" w:color="auto"/>
            </w:tcBorders>
          </w:tcPr>
          <w:p w14:paraId="5C146E20" w14:textId="77777777" w:rsidR="00F75315" w:rsidRPr="006C26A0" w:rsidRDefault="00F75315" w:rsidP="00696CF9">
            <w:pPr>
              <w:pStyle w:val="Compact"/>
              <w:jc w:val="center"/>
              <w:rPr>
                <w:sz w:val="16"/>
                <w:szCs w:val="16"/>
              </w:rPr>
            </w:pPr>
            <w:r w:rsidRPr="006C26A0">
              <w:rPr>
                <w:sz w:val="16"/>
                <w:szCs w:val="16"/>
              </w:rPr>
              <w:t>-0.16</w:t>
            </w:r>
          </w:p>
        </w:tc>
        <w:tc>
          <w:tcPr>
            <w:tcW w:w="847" w:type="dxa"/>
            <w:gridSpan w:val="2"/>
            <w:tcBorders>
              <w:top w:val="single" w:sz="4" w:space="0" w:color="auto"/>
            </w:tcBorders>
          </w:tcPr>
          <w:p w14:paraId="16D1A9EE"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tcBorders>
          </w:tcPr>
          <w:p w14:paraId="0470BCF2" w14:textId="77777777" w:rsidR="00F75315" w:rsidRPr="006C26A0" w:rsidRDefault="00F75315" w:rsidP="00696CF9">
            <w:pPr>
              <w:pStyle w:val="Compact"/>
              <w:jc w:val="center"/>
              <w:rPr>
                <w:sz w:val="16"/>
                <w:szCs w:val="16"/>
              </w:rPr>
            </w:pPr>
            <w:r w:rsidRPr="006C26A0">
              <w:rPr>
                <w:sz w:val="16"/>
                <w:szCs w:val="16"/>
              </w:rPr>
              <w:t>-2.44</w:t>
            </w:r>
          </w:p>
        </w:tc>
        <w:tc>
          <w:tcPr>
            <w:tcW w:w="847" w:type="dxa"/>
            <w:tcBorders>
              <w:top w:val="single" w:sz="4" w:space="0" w:color="auto"/>
            </w:tcBorders>
          </w:tcPr>
          <w:p w14:paraId="740D4D34" w14:textId="77777777" w:rsidR="00F75315" w:rsidRPr="006C26A0" w:rsidRDefault="00F75315" w:rsidP="00696CF9">
            <w:pPr>
              <w:pStyle w:val="Compact"/>
              <w:jc w:val="center"/>
              <w:rPr>
                <w:sz w:val="16"/>
                <w:szCs w:val="16"/>
              </w:rPr>
            </w:pPr>
            <w:r w:rsidRPr="006C26A0">
              <w:rPr>
                <w:sz w:val="16"/>
                <w:szCs w:val="16"/>
              </w:rPr>
              <w:t>-0.28</w:t>
            </w:r>
          </w:p>
        </w:tc>
        <w:tc>
          <w:tcPr>
            <w:tcW w:w="734" w:type="dxa"/>
            <w:tcBorders>
              <w:top w:val="single" w:sz="4" w:space="0" w:color="auto"/>
            </w:tcBorders>
          </w:tcPr>
          <w:p w14:paraId="3D57B40F" w14:textId="77777777" w:rsidR="00F75315" w:rsidRPr="006C26A0" w:rsidRDefault="00F75315" w:rsidP="00696CF9">
            <w:pPr>
              <w:pStyle w:val="Compact"/>
              <w:jc w:val="center"/>
              <w:rPr>
                <w:sz w:val="16"/>
                <w:szCs w:val="16"/>
              </w:rPr>
            </w:pPr>
            <w:r w:rsidRPr="006C26A0">
              <w:rPr>
                <w:sz w:val="16"/>
                <w:szCs w:val="16"/>
              </w:rPr>
              <w:t>-0.03</w:t>
            </w:r>
          </w:p>
        </w:tc>
        <w:tc>
          <w:tcPr>
            <w:tcW w:w="874" w:type="dxa"/>
            <w:vMerge/>
            <w:tcBorders>
              <w:top w:val="single" w:sz="4" w:space="0" w:color="auto"/>
              <w:bottom w:val="single" w:sz="4" w:space="0" w:color="auto"/>
            </w:tcBorders>
          </w:tcPr>
          <w:p w14:paraId="68A37A24" w14:textId="77777777" w:rsidR="00F75315" w:rsidRPr="006C26A0" w:rsidRDefault="00F75315" w:rsidP="00696CF9">
            <w:pPr>
              <w:pStyle w:val="Compact"/>
              <w:rPr>
                <w:sz w:val="16"/>
                <w:szCs w:val="16"/>
              </w:rPr>
            </w:pPr>
          </w:p>
        </w:tc>
      </w:tr>
      <w:tr w:rsidR="00F75315" w:rsidRPr="006C26A0" w14:paraId="66ADF5B8" w14:textId="77777777" w:rsidTr="00696CF9">
        <w:tc>
          <w:tcPr>
            <w:tcW w:w="953" w:type="dxa"/>
            <w:vMerge/>
          </w:tcPr>
          <w:p w14:paraId="065A2E92" w14:textId="77777777" w:rsidR="00F75315" w:rsidRPr="006C26A0" w:rsidRDefault="00F75315" w:rsidP="00696CF9">
            <w:pPr>
              <w:pStyle w:val="Compact"/>
              <w:rPr>
                <w:sz w:val="16"/>
                <w:szCs w:val="16"/>
              </w:rPr>
            </w:pPr>
          </w:p>
        </w:tc>
        <w:tc>
          <w:tcPr>
            <w:tcW w:w="1877" w:type="dxa"/>
          </w:tcPr>
          <w:p w14:paraId="4CB95587"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PT</w:t>
            </w:r>
          </w:p>
        </w:tc>
        <w:tc>
          <w:tcPr>
            <w:tcW w:w="1148" w:type="dxa"/>
            <w:gridSpan w:val="2"/>
          </w:tcPr>
          <w:p w14:paraId="7D13089C" w14:textId="77777777" w:rsidR="00F75315" w:rsidRPr="006C26A0" w:rsidRDefault="00F75315" w:rsidP="00696CF9">
            <w:pPr>
              <w:pStyle w:val="Compact"/>
              <w:jc w:val="center"/>
              <w:rPr>
                <w:sz w:val="16"/>
                <w:szCs w:val="16"/>
              </w:rPr>
            </w:pPr>
            <w:r w:rsidRPr="006C26A0">
              <w:rPr>
                <w:sz w:val="16"/>
                <w:szCs w:val="16"/>
              </w:rPr>
              <w:t>0.15</w:t>
            </w:r>
          </w:p>
        </w:tc>
        <w:tc>
          <w:tcPr>
            <w:tcW w:w="1272" w:type="dxa"/>
            <w:gridSpan w:val="2"/>
          </w:tcPr>
          <w:p w14:paraId="5E3E5071" w14:textId="77777777" w:rsidR="00F75315" w:rsidRPr="006C26A0" w:rsidRDefault="00F75315" w:rsidP="00696CF9">
            <w:pPr>
              <w:pStyle w:val="Compact"/>
              <w:jc w:val="center"/>
              <w:rPr>
                <w:sz w:val="16"/>
                <w:szCs w:val="16"/>
              </w:rPr>
            </w:pPr>
            <w:r w:rsidRPr="006C26A0">
              <w:rPr>
                <w:sz w:val="16"/>
                <w:szCs w:val="16"/>
              </w:rPr>
              <w:t>0.15</w:t>
            </w:r>
          </w:p>
        </w:tc>
        <w:tc>
          <w:tcPr>
            <w:tcW w:w="847" w:type="dxa"/>
            <w:gridSpan w:val="2"/>
          </w:tcPr>
          <w:p w14:paraId="17A0DDFD" w14:textId="77777777" w:rsidR="00F75315" w:rsidRPr="006C26A0" w:rsidRDefault="00F75315" w:rsidP="00696CF9">
            <w:pPr>
              <w:pStyle w:val="Compact"/>
              <w:jc w:val="center"/>
              <w:rPr>
                <w:sz w:val="16"/>
                <w:szCs w:val="16"/>
              </w:rPr>
            </w:pPr>
            <w:r w:rsidRPr="006C26A0">
              <w:rPr>
                <w:sz w:val="16"/>
                <w:szCs w:val="16"/>
              </w:rPr>
              <w:t>0.07</w:t>
            </w:r>
          </w:p>
        </w:tc>
        <w:tc>
          <w:tcPr>
            <w:tcW w:w="848" w:type="dxa"/>
          </w:tcPr>
          <w:p w14:paraId="1170EBB5" w14:textId="77777777" w:rsidR="00F75315" w:rsidRPr="006C26A0" w:rsidRDefault="00F75315" w:rsidP="00696CF9">
            <w:pPr>
              <w:pStyle w:val="Compact"/>
              <w:jc w:val="center"/>
              <w:rPr>
                <w:sz w:val="16"/>
                <w:szCs w:val="16"/>
              </w:rPr>
            </w:pPr>
            <w:r w:rsidRPr="006C26A0">
              <w:rPr>
                <w:sz w:val="16"/>
                <w:szCs w:val="16"/>
              </w:rPr>
              <w:t>2.27</w:t>
            </w:r>
          </w:p>
        </w:tc>
        <w:tc>
          <w:tcPr>
            <w:tcW w:w="847" w:type="dxa"/>
          </w:tcPr>
          <w:p w14:paraId="340F4C75" w14:textId="77777777" w:rsidR="00F75315" w:rsidRPr="006C26A0" w:rsidRDefault="00F75315" w:rsidP="00696CF9">
            <w:pPr>
              <w:pStyle w:val="Compact"/>
              <w:jc w:val="center"/>
              <w:rPr>
                <w:sz w:val="16"/>
                <w:szCs w:val="16"/>
              </w:rPr>
            </w:pPr>
            <w:r w:rsidRPr="006C26A0">
              <w:rPr>
                <w:sz w:val="16"/>
                <w:szCs w:val="16"/>
              </w:rPr>
              <w:t>0.02</w:t>
            </w:r>
          </w:p>
        </w:tc>
        <w:tc>
          <w:tcPr>
            <w:tcW w:w="734" w:type="dxa"/>
          </w:tcPr>
          <w:p w14:paraId="49F4E5D7" w14:textId="77777777" w:rsidR="00F75315" w:rsidRPr="006C26A0" w:rsidRDefault="00F75315" w:rsidP="00696CF9">
            <w:pPr>
              <w:pStyle w:val="Compact"/>
              <w:jc w:val="center"/>
              <w:rPr>
                <w:sz w:val="16"/>
                <w:szCs w:val="16"/>
              </w:rPr>
            </w:pPr>
            <w:r w:rsidRPr="006C26A0">
              <w:rPr>
                <w:sz w:val="16"/>
                <w:szCs w:val="16"/>
              </w:rPr>
              <w:t>0.28</w:t>
            </w:r>
          </w:p>
        </w:tc>
        <w:tc>
          <w:tcPr>
            <w:tcW w:w="874" w:type="dxa"/>
            <w:vMerge/>
            <w:tcBorders>
              <w:top w:val="single" w:sz="4" w:space="0" w:color="auto"/>
              <w:bottom w:val="single" w:sz="4" w:space="0" w:color="auto"/>
            </w:tcBorders>
            <w:vAlign w:val="top"/>
          </w:tcPr>
          <w:p w14:paraId="532251EE" w14:textId="77777777" w:rsidR="00F75315" w:rsidRPr="006C26A0" w:rsidRDefault="00F75315" w:rsidP="00696CF9">
            <w:pPr>
              <w:pStyle w:val="Compact"/>
              <w:rPr>
                <w:sz w:val="16"/>
                <w:szCs w:val="16"/>
              </w:rPr>
            </w:pPr>
          </w:p>
        </w:tc>
      </w:tr>
      <w:tr w:rsidR="00F75315" w:rsidRPr="006C26A0" w14:paraId="07023AF7" w14:textId="77777777" w:rsidTr="00696CF9">
        <w:tc>
          <w:tcPr>
            <w:tcW w:w="953" w:type="dxa"/>
            <w:vMerge/>
          </w:tcPr>
          <w:p w14:paraId="3AB88104" w14:textId="77777777" w:rsidR="00F75315" w:rsidRPr="006C26A0" w:rsidRDefault="00F75315" w:rsidP="00696CF9">
            <w:pPr>
              <w:pStyle w:val="Compact"/>
              <w:rPr>
                <w:sz w:val="16"/>
                <w:szCs w:val="16"/>
              </w:rPr>
            </w:pPr>
          </w:p>
        </w:tc>
        <w:tc>
          <w:tcPr>
            <w:tcW w:w="1877" w:type="dxa"/>
          </w:tcPr>
          <w:p w14:paraId="533A42E1"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RT</w:t>
            </w:r>
          </w:p>
        </w:tc>
        <w:tc>
          <w:tcPr>
            <w:tcW w:w="1148" w:type="dxa"/>
            <w:gridSpan w:val="2"/>
          </w:tcPr>
          <w:p w14:paraId="7D249610" w14:textId="77777777" w:rsidR="00F75315" w:rsidRPr="006C26A0" w:rsidRDefault="00F75315" w:rsidP="00696CF9">
            <w:pPr>
              <w:pStyle w:val="Compact"/>
              <w:jc w:val="center"/>
              <w:rPr>
                <w:sz w:val="16"/>
                <w:szCs w:val="16"/>
              </w:rPr>
            </w:pPr>
            <w:r w:rsidRPr="006C26A0">
              <w:rPr>
                <w:sz w:val="16"/>
                <w:szCs w:val="16"/>
              </w:rPr>
              <w:t>0.15</w:t>
            </w:r>
          </w:p>
        </w:tc>
        <w:tc>
          <w:tcPr>
            <w:tcW w:w="1272" w:type="dxa"/>
            <w:gridSpan w:val="2"/>
          </w:tcPr>
          <w:p w14:paraId="7F9DEC54" w14:textId="77777777" w:rsidR="00F75315" w:rsidRPr="006C26A0" w:rsidRDefault="00F75315" w:rsidP="00696CF9">
            <w:pPr>
              <w:pStyle w:val="Compact"/>
              <w:jc w:val="center"/>
              <w:rPr>
                <w:sz w:val="16"/>
                <w:szCs w:val="16"/>
              </w:rPr>
            </w:pPr>
            <w:r w:rsidRPr="006C26A0">
              <w:rPr>
                <w:sz w:val="16"/>
                <w:szCs w:val="16"/>
              </w:rPr>
              <w:t>0.15</w:t>
            </w:r>
          </w:p>
        </w:tc>
        <w:tc>
          <w:tcPr>
            <w:tcW w:w="847" w:type="dxa"/>
            <w:gridSpan w:val="2"/>
          </w:tcPr>
          <w:p w14:paraId="688050EB" w14:textId="77777777" w:rsidR="00F75315" w:rsidRPr="006C26A0" w:rsidRDefault="00F75315" w:rsidP="00696CF9">
            <w:pPr>
              <w:pStyle w:val="Compact"/>
              <w:jc w:val="center"/>
              <w:rPr>
                <w:sz w:val="16"/>
                <w:szCs w:val="16"/>
              </w:rPr>
            </w:pPr>
            <w:r w:rsidRPr="006C26A0">
              <w:rPr>
                <w:sz w:val="16"/>
                <w:szCs w:val="16"/>
              </w:rPr>
              <w:t>0.06</w:t>
            </w:r>
          </w:p>
        </w:tc>
        <w:tc>
          <w:tcPr>
            <w:tcW w:w="848" w:type="dxa"/>
          </w:tcPr>
          <w:p w14:paraId="1DAD31B2" w14:textId="77777777" w:rsidR="00F75315" w:rsidRPr="006C26A0" w:rsidRDefault="00F75315" w:rsidP="00696CF9">
            <w:pPr>
              <w:pStyle w:val="Compact"/>
              <w:jc w:val="center"/>
              <w:rPr>
                <w:sz w:val="16"/>
                <w:szCs w:val="16"/>
              </w:rPr>
            </w:pPr>
            <w:r w:rsidRPr="006C26A0">
              <w:rPr>
                <w:sz w:val="16"/>
                <w:szCs w:val="16"/>
              </w:rPr>
              <w:t>2.29</w:t>
            </w:r>
          </w:p>
        </w:tc>
        <w:tc>
          <w:tcPr>
            <w:tcW w:w="847" w:type="dxa"/>
          </w:tcPr>
          <w:p w14:paraId="185849D7" w14:textId="77777777" w:rsidR="00F75315" w:rsidRPr="006C26A0" w:rsidRDefault="00F75315" w:rsidP="00696CF9">
            <w:pPr>
              <w:pStyle w:val="Compact"/>
              <w:jc w:val="center"/>
              <w:rPr>
                <w:sz w:val="16"/>
                <w:szCs w:val="16"/>
              </w:rPr>
            </w:pPr>
            <w:r w:rsidRPr="006C26A0">
              <w:rPr>
                <w:sz w:val="16"/>
                <w:szCs w:val="16"/>
              </w:rPr>
              <w:t>0.02</w:t>
            </w:r>
          </w:p>
        </w:tc>
        <w:tc>
          <w:tcPr>
            <w:tcW w:w="734" w:type="dxa"/>
          </w:tcPr>
          <w:p w14:paraId="0E157E39" w14:textId="77777777" w:rsidR="00F75315" w:rsidRPr="006C26A0" w:rsidRDefault="00F75315" w:rsidP="00696CF9">
            <w:pPr>
              <w:pStyle w:val="Compact"/>
              <w:jc w:val="center"/>
              <w:rPr>
                <w:sz w:val="16"/>
                <w:szCs w:val="16"/>
              </w:rPr>
            </w:pPr>
            <w:r w:rsidRPr="006C26A0">
              <w:rPr>
                <w:sz w:val="16"/>
                <w:szCs w:val="16"/>
              </w:rPr>
              <w:t>0.27</w:t>
            </w:r>
          </w:p>
        </w:tc>
        <w:tc>
          <w:tcPr>
            <w:tcW w:w="874" w:type="dxa"/>
            <w:vMerge/>
            <w:tcBorders>
              <w:top w:val="single" w:sz="4" w:space="0" w:color="auto"/>
              <w:bottom w:val="single" w:sz="4" w:space="0" w:color="auto"/>
            </w:tcBorders>
            <w:vAlign w:val="top"/>
          </w:tcPr>
          <w:p w14:paraId="6997FE43" w14:textId="77777777" w:rsidR="00F75315" w:rsidRPr="006C26A0" w:rsidRDefault="00F75315" w:rsidP="00696CF9">
            <w:pPr>
              <w:pStyle w:val="Compact"/>
              <w:rPr>
                <w:sz w:val="16"/>
                <w:szCs w:val="16"/>
              </w:rPr>
            </w:pPr>
          </w:p>
        </w:tc>
      </w:tr>
      <w:tr w:rsidR="00F75315" w:rsidRPr="006C26A0" w14:paraId="4FDDD014" w14:textId="77777777" w:rsidTr="00696CF9">
        <w:tc>
          <w:tcPr>
            <w:tcW w:w="953" w:type="dxa"/>
            <w:vMerge/>
          </w:tcPr>
          <w:p w14:paraId="7B9CDB69" w14:textId="77777777" w:rsidR="00F75315" w:rsidRPr="006C26A0" w:rsidRDefault="00F75315" w:rsidP="00696CF9">
            <w:pPr>
              <w:pStyle w:val="Compact"/>
              <w:rPr>
                <w:sz w:val="16"/>
                <w:szCs w:val="16"/>
              </w:rPr>
            </w:pPr>
          </w:p>
        </w:tc>
        <w:tc>
          <w:tcPr>
            <w:tcW w:w="1877" w:type="dxa"/>
          </w:tcPr>
          <w:p w14:paraId="4B9A4880"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RI</w:t>
            </w:r>
          </w:p>
        </w:tc>
        <w:tc>
          <w:tcPr>
            <w:tcW w:w="1148" w:type="dxa"/>
            <w:gridSpan w:val="2"/>
          </w:tcPr>
          <w:p w14:paraId="78DC2BFD" w14:textId="77777777" w:rsidR="00F75315" w:rsidRPr="006C26A0" w:rsidRDefault="00F75315" w:rsidP="00696CF9">
            <w:pPr>
              <w:pStyle w:val="Compact"/>
              <w:jc w:val="center"/>
              <w:rPr>
                <w:sz w:val="16"/>
                <w:szCs w:val="16"/>
              </w:rPr>
            </w:pPr>
            <w:r w:rsidRPr="006C26A0">
              <w:rPr>
                <w:sz w:val="16"/>
                <w:szCs w:val="16"/>
              </w:rPr>
              <w:t>0.14</w:t>
            </w:r>
          </w:p>
        </w:tc>
        <w:tc>
          <w:tcPr>
            <w:tcW w:w="1272" w:type="dxa"/>
            <w:gridSpan w:val="2"/>
          </w:tcPr>
          <w:p w14:paraId="319092C8" w14:textId="77777777" w:rsidR="00F75315" w:rsidRPr="006C26A0" w:rsidRDefault="00F75315" w:rsidP="00696CF9">
            <w:pPr>
              <w:pStyle w:val="Compact"/>
              <w:jc w:val="center"/>
              <w:rPr>
                <w:sz w:val="16"/>
                <w:szCs w:val="16"/>
              </w:rPr>
            </w:pPr>
            <w:r w:rsidRPr="006C26A0">
              <w:rPr>
                <w:sz w:val="16"/>
                <w:szCs w:val="16"/>
              </w:rPr>
              <w:t>0.14</w:t>
            </w:r>
          </w:p>
        </w:tc>
        <w:tc>
          <w:tcPr>
            <w:tcW w:w="847" w:type="dxa"/>
            <w:gridSpan w:val="2"/>
          </w:tcPr>
          <w:p w14:paraId="125BBE87" w14:textId="77777777" w:rsidR="00F75315" w:rsidRPr="006C26A0" w:rsidRDefault="00F75315" w:rsidP="00696CF9">
            <w:pPr>
              <w:pStyle w:val="Compact"/>
              <w:jc w:val="center"/>
              <w:rPr>
                <w:sz w:val="16"/>
                <w:szCs w:val="16"/>
              </w:rPr>
            </w:pPr>
            <w:r w:rsidRPr="006C26A0">
              <w:rPr>
                <w:sz w:val="16"/>
                <w:szCs w:val="16"/>
              </w:rPr>
              <w:t>0.06</w:t>
            </w:r>
          </w:p>
        </w:tc>
        <w:tc>
          <w:tcPr>
            <w:tcW w:w="848" w:type="dxa"/>
          </w:tcPr>
          <w:p w14:paraId="64A8F989" w14:textId="77777777" w:rsidR="00F75315" w:rsidRPr="006C26A0" w:rsidRDefault="00F75315" w:rsidP="00696CF9">
            <w:pPr>
              <w:pStyle w:val="Compact"/>
              <w:jc w:val="center"/>
              <w:rPr>
                <w:sz w:val="16"/>
                <w:szCs w:val="16"/>
              </w:rPr>
            </w:pPr>
            <w:r w:rsidRPr="006C26A0">
              <w:rPr>
                <w:sz w:val="16"/>
                <w:szCs w:val="16"/>
              </w:rPr>
              <w:t>2.33</w:t>
            </w:r>
          </w:p>
        </w:tc>
        <w:tc>
          <w:tcPr>
            <w:tcW w:w="847" w:type="dxa"/>
          </w:tcPr>
          <w:p w14:paraId="4179FB53" w14:textId="77777777" w:rsidR="00F75315" w:rsidRPr="006C26A0" w:rsidRDefault="00F75315" w:rsidP="00696CF9">
            <w:pPr>
              <w:pStyle w:val="Compact"/>
              <w:jc w:val="center"/>
              <w:rPr>
                <w:sz w:val="16"/>
                <w:szCs w:val="16"/>
              </w:rPr>
            </w:pPr>
            <w:r w:rsidRPr="006C26A0">
              <w:rPr>
                <w:sz w:val="16"/>
                <w:szCs w:val="16"/>
              </w:rPr>
              <w:t>0.02</w:t>
            </w:r>
          </w:p>
        </w:tc>
        <w:tc>
          <w:tcPr>
            <w:tcW w:w="734" w:type="dxa"/>
          </w:tcPr>
          <w:p w14:paraId="7FAB70F8" w14:textId="77777777" w:rsidR="00F75315" w:rsidRPr="006C26A0" w:rsidRDefault="00F75315" w:rsidP="00696CF9">
            <w:pPr>
              <w:pStyle w:val="Compact"/>
              <w:jc w:val="center"/>
              <w:rPr>
                <w:sz w:val="16"/>
                <w:szCs w:val="16"/>
              </w:rPr>
            </w:pPr>
            <w:r w:rsidRPr="006C26A0">
              <w:rPr>
                <w:sz w:val="16"/>
                <w:szCs w:val="16"/>
              </w:rPr>
              <w:t>0.25</w:t>
            </w:r>
          </w:p>
        </w:tc>
        <w:tc>
          <w:tcPr>
            <w:tcW w:w="874" w:type="dxa"/>
            <w:vMerge/>
            <w:tcBorders>
              <w:top w:val="single" w:sz="4" w:space="0" w:color="auto"/>
              <w:bottom w:val="single" w:sz="4" w:space="0" w:color="auto"/>
            </w:tcBorders>
            <w:vAlign w:val="top"/>
          </w:tcPr>
          <w:p w14:paraId="6F19E7C8" w14:textId="77777777" w:rsidR="00F75315" w:rsidRPr="006C26A0" w:rsidRDefault="00F75315" w:rsidP="00696CF9">
            <w:pPr>
              <w:pStyle w:val="Compact"/>
              <w:rPr>
                <w:sz w:val="16"/>
                <w:szCs w:val="16"/>
              </w:rPr>
            </w:pPr>
          </w:p>
        </w:tc>
      </w:tr>
      <w:tr w:rsidR="00F75315" w:rsidRPr="006C26A0" w14:paraId="7E8C5713" w14:textId="77777777" w:rsidTr="00696CF9">
        <w:tc>
          <w:tcPr>
            <w:tcW w:w="953" w:type="dxa"/>
            <w:vMerge/>
          </w:tcPr>
          <w:p w14:paraId="0B8462D0" w14:textId="77777777" w:rsidR="00F75315" w:rsidRPr="006C26A0" w:rsidRDefault="00F75315" w:rsidP="00696CF9">
            <w:pPr>
              <w:pStyle w:val="Compact"/>
              <w:rPr>
                <w:sz w:val="16"/>
                <w:szCs w:val="16"/>
              </w:rPr>
            </w:pPr>
          </w:p>
        </w:tc>
        <w:tc>
          <w:tcPr>
            <w:tcW w:w="1877" w:type="dxa"/>
          </w:tcPr>
          <w:p w14:paraId="70CF8D57"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PT</w:t>
            </w:r>
          </w:p>
        </w:tc>
        <w:tc>
          <w:tcPr>
            <w:tcW w:w="1148" w:type="dxa"/>
            <w:gridSpan w:val="2"/>
          </w:tcPr>
          <w:p w14:paraId="656E4341" w14:textId="77777777" w:rsidR="00F75315" w:rsidRPr="006C26A0" w:rsidRDefault="00F75315" w:rsidP="00696CF9">
            <w:pPr>
              <w:pStyle w:val="Compact"/>
              <w:jc w:val="center"/>
              <w:rPr>
                <w:sz w:val="16"/>
                <w:szCs w:val="16"/>
              </w:rPr>
            </w:pPr>
            <w:r w:rsidRPr="006C26A0">
              <w:rPr>
                <w:sz w:val="16"/>
                <w:szCs w:val="16"/>
              </w:rPr>
              <w:t>-0.24</w:t>
            </w:r>
          </w:p>
        </w:tc>
        <w:tc>
          <w:tcPr>
            <w:tcW w:w="1272" w:type="dxa"/>
            <w:gridSpan w:val="2"/>
          </w:tcPr>
          <w:p w14:paraId="5217102B" w14:textId="77777777" w:rsidR="00F75315" w:rsidRPr="006C26A0" w:rsidRDefault="00F75315" w:rsidP="00696CF9">
            <w:pPr>
              <w:pStyle w:val="Compact"/>
              <w:jc w:val="center"/>
              <w:rPr>
                <w:sz w:val="16"/>
                <w:szCs w:val="16"/>
              </w:rPr>
            </w:pPr>
            <w:r w:rsidRPr="006C26A0">
              <w:rPr>
                <w:sz w:val="16"/>
                <w:szCs w:val="16"/>
              </w:rPr>
              <w:t>-0.24</w:t>
            </w:r>
          </w:p>
        </w:tc>
        <w:tc>
          <w:tcPr>
            <w:tcW w:w="847" w:type="dxa"/>
            <w:gridSpan w:val="2"/>
          </w:tcPr>
          <w:p w14:paraId="59D42F9D" w14:textId="77777777" w:rsidR="00F75315" w:rsidRPr="006C26A0" w:rsidRDefault="00F75315" w:rsidP="00696CF9">
            <w:pPr>
              <w:pStyle w:val="Compact"/>
              <w:jc w:val="center"/>
              <w:rPr>
                <w:sz w:val="16"/>
                <w:szCs w:val="16"/>
              </w:rPr>
            </w:pPr>
            <w:r w:rsidRPr="006C26A0">
              <w:rPr>
                <w:sz w:val="16"/>
                <w:szCs w:val="16"/>
              </w:rPr>
              <w:t>0.05</w:t>
            </w:r>
          </w:p>
        </w:tc>
        <w:tc>
          <w:tcPr>
            <w:tcW w:w="848" w:type="dxa"/>
          </w:tcPr>
          <w:p w14:paraId="3C338CC0" w14:textId="77777777" w:rsidR="00F75315" w:rsidRPr="006C26A0" w:rsidRDefault="00F75315" w:rsidP="00696CF9">
            <w:pPr>
              <w:pStyle w:val="Compact"/>
              <w:jc w:val="center"/>
              <w:rPr>
                <w:sz w:val="16"/>
                <w:szCs w:val="16"/>
              </w:rPr>
            </w:pPr>
            <w:r w:rsidRPr="006C26A0">
              <w:rPr>
                <w:sz w:val="16"/>
                <w:szCs w:val="16"/>
              </w:rPr>
              <w:t>-4.39</w:t>
            </w:r>
          </w:p>
        </w:tc>
        <w:tc>
          <w:tcPr>
            <w:tcW w:w="847" w:type="dxa"/>
          </w:tcPr>
          <w:p w14:paraId="20AB7F1D" w14:textId="77777777" w:rsidR="00F75315" w:rsidRPr="006C26A0" w:rsidRDefault="00F75315" w:rsidP="00696CF9">
            <w:pPr>
              <w:pStyle w:val="Compact"/>
              <w:jc w:val="center"/>
              <w:rPr>
                <w:sz w:val="16"/>
                <w:szCs w:val="16"/>
              </w:rPr>
            </w:pPr>
            <w:r w:rsidRPr="006C26A0">
              <w:rPr>
                <w:sz w:val="16"/>
                <w:szCs w:val="16"/>
              </w:rPr>
              <w:t>-0.35</w:t>
            </w:r>
          </w:p>
        </w:tc>
        <w:tc>
          <w:tcPr>
            <w:tcW w:w="734" w:type="dxa"/>
          </w:tcPr>
          <w:p w14:paraId="6E383B72" w14:textId="77777777" w:rsidR="00F75315" w:rsidRPr="006C26A0" w:rsidRDefault="00F75315" w:rsidP="00696CF9">
            <w:pPr>
              <w:pStyle w:val="Compact"/>
              <w:jc w:val="center"/>
              <w:rPr>
                <w:sz w:val="16"/>
                <w:szCs w:val="16"/>
              </w:rPr>
            </w:pPr>
            <w:r w:rsidRPr="006C26A0">
              <w:rPr>
                <w:sz w:val="16"/>
                <w:szCs w:val="16"/>
              </w:rPr>
              <w:t>-0.14</w:t>
            </w:r>
          </w:p>
        </w:tc>
        <w:tc>
          <w:tcPr>
            <w:tcW w:w="874" w:type="dxa"/>
            <w:vMerge/>
            <w:tcBorders>
              <w:top w:val="single" w:sz="4" w:space="0" w:color="auto"/>
              <w:bottom w:val="single" w:sz="4" w:space="0" w:color="auto"/>
            </w:tcBorders>
            <w:vAlign w:val="top"/>
          </w:tcPr>
          <w:p w14:paraId="7E4D824A" w14:textId="77777777" w:rsidR="00F75315" w:rsidRPr="006C26A0" w:rsidRDefault="00F75315" w:rsidP="00696CF9">
            <w:pPr>
              <w:pStyle w:val="Compact"/>
              <w:rPr>
                <w:sz w:val="16"/>
                <w:szCs w:val="16"/>
              </w:rPr>
            </w:pPr>
          </w:p>
        </w:tc>
      </w:tr>
      <w:tr w:rsidR="00F75315" w:rsidRPr="006C26A0" w14:paraId="420FABB8" w14:textId="77777777" w:rsidTr="00696CF9">
        <w:tc>
          <w:tcPr>
            <w:tcW w:w="953" w:type="dxa"/>
            <w:vMerge/>
          </w:tcPr>
          <w:p w14:paraId="68F58064" w14:textId="77777777" w:rsidR="00F75315" w:rsidRPr="006C26A0" w:rsidRDefault="00F75315" w:rsidP="00696CF9">
            <w:pPr>
              <w:pStyle w:val="Compact"/>
              <w:rPr>
                <w:sz w:val="16"/>
                <w:szCs w:val="16"/>
              </w:rPr>
            </w:pPr>
          </w:p>
        </w:tc>
        <w:tc>
          <w:tcPr>
            <w:tcW w:w="1877" w:type="dxa"/>
          </w:tcPr>
          <w:p w14:paraId="2D4B6C59"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MA</w:t>
            </w:r>
          </w:p>
        </w:tc>
        <w:tc>
          <w:tcPr>
            <w:tcW w:w="1148" w:type="dxa"/>
            <w:gridSpan w:val="2"/>
          </w:tcPr>
          <w:p w14:paraId="41885B03" w14:textId="77777777" w:rsidR="00F75315" w:rsidRPr="006C26A0" w:rsidRDefault="00F75315" w:rsidP="00696CF9">
            <w:pPr>
              <w:pStyle w:val="Compact"/>
              <w:jc w:val="center"/>
              <w:rPr>
                <w:sz w:val="16"/>
                <w:szCs w:val="16"/>
              </w:rPr>
            </w:pPr>
            <w:r w:rsidRPr="006C26A0">
              <w:rPr>
                <w:sz w:val="16"/>
                <w:szCs w:val="16"/>
              </w:rPr>
              <w:t>-0.13</w:t>
            </w:r>
          </w:p>
        </w:tc>
        <w:tc>
          <w:tcPr>
            <w:tcW w:w="1272" w:type="dxa"/>
            <w:gridSpan w:val="2"/>
          </w:tcPr>
          <w:p w14:paraId="27186346" w14:textId="77777777" w:rsidR="00F75315" w:rsidRPr="006C26A0" w:rsidRDefault="00F75315" w:rsidP="00696CF9">
            <w:pPr>
              <w:pStyle w:val="Compact"/>
              <w:jc w:val="center"/>
              <w:rPr>
                <w:sz w:val="16"/>
                <w:szCs w:val="16"/>
              </w:rPr>
            </w:pPr>
            <w:r w:rsidRPr="006C26A0">
              <w:rPr>
                <w:sz w:val="16"/>
                <w:szCs w:val="16"/>
              </w:rPr>
              <w:t>-0.13</w:t>
            </w:r>
          </w:p>
        </w:tc>
        <w:tc>
          <w:tcPr>
            <w:tcW w:w="847" w:type="dxa"/>
            <w:gridSpan w:val="2"/>
          </w:tcPr>
          <w:p w14:paraId="6DA53E75" w14:textId="77777777" w:rsidR="00F75315" w:rsidRPr="006C26A0" w:rsidRDefault="00F75315" w:rsidP="00696CF9">
            <w:pPr>
              <w:pStyle w:val="Compact"/>
              <w:jc w:val="center"/>
              <w:rPr>
                <w:sz w:val="16"/>
                <w:szCs w:val="16"/>
              </w:rPr>
            </w:pPr>
            <w:r w:rsidRPr="006C26A0">
              <w:rPr>
                <w:sz w:val="16"/>
                <w:szCs w:val="16"/>
              </w:rPr>
              <w:t>0.06</w:t>
            </w:r>
          </w:p>
        </w:tc>
        <w:tc>
          <w:tcPr>
            <w:tcW w:w="848" w:type="dxa"/>
          </w:tcPr>
          <w:p w14:paraId="7759FA06" w14:textId="77777777" w:rsidR="00F75315" w:rsidRPr="006C26A0" w:rsidRDefault="00F75315" w:rsidP="00696CF9">
            <w:pPr>
              <w:pStyle w:val="Compact"/>
              <w:jc w:val="center"/>
              <w:rPr>
                <w:sz w:val="16"/>
                <w:szCs w:val="16"/>
              </w:rPr>
            </w:pPr>
            <w:r w:rsidRPr="006C26A0">
              <w:rPr>
                <w:sz w:val="16"/>
                <w:szCs w:val="16"/>
              </w:rPr>
              <w:t>-2.24</w:t>
            </w:r>
          </w:p>
        </w:tc>
        <w:tc>
          <w:tcPr>
            <w:tcW w:w="847" w:type="dxa"/>
          </w:tcPr>
          <w:p w14:paraId="51D9AB32" w14:textId="77777777" w:rsidR="00F75315" w:rsidRPr="006C26A0" w:rsidRDefault="00F75315" w:rsidP="00696CF9">
            <w:pPr>
              <w:pStyle w:val="Compact"/>
              <w:jc w:val="center"/>
              <w:rPr>
                <w:sz w:val="16"/>
                <w:szCs w:val="16"/>
              </w:rPr>
            </w:pPr>
            <w:r w:rsidRPr="006C26A0">
              <w:rPr>
                <w:sz w:val="16"/>
                <w:szCs w:val="16"/>
              </w:rPr>
              <w:t>-0.24</w:t>
            </w:r>
          </w:p>
        </w:tc>
        <w:tc>
          <w:tcPr>
            <w:tcW w:w="734" w:type="dxa"/>
          </w:tcPr>
          <w:p w14:paraId="2689701D" w14:textId="77777777" w:rsidR="00F75315" w:rsidRPr="006C26A0" w:rsidRDefault="00F75315" w:rsidP="00696CF9">
            <w:pPr>
              <w:pStyle w:val="Compact"/>
              <w:jc w:val="center"/>
              <w:rPr>
                <w:sz w:val="16"/>
                <w:szCs w:val="16"/>
              </w:rPr>
            </w:pPr>
            <w:r w:rsidRPr="006C26A0">
              <w:rPr>
                <w:sz w:val="16"/>
                <w:szCs w:val="16"/>
              </w:rPr>
              <w:t>-0.01</w:t>
            </w:r>
          </w:p>
        </w:tc>
        <w:tc>
          <w:tcPr>
            <w:tcW w:w="874" w:type="dxa"/>
            <w:vMerge/>
            <w:tcBorders>
              <w:top w:val="single" w:sz="4" w:space="0" w:color="auto"/>
              <w:bottom w:val="single" w:sz="4" w:space="0" w:color="auto"/>
            </w:tcBorders>
            <w:vAlign w:val="top"/>
          </w:tcPr>
          <w:p w14:paraId="019EBEF0" w14:textId="77777777" w:rsidR="00F75315" w:rsidRPr="006C26A0" w:rsidRDefault="00F75315" w:rsidP="00696CF9">
            <w:pPr>
              <w:pStyle w:val="Compact"/>
              <w:rPr>
                <w:sz w:val="16"/>
                <w:szCs w:val="16"/>
              </w:rPr>
            </w:pPr>
          </w:p>
        </w:tc>
      </w:tr>
      <w:tr w:rsidR="00F75315" w:rsidRPr="006C26A0" w14:paraId="4152F21E" w14:textId="77777777" w:rsidTr="00696CF9">
        <w:tc>
          <w:tcPr>
            <w:tcW w:w="953" w:type="dxa"/>
            <w:vMerge/>
          </w:tcPr>
          <w:p w14:paraId="6E3B83F7" w14:textId="77777777" w:rsidR="00F75315" w:rsidRPr="006C26A0" w:rsidRDefault="00F75315" w:rsidP="00696CF9">
            <w:pPr>
              <w:pStyle w:val="Compact"/>
              <w:rPr>
                <w:sz w:val="16"/>
                <w:szCs w:val="16"/>
              </w:rPr>
            </w:pPr>
          </w:p>
        </w:tc>
        <w:tc>
          <w:tcPr>
            <w:tcW w:w="1877" w:type="dxa"/>
          </w:tcPr>
          <w:p w14:paraId="7C428307"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RT</w:t>
            </w:r>
          </w:p>
        </w:tc>
        <w:tc>
          <w:tcPr>
            <w:tcW w:w="1148" w:type="dxa"/>
            <w:gridSpan w:val="2"/>
          </w:tcPr>
          <w:p w14:paraId="1EA99DC1" w14:textId="77777777" w:rsidR="00F75315" w:rsidRPr="006C26A0" w:rsidRDefault="00F75315" w:rsidP="00696CF9">
            <w:pPr>
              <w:pStyle w:val="Compact"/>
              <w:jc w:val="center"/>
              <w:rPr>
                <w:sz w:val="16"/>
                <w:szCs w:val="16"/>
              </w:rPr>
            </w:pPr>
            <w:r w:rsidRPr="006C26A0">
              <w:rPr>
                <w:sz w:val="16"/>
                <w:szCs w:val="16"/>
              </w:rPr>
              <w:t>-0.26</w:t>
            </w:r>
          </w:p>
        </w:tc>
        <w:tc>
          <w:tcPr>
            <w:tcW w:w="1272" w:type="dxa"/>
            <w:gridSpan w:val="2"/>
          </w:tcPr>
          <w:p w14:paraId="6C15B27A" w14:textId="77777777" w:rsidR="00F75315" w:rsidRPr="006C26A0" w:rsidRDefault="00F75315" w:rsidP="00696CF9">
            <w:pPr>
              <w:pStyle w:val="Compact"/>
              <w:jc w:val="center"/>
              <w:rPr>
                <w:sz w:val="16"/>
                <w:szCs w:val="16"/>
              </w:rPr>
            </w:pPr>
            <w:r w:rsidRPr="006C26A0">
              <w:rPr>
                <w:sz w:val="16"/>
                <w:szCs w:val="16"/>
              </w:rPr>
              <w:t>-0.27</w:t>
            </w:r>
          </w:p>
        </w:tc>
        <w:tc>
          <w:tcPr>
            <w:tcW w:w="847" w:type="dxa"/>
            <w:gridSpan w:val="2"/>
          </w:tcPr>
          <w:p w14:paraId="176CE976" w14:textId="77777777" w:rsidR="00F75315" w:rsidRPr="006C26A0" w:rsidRDefault="00F75315" w:rsidP="00696CF9">
            <w:pPr>
              <w:pStyle w:val="Compact"/>
              <w:jc w:val="center"/>
              <w:rPr>
                <w:sz w:val="16"/>
                <w:szCs w:val="16"/>
              </w:rPr>
            </w:pPr>
            <w:r w:rsidRPr="006C26A0">
              <w:rPr>
                <w:sz w:val="16"/>
                <w:szCs w:val="16"/>
              </w:rPr>
              <w:t>0.05</w:t>
            </w:r>
          </w:p>
        </w:tc>
        <w:tc>
          <w:tcPr>
            <w:tcW w:w="848" w:type="dxa"/>
          </w:tcPr>
          <w:p w14:paraId="48450026" w14:textId="77777777" w:rsidR="00F75315" w:rsidRPr="006C26A0" w:rsidRDefault="00F75315" w:rsidP="00696CF9">
            <w:pPr>
              <w:pStyle w:val="Compact"/>
              <w:jc w:val="center"/>
              <w:rPr>
                <w:sz w:val="16"/>
                <w:szCs w:val="16"/>
              </w:rPr>
            </w:pPr>
            <w:r w:rsidRPr="006C26A0">
              <w:rPr>
                <w:sz w:val="16"/>
                <w:szCs w:val="16"/>
              </w:rPr>
              <w:t>-4.83</w:t>
            </w:r>
          </w:p>
        </w:tc>
        <w:tc>
          <w:tcPr>
            <w:tcW w:w="847" w:type="dxa"/>
          </w:tcPr>
          <w:p w14:paraId="1A23990F" w14:textId="77777777" w:rsidR="00F75315" w:rsidRPr="006C26A0" w:rsidRDefault="00F75315" w:rsidP="00696CF9">
            <w:pPr>
              <w:pStyle w:val="Compact"/>
              <w:jc w:val="center"/>
              <w:rPr>
                <w:sz w:val="16"/>
                <w:szCs w:val="16"/>
              </w:rPr>
            </w:pPr>
            <w:r w:rsidRPr="006C26A0">
              <w:rPr>
                <w:sz w:val="16"/>
                <w:szCs w:val="16"/>
              </w:rPr>
              <w:t>-0.37</w:t>
            </w:r>
          </w:p>
        </w:tc>
        <w:tc>
          <w:tcPr>
            <w:tcW w:w="734" w:type="dxa"/>
          </w:tcPr>
          <w:p w14:paraId="62B39376" w14:textId="77777777" w:rsidR="00F75315" w:rsidRPr="006C26A0" w:rsidRDefault="00F75315" w:rsidP="00696CF9">
            <w:pPr>
              <w:pStyle w:val="Compact"/>
              <w:jc w:val="center"/>
              <w:rPr>
                <w:sz w:val="16"/>
                <w:szCs w:val="16"/>
              </w:rPr>
            </w:pPr>
            <w:r w:rsidRPr="006C26A0">
              <w:rPr>
                <w:sz w:val="16"/>
                <w:szCs w:val="16"/>
              </w:rPr>
              <w:t>-0.16</w:t>
            </w:r>
          </w:p>
        </w:tc>
        <w:tc>
          <w:tcPr>
            <w:tcW w:w="874" w:type="dxa"/>
            <w:vMerge/>
            <w:tcBorders>
              <w:top w:val="single" w:sz="4" w:space="0" w:color="auto"/>
              <w:bottom w:val="single" w:sz="4" w:space="0" w:color="auto"/>
            </w:tcBorders>
            <w:vAlign w:val="top"/>
          </w:tcPr>
          <w:p w14:paraId="1E2D0CDB" w14:textId="77777777" w:rsidR="00F75315" w:rsidRPr="006C26A0" w:rsidRDefault="00F75315" w:rsidP="00696CF9">
            <w:pPr>
              <w:pStyle w:val="Compact"/>
              <w:rPr>
                <w:sz w:val="16"/>
                <w:szCs w:val="16"/>
              </w:rPr>
            </w:pPr>
          </w:p>
        </w:tc>
      </w:tr>
      <w:tr w:rsidR="00F75315" w:rsidRPr="006C26A0" w14:paraId="4C9CB835" w14:textId="77777777" w:rsidTr="00696CF9">
        <w:tc>
          <w:tcPr>
            <w:tcW w:w="953" w:type="dxa"/>
            <w:vMerge/>
            <w:tcBorders>
              <w:bottom w:val="single" w:sz="4" w:space="0" w:color="auto"/>
            </w:tcBorders>
          </w:tcPr>
          <w:p w14:paraId="261F4A75" w14:textId="77777777" w:rsidR="00F75315" w:rsidRPr="006C26A0" w:rsidRDefault="00F75315" w:rsidP="00696CF9">
            <w:pPr>
              <w:pStyle w:val="Compact"/>
              <w:rPr>
                <w:sz w:val="16"/>
                <w:szCs w:val="16"/>
              </w:rPr>
            </w:pPr>
          </w:p>
        </w:tc>
        <w:tc>
          <w:tcPr>
            <w:tcW w:w="1877" w:type="dxa"/>
            <w:tcBorders>
              <w:bottom w:val="single" w:sz="4" w:space="0" w:color="auto"/>
            </w:tcBorders>
          </w:tcPr>
          <w:p w14:paraId="19783104"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RI</w:t>
            </w:r>
          </w:p>
        </w:tc>
        <w:tc>
          <w:tcPr>
            <w:tcW w:w="1148" w:type="dxa"/>
            <w:gridSpan w:val="2"/>
            <w:tcBorders>
              <w:bottom w:val="single" w:sz="4" w:space="0" w:color="auto"/>
            </w:tcBorders>
          </w:tcPr>
          <w:p w14:paraId="32FD1702" w14:textId="77777777" w:rsidR="00F75315" w:rsidRPr="006C26A0" w:rsidRDefault="00F75315" w:rsidP="00696CF9">
            <w:pPr>
              <w:pStyle w:val="Compact"/>
              <w:jc w:val="center"/>
              <w:rPr>
                <w:sz w:val="16"/>
                <w:szCs w:val="16"/>
              </w:rPr>
            </w:pPr>
            <w:r w:rsidRPr="006C26A0">
              <w:rPr>
                <w:sz w:val="16"/>
                <w:szCs w:val="16"/>
              </w:rPr>
              <w:t>-0.23</w:t>
            </w:r>
          </w:p>
        </w:tc>
        <w:tc>
          <w:tcPr>
            <w:tcW w:w="1272" w:type="dxa"/>
            <w:gridSpan w:val="2"/>
            <w:tcBorders>
              <w:bottom w:val="single" w:sz="4" w:space="0" w:color="auto"/>
            </w:tcBorders>
          </w:tcPr>
          <w:p w14:paraId="3268762D" w14:textId="77777777" w:rsidR="00F75315" w:rsidRPr="006C26A0" w:rsidRDefault="00F75315" w:rsidP="00696CF9">
            <w:pPr>
              <w:pStyle w:val="Compact"/>
              <w:jc w:val="center"/>
              <w:rPr>
                <w:sz w:val="16"/>
                <w:szCs w:val="16"/>
              </w:rPr>
            </w:pPr>
            <w:r w:rsidRPr="006C26A0">
              <w:rPr>
                <w:sz w:val="16"/>
                <w:szCs w:val="16"/>
              </w:rPr>
              <w:t>-0.23</w:t>
            </w:r>
          </w:p>
        </w:tc>
        <w:tc>
          <w:tcPr>
            <w:tcW w:w="847" w:type="dxa"/>
            <w:gridSpan w:val="2"/>
            <w:tcBorders>
              <w:bottom w:val="single" w:sz="4" w:space="0" w:color="auto"/>
            </w:tcBorders>
          </w:tcPr>
          <w:p w14:paraId="6C8A7D01"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17EA7558" w14:textId="77777777" w:rsidR="00F75315" w:rsidRPr="006C26A0" w:rsidRDefault="00F75315" w:rsidP="00696CF9">
            <w:pPr>
              <w:pStyle w:val="Compact"/>
              <w:jc w:val="center"/>
              <w:rPr>
                <w:sz w:val="16"/>
                <w:szCs w:val="16"/>
              </w:rPr>
            </w:pPr>
            <w:r w:rsidRPr="006C26A0">
              <w:rPr>
                <w:sz w:val="16"/>
                <w:szCs w:val="16"/>
              </w:rPr>
              <w:t>-3.79</w:t>
            </w:r>
          </w:p>
        </w:tc>
        <w:tc>
          <w:tcPr>
            <w:tcW w:w="847" w:type="dxa"/>
            <w:tcBorders>
              <w:bottom w:val="single" w:sz="4" w:space="0" w:color="auto"/>
            </w:tcBorders>
          </w:tcPr>
          <w:p w14:paraId="18A46CB0" w14:textId="77777777" w:rsidR="00F75315" w:rsidRPr="006C26A0" w:rsidRDefault="00F75315" w:rsidP="00696CF9">
            <w:pPr>
              <w:pStyle w:val="Compact"/>
              <w:jc w:val="center"/>
              <w:rPr>
                <w:sz w:val="16"/>
                <w:szCs w:val="16"/>
              </w:rPr>
            </w:pPr>
            <w:r w:rsidRPr="006C26A0">
              <w:rPr>
                <w:sz w:val="16"/>
                <w:szCs w:val="16"/>
              </w:rPr>
              <w:t>-0.35</w:t>
            </w:r>
          </w:p>
        </w:tc>
        <w:tc>
          <w:tcPr>
            <w:tcW w:w="734" w:type="dxa"/>
            <w:tcBorders>
              <w:bottom w:val="single" w:sz="4" w:space="0" w:color="auto"/>
            </w:tcBorders>
          </w:tcPr>
          <w:p w14:paraId="76EA6CDB" w14:textId="77777777" w:rsidR="00F75315" w:rsidRPr="006C26A0" w:rsidRDefault="00F75315" w:rsidP="00696CF9">
            <w:pPr>
              <w:pStyle w:val="Compact"/>
              <w:jc w:val="center"/>
              <w:rPr>
                <w:sz w:val="16"/>
                <w:szCs w:val="16"/>
              </w:rPr>
            </w:pPr>
            <w:r w:rsidRPr="006C26A0">
              <w:rPr>
                <w:sz w:val="16"/>
                <w:szCs w:val="16"/>
              </w:rPr>
              <w:t>-0.11</w:t>
            </w:r>
          </w:p>
        </w:tc>
        <w:tc>
          <w:tcPr>
            <w:tcW w:w="874" w:type="dxa"/>
            <w:vMerge/>
            <w:tcBorders>
              <w:top w:val="single" w:sz="4" w:space="0" w:color="auto"/>
              <w:bottom w:val="single" w:sz="4" w:space="0" w:color="auto"/>
            </w:tcBorders>
            <w:vAlign w:val="top"/>
          </w:tcPr>
          <w:p w14:paraId="1A5F145B" w14:textId="77777777" w:rsidR="00F75315" w:rsidRPr="006C26A0" w:rsidRDefault="00F75315" w:rsidP="00696CF9">
            <w:pPr>
              <w:pStyle w:val="Compact"/>
              <w:rPr>
                <w:sz w:val="16"/>
                <w:szCs w:val="16"/>
              </w:rPr>
            </w:pPr>
          </w:p>
        </w:tc>
      </w:tr>
      <w:tr w:rsidR="00F75315" w:rsidRPr="006C26A0" w14:paraId="12EE5893" w14:textId="77777777" w:rsidTr="00696CF9">
        <w:tc>
          <w:tcPr>
            <w:tcW w:w="8526" w:type="dxa"/>
            <w:gridSpan w:val="11"/>
            <w:tcBorders>
              <w:top w:val="single" w:sz="4" w:space="0" w:color="auto"/>
              <w:bottom w:val="single" w:sz="4" w:space="0" w:color="auto"/>
            </w:tcBorders>
          </w:tcPr>
          <w:p w14:paraId="3353983B" w14:textId="77777777" w:rsidR="00F75315" w:rsidRPr="006C26A0" w:rsidRDefault="00F75315" w:rsidP="00696CF9">
            <w:pPr>
              <w:pStyle w:val="Compact"/>
              <w:rPr>
                <w:sz w:val="16"/>
                <w:szCs w:val="16"/>
              </w:rPr>
            </w:pPr>
            <w:r>
              <w:rPr>
                <w:b/>
                <w:bCs/>
                <w:sz w:val="16"/>
                <w:szCs w:val="16"/>
              </w:rPr>
              <w:t xml:space="preserve">H2: </w:t>
            </w:r>
            <w:r w:rsidRPr="00A771F9">
              <w:rPr>
                <w:b/>
                <w:bCs/>
                <w:sz w:val="16"/>
                <w:szCs w:val="16"/>
              </w:rPr>
              <w:t xml:space="preserve">Light exposure-related behaviors -&gt; </w:t>
            </w:r>
            <w:r>
              <w:rPr>
                <w:b/>
                <w:bCs/>
                <w:sz w:val="16"/>
                <w:szCs w:val="16"/>
              </w:rPr>
              <w:t>Mood</w:t>
            </w:r>
          </w:p>
        </w:tc>
        <w:tc>
          <w:tcPr>
            <w:tcW w:w="874" w:type="dxa"/>
            <w:tcBorders>
              <w:top w:val="single" w:sz="4" w:space="0" w:color="auto"/>
              <w:bottom w:val="single" w:sz="4" w:space="0" w:color="auto"/>
            </w:tcBorders>
            <w:vAlign w:val="top"/>
          </w:tcPr>
          <w:p w14:paraId="2903D425" w14:textId="77777777" w:rsidR="00F75315" w:rsidRPr="006C26A0" w:rsidRDefault="00F75315" w:rsidP="00696CF9">
            <w:pPr>
              <w:pStyle w:val="Compact"/>
              <w:rPr>
                <w:sz w:val="16"/>
                <w:szCs w:val="16"/>
              </w:rPr>
            </w:pPr>
          </w:p>
        </w:tc>
      </w:tr>
      <w:tr w:rsidR="00F75315" w:rsidRPr="006C26A0" w14:paraId="43614900" w14:textId="77777777" w:rsidTr="00696CF9">
        <w:tc>
          <w:tcPr>
            <w:tcW w:w="953" w:type="dxa"/>
            <w:vMerge w:val="restart"/>
            <w:tcBorders>
              <w:top w:val="single" w:sz="4" w:space="0" w:color="auto"/>
            </w:tcBorders>
          </w:tcPr>
          <w:p w14:paraId="5CC8BDAB" w14:textId="77777777" w:rsidR="00F75315" w:rsidRPr="006C26A0" w:rsidRDefault="00F75315" w:rsidP="00696CF9">
            <w:pPr>
              <w:pStyle w:val="Compact"/>
              <w:rPr>
                <w:sz w:val="16"/>
                <w:szCs w:val="16"/>
              </w:rPr>
            </w:pPr>
            <w:r>
              <w:rPr>
                <w:sz w:val="16"/>
                <w:szCs w:val="16"/>
              </w:rPr>
              <w:t>H2</w:t>
            </w:r>
          </w:p>
        </w:tc>
        <w:tc>
          <w:tcPr>
            <w:tcW w:w="1877" w:type="dxa"/>
            <w:tcBorders>
              <w:top w:val="single" w:sz="4" w:space="0" w:color="auto"/>
            </w:tcBorders>
          </w:tcPr>
          <w:p w14:paraId="1C2120CA"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PA</w:t>
            </w:r>
          </w:p>
        </w:tc>
        <w:tc>
          <w:tcPr>
            <w:tcW w:w="1148" w:type="dxa"/>
            <w:gridSpan w:val="2"/>
            <w:tcBorders>
              <w:top w:val="single" w:sz="4" w:space="0" w:color="auto"/>
            </w:tcBorders>
          </w:tcPr>
          <w:p w14:paraId="3DF3ACCA" w14:textId="77777777" w:rsidR="00F75315" w:rsidRPr="006C26A0" w:rsidRDefault="00F75315" w:rsidP="00696CF9">
            <w:pPr>
              <w:pStyle w:val="Compact"/>
              <w:jc w:val="center"/>
              <w:rPr>
                <w:sz w:val="16"/>
                <w:szCs w:val="16"/>
              </w:rPr>
            </w:pPr>
            <w:r w:rsidRPr="006C26A0">
              <w:rPr>
                <w:sz w:val="16"/>
                <w:szCs w:val="16"/>
              </w:rPr>
              <w:t>0.32</w:t>
            </w:r>
          </w:p>
        </w:tc>
        <w:tc>
          <w:tcPr>
            <w:tcW w:w="1272" w:type="dxa"/>
            <w:gridSpan w:val="2"/>
            <w:tcBorders>
              <w:top w:val="single" w:sz="4" w:space="0" w:color="auto"/>
            </w:tcBorders>
          </w:tcPr>
          <w:p w14:paraId="48389F31" w14:textId="77777777" w:rsidR="00F75315" w:rsidRPr="006C26A0" w:rsidRDefault="00F75315" w:rsidP="00696CF9">
            <w:pPr>
              <w:pStyle w:val="Compact"/>
              <w:jc w:val="center"/>
              <w:rPr>
                <w:sz w:val="16"/>
                <w:szCs w:val="16"/>
              </w:rPr>
            </w:pPr>
            <w:r w:rsidRPr="006C26A0">
              <w:rPr>
                <w:sz w:val="16"/>
                <w:szCs w:val="16"/>
              </w:rPr>
              <w:t>0.32</w:t>
            </w:r>
          </w:p>
        </w:tc>
        <w:tc>
          <w:tcPr>
            <w:tcW w:w="847" w:type="dxa"/>
            <w:gridSpan w:val="2"/>
            <w:tcBorders>
              <w:top w:val="single" w:sz="4" w:space="0" w:color="auto"/>
            </w:tcBorders>
          </w:tcPr>
          <w:p w14:paraId="3F400486" w14:textId="77777777" w:rsidR="00F75315" w:rsidRPr="006C26A0" w:rsidRDefault="00F75315" w:rsidP="00696CF9">
            <w:pPr>
              <w:pStyle w:val="Compact"/>
              <w:jc w:val="center"/>
              <w:rPr>
                <w:sz w:val="16"/>
                <w:szCs w:val="16"/>
              </w:rPr>
            </w:pPr>
            <w:r w:rsidRPr="006C26A0">
              <w:rPr>
                <w:sz w:val="16"/>
                <w:szCs w:val="16"/>
              </w:rPr>
              <w:t>0.05</w:t>
            </w:r>
          </w:p>
        </w:tc>
        <w:tc>
          <w:tcPr>
            <w:tcW w:w="848" w:type="dxa"/>
            <w:tcBorders>
              <w:top w:val="single" w:sz="4" w:space="0" w:color="auto"/>
            </w:tcBorders>
          </w:tcPr>
          <w:p w14:paraId="15FA6DD6" w14:textId="77777777" w:rsidR="00F75315" w:rsidRPr="006C26A0" w:rsidRDefault="00F75315" w:rsidP="00696CF9">
            <w:pPr>
              <w:pStyle w:val="Compact"/>
              <w:jc w:val="center"/>
              <w:rPr>
                <w:sz w:val="16"/>
                <w:szCs w:val="16"/>
              </w:rPr>
            </w:pPr>
            <w:r w:rsidRPr="006C26A0">
              <w:rPr>
                <w:sz w:val="16"/>
                <w:szCs w:val="16"/>
              </w:rPr>
              <w:t>6.21</w:t>
            </w:r>
          </w:p>
        </w:tc>
        <w:tc>
          <w:tcPr>
            <w:tcW w:w="847" w:type="dxa"/>
            <w:tcBorders>
              <w:top w:val="single" w:sz="4" w:space="0" w:color="auto"/>
            </w:tcBorders>
          </w:tcPr>
          <w:p w14:paraId="43546676" w14:textId="77777777" w:rsidR="00F75315" w:rsidRPr="006C26A0" w:rsidRDefault="00F75315" w:rsidP="00696CF9">
            <w:pPr>
              <w:pStyle w:val="Compact"/>
              <w:jc w:val="center"/>
              <w:rPr>
                <w:sz w:val="16"/>
                <w:szCs w:val="16"/>
              </w:rPr>
            </w:pPr>
            <w:r w:rsidRPr="006C26A0">
              <w:rPr>
                <w:sz w:val="16"/>
                <w:szCs w:val="16"/>
              </w:rPr>
              <w:t>0.22</w:t>
            </w:r>
          </w:p>
        </w:tc>
        <w:tc>
          <w:tcPr>
            <w:tcW w:w="734" w:type="dxa"/>
            <w:tcBorders>
              <w:top w:val="single" w:sz="4" w:space="0" w:color="auto"/>
            </w:tcBorders>
          </w:tcPr>
          <w:p w14:paraId="17EB8DCB" w14:textId="77777777" w:rsidR="00F75315" w:rsidRPr="006C26A0" w:rsidRDefault="00F75315" w:rsidP="00696CF9">
            <w:pPr>
              <w:pStyle w:val="Compact"/>
              <w:jc w:val="center"/>
              <w:rPr>
                <w:sz w:val="16"/>
                <w:szCs w:val="16"/>
              </w:rPr>
            </w:pPr>
            <w:r w:rsidRPr="006C26A0">
              <w:rPr>
                <w:sz w:val="16"/>
                <w:szCs w:val="16"/>
              </w:rPr>
              <w:t>0.42</w:t>
            </w:r>
          </w:p>
        </w:tc>
        <w:tc>
          <w:tcPr>
            <w:tcW w:w="874" w:type="dxa"/>
            <w:vMerge w:val="restart"/>
            <w:tcBorders>
              <w:top w:val="single" w:sz="4" w:space="0" w:color="auto"/>
            </w:tcBorders>
            <w:vAlign w:val="top"/>
          </w:tcPr>
          <w:p w14:paraId="42AB5ED1" w14:textId="77777777" w:rsidR="00F75315" w:rsidRPr="006C26A0" w:rsidRDefault="00F75315" w:rsidP="00696CF9">
            <w:pPr>
              <w:pStyle w:val="Compact"/>
              <w:rPr>
                <w:sz w:val="16"/>
                <w:szCs w:val="16"/>
              </w:rPr>
            </w:pPr>
            <w:r>
              <w:rPr>
                <w:sz w:val="16"/>
                <w:szCs w:val="16"/>
              </w:rPr>
              <w:t>Supported</w:t>
            </w:r>
          </w:p>
        </w:tc>
      </w:tr>
      <w:tr w:rsidR="00F75315" w:rsidRPr="006C26A0" w14:paraId="1E133296" w14:textId="77777777" w:rsidTr="00696CF9">
        <w:tc>
          <w:tcPr>
            <w:tcW w:w="953" w:type="dxa"/>
            <w:vMerge/>
          </w:tcPr>
          <w:p w14:paraId="063A4D03" w14:textId="77777777" w:rsidR="00F75315" w:rsidRDefault="00F75315" w:rsidP="00696CF9">
            <w:pPr>
              <w:pStyle w:val="Compact"/>
              <w:rPr>
                <w:sz w:val="16"/>
                <w:szCs w:val="16"/>
              </w:rPr>
            </w:pPr>
          </w:p>
        </w:tc>
        <w:tc>
          <w:tcPr>
            <w:tcW w:w="1877" w:type="dxa"/>
          </w:tcPr>
          <w:p w14:paraId="05A90E90"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5  -</w:t>
            </w:r>
            <w:proofErr w:type="gramEnd"/>
            <w:r w:rsidRPr="006C26A0">
              <w:rPr>
                <w:sz w:val="16"/>
                <w:szCs w:val="16"/>
              </w:rPr>
              <w:t>&gt;  PA</w:t>
            </w:r>
          </w:p>
        </w:tc>
        <w:tc>
          <w:tcPr>
            <w:tcW w:w="1148" w:type="dxa"/>
            <w:gridSpan w:val="2"/>
          </w:tcPr>
          <w:p w14:paraId="41A04CB4" w14:textId="77777777" w:rsidR="00F75315" w:rsidRPr="006C26A0" w:rsidRDefault="00F75315" w:rsidP="00696CF9">
            <w:pPr>
              <w:pStyle w:val="Compact"/>
              <w:jc w:val="center"/>
              <w:rPr>
                <w:sz w:val="16"/>
                <w:szCs w:val="16"/>
              </w:rPr>
            </w:pPr>
            <w:r w:rsidRPr="006C26A0">
              <w:rPr>
                <w:sz w:val="16"/>
                <w:szCs w:val="16"/>
              </w:rPr>
              <w:t>0.16</w:t>
            </w:r>
          </w:p>
        </w:tc>
        <w:tc>
          <w:tcPr>
            <w:tcW w:w="1272" w:type="dxa"/>
            <w:gridSpan w:val="2"/>
          </w:tcPr>
          <w:p w14:paraId="3DAB7D8B" w14:textId="77777777" w:rsidR="00F75315" w:rsidRPr="006C26A0" w:rsidRDefault="00F75315" w:rsidP="00696CF9">
            <w:pPr>
              <w:pStyle w:val="Compact"/>
              <w:jc w:val="center"/>
              <w:rPr>
                <w:sz w:val="16"/>
                <w:szCs w:val="16"/>
              </w:rPr>
            </w:pPr>
            <w:r w:rsidRPr="006C26A0">
              <w:rPr>
                <w:sz w:val="16"/>
                <w:szCs w:val="16"/>
              </w:rPr>
              <w:t>0.16</w:t>
            </w:r>
          </w:p>
        </w:tc>
        <w:tc>
          <w:tcPr>
            <w:tcW w:w="847" w:type="dxa"/>
            <w:gridSpan w:val="2"/>
          </w:tcPr>
          <w:p w14:paraId="76FC0367" w14:textId="77777777" w:rsidR="00F75315" w:rsidRPr="006C26A0" w:rsidRDefault="00F75315" w:rsidP="00696CF9">
            <w:pPr>
              <w:pStyle w:val="Compact"/>
              <w:jc w:val="center"/>
              <w:rPr>
                <w:sz w:val="16"/>
                <w:szCs w:val="16"/>
              </w:rPr>
            </w:pPr>
            <w:r w:rsidRPr="006C26A0">
              <w:rPr>
                <w:sz w:val="16"/>
                <w:szCs w:val="16"/>
              </w:rPr>
              <w:t>0.06</w:t>
            </w:r>
          </w:p>
        </w:tc>
        <w:tc>
          <w:tcPr>
            <w:tcW w:w="848" w:type="dxa"/>
          </w:tcPr>
          <w:p w14:paraId="3D1B7251" w14:textId="77777777" w:rsidR="00F75315" w:rsidRPr="006C26A0" w:rsidRDefault="00F75315" w:rsidP="00696CF9">
            <w:pPr>
              <w:pStyle w:val="Compact"/>
              <w:jc w:val="center"/>
              <w:rPr>
                <w:sz w:val="16"/>
                <w:szCs w:val="16"/>
              </w:rPr>
            </w:pPr>
            <w:r w:rsidRPr="006C26A0">
              <w:rPr>
                <w:sz w:val="16"/>
                <w:szCs w:val="16"/>
              </w:rPr>
              <w:t>2.45</w:t>
            </w:r>
          </w:p>
        </w:tc>
        <w:tc>
          <w:tcPr>
            <w:tcW w:w="847" w:type="dxa"/>
          </w:tcPr>
          <w:p w14:paraId="60FD567B" w14:textId="77777777" w:rsidR="00F75315" w:rsidRPr="006C26A0" w:rsidRDefault="00F75315" w:rsidP="00696CF9">
            <w:pPr>
              <w:pStyle w:val="Compact"/>
              <w:jc w:val="center"/>
              <w:rPr>
                <w:sz w:val="16"/>
                <w:szCs w:val="16"/>
              </w:rPr>
            </w:pPr>
            <w:r w:rsidRPr="006C26A0">
              <w:rPr>
                <w:sz w:val="16"/>
                <w:szCs w:val="16"/>
              </w:rPr>
              <w:t>0.03</w:t>
            </w:r>
          </w:p>
        </w:tc>
        <w:tc>
          <w:tcPr>
            <w:tcW w:w="734" w:type="dxa"/>
          </w:tcPr>
          <w:p w14:paraId="71EB8A57" w14:textId="77777777" w:rsidR="00F75315" w:rsidRPr="006C26A0" w:rsidRDefault="00F75315" w:rsidP="00696CF9">
            <w:pPr>
              <w:pStyle w:val="Compact"/>
              <w:jc w:val="center"/>
              <w:rPr>
                <w:sz w:val="16"/>
                <w:szCs w:val="16"/>
              </w:rPr>
            </w:pPr>
            <w:r w:rsidRPr="006C26A0">
              <w:rPr>
                <w:sz w:val="16"/>
                <w:szCs w:val="16"/>
              </w:rPr>
              <w:t>0.28</w:t>
            </w:r>
          </w:p>
        </w:tc>
        <w:tc>
          <w:tcPr>
            <w:tcW w:w="874" w:type="dxa"/>
            <w:vMerge/>
            <w:vAlign w:val="top"/>
          </w:tcPr>
          <w:p w14:paraId="74272DC1" w14:textId="77777777" w:rsidR="00F75315" w:rsidRPr="006C26A0" w:rsidRDefault="00F75315" w:rsidP="00696CF9">
            <w:pPr>
              <w:pStyle w:val="Compact"/>
              <w:rPr>
                <w:sz w:val="16"/>
                <w:szCs w:val="16"/>
              </w:rPr>
            </w:pPr>
          </w:p>
        </w:tc>
      </w:tr>
      <w:tr w:rsidR="00F75315" w:rsidRPr="006C26A0" w14:paraId="68257D00" w14:textId="77777777" w:rsidTr="00696CF9">
        <w:tc>
          <w:tcPr>
            <w:tcW w:w="953" w:type="dxa"/>
            <w:vMerge/>
            <w:tcBorders>
              <w:bottom w:val="single" w:sz="4" w:space="0" w:color="auto"/>
            </w:tcBorders>
          </w:tcPr>
          <w:p w14:paraId="61886681" w14:textId="77777777" w:rsidR="00F75315" w:rsidRPr="006C26A0" w:rsidRDefault="00F75315" w:rsidP="00696CF9">
            <w:pPr>
              <w:pStyle w:val="Compact"/>
              <w:rPr>
                <w:sz w:val="16"/>
                <w:szCs w:val="16"/>
              </w:rPr>
            </w:pPr>
          </w:p>
        </w:tc>
        <w:tc>
          <w:tcPr>
            <w:tcW w:w="1877" w:type="dxa"/>
            <w:tcBorders>
              <w:bottom w:val="single" w:sz="4" w:space="0" w:color="auto"/>
            </w:tcBorders>
          </w:tcPr>
          <w:p w14:paraId="48D13DAD"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NA</w:t>
            </w:r>
          </w:p>
        </w:tc>
        <w:tc>
          <w:tcPr>
            <w:tcW w:w="1148" w:type="dxa"/>
            <w:gridSpan w:val="2"/>
            <w:tcBorders>
              <w:bottom w:val="single" w:sz="4" w:space="0" w:color="auto"/>
            </w:tcBorders>
          </w:tcPr>
          <w:p w14:paraId="1E37F562" w14:textId="77777777" w:rsidR="00F75315" w:rsidRPr="006C26A0" w:rsidRDefault="00F75315" w:rsidP="00696CF9">
            <w:pPr>
              <w:pStyle w:val="Compact"/>
              <w:jc w:val="center"/>
              <w:rPr>
                <w:sz w:val="16"/>
                <w:szCs w:val="16"/>
              </w:rPr>
            </w:pPr>
            <w:r w:rsidRPr="006C26A0">
              <w:rPr>
                <w:sz w:val="16"/>
                <w:szCs w:val="16"/>
              </w:rPr>
              <w:t>0.17</w:t>
            </w:r>
          </w:p>
        </w:tc>
        <w:tc>
          <w:tcPr>
            <w:tcW w:w="1272" w:type="dxa"/>
            <w:gridSpan w:val="2"/>
            <w:tcBorders>
              <w:bottom w:val="single" w:sz="4" w:space="0" w:color="auto"/>
            </w:tcBorders>
          </w:tcPr>
          <w:p w14:paraId="63CD7AC7" w14:textId="77777777" w:rsidR="00F75315" w:rsidRPr="006C26A0" w:rsidRDefault="00F75315" w:rsidP="00696CF9">
            <w:pPr>
              <w:pStyle w:val="Compact"/>
              <w:jc w:val="center"/>
              <w:rPr>
                <w:sz w:val="16"/>
                <w:szCs w:val="16"/>
              </w:rPr>
            </w:pPr>
            <w:r w:rsidRPr="006C26A0">
              <w:rPr>
                <w:sz w:val="16"/>
                <w:szCs w:val="16"/>
              </w:rPr>
              <w:t>0.17</w:t>
            </w:r>
          </w:p>
        </w:tc>
        <w:tc>
          <w:tcPr>
            <w:tcW w:w="847" w:type="dxa"/>
            <w:gridSpan w:val="2"/>
            <w:tcBorders>
              <w:bottom w:val="single" w:sz="4" w:space="0" w:color="auto"/>
            </w:tcBorders>
          </w:tcPr>
          <w:p w14:paraId="5CEC1DC0"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693E3972" w14:textId="77777777" w:rsidR="00F75315" w:rsidRPr="006C26A0" w:rsidRDefault="00F75315" w:rsidP="00696CF9">
            <w:pPr>
              <w:pStyle w:val="Compact"/>
              <w:jc w:val="center"/>
              <w:rPr>
                <w:sz w:val="16"/>
                <w:szCs w:val="16"/>
              </w:rPr>
            </w:pPr>
            <w:r w:rsidRPr="006C26A0">
              <w:rPr>
                <w:sz w:val="16"/>
                <w:szCs w:val="16"/>
              </w:rPr>
              <w:t>2.84</w:t>
            </w:r>
          </w:p>
        </w:tc>
        <w:tc>
          <w:tcPr>
            <w:tcW w:w="847" w:type="dxa"/>
            <w:tcBorders>
              <w:bottom w:val="single" w:sz="4" w:space="0" w:color="auto"/>
            </w:tcBorders>
          </w:tcPr>
          <w:p w14:paraId="132EBD6F" w14:textId="77777777" w:rsidR="00F75315" w:rsidRPr="006C26A0" w:rsidRDefault="00F75315" w:rsidP="00696CF9">
            <w:pPr>
              <w:pStyle w:val="Compact"/>
              <w:jc w:val="center"/>
              <w:rPr>
                <w:sz w:val="16"/>
                <w:szCs w:val="16"/>
              </w:rPr>
            </w:pPr>
            <w:r w:rsidRPr="006C26A0">
              <w:rPr>
                <w:sz w:val="16"/>
                <w:szCs w:val="16"/>
              </w:rPr>
              <w:t>0.05</w:t>
            </w:r>
          </w:p>
        </w:tc>
        <w:tc>
          <w:tcPr>
            <w:tcW w:w="734" w:type="dxa"/>
            <w:tcBorders>
              <w:bottom w:val="single" w:sz="4" w:space="0" w:color="auto"/>
            </w:tcBorders>
          </w:tcPr>
          <w:p w14:paraId="0325F7D6" w14:textId="77777777" w:rsidR="00F75315" w:rsidRPr="006C26A0" w:rsidRDefault="00F75315" w:rsidP="00696CF9">
            <w:pPr>
              <w:pStyle w:val="Compact"/>
              <w:jc w:val="center"/>
              <w:rPr>
                <w:sz w:val="16"/>
                <w:szCs w:val="16"/>
              </w:rPr>
            </w:pPr>
            <w:r w:rsidRPr="006C26A0">
              <w:rPr>
                <w:sz w:val="16"/>
                <w:szCs w:val="16"/>
              </w:rPr>
              <w:t>0.29</w:t>
            </w:r>
          </w:p>
        </w:tc>
        <w:tc>
          <w:tcPr>
            <w:tcW w:w="874" w:type="dxa"/>
            <w:vMerge/>
            <w:tcBorders>
              <w:bottom w:val="single" w:sz="4" w:space="0" w:color="auto"/>
            </w:tcBorders>
            <w:vAlign w:val="top"/>
          </w:tcPr>
          <w:p w14:paraId="62A17C2C" w14:textId="77777777" w:rsidR="00F75315" w:rsidRPr="006C26A0" w:rsidRDefault="00F75315" w:rsidP="00696CF9">
            <w:pPr>
              <w:pStyle w:val="Compact"/>
              <w:rPr>
                <w:sz w:val="16"/>
                <w:szCs w:val="16"/>
              </w:rPr>
            </w:pPr>
          </w:p>
        </w:tc>
      </w:tr>
      <w:tr w:rsidR="00F75315" w:rsidRPr="006C26A0" w14:paraId="5C4812ED" w14:textId="77777777" w:rsidTr="00696CF9">
        <w:tc>
          <w:tcPr>
            <w:tcW w:w="8526" w:type="dxa"/>
            <w:gridSpan w:val="11"/>
            <w:tcBorders>
              <w:top w:val="single" w:sz="4" w:space="0" w:color="auto"/>
              <w:bottom w:val="single" w:sz="4" w:space="0" w:color="auto"/>
            </w:tcBorders>
          </w:tcPr>
          <w:p w14:paraId="013951C1" w14:textId="77777777" w:rsidR="00F75315" w:rsidRPr="006C26A0" w:rsidRDefault="00F75315" w:rsidP="00696CF9">
            <w:pPr>
              <w:pStyle w:val="Compact"/>
              <w:rPr>
                <w:sz w:val="16"/>
                <w:szCs w:val="16"/>
              </w:rPr>
            </w:pPr>
            <w:r>
              <w:rPr>
                <w:b/>
                <w:bCs/>
                <w:sz w:val="16"/>
                <w:szCs w:val="16"/>
              </w:rPr>
              <w:t xml:space="preserve">H3: </w:t>
            </w:r>
            <w:r w:rsidRPr="00A771F9">
              <w:rPr>
                <w:b/>
                <w:bCs/>
                <w:sz w:val="16"/>
                <w:szCs w:val="16"/>
              </w:rPr>
              <w:t xml:space="preserve">Light exposure-related behaviors -&gt; </w:t>
            </w:r>
            <w:r>
              <w:rPr>
                <w:b/>
                <w:bCs/>
                <w:sz w:val="16"/>
                <w:szCs w:val="16"/>
              </w:rPr>
              <w:t>Sleep Quality</w:t>
            </w:r>
          </w:p>
        </w:tc>
        <w:tc>
          <w:tcPr>
            <w:tcW w:w="874" w:type="dxa"/>
            <w:tcBorders>
              <w:top w:val="single" w:sz="4" w:space="0" w:color="auto"/>
              <w:bottom w:val="single" w:sz="4" w:space="0" w:color="auto"/>
            </w:tcBorders>
            <w:vAlign w:val="top"/>
          </w:tcPr>
          <w:p w14:paraId="0F020A0B" w14:textId="77777777" w:rsidR="00F75315" w:rsidRDefault="00F75315" w:rsidP="00696CF9">
            <w:pPr>
              <w:pStyle w:val="Compact"/>
              <w:rPr>
                <w:sz w:val="16"/>
                <w:szCs w:val="16"/>
              </w:rPr>
            </w:pPr>
          </w:p>
        </w:tc>
      </w:tr>
      <w:tr w:rsidR="00F75315" w:rsidRPr="006C26A0" w14:paraId="199A6294" w14:textId="77777777" w:rsidTr="00696CF9">
        <w:tc>
          <w:tcPr>
            <w:tcW w:w="953" w:type="dxa"/>
            <w:vMerge w:val="restart"/>
            <w:tcBorders>
              <w:top w:val="single" w:sz="4" w:space="0" w:color="auto"/>
            </w:tcBorders>
          </w:tcPr>
          <w:p w14:paraId="540AE5A7" w14:textId="77777777" w:rsidR="00F75315" w:rsidRPr="006C26A0" w:rsidRDefault="00F75315" w:rsidP="00696CF9">
            <w:pPr>
              <w:pStyle w:val="Compact"/>
              <w:rPr>
                <w:sz w:val="16"/>
                <w:szCs w:val="16"/>
              </w:rPr>
            </w:pPr>
            <w:r>
              <w:rPr>
                <w:sz w:val="16"/>
                <w:szCs w:val="16"/>
              </w:rPr>
              <w:t>H3</w:t>
            </w:r>
          </w:p>
        </w:tc>
        <w:tc>
          <w:tcPr>
            <w:tcW w:w="1877" w:type="dxa"/>
            <w:tcBorders>
              <w:top w:val="single" w:sz="4" w:space="0" w:color="auto"/>
            </w:tcBorders>
          </w:tcPr>
          <w:p w14:paraId="411907D7"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PSQ</w:t>
            </w:r>
          </w:p>
        </w:tc>
        <w:tc>
          <w:tcPr>
            <w:tcW w:w="1148" w:type="dxa"/>
            <w:gridSpan w:val="2"/>
            <w:tcBorders>
              <w:top w:val="single" w:sz="4" w:space="0" w:color="auto"/>
            </w:tcBorders>
          </w:tcPr>
          <w:p w14:paraId="784EAA94" w14:textId="77777777" w:rsidR="00F75315" w:rsidRPr="006C26A0" w:rsidRDefault="00F75315" w:rsidP="00696CF9">
            <w:pPr>
              <w:pStyle w:val="Compact"/>
              <w:jc w:val="center"/>
              <w:rPr>
                <w:sz w:val="16"/>
                <w:szCs w:val="16"/>
              </w:rPr>
            </w:pPr>
            <w:r w:rsidRPr="006C26A0">
              <w:rPr>
                <w:sz w:val="16"/>
                <w:szCs w:val="16"/>
              </w:rPr>
              <w:t>0.13</w:t>
            </w:r>
          </w:p>
        </w:tc>
        <w:tc>
          <w:tcPr>
            <w:tcW w:w="1272" w:type="dxa"/>
            <w:gridSpan w:val="2"/>
            <w:tcBorders>
              <w:top w:val="single" w:sz="4" w:space="0" w:color="auto"/>
            </w:tcBorders>
          </w:tcPr>
          <w:p w14:paraId="7CF2EA0C" w14:textId="77777777" w:rsidR="00F75315" w:rsidRPr="006C26A0" w:rsidRDefault="00F75315" w:rsidP="00696CF9">
            <w:pPr>
              <w:pStyle w:val="Compact"/>
              <w:jc w:val="center"/>
              <w:rPr>
                <w:sz w:val="16"/>
                <w:szCs w:val="16"/>
              </w:rPr>
            </w:pPr>
            <w:r w:rsidRPr="006C26A0">
              <w:rPr>
                <w:sz w:val="16"/>
                <w:szCs w:val="16"/>
              </w:rPr>
              <w:t>0.13</w:t>
            </w:r>
          </w:p>
        </w:tc>
        <w:tc>
          <w:tcPr>
            <w:tcW w:w="847" w:type="dxa"/>
            <w:gridSpan w:val="2"/>
            <w:tcBorders>
              <w:top w:val="single" w:sz="4" w:space="0" w:color="auto"/>
            </w:tcBorders>
          </w:tcPr>
          <w:p w14:paraId="0E09B8FC"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tcBorders>
          </w:tcPr>
          <w:p w14:paraId="260A614F" w14:textId="77777777" w:rsidR="00F75315" w:rsidRPr="006C26A0" w:rsidRDefault="00F75315" w:rsidP="00696CF9">
            <w:pPr>
              <w:pStyle w:val="Compact"/>
              <w:jc w:val="center"/>
              <w:rPr>
                <w:sz w:val="16"/>
                <w:szCs w:val="16"/>
              </w:rPr>
            </w:pPr>
            <w:r w:rsidRPr="006C26A0">
              <w:rPr>
                <w:sz w:val="16"/>
                <w:szCs w:val="16"/>
              </w:rPr>
              <w:t>2.24</w:t>
            </w:r>
          </w:p>
        </w:tc>
        <w:tc>
          <w:tcPr>
            <w:tcW w:w="847" w:type="dxa"/>
            <w:tcBorders>
              <w:top w:val="single" w:sz="4" w:space="0" w:color="auto"/>
            </w:tcBorders>
          </w:tcPr>
          <w:p w14:paraId="7743CB4B" w14:textId="77777777" w:rsidR="00F75315" w:rsidRPr="006C26A0" w:rsidRDefault="00F75315" w:rsidP="00696CF9">
            <w:pPr>
              <w:pStyle w:val="Compact"/>
              <w:jc w:val="center"/>
              <w:rPr>
                <w:sz w:val="16"/>
                <w:szCs w:val="16"/>
              </w:rPr>
            </w:pPr>
            <w:r w:rsidRPr="006C26A0">
              <w:rPr>
                <w:sz w:val="16"/>
                <w:szCs w:val="16"/>
              </w:rPr>
              <w:t>0.01</w:t>
            </w:r>
          </w:p>
        </w:tc>
        <w:tc>
          <w:tcPr>
            <w:tcW w:w="734" w:type="dxa"/>
            <w:tcBorders>
              <w:top w:val="single" w:sz="4" w:space="0" w:color="auto"/>
            </w:tcBorders>
          </w:tcPr>
          <w:p w14:paraId="7EDAF3E7" w14:textId="77777777" w:rsidR="00F75315" w:rsidRPr="006C26A0" w:rsidRDefault="00F75315" w:rsidP="00696CF9">
            <w:pPr>
              <w:pStyle w:val="Compact"/>
              <w:jc w:val="center"/>
              <w:rPr>
                <w:sz w:val="16"/>
                <w:szCs w:val="16"/>
              </w:rPr>
            </w:pPr>
            <w:r w:rsidRPr="006C26A0">
              <w:rPr>
                <w:sz w:val="16"/>
                <w:szCs w:val="16"/>
              </w:rPr>
              <w:t>0.24</w:t>
            </w:r>
          </w:p>
        </w:tc>
        <w:tc>
          <w:tcPr>
            <w:tcW w:w="874" w:type="dxa"/>
            <w:vMerge w:val="restart"/>
            <w:tcBorders>
              <w:top w:val="single" w:sz="4" w:space="0" w:color="auto"/>
            </w:tcBorders>
            <w:vAlign w:val="top"/>
          </w:tcPr>
          <w:p w14:paraId="30CBE845" w14:textId="77777777" w:rsidR="00F75315" w:rsidRPr="006C26A0" w:rsidRDefault="00F75315" w:rsidP="00696CF9">
            <w:pPr>
              <w:pStyle w:val="Compact"/>
              <w:rPr>
                <w:sz w:val="16"/>
                <w:szCs w:val="16"/>
              </w:rPr>
            </w:pPr>
            <w:r>
              <w:rPr>
                <w:sz w:val="16"/>
                <w:szCs w:val="16"/>
              </w:rPr>
              <w:t>Supported</w:t>
            </w:r>
          </w:p>
        </w:tc>
      </w:tr>
      <w:tr w:rsidR="00F75315" w:rsidRPr="006C26A0" w14:paraId="7DBD7E29" w14:textId="77777777" w:rsidTr="00696CF9">
        <w:tc>
          <w:tcPr>
            <w:tcW w:w="953" w:type="dxa"/>
            <w:vMerge/>
            <w:tcBorders>
              <w:bottom w:val="single" w:sz="4" w:space="0" w:color="auto"/>
            </w:tcBorders>
          </w:tcPr>
          <w:p w14:paraId="52C4947E" w14:textId="77777777" w:rsidR="00F75315" w:rsidRPr="006C26A0" w:rsidRDefault="00F75315" w:rsidP="00696CF9">
            <w:pPr>
              <w:pStyle w:val="Compact"/>
              <w:rPr>
                <w:sz w:val="16"/>
                <w:szCs w:val="16"/>
              </w:rPr>
            </w:pPr>
          </w:p>
        </w:tc>
        <w:tc>
          <w:tcPr>
            <w:tcW w:w="1877" w:type="dxa"/>
            <w:tcBorders>
              <w:bottom w:val="single" w:sz="4" w:space="0" w:color="auto"/>
            </w:tcBorders>
          </w:tcPr>
          <w:p w14:paraId="5A817F9C"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5  -</w:t>
            </w:r>
            <w:proofErr w:type="gramEnd"/>
            <w:r w:rsidRPr="006C26A0">
              <w:rPr>
                <w:sz w:val="16"/>
                <w:szCs w:val="16"/>
              </w:rPr>
              <w:t>&gt;  PSQ</w:t>
            </w:r>
          </w:p>
        </w:tc>
        <w:tc>
          <w:tcPr>
            <w:tcW w:w="1148" w:type="dxa"/>
            <w:gridSpan w:val="2"/>
            <w:tcBorders>
              <w:bottom w:val="single" w:sz="4" w:space="0" w:color="auto"/>
            </w:tcBorders>
          </w:tcPr>
          <w:p w14:paraId="35097BB5" w14:textId="77777777" w:rsidR="00F75315" w:rsidRPr="006C26A0" w:rsidRDefault="00F75315" w:rsidP="00696CF9">
            <w:pPr>
              <w:pStyle w:val="Compact"/>
              <w:jc w:val="center"/>
              <w:rPr>
                <w:sz w:val="16"/>
                <w:szCs w:val="16"/>
              </w:rPr>
            </w:pPr>
            <w:r w:rsidRPr="006C26A0">
              <w:rPr>
                <w:sz w:val="16"/>
                <w:szCs w:val="16"/>
              </w:rPr>
              <w:t>-0.16</w:t>
            </w:r>
          </w:p>
        </w:tc>
        <w:tc>
          <w:tcPr>
            <w:tcW w:w="1272" w:type="dxa"/>
            <w:gridSpan w:val="2"/>
            <w:tcBorders>
              <w:bottom w:val="single" w:sz="4" w:space="0" w:color="auto"/>
            </w:tcBorders>
          </w:tcPr>
          <w:p w14:paraId="47DBA825" w14:textId="77777777" w:rsidR="00F75315" w:rsidRPr="006C26A0" w:rsidRDefault="00F75315" w:rsidP="00696CF9">
            <w:pPr>
              <w:pStyle w:val="Compact"/>
              <w:jc w:val="center"/>
              <w:rPr>
                <w:sz w:val="16"/>
                <w:szCs w:val="16"/>
              </w:rPr>
            </w:pPr>
            <w:r w:rsidRPr="006C26A0">
              <w:rPr>
                <w:sz w:val="16"/>
                <w:szCs w:val="16"/>
              </w:rPr>
              <w:t>-0.16</w:t>
            </w:r>
          </w:p>
        </w:tc>
        <w:tc>
          <w:tcPr>
            <w:tcW w:w="847" w:type="dxa"/>
            <w:gridSpan w:val="2"/>
            <w:tcBorders>
              <w:bottom w:val="single" w:sz="4" w:space="0" w:color="auto"/>
            </w:tcBorders>
          </w:tcPr>
          <w:p w14:paraId="50CE61AA"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1885A8E0" w14:textId="77777777" w:rsidR="00F75315" w:rsidRPr="006C26A0" w:rsidRDefault="00F75315" w:rsidP="00696CF9">
            <w:pPr>
              <w:pStyle w:val="Compact"/>
              <w:jc w:val="center"/>
              <w:rPr>
                <w:sz w:val="16"/>
                <w:szCs w:val="16"/>
              </w:rPr>
            </w:pPr>
            <w:r w:rsidRPr="006C26A0">
              <w:rPr>
                <w:sz w:val="16"/>
                <w:szCs w:val="16"/>
              </w:rPr>
              <w:t>-2.59</w:t>
            </w:r>
          </w:p>
        </w:tc>
        <w:tc>
          <w:tcPr>
            <w:tcW w:w="847" w:type="dxa"/>
            <w:tcBorders>
              <w:bottom w:val="single" w:sz="4" w:space="0" w:color="auto"/>
            </w:tcBorders>
          </w:tcPr>
          <w:p w14:paraId="5AAC655A" w14:textId="77777777" w:rsidR="00F75315" w:rsidRPr="006C26A0" w:rsidRDefault="00F75315" w:rsidP="00696CF9">
            <w:pPr>
              <w:pStyle w:val="Compact"/>
              <w:jc w:val="center"/>
              <w:rPr>
                <w:sz w:val="16"/>
                <w:szCs w:val="16"/>
              </w:rPr>
            </w:pPr>
            <w:r w:rsidRPr="006C26A0">
              <w:rPr>
                <w:sz w:val="16"/>
                <w:szCs w:val="16"/>
              </w:rPr>
              <w:t>-0.27</w:t>
            </w:r>
          </w:p>
        </w:tc>
        <w:tc>
          <w:tcPr>
            <w:tcW w:w="734" w:type="dxa"/>
            <w:tcBorders>
              <w:bottom w:val="single" w:sz="4" w:space="0" w:color="auto"/>
            </w:tcBorders>
          </w:tcPr>
          <w:p w14:paraId="22B90E94" w14:textId="77777777" w:rsidR="00F75315" w:rsidRPr="006C26A0" w:rsidRDefault="00F75315" w:rsidP="00696CF9">
            <w:pPr>
              <w:pStyle w:val="Compact"/>
              <w:jc w:val="center"/>
              <w:rPr>
                <w:sz w:val="16"/>
                <w:szCs w:val="16"/>
              </w:rPr>
            </w:pPr>
            <w:r w:rsidRPr="006C26A0">
              <w:rPr>
                <w:sz w:val="16"/>
                <w:szCs w:val="16"/>
              </w:rPr>
              <w:t>-0.03</w:t>
            </w:r>
          </w:p>
        </w:tc>
        <w:tc>
          <w:tcPr>
            <w:tcW w:w="874" w:type="dxa"/>
            <w:vMerge/>
            <w:tcBorders>
              <w:bottom w:val="single" w:sz="4" w:space="0" w:color="auto"/>
            </w:tcBorders>
            <w:vAlign w:val="top"/>
          </w:tcPr>
          <w:p w14:paraId="30711849" w14:textId="77777777" w:rsidR="00F75315" w:rsidRPr="006C26A0" w:rsidRDefault="00F75315" w:rsidP="00696CF9">
            <w:pPr>
              <w:pStyle w:val="Compact"/>
              <w:rPr>
                <w:sz w:val="16"/>
                <w:szCs w:val="16"/>
              </w:rPr>
            </w:pPr>
          </w:p>
        </w:tc>
      </w:tr>
      <w:tr w:rsidR="00F75315" w:rsidRPr="006C26A0" w14:paraId="61E0DBC8" w14:textId="77777777" w:rsidTr="00696CF9">
        <w:tc>
          <w:tcPr>
            <w:tcW w:w="8526" w:type="dxa"/>
            <w:gridSpan w:val="11"/>
            <w:tcBorders>
              <w:top w:val="single" w:sz="4" w:space="0" w:color="auto"/>
              <w:bottom w:val="single" w:sz="4" w:space="0" w:color="auto"/>
            </w:tcBorders>
          </w:tcPr>
          <w:p w14:paraId="699DDC55" w14:textId="77777777" w:rsidR="00F75315" w:rsidRPr="006C26A0" w:rsidRDefault="00F75315" w:rsidP="00696CF9">
            <w:pPr>
              <w:pStyle w:val="Compact"/>
              <w:rPr>
                <w:sz w:val="16"/>
                <w:szCs w:val="16"/>
              </w:rPr>
            </w:pPr>
            <w:r>
              <w:rPr>
                <w:b/>
                <w:bCs/>
                <w:sz w:val="16"/>
                <w:szCs w:val="16"/>
              </w:rPr>
              <w:t>H4: Mood</w:t>
            </w:r>
            <w:r w:rsidRPr="00A771F9">
              <w:rPr>
                <w:b/>
                <w:bCs/>
                <w:sz w:val="16"/>
                <w:szCs w:val="16"/>
              </w:rPr>
              <w:t xml:space="preserve"> -&gt; </w:t>
            </w:r>
            <w:r>
              <w:rPr>
                <w:b/>
                <w:bCs/>
                <w:sz w:val="16"/>
                <w:szCs w:val="16"/>
              </w:rPr>
              <w:t>Sleep quality</w:t>
            </w:r>
          </w:p>
        </w:tc>
        <w:tc>
          <w:tcPr>
            <w:tcW w:w="874" w:type="dxa"/>
            <w:tcBorders>
              <w:top w:val="single" w:sz="4" w:space="0" w:color="auto"/>
              <w:bottom w:val="single" w:sz="4" w:space="0" w:color="auto"/>
            </w:tcBorders>
            <w:vAlign w:val="top"/>
          </w:tcPr>
          <w:p w14:paraId="681AA961" w14:textId="77777777" w:rsidR="00F75315" w:rsidRDefault="00F75315" w:rsidP="00696CF9">
            <w:pPr>
              <w:pStyle w:val="Compact"/>
              <w:rPr>
                <w:sz w:val="16"/>
                <w:szCs w:val="16"/>
              </w:rPr>
            </w:pPr>
          </w:p>
        </w:tc>
      </w:tr>
      <w:tr w:rsidR="00F75315" w:rsidRPr="006C26A0" w14:paraId="23700FC2" w14:textId="77777777" w:rsidTr="00696CF9">
        <w:tc>
          <w:tcPr>
            <w:tcW w:w="953" w:type="dxa"/>
            <w:vMerge w:val="restart"/>
            <w:tcBorders>
              <w:top w:val="single" w:sz="4" w:space="0" w:color="auto"/>
            </w:tcBorders>
          </w:tcPr>
          <w:p w14:paraId="0A5C76EE" w14:textId="77777777" w:rsidR="00F75315" w:rsidRPr="006C26A0" w:rsidRDefault="00F75315" w:rsidP="00696CF9">
            <w:pPr>
              <w:pStyle w:val="Compact"/>
              <w:rPr>
                <w:sz w:val="16"/>
                <w:szCs w:val="16"/>
              </w:rPr>
            </w:pPr>
            <w:r>
              <w:rPr>
                <w:sz w:val="16"/>
                <w:szCs w:val="16"/>
              </w:rPr>
              <w:t>H4</w:t>
            </w:r>
          </w:p>
        </w:tc>
        <w:tc>
          <w:tcPr>
            <w:tcW w:w="1877" w:type="dxa"/>
            <w:tcBorders>
              <w:top w:val="single" w:sz="4" w:space="0" w:color="auto"/>
            </w:tcBorders>
          </w:tcPr>
          <w:p w14:paraId="184B31D3" w14:textId="77777777" w:rsidR="00F75315" w:rsidRPr="006C26A0" w:rsidRDefault="00F75315" w:rsidP="00696CF9">
            <w:pPr>
              <w:pStyle w:val="Compact"/>
              <w:rPr>
                <w:sz w:val="16"/>
                <w:szCs w:val="16"/>
              </w:rPr>
            </w:pPr>
            <w:proofErr w:type="gramStart"/>
            <w:r w:rsidRPr="006C26A0">
              <w:rPr>
                <w:sz w:val="16"/>
                <w:szCs w:val="16"/>
              </w:rPr>
              <w:t>PA  -</w:t>
            </w:r>
            <w:proofErr w:type="gramEnd"/>
            <w:r w:rsidRPr="006C26A0">
              <w:rPr>
                <w:sz w:val="16"/>
                <w:szCs w:val="16"/>
              </w:rPr>
              <w:t>&gt;  PSQ</w:t>
            </w:r>
          </w:p>
        </w:tc>
        <w:tc>
          <w:tcPr>
            <w:tcW w:w="1148" w:type="dxa"/>
            <w:gridSpan w:val="2"/>
            <w:tcBorders>
              <w:top w:val="single" w:sz="4" w:space="0" w:color="auto"/>
            </w:tcBorders>
          </w:tcPr>
          <w:p w14:paraId="17C32952" w14:textId="77777777" w:rsidR="00F75315" w:rsidRPr="006C26A0" w:rsidRDefault="00F75315" w:rsidP="00696CF9">
            <w:pPr>
              <w:pStyle w:val="Compact"/>
              <w:jc w:val="center"/>
              <w:rPr>
                <w:sz w:val="16"/>
                <w:szCs w:val="16"/>
              </w:rPr>
            </w:pPr>
            <w:r w:rsidRPr="006C26A0">
              <w:rPr>
                <w:sz w:val="16"/>
                <w:szCs w:val="16"/>
              </w:rPr>
              <w:t>-0.18</w:t>
            </w:r>
          </w:p>
        </w:tc>
        <w:tc>
          <w:tcPr>
            <w:tcW w:w="1272" w:type="dxa"/>
            <w:gridSpan w:val="2"/>
            <w:tcBorders>
              <w:top w:val="single" w:sz="4" w:space="0" w:color="auto"/>
            </w:tcBorders>
          </w:tcPr>
          <w:p w14:paraId="3514F513" w14:textId="77777777" w:rsidR="00F75315" w:rsidRPr="006C26A0" w:rsidRDefault="00F75315" w:rsidP="00696CF9">
            <w:pPr>
              <w:pStyle w:val="Compact"/>
              <w:jc w:val="center"/>
              <w:rPr>
                <w:sz w:val="16"/>
                <w:szCs w:val="16"/>
              </w:rPr>
            </w:pPr>
            <w:r w:rsidRPr="006C26A0">
              <w:rPr>
                <w:sz w:val="16"/>
                <w:szCs w:val="16"/>
              </w:rPr>
              <w:t>-0.18</w:t>
            </w:r>
          </w:p>
        </w:tc>
        <w:tc>
          <w:tcPr>
            <w:tcW w:w="847" w:type="dxa"/>
            <w:gridSpan w:val="2"/>
            <w:tcBorders>
              <w:top w:val="single" w:sz="4" w:space="0" w:color="auto"/>
            </w:tcBorders>
          </w:tcPr>
          <w:p w14:paraId="000A9BEB"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tcBorders>
          </w:tcPr>
          <w:p w14:paraId="320C3AD2" w14:textId="77777777" w:rsidR="00F75315" w:rsidRPr="006C26A0" w:rsidRDefault="00F75315" w:rsidP="00696CF9">
            <w:pPr>
              <w:pStyle w:val="Compact"/>
              <w:jc w:val="center"/>
              <w:rPr>
                <w:sz w:val="16"/>
                <w:szCs w:val="16"/>
              </w:rPr>
            </w:pPr>
            <w:r w:rsidRPr="006C26A0">
              <w:rPr>
                <w:sz w:val="16"/>
                <w:szCs w:val="16"/>
              </w:rPr>
              <w:t>-3.02</w:t>
            </w:r>
          </w:p>
        </w:tc>
        <w:tc>
          <w:tcPr>
            <w:tcW w:w="847" w:type="dxa"/>
            <w:tcBorders>
              <w:top w:val="single" w:sz="4" w:space="0" w:color="auto"/>
            </w:tcBorders>
          </w:tcPr>
          <w:p w14:paraId="1A3969D4" w14:textId="77777777" w:rsidR="00F75315" w:rsidRPr="006C26A0" w:rsidRDefault="00F75315" w:rsidP="00696CF9">
            <w:pPr>
              <w:pStyle w:val="Compact"/>
              <w:jc w:val="center"/>
              <w:rPr>
                <w:sz w:val="16"/>
                <w:szCs w:val="16"/>
              </w:rPr>
            </w:pPr>
            <w:r w:rsidRPr="006C26A0">
              <w:rPr>
                <w:sz w:val="16"/>
                <w:szCs w:val="16"/>
              </w:rPr>
              <w:t>-0.30</w:t>
            </w:r>
          </w:p>
        </w:tc>
        <w:tc>
          <w:tcPr>
            <w:tcW w:w="734" w:type="dxa"/>
            <w:tcBorders>
              <w:top w:val="single" w:sz="4" w:space="0" w:color="auto"/>
            </w:tcBorders>
          </w:tcPr>
          <w:p w14:paraId="279D9B78" w14:textId="77777777" w:rsidR="00F75315" w:rsidRPr="006C26A0" w:rsidRDefault="00F75315" w:rsidP="00696CF9">
            <w:pPr>
              <w:pStyle w:val="Compact"/>
              <w:jc w:val="center"/>
              <w:rPr>
                <w:sz w:val="16"/>
                <w:szCs w:val="16"/>
              </w:rPr>
            </w:pPr>
            <w:r w:rsidRPr="006C26A0">
              <w:rPr>
                <w:sz w:val="16"/>
                <w:szCs w:val="16"/>
              </w:rPr>
              <w:t>-0.06</w:t>
            </w:r>
          </w:p>
        </w:tc>
        <w:tc>
          <w:tcPr>
            <w:tcW w:w="874" w:type="dxa"/>
            <w:vMerge w:val="restart"/>
            <w:tcBorders>
              <w:top w:val="single" w:sz="4" w:space="0" w:color="auto"/>
            </w:tcBorders>
            <w:vAlign w:val="top"/>
          </w:tcPr>
          <w:p w14:paraId="64621FEF" w14:textId="77777777" w:rsidR="00F75315" w:rsidRPr="006C26A0" w:rsidRDefault="00F75315" w:rsidP="00696CF9">
            <w:pPr>
              <w:pStyle w:val="Compact"/>
              <w:rPr>
                <w:sz w:val="16"/>
                <w:szCs w:val="16"/>
              </w:rPr>
            </w:pPr>
            <w:r>
              <w:rPr>
                <w:sz w:val="16"/>
                <w:szCs w:val="16"/>
              </w:rPr>
              <w:t>Supported</w:t>
            </w:r>
          </w:p>
        </w:tc>
      </w:tr>
      <w:tr w:rsidR="00F75315" w:rsidRPr="006C26A0" w14:paraId="6E6C1582" w14:textId="77777777" w:rsidTr="00696CF9">
        <w:tc>
          <w:tcPr>
            <w:tcW w:w="953" w:type="dxa"/>
            <w:vMerge/>
          </w:tcPr>
          <w:p w14:paraId="1D194997" w14:textId="77777777" w:rsidR="00F75315" w:rsidRPr="006C26A0" w:rsidRDefault="00F75315" w:rsidP="00696CF9">
            <w:pPr>
              <w:pStyle w:val="Compact"/>
              <w:rPr>
                <w:sz w:val="16"/>
                <w:szCs w:val="16"/>
              </w:rPr>
            </w:pPr>
          </w:p>
        </w:tc>
        <w:tc>
          <w:tcPr>
            <w:tcW w:w="1877" w:type="dxa"/>
          </w:tcPr>
          <w:p w14:paraId="6E28DD9A" w14:textId="77777777" w:rsidR="00F75315" w:rsidRPr="006C26A0" w:rsidRDefault="00F75315" w:rsidP="00696CF9">
            <w:pPr>
              <w:pStyle w:val="Compact"/>
              <w:rPr>
                <w:sz w:val="16"/>
                <w:szCs w:val="16"/>
              </w:rPr>
            </w:pPr>
            <w:proofErr w:type="gramStart"/>
            <w:r w:rsidRPr="006C26A0">
              <w:rPr>
                <w:sz w:val="16"/>
                <w:szCs w:val="16"/>
              </w:rPr>
              <w:t>PA  -</w:t>
            </w:r>
            <w:proofErr w:type="gramEnd"/>
            <w:r w:rsidRPr="006C26A0">
              <w:rPr>
                <w:sz w:val="16"/>
                <w:szCs w:val="16"/>
              </w:rPr>
              <w:t>&gt;  SE</w:t>
            </w:r>
          </w:p>
        </w:tc>
        <w:tc>
          <w:tcPr>
            <w:tcW w:w="1148" w:type="dxa"/>
            <w:gridSpan w:val="2"/>
          </w:tcPr>
          <w:p w14:paraId="30CA3C2E" w14:textId="77777777" w:rsidR="00F75315" w:rsidRPr="006C26A0" w:rsidRDefault="00F75315" w:rsidP="00696CF9">
            <w:pPr>
              <w:pStyle w:val="Compact"/>
              <w:jc w:val="center"/>
              <w:rPr>
                <w:sz w:val="16"/>
                <w:szCs w:val="16"/>
              </w:rPr>
            </w:pPr>
            <w:r w:rsidRPr="006C26A0">
              <w:rPr>
                <w:sz w:val="16"/>
                <w:szCs w:val="16"/>
              </w:rPr>
              <w:t>0.22</w:t>
            </w:r>
          </w:p>
        </w:tc>
        <w:tc>
          <w:tcPr>
            <w:tcW w:w="1272" w:type="dxa"/>
            <w:gridSpan w:val="2"/>
          </w:tcPr>
          <w:p w14:paraId="59738574" w14:textId="77777777" w:rsidR="00F75315" w:rsidRPr="006C26A0" w:rsidRDefault="00F75315" w:rsidP="00696CF9">
            <w:pPr>
              <w:pStyle w:val="Compact"/>
              <w:jc w:val="center"/>
              <w:rPr>
                <w:sz w:val="16"/>
                <w:szCs w:val="16"/>
              </w:rPr>
            </w:pPr>
            <w:r w:rsidRPr="006C26A0">
              <w:rPr>
                <w:sz w:val="16"/>
                <w:szCs w:val="16"/>
              </w:rPr>
              <w:t>0.21</w:t>
            </w:r>
          </w:p>
        </w:tc>
        <w:tc>
          <w:tcPr>
            <w:tcW w:w="847" w:type="dxa"/>
            <w:gridSpan w:val="2"/>
          </w:tcPr>
          <w:p w14:paraId="3FD39DB0" w14:textId="77777777" w:rsidR="00F75315" w:rsidRPr="006C26A0" w:rsidRDefault="00F75315" w:rsidP="00696CF9">
            <w:pPr>
              <w:pStyle w:val="Compact"/>
              <w:jc w:val="center"/>
              <w:rPr>
                <w:sz w:val="16"/>
                <w:szCs w:val="16"/>
              </w:rPr>
            </w:pPr>
            <w:r w:rsidRPr="006C26A0">
              <w:rPr>
                <w:sz w:val="16"/>
                <w:szCs w:val="16"/>
              </w:rPr>
              <w:t>0.07</w:t>
            </w:r>
          </w:p>
        </w:tc>
        <w:tc>
          <w:tcPr>
            <w:tcW w:w="848" w:type="dxa"/>
          </w:tcPr>
          <w:p w14:paraId="34554E04" w14:textId="77777777" w:rsidR="00F75315" w:rsidRPr="006C26A0" w:rsidRDefault="00F75315" w:rsidP="00696CF9">
            <w:pPr>
              <w:pStyle w:val="Compact"/>
              <w:jc w:val="center"/>
              <w:rPr>
                <w:sz w:val="16"/>
                <w:szCs w:val="16"/>
              </w:rPr>
            </w:pPr>
            <w:r w:rsidRPr="006C26A0">
              <w:rPr>
                <w:sz w:val="16"/>
                <w:szCs w:val="16"/>
              </w:rPr>
              <w:t>3.08</w:t>
            </w:r>
          </w:p>
        </w:tc>
        <w:tc>
          <w:tcPr>
            <w:tcW w:w="847" w:type="dxa"/>
          </w:tcPr>
          <w:p w14:paraId="479ECA91" w14:textId="77777777" w:rsidR="00F75315" w:rsidRPr="006C26A0" w:rsidRDefault="00F75315" w:rsidP="00696CF9">
            <w:pPr>
              <w:pStyle w:val="Compact"/>
              <w:jc w:val="center"/>
              <w:rPr>
                <w:sz w:val="16"/>
                <w:szCs w:val="16"/>
              </w:rPr>
            </w:pPr>
            <w:r w:rsidRPr="006C26A0">
              <w:rPr>
                <w:sz w:val="16"/>
                <w:szCs w:val="16"/>
              </w:rPr>
              <w:t>0.07</w:t>
            </w:r>
          </w:p>
        </w:tc>
        <w:tc>
          <w:tcPr>
            <w:tcW w:w="734" w:type="dxa"/>
          </w:tcPr>
          <w:p w14:paraId="31CDF1B8" w14:textId="77777777" w:rsidR="00F75315" w:rsidRPr="006C26A0" w:rsidRDefault="00F75315" w:rsidP="00696CF9">
            <w:pPr>
              <w:pStyle w:val="Compact"/>
              <w:jc w:val="center"/>
              <w:rPr>
                <w:sz w:val="16"/>
                <w:szCs w:val="16"/>
              </w:rPr>
            </w:pPr>
            <w:r w:rsidRPr="006C26A0">
              <w:rPr>
                <w:sz w:val="16"/>
                <w:szCs w:val="16"/>
              </w:rPr>
              <w:t>0.35</w:t>
            </w:r>
          </w:p>
        </w:tc>
        <w:tc>
          <w:tcPr>
            <w:tcW w:w="874" w:type="dxa"/>
            <w:vMerge/>
            <w:vAlign w:val="top"/>
          </w:tcPr>
          <w:p w14:paraId="44BEFFE7" w14:textId="77777777" w:rsidR="00F75315" w:rsidRPr="006C26A0" w:rsidRDefault="00F75315" w:rsidP="00696CF9">
            <w:pPr>
              <w:pStyle w:val="Compact"/>
              <w:rPr>
                <w:sz w:val="16"/>
                <w:szCs w:val="16"/>
              </w:rPr>
            </w:pPr>
          </w:p>
        </w:tc>
      </w:tr>
      <w:tr w:rsidR="00F75315" w:rsidRPr="006C26A0" w14:paraId="13AF944A" w14:textId="77777777" w:rsidTr="00696CF9">
        <w:tc>
          <w:tcPr>
            <w:tcW w:w="953" w:type="dxa"/>
            <w:vMerge/>
            <w:tcBorders>
              <w:bottom w:val="single" w:sz="4" w:space="0" w:color="auto"/>
            </w:tcBorders>
          </w:tcPr>
          <w:p w14:paraId="43821F34" w14:textId="77777777" w:rsidR="00F75315" w:rsidRPr="006C26A0" w:rsidRDefault="00F75315" w:rsidP="00696CF9">
            <w:pPr>
              <w:pStyle w:val="Compact"/>
              <w:rPr>
                <w:sz w:val="16"/>
                <w:szCs w:val="16"/>
              </w:rPr>
            </w:pPr>
          </w:p>
        </w:tc>
        <w:tc>
          <w:tcPr>
            <w:tcW w:w="1877" w:type="dxa"/>
            <w:tcBorders>
              <w:bottom w:val="single" w:sz="4" w:space="0" w:color="auto"/>
            </w:tcBorders>
          </w:tcPr>
          <w:p w14:paraId="71F3D4D8" w14:textId="77777777" w:rsidR="00F75315" w:rsidRPr="006C26A0" w:rsidRDefault="00F75315" w:rsidP="00696CF9">
            <w:pPr>
              <w:pStyle w:val="Compact"/>
              <w:rPr>
                <w:sz w:val="16"/>
                <w:szCs w:val="16"/>
              </w:rPr>
            </w:pPr>
            <w:proofErr w:type="gramStart"/>
            <w:r w:rsidRPr="006C26A0">
              <w:rPr>
                <w:sz w:val="16"/>
                <w:szCs w:val="16"/>
              </w:rPr>
              <w:t>NA  -</w:t>
            </w:r>
            <w:proofErr w:type="gramEnd"/>
            <w:r w:rsidRPr="006C26A0">
              <w:rPr>
                <w:sz w:val="16"/>
                <w:szCs w:val="16"/>
              </w:rPr>
              <w:t>&gt;  PSQ</w:t>
            </w:r>
          </w:p>
        </w:tc>
        <w:tc>
          <w:tcPr>
            <w:tcW w:w="1148" w:type="dxa"/>
            <w:gridSpan w:val="2"/>
            <w:tcBorders>
              <w:bottom w:val="single" w:sz="4" w:space="0" w:color="auto"/>
            </w:tcBorders>
          </w:tcPr>
          <w:p w14:paraId="32396332" w14:textId="77777777" w:rsidR="00F75315" w:rsidRPr="006C26A0" w:rsidRDefault="00F75315" w:rsidP="00696CF9">
            <w:pPr>
              <w:pStyle w:val="Compact"/>
              <w:jc w:val="center"/>
              <w:rPr>
                <w:sz w:val="16"/>
                <w:szCs w:val="16"/>
              </w:rPr>
            </w:pPr>
            <w:r w:rsidRPr="006C26A0">
              <w:rPr>
                <w:sz w:val="16"/>
                <w:szCs w:val="16"/>
              </w:rPr>
              <w:t>0.28</w:t>
            </w:r>
          </w:p>
        </w:tc>
        <w:tc>
          <w:tcPr>
            <w:tcW w:w="1272" w:type="dxa"/>
            <w:gridSpan w:val="2"/>
            <w:tcBorders>
              <w:bottom w:val="single" w:sz="4" w:space="0" w:color="auto"/>
            </w:tcBorders>
          </w:tcPr>
          <w:p w14:paraId="5E9F5166" w14:textId="77777777" w:rsidR="00F75315" w:rsidRPr="006C26A0" w:rsidRDefault="00F75315" w:rsidP="00696CF9">
            <w:pPr>
              <w:pStyle w:val="Compact"/>
              <w:jc w:val="center"/>
              <w:rPr>
                <w:sz w:val="16"/>
                <w:szCs w:val="16"/>
              </w:rPr>
            </w:pPr>
            <w:r w:rsidRPr="006C26A0">
              <w:rPr>
                <w:sz w:val="16"/>
                <w:szCs w:val="16"/>
              </w:rPr>
              <w:t>0.29</w:t>
            </w:r>
          </w:p>
        </w:tc>
        <w:tc>
          <w:tcPr>
            <w:tcW w:w="847" w:type="dxa"/>
            <w:gridSpan w:val="2"/>
            <w:tcBorders>
              <w:bottom w:val="single" w:sz="4" w:space="0" w:color="auto"/>
            </w:tcBorders>
          </w:tcPr>
          <w:p w14:paraId="2102A6E6"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7DC98E28" w14:textId="77777777" w:rsidR="00F75315" w:rsidRPr="006C26A0" w:rsidRDefault="00F75315" w:rsidP="00696CF9">
            <w:pPr>
              <w:pStyle w:val="Compact"/>
              <w:jc w:val="center"/>
              <w:rPr>
                <w:sz w:val="16"/>
                <w:szCs w:val="16"/>
              </w:rPr>
            </w:pPr>
            <w:r w:rsidRPr="006C26A0">
              <w:rPr>
                <w:sz w:val="16"/>
                <w:szCs w:val="16"/>
              </w:rPr>
              <w:t>4.83</w:t>
            </w:r>
          </w:p>
        </w:tc>
        <w:tc>
          <w:tcPr>
            <w:tcW w:w="847" w:type="dxa"/>
            <w:tcBorders>
              <w:bottom w:val="single" w:sz="4" w:space="0" w:color="auto"/>
            </w:tcBorders>
          </w:tcPr>
          <w:p w14:paraId="385F951C" w14:textId="77777777" w:rsidR="00F75315" w:rsidRPr="006C26A0" w:rsidRDefault="00F75315" w:rsidP="00696CF9">
            <w:pPr>
              <w:pStyle w:val="Compact"/>
              <w:jc w:val="center"/>
              <w:rPr>
                <w:sz w:val="16"/>
                <w:szCs w:val="16"/>
              </w:rPr>
            </w:pPr>
            <w:r w:rsidRPr="006C26A0">
              <w:rPr>
                <w:sz w:val="16"/>
                <w:szCs w:val="16"/>
              </w:rPr>
              <w:t>0.17</w:t>
            </w:r>
          </w:p>
        </w:tc>
        <w:tc>
          <w:tcPr>
            <w:tcW w:w="734" w:type="dxa"/>
            <w:tcBorders>
              <w:bottom w:val="single" w:sz="4" w:space="0" w:color="auto"/>
            </w:tcBorders>
          </w:tcPr>
          <w:p w14:paraId="45E82152" w14:textId="77777777" w:rsidR="00F75315" w:rsidRPr="006C26A0" w:rsidRDefault="00F75315" w:rsidP="00696CF9">
            <w:pPr>
              <w:pStyle w:val="Compact"/>
              <w:jc w:val="center"/>
              <w:rPr>
                <w:sz w:val="16"/>
                <w:szCs w:val="16"/>
              </w:rPr>
            </w:pPr>
            <w:r w:rsidRPr="006C26A0">
              <w:rPr>
                <w:sz w:val="16"/>
                <w:szCs w:val="16"/>
              </w:rPr>
              <w:t>0.40</w:t>
            </w:r>
          </w:p>
        </w:tc>
        <w:tc>
          <w:tcPr>
            <w:tcW w:w="874" w:type="dxa"/>
            <w:vMerge/>
            <w:tcBorders>
              <w:bottom w:val="single" w:sz="4" w:space="0" w:color="auto"/>
            </w:tcBorders>
            <w:vAlign w:val="top"/>
          </w:tcPr>
          <w:p w14:paraId="755331EF" w14:textId="77777777" w:rsidR="00F75315" w:rsidRPr="006C26A0" w:rsidRDefault="00F75315" w:rsidP="00696CF9">
            <w:pPr>
              <w:pStyle w:val="Compact"/>
              <w:rPr>
                <w:sz w:val="16"/>
                <w:szCs w:val="16"/>
              </w:rPr>
            </w:pPr>
          </w:p>
        </w:tc>
      </w:tr>
      <w:tr w:rsidR="00F75315" w:rsidRPr="006C26A0" w14:paraId="415B7945" w14:textId="77777777" w:rsidTr="00696CF9">
        <w:tc>
          <w:tcPr>
            <w:tcW w:w="8526" w:type="dxa"/>
            <w:gridSpan w:val="11"/>
            <w:tcBorders>
              <w:top w:val="single" w:sz="4" w:space="0" w:color="auto"/>
              <w:bottom w:val="single" w:sz="4" w:space="0" w:color="auto"/>
            </w:tcBorders>
          </w:tcPr>
          <w:p w14:paraId="51D8951A" w14:textId="77777777" w:rsidR="00F75315" w:rsidRPr="006C26A0" w:rsidRDefault="00F75315" w:rsidP="00696CF9">
            <w:pPr>
              <w:pStyle w:val="Compact"/>
              <w:rPr>
                <w:sz w:val="16"/>
                <w:szCs w:val="16"/>
              </w:rPr>
            </w:pPr>
            <w:r>
              <w:rPr>
                <w:b/>
                <w:bCs/>
                <w:sz w:val="16"/>
                <w:szCs w:val="16"/>
              </w:rPr>
              <w:t>H5: Chronotype</w:t>
            </w:r>
            <w:r w:rsidRPr="00A771F9">
              <w:rPr>
                <w:b/>
                <w:bCs/>
                <w:sz w:val="16"/>
                <w:szCs w:val="16"/>
              </w:rPr>
              <w:t xml:space="preserve"> -&gt;</w:t>
            </w:r>
            <w:r>
              <w:rPr>
                <w:b/>
                <w:bCs/>
                <w:sz w:val="16"/>
                <w:szCs w:val="16"/>
              </w:rPr>
              <w:t xml:space="preserve"> Sleep Quality</w:t>
            </w:r>
          </w:p>
        </w:tc>
        <w:tc>
          <w:tcPr>
            <w:tcW w:w="874" w:type="dxa"/>
            <w:tcBorders>
              <w:top w:val="single" w:sz="4" w:space="0" w:color="auto"/>
              <w:bottom w:val="single" w:sz="4" w:space="0" w:color="auto"/>
            </w:tcBorders>
            <w:vAlign w:val="top"/>
          </w:tcPr>
          <w:p w14:paraId="7CDCE573" w14:textId="77777777" w:rsidR="00F75315" w:rsidRDefault="00F75315" w:rsidP="00696CF9">
            <w:pPr>
              <w:pStyle w:val="Compact"/>
              <w:rPr>
                <w:sz w:val="16"/>
                <w:szCs w:val="16"/>
              </w:rPr>
            </w:pPr>
          </w:p>
        </w:tc>
      </w:tr>
      <w:tr w:rsidR="00F75315" w:rsidRPr="006C26A0" w14:paraId="55CD1851" w14:textId="77777777" w:rsidTr="00696CF9">
        <w:tc>
          <w:tcPr>
            <w:tcW w:w="953" w:type="dxa"/>
            <w:tcBorders>
              <w:top w:val="single" w:sz="4" w:space="0" w:color="auto"/>
              <w:bottom w:val="single" w:sz="4" w:space="0" w:color="auto"/>
            </w:tcBorders>
          </w:tcPr>
          <w:p w14:paraId="6D4815B8" w14:textId="77777777" w:rsidR="00F75315" w:rsidRPr="006C26A0" w:rsidRDefault="00F75315" w:rsidP="00696CF9">
            <w:pPr>
              <w:pStyle w:val="Compact"/>
              <w:rPr>
                <w:sz w:val="16"/>
                <w:szCs w:val="16"/>
              </w:rPr>
            </w:pPr>
            <w:r>
              <w:rPr>
                <w:sz w:val="16"/>
                <w:szCs w:val="16"/>
              </w:rPr>
              <w:t>H5</w:t>
            </w:r>
          </w:p>
        </w:tc>
        <w:tc>
          <w:tcPr>
            <w:tcW w:w="1877" w:type="dxa"/>
            <w:tcBorders>
              <w:top w:val="single" w:sz="4" w:space="0" w:color="auto"/>
              <w:bottom w:val="single" w:sz="4" w:space="0" w:color="auto"/>
            </w:tcBorders>
          </w:tcPr>
          <w:p w14:paraId="017622E4" w14:textId="77777777" w:rsidR="00F75315" w:rsidRPr="006C26A0" w:rsidRDefault="00F75315" w:rsidP="00696CF9">
            <w:pPr>
              <w:pStyle w:val="Compact"/>
              <w:rPr>
                <w:sz w:val="16"/>
                <w:szCs w:val="16"/>
              </w:rPr>
            </w:pPr>
            <w:proofErr w:type="gramStart"/>
            <w:r w:rsidRPr="006C26A0">
              <w:rPr>
                <w:sz w:val="16"/>
                <w:szCs w:val="16"/>
              </w:rPr>
              <w:t>MA  -</w:t>
            </w:r>
            <w:proofErr w:type="gramEnd"/>
            <w:r w:rsidRPr="006C26A0">
              <w:rPr>
                <w:sz w:val="16"/>
                <w:szCs w:val="16"/>
              </w:rPr>
              <w:t>&gt;  PSQ</w:t>
            </w:r>
          </w:p>
        </w:tc>
        <w:tc>
          <w:tcPr>
            <w:tcW w:w="1148" w:type="dxa"/>
            <w:gridSpan w:val="2"/>
            <w:tcBorders>
              <w:top w:val="single" w:sz="4" w:space="0" w:color="auto"/>
              <w:bottom w:val="single" w:sz="4" w:space="0" w:color="auto"/>
            </w:tcBorders>
          </w:tcPr>
          <w:p w14:paraId="2C253FCC" w14:textId="77777777" w:rsidR="00F75315" w:rsidRPr="006C26A0" w:rsidRDefault="00F75315" w:rsidP="00696CF9">
            <w:pPr>
              <w:pStyle w:val="Compact"/>
              <w:jc w:val="center"/>
              <w:rPr>
                <w:sz w:val="16"/>
                <w:szCs w:val="16"/>
              </w:rPr>
            </w:pPr>
            <w:r w:rsidRPr="006C26A0">
              <w:rPr>
                <w:sz w:val="16"/>
                <w:szCs w:val="16"/>
              </w:rPr>
              <w:t>-0.20</w:t>
            </w:r>
          </w:p>
        </w:tc>
        <w:tc>
          <w:tcPr>
            <w:tcW w:w="1272" w:type="dxa"/>
            <w:gridSpan w:val="2"/>
            <w:tcBorders>
              <w:top w:val="single" w:sz="4" w:space="0" w:color="auto"/>
              <w:bottom w:val="single" w:sz="4" w:space="0" w:color="auto"/>
            </w:tcBorders>
          </w:tcPr>
          <w:p w14:paraId="2C0D4D14" w14:textId="77777777" w:rsidR="00F75315" w:rsidRPr="006C26A0" w:rsidRDefault="00F75315" w:rsidP="00696CF9">
            <w:pPr>
              <w:pStyle w:val="Compact"/>
              <w:jc w:val="center"/>
              <w:rPr>
                <w:sz w:val="16"/>
                <w:szCs w:val="16"/>
              </w:rPr>
            </w:pPr>
            <w:r w:rsidRPr="006C26A0">
              <w:rPr>
                <w:sz w:val="16"/>
                <w:szCs w:val="16"/>
              </w:rPr>
              <w:t>-0.20</w:t>
            </w:r>
          </w:p>
        </w:tc>
        <w:tc>
          <w:tcPr>
            <w:tcW w:w="847" w:type="dxa"/>
            <w:gridSpan w:val="2"/>
            <w:tcBorders>
              <w:top w:val="single" w:sz="4" w:space="0" w:color="auto"/>
              <w:bottom w:val="single" w:sz="4" w:space="0" w:color="auto"/>
            </w:tcBorders>
          </w:tcPr>
          <w:p w14:paraId="1552C0B0"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bottom w:val="single" w:sz="4" w:space="0" w:color="auto"/>
            </w:tcBorders>
          </w:tcPr>
          <w:p w14:paraId="22B6D58D" w14:textId="77777777" w:rsidR="00F75315" w:rsidRPr="006C26A0" w:rsidRDefault="00F75315" w:rsidP="00696CF9">
            <w:pPr>
              <w:pStyle w:val="Compact"/>
              <w:jc w:val="center"/>
              <w:rPr>
                <w:sz w:val="16"/>
                <w:szCs w:val="16"/>
              </w:rPr>
            </w:pPr>
            <w:r w:rsidRPr="006C26A0">
              <w:rPr>
                <w:sz w:val="16"/>
                <w:szCs w:val="16"/>
              </w:rPr>
              <w:t>-3.31</w:t>
            </w:r>
          </w:p>
        </w:tc>
        <w:tc>
          <w:tcPr>
            <w:tcW w:w="847" w:type="dxa"/>
            <w:tcBorders>
              <w:top w:val="single" w:sz="4" w:space="0" w:color="auto"/>
              <w:bottom w:val="single" w:sz="4" w:space="0" w:color="auto"/>
            </w:tcBorders>
          </w:tcPr>
          <w:p w14:paraId="5B2B477E" w14:textId="77777777" w:rsidR="00F75315" w:rsidRPr="006C26A0" w:rsidRDefault="00F75315" w:rsidP="00696CF9">
            <w:pPr>
              <w:pStyle w:val="Compact"/>
              <w:jc w:val="center"/>
              <w:rPr>
                <w:sz w:val="16"/>
                <w:szCs w:val="16"/>
              </w:rPr>
            </w:pPr>
            <w:r w:rsidRPr="006C26A0">
              <w:rPr>
                <w:sz w:val="16"/>
                <w:szCs w:val="16"/>
              </w:rPr>
              <w:t>-0.31</w:t>
            </w:r>
          </w:p>
        </w:tc>
        <w:tc>
          <w:tcPr>
            <w:tcW w:w="734" w:type="dxa"/>
            <w:tcBorders>
              <w:top w:val="single" w:sz="4" w:space="0" w:color="auto"/>
              <w:bottom w:val="single" w:sz="4" w:space="0" w:color="auto"/>
            </w:tcBorders>
          </w:tcPr>
          <w:p w14:paraId="266296FC" w14:textId="77777777" w:rsidR="00F75315" w:rsidRPr="006C26A0" w:rsidRDefault="00F75315" w:rsidP="00696CF9">
            <w:pPr>
              <w:pStyle w:val="Compact"/>
              <w:jc w:val="center"/>
              <w:rPr>
                <w:sz w:val="16"/>
                <w:szCs w:val="16"/>
              </w:rPr>
            </w:pPr>
            <w:r w:rsidRPr="006C26A0">
              <w:rPr>
                <w:sz w:val="16"/>
                <w:szCs w:val="16"/>
              </w:rPr>
              <w:t>-0.08</w:t>
            </w:r>
          </w:p>
        </w:tc>
        <w:tc>
          <w:tcPr>
            <w:tcW w:w="874" w:type="dxa"/>
            <w:tcBorders>
              <w:top w:val="single" w:sz="4" w:space="0" w:color="auto"/>
              <w:bottom w:val="single" w:sz="4" w:space="0" w:color="auto"/>
            </w:tcBorders>
            <w:vAlign w:val="top"/>
          </w:tcPr>
          <w:p w14:paraId="2F471A6A" w14:textId="77777777" w:rsidR="00F75315" w:rsidRPr="006C26A0" w:rsidRDefault="00F75315" w:rsidP="00696CF9">
            <w:pPr>
              <w:pStyle w:val="Compact"/>
              <w:rPr>
                <w:sz w:val="16"/>
                <w:szCs w:val="16"/>
              </w:rPr>
            </w:pPr>
            <w:r>
              <w:rPr>
                <w:sz w:val="16"/>
                <w:szCs w:val="16"/>
              </w:rPr>
              <w:t>Supported</w:t>
            </w:r>
          </w:p>
        </w:tc>
      </w:tr>
      <w:tr w:rsidR="00F75315" w:rsidRPr="006C26A0" w14:paraId="651B8FB9" w14:textId="77777777" w:rsidTr="00696CF9">
        <w:tc>
          <w:tcPr>
            <w:tcW w:w="8526" w:type="dxa"/>
            <w:gridSpan w:val="11"/>
            <w:tcBorders>
              <w:top w:val="single" w:sz="4" w:space="0" w:color="auto"/>
              <w:bottom w:val="single" w:sz="4" w:space="0" w:color="auto"/>
            </w:tcBorders>
          </w:tcPr>
          <w:p w14:paraId="382AC407" w14:textId="77777777" w:rsidR="00F75315" w:rsidRPr="006C26A0" w:rsidRDefault="00F75315" w:rsidP="00696CF9">
            <w:pPr>
              <w:pStyle w:val="Compact"/>
              <w:rPr>
                <w:sz w:val="16"/>
                <w:szCs w:val="16"/>
              </w:rPr>
            </w:pPr>
            <w:r>
              <w:rPr>
                <w:b/>
                <w:bCs/>
                <w:sz w:val="16"/>
                <w:szCs w:val="16"/>
              </w:rPr>
              <w:t>H6: Sleep quality</w:t>
            </w:r>
            <w:r w:rsidRPr="00A771F9">
              <w:rPr>
                <w:b/>
                <w:bCs/>
                <w:sz w:val="16"/>
                <w:szCs w:val="16"/>
              </w:rPr>
              <w:t xml:space="preserve"> -&gt;</w:t>
            </w:r>
            <w:r>
              <w:rPr>
                <w:b/>
                <w:bCs/>
                <w:sz w:val="16"/>
                <w:szCs w:val="16"/>
              </w:rPr>
              <w:t xml:space="preserve"> Work Performance</w:t>
            </w:r>
          </w:p>
        </w:tc>
        <w:tc>
          <w:tcPr>
            <w:tcW w:w="874" w:type="dxa"/>
            <w:tcBorders>
              <w:top w:val="single" w:sz="4" w:space="0" w:color="auto"/>
              <w:bottom w:val="single" w:sz="4" w:space="0" w:color="auto"/>
            </w:tcBorders>
            <w:vAlign w:val="top"/>
          </w:tcPr>
          <w:p w14:paraId="5BAF09E5" w14:textId="77777777" w:rsidR="00F75315" w:rsidRDefault="00F75315" w:rsidP="00696CF9">
            <w:pPr>
              <w:pStyle w:val="Compact"/>
              <w:rPr>
                <w:sz w:val="16"/>
                <w:szCs w:val="16"/>
              </w:rPr>
            </w:pPr>
          </w:p>
        </w:tc>
      </w:tr>
      <w:tr w:rsidR="00F75315" w:rsidRPr="006C26A0" w14:paraId="6E7C668D" w14:textId="77777777" w:rsidTr="00696CF9">
        <w:tc>
          <w:tcPr>
            <w:tcW w:w="953" w:type="dxa"/>
            <w:vMerge w:val="restart"/>
            <w:tcBorders>
              <w:top w:val="single" w:sz="4" w:space="0" w:color="auto"/>
            </w:tcBorders>
          </w:tcPr>
          <w:p w14:paraId="6D659DDF" w14:textId="77777777" w:rsidR="00F75315" w:rsidRPr="006C26A0" w:rsidRDefault="00F75315" w:rsidP="00696CF9">
            <w:pPr>
              <w:pStyle w:val="Compact"/>
              <w:rPr>
                <w:sz w:val="16"/>
                <w:szCs w:val="16"/>
              </w:rPr>
            </w:pPr>
            <w:r>
              <w:rPr>
                <w:sz w:val="16"/>
                <w:szCs w:val="16"/>
              </w:rPr>
              <w:t>H6</w:t>
            </w:r>
          </w:p>
        </w:tc>
        <w:tc>
          <w:tcPr>
            <w:tcW w:w="1877" w:type="dxa"/>
            <w:tcBorders>
              <w:top w:val="single" w:sz="4" w:space="0" w:color="auto"/>
            </w:tcBorders>
          </w:tcPr>
          <w:p w14:paraId="6E6662E7" w14:textId="77777777" w:rsidR="00F75315" w:rsidRPr="006C26A0" w:rsidRDefault="00F75315" w:rsidP="00696CF9">
            <w:pPr>
              <w:pStyle w:val="Compact"/>
              <w:rPr>
                <w:sz w:val="16"/>
                <w:szCs w:val="16"/>
              </w:rPr>
            </w:pPr>
            <w:proofErr w:type="gramStart"/>
            <w:r w:rsidRPr="006C26A0">
              <w:rPr>
                <w:sz w:val="16"/>
                <w:szCs w:val="16"/>
              </w:rPr>
              <w:t>PSQ  -</w:t>
            </w:r>
            <w:proofErr w:type="gramEnd"/>
            <w:r w:rsidRPr="006C26A0">
              <w:rPr>
                <w:sz w:val="16"/>
                <w:szCs w:val="16"/>
              </w:rPr>
              <w:t>&gt;  Memory</w:t>
            </w:r>
          </w:p>
        </w:tc>
        <w:tc>
          <w:tcPr>
            <w:tcW w:w="1148" w:type="dxa"/>
            <w:gridSpan w:val="2"/>
            <w:tcBorders>
              <w:top w:val="single" w:sz="4" w:space="0" w:color="auto"/>
            </w:tcBorders>
          </w:tcPr>
          <w:p w14:paraId="68ED3186" w14:textId="77777777" w:rsidR="00F75315" w:rsidRPr="006C26A0" w:rsidRDefault="00F75315" w:rsidP="00696CF9">
            <w:pPr>
              <w:pStyle w:val="Compact"/>
              <w:jc w:val="center"/>
              <w:rPr>
                <w:sz w:val="16"/>
                <w:szCs w:val="16"/>
              </w:rPr>
            </w:pPr>
            <w:r w:rsidRPr="006C26A0">
              <w:rPr>
                <w:sz w:val="16"/>
                <w:szCs w:val="16"/>
              </w:rPr>
              <w:t>0.17</w:t>
            </w:r>
          </w:p>
        </w:tc>
        <w:tc>
          <w:tcPr>
            <w:tcW w:w="1272" w:type="dxa"/>
            <w:gridSpan w:val="2"/>
            <w:tcBorders>
              <w:top w:val="single" w:sz="4" w:space="0" w:color="auto"/>
            </w:tcBorders>
          </w:tcPr>
          <w:p w14:paraId="6E91DA63" w14:textId="77777777" w:rsidR="00F75315" w:rsidRPr="006C26A0" w:rsidRDefault="00F75315" w:rsidP="00696CF9">
            <w:pPr>
              <w:pStyle w:val="Compact"/>
              <w:jc w:val="center"/>
              <w:rPr>
                <w:sz w:val="16"/>
                <w:szCs w:val="16"/>
              </w:rPr>
            </w:pPr>
            <w:r w:rsidRPr="006C26A0">
              <w:rPr>
                <w:sz w:val="16"/>
                <w:szCs w:val="16"/>
              </w:rPr>
              <w:t>0.18</w:t>
            </w:r>
          </w:p>
        </w:tc>
        <w:tc>
          <w:tcPr>
            <w:tcW w:w="847" w:type="dxa"/>
            <w:gridSpan w:val="2"/>
            <w:tcBorders>
              <w:top w:val="single" w:sz="4" w:space="0" w:color="auto"/>
            </w:tcBorders>
          </w:tcPr>
          <w:p w14:paraId="6C73F9B4"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tcBorders>
          </w:tcPr>
          <w:p w14:paraId="383F6467" w14:textId="77777777" w:rsidR="00F75315" w:rsidRPr="006C26A0" w:rsidRDefault="00F75315" w:rsidP="00696CF9">
            <w:pPr>
              <w:pStyle w:val="Compact"/>
              <w:jc w:val="center"/>
              <w:rPr>
                <w:sz w:val="16"/>
                <w:szCs w:val="16"/>
              </w:rPr>
            </w:pPr>
            <w:r w:rsidRPr="006C26A0">
              <w:rPr>
                <w:sz w:val="16"/>
                <w:szCs w:val="16"/>
              </w:rPr>
              <w:t>3.11</w:t>
            </w:r>
          </w:p>
        </w:tc>
        <w:tc>
          <w:tcPr>
            <w:tcW w:w="847" w:type="dxa"/>
            <w:tcBorders>
              <w:top w:val="single" w:sz="4" w:space="0" w:color="auto"/>
            </w:tcBorders>
          </w:tcPr>
          <w:p w14:paraId="72FBA08D" w14:textId="77777777" w:rsidR="00F75315" w:rsidRPr="006C26A0" w:rsidRDefault="00F75315" w:rsidP="00696CF9">
            <w:pPr>
              <w:pStyle w:val="Compact"/>
              <w:jc w:val="center"/>
              <w:rPr>
                <w:sz w:val="16"/>
                <w:szCs w:val="16"/>
              </w:rPr>
            </w:pPr>
            <w:r w:rsidRPr="006C26A0">
              <w:rPr>
                <w:sz w:val="16"/>
                <w:szCs w:val="16"/>
              </w:rPr>
              <w:t>0.07</w:t>
            </w:r>
          </w:p>
        </w:tc>
        <w:tc>
          <w:tcPr>
            <w:tcW w:w="734" w:type="dxa"/>
            <w:tcBorders>
              <w:top w:val="single" w:sz="4" w:space="0" w:color="auto"/>
            </w:tcBorders>
          </w:tcPr>
          <w:p w14:paraId="3A4B38F5" w14:textId="77777777" w:rsidR="00F75315" w:rsidRPr="006C26A0" w:rsidRDefault="00F75315" w:rsidP="00696CF9">
            <w:pPr>
              <w:pStyle w:val="Compact"/>
              <w:jc w:val="center"/>
              <w:rPr>
                <w:sz w:val="16"/>
                <w:szCs w:val="16"/>
              </w:rPr>
            </w:pPr>
            <w:r w:rsidRPr="006C26A0">
              <w:rPr>
                <w:sz w:val="16"/>
                <w:szCs w:val="16"/>
              </w:rPr>
              <w:t>0.29</w:t>
            </w:r>
          </w:p>
        </w:tc>
        <w:tc>
          <w:tcPr>
            <w:tcW w:w="874" w:type="dxa"/>
            <w:vMerge w:val="restart"/>
            <w:tcBorders>
              <w:top w:val="single" w:sz="4" w:space="0" w:color="auto"/>
            </w:tcBorders>
            <w:vAlign w:val="top"/>
          </w:tcPr>
          <w:p w14:paraId="72D4F308" w14:textId="77777777" w:rsidR="00F75315" w:rsidRPr="006C26A0" w:rsidRDefault="00F75315" w:rsidP="00696CF9">
            <w:pPr>
              <w:pStyle w:val="Compact"/>
              <w:rPr>
                <w:sz w:val="16"/>
                <w:szCs w:val="16"/>
              </w:rPr>
            </w:pPr>
            <w:r>
              <w:rPr>
                <w:sz w:val="16"/>
                <w:szCs w:val="16"/>
              </w:rPr>
              <w:t>Supported</w:t>
            </w:r>
          </w:p>
        </w:tc>
      </w:tr>
      <w:tr w:rsidR="00F75315" w:rsidRPr="006C26A0" w14:paraId="34876E90" w14:textId="77777777" w:rsidTr="00696CF9">
        <w:tc>
          <w:tcPr>
            <w:tcW w:w="953" w:type="dxa"/>
            <w:vMerge/>
            <w:tcBorders>
              <w:bottom w:val="single" w:sz="4" w:space="0" w:color="auto"/>
            </w:tcBorders>
          </w:tcPr>
          <w:p w14:paraId="357717C0" w14:textId="77777777" w:rsidR="00F75315" w:rsidRPr="006C26A0" w:rsidRDefault="00F75315" w:rsidP="00696CF9">
            <w:pPr>
              <w:pStyle w:val="Compact"/>
              <w:rPr>
                <w:sz w:val="16"/>
                <w:szCs w:val="16"/>
              </w:rPr>
            </w:pPr>
          </w:p>
        </w:tc>
        <w:tc>
          <w:tcPr>
            <w:tcW w:w="1877" w:type="dxa"/>
            <w:tcBorders>
              <w:bottom w:val="single" w:sz="4" w:space="0" w:color="auto"/>
            </w:tcBorders>
          </w:tcPr>
          <w:p w14:paraId="34D6E336" w14:textId="77777777" w:rsidR="00F75315" w:rsidRPr="006C26A0" w:rsidRDefault="00F75315" w:rsidP="00696CF9">
            <w:pPr>
              <w:pStyle w:val="Compact"/>
              <w:rPr>
                <w:sz w:val="16"/>
                <w:szCs w:val="16"/>
              </w:rPr>
            </w:pPr>
            <w:proofErr w:type="gramStart"/>
            <w:r w:rsidRPr="006C26A0">
              <w:rPr>
                <w:sz w:val="16"/>
                <w:szCs w:val="16"/>
              </w:rPr>
              <w:t>PSQ  -</w:t>
            </w:r>
            <w:proofErr w:type="gramEnd"/>
            <w:r w:rsidRPr="006C26A0">
              <w:rPr>
                <w:sz w:val="16"/>
                <w:szCs w:val="16"/>
              </w:rPr>
              <w:t>&gt;  Concentration</w:t>
            </w:r>
          </w:p>
        </w:tc>
        <w:tc>
          <w:tcPr>
            <w:tcW w:w="1148" w:type="dxa"/>
            <w:gridSpan w:val="2"/>
            <w:tcBorders>
              <w:bottom w:val="single" w:sz="4" w:space="0" w:color="auto"/>
            </w:tcBorders>
          </w:tcPr>
          <w:p w14:paraId="32D76CE1" w14:textId="77777777" w:rsidR="00F75315" w:rsidRPr="006C26A0" w:rsidRDefault="00F75315" w:rsidP="00696CF9">
            <w:pPr>
              <w:pStyle w:val="Compact"/>
              <w:jc w:val="center"/>
              <w:rPr>
                <w:sz w:val="16"/>
                <w:szCs w:val="16"/>
              </w:rPr>
            </w:pPr>
            <w:r w:rsidRPr="006C26A0">
              <w:rPr>
                <w:sz w:val="16"/>
                <w:szCs w:val="16"/>
              </w:rPr>
              <w:t>0.26</w:t>
            </w:r>
          </w:p>
        </w:tc>
        <w:tc>
          <w:tcPr>
            <w:tcW w:w="1272" w:type="dxa"/>
            <w:gridSpan w:val="2"/>
            <w:tcBorders>
              <w:bottom w:val="single" w:sz="4" w:space="0" w:color="auto"/>
            </w:tcBorders>
          </w:tcPr>
          <w:p w14:paraId="0D78BA8D" w14:textId="77777777" w:rsidR="00F75315" w:rsidRPr="006C26A0" w:rsidRDefault="00F75315" w:rsidP="00696CF9">
            <w:pPr>
              <w:pStyle w:val="Compact"/>
              <w:jc w:val="center"/>
              <w:rPr>
                <w:sz w:val="16"/>
                <w:szCs w:val="16"/>
              </w:rPr>
            </w:pPr>
            <w:r w:rsidRPr="006C26A0">
              <w:rPr>
                <w:sz w:val="16"/>
                <w:szCs w:val="16"/>
              </w:rPr>
              <w:t>0.26</w:t>
            </w:r>
          </w:p>
        </w:tc>
        <w:tc>
          <w:tcPr>
            <w:tcW w:w="847" w:type="dxa"/>
            <w:gridSpan w:val="2"/>
            <w:tcBorders>
              <w:bottom w:val="single" w:sz="4" w:space="0" w:color="auto"/>
            </w:tcBorders>
          </w:tcPr>
          <w:p w14:paraId="6B995949"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750329D8" w14:textId="77777777" w:rsidR="00F75315" w:rsidRPr="006C26A0" w:rsidRDefault="00F75315" w:rsidP="00696CF9">
            <w:pPr>
              <w:pStyle w:val="Compact"/>
              <w:jc w:val="center"/>
              <w:rPr>
                <w:sz w:val="16"/>
                <w:szCs w:val="16"/>
              </w:rPr>
            </w:pPr>
            <w:r w:rsidRPr="006C26A0">
              <w:rPr>
                <w:sz w:val="16"/>
                <w:szCs w:val="16"/>
              </w:rPr>
              <w:t>4.60</w:t>
            </w:r>
          </w:p>
        </w:tc>
        <w:tc>
          <w:tcPr>
            <w:tcW w:w="847" w:type="dxa"/>
            <w:tcBorders>
              <w:bottom w:val="single" w:sz="4" w:space="0" w:color="auto"/>
            </w:tcBorders>
          </w:tcPr>
          <w:p w14:paraId="15694C11" w14:textId="77777777" w:rsidR="00F75315" w:rsidRPr="006C26A0" w:rsidRDefault="00F75315" w:rsidP="00696CF9">
            <w:pPr>
              <w:pStyle w:val="Compact"/>
              <w:jc w:val="center"/>
              <w:rPr>
                <w:sz w:val="16"/>
                <w:szCs w:val="16"/>
              </w:rPr>
            </w:pPr>
            <w:r w:rsidRPr="006C26A0">
              <w:rPr>
                <w:sz w:val="16"/>
                <w:szCs w:val="16"/>
              </w:rPr>
              <w:t>0.15</w:t>
            </w:r>
          </w:p>
        </w:tc>
        <w:tc>
          <w:tcPr>
            <w:tcW w:w="734" w:type="dxa"/>
            <w:tcBorders>
              <w:bottom w:val="single" w:sz="4" w:space="0" w:color="auto"/>
            </w:tcBorders>
          </w:tcPr>
          <w:p w14:paraId="0397E0C0" w14:textId="77777777" w:rsidR="00F75315" w:rsidRPr="006C26A0" w:rsidRDefault="00F75315" w:rsidP="00696CF9">
            <w:pPr>
              <w:pStyle w:val="Compact"/>
              <w:jc w:val="center"/>
              <w:rPr>
                <w:sz w:val="16"/>
                <w:szCs w:val="16"/>
              </w:rPr>
            </w:pPr>
            <w:r w:rsidRPr="006C26A0">
              <w:rPr>
                <w:sz w:val="16"/>
                <w:szCs w:val="16"/>
              </w:rPr>
              <w:t>0.37</w:t>
            </w:r>
          </w:p>
        </w:tc>
        <w:tc>
          <w:tcPr>
            <w:tcW w:w="874" w:type="dxa"/>
            <w:vMerge/>
            <w:tcBorders>
              <w:bottom w:val="single" w:sz="4" w:space="0" w:color="auto"/>
            </w:tcBorders>
            <w:vAlign w:val="top"/>
          </w:tcPr>
          <w:p w14:paraId="7495DE8B" w14:textId="77777777" w:rsidR="00F75315" w:rsidRPr="006C26A0" w:rsidRDefault="00F75315" w:rsidP="00696CF9">
            <w:pPr>
              <w:pStyle w:val="Compact"/>
              <w:rPr>
                <w:sz w:val="16"/>
                <w:szCs w:val="16"/>
              </w:rPr>
            </w:pPr>
          </w:p>
        </w:tc>
      </w:tr>
      <w:tr w:rsidR="00F75315" w:rsidRPr="006C26A0" w14:paraId="12332224" w14:textId="77777777" w:rsidTr="00696CF9">
        <w:tc>
          <w:tcPr>
            <w:tcW w:w="8526" w:type="dxa"/>
            <w:gridSpan w:val="11"/>
            <w:tcBorders>
              <w:top w:val="single" w:sz="4" w:space="0" w:color="auto"/>
              <w:bottom w:val="single" w:sz="4" w:space="0" w:color="auto"/>
            </w:tcBorders>
          </w:tcPr>
          <w:p w14:paraId="4AA94BB9" w14:textId="77777777" w:rsidR="00F75315" w:rsidRPr="006C26A0" w:rsidRDefault="00F75315" w:rsidP="00696CF9">
            <w:pPr>
              <w:pStyle w:val="Compact"/>
              <w:rPr>
                <w:sz w:val="16"/>
                <w:szCs w:val="16"/>
              </w:rPr>
            </w:pPr>
            <w:r>
              <w:rPr>
                <w:b/>
                <w:bCs/>
                <w:sz w:val="16"/>
                <w:szCs w:val="16"/>
              </w:rPr>
              <w:t>H7: Mood</w:t>
            </w:r>
            <w:r w:rsidRPr="00A771F9">
              <w:rPr>
                <w:b/>
                <w:bCs/>
                <w:sz w:val="16"/>
                <w:szCs w:val="16"/>
              </w:rPr>
              <w:t xml:space="preserve"> -&gt;</w:t>
            </w:r>
            <w:r>
              <w:rPr>
                <w:b/>
                <w:bCs/>
                <w:sz w:val="16"/>
                <w:szCs w:val="16"/>
              </w:rPr>
              <w:t xml:space="preserve"> Work Performance</w:t>
            </w:r>
          </w:p>
        </w:tc>
        <w:tc>
          <w:tcPr>
            <w:tcW w:w="874" w:type="dxa"/>
            <w:tcBorders>
              <w:top w:val="single" w:sz="4" w:space="0" w:color="auto"/>
              <w:bottom w:val="single" w:sz="4" w:space="0" w:color="auto"/>
            </w:tcBorders>
            <w:vAlign w:val="top"/>
          </w:tcPr>
          <w:p w14:paraId="5BCAE800" w14:textId="77777777" w:rsidR="00F75315" w:rsidRDefault="00F75315" w:rsidP="00696CF9">
            <w:pPr>
              <w:pStyle w:val="Compact"/>
              <w:rPr>
                <w:sz w:val="16"/>
                <w:szCs w:val="16"/>
              </w:rPr>
            </w:pPr>
          </w:p>
        </w:tc>
      </w:tr>
      <w:tr w:rsidR="00F75315" w:rsidRPr="006C26A0" w14:paraId="52BEA3FC" w14:textId="77777777" w:rsidTr="00696CF9">
        <w:tc>
          <w:tcPr>
            <w:tcW w:w="953" w:type="dxa"/>
            <w:vMerge w:val="restart"/>
            <w:tcBorders>
              <w:top w:val="single" w:sz="4" w:space="0" w:color="auto"/>
            </w:tcBorders>
          </w:tcPr>
          <w:p w14:paraId="4EB18642" w14:textId="77777777" w:rsidR="00F75315" w:rsidRPr="006C26A0" w:rsidRDefault="00F75315" w:rsidP="00696CF9">
            <w:pPr>
              <w:pStyle w:val="Compact"/>
              <w:rPr>
                <w:sz w:val="16"/>
                <w:szCs w:val="16"/>
              </w:rPr>
            </w:pPr>
            <w:r>
              <w:rPr>
                <w:sz w:val="16"/>
                <w:szCs w:val="16"/>
              </w:rPr>
              <w:t>H7</w:t>
            </w:r>
          </w:p>
        </w:tc>
        <w:tc>
          <w:tcPr>
            <w:tcW w:w="1877" w:type="dxa"/>
            <w:tcBorders>
              <w:top w:val="single" w:sz="4" w:space="0" w:color="auto"/>
            </w:tcBorders>
          </w:tcPr>
          <w:p w14:paraId="0B788140" w14:textId="77777777" w:rsidR="00F75315" w:rsidRPr="006C26A0" w:rsidRDefault="00F75315" w:rsidP="00696CF9">
            <w:pPr>
              <w:pStyle w:val="Compact"/>
              <w:rPr>
                <w:sz w:val="16"/>
                <w:szCs w:val="16"/>
              </w:rPr>
            </w:pPr>
            <w:proofErr w:type="gramStart"/>
            <w:r w:rsidRPr="006C26A0">
              <w:rPr>
                <w:sz w:val="16"/>
                <w:szCs w:val="16"/>
              </w:rPr>
              <w:t>NA  -</w:t>
            </w:r>
            <w:proofErr w:type="gramEnd"/>
            <w:r w:rsidRPr="006C26A0">
              <w:rPr>
                <w:sz w:val="16"/>
                <w:szCs w:val="16"/>
              </w:rPr>
              <w:t>&gt;  Memory</w:t>
            </w:r>
          </w:p>
        </w:tc>
        <w:tc>
          <w:tcPr>
            <w:tcW w:w="1148" w:type="dxa"/>
            <w:gridSpan w:val="2"/>
            <w:tcBorders>
              <w:top w:val="single" w:sz="4" w:space="0" w:color="auto"/>
            </w:tcBorders>
          </w:tcPr>
          <w:p w14:paraId="29031D9D" w14:textId="77777777" w:rsidR="00F75315" w:rsidRPr="006C26A0" w:rsidRDefault="00F75315" w:rsidP="00696CF9">
            <w:pPr>
              <w:pStyle w:val="Compact"/>
              <w:jc w:val="center"/>
              <w:rPr>
                <w:sz w:val="16"/>
                <w:szCs w:val="16"/>
              </w:rPr>
            </w:pPr>
            <w:r w:rsidRPr="006C26A0">
              <w:rPr>
                <w:sz w:val="16"/>
                <w:szCs w:val="16"/>
              </w:rPr>
              <w:t>0.38</w:t>
            </w:r>
          </w:p>
        </w:tc>
        <w:tc>
          <w:tcPr>
            <w:tcW w:w="1272" w:type="dxa"/>
            <w:gridSpan w:val="2"/>
            <w:tcBorders>
              <w:top w:val="single" w:sz="4" w:space="0" w:color="auto"/>
            </w:tcBorders>
          </w:tcPr>
          <w:p w14:paraId="7793CDB3" w14:textId="77777777" w:rsidR="00F75315" w:rsidRPr="006C26A0" w:rsidRDefault="00F75315" w:rsidP="00696CF9">
            <w:pPr>
              <w:pStyle w:val="Compact"/>
              <w:jc w:val="center"/>
              <w:rPr>
                <w:sz w:val="16"/>
                <w:szCs w:val="16"/>
              </w:rPr>
            </w:pPr>
            <w:r w:rsidRPr="006C26A0">
              <w:rPr>
                <w:sz w:val="16"/>
                <w:szCs w:val="16"/>
              </w:rPr>
              <w:t>0.38</w:t>
            </w:r>
          </w:p>
        </w:tc>
        <w:tc>
          <w:tcPr>
            <w:tcW w:w="847" w:type="dxa"/>
            <w:gridSpan w:val="2"/>
            <w:tcBorders>
              <w:top w:val="single" w:sz="4" w:space="0" w:color="auto"/>
            </w:tcBorders>
          </w:tcPr>
          <w:p w14:paraId="7C4738AC"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tcBorders>
          </w:tcPr>
          <w:p w14:paraId="53560702" w14:textId="77777777" w:rsidR="00F75315" w:rsidRPr="006C26A0" w:rsidRDefault="00F75315" w:rsidP="00696CF9">
            <w:pPr>
              <w:pStyle w:val="Compact"/>
              <w:jc w:val="center"/>
              <w:rPr>
                <w:sz w:val="16"/>
                <w:szCs w:val="16"/>
              </w:rPr>
            </w:pPr>
            <w:r w:rsidRPr="006C26A0">
              <w:rPr>
                <w:sz w:val="16"/>
                <w:szCs w:val="16"/>
              </w:rPr>
              <w:t>6.63</w:t>
            </w:r>
          </w:p>
        </w:tc>
        <w:tc>
          <w:tcPr>
            <w:tcW w:w="847" w:type="dxa"/>
            <w:tcBorders>
              <w:top w:val="single" w:sz="4" w:space="0" w:color="auto"/>
            </w:tcBorders>
          </w:tcPr>
          <w:p w14:paraId="2657C08E" w14:textId="77777777" w:rsidR="00F75315" w:rsidRPr="006C26A0" w:rsidRDefault="00F75315" w:rsidP="00696CF9">
            <w:pPr>
              <w:pStyle w:val="Compact"/>
              <w:jc w:val="center"/>
              <w:rPr>
                <w:sz w:val="16"/>
                <w:szCs w:val="16"/>
              </w:rPr>
            </w:pPr>
            <w:r w:rsidRPr="006C26A0">
              <w:rPr>
                <w:sz w:val="16"/>
                <w:szCs w:val="16"/>
              </w:rPr>
              <w:t>0.26</w:t>
            </w:r>
          </w:p>
        </w:tc>
        <w:tc>
          <w:tcPr>
            <w:tcW w:w="734" w:type="dxa"/>
            <w:tcBorders>
              <w:top w:val="single" w:sz="4" w:space="0" w:color="auto"/>
            </w:tcBorders>
          </w:tcPr>
          <w:p w14:paraId="0F82BF7C" w14:textId="77777777" w:rsidR="00F75315" w:rsidRPr="006C26A0" w:rsidRDefault="00F75315" w:rsidP="00696CF9">
            <w:pPr>
              <w:pStyle w:val="Compact"/>
              <w:jc w:val="center"/>
              <w:rPr>
                <w:sz w:val="16"/>
                <w:szCs w:val="16"/>
              </w:rPr>
            </w:pPr>
            <w:r w:rsidRPr="006C26A0">
              <w:rPr>
                <w:sz w:val="16"/>
                <w:szCs w:val="16"/>
              </w:rPr>
              <w:t>0.49</w:t>
            </w:r>
          </w:p>
        </w:tc>
        <w:tc>
          <w:tcPr>
            <w:tcW w:w="874" w:type="dxa"/>
            <w:vMerge w:val="restart"/>
            <w:tcBorders>
              <w:top w:val="single" w:sz="4" w:space="0" w:color="auto"/>
            </w:tcBorders>
            <w:vAlign w:val="top"/>
          </w:tcPr>
          <w:p w14:paraId="25F8BEDB" w14:textId="77777777" w:rsidR="00F75315" w:rsidRPr="006C26A0" w:rsidRDefault="00F75315" w:rsidP="00696CF9">
            <w:pPr>
              <w:pStyle w:val="Compact"/>
              <w:rPr>
                <w:sz w:val="16"/>
                <w:szCs w:val="16"/>
              </w:rPr>
            </w:pPr>
            <w:r>
              <w:rPr>
                <w:sz w:val="16"/>
                <w:szCs w:val="16"/>
              </w:rPr>
              <w:t>Supported</w:t>
            </w:r>
          </w:p>
        </w:tc>
      </w:tr>
      <w:tr w:rsidR="00F75315" w:rsidRPr="006C26A0" w14:paraId="3B05FD7F" w14:textId="77777777" w:rsidTr="00696CF9">
        <w:tc>
          <w:tcPr>
            <w:tcW w:w="953" w:type="dxa"/>
            <w:vMerge/>
            <w:tcBorders>
              <w:bottom w:val="single" w:sz="4" w:space="0" w:color="auto"/>
            </w:tcBorders>
          </w:tcPr>
          <w:p w14:paraId="76A5DEDF" w14:textId="77777777" w:rsidR="00F75315" w:rsidRPr="006C26A0" w:rsidRDefault="00F75315" w:rsidP="00696CF9">
            <w:pPr>
              <w:pStyle w:val="Compact"/>
              <w:rPr>
                <w:sz w:val="16"/>
                <w:szCs w:val="16"/>
              </w:rPr>
            </w:pPr>
          </w:p>
        </w:tc>
        <w:tc>
          <w:tcPr>
            <w:tcW w:w="1877" w:type="dxa"/>
            <w:tcBorders>
              <w:bottom w:val="single" w:sz="4" w:space="0" w:color="auto"/>
            </w:tcBorders>
          </w:tcPr>
          <w:p w14:paraId="54641988" w14:textId="77777777" w:rsidR="00F75315" w:rsidRPr="006C26A0" w:rsidRDefault="00F75315" w:rsidP="00696CF9">
            <w:pPr>
              <w:pStyle w:val="Compact"/>
              <w:rPr>
                <w:sz w:val="16"/>
                <w:szCs w:val="16"/>
              </w:rPr>
            </w:pPr>
            <w:proofErr w:type="gramStart"/>
            <w:r w:rsidRPr="006C26A0">
              <w:rPr>
                <w:sz w:val="16"/>
                <w:szCs w:val="16"/>
              </w:rPr>
              <w:t>NA  -</w:t>
            </w:r>
            <w:proofErr w:type="gramEnd"/>
            <w:r w:rsidRPr="006C26A0">
              <w:rPr>
                <w:sz w:val="16"/>
                <w:szCs w:val="16"/>
              </w:rPr>
              <w:t>&gt;  Concentration</w:t>
            </w:r>
          </w:p>
        </w:tc>
        <w:tc>
          <w:tcPr>
            <w:tcW w:w="1148" w:type="dxa"/>
            <w:gridSpan w:val="2"/>
            <w:tcBorders>
              <w:bottom w:val="single" w:sz="4" w:space="0" w:color="auto"/>
            </w:tcBorders>
          </w:tcPr>
          <w:p w14:paraId="1F344E73" w14:textId="77777777" w:rsidR="00F75315" w:rsidRPr="006C26A0" w:rsidRDefault="00F75315" w:rsidP="00696CF9">
            <w:pPr>
              <w:pStyle w:val="Compact"/>
              <w:jc w:val="center"/>
              <w:rPr>
                <w:sz w:val="16"/>
                <w:szCs w:val="16"/>
              </w:rPr>
            </w:pPr>
            <w:r w:rsidRPr="006C26A0">
              <w:rPr>
                <w:sz w:val="16"/>
                <w:szCs w:val="16"/>
              </w:rPr>
              <w:t>0.33</w:t>
            </w:r>
          </w:p>
        </w:tc>
        <w:tc>
          <w:tcPr>
            <w:tcW w:w="1272" w:type="dxa"/>
            <w:gridSpan w:val="2"/>
            <w:tcBorders>
              <w:bottom w:val="single" w:sz="4" w:space="0" w:color="auto"/>
            </w:tcBorders>
          </w:tcPr>
          <w:p w14:paraId="34B255AA" w14:textId="77777777" w:rsidR="00F75315" w:rsidRPr="006C26A0" w:rsidRDefault="00F75315" w:rsidP="00696CF9">
            <w:pPr>
              <w:pStyle w:val="Compact"/>
              <w:jc w:val="center"/>
              <w:rPr>
                <w:sz w:val="16"/>
                <w:szCs w:val="16"/>
              </w:rPr>
            </w:pPr>
            <w:r w:rsidRPr="006C26A0">
              <w:rPr>
                <w:sz w:val="16"/>
                <w:szCs w:val="16"/>
              </w:rPr>
              <w:t>0.32</w:t>
            </w:r>
          </w:p>
        </w:tc>
        <w:tc>
          <w:tcPr>
            <w:tcW w:w="847" w:type="dxa"/>
            <w:gridSpan w:val="2"/>
            <w:tcBorders>
              <w:bottom w:val="single" w:sz="4" w:space="0" w:color="auto"/>
            </w:tcBorders>
          </w:tcPr>
          <w:p w14:paraId="388D23F7"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19A97FF8" w14:textId="77777777" w:rsidR="00F75315" w:rsidRPr="006C26A0" w:rsidRDefault="00F75315" w:rsidP="00696CF9">
            <w:pPr>
              <w:pStyle w:val="Compact"/>
              <w:jc w:val="center"/>
              <w:rPr>
                <w:sz w:val="16"/>
                <w:szCs w:val="16"/>
              </w:rPr>
            </w:pPr>
            <w:r w:rsidRPr="006C26A0">
              <w:rPr>
                <w:sz w:val="16"/>
                <w:szCs w:val="16"/>
              </w:rPr>
              <w:t>5.87</w:t>
            </w:r>
          </w:p>
        </w:tc>
        <w:tc>
          <w:tcPr>
            <w:tcW w:w="847" w:type="dxa"/>
            <w:tcBorders>
              <w:bottom w:val="single" w:sz="4" w:space="0" w:color="auto"/>
            </w:tcBorders>
          </w:tcPr>
          <w:p w14:paraId="169EFA47" w14:textId="77777777" w:rsidR="00F75315" w:rsidRPr="006C26A0" w:rsidRDefault="00F75315" w:rsidP="00696CF9">
            <w:pPr>
              <w:pStyle w:val="Compact"/>
              <w:jc w:val="center"/>
              <w:rPr>
                <w:sz w:val="16"/>
                <w:szCs w:val="16"/>
              </w:rPr>
            </w:pPr>
            <w:r w:rsidRPr="006C26A0">
              <w:rPr>
                <w:sz w:val="16"/>
                <w:szCs w:val="16"/>
              </w:rPr>
              <w:t>0.21</w:t>
            </w:r>
          </w:p>
        </w:tc>
        <w:tc>
          <w:tcPr>
            <w:tcW w:w="734" w:type="dxa"/>
            <w:tcBorders>
              <w:bottom w:val="single" w:sz="4" w:space="0" w:color="auto"/>
            </w:tcBorders>
          </w:tcPr>
          <w:p w14:paraId="6BF43D92" w14:textId="77777777" w:rsidR="00F75315" w:rsidRPr="006C26A0" w:rsidRDefault="00F75315" w:rsidP="00696CF9">
            <w:pPr>
              <w:pStyle w:val="Compact"/>
              <w:jc w:val="center"/>
              <w:rPr>
                <w:sz w:val="16"/>
                <w:szCs w:val="16"/>
              </w:rPr>
            </w:pPr>
            <w:r w:rsidRPr="006C26A0">
              <w:rPr>
                <w:sz w:val="16"/>
                <w:szCs w:val="16"/>
              </w:rPr>
              <w:t>0.43</w:t>
            </w:r>
          </w:p>
        </w:tc>
        <w:tc>
          <w:tcPr>
            <w:tcW w:w="874" w:type="dxa"/>
            <w:vMerge/>
            <w:tcBorders>
              <w:bottom w:val="single" w:sz="4" w:space="0" w:color="auto"/>
            </w:tcBorders>
            <w:vAlign w:val="top"/>
          </w:tcPr>
          <w:p w14:paraId="13EB0AB2" w14:textId="77777777" w:rsidR="00F75315" w:rsidRPr="006C26A0" w:rsidRDefault="00F75315" w:rsidP="00696CF9">
            <w:pPr>
              <w:pStyle w:val="Compact"/>
              <w:rPr>
                <w:sz w:val="16"/>
                <w:szCs w:val="16"/>
              </w:rPr>
            </w:pPr>
          </w:p>
        </w:tc>
      </w:tr>
      <w:tr w:rsidR="00F75315" w:rsidRPr="006C26A0" w14:paraId="5627F9CE" w14:textId="77777777" w:rsidTr="00696CF9">
        <w:tc>
          <w:tcPr>
            <w:tcW w:w="8526" w:type="dxa"/>
            <w:gridSpan w:val="11"/>
            <w:tcBorders>
              <w:top w:val="single" w:sz="4" w:space="0" w:color="auto"/>
              <w:bottom w:val="single" w:sz="4" w:space="0" w:color="auto"/>
            </w:tcBorders>
          </w:tcPr>
          <w:p w14:paraId="6FDAB8C4" w14:textId="77777777" w:rsidR="00F75315" w:rsidRPr="006C26A0" w:rsidRDefault="00F75315" w:rsidP="00696CF9">
            <w:pPr>
              <w:pStyle w:val="Compact"/>
              <w:rPr>
                <w:sz w:val="16"/>
                <w:szCs w:val="16"/>
              </w:rPr>
            </w:pPr>
            <w:r>
              <w:rPr>
                <w:b/>
                <w:bCs/>
                <w:sz w:val="16"/>
                <w:szCs w:val="16"/>
              </w:rPr>
              <w:t>H8: Chronotype</w:t>
            </w:r>
            <w:r w:rsidRPr="00A771F9">
              <w:rPr>
                <w:b/>
                <w:bCs/>
                <w:sz w:val="16"/>
                <w:szCs w:val="16"/>
              </w:rPr>
              <w:t xml:space="preserve"> -&gt;</w:t>
            </w:r>
            <w:r>
              <w:rPr>
                <w:b/>
                <w:bCs/>
                <w:sz w:val="16"/>
                <w:szCs w:val="16"/>
              </w:rPr>
              <w:t xml:space="preserve"> Work Performance</w:t>
            </w:r>
          </w:p>
        </w:tc>
        <w:tc>
          <w:tcPr>
            <w:tcW w:w="874" w:type="dxa"/>
            <w:tcBorders>
              <w:top w:val="single" w:sz="4" w:space="0" w:color="auto"/>
              <w:bottom w:val="single" w:sz="4" w:space="0" w:color="auto"/>
            </w:tcBorders>
          </w:tcPr>
          <w:p w14:paraId="34EF29EB" w14:textId="77777777" w:rsidR="00F75315" w:rsidRDefault="00F75315" w:rsidP="00696CF9">
            <w:pPr>
              <w:pStyle w:val="Compact"/>
              <w:rPr>
                <w:sz w:val="16"/>
                <w:szCs w:val="16"/>
              </w:rPr>
            </w:pPr>
          </w:p>
        </w:tc>
      </w:tr>
      <w:tr w:rsidR="00F75315" w:rsidRPr="006C26A0" w14:paraId="456D3948" w14:textId="77777777" w:rsidTr="00696CF9">
        <w:tc>
          <w:tcPr>
            <w:tcW w:w="953" w:type="dxa"/>
            <w:tcBorders>
              <w:top w:val="single" w:sz="4" w:space="0" w:color="auto"/>
              <w:bottom w:val="single" w:sz="4" w:space="0" w:color="auto"/>
            </w:tcBorders>
          </w:tcPr>
          <w:p w14:paraId="56A74115" w14:textId="77777777" w:rsidR="00F75315" w:rsidRPr="006C26A0" w:rsidRDefault="00F75315" w:rsidP="00696CF9">
            <w:pPr>
              <w:pStyle w:val="Compact"/>
              <w:rPr>
                <w:sz w:val="16"/>
                <w:szCs w:val="16"/>
              </w:rPr>
            </w:pPr>
            <w:r>
              <w:rPr>
                <w:sz w:val="16"/>
                <w:szCs w:val="16"/>
              </w:rPr>
              <w:t>H8</w:t>
            </w:r>
          </w:p>
        </w:tc>
        <w:tc>
          <w:tcPr>
            <w:tcW w:w="1877" w:type="dxa"/>
            <w:tcBorders>
              <w:top w:val="single" w:sz="4" w:space="0" w:color="auto"/>
              <w:bottom w:val="single" w:sz="4" w:space="0" w:color="auto"/>
            </w:tcBorders>
          </w:tcPr>
          <w:p w14:paraId="69789606" w14:textId="77777777" w:rsidR="00F75315" w:rsidRPr="006C26A0" w:rsidRDefault="00F75315" w:rsidP="00696CF9">
            <w:pPr>
              <w:pStyle w:val="Compact"/>
              <w:rPr>
                <w:sz w:val="16"/>
                <w:szCs w:val="16"/>
              </w:rPr>
            </w:pPr>
            <w:r>
              <w:rPr>
                <w:sz w:val="16"/>
                <w:szCs w:val="16"/>
              </w:rPr>
              <w:t>Chronotype -&gt;work performance</w:t>
            </w:r>
          </w:p>
        </w:tc>
        <w:tc>
          <w:tcPr>
            <w:tcW w:w="1148" w:type="dxa"/>
            <w:gridSpan w:val="2"/>
            <w:tcBorders>
              <w:top w:val="single" w:sz="4" w:space="0" w:color="auto"/>
              <w:bottom w:val="single" w:sz="4" w:space="0" w:color="auto"/>
            </w:tcBorders>
          </w:tcPr>
          <w:p w14:paraId="52204463" w14:textId="77777777" w:rsidR="00F75315" w:rsidRPr="006C26A0" w:rsidRDefault="00F75315" w:rsidP="00696CF9">
            <w:pPr>
              <w:pStyle w:val="Compact"/>
              <w:jc w:val="center"/>
              <w:rPr>
                <w:sz w:val="16"/>
                <w:szCs w:val="16"/>
              </w:rPr>
            </w:pPr>
          </w:p>
        </w:tc>
        <w:tc>
          <w:tcPr>
            <w:tcW w:w="1272" w:type="dxa"/>
            <w:gridSpan w:val="2"/>
            <w:tcBorders>
              <w:top w:val="single" w:sz="4" w:space="0" w:color="auto"/>
              <w:bottom w:val="single" w:sz="4" w:space="0" w:color="auto"/>
            </w:tcBorders>
          </w:tcPr>
          <w:p w14:paraId="3AEC6C7F" w14:textId="77777777" w:rsidR="00F75315" w:rsidRPr="006C26A0" w:rsidRDefault="00F75315" w:rsidP="00696CF9">
            <w:pPr>
              <w:pStyle w:val="Compact"/>
              <w:jc w:val="center"/>
              <w:rPr>
                <w:sz w:val="16"/>
                <w:szCs w:val="16"/>
              </w:rPr>
            </w:pPr>
          </w:p>
        </w:tc>
        <w:tc>
          <w:tcPr>
            <w:tcW w:w="847" w:type="dxa"/>
            <w:gridSpan w:val="2"/>
            <w:tcBorders>
              <w:top w:val="single" w:sz="4" w:space="0" w:color="auto"/>
              <w:bottom w:val="single" w:sz="4" w:space="0" w:color="auto"/>
            </w:tcBorders>
          </w:tcPr>
          <w:p w14:paraId="1B0B1882" w14:textId="77777777" w:rsidR="00F75315" w:rsidRPr="006C26A0" w:rsidRDefault="00F75315" w:rsidP="00696CF9">
            <w:pPr>
              <w:pStyle w:val="Compact"/>
              <w:jc w:val="center"/>
              <w:rPr>
                <w:sz w:val="16"/>
                <w:szCs w:val="16"/>
              </w:rPr>
            </w:pPr>
          </w:p>
        </w:tc>
        <w:tc>
          <w:tcPr>
            <w:tcW w:w="848" w:type="dxa"/>
            <w:tcBorders>
              <w:top w:val="single" w:sz="4" w:space="0" w:color="auto"/>
              <w:bottom w:val="single" w:sz="4" w:space="0" w:color="auto"/>
            </w:tcBorders>
          </w:tcPr>
          <w:p w14:paraId="13B7FAF0" w14:textId="77777777" w:rsidR="00F75315" w:rsidRPr="006C26A0" w:rsidRDefault="00F75315" w:rsidP="00696CF9">
            <w:pPr>
              <w:pStyle w:val="Compact"/>
              <w:jc w:val="center"/>
              <w:rPr>
                <w:sz w:val="16"/>
                <w:szCs w:val="16"/>
              </w:rPr>
            </w:pPr>
          </w:p>
        </w:tc>
        <w:tc>
          <w:tcPr>
            <w:tcW w:w="847" w:type="dxa"/>
            <w:tcBorders>
              <w:top w:val="single" w:sz="4" w:space="0" w:color="auto"/>
              <w:bottom w:val="single" w:sz="4" w:space="0" w:color="auto"/>
            </w:tcBorders>
          </w:tcPr>
          <w:p w14:paraId="14227626" w14:textId="77777777" w:rsidR="00F75315" w:rsidRPr="006C26A0" w:rsidRDefault="00F75315" w:rsidP="00696CF9">
            <w:pPr>
              <w:pStyle w:val="Compact"/>
              <w:jc w:val="center"/>
              <w:rPr>
                <w:sz w:val="16"/>
                <w:szCs w:val="16"/>
              </w:rPr>
            </w:pPr>
          </w:p>
        </w:tc>
        <w:tc>
          <w:tcPr>
            <w:tcW w:w="734" w:type="dxa"/>
            <w:tcBorders>
              <w:top w:val="single" w:sz="4" w:space="0" w:color="auto"/>
              <w:bottom w:val="single" w:sz="4" w:space="0" w:color="auto"/>
            </w:tcBorders>
          </w:tcPr>
          <w:p w14:paraId="091B42AF" w14:textId="77777777" w:rsidR="00F75315" w:rsidRPr="006C26A0" w:rsidRDefault="00F75315" w:rsidP="00696CF9">
            <w:pPr>
              <w:pStyle w:val="Compact"/>
              <w:jc w:val="center"/>
              <w:rPr>
                <w:sz w:val="16"/>
                <w:szCs w:val="16"/>
              </w:rPr>
            </w:pPr>
          </w:p>
        </w:tc>
        <w:tc>
          <w:tcPr>
            <w:tcW w:w="874" w:type="dxa"/>
            <w:tcBorders>
              <w:top w:val="single" w:sz="4" w:space="0" w:color="auto"/>
              <w:bottom w:val="single" w:sz="4" w:space="0" w:color="auto"/>
            </w:tcBorders>
          </w:tcPr>
          <w:p w14:paraId="75D9F3DC" w14:textId="77777777" w:rsidR="00F75315" w:rsidRPr="006C26A0" w:rsidRDefault="00F75315" w:rsidP="00696CF9">
            <w:pPr>
              <w:pStyle w:val="Compact"/>
              <w:rPr>
                <w:sz w:val="16"/>
                <w:szCs w:val="16"/>
              </w:rPr>
            </w:pPr>
            <w:r>
              <w:rPr>
                <w:sz w:val="16"/>
                <w:szCs w:val="16"/>
              </w:rPr>
              <w:t>Not supported</w:t>
            </w:r>
          </w:p>
        </w:tc>
      </w:tr>
      <w:tr w:rsidR="00F75315" w:rsidRPr="006C26A0" w14:paraId="7F06714C" w14:textId="77777777" w:rsidTr="00696CF9">
        <w:tc>
          <w:tcPr>
            <w:tcW w:w="8526" w:type="dxa"/>
            <w:gridSpan w:val="11"/>
            <w:tcBorders>
              <w:top w:val="single" w:sz="4" w:space="0" w:color="auto"/>
              <w:bottom w:val="single" w:sz="4" w:space="0" w:color="auto"/>
            </w:tcBorders>
          </w:tcPr>
          <w:p w14:paraId="0A3B4A76" w14:textId="77777777" w:rsidR="00F75315" w:rsidRPr="006C26A0" w:rsidRDefault="00F75315" w:rsidP="00696CF9">
            <w:pPr>
              <w:pStyle w:val="Compact"/>
              <w:rPr>
                <w:sz w:val="16"/>
                <w:szCs w:val="16"/>
              </w:rPr>
            </w:pPr>
            <w:r>
              <w:rPr>
                <w:b/>
                <w:bCs/>
                <w:sz w:val="16"/>
                <w:szCs w:val="16"/>
              </w:rPr>
              <w:t>H9: Light exposure related behavior</w:t>
            </w:r>
            <w:r w:rsidRPr="00A771F9">
              <w:rPr>
                <w:b/>
                <w:bCs/>
                <w:sz w:val="16"/>
                <w:szCs w:val="16"/>
              </w:rPr>
              <w:t xml:space="preserve"> -&gt;</w:t>
            </w:r>
            <w:r>
              <w:rPr>
                <w:b/>
                <w:bCs/>
                <w:sz w:val="16"/>
                <w:szCs w:val="16"/>
              </w:rPr>
              <w:t xml:space="preserve"> Work Performance</w:t>
            </w:r>
          </w:p>
        </w:tc>
        <w:tc>
          <w:tcPr>
            <w:tcW w:w="874" w:type="dxa"/>
            <w:tcBorders>
              <w:top w:val="single" w:sz="4" w:space="0" w:color="auto"/>
              <w:bottom w:val="single" w:sz="4" w:space="0" w:color="auto"/>
            </w:tcBorders>
          </w:tcPr>
          <w:p w14:paraId="1FA45966" w14:textId="77777777" w:rsidR="00F75315" w:rsidRDefault="00F75315" w:rsidP="00696CF9">
            <w:pPr>
              <w:pStyle w:val="Compact"/>
              <w:rPr>
                <w:sz w:val="16"/>
                <w:szCs w:val="16"/>
              </w:rPr>
            </w:pPr>
          </w:p>
        </w:tc>
      </w:tr>
      <w:tr w:rsidR="00F75315" w:rsidRPr="006C26A0" w14:paraId="37705A05" w14:textId="77777777" w:rsidTr="00696CF9">
        <w:tc>
          <w:tcPr>
            <w:tcW w:w="953" w:type="dxa"/>
            <w:tcBorders>
              <w:top w:val="single" w:sz="4" w:space="0" w:color="auto"/>
              <w:bottom w:val="single" w:sz="4" w:space="0" w:color="auto"/>
            </w:tcBorders>
          </w:tcPr>
          <w:p w14:paraId="3535693F" w14:textId="77777777" w:rsidR="00F75315" w:rsidRPr="006C26A0" w:rsidRDefault="00F75315" w:rsidP="00696CF9">
            <w:pPr>
              <w:pStyle w:val="Compact"/>
              <w:rPr>
                <w:sz w:val="16"/>
                <w:szCs w:val="16"/>
              </w:rPr>
            </w:pPr>
            <w:r>
              <w:rPr>
                <w:sz w:val="16"/>
                <w:szCs w:val="16"/>
              </w:rPr>
              <w:t>H9</w:t>
            </w:r>
          </w:p>
        </w:tc>
        <w:tc>
          <w:tcPr>
            <w:tcW w:w="1877" w:type="dxa"/>
            <w:tcBorders>
              <w:top w:val="single" w:sz="4" w:space="0" w:color="auto"/>
              <w:bottom w:val="single" w:sz="4" w:space="0" w:color="auto"/>
            </w:tcBorders>
          </w:tcPr>
          <w:p w14:paraId="5D135A72" w14:textId="77777777" w:rsidR="00F75315" w:rsidRPr="006C26A0" w:rsidRDefault="00F75315" w:rsidP="00696CF9">
            <w:pPr>
              <w:pStyle w:val="Compact"/>
              <w:rPr>
                <w:sz w:val="16"/>
                <w:szCs w:val="16"/>
              </w:rPr>
            </w:pPr>
            <w:r>
              <w:rPr>
                <w:sz w:val="16"/>
                <w:szCs w:val="16"/>
              </w:rPr>
              <w:t>Light exposure related behavior -&gt; work performance</w:t>
            </w:r>
          </w:p>
        </w:tc>
        <w:tc>
          <w:tcPr>
            <w:tcW w:w="1148" w:type="dxa"/>
            <w:gridSpan w:val="2"/>
            <w:tcBorders>
              <w:top w:val="single" w:sz="4" w:space="0" w:color="auto"/>
              <w:bottom w:val="single" w:sz="4" w:space="0" w:color="auto"/>
            </w:tcBorders>
          </w:tcPr>
          <w:p w14:paraId="4A81A8F8" w14:textId="77777777" w:rsidR="00F75315" w:rsidRPr="006C26A0" w:rsidRDefault="00F75315" w:rsidP="00696CF9">
            <w:pPr>
              <w:pStyle w:val="Compact"/>
              <w:jc w:val="center"/>
              <w:rPr>
                <w:sz w:val="16"/>
                <w:szCs w:val="16"/>
              </w:rPr>
            </w:pPr>
          </w:p>
        </w:tc>
        <w:tc>
          <w:tcPr>
            <w:tcW w:w="1272" w:type="dxa"/>
            <w:gridSpan w:val="2"/>
            <w:tcBorders>
              <w:top w:val="single" w:sz="4" w:space="0" w:color="auto"/>
              <w:bottom w:val="single" w:sz="4" w:space="0" w:color="auto"/>
            </w:tcBorders>
          </w:tcPr>
          <w:p w14:paraId="6B3C1EF6" w14:textId="77777777" w:rsidR="00F75315" w:rsidRPr="006C26A0" w:rsidRDefault="00F75315" w:rsidP="00696CF9">
            <w:pPr>
              <w:pStyle w:val="Compact"/>
              <w:jc w:val="center"/>
              <w:rPr>
                <w:sz w:val="16"/>
                <w:szCs w:val="16"/>
              </w:rPr>
            </w:pPr>
          </w:p>
        </w:tc>
        <w:tc>
          <w:tcPr>
            <w:tcW w:w="847" w:type="dxa"/>
            <w:gridSpan w:val="2"/>
            <w:tcBorders>
              <w:top w:val="single" w:sz="4" w:space="0" w:color="auto"/>
              <w:bottom w:val="single" w:sz="4" w:space="0" w:color="auto"/>
            </w:tcBorders>
          </w:tcPr>
          <w:p w14:paraId="7C7CC0A5" w14:textId="77777777" w:rsidR="00F75315" w:rsidRPr="006C26A0" w:rsidRDefault="00F75315" w:rsidP="00696CF9">
            <w:pPr>
              <w:pStyle w:val="Compact"/>
              <w:jc w:val="center"/>
              <w:rPr>
                <w:sz w:val="16"/>
                <w:szCs w:val="16"/>
              </w:rPr>
            </w:pPr>
          </w:p>
        </w:tc>
        <w:tc>
          <w:tcPr>
            <w:tcW w:w="848" w:type="dxa"/>
            <w:tcBorders>
              <w:top w:val="single" w:sz="4" w:space="0" w:color="auto"/>
              <w:bottom w:val="single" w:sz="4" w:space="0" w:color="auto"/>
            </w:tcBorders>
          </w:tcPr>
          <w:p w14:paraId="58F76EC1" w14:textId="77777777" w:rsidR="00F75315" w:rsidRPr="006C26A0" w:rsidRDefault="00F75315" w:rsidP="00696CF9">
            <w:pPr>
              <w:pStyle w:val="Compact"/>
              <w:jc w:val="center"/>
              <w:rPr>
                <w:sz w:val="16"/>
                <w:szCs w:val="16"/>
              </w:rPr>
            </w:pPr>
          </w:p>
        </w:tc>
        <w:tc>
          <w:tcPr>
            <w:tcW w:w="847" w:type="dxa"/>
            <w:tcBorders>
              <w:top w:val="single" w:sz="4" w:space="0" w:color="auto"/>
              <w:bottom w:val="single" w:sz="4" w:space="0" w:color="auto"/>
            </w:tcBorders>
          </w:tcPr>
          <w:p w14:paraId="2760C2D9" w14:textId="77777777" w:rsidR="00F75315" w:rsidRPr="006C26A0" w:rsidRDefault="00F75315" w:rsidP="00696CF9">
            <w:pPr>
              <w:pStyle w:val="Compact"/>
              <w:jc w:val="center"/>
              <w:rPr>
                <w:sz w:val="16"/>
                <w:szCs w:val="16"/>
              </w:rPr>
            </w:pPr>
          </w:p>
        </w:tc>
        <w:tc>
          <w:tcPr>
            <w:tcW w:w="734" w:type="dxa"/>
            <w:tcBorders>
              <w:top w:val="single" w:sz="4" w:space="0" w:color="auto"/>
              <w:bottom w:val="single" w:sz="4" w:space="0" w:color="auto"/>
            </w:tcBorders>
          </w:tcPr>
          <w:p w14:paraId="461FC56A" w14:textId="77777777" w:rsidR="00F75315" w:rsidRPr="006C26A0" w:rsidRDefault="00F75315" w:rsidP="00696CF9">
            <w:pPr>
              <w:pStyle w:val="Compact"/>
              <w:jc w:val="center"/>
              <w:rPr>
                <w:sz w:val="16"/>
                <w:szCs w:val="16"/>
              </w:rPr>
            </w:pPr>
          </w:p>
        </w:tc>
        <w:tc>
          <w:tcPr>
            <w:tcW w:w="874" w:type="dxa"/>
            <w:tcBorders>
              <w:top w:val="single" w:sz="4" w:space="0" w:color="auto"/>
              <w:bottom w:val="single" w:sz="4" w:space="0" w:color="auto"/>
            </w:tcBorders>
          </w:tcPr>
          <w:p w14:paraId="4BE55164" w14:textId="77777777" w:rsidR="00F75315" w:rsidRPr="006C26A0" w:rsidRDefault="00F75315" w:rsidP="00696CF9">
            <w:pPr>
              <w:pStyle w:val="Compact"/>
              <w:rPr>
                <w:sz w:val="16"/>
                <w:szCs w:val="16"/>
              </w:rPr>
            </w:pPr>
            <w:r>
              <w:rPr>
                <w:sz w:val="16"/>
                <w:szCs w:val="16"/>
              </w:rPr>
              <w:t>Not supported</w:t>
            </w:r>
          </w:p>
        </w:tc>
      </w:tr>
      <w:tr w:rsidR="00F75315" w:rsidRPr="006C26A0" w14:paraId="1489314A" w14:textId="77777777" w:rsidTr="00696CF9">
        <w:tc>
          <w:tcPr>
            <w:tcW w:w="9400" w:type="dxa"/>
            <w:gridSpan w:val="12"/>
            <w:tcBorders>
              <w:top w:val="single" w:sz="4" w:space="0" w:color="auto"/>
              <w:bottom w:val="single" w:sz="4" w:space="0" w:color="auto"/>
            </w:tcBorders>
          </w:tcPr>
          <w:p w14:paraId="6C3A52D9" w14:textId="77777777" w:rsidR="00F75315" w:rsidRPr="00A34543" w:rsidRDefault="00F75315" w:rsidP="00696CF9">
            <w:pPr>
              <w:pStyle w:val="Compact"/>
              <w:jc w:val="center"/>
              <w:rPr>
                <w:b/>
                <w:bCs/>
                <w:sz w:val="16"/>
                <w:szCs w:val="16"/>
              </w:rPr>
            </w:pPr>
            <w:r w:rsidRPr="00A34543">
              <w:rPr>
                <w:b/>
                <w:bCs/>
                <w:sz w:val="16"/>
                <w:szCs w:val="16"/>
              </w:rPr>
              <w:t>Total Effects</w:t>
            </w:r>
          </w:p>
        </w:tc>
      </w:tr>
      <w:tr w:rsidR="00F75315" w:rsidRPr="006C26A0" w14:paraId="099FCBEA" w14:textId="77777777" w:rsidTr="00696CF9">
        <w:tc>
          <w:tcPr>
            <w:tcW w:w="953" w:type="dxa"/>
            <w:tcBorders>
              <w:top w:val="single" w:sz="4" w:space="0" w:color="auto"/>
              <w:bottom w:val="single" w:sz="4" w:space="0" w:color="auto"/>
            </w:tcBorders>
          </w:tcPr>
          <w:p w14:paraId="6E34B16E" w14:textId="77777777" w:rsidR="00F75315" w:rsidRDefault="00F75315" w:rsidP="00696CF9">
            <w:pPr>
              <w:pStyle w:val="Compact"/>
              <w:rPr>
                <w:sz w:val="16"/>
                <w:szCs w:val="16"/>
              </w:rPr>
            </w:pPr>
            <w:r>
              <w:rPr>
                <w:sz w:val="16"/>
                <w:szCs w:val="16"/>
              </w:rPr>
              <w:t>Hypothesis</w:t>
            </w:r>
          </w:p>
        </w:tc>
        <w:tc>
          <w:tcPr>
            <w:tcW w:w="1877" w:type="dxa"/>
            <w:tcBorders>
              <w:top w:val="single" w:sz="4" w:space="0" w:color="auto"/>
              <w:bottom w:val="single" w:sz="4" w:space="0" w:color="auto"/>
            </w:tcBorders>
          </w:tcPr>
          <w:p w14:paraId="7687C916" w14:textId="77777777" w:rsidR="00F75315" w:rsidRDefault="00F75315" w:rsidP="00696CF9">
            <w:pPr>
              <w:pStyle w:val="Compact"/>
              <w:rPr>
                <w:sz w:val="16"/>
                <w:szCs w:val="16"/>
              </w:rPr>
            </w:pPr>
            <w:r>
              <w:rPr>
                <w:sz w:val="16"/>
                <w:szCs w:val="16"/>
              </w:rPr>
              <w:t>Path Coefficients</w:t>
            </w:r>
          </w:p>
        </w:tc>
        <w:tc>
          <w:tcPr>
            <w:tcW w:w="1148" w:type="dxa"/>
            <w:gridSpan w:val="2"/>
            <w:tcBorders>
              <w:top w:val="single" w:sz="4" w:space="0" w:color="auto"/>
              <w:bottom w:val="single" w:sz="4" w:space="0" w:color="auto"/>
            </w:tcBorders>
          </w:tcPr>
          <w:p w14:paraId="523A4235" w14:textId="77777777" w:rsidR="00F75315" w:rsidRPr="006C26A0" w:rsidRDefault="00F75315" w:rsidP="00696CF9">
            <w:pPr>
              <w:pStyle w:val="Compact"/>
              <w:jc w:val="center"/>
              <w:rPr>
                <w:sz w:val="16"/>
                <w:szCs w:val="16"/>
              </w:rPr>
            </w:pPr>
            <w:r w:rsidRPr="006C26A0">
              <w:rPr>
                <w:sz w:val="16"/>
                <w:szCs w:val="16"/>
              </w:rPr>
              <w:t>Original Est.</w:t>
            </w:r>
          </w:p>
        </w:tc>
        <w:tc>
          <w:tcPr>
            <w:tcW w:w="1272" w:type="dxa"/>
            <w:gridSpan w:val="2"/>
            <w:tcBorders>
              <w:top w:val="single" w:sz="4" w:space="0" w:color="auto"/>
              <w:bottom w:val="single" w:sz="4" w:space="0" w:color="auto"/>
            </w:tcBorders>
          </w:tcPr>
          <w:p w14:paraId="200AD6C7" w14:textId="77777777" w:rsidR="00F75315" w:rsidRPr="006C26A0" w:rsidRDefault="00F75315" w:rsidP="00696CF9">
            <w:pPr>
              <w:pStyle w:val="Compact"/>
              <w:jc w:val="center"/>
              <w:rPr>
                <w:sz w:val="16"/>
                <w:szCs w:val="16"/>
              </w:rPr>
            </w:pPr>
            <w:r w:rsidRPr="006C26A0">
              <w:rPr>
                <w:sz w:val="16"/>
                <w:szCs w:val="16"/>
              </w:rPr>
              <w:t>Bootstrap Mean</w:t>
            </w:r>
          </w:p>
        </w:tc>
        <w:tc>
          <w:tcPr>
            <w:tcW w:w="847" w:type="dxa"/>
            <w:gridSpan w:val="2"/>
            <w:tcBorders>
              <w:top w:val="single" w:sz="4" w:space="0" w:color="auto"/>
              <w:bottom w:val="single" w:sz="4" w:space="0" w:color="auto"/>
            </w:tcBorders>
          </w:tcPr>
          <w:p w14:paraId="5ADE5CDE" w14:textId="77777777" w:rsidR="00F75315" w:rsidRPr="006C26A0" w:rsidRDefault="00F75315" w:rsidP="00696CF9">
            <w:pPr>
              <w:pStyle w:val="Compact"/>
              <w:jc w:val="center"/>
              <w:rPr>
                <w:sz w:val="16"/>
                <w:szCs w:val="16"/>
              </w:rPr>
            </w:pPr>
            <w:r w:rsidRPr="006C26A0">
              <w:rPr>
                <w:sz w:val="16"/>
                <w:szCs w:val="16"/>
              </w:rPr>
              <w:t>Bootstrap SD</w:t>
            </w:r>
          </w:p>
        </w:tc>
        <w:tc>
          <w:tcPr>
            <w:tcW w:w="848" w:type="dxa"/>
            <w:tcBorders>
              <w:top w:val="single" w:sz="4" w:space="0" w:color="auto"/>
              <w:bottom w:val="single" w:sz="4" w:space="0" w:color="auto"/>
            </w:tcBorders>
          </w:tcPr>
          <w:p w14:paraId="1F9DA2EB" w14:textId="77777777" w:rsidR="00F75315" w:rsidRPr="006C26A0" w:rsidRDefault="00F75315" w:rsidP="00696CF9">
            <w:pPr>
              <w:pStyle w:val="Compact"/>
              <w:jc w:val="center"/>
              <w:rPr>
                <w:sz w:val="16"/>
                <w:szCs w:val="16"/>
              </w:rPr>
            </w:pPr>
            <w:r w:rsidRPr="006C26A0">
              <w:rPr>
                <w:sz w:val="16"/>
                <w:szCs w:val="16"/>
              </w:rPr>
              <w:t>T Stat.</w:t>
            </w:r>
          </w:p>
        </w:tc>
        <w:tc>
          <w:tcPr>
            <w:tcW w:w="847" w:type="dxa"/>
            <w:tcBorders>
              <w:top w:val="single" w:sz="4" w:space="0" w:color="auto"/>
              <w:bottom w:val="single" w:sz="4" w:space="0" w:color="auto"/>
            </w:tcBorders>
          </w:tcPr>
          <w:p w14:paraId="7D7FC4EB" w14:textId="77777777" w:rsidR="00F75315" w:rsidRPr="006C26A0" w:rsidRDefault="00F75315" w:rsidP="00696CF9">
            <w:pPr>
              <w:pStyle w:val="Compact"/>
              <w:jc w:val="center"/>
              <w:rPr>
                <w:sz w:val="16"/>
                <w:szCs w:val="16"/>
              </w:rPr>
            </w:pPr>
            <w:r w:rsidRPr="006C26A0">
              <w:rPr>
                <w:sz w:val="16"/>
                <w:szCs w:val="16"/>
              </w:rPr>
              <w:t>2.5% CI</w:t>
            </w:r>
          </w:p>
        </w:tc>
        <w:tc>
          <w:tcPr>
            <w:tcW w:w="734" w:type="dxa"/>
            <w:tcBorders>
              <w:top w:val="single" w:sz="4" w:space="0" w:color="auto"/>
              <w:bottom w:val="single" w:sz="4" w:space="0" w:color="auto"/>
            </w:tcBorders>
          </w:tcPr>
          <w:p w14:paraId="29B26A60" w14:textId="77777777" w:rsidR="00F75315" w:rsidRPr="006C26A0" w:rsidRDefault="00F75315" w:rsidP="00696CF9">
            <w:pPr>
              <w:pStyle w:val="Compact"/>
              <w:jc w:val="center"/>
              <w:rPr>
                <w:sz w:val="16"/>
                <w:szCs w:val="16"/>
              </w:rPr>
            </w:pPr>
            <w:r w:rsidRPr="006C26A0">
              <w:rPr>
                <w:sz w:val="16"/>
                <w:szCs w:val="16"/>
              </w:rPr>
              <w:t>97.5% CI</w:t>
            </w:r>
          </w:p>
        </w:tc>
        <w:tc>
          <w:tcPr>
            <w:tcW w:w="874" w:type="dxa"/>
            <w:tcBorders>
              <w:top w:val="single" w:sz="4" w:space="0" w:color="auto"/>
              <w:bottom w:val="single" w:sz="4" w:space="0" w:color="auto"/>
            </w:tcBorders>
          </w:tcPr>
          <w:p w14:paraId="3CA7BA38" w14:textId="77777777" w:rsidR="00F75315" w:rsidRDefault="00F75315" w:rsidP="00696CF9">
            <w:pPr>
              <w:pStyle w:val="Compact"/>
              <w:rPr>
                <w:sz w:val="16"/>
                <w:szCs w:val="16"/>
              </w:rPr>
            </w:pPr>
            <w:r>
              <w:rPr>
                <w:sz w:val="16"/>
                <w:szCs w:val="16"/>
              </w:rPr>
              <w:t>Results</w:t>
            </w:r>
          </w:p>
        </w:tc>
      </w:tr>
      <w:tr w:rsidR="00F75315" w:rsidRPr="006C26A0" w14:paraId="3EE5DF0C" w14:textId="77777777" w:rsidTr="00696CF9">
        <w:tc>
          <w:tcPr>
            <w:tcW w:w="2830" w:type="dxa"/>
            <w:gridSpan w:val="2"/>
            <w:tcBorders>
              <w:top w:val="single" w:sz="4" w:space="0" w:color="auto"/>
              <w:bottom w:val="single" w:sz="4" w:space="0" w:color="auto"/>
            </w:tcBorders>
          </w:tcPr>
          <w:p w14:paraId="525E941E" w14:textId="77777777" w:rsidR="00F75315" w:rsidRPr="00F358D8" w:rsidRDefault="00F75315" w:rsidP="00696CF9">
            <w:pPr>
              <w:pStyle w:val="Compact"/>
              <w:rPr>
                <w:b/>
                <w:bCs/>
                <w:sz w:val="16"/>
                <w:szCs w:val="16"/>
              </w:rPr>
            </w:pPr>
            <w:r>
              <w:rPr>
                <w:b/>
                <w:bCs/>
                <w:sz w:val="16"/>
                <w:szCs w:val="16"/>
              </w:rPr>
              <w:t xml:space="preserve">H10: </w:t>
            </w:r>
            <w:r w:rsidRPr="00F358D8">
              <w:rPr>
                <w:b/>
                <w:bCs/>
                <w:sz w:val="16"/>
                <w:szCs w:val="16"/>
              </w:rPr>
              <w:t>LEBA to Sleep quality</w:t>
            </w:r>
          </w:p>
        </w:tc>
        <w:tc>
          <w:tcPr>
            <w:tcW w:w="1134" w:type="dxa"/>
            <w:tcBorders>
              <w:top w:val="single" w:sz="4" w:space="0" w:color="auto"/>
              <w:bottom w:val="single" w:sz="4" w:space="0" w:color="auto"/>
            </w:tcBorders>
          </w:tcPr>
          <w:p w14:paraId="11652103" w14:textId="77777777" w:rsidR="00F75315" w:rsidRPr="006C26A0" w:rsidRDefault="00F75315" w:rsidP="00696CF9">
            <w:pPr>
              <w:pStyle w:val="Compact"/>
              <w:rPr>
                <w:sz w:val="16"/>
                <w:szCs w:val="16"/>
              </w:rPr>
            </w:pPr>
          </w:p>
        </w:tc>
        <w:tc>
          <w:tcPr>
            <w:tcW w:w="1276" w:type="dxa"/>
            <w:gridSpan w:val="2"/>
            <w:tcBorders>
              <w:top w:val="single" w:sz="4" w:space="0" w:color="auto"/>
              <w:bottom w:val="single" w:sz="4" w:space="0" w:color="auto"/>
            </w:tcBorders>
          </w:tcPr>
          <w:p w14:paraId="6FB028F5" w14:textId="77777777" w:rsidR="00F75315" w:rsidRPr="006C26A0" w:rsidRDefault="00F75315" w:rsidP="00696CF9">
            <w:pPr>
              <w:pStyle w:val="Compact"/>
              <w:rPr>
                <w:sz w:val="16"/>
                <w:szCs w:val="16"/>
              </w:rPr>
            </w:pPr>
          </w:p>
        </w:tc>
        <w:tc>
          <w:tcPr>
            <w:tcW w:w="851" w:type="dxa"/>
            <w:gridSpan w:val="2"/>
            <w:tcBorders>
              <w:top w:val="single" w:sz="4" w:space="0" w:color="auto"/>
              <w:bottom w:val="single" w:sz="4" w:space="0" w:color="auto"/>
            </w:tcBorders>
          </w:tcPr>
          <w:p w14:paraId="54203A09" w14:textId="77777777" w:rsidR="00F75315" w:rsidRPr="006C26A0" w:rsidRDefault="00F75315" w:rsidP="00696CF9">
            <w:pPr>
              <w:pStyle w:val="Compact"/>
              <w:rPr>
                <w:sz w:val="16"/>
                <w:szCs w:val="16"/>
              </w:rPr>
            </w:pPr>
          </w:p>
        </w:tc>
        <w:tc>
          <w:tcPr>
            <w:tcW w:w="854" w:type="dxa"/>
            <w:gridSpan w:val="2"/>
            <w:tcBorders>
              <w:top w:val="single" w:sz="4" w:space="0" w:color="auto"/>
              <w:bottom w:val="single" w:sz="4" w:space="0" w:color="auto"/>
            </w:tcBorders>
          </w:tcPr>
          <w:p w14:paraId="735F4EFF" w14:textId="77777777" w:rsidR="00F75315" w:rsidRPr="006C26A0" w:rsidRDefault="00F75315" w:rsidP="00696CF9">
            <w:pPr>
              <w:pStyle w:val="Compact"/>
              <w:rPr>
                <w:sz w:val="16"/>
                <w:szCs w:val="16"/>
              </w:rPr>
            </w:pPr>
          </w:p>
        </w:tc>
        <w:tc>
          <w:tcPr>
            <w:tcW w:w="847" w:type="dxa"/>
            <w:tcBorders>
              <w:top w:val="single" w:sz="4" w:space="0" w:color="auto"/>
              <w:bottom w:val="single" w:sz="4" w:space="0" w:color="auto"/>
            </w:tcBorders>
          </w:tcPr>
          <w:p w14:paraId="2A6683C6" w14:textId="77777777" w:rsidR="00F75315" w:rsidRPr="006C26A0" w:rsidRDefault="00F75315" w:rsidP="00696CF9">
            <w:pPr>
              <w:pStyle w:val="Compact"/>
              <w:rPr>
                <w:sz w:val="16"/>
                <w:szCs w:val="16"/>
              </w:rPr>
            </w:pPr>
          </w:p>
        </w:tc>
        <w:tc>
          <w:tcPr>
            <w:tcW w:w="734" w:type="dxa"/>
            <w:tcBorders>
              <w:top w:val="single" w:sz="4" w:space="0" w:color="auto"/>
              <w:bottom w:val="single" w:sz="4" w:space="0" w:color="auto"/>
            </w:tcBorders>
          </w:tcPr>
          <w:p w14:paraId="39DA1594" w14:textId="77777777" w:rsidR="00F75315" w:rsidRPr="006C26A0" w:rsidRDefault="00F75315" w:rsidP="00696CF9">
            <w:pPr>
              <w:pStyle w:val="Compact"/>
              <w:rPr>
                <w:sz w:val="16"/>
                <w:szCs w:val="16"/>
              </w:rPr>
            </w:pPr>
          </w:p>
        </w:tc>
        <w:tc>
          <w:tcPr>
            <w:tcW w:w="874" w:type="dxa"/>
            <w:tcBorders>
              <w:top w:val="single" w:sz="4" w:space="0" w:color="auto"/>
              <w:bottom w:val="single" w:sz="4" w:space="0" w:color="auto"/>
            </w:tcBorders>
          </w:tcPr>
          <w:p w14:paraId="7E7A8FA6" w14:textId="77777777" w:rsidR="00F75315" w:rsidRPr="006C26A0" w:rsidRDefault="00F75315" w:rsidP="00696CF9">
            <w:pPr>
              <w:pStyle w:val="Compact"/>
              <w:rPr>
                <w:sz w:val="16"/>
                <w:szCs w:val="16"/>
              </w:rPr>
            </w:pPr>
          </w:p>
        </w:tc>
      </w:tr>
      <w:tr w:rsidR="00E07384" w:rsidRPr="006C26A0" w14:paraId="1D6759E5" w14:textId="77777777" w:rsidTr="00B525AD">
        <w:trPr>
          <w:trHeight w:val="1098"/>
        </w:trPr>
        <w:tc>
          <w:tcPr>
            <w:tcW w:w="953" w:type="dxa"/>
            <w:vMerge w:val="restart"/>
            <w:tcBorders>
              <w:top w:val="single" w:sz="4" w:space="0" w:color="auto"/>
            </w:tcBorders>
          </w:tcPr>
          <w:p w14:paraId="13AAA00F" w14:textId="77777777" w:rsidR="00E07384" w:rsidRDefault="00E07384" w:rsidP="00696CF9">
            <w:pPr>
              <w:pStyle w:val="Compact"/>
              <w:ind w:left="36" w:right="-537"/>
              <w:rPr>
                <w:sz w:val="16"/>
                <w:szCs w:val="16"/>
              </w:rPr>
            </w:pPr>
            <w:r>
              <w:rPr>
                <w:sz w:val="16"/>
                <w:szCs w:val="16"/>
              </w:rPr>
              <w:t>H10</w:t>
            </w:r>
          </w:p>
        </w:tc>
        <w:tc>
          <w:tcPr>
            <w:tcW w:w="1877" w:type="dxa"/>
            <w:tcBorders>
              <w:top w:val="single" w:sz="4" w:space="0" w:color="auto"/>
            </w:tcBorders>
          </w:tcPr>
          <w:p w14:paraId="13CB2AFB" w14:textId="1E7B4174" w:rsidR="00E07384" w:rsidRDefault="00E07384" w:rsidP="00696CF9">
            <w:pPr>
              <w:pStyle w:val="Compact"/>
              <w:ind w:left="72"/>
              <w:rPr>
                <w:sz w:val="16"/>
                <w:szCs w:val="16"/>
              </w:rPr>
            </w:pPr>
            <w:r>
              <w:rPr>
                <w:sz w:val="16"/>
                <w:szCs w:val="16"/>
              </w:rPr>
              <w:t xml:space="preserve">LEBA F3 </w:t>
            </w:r>
            <w:r w:rsidRPr="006C26A0">
              <w:rPr>
                <w:sz w:val="16"/>
                <w:szCs w:val="16"/>
              </w:rPr>
              <w:t>-&gt; PSQ</w:t>
            </w:r>
          </w:p>
        </w:tc>
        <w:tc>
          <w:tcPr>
            <w:tcW w:w="1134" w:type="dxa"/>
            <w:tcBorders>
              <w:top w:val="single" w:sz="4" w:space="0" w:color="auto"/>
            </w:tcBorders>
          </w:tcPr>
          <w:p w14:paraId="743C9641" w14:textId="127BB438" w:rsidR="00E07384" w:rsidRPr="006C26A0" w:rsidRDefault="00E07384" w:rsidP="00696CF9">
            <w:pPr>
              <w:pStyle w:val="Compact"/>
              <w:rPr>
                <w:sz w:val="16"/>
                <w:szCs w:val="16"/>
              </w:rPr>
            </w:pPr>
            <w:r w:rsidRPr="006C26A0">
              <w:rPr>
                <w:sz w:val="16"/>
                <w:szCs w:val="16"/>
              </w:rPr>
              <w:t>0.21</w:t>
            </w:r>
          </w:p>
        </w:tc>
        <w:tc>
          <w:tcPr>
            <w:tcW w:w="1276" w:type="dxa"/>
            <w:gridSpan w:val="2"/>
            <w:tcBorders>
              <w:top w:val="single" w:sz="4" w:space="0" w:color="auto"/>
            </w:tcBorders>
          </w:tcPr>
          <w:p w14:paraId="535D28DC" w14:textId="5ED48EF5" w:rsidR="00E07384" w:rsidRPr="006C26A0" w:rsidRDefault="00E07384" w:rsidP="00696CF9">
            <w:pPr>
              <w:pStyle w:val="Compact"/>
              <w:rPr>
                <w:sz w:val="16"/>
                <w:szCs w:val="16"/>
              </w:rPr>
            </w:pPr>
            <w:r w:rsidRPr="006C26A0">
              <w:rPr>
                <w:sz w:val="16"/>
                <w:szCs w:val="16"/>
              </w:rPr>
              <w:t>0.21</w:t>
            </w:r>
          </w:p>
        </w:tc>
        <w:tc>
          <w:tcPr>
            <w:tcW w:w="851" w:type="dxa"/>
            <w:gridSpan w:val="2"/>
            <w:tcBorders>
              <w:top w:val="single" w:sz="4" w:space="0" w:color="auto"/>
            </w:tcBorders>
          </w:tcPr>
          <w:p w14:paraId="37F55378" w14:textId="46B3D454" w:rsidR="00E07384" w:rsidRPr="006C26A0" w:rsidRDefault="00E07384" w:rsidP="00696CF9">
            <w:pPr>
              <w:pStyle w:val="Compact"/>
              <w:rPr>
                <w:sz w:val="16"/>
                <w:szCs w:val="16"/>
              </w:rPr>
            </w:pPr>
            <w:r w:rsidRPr="006C26A0">
              <w:rPr>
                <w:sz w:val="16"/>
                <w:szCs w:val="16"/>
              </w:rPr>
              <w:t>0.06</w:t>
            </w:r>
          </w:p>
        </w:tc>
        <w:tc>
          <w:tcPr>
            <w:tcW w:w="854" w:type="dxa"/>
            <w:gridSpan w:val="2"/>
            <w:tcBorders>
              <w:top w:val="single" w:sz="4" w:space="0" w:color="auto"/>
            </w:tcBorders>
          </w:tcPr>
          <w:p w14:paraId="598FEA60" w14:textId="21F03CBD" w:rsidR="00E07384" w:rsidRPr="006C26A0" w:rsidRDefault="00E07384" w:rsidP="00696CF9">
            <w:pPr>
              <w:pStyle w:val="Compact"/>
              <w:rPr>
                <w:sz w:val="16"/>
                <w:szCs w:val="16"/>
              </w:rPr>
            </w:pPr>
            <w:r w:rsidRPr="006C26A0">
              <w:rPr>
                <w:sz w:val="16"/>
                <w:szCs w:val="16"/>
              </w:rPr>
              <w:t>3.53</w:t>
            </w:r>
          </w:p>
        </w:tc>
        <w:tc>
          <w:tcPr>
            <w:tcW w:w="847" w:type="dxa"/>
            <w:tcBorders>
              <w:top w:val="single" w:sz="4" w:space="0" w:color="auto"/>
            </w:tcBorders>
          </w:tcPr>
          <w:p w14:paraId="011F3F2B" w14:textId="78F175FA" w:rsidR="00E07384" w:rsidRPr="006C26A0" w:rsidRDefault="00E07384" w:rsidP="00696CF9">
            <w:pPr>
              <w:pStyle w:val="Compact"/>
              <w:rPr>
                <w:sz w:val="16"/>
                <w:szCs w:val="16"/>
              </w:rPr>
            </w:pPr>
            <w:r w:rsidRPr="006C26A0">
              <w:rPr>
                <w:sz w:val="16"/>
                <w:szCs w:val="16"/>
              </w:rPr>
              <w:t>0.09</w:t>
            </w:r>
          </w:p>
        </w:tc>
        <w:tc>
          <w:tcPr>
            <w:tcW w:w="734" w:type="dxa"/>
            <w:tcBorders>
              <w:top w:val="single" w:sz="4" w:space="0" w:color="auto"/>
            </w:tcBorders>
          </w:tcPr>
          <w:p w14:paraId="26C70361" w14:textId="13173137" w:rsidR="00E07384" w:rsidRPr="006C26A0" w:rsidRDefault="00E07384" w:rsidP="00696CF9">
            <w:pPr>
              <w:pStyle w:val="Compact"/>
              <w:rPr>
                <w:sz w:val="16"/>
                <w:szCs w:val="16"/>
              </w:rPr>
            </w:pPr>
            <w:r w:rsidRPr="006C26A0">
              <w:rPr>
                <w:sz w:val="16"/>
                <w:szCs w:val="16"/>
              </w:rPr>
              <w:t>0.32</w:t>
            </w:r>
          </w:p>
        </w:tc>
        <w:tc>
          <w:tcPr>
            <w:tcW w:w="874" w:type="dxa"/>
            <w:vMerge w:val="restart"/>
            <w:tcBorders>
              <w:top w:val="single" w:sz="4" w:space="0" w:color="auto"/>
            </w:tcBorders>
          </w:tcPr>
          <w:p w14:paraId="3BD960E7" w14:textId="77777777" w:rsidR="00E07384" w:rsidRPr="006C26A0" w:rsidRDefault="00E07384" w:rsidP="00696CF9">
            <w:pPr>
              <w:pStyle w:val="Compact"/>
              <w:rPr>
                <w:sz w:val="16"/>
                <w:szCs w:val="16"/>
              </w:rPr>
            </w:pPr>
            <w:r>
              <w:rPr>
                <w:sz w:val="16"/>
                <w:szCs w:val="16"/>
              </w:rPr>
              <w:t>Supported</w:t>
            </w:r>
          </w:p>
        </w:tc>
      </w:tr>
      <w:tr w:rsidR="00F75315" w:rsidRPr="006C26A0" w14:paraId="4B7BCCA6" w14:textId="77777777" w:rsidTr="00696CF9">
        <w:tc>
          <w:tcPr>
            <w:tcW w:w="953" w:type="dxa"/>
            <w:vMerge/>
          </w:tcPr>
          <w:p w14:paraId="447E6974" w14:textId="77777777" w:rsidR="00F75315" w:rsidRDefault="00F75315" w:rsidP="00696CF9">
            <w:pPr>
              <w:pStyle w:val="Compact"/>
              <w:ind w:left="461"/>
              <w:rPr>
                <w:sz w:val="16"/>
                <w:szCs w:val="16"/>
              </w:rPr>
            </w:pPr>
          </w:p>
        </w:tc>
        <w:tc>
          <w:tcPr>
            <w:tcW w:w="1877" w:type="dxa"/>
          </w:tcPr>
          <w:p w14:paraId="40A06912" w14:textId="77777777" w:rsidR="00F75315" w:rsidRDefault="00F75315" w:rsidP="00696CF9">
            <w:pPr>
              <w:pStyle w:val="Compact"/>
              <w:ind w:left="72"/>
              <w:rPr>
                <w:sz w:val="16"/>
                <w:szCs w:val="16"/>
              </w:rPr>
            </w:pPr>
            <w:r>
              <w:rPr>
                <w:sz w:val="16"/>
                <w:szCs w:val="16"/>
              </w:rPr>
              <w:t xml:space="preserve">LEBA F5 </w:t>
            </w:r>
            <w:r w:rsidRPr="006C26A0">
              <w:rPr>
                <w:sz w:val="16"/>
                <w:szCs w:val="16"/>
              </w:rPr>
              <w:t>-&gt; PSQ</w:t>
            </w:r>
          </w:p>
        </w:tc>
        <w:tc>
          <w:tcPr>
            <w:tcW w:w="1134" w:type="dxa"/>
          </w:tcPr>
          <w:p w14:paraId="64EBC0E3" w14:textId="77777777" w:rsidR="00F75315" w:rsidRPr="006C26A0" w:rsidRDefault="00F75315" w:rsidP="00696CF9">
            <w:pPr>
              <w:pStyle w:val="Compact"/>
              <w:rPr>
                <w:sz w:val="16"/>
                <w:szCs w:val="16"/>
              </w:rPr>
            </w:pPr>
            <w:r w:rsidRPr="006C26A0">
              <w:rPr>
                <w:sz w:val="16"/>
                <w:szCs w:val="16"/>
              </w:rPr>
              <w:t>-0.17</w:t>
            </w:r>
          </w:p>
        </w:tc>
        <w:tc>
          <w:tcPr>
            <w:tcW w:w="1276" w:type="dxa"/>
            <w:gridSpan w:val="2"/>
          </w:tcPr>
          <w:p w14:paraId="4353AD24" w14:textId="77777777" w:rsidR="00F75315" w:rsidRPr="006C26A0" w:rsidRDefault="00F75315" w:rsidP="00696CF9">
            <w:pPr>
              <w:pStyle w:val="Compact"/>
              <w:rPr>
                <w:sz w:val="16"/>
                <w:szCs w:val="16"/>
              </w:rPr>
            </w:pPr>
            <w:r w:rsidRPr="006C26A0">
              <w:rPr>
                <w:sz w:val="16"/>
                <w:szCs w:val="16"/>
              </w:rPr>
              <w:t>-0.17</w:t>
            </w:r>
          </w:p>
        </w:tc>
        <w:tc>
          <w:tcPr>
            <w:tcW w:w="851" w:type="dxa"/>
            <w:gridSpan w:val="2"/>
          </w:tcPr>
          <w:p w14:paraId="7C260E66" w14:textId="77777777" w:rsidR="00F75315" w:rsidRPr="006C26A0" w:rsidRDefault="00F75315" w:rsidP="00696CF9">
            <w:pPr>
              <w:pStyle w:val="Compact"/>
              <w:rPr>
                <w:sz w:val="16"/>
                <w:szCs w:val="16"/>
              </w:rPr>
            </w:pPr>
            <w:r w:rsidRPr="006C26A0">
              <w:rPr>
                <w:sz w:val="16"/>
                <w:szCs w:val="16"/>
              </w:rPr>
              <w:t>0.07</w:t>
            </w:r>
          </w:p>
        </w:tc>
        <w:tc>
          <w:tcPr>
            <w:tcW w:w="854" w:type="dxa"/>
            <w:gridSpan w:val="2"/>
          </w:tcPr>
          <w:p w14:paraId="5B035477" w14:textId="77777777" w:rsidR="00F75315" w:rsidRPr="006C26A0" w:rsidRDefault="00F75315" w:rsidP="00696CF9">
            <w:pPr>
              <w:pStyle w:val="Compact"/>
              <w:rPr>
                <w:sz w:val="16"/>
                <w:szCs w:val="16"/>
              </w:rPr>
            </w:pPr>
            <w:r w:rsidRPr="006C26A0">
              <w:rPr>
                <w:sz w:val="16"/>
                <w:szCs w:val="16"/>
              </w:rPr>
              <w:t>-2.38</w:t>
            </w:r>
          </w:p>
        </w:tc>
        <w:tc>
          <w:tcPr>
            <w:tcW w:w="847" w:type="dxa"/>
          </w:tcPr>
          <w:p w14:paraId="29CC4B59" w14:textId="77777777" w:rsidR="00F75315" w:rsidRPr="006C26A0" w:rsidRDefault="00F75315" w:rsidP="00696CF9">
            <w:pPr>
              <w:pStyle w:val="Compact"/>
              <w:rPr>
                <w:sz w:val="16"/>
                <w:szCs w:val="16"/>
              </w:rPr>
            </w:pPr>
            <w:r w:rsidRPr="006C26A0">
              <w:rPr>
                <w:sz w:val="16"/>
                <w:szCs w:val="16"/>
              </w:rPr>
              <w:t>-0.30</w:t>
            </w:r>
          </w:p>
        </w:tc>
        <w:tc>
          <w:tcPr>
            <w:tcW w:w="734" w:type="dxa"/>
          </w:tcPr>
          <w:p w14:paraId="1D736150" w14:textId="77777777" w:rsidR="00F75315" w:rsidRPr="006C26A0" w:rsidRDefault="00F75315" w:rsidP="00696CF9">
            <w:pPr>
              <w:pStyle w:val="Compact"/>
              <w:rPr>
                <w:sz w:val="16"/>
                <w:szCs w:val="16"/>
              </w:rPr>
            </w:pPr>
            <w:r w:rsidRPr="006C26A0">
              <w:rPr>
                <w:sz w:val="16"/>
                <w:szCs w:val="16"/>
              </w:rPr>
              <w:t>-0.02</w:t>
            </w:r>
          </w:p>
        </w:tc>
        <w:tc>
          <w:tcPr>
            <w:tcW w:w="874" w:type="dxa"/>
            <w:vMerge/>
          </w:tcPr>
          <w:p w14:paraId="6E68F494" w14:textId="77777777" w:rsidR="00F75315" w:rsidRPr="006C26A0" w:rsidRDefault="00F75315" w:rsidP="00696CF9">
            <w:pPr>
              <w:pStyle w:val="Compact"/>
              <w:rPr>
                <w:sz w:val="16"/>
                <w:szCs w:val="16"/>
              </w:rPr>
            </w:pPr>
          </w:p>
        </w:tc>
      </w:tr>
      <w:tr w:rsidR="00F75315" w:rsidRPr="006C26A0" w14:paraId="1C57A7ED" w14:textId="77777777" w:rsidTr="00696CF9">
        <w:tc>
          <w:tcPr>
            <w:tcW w:w="2830" w:type="dxa"/>
            <w:gridSpan w:val="2"/>
            <w:tcBorders>
              <w:top w:val="single" w:sz="4" w:space="0" w:color="auto"/>
              <w:bottom w:val="single" w:sz="4" w:space="0" w:color="auto"/>
            </w:tcBorders>
          </w:tcPr>
          <w:p w14:paraId="6766D1F2" w14:textId="77777777" w:rsidR="00F75315" w:rsidRPr="00F358D8" w:rsidRDefault="00F75315" w:rsidP="00696CF9">
            <w:pPr>
              <w:pStyle w:val="Compact"/>
              <w:ind w:left="72"/>
              <w:rPr>
                <w:b/>
                <w:bCs/>
                <w:sz w:val="16"/>
                <w:szCs w:val="16"/>
              </w:rPr>
            </w:pPr>
            <w:r>
              <w:rPr>
                <w:b/>
                <w:bCs/>
                <w:sz w:val="16"/>
                <w:szCs w:val="16"/>
              </w:rPr>
              <w:t xml:space="preserve">H11: </w:t>
            </w:r>
            <w:r w:rsidRPr="00F358D8">
              <w:rPr>
                <w:b/>
                <w:bCs/>
                <w:sz w:val="16"/>
                <w:szCs w:val="16"/>
              </w:rPr>
              <w:t>LEBA to Work performance</w:t>
            </w:r>
          </w:p>
        </w:tc>
        <w:tc>
          <w:tcPr>
            <w:tcW w:w="1134" w:type="dxa"/>
            <w:tcBorders>
              <w:top w:val="single" w:sz="4" w:space="0" w:color="auto"/>
              <w:bottom w:val="single" w:sz="4" w:space="0" w:color="auto"/>
            </w:tcBorders>
          </w:tcPr>
          <w:p w14:paraId="6E91225A" w14:textId="77777777" w:rsidR="00F75315" w:rsidRPr="006C26A0" w:rsidRDefault="00F75315" w:rsidP="00696CF9">
            <w:pPr>
              <w:pStyle w:val="Compact"/>
              <w:rPr>
                <w:sz w:val="16"/>
                <w:szCs w:val="16"/>
              </w:rPr>
            </w:pPr>
          </w:p>
        </w:tc>
        <w:tc>
          <w:tcPr>
            <w:tcW w:w="1276" w:type="dxa"/>
            <w:gridSpan w:val="2"/>
            <w:tcBorders>
              <w:top w:val="single" w:sz="4" w:space="0" w:color="auto"/>
              <w:bottom w:val="single" w:sz="4" w:space="0" w:color="auto"/>
            </w:tcBorders>
          </w:tcPr>
          <w:p w14:paraId="50DFD70C" w14:textId="77777777" w:rsidR="00F75315" w:rsidRPr="006C26A0" w:rsidRDefault="00F75315" w:rsidP="00696CF9">
            <w:pPr>
              <w:pStyle w:val="Compact"/>
              <w:rPr>
                <w:sz w:val="16"/>
                <w:szCs w:val="16"/>
              </w:rPr>
            </w:pPr>
          </w:p>
        </w:tc>
        <w:tc>
          <w:tcPr>
            <w:tcW w:w="851" w:type="dxa"/>
            <w:gridSpan w:val="2"/>
            <w:tcBorders>
              <w:top w:val="single" w:sz="4" w:space="0" w:color="auto"/>
              <w:bottom w:val="single" w:sz="4" w:space="0" w:color="auto"/>
            </w:tcBorders>
          </w:tcPr>
          <w:p w14:paraId="3649C70B" w14:textId="77777777" w:rsidR="00F75315" w:rsidRPr="006C26A0" w:rsidRDefault="00F75315" w:rsidP="00696CF9">
            <w:pPr>
              <w:pStyle w:val="Compact"/>
              <w:rPr>
                <w:sz w:val="16"/>
                <w:szCs w:val="16"/>
              </w:rPr>
            </w:pPr>
          </w:p>
        </w:tc>
        <w:tc>
          <w:tcPr>
            <w:tcW w:w="854" w:type="dxa"/>
            <w:gridSpan w:val="2"/>
            <w:tcBorders>
              <w:top w:val="single" w:sz="4" w:space="0" w:color="auto"/>
              <w:bottom w:val="single" w:sz="4" w:space="0" w:color="auto"/>
            </w:tcBorders>
          </w:tcPr>
          <w:p w14:paraId="4765C91D" w14:textId="77777777" w:rsidR="00F75315" w:rsidRPr="006C26A0" w:rsidRDefault="00F75315" w:rsidP="00696CF9">
            <w:pPr>
              <w:pStyle w:val="Compact"/>
              <w:rPr>
                <w:sz w:val="16"/>
                <w:szCs w:val="16"/>
              </w:rPr>
            </w:pPr>
          </w:p>
        </w:tc>
        <w:tc>
          <w:tcPr>
            <w:tcW w:w="847" w:type="dxa"/>
            <w:tcBorders>
              <w:top w:val="single" w:sz="4" w:space="0" w:color="auto"/>
              <w:bottom w:val="single" w:sz="4" w:space="0" w:color="auto"/>
            </w:tcBorders>
          </w:tcPr>
          <w:p w14:paraId="26E12864" w14:textId="77777777" w:rsidR="00F75315" w:rsidRPr="006C26A0" w:rsidRDefault="00F75315" w:rsidP="00696CF9">
            <w:pPr>
              <w:pStyle w:val="Compact"/>
              <w:rPr>
                <w:sz w:val="16"/>
                <w:szCs w:val="16"/>
              </w:rPr>
            </w:pPr>
          </w:p>
        </w:tc>
        <w:tc>
          <w:tcPr>
            <w:tcW w:w="734" w:type="dxa"/>
            <w:tcBorders>
              <w:top w:val="single" w:sz="4" w:space="0" w:color="auto"/>
              <w:bottom w:val="single" w:sz="4" w:space="0" w:color="auto"/>
            </w:tcBorders>
          </w:tcPr>
          <w:p w14:paraId="26D7496A" w14:textId="77777777" w:rsidR="00F75315" w:rsidRPr="006C26A0" w:rsidRDefault="00F75315" w:rsidP="00696CF9">
            <w:pPr>
              <w:pStyle w:val="Compact"/>
              <w:rPr>
                <w:sz w:val="16"/>
                <w:szCs w:val="16"/>
              </w:rPr>
            </w:pPr>
          </w:p>
        </w:tc>
        <w:tc>
          <w:tcPr>
            <w:tcW w:w="874" w:type="dxa"/>
            <w:tcBorders>
              <w:top w:val="single" w:sz="4" w:space="0" w:color="auto"/>
              <w:bottom w:val="single" w:sz="4" w:space="0" w:color="auto"/>
            </w:tcBorders>
          </w:tcPr>
          <w:p w14:paraId="2C282D1E" w14:textId="77777777" w:rsidR="00F75315" w:rsidRPr="006C26A0" w:rsidRDefault="00F75315" w:rsidP="00696CF9">
            <w:pPr>
              <w:pStyle w:val="Compact"/>
              <w:rPr>
                <w:sz w:val="16"/>
                <w:szCs w:val="16"/>
              </w:rPr>
            </w:pPr>
          </w:p>
        </w:tc>
      </w:tr>
      <w:tr w:rsidR="00F75315" w:rsidRPr="006C26A0" w14:paraId="54E6C3CA" w14:textId="77777777" w:rsidTr="00F75315">
        <w:tc>
          <w:tcPr>
            <w:tcW w:w="953" w:type="dxa"/>
            <w:vMerge w:val="restart"/>
            <w:tcBorders>
              <w:top w:val="single" w:sz="4" w:space="0" w:color="auto"/>
              <w:bottom w:val="single" w:sz="4" w:space="0" w:color="auto"/>
            </w:tcBorders>
          </w:tcPr>
          <w:p w14:paraId="69D1E245" w14:textId="77777777" w:rsidR="00F75315" w:rsidRDefault="00F75315" w:rsidP="00696CF9">
            <w:pPr>
              <w:pStyle w:val="Compact"/>
              <w:ind w:left="-76"/>
              <w:rPr>
                <w:sz w:val="16"/>
                <w:szCs w:val="16"/>
              </w:rPr>
            </w:pPr>
            <w:r>
              <w:rPr>
                <w:sz w:val="16"/>
                <w:szCs w:val="16"/>
              </w:rPr>
              <w:t>H11</w:t>
            </w:r>
          </w:p>
        </w:tc>
        <w:tc>
          <w:tcPr>
            <w:tcW w:w="1877" w:type="dxa"/>
            <w:tcBorders>
              <w:top w:val="single" w:sz="4" w:space="0" w:color="auto"/>
              <w:bottom w:val="single" w:sz="4" w:space="0" w:color="auto"/>
            </w:tcBorders>
          </w:tcPr>
          <w:p w14:paraId="33E27398" w14:textId="77777777" w:rsidR="00F75315" w:rsidRPr="006C26A0" w:rsidRDefault="00F75315" w:rsidP="00696CF9">
            <w:pPr>
              <w:pStyle w:val="Compact"/>
              <w:ind w:left="72"/>
              <w:rPr>
                <w:sz w:val="16"/>
                <w:szCs w:val="16"/>
              </w:rPr>
            </w:pPr>
            <w:r>
              <w:rPr>
                <w:sz w:val="16"/>
                <w:szCs w:val="16"/>
              </w:rPr>
              <w:t xml:space="preserve">LEBA F3 </w:t>
            </w:r>
            <w:r w:rsidRPr="006C26A0">
              <w:rPr>
                <w:sz w:val="16"/>
                <w:szCs w:val="16"/>
              </w:rPr>
              <w:t>-&gt; Memory</w:t>
            </w:r>
          </w:p>
        </w:tc>
        <w:tc>
          <w:tcPr>
            <w:tcW w:w="1134" w:type="dxa"/>
            <w:tcBorders>
              <w:top w:val="single" w:sz="4" w:space="0" w:color="auto"/>
              <w:bottom w:val="single" w:sz="4" w:space="0" w:color="auto"/>
            </w:tcBorders>
          </w:tcPr>
          <w:p w14:paraId="117951BB" w14:textId="77777777" w:rsidR="00F75315" w:rsidRPr="006C26A0" w:rsidRDefault="00F75315" w:rsidP="00696CF9">
            <w:pPr>
              <w:pStyle w:val="Compact"/>
              <w:rPr>
                <w:sz w:val="16"/>
                <w:szCs w:val="16"/>
              </w:rPr>
            </w:pPr>
            <w:r w:rsidRPr="006C26A0">
              <w:rPr>
                <w:sz w:val="16"/>
                <w:szCs w:val="16"/>
              </w:rPr>
              <w:t>0.20</w:t>
            </w:r>
          </w:p>
        </w:tc>
        <w:tc>
          <w:tcPr>
            <w:tcW w:w="1276" w:type="dxa"/>
            <w:gridSpan w:val="2"/>
            <w:tcBorders>
              <w:top w:val="single" w:sz="4" w:space="0" w:color="auto"/>
              <w:bottom w:val="single" w:sz="4" w:space="0" w:color="auto"/>
            </w:tcBorders>
          </w:tcPr>
          <w:p w14:paraId="76413FA8" w14:textId="77777777" w:rsidR="00F75315" w:rsidRPr="006C26A0" w:rsidRDefault="00F75315" w:rsidP="00696CF9">
            <w:pPr>
              <w:pStyle w:val="Compact"/>
              <w:rPr>
                <w:sz w:val="16"/>
                <w:szCs w:val="16"/>
              </w:rPr>
            </w:pPr>
            <w:r w:rsidRPr="006C26A0">
              <w:rPr>
                <w:sz w:val="16"/>
                <w:szCs w:val="16"/>
              </w:rPr>
              <w:t>0.19</w:t>
            </w:r>
          </w:p>
        </w:tc>
        <w:tc>
          <w:tcPr>
            <w:tcW w:w="851" w:type="dxa"/>
            <w:gridSpan w:val="2"/>
            <w:tcBorders>
              <w:top w:val="single" w:sz="4" w:space="0" w:color="auto"/>
              <w:bottom w:val="single" w:sz="4" w:space="0" w:color="auto"/>
            </w:tcBorders>
          </w:tcPr>
          <w:p w14:paraId="4034103C" w14:textId="77777777" w:rsidR="00F75315" w:rsidRPr="006C26A0" w:rsidRDefault="00F75315" w:rsidP="00696CF9">
            <w:pPr>
              <w:pStyle w:val="Compact"/>
              <w:rPr>
                <w:sz w:val="16"/>
                <w:szCs w:val="16"/>
              </w:rPr>
            </w:pPr>
            <w:r w:rsidRPr="006C26A0">
              <w:rPr>
                <w:sz w:val="16"/>
                <w:szCs w:val="16"/>
              </w:rPr>
              <w:t>0.06</w:t>
            </w:r>
          </w:p>
        </w:tc>
        <w:tc>
          <w:tcPr>
            <w:tcW w:w="854" w:type="dxa"/>
            <w:gridSpan w:val="2"/>
            <w:tcBorders>
              <w:top w:val="single" w:sz="4" w:space="0" w:color="auto"/>
              <w:bottom w:val="single" w:sz="4" w:space="0" w:color="auto"/>
            </w:tcBorders>
          </w:tcPr>
          <w:p w14:paraId="285F9F8C" w14:textId="77777777" w:rsidR="00F75315" w:rsidRPr="006C26A0" w:rsidRDefault="00F75315" w:rsidP="00696CF9">
            <w:pPr>
              <w:pStyle w:val="Compact"/>
              <w:rPr>
                <w:sz w:val="16"/>
                <w:szCs w:val="16"/>
              </w:rPr>
            </w:pPr>
            <w:r w:rsidRPr="006C26A0">
              <w:rPr>
                <w:sz w:val="16"/>
                <w:szCs w:val="16"/>
              </w:rPr>
              <w:t>3.12</w:t>
            </w:r>
          </w:p>
        </w:tc>
        <w:tc>
          <w:tcPr>
            <w:tcW w:w="847" w:type="dxa"/>
            <w:tcBorders>
              <w:top w:val="single" w:sz="4" w:space="0" w:color="auto"/>
              <w:bottom w:val="single" w:sz="4" w:space="0" w:color="auto"/>
            </w:tcBorders>
          </w:tcPr>
          <w:p w14:paraId="777877DA" w14:textId="77777777" w:rsidR="00F75315" w:rsidRPr="006C26A0" w:rsidRDefault="00F75315" w:rsidP="00696CF9">
            <w:pPr>
              <w:pStyle w:val="Compact"/>
              <w:rPr>
                <w:sz w:val="16"/>
                <w:szCs w:val="16"/>
              </w:rPr>
            </w:pPr>
            <w:r w:rsidRPr="006C26A0">
              <w:rPr>
                <w:sz w:val="16"/>
                <w:szCs w:val="16"/>
              </w:rPr>
              <w:t>0.06</w:t>
            </w:r>
          </w:p>
        </w:tc>
        <w:tc>
          <w:tcPr>
            <w:tcW w:w="734" w:type="dxa"/>
            <w:tcBorders>
              <w:top w:val="single" w:sz="4" w:space="0" w:color="auto"/>
              <w:bottom w:val="single" w:sz="4" w:space="0" w:color="auto"/>
            </w:tcBorders>
          </w:tcPr>
          <w:p w14:paraId="639AD6A9" w14:textId="77777777" w:rsidR="00F75315" w:rsidRPr="006C26A0" w:rsidRDefault="00F75315" w:rsidP="00696CF9">
            <w:pPr>
              <w:pStyle w:val="Compact"/>
              <w:rPr>
                <w:sz w:val="16"/>
                <w:szCs w:val="16"/>
              </w:rPr>
            </w:pPr>
            <w:r w:rsidRPr="006C26A0">
              <w:rPr>
                <w:sz w:val="16"/>
                <w:szCs w:val="16"/>
              </w:rPr>
              <w:t>0.31</w:t>
            </w:r>
          </w:p>
        </w:tc>
        <w:tc>
          <w:tcPr>
            <w:tcW w:w="874" w:type="dxa"/>
            <w:vMerge w:val="restart"/>
            <w:tcBorders>
              <w:top w:val="single" w:sz="4" w:space="0" w:color="auto"/>
              <w:bottom w:val="single" w:sz="4" w:space="0" w:color="auto"/>
            </w:tcBorders>
          </w:tcPr>
          <w:p w14:paraId="462A03F6" w14:textId="77777777" w:rsidR="00F75315" w:rsidRPr="006C26A0" w:rsidRDefault="00F75315" w:rsidP="00696CF9">
            <w:pPr>
              <w:pStyle w:val="Compact"/>
              <w:rPr>
                <w:sz w:val="16"/>
                <w:szCs w:val="16"/>
              </w:rPr>
            </w:pPr>
            <w:r>
              <w:rPr>
                <w:sz w:val="16"/>
                <w:szCs w:val="16"/>
              </w:rPr>
              <w:t>Supported</w:t>
            </w:r>
          </w:p>
        </w:tc>
      </w:tr>
      <w:tr w:rsidR="00F75315" w:rsidRPr="006C26A0" w14:paraId="4EA0D9CC" w14:textId="77777777" w:rsidTr="00F75315">
        <w:tc>
          <w:tcPr>
            <w:tcW w:w="953" w:type="dxa"/>
            <w:vMerge/>
            <w:tcBorders>
              <w:top w:val="single" w:sz="4" w:space="0" w:color="auto"/>
              <w:bottom w:val="single" w:sz="4" w:space="0" w:color="auto"/>
            </w:tcBorders>
          </w:tcPr>
          <w:p w14:paraId="33F20AE7" w14:textId="77777777" w:rsidR="00F75315" w:rsidRDefault="00F75315" w:rsidP="00696CF9">
            <w:pPr>
              <w:pStyle w:val="Compact"/>
              <w:ind w:left="461"/>
              <w:rPr>
                <w:sz w:val="16"/>
                <w:szCs w:val="16"/>
              </w:rPr>
            </w:pPr>
          </w:p>
        </w:tc>
        <w:tc>
          <w:tcPr>
            <w:tcW w:w="1877" w:type="dxa"/>
            <w:tcBorders>
              <w:top w:val="single" w:sz="4" w:space="0" w:color="auto"/>
              <w:bottom w:val="single" w:sz="4" w:space="0" w:color="auto"/>
            </w:tcBorders>
          </w:tcPr>
          <w:p w14:paraId="679916AF" w14:textId="77777777" w:rsidR="00F75315" w:rsidRPr="006C26A0" w:rsidRDefault="00F75315" w:rsidP="00696CF9">
            <w:pPr>
              <w:pStyle w:val="Compact"/>
              <w:ind w:left="72"/>
              <w:rPr>
                <w:sz w:val="16"/>
                <w:szCs w:val="16"/>
              </w:rPr>
            </w:pPr>
            <w:r>
              <w:rPr>
                <w:sz w:val="16"/>
                <w:szCs w:val="16"/>
              </w:rPr>
              <w:t xml:space="preserve">LEBA F3 </w:t>
            </w:r>
            <w:r w:rsidRPr="006C26A0">
              <w:rPr>
                <w:sz w:val="16"/>
                <w:szCs w:val="16"/>
              </w:rPr>
              <w:t>-&gt; Concentration</w:t>
            </w:r>
          </w:p>
        </w:tc>
        <w:tc>
          <w:tcPr>
            <w:tcW w:w="1134" w:type="dxa"/>
            <w:tcBorders>
              <w:top w:val="single" w:sz="4" w:space="0" w:color="auto"/>
              <w:bottom w:val="single" w:sz="4" w:space="0" w:color="auto"/>
            </w:tcBorders>
          </w:tcPr>
          <w:p w14:paraId="77081E73" w14:textId="77777777" w:rsidR="00F75315" w:rsidRPr="006C26A0" w:rsidRDefault="00F75315" w:rsidP="00696CF9">
            <w:pPr>
              <w:pStyle w:val="Compact"/>
              <w:rPr>
                <w:sz w:val="16"/>
                <w:szCs w:val="16"/>
              </w:rPr>
            </w:pPr>
            <w:r w:rsidRPr="006C26A0">
              <w:rPr>
                <w:sz w:val="16"/>
                <w:szCs w:val="16"/>
              </w:rPr>
              <w:t>0.23</w:t>
            </w:r>
          </w:p>
        </w:tc>
        <w:tc>
          <w:tcPr>
            <w:tcW w:w="1276" w:type="dxa"/>
            <w:gridSpan w:val="2"/>
            <w:tcBorders>
              <w:top w:val="single" w:sz="4" w:space="0" w:color="auto"/>
              <w:bottom w:val="single" w:sz="4" w:space="0" w:color="auto"/>
            </w:tcBorders>
          </w:tcPr>
          <w:p w14:paraId="0D850AAE" w14:textId="77777777" w:rsidR="00F75315" w:rsidRPr="006C26A0" w:rsidRDefault="00F75315" w:rsidP="00696CF9">
            <w:pPr>
              <w:pStyle w:val="Compact"/>
              <w:rPr>
                <w:sz w:val="16"/>
                <w:szCs w:val="16"/>
              </w:rPr>
            </w:pPr>
            <w:r w:rsidRPr="006C26A0">
              <w:rPr>
                <w:sz w:val="16"/>
                <w:szCs w:val="16"/>
              </w:rPr>
              <w:t>0.23</w:t>
            </w:r>
          </w:p>
        </w:tc>
        <w:tc>
          <w:tcPr>
            <w:tcW w:w="851" w:type="dxa"/>
            <w:gridSpan w:val="2"/>
            <w:tcBorders>
              <w:top w:val="single" w:sz="4" w:space="0" w:color="auto"/>
              <w:bottom w:val="single" w:sz="4" w:space="0" w:color="auto"/>
            </w:tcBorders>
          </w:tcPr>
          <w:p w14:paraId="43F77413" w14:textId="77777777" w:rsidR="00F75315" w:rsidRPr="006C26A0" w:rsidRDefault="00F75315" w:rsidP="00696CF9">
            <w:pPr>
              <w:pStyle w:val="Compact"/>
              <w:rPr>
                <w:sz w:val="16"/>
                <w:szCs w:val="16"/>
              </w:rPr>
            </w:pPr>
            <w:r w:rsidRPr="006C26A0">
              <w:rPr>
                <w:sz w:val="16"/>
                <w:szCs w:val="16"/>
              </w:rPr>
              <w:t>0.06</w:t>
            </w:r>
          </w:p>
        </w:tc>
        <w:tc>
          <w:tcPr>
            <w:tcW w:w="854" w:type="dxa"/>
            <w:gridSpan w:val="2"/>
            <w:tcBorders>
              <w:top w:val="single" w:sz="4" w:space="0" w:color="auto"/>
              <w:bottom w:val="single" w:sz="4" w:space="0" w:color="auto"/>
            </w:tcBorders>
          </w:tcPr>
          <w:p w14:paraId="072CE5F5" w14:textId="77777777" w:rsidR="00F75315" w:rsidRPr="006C26A0" w:rsidRDefault="00F75315" w:rsidP="00696CF9">
            <w:pPr>
              <w:pStyle w:val="Compact"/>
              <w:rPr>
                <w:sz w:val="16"/>
                <w:szCs w:val="16"/>
              </w:rPr>
            </w:pPr>
            <w:r w:rsidRPr="006C26A0">
              <w:rPr>
                <w:sz w:val="16"/>
                <w:szCs w:val="16"/>
              </w:rPr>
              <w:t>3.89</w:t>
            </w:r>
          </w:p>
        </w:tc>
        <w:tc>
          <w:tcPr>
            <w:tcW w:w="847" w:type="dxa"/>
            <w:tcBorders>
              <w:top w:val="single" w:sz="4" w:space="0" w:color="auto"/>
              <w:bottom w:val="single" w:sz="4" w:space="0" w:color="auto"/>
            </w:tcBorders>
          </w:tcPr>
          <w:p w14:paraId="607E8E71" w14:textId="77777777" w:rsidR="00F75315" w:rsidRPr="006C26A0" w:rsidRDefault="00F75315" w:rsidP="00696CF9">
            <w:pPr>
              <w:pStyle w:val="Compact"/>
              <w:rPr>
                <w:sz w:val="16"/>
                <w:szCs w:val="16"/>
              </w:rPr>
            </w:pPr>
            <w:r w:rsidRPr="006C26A0">
              <w:rPr>
                <w:sz w:val="16"/>
                <w:szCs w:val="16"/>
              </w:rPr>
              <w:t>0.11</w:t>
            </w:r>
          </w:p>
        </w:tc>
        <w:tc>
          <w:tcPr>
            <w:tcW w:w="734" w:type="dxa"/>
            <w:tcBorders>
              <w:top w:val="single" w:sz="4" w:space="0" w:color="auto"/>
              <w:bottom w:val="single" w:sz="4" w:space="0" w:color="auto"/>
            </w:tcBorders>
          </w:tcPr>
          <w:p w14:paraId="722B65DB" w14:textId="77777777" w:rsidR="00F75315" w:rsidRPr="006C26A0" w:rsidRDefault="00F75315" w:rsidP="00696CF9">
            <w:pPr>
              <w:pStyle w:val="Compact"/>
              <w:rPr>
                <w:sz w:val="16"/>
                <w:szCs w:val="16"/>
              </w:rPr>
            </w:pPr>
            <w:r w:rsidRPr="006C26A0">
              <w:rPr>
                <w:sz w:val="16"/>
                <w:szCs w:val="16"/>
              </w:rPr>
              <w:t>0.34</w:t>
            </w:r>
          </w:p>
        </w:tc>
        <w:tc>
          <w:tcPr>
            <w:tcW w:w="874" w:type="dxa"/>
            <w:vMerge/>
            <w:tcBorders>
              <w:top w:val="single" w:sz="4" w:space="0" w:color="auto"/>
              <w:bottom w:val="single" w:sz="4" w:space="0" w:color="auto"/>
            </w:tcBorders>
          </w:tcPr>
          <w:p w14:paraId="05EF767A" w14:textId="77777777" w:rsidR="00F75315" w:rsidRPr="006C26A0" w:rsidRDefault="00F75315" w:rsidP="00696CF9">
            <w:pPr>
              <w:pStyle w:val="Compact"/>
              <w:rPr>
                <w:sz w:val="16"/>
                <w:szCs w:val="16"/>
              </w:rPr>
            </w:pPr>
          </w:p>
        </w:tc>
      </w:tr>
    </w:tbl>
    <w:p w14:paraId="49DFDC8A" w14:textId="36C40063" w:rsidR="007D1D8B" w:rsidRPr="00A34543" w:rsidRDefault="00322780" w:rsidP="00A34543">
      <w:pPr>
        <w:pStyle w:val="Compact"/>
        <w:rPr>
          <w:vertAlign w:val="superscript"/>
        </w:rPr>
      </w:pPr>
      <w:r w:rsidRPr="006C26A0">
        <w:rPr>
          <w:i/>
          <w:iCs/>
          <w:vertAlign w:val="superscript"/>
        </w:rPr>
        <w:t>*</w:t>
      </w:r>
      <w:r w:rsidRPr="006C26A0">
        <w:rPr>
          <w:vertAlign w:val="superscript"/>
        </w:rPr>
        <w:t xml:space="preserve"> Only significant paths are reported</w:t>
      </w:r>
    </w:p>
    <w:p w14:paraId="2C1C67D6" w14:textId="77777777" w:rsidR="007D1D8B" w:rsidRPr="006C26A0" w:rsidRDefault="007D1D8B" w:rsidP="007D1D8B">
      <w:pPr>
        <w:pStyle w:val="Bibliography"/>
        <w:sectPr w:rsidR="007D1D8B" w:rsidRPr="006C26A0" w:rsidSect="004F04BA">
          <w:pgSz w:w="12240" w:h="15840"/>
          <w:pgMar w:top="1417" w:right="1417" w:bottom="1134" w:left="1417" w:header="720" w:footer="720" w:gutter="0"/>
          <w:lnNumType w:countBy="1" w:restart="continuous"/>
          <w:cols w:space="720"/>
          <w:titlePg/>
          <w:docGrid w:linePitch="326"/>
        </w:sectPr>
      </w:pPr>
    </w:p>
    <w:p w14:paraId="58C83E14" w14:textId="77777777" w:rsidR="007D1D8B" w:rsidRPr="006C26A0" w:rsidRDefault="007D1D8B" w:rsidP="007D1D8B">
      <w:pPr>
        <w:pStyle w:val="Bibliography"/>
        <w:jc w:val="center"/>
      </w:pPr>
      <w:r w:rsidRPr="006C26A0">
        <w:lastRenderedPageBreak/>
        <w:t>Supplementary Table</w:t>
      </w:r>
    </w:p>
    <w:p w14:paraId="15026E18" w14:textId="77777777" w:rsidR="007D1D8B" w:rsidRPr="006C26A0" w:rsidRDefault="007D1D8B" w:rsidP="007D1D8B">
      <w:r w:rsidRPr="006C26A0">
        <w:t>SA T1:</w:t>
      </w:r>
    </w:p>
    <w:p w14:paraId="1946469E" w14:textId="77777777" w:rsidR="007D1D8B" w:rsidRPr="006C26A0" w:rsidRDefault="007D1D8B" w:rsidP="007D1D8B">
      <w:pPr>
        <w:pStyle w:val="TableCaption"/>
      </w:pPr>
      <w:r w:rsidRPr="006C26A0">
        <w:rPr>
          <w:iCs/>
        </w:rPr>
        <w:t>Results of Measurement assessment (Supplemental table)</w:t>
      </w:r>
    </w:p>
    <w:tbl>
      <w:tblPr>
        <w:tblStyle w:val="Table"/>
        <w:tblW w:w="5000" w:type="pct"/>
        <w:tblLook w:val="0020" w:firstRow="1" w:lastRow="0" w:firstColumn="0" w:lastColumn="0" w:noHBand="0" w:noVBand="0"/>
      </w:tblPr>
      <w:tblGrid>
        <w:gridCol w:w="3213"/>
        <w:gridCol w:w="2118"/>
        <w:gridCol w:w="2387"/>
        <w:gridCol w:w="798"/>
        <w:gridCol w:w="890"/>
      </w:tblGrid>
      <w:tr w:rsidR="007D1D8B" w:rsidRPr="006C26A0" w14:paraId="533A683E"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708" w:type="pct"/>
          </w:tcPr>
          <w:p w14:paraId="380FE235" w14:textId="77777777" w:rsidR="007D1D8B" w:rsidRPr="006C26A0" w:rsidRDefault="007D1D8B" w:rsidP="00C54708">
            <w:pPr>
              <w:pStyle w:val="Compact"/>
              <w:spacing w:before="0" w:after="0"/>
              <w:rPr>
                <w:sz w:val="16"/>
                <w:szCs w:val="16"/>
              </w:rPr>
            </w:pPr>
            <w:r w:rsidRPr="006C26A0">
              <w:rPr>
                <w:sz w:val="16"/>
                <w:szCs w:val="16"/>
              </w:rPr>
              <w:t>Constructs</w:t>
            </w:r>
          </w:p>
        </w:tc>
        <w:tc>
          <w:tcPr>
            <w:tcW w:w="1126" w:type="pct"/>
          </w:tcPr>
          <w:p w14:paraId="5465D7AE" w14:textId="77777777" w:rsidR="007D1D8B" w:rsidRPr="006C26A0" w:rsidRDefault="007D1D8B" w:rsidP="00C54708">
            <w:pPr>
              <w:pStyle w:val="Compact"/>
              <w:spacing w:before="0" w:after="0"/>
              <w:rPr>
                <w:sz w:val="16"/>
                <w:szCs w:val="16"/>
              </w:rPr>
            </w:pPr>
            <w:r w:rsidRPr="006C26A0">
              <w:rPr>
                <w:sz w:val="16"/>
                <w:szCs w:val="16"/>
              </w:rPr>
              <w:t>Factor Loading</w:t>
            </w:r>
          </w:p>
        </w:tc>
        <w:tc>
          <w:tcPr>
            <w:tcW w:w="1269" w:type="pct"/>
          </w:tcPr>
          <w:p w14:paraId="6210128A" w14:textId="77777777" w:rsidR="007D1D8B" w:rsidRPr="006C26A0" w:rsidRDefault="007D1D8B" w:rsidP="00C54708">
            <w:pPr>
              <w:pStyle w:val="Compact"/>
              <w:spacing w:before="0" w:after="0"/>
              <w:rPr>
                <w:sz w:val="16"/>
                <w:szCs w:val="16"/>
              </w:rPr>
            </w:pPr>
            <w:r w:rsidRPr="006C26A0">
              <w:rPr>
                <w:sz w:val="16"/>
                <w:szCs w:val="16"/>
              </w:rPr>
              <w:t>Cronbach’s alpha</w:t>
            </w:r>
          </w:p>
        </w:tc>
        <w:tc>
          <w:tcPr>
            <w:tcW w:w="424" w:type="pct"/>
          </w:tcPr>
          <w:p w14:paraId="1DA41A4B" w14:textId="77777777" w:rsidR="007D1D8B" w:rsidRPr="006C26A0" w:rsidRDefault="007D1D8B" w:rsidP="00C54708">
            <w:pPr>
              <w:pStyle w:val="Compact"/>
              <w:spacing w:before="0" w:after="0"/>
              <w:rPr>
                <w:sz w:val="16"/>
                <w:szCs w:val="16"/>
              </w:rPr>
            </w:pPr>
            <w:r w:rsidRPr="006C26A0">
              <w:rPr>
                <w:sz w:val="16"/>
                <w:szCs w:val="16"/>
              </w:rPr>
              <w:t>CR</w:t>
            </w:r>
          </w:p>
        </w:tc>
        <w:tc>
          <w:tcPr>
            <w:tcW w:w="473" w:type="pct"/>
          </w:tcPr>
          <w:p w14:paraId="3B9160C6" w14:textId="77777777" w:rsidR="007D1D8B" w:rsidRPr="006C26A0" w:rsidRDefault="007D1D8B" w:rsidP="00C54708">
            <w:pPr>
              <w:pStyle w:val="Compact"/>
              <w:spacing w:before="0" w:after="0"/>
              <w:rPr>
                <w:sz w:val="16"/>
                <w:szCs w:val="16"/>
              </w:rPr>
            </w:pPr>
            <w:r w:rsidRPr="006C26A0">
              <w:rPr>
                <w:sz w:val="16"/>
                <w:szCs w:val="16"/>
              </w:rPr>
              <w:t>AVE</w:t>
            </w:r>
          </w:p>
        </w:tc>
      </w:tr>
      <w:tr w:rsidR="007953A2" w:rsidRPr="006C26A0" w14:paraId="1E6A1D9A" w14:textId="77777777" w:rsidTr="00C54708">
        <w:tc>
          <w:tcPr>
            <w:tcW w:w="1708" w:type="pct"/>
          </w:tcPr>
          <w:p w14:paraId="5E637780" w14:textId="3C0F863A" w:rsidR="007953A2" w:rsidRPr="006C26A0" w:rsidRDefault="007953A2" w:rsidP="007953A2">
            <w:pPr>
              <w:pStyle w:val="Compact"/>
              <w:spacing w:before="0" w:after="0"/>
              <w:rPr>
                <w:sz w:val="16"/>
                <w:szCs w:val="16"/>
              </w:rPr>
            </w:pPr>
            <w:r w:rsidRPr="00EE4C5C">
              <w:rPr>
                <w:b/>
                <w:bCs/>
                <w:sz w:val="16"/>
                <w:szCs w:val="16"/>
              </w:rPr>
              <w:t>LEBA F1</w:t>
            </w:r>
          </w:p>
        </w:tc>
        <w:tc>
          <w:tcPr>
            <w:tcW w:w="1126" w:type="pct"/>
          </w:tcPr>
          <w:p w14:paraId="28EC4E48" w14:textId="77777777" w:rsidR="007953A2" w:rsidRPr="006C26A0" w:rsidRDefault="007953A2" w:rsidP="007953A2">
            <w:pPr>
              <w:pStyle w:val="Compact"/>
              <w:spacing w:before="0" w:after="0"/>
              <w:rPr>
                <w:sz w:val="16"/>
                <w:szCs w:val="16"/>
              </w:rPr>
            </w:pPr>
          </w:p>
        </w:tc>
        <w:tc>
          <w:tcPr>
            <w:tcW w:w="1269" w:type="pct"/>
          </w:tcPr>
          <w:p w14:paraId="0C83DF66" w14:textId="77777777" w:rsidR="007953A2" w:rsidRPr="006C26A0" w:rsidRDefault="007953A2" w:rsidP="007953A2">
            <w:pPr>
              <w:pStyle w:val="Compact"/>
              <w:spacing w:before="0" w:after="0"/>
              <w:rPr>
                <w:sz w:val="16"/>
                <w:szCs w:val="16"/>
              </w:rPr>
            </w:pPr>
            <w:r w:rsidRPr="006C26A0">
              <w:rPr>
                <w:sz w:val="16"/>
                <w:szCs w:val="16"/>
              </w:rPr>
              <w:t>0.94</w:t>
            </w:r>
          </w:p>
        </w:tc>
        <w:tc>
          <w:tcPr>
            <w:tcW w:w="424" w:type="pct"/>
          </w:tcPr>
          <w:p w14:paraId="3A1E0B38" w14:textId="77777777" w:rsidR="007953A2" w:rsidRPr="006C26A0" w:rsidRDefault="007953A2" w:rsidP="007953A2">
            <w:pPr>
              <w:pStyle w:val="Compact"/>
              <w:spacing w:before="0" w:after="0"/>
              <w:rPr>
                <w:sz w:val="16"/>
                <w:szCs w:val="16"/>
              </w:rPr>
            </w:pPr>
            <w:r w:rsidRPr="006C26A0">
              <w:rPr>
                <w:sz w:val="16"/>
                <w:szCs w:val="16"/>
              </w:rPr>
              <w:t>0.96</w:t>
            </w:r>
          </w:p>
        </w:tc>
        <w:tc>
          <w:tcPr>
            <w:tcW w:w="473" w:type="pct"/>
          </w:tcPr>
          <w:p w14:paraId="2DA141E8" w14:textId="77777777" w:rsidR="007953A2" w:rsidRPr="006C26A0" w:rsidRDefault="007953A2" w:rsidP="007953A2">
            <w:pPr>
              <w:pStyle w:val="Compact"/>
              <w:spacing w:before="0" w:after="0"/>
              <w:rPr>
                <w:sz w:val="16"/>
                <w:szCs w:val="16"/>
              </w:rPr>
            </w:pPr>
            <w:r w:rsidRPr="006C26A0">
              <w:rPr>
                <w:sz w:val="16"/>
                <w:szCs w:val="16"/>
              </w:rPr>
              <w:t>0.66</w:t>
            </w:r>
          </w:p>
        </w:tc>
      </w:tr>
      <w:tr w:rsidR="007953A2" w:rsidRPr="006C26A0" w14:paraId="7167416A" w14:textId="77777777" w:rsidTr="00C54708">
        <w:tc>
          <w:tcPr>
            <w:tcW w:w="1708" w:type="pct"/>
          </w:tcPr>
          <w:p w14:paraId="67FE58E3" w14:textId="3B35C47C" w:rsidR="007953A2" w:rsidRPr="006C26A0" w:rsidRDefault="007953A2" w:rsidP="007953A2">
            <w:pPr>
              <w:pStyle w:val="Compact"/>
              <w:spacing w:before="0" w:after="0"/>
              <w:rPr>
                <w:sz w:val="16"/>
                <w:szCs w:val="16"/>
              </w:rPr>
            </w:pPr>
            <w:r w:rsidRPr="006C26A0">
              <w:rPr>
                <w:sz w:val="16"/>
                <w:szCs w:val="16"/>
              </w:rPr>
              <w:t>item1</w:t>
            </w:r>
          </w:p>
        </w:tc>
        <w:tc>
          <w:tcPr>
            <w:tcW w:w="1126" w:type="pct"/>
          </w:tcPr>
          <w:p w14:paraId="23A4E24B" w14:textId="77777777" w:rsidR="007953A2" w:rsidRPr="006C26A0" w:rsidRDefault="007953A2" w:rsidP="007953A2">
            <w:pPr>
              <w:pStyle w:val="Compact"/>
              <w:spacing w:before="0" w:after="0"/>
              <w:rPr>
                <w:sz w:val="16"/>
                <w:szCs w:val="16"/>
              </w:rPr>
            </w:pPr>
            <w:r w:rsidRPr="006C26A0">
              <w:rPr>
                <w:sz w:val="16"/>
                <w:szCs w:val="16"/>
              </w:rPr>
              <w:t>0.95</w:t>
            </w:r>
          </w:p>
        </w:tc>
        <w:tc>
          <w:tcPr>
            <w:tcW w:w="1269" w:type="pct"/>
          </w:tcPr>
          <w:p w14:paraId="078A2B52" w14:textId="77777777" w:rsidR="007953A2" w:rsidRPr="006C26A0" w:rsidRDefault="007953A2" w:rsidP="007953A2">
            <w:pPr>
              <w:pStyle w:val="Compact"/>
              <w:spacing w:before="0" w:after="0"/>
              <w:rPr>
                <w:sz w:val="16"/>
                <w:szCs w:val="16"/>
              </w:rPr>
            </w:pPr>
          </w:p>
        </w:tc>
        <w:tc>
          <w:tcPr>
            <w:tcW w:w="424" w:type="pct"/>
          </w:tcPr>
          <w:p w14:paraId="5AAC949F" w14:textId="77777777" w:rsidR="007953A2" w:rsidRPr="006C26A0" w:rsidRDefault="007953A2" w:rsidP="007953A2">
            <w:pPr>
              <w:pStyle w:val="Compact"/>
              <w:spacing w:before="0" w:after="0"/>
              <w:rPr>
                <w:sz w:val="16"/>
                <w:szCs w:val="16"/>
              </w:rPr>
            </w:pPr>
          </w:p>
        </w:tc>
        <w:tc>
          <w:tcPr>
            <w:tcW w:w="473" w:type="pct"/>
          </w:tcPr>
          <w:p w14:paraId="29CE7B91" w14:textId="77777777" w:rsidR="007953A2" w:rsidRPr="006C26A0" w:rsidRDefault="007953A2" w:rsidP="007953A2">
            <w:pPr>
              <w:pStyle w:val="Compact"/>
              <w:spacing w:before="0" w:after="0"/>
              <w:rPr>
                <w:sz w:val="16"/>
                <w:szCs w:val="16"/>
              </w:rPr>
            </w:pPr>
          </w:p>
        </w:tc>
      </w:tr>
      <w:tr w:rsidR="007953A2" w:rsidRPr="006C26A0" w14:paraId="020DC6BD" w14:textId="77777777" w:rsidTr="00C54708">
        <w:tc>
          <w:tcPr>
            <w:tcW w:w="1708" w:type="pct"/>
          </w:tcPr>
          <w:p w14:paraId="21457440" w14:textId="077D36CF" w:rsidR="007953A2" w:rsidRPr="006C26A0" w:rsidRDefault="007953A2" w:rsidP="007953A2">
            <w:pPr>
              <w:pStyle w:val="Compact"/>
              <w:spacing w:before="0" w:after="0"/>
              <w:rPr>
                <w:sz w:val="16"/>
                <w:szCs w:val="16"/>
              </w:rPr>
            </w:pPr>
            <w:r w:rsidRPr="006C26A0">
              <w:rPr>
                <w:sz w:val="16"/>
                <w:szCs w:val="16"/>
              </w:rPr>
              <w:t>item2</w:t>
            </w:r>
          </w:p>
        </w:tc>
        <w:tc>
          <w:tcPr>
            <w:tcW w:w="1126" w:type="pct"/>
          </w:tcPr>
          <w:p w14:paraId="00896EBB" w14:textId="77777777" w:rsidR="007953A2" w:rsidRPr="006C26A0" w:rsidRDefault="007953A2" w:rsidP="007953A2">
            <w:pPr>
              <w:pStyle w:val="Compact"/>
              <w:spacing w:before="0" w:after="0"/>
              <w:rPr>
                <w:sz w:val="16"/>
                <w:szCs w:val="16"/>
              </w:rPr>
            </w:pPr>
            <w:r w:rsidRPr="006C26A0">
              <w:rPr>
                <w:sz w:val="16"/>
                <w:szCs w:val="16"/>
              </w:rPr>
              <w:t>0.95</w:t>
            </w:r>
          </w:p>
        </w:tc>
        <w:tc>
          <w:tcPr>
            <w:tcW w:w="1269" w:type="pct"/>
          </w:tcPr>
          <w:p w14:paraId="3369A73E" w14:textId="77777777" w:rsidR="007953A2" w:rsidRPr="006C26A0" w:rsidRDefault="007953A2" w:rsidP="007953A2">
            <w:pPr>
              <w:pStyle w:val="Compact"/>
              <w:spacing w:before="0" w:after="0"/>
              <w:rPr>
                <w:sz w:val="16"/>
                <w:szCs w:val="16"/>
              </w:rPr>
            </w:pPr>
          </w:p>
        </w:tc>
        <w:tc>
          <w:tcPr>
            <w:tcW w:w="424" w:type="pct"/>
          </w:tcPr>
          <w:p w14:paraId="7741CEE9" w14:textId="77777777" w:rsidR="007953A2" w:rsidRPr="006C26A0" w:rsidRDefault="007953A2" w:rsidP="007953A2">
            <w:pPr>
              <w:pStyle w:val="Compact"/>
              <w:spacing w:before="0" w:after="0"/>
              <w:rPr>
                <w:sz w:val="16"/>
                <w:szCs w:val="16"/>
              </w:rPr>
            </w:pPr>
          </w:p>
        </w:tc>
        <w:tc>
          <w:tcPr>
            <w:tcW w:w="473" w:type="pct"/>
          </w:tcPr>
          <w:p w14:paraId="32ABC0BC" w14:textId="77777777" w:rsidR="007953A2" w:rsidRPr="006C26A0" w:rsidRDefault="007953A2" w:rsidP="007953A2">
            <w:pPr>
              <w:pStyle w:val="Compact"/>
              <w:spacing w:before="0" w:after="0"/>
              <w:rPr>
                <w:sz w:val="16"/>
                <w:szCs w:val="16"/>
              </w:rPr>
            </w:pPr>
          </w:p>
        </w:tc>
      </w:tr>
      <w:tr w:rsidR="007953A2" w:rsidRPr="006C26A0" w14:paraId="31810126" w14:textId="77777777" w:rsidTr="00C54708">
        <w:tc>
          <w:tcPr>
            <w:tcW w:w="1708" w:type="pct"/>
          </w:tcPr>
          <w:p w14:paraId="658DFD5A" w14:textId="14241569" w:rsidR="007953A2" w:rsidRPr="006C26A0" w:rsidRDefault="007953A2" w:rsidP="007953A2">
            <w:pPr>
              <w:pStyle w:val="Compact"/>
              <w:spacing w:before="0" w:after="0"/>
              <w:rPr>
                <w:sz w:val="16"/>
                <w:szCs w:val="16"/>
              </w:rPr>
            </w:pPr>
            <w:r w:rsidRPr="006C26A0">
              <w:rPr>
                <w:sz w:val="16"/>
                <w:szCs w:val="16"/>
              </w:rPr>
              <w:t>item3</w:t>
            </w:r>
          </w:p>
        </w:tc>
        <w:tc>
          <w:tcPr>
            <w:tcW w:w="1126" w:type="pct"/>
          </w:tcPr>
          <w:p w14:paraId="133D447C" w14:textId="77777777" w:rsidR="007953A2" w:rsidRPr="006C26A0" w:rsidRDefault="007953A2" w:rsidP="007953A2">
            <w:pPr>
              <w:pStyle w:val="Compact"/>
              <w:spacing w:before="0" w:after="0"/>
              <w:rPr>
                <w:sz w:val="16"/>
                <w:szCs w:val="16"/>
              </w:rPr>
            </w:pPr>
            <w:r w:rsidRPr="006C26A0">
              <w:rPr>
                <w:sz w:val="16"/>
                <w:szCs w:val="16"/>
              </w:rPr>
              <w:t>0.94</w:t>
            </w:r>
          </w:p>
        </w:tc>
        <w:tc>
          <w:tcPr>
            <w:tcW w:w="1269" w:type="pct"/>
          </w:tcPr>
          <w:p w14:paraId="30790AE9" w14:textId="77777777" w:rsidR="007953A2" w:rsidRPr="006C26A0" w:rsidRDefault="007953A2" w:rsidP="007953A2">
            <w:pPr>
              <w:pStyle w:val="Compact"/>
              <w:spacing w:before="0" w:after="0"/>
              <w:rPr>
                <w:sz w:val="16"/>
                <w:szCs w:val="16"/>
              </w:rPr>
            </w:pPr>
          </w:p>
        </w:tc>
        <w:tc>
          <w:tcPr>
            <w:tcW w:w="424" w:type="pct"/>
          </w:tcPr>
          <w:p w14:paraId="2EA45986" w14:textId="77777777" w:rsidR="007953A2" w:rsidRPr="006C26A0" w:rsidRDefault="007953A2" w:rsidP="007953A2">
            <w:pPr>
              <w:pStyle w:val="Compact"/>
              <w:spacing w:before="0" w:after="0"/>
              <w:rPr>
                <w:sz w:val="16"/>
                <w:szCs w:val="16"/>
              </w:rPr>
            </w:pPr>
          </w:p>
        </w:tc>
        <w:tc>
          <w:tcPr>
            <w:tcW w:w="473" w:type="pct"/>
          </w:tcPr>
          <w:p w14:paraId="720B2B17" w14:textId="77777777" w:rsidR="007953A2" w:rsidRPr="006C26A0" w:rsidRDefault="007953A2" w:rsidP="007953A2">
            <w:pPr>
              <w:pStyle w:val="Compact"/>
              <w:spacing w:before="0" w:after="0"/>
              <w:rPr>
                <w:sz w:val="16"/>
                <w:szCs w:val="16"/>
              </w:rPr>
            </w:pPr>
          </w:p>
        </w:tc>
      </w:tr>
      <w:tr w:rsidR="0086238E" w:rsidRPr="006C26A0" w14:paraId="283C8D63" w14:textId="77777777" w:rsidTr="00C54708">
        <w:tc>
          <w:tcPr>
            <w:tcW w:w="1708" w:type="pct"/>
          </w:tcPr>
          <w:p w14:paraId="3D15E8F2" w14:textId="4B53FBD6" w:rsidR="0086238E" w:rsidRPr="006C26A0" w:rsidRDefault="0086238E" w:rsidP="0086238E">
            <w:pPr>
              <w:pStyle w:val="Compact"/>
              <w:spacing w:before="0" w:after="0"/>
              <w:rPr>
                <w:sz w:val="16"/>
                <w:szCs w:val="16"/>
              </w:rPr>
            </w:pPr>
            <w:r w:rsidRPr="00EE4C5C">
              <w:rPr>
                <w:b/>
                <w:bCs/>
                <w:sz w:val="16"/>
                <w:szCs w:val="16"/>
              </w:rPr>
              <w:t>LEBA F2</w:t>
            </w:r>
          </w:p>
        </w:tc>
        <w:tc>
          <w:tcPr>
            <w:tcW w:w="1126" w:type="pct"/>
          </w:tcPr>
          <w:p w14:paraId="0C965319" w14:textId="77777777" w:rsidR="0086238E" w:rsidRPr="006C26A0" w:rsidRDefault="0086238E" w:rsidP="0086238E">
            <w:pPr>
              <w:pStyle w:val="Compact"/>
              <w:spacing w:before="0" w:after="0"/>
              <w:rPr>
                <w:sz w:val="16"/>
                <w:szCs w:val="16"/>
              </w:rPr>
            </w:pPr>
          </w:p>
        </w:tc>
        <w:tc>
          <w:tcPr>
            <w:tcW w:w="1269" w:type="pct"/>
          </w:tcPr>
          <w:p w14:paraId="7DFEAEFC" w14:textId="77777777" w:rsidR="0086238E" w:rsidRPr="006C26A0" w:rsidRDefault="0086238E" w:rsidP="0086238E">
            <w:pPr>
              <w:pStyle w:val="Compact"/>
              <w:spacing w:before="0" w:after="0"/>
              <w:rPr>
                <w:sz w:val="16"/>
                <w:szCs w:val="16"/>
              </w:rPr>
            </w:pPr>
          </w:p>
        </w:tc>
        <w:tc>
          <w:tcPr>
            <w:tcW w:w="424" w:type="pct"/>
          </w:tcPr>
          <w:p w14:paraId="2E8BEFA3" w14:textId="77777777" w:rsidR="0086238E" w:rsidRPr="006C26A0" w:rsidRDefault="0086238E" w:rsidP="0086238E">
            <w:pPr>
              <w:pStyle w:val="Compact"/>
              <w:spacing w:before="0" w:after="0"/>
              <w:rPr>
                <w:sz w:val="16"/>
                <w:szCs w:val="16"/>
              </w:rPr>
            </w:pPr>
          </w:p>
        </w:tc>
        <w:tc>
          <w:tcPr>
            <w:tcW w:w="473" w:type="pct"/>
          </w:tcPr>
          <w:p w14:paraId="4974FDE1" w14:textId="77777777" w:rsidR="0086238E" w:rsidRPr="006C26A0" w:rsidRDefault="0086238E" w:rsidP="0086238E">
            <w:pPr>
              <w:pStyle w:val="Compact"/>
              <w:spacing w:before="0" w:after="0"/>
              <w:rPr>
                <w:sz w:val="16"/>
                <w:szCs w:val="16"/>
              </w:rPr>
            </w:pPr>
          </w:p>
        </w:tc>
      </w:tr>
      <w:tr w:rsidR="0086238E" w:rsidRPr="006C26A0" w14:paraId="098FA779" w14:textId="77777777" w:rsidTr="00C54708">
        <w:tc>
          <w:tcPr>
            <w:tcW w:w="1708" w:type="pct"/>
          </w:tcPr>
          <w:p w14:paraId="3608D0FA" w14:textId="4EEDAFF6" w:rsidR="0086238E" w:rsidRPr="006C26A0" w:rsidRDefault="00F525FC" w:rsidP="0086238E">
            <w:pPr>
              <w:pStyle w:val="Compact"/>
              <w:spacing w:before="0" w:after="0"/>
              <w:rPr>
                <w:sz w:val="16"/>
                <w:szCs w:val="16"/>
              </w:rPr>
            </w:pPr>
            <w:r>
              <w:rPr>
                <w:sz w:val="16"/>
                <w:szCs w:val="16"/>
              </w:rPr>
              <w:t>Item4</w:t>
            </w:r>
          </w:p>
        </w:tc>
        <w:tc>
          <w:tcPr>
            <w:tcW w:w="1126" w:type="pct"/>
          </w:tcPr>
          <w:p w14:paraId="0B45E1A3" w14:textId="77777777" w:rsidR="0086238E" w:rsidRPr="006C26A0" w:rsidRDefault="0086238E" w:rsidP="0086238E">
            <w:pPr>
              <w:pStyle w:val="Compact"/>
              <w:spacing w:before="0" w:after="0"/>
              <w:rPr>
                <w:sz w:val="16"/>
                <w:szCs w:val="16"/>
              </w:rPr>
            </w:pPr>
            <w:r w:rsidRPr="006C26A0">
              <w:rPr>
                <w:sz w:val="16"/>
                <w:szCs w:val="16"/>
              </w:rPr>
              <w:t>0.31</w:t>
            </w:r>
          </w:p>
        </w:tc>
        <w:tc>
          <w:tcPr>
            <w:tcW w:w="1269" w:type="pct"/>
          </w:tcPr>
          <w:p w14:paraId="12EDE363" w14:textId="77777777" w:rsidR="0086238E" w:rsidRPr="006C26A0" w:rsidRDefault="0086238E" w:rsidP="0086238E">
            <w:pPr>
              <w:pStyle w:val="Compact"/>
              <w:spacing w:before="0" w:after="0"/>
              <w:rPr>
                <w:sz w:val="16"/>
                <w:szCs w:val="16"/>
              </w:rPr>
            </w:pPr>
            <w:r w:rsidRPr="006C26A0">
              <w:rPr>
                <w:sz w:val="16"/>
                <w:szCs w:val="16"/>
              </w:rPr>
              <w:t>0.69</w:t>
            </w:r>
          </w:p>
        </w:tc>
        <w:tc>
          <w:tcPr>
            <w:tcW w:w="424" w:type="pct"/>
          </w:tcPr>
          <w:p w14:paraId="4B391725" w14:textId="77777777" w:rsidR="0086238E" w:rsidRPr="006C26A0" w:rsidRDefault="0086238E" w:rsidP="0086238E">
            <w:pPr>
              <w:pStyle w:val="Compact"/>
              <w:spacing w:before="0" w:after="0"/>
              <w:rPr>
                <w:sz w:val="16"/>
                <w:szCs w:val="16"/>
              </w:rPr>
            </w:pPr>
            <w:r w:rsidRPr="006C26A0">
              <w:rPr>
                <w:sz w:val="16"/>
                <w:szCs w:val="16"/>
              </w:rPr>
              <w:t>0.78</w:t>
            </w:r>
          </w:p>
        </w:tc>
        <w:tc>
          <w:tcPr>
            <w:tcW w:w="473" w:type="pct"/>
          </w:tcPr>
          <w:p w14:paraId="6839B989" w14:textId="77777777" w:rsidR="0086238E" w:rsidRPr="006C26A0" w:rsidRDefault="0086238E" w:rsidP="0086238E">
            <w:pPr>
              <w:pStyle w:val="Compact"/>
              <w:spacing w:before="0" w:after="0"/>
              <w:rPr>
                <w:sz w:val="16"/>
                <w:szCs w:val="16"/>
              </w:rPr>
            </w:pPr>
            <w:r w:rsidRPr="006C26A0">
              <w:rPr>
                <w:sz w:val="16"/>
                <w:szCs w:val="16"/>
              </w:rPr>
              <w:t>0.39</w:t>
            </w:r>
          </w:p>
        </w:tc>
      </w:tr>
      <w:tr w:rsidR="00F525FC" w:rsidRPr="006C26A0" w14:paraId="0180603D" w14:textId="77777777" w:rsidTr="00C54708">
        <w:tc>
          <w:tcPr>
            <w:tcW w:w="1708" w:type="pct"/>
          </w:tcPr>
          <w:p w14:paraId="6718733E" w14:textId="3F8FA7E1" w:rsidR="00F525FC" w:rsidRPr="006C26A0" w:rsidRDefault="00F525FC" w:rsidP="00F525FC">
            <w:pPr>
              <w:pStyle w:val="Compact"/>
              <w:spacing w:before="0" w:after="0"/>
              <w:rPr>
                <w:sz w:val="16"/>
                <w:szCs w:val="16"/>
              </w:rPr>
            </w:pPr>
            <w:r w:rsidRPr="006C26A0">
              <w:rPr>
                <w:sz w:val="16"/>
                <w:szCs w:val="16"/>
              </w:rPr>
              <w:t>item</w:t>
            </w:r>
            <w:r>
              <w:rPr>
                <w:sz w:val="16"/>
                <w:szCs w:val="16"/>
              </w:rPr>
              <w:t>5</w:t>
            </w:r>
          </w:p>
        </w:tc>
        <w:tc>
          <w:tcPr>
            <w:tcW w:w="1126" w:type="pct"/>
          </w:tcPr>
          <w:p w14:paraId="300A0AC2" w14:textId="77777777" w:rsidR="00F525FC" w:rsidRPr="006C26A0" w:rsidRDefault="00F525FC" w:rsidP="00F525FC">
            <w:pPr>
              <w:pStyle w:val="Compact"/>
              <w:spacing w:before="0" w:after="0"/>
              <w:rPr>
                <w:sz w:val="16"/>
                <w:szCs w:val="16"/>
              </w:rPr>
            </w:pPr>
            <w:r w:rsidRPr="006C26A0">
              <w:rPr>
                <w:sz w:val="16"/>
                <w:szCs w:val="16"/>
              </w:rPr>
              <w:t>0.47</w:t>
            </w:r>
          </w:p>
        </w:tc>
        <w:tc>
          <w:tcPr>
            <w:tcW w:w="1269" w:type="pct"/>
          </w:tcPr>
          <w:p w14:paraId="0C4B8A46" w14:textId="77777777" w:rsidR="00F525FC" w:rsidRPr="006C26A0" w:rsidRDefault="00F525FC" w:rsidP="00F525FC">
            <w:pPr>
              <w:pStyle w:val="Compact"/>
              <w:spacing w:before="0" w:after="0"/>
              <w:rPr>
                <w:sz w:val="16"/>
                <w:szCs w:val="16"/>
              </w:rPr>
            </w:pPr>
          </w:p>
        </w:tc>
        <w:tc>
          <w:tcPr>
            <w:tcW w:w="424" w:type="pct"/>
          </w:tcPr>
          <w:p w14:paraId="49045215" w14:textId="77777777" w:rsidR="00F525FC" w:rsidRPr="006C26A0" w:rsidRDefault="00F525FC" w:rsidP="00F525FC">
            <w:pPr>
              <w:pStyle w:val="Compact"/>
              <w:spacing w:before="0" w:after="0"/>
              <w:rPr>
                <w:sz w:val="16"/>
                <w:szCs w:val="16"/>
              </w:rPr>
            </w:pPr>
          </w:p>
        </w:tc>
        <w:tc>
          <w:tcPr>
            <w:tcW w:w="473" w:type="pct"/>
          </w:tcPr>
          <w:p w14:paraId="45CDC160" w14:textId="77777777" w:rsidR="00F525FC" w:rsidRPr="006C26A0" w:rsidRDefault="00F525FC" w:rsidP="00F525FC">
            <w:pPr>
              <w:pStyle w:val="Compact"/>
              <w:spacing w:before="0" w:after="0"/>
              <w:rPr>
                <w:sz w:val="16"/>
                <w:szCs w:val="16"/>
              </w:rPr>
            </w:pPr>
          </w:p>
        </w:tc>
      </w:tr>
      <w:tr w:rsidR="00F525FC" w:rsidRPr="006C26A0" w14:paraId="4FC614B3" w14:textId="77777777" w:rsidTr="00C54708">
        <w:tc>
          <w:tcPr>
            <w:tcW w:w="1708" w:type="pct"/>
          </w:tcPr>
          <w:p w14:paraId="34F8A7E7" w14:textId="73D109A0" w:rsidR="00F525FC" w:rsidRPr="006C26A0" w:rsidRDefault="00F525FC" w:rsidP="00F525FC">
            <w:pPr>
              <w:pStyle w:val="Compact"/>
              <w:spacing w:before="0" w:after="0"/>
              <w:rPr>
                <w:sz w:val="16"/>
                <w:szCs w:val="16"/>
              </w:rPr>
            </w:pPr>
            <w:r w:rsidRPr="006C26A0">
              <w:rPr>
                <w:sz w:val="16"/>
                <w:szCs w:val="16"/>
              </w:rPr>
              <w:t>item</w:t>
            </w:r>
            <w:r>
              <w:rPr>
                <w:sz w:val="16"/>
                <w:szCs w:val="16"/>
              </w:rPr>
              <w:t>6</w:t>
            </w:r>
          </w:p>
        </w:tc>
        <w:tc>
          <w:tcPr>
            <w:tcW w:w="1126" w:type="pct"/>
          </w:tcPr>
          <w:p w14:paraId="424E150C" w14:textId="77777777" w:rsidR="00F525FC" w:rsidRPr="006C26A0" w:rsidRDefault="00F525FC" w:rsidP="00F525FC">
            <w:pPr>
              <w:pStyle w:val="Compact"/>
              <w:spacing w:before="0" w:after="0"/>
              <w:rPr>
                <w:sz w:val="16"/>
                <w:szCs w:val="16"/>
              </w:rPr>
            </w:pPr>
            <w:r w:rsidRPr="006C26A0">
              <w:rPr>
                <w:sz w:val="16"/>
                <w:szCs w:val="16"/>
              </w:rPr>
              <w:t>0.72</w:t>
            </w:r>
          </w:p>
        </w:tc>
        <w:tc>
          <w:tcPr>
            <w:tcW w:w="1269" w:type="pct"/>
          </w:tcPr>
          <w:p w14:paraId="488A4151" w14:textId="77777777" w:rsidR="00F525FC" w:rsidRPr="006C26A0" w:rsidRDefault="00F525FC" w:rsidP="00F525FC">
            <w:pPr>
              <w:pStyle w:val="Compact"/>
              <w:spacing w:before="0" w:after="0"/>
              <w:rPr>
                <w:sz w:val="16"/>
                <w:szCs w:val="16"/>
              </w:rPr>
            </w:pPr>
          </w:p>
        </w:tc>
        <w:tc>
          <w:tcPr>
            <w:tcW w:w="424" w:type="pct"/>
          </w:tcPr>
          <w:p w14:paraId="7AF89B63" w14:textId="77777777" w:rsidR="00F525FC" w:rsidRPr="006C26A0" w:rsidRDefault="00F525FC" w:rsidP="00F525FC">
            <w:pPr>
              <w:pStyle w:val="Compact"/>
              <w:spacing w:before="0" w:after="0"/>
              <w:rPr>
                <w:sz w:val="16"/>
                <w:szCs w:val="16"/>
              </w:rPr>
            </w:pPr>
          </w:p>
        </w:tc>
        <w:tc>
          <w:tcPr>
            <w:tcW w:w="473" w:type="pct"/>
          </w:tcPr>
          <w:p w14:paraId="2E6E1270" w14:textId="77777777" w:rsidR="00F525FC" w:rsidRPr="006C26A0" w:rsidRDefault="00F525FC" w:rsidP="00F525FC">
            <w:pPr>
              <w:pStyle w:val="Compact"/>
              <w:spacing w:before="0" w:after="0"/>
              <w:rPr>
                <w:sz w:val="16"/>
                <w:szCs w:val="16"/>
              </w:rPr>
            </w:pPr>
          </w:p>
        </w:tc>
      </w:tr>
      <w:tr w:rsidR="00F525FC" w:rsidRPr="006C26A0" w14:paraId="5003B084" w14:textId="77777777" w:rsidTr="00C54708">
        <w:tc>
          <w:tcPr>
            <w:tcW w:w="1708" w:type="pct"/>
          </w:tcPr>
          <w:p w14:paraId="7D14F1D6" w14:textId="6B726D67" w:rsidR="00F525FC" w:rsidRPr="006C26A0" w:rsidRDefault="00F525FC" w:rsidP="00F525FC">
            <w:pPr>
              <w:pStyle w:val="Compact"/>
              <w:spacing w:before="0" w:after="0"/>
              <w:rPr>
                <w:sz w:val="16"/>
                <w:szCs w:val="16"/>
              </w:rPr>
            </w:pPr>
            <w:r w:rsidRPr="006C26A0">
              <w:rPr>
                <w:sz w:val="16"/>
                <w:szCs w:val="16"/>
              </w:rPr>
              <w:t>item</w:t>
            </w:r>
            <w:r>
              <w:rPr>
                <w:sz w:val="16"/>
                <w:szCs w:val="16"/>
              </w:rPr>
              <w:t>7</w:t>
            </w:r>
          </w:p>
        </w:tc>
        <w:tc>
          <w:tcPr>
            <w:tcW w:w="1126" w:type="pct"/>
          </w:tcPr>
          <w:p w14:paraId="278EA4A4" w14:textId="77777777" w:rsidR="00F525FC" w:rsidRPr="006C26A0" w:rsidRDefault="00F525FC" w:rsidP="00F525FC">
            <w:pPr>
              <w:pStyle w:val="Compact"/>
              <w:spacing w:before="0" w:after="0"/>
              <w:rPr>
                <w:sz w:val="16"/>
                <w:szCs w:val="16"/>
              </w:rPr>
            </w:pPr>
            <w:r w:rsidRPr="006C26A0">
              <w:rPr>
                <w:sz w:val="16"/>
                <w:szCs w:val="16"/>
              </w:rPr>
              <w:t>0.63</w:t>
            </w:r>
          </w:p>
        </w:tc>
        <w:tc>
          <w:tcPr>
            <w:tcW w:w="1269" w:type="pct"/>
          </w:tcPr>
          <w:p w14:paraId="264EF1D5" w14:textId="77777777" w:rsidR="00F525FC" w:rsidRPr="006C26A0" w:rsidRDefault="00F525FC" w:rsidP="00F525FC">
            <w:pPr>
              <w:pStyle w:val="Compact"/>
              <w:spacing w:before="0" w:after="0"/>
              <w:rPr>
                <w:sz w:val="16"/>
                <w:szCs w:val="16"/>
              </w:rPr>
            </w:pPr>
          </w:p>
        </w:tc>
        <w:tc>
          <w:tcPr>
            <w:tcW w:w="424" w:type="pct"/>
          </w:tcPr>
          <w:p w14:paraId="3DA05271" w14:textId="77777777" w:rsidR="00F525FC" w:rsidRPr="006C26A0" w:rsidRDefault="00F525FC" w:rsidP="00F525FC">
            <w:pPr>
              <w:pStyle w:val="Compact"/>
              <w:spacing w:before="0" w:after="0"/>
              <w:rPr>
                <w:sz w:val="16"/>
                <w:szCs w:val="16"/>
              </w:rPr>
            </w:pPr>
          </w:p>
        </w:tc>
        <w:tc>
          <w:tcPr>
            <w:tcW w:w="473" w:type="pct"/>
          </w:tcPr>
          <w:p w14:paraId="4A879FA1" w14:textId="77777777" w:rsidR="00F525FC" w:rsidRPr="006C26A0" w:rsidRDefault="00F525FC" w:rsidP="00F525FC">
            <w:pPr>
              <w:pStyle w:val="Compact"/>
              <w:spacing w:before="0" w:after="0"/>
              <w:rPr>
                <w:sz w:val="16"/>
                <w:szCs w:val="16"/>
              </w:rPr>
            </w:pPr>
          </w:p>
        </w:tc>
      </w:tr>
      <w:tr w:rsidR="00F525FC" w:rsidRPr="006C26A0" w14:paraId="1BCC6B0A" w14:textId="77777777" w:rsidTr="00C54708">
        <w:tc>
          <w:tcPr>
            <w:tcW w:w="1708" w:type="pct"/>
          </w:tcPr>
          <w:p w14:paraId="3897874E" w14:textId="548ECCC0" w:rsidR="00F525FC" w:rsidRPr="006C26A0" w:rsidRDefault="00F525FC" w:rsidP="00F525FC">
            <w:pPr>
              <w:pStyle w:val="Compact"/>
              <w:spacing w:before="0" w:after="0"/>
              <w:rPr>
                <w:sz w:val="16"/>
                <w:szCs w:val="16"/>
              </w:rPr>
            </w:pPr>
            <w:r w:rsidRPr="006C26A0">
              <w:rPr>
                <w:sz w:val="16"/>
                <w:szCs w:val="16"/>
              </w:rPr>
              <w:t>item</w:t>
            </w:r>
            <w:r>
              <w:rPr>
                <w:sz w:val="16"/>
                <w:szCs w:val="16"/>
              </w:rPr>
              <w:t>8</w:t>
            </w:r>
          </w:p>
        </w:tc>
        <w:tc>
          <w:tcPr>
            <w:tcW w:w="1126" w:type="pct"/>
          </w:tcPr>
          <w:p w14:paraId="282E7C86" w14:textId="77777777" w:rsidR="00F525FC" w:rsidRPr="006C26A0" w:rsidRDefault="00F525FC" w:rsidP="00F525FC">
            <w:pPr>
              <w:pStyle w:val="Compact"/>
              <w:spacing w:before="0" w:after="0"/>
              <w:rPr>
                <w:sz w:val="16"/>
                <w:szCs w:val="16"/>
              </w:rPr>
            </w:pPr>
            <w:r w:rsidRPr="006C26A0">
              <w:rPr>
                <w:sz w:val="16"/>
                <w:szCs w:val="16"/>
              </w:rPr>
              <w:t>0.68</w:t>
            </w:r>
          </w:p>
        </w:tc>
        <w:tc>
          <w:tcPr>
            <w:tcW w:w="1269" w:type="pct"/>
          </w:tcPr>
          <w:p w14:paraId="1A6BFB92" w14:textId="77777777" w:rsidR="00F525FC" w:rsidRPr="006C26A0" w:rsidRDefault="00F525FC" w:rsidP="00F525FC">
            <w:pPr>
              <w:pStyle w:val="Compact"/>
              <w:spacing w:before="0" w:after="0"/>
              <w:rPr>
                <w:sz w:val="16"/>
                <w:szCs w:val="16"/>
              </w:rPr>
            </w:pPr>
          </w:p>
        </w:tc>
        <w:tc>
          <w:tcPr>
            <w:tcW w:w="424" w:type="pct"/>
          </w:tcPr>
          <w:p w14:paraId="3B9ED02E" w14:textId="77777777" w:rsidR="00F525FC" w:rsidRPr="006C26A0" w:rsidRDefault="00F525FC" w:rsidP="00F525FC">
            <w:pPr>
              <w:pStyle w:val="Compact"/>
              <w:spacing w:before="0" w:after="0"/>
              <w:rPr>
                <w:sz w:val="16"/>
                <w:szCs w:val="16"/>
              </w:rPr>
            </w:pPr>
          </w:p>
        </w:tc>
        <w:tc>
          <w:tcPr>
            <w:tcW w:w="473" w:type="pct"/>
          </w:tcPr>
          <w:p w14:paraId="56A53AC5" w14:textId="77777777" w:rsidR="00F525FC" w:rsidRPr="006C26A0" w:rsidRDefault="00F525FC" w:rsidP="00F525FC">
            <w:pPr>
              <w:pStyle w:val="Compact"/>
              <w:spacing w:before="0" w:after="0"/>
              <w:rPr>
                <w:sz w:val="16"/>
                <w:szCs w:val="16"/>
              </w:rPr>
            </w:pPr>
          </w:p>
        </w:tc>
      </w:tr>
      <w:tr w:rsidR="00F525FC" w:rsidRPr="006C26A0" w14:paraId="6C12CE46" w14:textId="77777777" w:rsidTr="00C54708">
        <w:tc>
          <w:tcPr>
            <w:tcW w:w="1708" w:type="pct"/>
          </w:tcPr>
          <w:p w14:paraId="0C331F73" w14:textId="2CF7F19F" w:rsidR="00F525FC" w:rsidRPr="006C26A0" w:rsidRDefault="00F525FC" w:rsidP="00F525FC">
            <w:pPr>
              <w:pStyle w:val="Compact"/>
              <w:spacing w:before="0" w:after="0"/>
              <w:rPr>
                <w:sz w:val="16"/>
                <w:szCs w:val="16"/>
              </w:rPr>
            </w:pPr>
            <w:r w:rsidRPr="006C26A0">
              <w:rPr>
                <w:sz w:val="16"/>
                <w:szCs w:val="16"/>
              </w:rPr>
              <w:t>item</w:t>
            </w:r>
            <w:r>
              <w:rPr>
                <w:sz w:val="16"/>
                <w:szCs w:val="16"/>
              </w:rPr>
              <w:t>9</w:t>
            </w:r>
          </w:p>
        </w:tc>
        <w:tc>
          <w:tcPr>
            <w:tcW w:w="1126" w:type="pct"/>
          </w:tcPr>
          <w:p w14:paraId="204A36D3" w14:textId="77777777" w:rsidR="00F525FC" w:rsidRPr="006C26A0" w:rsidRDefault="00F525FC" w:rsidP="00F525FC">
            <w:pPr>
              <w:pStyle w:val="Compact"/>
              <w:spacing w:before="0" w:after="0"/>
              <w:rPr>
                <w:sz w:val="16"/>
                <w:szCs w:val="16"/>
              </w:rPr>
            </w:pPr>
            <w:r w:rsidRPr="006C26A0">
              <w:rPr>
                <w:sz w:val="16"/>
                <w:szCs w:val="16"/>
              </w:rPr>
              <w:t>0.78</w:t>
            </w:r>
          </w:p>
        </w:tc>
        <w:tc>
          <w:tcPr>
            <w:tcW w:w="1269" w:type="pct"/>
          </w:tcPr>
          <w:p w14:paraId="5A261165" w14:textId="77777777" w:rsidR="00F525FC" w:rsidRPr="006C26A0" w:rsidRDefault="00F525FC" w:rsidP="00F525FC">
            <w:pPr>
              <w:pStyle w:val="Compact"/>
              <w:spacing w:before="0" w:after="0"/>
              <w:rPr>
                <w:sz w:val="16"/>
                <w:szCs w:val="16"/>
              </w:rPr>
            </w:pPr>
          </w:p>
        </w:tc>
        <w:tc>
          <w:tcPr>
            <w:tcW w:w="424" w:type="pct"/>
          </w:tcPr>
          <w:p w14:paraId="01763A3E" w14:textId="77777777" w:rsidR="00F525FC" w:rsidRPr="006C26A0" w:rsidRDefault="00F525FC" w:rsidP="00F525FC">
            <w:pPr>
              <w:pStyle w:val="Compact"/>
              <w:spacing w:before="0" w:after="0"/>
              <w:rPr>
                <w:sz w:val="16"/>
                <w:szCs w:val="16"/>
              </w:rPr>
            </w:pPr>
          </w:p>
        </w:tc>
        <w:tc>
          <w:tcPr>
            <w:tcW w:w="473" w:type="pct"/>
          </w:tcPr>
          <w:p w14:paraId="2FA51B3D" w14:textId="77777777" w:rsidR="00F525FC" w:rsidRPr="006C26A0" w:rsidRDefault="00F525FC" w:rsidP="00F525FC">
            <w:pPr>
              <w:pStyle w:val="Compact"/>
              <w:spacing w:before="0" w:after="0"/>
              <w:rPr>
                <w:sz w:val="16"/>
                <w:szCs w:val="16"/>
              </w:rPr>
            </w:pPr>
          </w:p>
        </w:tc>
      </w:tr>
      <w:tr w:rsidR="00CE32EF" w:rsidRPr="006C26A0" w14:paraId="20DF10F0" w14:textId="77777777" w:rsidTr="00C54708">
        <w:tc>
          <w:tcPr>
            <w:tcW w:w="1708" w:type="pct"/>
          </w:tcPr>
          <w:p w14:paraId="288033FA" w14:textId="17C0E66B" w:rsidR="00CE32EF" w:rsidRPr="006C26A0" w:rsidRDefault="00CE32EF" w:rsidP="00CE32EF">
            <w:pPr>
              <w:pStyle w:val="Compact"/>
              <w:spacing w:before="0" w:after="0"/>
              <w:rPr>
                <w:sz w:val="16"/>
                <w:szCs w:val="16"/>
              </w:rPr>
            </w:pPr>
            <w:r w:rsidRPr="00EE4C5C">
              <w:rPr>
                <w:b/>
                <w:bCs/>
                <w:sz w:val="16"/>
                <w:szCs w:val="16"/>
              </w:rPr>
              <w:t>LEBA F3</w:t>
            </w:r>
          </w:p>
        </w:tc>
        <w:tc>
          <w:tcPr>
            <w:tcW w:w="1126" w:type="pct"/>
          </w:tcPr>
          <w:p w14:paraId="5956C646" w14:textId="77777777" w:rsidR="00CE32EF" w:rsidRPr="006C26A0" w:rsidRDefault="00CE32EF" w:rsidP="00CE32EF">
            <w:pPr>
              <w:pStyle w:val="Compact"/>
              <w:spacing w:before="0" w:after="0"/>
              <w:rPr>
                <w:sz w:val="16"/>
                <w:szCs w:val="16"/>
              </w:rPr>
            </w:pPr>
          </w:p>
        </w:tc>
        <w:tc>
          <w:tcPr>
            <w:tcW w:w="1269" w:type="pct"/>
          </w:tcPr>
          <w:p w14:paraId="71015E11" w14:textId="77777777" w:rsidR="00CE32EF" w:rsidRPr="006C26A0" w:rsidRDefault="00CE32EF" w:rsidP="00CE32EF">
            <w:pPr>
              <w:pStyle w:val="Compact"/>
              <w:spacing w:before="0" w:after="0"/>
              <w:rPr>
                <w:sz w:val="16"/>
                <w:szCs w:val="16"/>
              </w:rPr>
            </w:pPr>
            <w:r w:rsidRPr="006C26A0">
              <w:rPr>
                <w:sz w:val="16"/>
                <w:szCs w:val="16"/>
              </w:rPr>
              <w:t>0.71</w:t>
            </w:r>
          </w:p>
        </w:tc>
        <w:tc>
          <w:tcPr>
            <w:tcW w:w="424" w:type="pct"/>
          </w:tcPr>
          <w:p w14:paraId="5C82AEEE" w14:textId="77777777" w:rsidR="00CE32EF" w:rsidRPr="006C26A0" w:rsidRDefault="00CE32EF" w:rsidP="00CE32EF">
            <w:pPr>
              <w:pStyle w:val="Compact"/>
              <w:spacing w:before="0" w:after="0"/>
              <w:rPr>
                <w:sz w:val="16"/>
                <w:szCs w:val="16"/>
              </w:rPr>
            </w:pPr>
            <w:r w:rsidRPr="006C26A0">
              <w:rPr>
                <w:sz w:val="16"/>
                <w:szCs w:val="16"/>
              </w:rPr>
              <w:t>0.84</w:t>
            </w:r>
          </w:p>
        </w:tc>
        <w:tc>
          <w:tcPr>
            <w:tcW w:w="473" w:type="pct"/>
          </w:tcPr>
          <w:p w14:paraId="1C7DCAF0" w14:textId="77777777" w:rsidR="00CE32EF" w:rsidRPr="006C26A0" w:rsidRDefault="00CE32EF" w:rsidP="00CE32EF">
            <w:pPr>
              <w:pStyle w:val="Compact"/>
              <w:spacing w:before="0" w:after="0"/>
              <w:rPr>
                <w:sz w:val="16"/>
                <w:szCs w:val="16"/>
              </w:rPr>
            </w:pPr>
            <w:r w:rsidRPr="006C26A0">
              <w:rPr>
                <w:sz w:val="16"/>
                <w:szCs w:val="16"/>
              </w:rPr>
              <w:t>0.64</w:t>
            </w:r>
          </w:p>
        </w:tc>
      </w:tr>
      <w:tr w:rsidR="00CE32EF" w:rsidRPr="006C26A0" w14:paraId="0FD62DA8" w14:textId="77777777" w:rsidTr="00C54708">
        <w:tc>
          <w:tcPr>
            <w:tcW w:w="1708" w:type="pct"/>
          </w:tcPr>
          <w:p w14:paraId="2899800F" w14:textId="643BF86A" w:rsidR="00CE32EF" w:rsidRPr="006C26A0" w:rsidRDefault="00CE32EF" w:rsidP="00CE32EF">
            <w:pPr>
              <w:pStyle w:val="Compact"/>
              <w:spacing w:before="0" w:after="0"/>
              <w:rPr>
                <w:sz w:val="16"/>
                <w:szCs w:val="16"/>
              </w:rPr>
            </w:pPr>
            <w:r w:rsidRPr="006C26A0">
              <w:rPr>
                <w:sz w:val="16"/>
                <w:szCs w:val="16"/>
              </w:rPr>
              <w:t>item</w:t>
            </w:r>
            <w:r>
              <w:rPr>
                <w:sz w:val="16"/>
                <w:szCs w:val="16"/>
              </w:rPr>
              <w:t>10</w:t>
            </w:r>
          </w:p>
        </w:tc>
        <w:tc>
          <w:tcPr>
            <w:tcW w:w="1126" w:type="pct"/>
          </w:tcPr>
          <w:p w14:paraId="23D2941F" w14:textId="77777777" w:rsidR="00CE32EF" w:rsidRPr="006C26A0" w:rsidRDefault="00CE32EF" w:rsidP="00CE32EF">
            <w:pPr>
              <w:pStyle w:val="Compact"/>
              <w:spacing w:before="0" w:after="0"/>
              <w:rPr>
                <w:sz w:val="16"/>
                <w:szCs w:val="16"/>
              </w:rPr>
            </w:pPr>
            <w:r w:rsidRPr="006C26A0">
              <w:rPr>
                <w:sz w:val="16"/>
                <w:szCs w:val="16"/>
              </w:rPr>
              <w:t>0.85</w:t>
            </w:r>
          </w:p>
        </w:tc>
        <w:tc>
          <w:tcPr>
            <w:tcW w:w="1269" w:type="pct"/>
          </w:tcPr>
          <w:p w14:paraId="6089267A" w14:textId="77777777" w:rsidR="00CE32EF" w:rsidRPr="006C26A0" w:rsidRDefault="00CE32EF" w:rsidP="00CE32EF">
            <w:pPr>
              <w:pStyle w:val="Compact"/>
              <w:spacing w:before="0" w:after="0"/>
              <w:rPr>
                <w:sz w:val="16"/>
                <w:szCs w:val="16"/>
              </w:rPr>
            </w:pPr>
          </w:p>
        </w:tc>
        <w:tc>
          <w:tcPr>
            <w:tcW w:w="424" w:type="pct"/>
          </w:tcPr>
          <w:p w14:paraId="0895FF86" w14:textId="77777777" w:rsidR="00CE32EF" w:rsidRPr="006C26A0" w:rsidRDefault="00CE32EF" w:rsidP="00CE32EF">
            <w:pPr>
              <w:pStyle w:val="Compact"/>
              <w:spacing w:before="0" w:after="0"/>
              <w:rPr>
                <w:sz w:val="16"/>
                <w:szCs w:val="16"/>
              </w:rPr>
            </w:pPr>
          </w:p>
        </w:tc>
        <w:tc>
          <w:tcPr>
            <w:tcW w:w="473" w:type="pct"/>
          </w:tcPr>
          <w:p w14:paraId="7D786C0D" w14:textId="77777777" w:rsidR="00CE32EF" w:rsidRPr="006C26A0" w:rsidRDefault="00CE32EF" w:rsidP="00CE32EF">
            <w:pPr>
              <w:pStyle w:val="Compact"/>
              <w:spacing w:before="0" w:after="0"/>
              <w:rPr>
                <w:sz w:val="16"/>
                <w:szCs w:val="16"/>
              </w:rPr>
            </w:pPr>
          </w:p>
        </w:tc>
      </w:tr>
      <w:tr w:rsidR="00CE32EF" w:rsidRPr="006C26A0" w14:paraId="5F6AF093" w14:textId="77777777" w:rsidTr="00C54708">
        <w:tc>
          <w:tcPr>
            <w:tcW w:w="1708" w:type="pct"/>
          </w:tcPr>
          <w:p w14:paraId="26A22E1F" w14:textId="3BCDD2EA" w:rsidR="00CE32EF" w:rsidRPr="006C26A0" w:rsidRDefault="00CE32EF" w:rsidP="00CE32EF">
            <w:pPr>
              <w:pStyle w:val="Compact"/>
              <w:spacing w:before="0" w:after="0"/>
              <w:rPr>
                <w:sz w:val="16"/>
                <w:szCs w:val="16"/>
              </w:rPr>
            </w:pPr>
            <w:r w:rsidRPr="006C26A0">
              <w:rPr>
                <w:sz w:val="16"/>
                <w:szCs w:val="16"/>
              </w:rPr>
              <w:t>item</w:t>
            </w:r>
            <w:r>
              <w:rPr>
                <w:sz w:val="16"/>
                <w:szCs w:val="16"/>
              </w:rPr>
              <w:t>11</w:t>
            </w:r>
          </w:p>
        </w:tc>
        <w:tc>
          <w:tcPr>
            <w:tcW w:w="1126" w:type="pct"/>
          </w:tcPr>
          <w:p w14:paraId="36D0158F" w14:textId="77777777" w:rsidR="00CE32EF" w:rsidRPr="006C26A0" w:rsidRDefault="00CE32EF" w:rsidP="00CE32EF">
            <w:pPr>
              <w:pStyle w:val="Compact"/>
              <w:spacing w:before="0" w:after="0"/>
              <w:rPr>
                <w:sz w:val="16"/>
                <w:szCs w:val="16"/>
              </w:rPr>
            </w:pPr>
            <w:r w:rsidRPr="006C26A0">
              <w:rPr>
                <w:sz w:val="16"/>
                <w:szCs w:val="16"/>
              </w:rPr>
              <w:t>0.86</w:t>
            </w:r>
          </w:p>
        </w:tc>
        <w:tc>
          <w:tcPr>
            <w:tcW w:w="1269" w:type="pct"/>
          </w:tcPr>
          <w:p w14:paraId="67D7CE90" w14:textId="77777777" w:rsidR="00CE32EF" w:rsidRPr="006C26A0" w:rsidRDefault="00CE32EF" w:rsidP="00CE32EF">
            <w:pPr>
              <w:pStyle w:val="Compact"/>
              <w:spacing w:before="0" w:after="0"/>
              <w:rPr>
                <w:sz w:val="16"/>
                <w:szCs w:val="16"/>
              </w:rPr>
            </w:pPr>
          </w:p>
        </w:tc>
        <w:tc>
          <w:tcPr>
            <w:tcW w:w="424" w:type="pct"/>
          </w:tcPr>
          <w:p w14:paraId="5D1C4C51" w14:textId="77777777" w:rsidR="00CE32EF" w:rsidRPr="006C26A0" w:rsidRDefault="00CE32EF" w:rsidP="00CE32EF">
            <w:pPr>
              <w:pStyle w:val="Compact"/>
              <w:spacing w:before="0" w:after="0"/>
              <w:rPr>
                <w:sz w:val="16"/>
                <w:szCs w:val="16"/>
              </w:rPr>
            </w:pPr>
          </w:p>
        </w:tc>
        <w:tc>
          <w:tcPr>
            <w:tcW w:w="473" w:type="pct"/>
          </w:tcPr>
          <w:p w14:paraId="21A8AFBF" w14:textId="77777777" w:rsidR="00CE32EF" w:rsidRPr="006C26A0" w:rsidRDefault="00CE32EF" w:rsidP="00CE32EF">
            <w:pPr>
              <w:pStyle w:val="Compact"/>
              <w:spacing w:before="0" w:after="0"/>
              <w:rPr>
                <w:sz w:val="16"/>
                <w:szCs w:val="16"/>
              </w:rPr>
            </w:pPr>
          </w:p>
        </w:tc>
      </w:tr>
      <w:tr w:rsidR="00CE32EF" w:rsidRPr="006C26A0" w14:paraId="206F60EB" w14:textId="77777777" w:rsidTr="00C54708">
        <w:tc>
          <w:tcPr>
            <w:tcW w:w="1708" w:type="pct"/>
          </w:tcPr>
          <w:p w14:paraId="249C2E77" w14:textId="2FCFB0AD" w:rsidR="00CE32EF" w:rsidRPr="006C26A0" w:rsidRDefault="00CE32EF" w:rsidP="00CE32EF">
            <w:pPr>
              <w:pStyle w:val="Compact"/>
              <w:spacing w:before="0" w:after="0"/>
              <w:rPr>
                <w:sz w:val="16"/>
                <w:szCs w:val="16"/>
              </w:rPr>
            </w:pPr>
            <w:r w:rsidRPr="006C26A0">
              <w:rPr>
                <w:sz w:val="16"/>
                <w:szCs w:val="16"/>
              </w:rPr>
              <w:t>item</w:t>
            </w:r>
            <w:r>
              <w:rPr>
                <w:sz w:val="16"/>
                <w:szCs w:val="16"/>
              </w:rPr>
              <w:t>12</w:t>
            </w:r>
          </w:p>
        </w:tc>
        <w:tc>
          <w:tcPr>
            <w:tcW w:w="1126" w:type="pct"/>
          </w:tcPr>
          <w:p w14:paraId="16AF56C3" w14:textId="77777777" w:rsidR="00CE32EF" w:rsidRPr="006C26A0" w:rsidRDefault="00CE32EF" w:rsidP="00CE32EF">
            <w:pPr>
              <w:pStyle w:val="Compact"/>
              <w:spacing w:before="0" w:after="0"/>
              <w:rPr>
                <w:sz w:val="16"/>
                <w:szCs w:val="16"/>
              </w:rPr>
            </w:pPr>
            <w:r w:rsidRPr="006C26A0">
              <w:rPr>
                <w:sz w:val="16"/>
                <w:szCs w:val="16"/>
              </w:rPr>
              <w:t>0.68</w:t>
            </w:r>
          </w:p>
        </w:tc>
        <w:tc>
          <w:tcPr>
            <w:tcW w:w="1269" w:type="pct"/>
          </w:tcPr>
          <w:p w14:paraId="5FA02DE9" w14:textId="77777777" w:rsidR="00CE32EF" w:rsidRPr="006C26A0" w:rsidRDefault="00CE32EF" w:rsidP="00CE32EF">
            <w:pPr>
              <w:pStyle w:val="Compact"/>
              <w:spacing w:before="0" w:after="0"/>
              <w:rPr>
                <w:sz w:val="16"/>
                <w:szCs w:val="16"/>
              </w:rPr>
            </w:pPr>
          </w:p>
        </w:tc>
        <w:tc>
          <w:tcPr>
            <w:tcW w:w="424" w:type="pct"/>
          </w:tcPr>
          <w:p w14:paraId="1F0E30E4" w14:textId="77777777" w:rsidR="00CE32EF" w:rsidRPr="006C26A0" w:rsidRDefault="00CE32EF" w:rsidP="00CE32EF">
            <w:pPr>
              <w:pStyle w:val="Compact"/>
              <w:spacing w:before="0" w:after="0"/>
              <w:rPr>
                <w:sz w:val="16"/>
                <w:szCs w:val="16"/>
              </w:rPr>
            </w:pPr>
          </w:p>
        </w:tc>
        <w:tc>
          <w:tcPr>
            <w:tcW w:w="473" w:type="pct"/>
          </w:tcPr>
          <w:p w14:paraId="7E766E38" w14:textId="77777777" w:rsidR="00CE32EF" w:rsidRPr="006C26A0" w:rsidRDefault="00CE32EF" w:rsidP="00CE32EF">
            <w:pPr>
              <w:pStyle w:val="Compact"/>
              <w:spacing w:before="0" w:after="0"/>
              <w:rPr>
                <w:sz w:val="16"/>
                <w:szCs w:val="16"/>
              </w:rPr>
            </w:pPr>
          </w:p>
        </w:tc>
      </w:tr>
      <w:tr w:rsidR="008075FC" w:rsidRPr="006C26A0" w14:paraId="3DC37758" w14:textId="77777777" w:rsidTr="00C54708">
        <w:tc>
          <w:tcPr>
            <w:tcW w:w="1708" w:type="pct"/>
          </w:tcPr>
          <w:p w14:paraId="6BE5D389" w14:textId="29C715B5" w:rsidR="008075FC" w:rsidRPr="006C26A0" w:rsidRDefault="008075FC" w:rsidP="008075FC">
            <w:pPr>
              <w:pStyle w:val="Compact"/>
              <w:spacing w:before="0" w:after="0"/>
              <w:rPr>
                <w:sz w:val="16"/>
                <w:szCs w:val="16"/>
              </w:rPr>
            </w:pPr>
            <w:r w:rsidRPr="00EE4C5C">
              <w:rPr>
                <w:b/>
                <w:bCs/>
                <w:sz w:val="16"/>
                <w:szCs w:val="16"/>
              </w:rPr>
              <w:t>LEBA F4</w:t>
            </w:r>
          </w:p>
        </w:tc>
        <w:tc>
          <w:tcPr>
            <w:tcW w:w="1126" w:type="pct"/>
          </w:tcPr>
          <w:p w14:paraId="6AF12980" w14:textId="77777777" w:rsidR="008075FC" w:rsidRPr="006C26A0" w:rsidRDefault="008075FC" w:rsidP="008075FC">
            <w:pPr>
              <w:pStyle w:val="Compact"/>
              <w:spacing w:before="0" w:after="0"/>
              <w:rPr>
                <w:sz w:val="16"/>
                <w:szCs w:val="16"/>
              </w:rPr>
            </w:pPr>
          </w:p>
        </w:tc>
        <w:tc>
          <w:tcPr>
            <w:tcW w:w="1269" w:type="pct"/>
          </w:tcPr>
          <w:p w14:paraId="40D201B8" w14:textId="77777777" w:rsidR="008075FC" w:rsidRPr="006C26A0" w:rsidRDefault="008075FC" w:rsidP="008075FC">
            <w:pPr>
              <w:pStyle w:val="Compact"/>
              <w:spacing w:before="0" w:after="0"/>
              <w:rPr>
                <w:sz w:val="16"/>
                <w:szCs w:val="16"/>
              </w:rPr>
            </w:pPr>
            <w:r w:rsidRPr="006C26A0">
              <w:rPr>
                <w:sz w:val="16"/>
                <w:szCs w:val="16"/>
              </w:rPr>
              <w:t>0.67</w:t>
            </w:r>
          </w:p>
        </w:tc>
        <w:tc>
          <w:tcPr>
            <w:tcW w:w="424" w:type="pct"/>
          </w:tcPr>
          <w:p w14:paraId="5398D12D" w14:textId="77777777" w:rsidR="008075FC" w:rsidRPr="006C26A0" w:rsidRDefault="008075FC" w:rsidP="008075FC">
            <w:pPr>
              <w:pStyle w:val="Compact"/>
              <w:spacing w:before="0" w:after="0"/>
              <w:rPr>
                <w:sz w:val="16"/>
                <w:szCs w:val="16"/>
              </w:rPr>
            </w:pPr>
            <w:r w:rsidRPr="006C26A0">
              <w:rPr>
                <w:sz w:val="16"/>
                <w:szCs w:val="16"/>
              </w:rPr>
              <w:t>0.82</w:t>
            </w:r>
          </w:p>
        </w:tc>
        <w:tc>
          <w:tcPr>
            <w:tcW w:w="473" w:type="pct"/>
          </w:tcPr>
          <w:p w14:paraId="289D8351" w14:textId="77777777" w:rsidR="008075FC" w:rsidRPr="006C26A0" w:rsidRDefault="008075FC" w:rsidP="008075FC">
            <w:pPr>
              <w:pStyle w:val="Compact"/>
              <w:spacing w:before="0" w:after="0"/>
              <w:rPr>
                <w:sz w:val="16"/>
                <w:szCs w:val="16"/>
              </w:rPr>
            </w:pPr>
            <w:r w:rsidRPr="006C26A0">
              <w:rPr>
                <w:sz w:val="16"/>
                <w:szCs w:val="16"/>
              </w:rPr>
              <w:t>0.60</w:t>
            </w:r>
          </w:p>
        </w:tc>
      </w:tr>
      <w:tr w:rsidR="008075FC" w:rsidRPr="006C26A0" w14:paraId="3E6E0744" w14:textId="77777777" w:rsidTr="00C54708">
        <w:tc>
          <w:tcPr>
            <w:tcW w:w="1708" w:type="pct"/>
          </w:tcPr>
          <w:p w14:paraId="0EC6384C" w14:textId="56FA32B9" w:rsidR="008075FC" w:rsidRPr="006C26A0" w:rsidRDefault="008075FC" w:rsidP="008075FC">
            <w:pPr>
              <w:pStyle w:val="Compact"/>
              <w:spacing w:before="0" w:after="0"/>
              <w:rPr>
                <w:sz w:val="16"/>
                <w:szCs w:val="16"/>
              </w:rPr>
            </w:pPr>
            <w:r w:rsidRPr="006C26A0">
              <w:rPr>
                <w:sz w:val="16"/>
                <w:szCs w:val="16"/>
              </w:rPr>
              <w:t>item</w:t>
            </w:r>
            <w:r>
              <w:rPr>
                <w:sz w:val="16"/>
                <w:szCs w:val="16"/>
              </w:rPr>
              <w:t>13</w:t>
            </w:r>
          </w:p>
        </w:tc>
        <w:tc>
          <w:tcPr>
            <w:tcW w:w="1126" w:type="pct"/>
          </w:tcPr>
          <w:p w14:paraId="656A8077" w14:textId="77777777" w:rsidR="008075FC" w:rsidRPr="006C26A0" w:rsidRDefault="008075FC" w:rsidP="008075FC">
            <w:pPr>
              <w:pStyle w:val="Compact"/>
              <w:spacing w:before="0" w:after="0"/>
              <w:rPr>
                <w:sz w:val="16"/>
                <w:szCs w:val="16"/>
              </w:rPr>
            </w:pPr>
            <w:r w:rsidRPr="006C26A0">
              <w:rPr>
                <w:sz w:val="16"/>
                <w:szCs w:val="16"/>
              </w:rPr>
              <w:t>0.75</w:t>
            </w:r>
          </w:p>
        </w:tc>
        <w:tc>
          <w:tcPr>
            <w:tcW w:w="1269" w:type="pct"/>
          </w:tcPr>
          <w:p w14:paraId="41CF52A9" w14:textId="77777777" w:rsidR="008075FC" w:rsidRPr="006C26A0" w:rsidRDefault="008075FC" w:rsidP="008075FC">
            <w:pPr>
              <w:pStyle w:val="Compact"/>
              <w:spacing w:before="0" w:after="0"/>
              <w:rPr>
                <w:sz w:val="16"/>
                <w:szCs w:val="16"/>
              </w:rPr>
            </w:pPr>
          </w:p>
        </w:tc>
        <w:tc>
          <w:tcPr>
            <w:tcW w:w="424" w:type="pct"/>
          </w:tcPr>
          <w:p w14:paraId="49A2F9C8" w14:textId="77777777" w:rsidR="008075FC" w:rsidRPr="006C26A0" w:rsidRDefault="008075FC" w:rsidP="008075FC">
            <w:pPr>
              <w:pStyle w:val="Compact"/>
              <w:spacing w:before="0" w:after="0"/>
              <w:rPr>
                <w:sz w:val="16"/>
                <w:szCs w:val="16"/>
              </w:rPr>
            </w:pPr>
          </w:p>
        </w:tc>
        <w:tc>
          <w:tcPr>
            <w:tcW w:w="473" w:type="pct"/>
          </w:tcPr>
          <w:p w14:paraId="0C554613" w14:textId="77777777" w:rsidR="008075FC" w:rsidRPr="006C26A0" w:rsidRDefault="008075FC" w:rsidP="008075FC">
            <w:pPr>
              <w:pStyle w:val="Compact"/>
              <w:spacing w:before="0" w:after="0"/>
              <w:rPr>
                <w:sz w:val="16"/>
                <w:szCs w:val="16"/>
              </w:rPr>
            </w:pPr>
          </w:p>
        </w:tc>
      </w:tr>
      <w:tr w:rsidR="008075FC" w:rsidRPr="006C26A0" w14:paraId="32556649" w14:textId="77777777" w:rsidTr="00C54708">
        <w:tc>
          <w:tcPr>
            <w:tcW w:w="1708" w:type="pct"/>
          </w:tcPr>
          <w:p w14:paraId="1E1996AB" w14:textId="4E66821E" w:rsidR="008075FC" w:rsidRPr="006C26A0" w:rsidRDefault="008075FC" w:rsidP="008075FC">
            <w:pPr>
              <w:pStyle w:val="Compact"/>
              <w:spacing w:before="0" w:after="0"/>
              <w:rPr>
                <w:sz w:val="16"/>
                <w:szCs w:val="16"/>
              </w:rPr>
            </w:pPr>
            <w:r w:rsidRPr="006C26A0">
              <w:rPr>
                <w:sz w:val="16"/>
                <w:szCs w:val="16"/>
              </w:rPr>
              <w:t>item</w:t>
            </w:r>
            <w:r>
              <w:rPr>
                <w:sz w:val="16"/>
                <w:szCs w:val="16"/>
              </w:rPr>
              <w:t>14</w:t>
            </w:r>
          </w:p>
        </w:tc>
        <w:tc>
          <w:tcPr>
            <w:tcW w:w="1126" w:type="pct"/>
          </w:tcPr>
          <w:p w14:paraId="56B5E53A" w14:textId="77777777" w:rsidR="008075FC" w:rsidRPr="006C26A0" w:rsidRDefault="008075FC" w:rsidP="008075FC">
            <w:pPr>
              <w:pStyle w:val="Compact"/>
              <w:spacing w:before="0" w:after="0"/>
              <w:rPr>
                <w:sz w:val="16"/>
                <w:szCs w:val="16"/>
              </w:rPr>
            </w:pPr>
            <w:r w:rsidRPr="006C26A0">
              <w:rPr>
                <w:sz w:val="16"/>
                <w:szCs w:val="16"/>
              </w:rPr>
              <w:t>0.69</w:t>
            </w:r>
          </w:p>
        </w:tc>
        <w:tc>
          <w:tcPr>
            <w:tcW w:w="1269" w:type="pct"/>
          </w:tcPr>
          <w:p w14:paraId="1B27CA60" w14:textId="77777777" w:rsidR="008075FC" w:rsidRPr="006C26A0" w:rsidRDefault="008075FC" w:rsidP="008075FC">
            <w:pPr>
              <w:pStyle w:val="Compact"/>
              <w:spacing w:before="0" w:after="0"/>
              <w:rPr>
                <w:sz w:val="16"/>
                <w:szCs w:val="16"/>
              </w:rPr>
            </w:pPr>
          </w:p>
        </w:tc>
        <w:tc>
          <w:tcPr>
            <w:tcW w:w="424" w:type="pct"/>
          </w:tcPr>
          <w:p w14:paraId="608B725B" w14:textId="77777777" w:rsidR="008075FC" w:rsidRPr="006C26A0" w:rsidRDefault="008075FC" w:rsidP="008075FC">
            <w:pPr>
              <w:pStyle w:val="Compact"/>
              <w:spacing w:before="0" w:after="0"/>
              <w:rPr>
                <w:sz w:val="16"/>
                <w:szCs w:val="16"/>
              </w:rPr>
            </w:pPr>
          </w:p>
        </w:tc>
        <w:tc>
          <w:tcPr>
            <w:tcW w:w="473" w:type="pct"/>
          </w:tcPr>
          <w:p w14:paraId="60AEF0B6" w14:textId="77777777" w:rsidR="008075FC" w:rsidRPr="006C26A0" w:rsidRDefault="008075FC" w:rsidP="008075FC">
            <w:pPr>
              <w:pStyle w:val="Compact"/>
              <w:spacing w:before="0" w:after="0"/>
              <w:rPr>
                <w:sz w:val="16"/>
                <w:szCs w:val="16"/>
              </w:rPr>
            </w:pPr>
          </w:p>
        </w:tc>
      </w:tr>
      <w:tr w:rsidR="008075FC" w:rsidRPr="006C26A0" w14:paraId="738F9532" w14:textId="77777777" w:rsidTr="00C54708">
        <w:tc>
          <w:tcPr>
            <w:tcW w:w="1708" w:type="pct"/>
          </w:tcPr>
          <w:p w14:paraId="1141D524" w14:textId="3D72348A" w:rsidR="008075FC" w:rsidRPr="006C26A0" w:rsidRDefault="008075FC" w:rsidP="008075FC">
            <w:pPr>
              <w:pStyle w:val="Compact"/>
              <w:spacing w:before="0" w:after="0"/>
              <w:rPr>
                <w:sz w:val="16"/>
                <w:szCs w:val="16"/>
              </w:rPr>
            </w:pPr>
            <w:r w:rsidRPr="006C26A0">
              <w:rPr>
                <w:sz w:val="16"/>
                <w:szCs w:val="16"/>
              </w:rPr>
              <w:t>item</w:t>
            </w:r>
            <w:r>
              <w:rPr>
                <w:sz w:val="16"/>
                <w:szCs w:val="16"/>
              </w:rPr>
              <w:t>15</w:t>
            </w:r>
          </w:p>
        </w:tc>
        <w:tc>
          <w:tcPr>
            <w:tcW w:w="1126" w:type="pct"/>
          </w:tcPr>
          <w:p w14:paraId="259A78A8" w14:textId="77777777" w:rsidR="008075FC" w:rsidRPr="006C26A0" w:rsidRDefault="008075FC" w:rsidP="008075FC">
            <w:pPr>
              <w:pStyle w:val="Compact"/>
              <w:spacing w:before="0" w:after="0"/>
              <w:rPr>
                <w:sz w:val="16"/>
                <w:szCs w:val="16"/>
              </w:rPr>
            </w:pPr>
            <w:r w:rsidRPr="006C26A0">
              <w:rPr>
                <w:sz w:val="16"/>
                <w:szCs w:val="16"/>
              </w:rPr>
              <w:t>0.88</w:t>
            </w:r>
          </w:p>
        </w:tc>
        <w:tc>
          <w:tcPr>
            <w:tcW w:w="1269" w:type="pct"/>
          </w:tcPr>
          <w:p w14:paraId="32138FD0" w14:textId="77777777" w:rsidR="008075FC" w:rsidRPr="006C26A0" w:rsidRDefault="008075FC" w:rsidP="008075FC">
            <w:pPr>
              <w:pStyle w:val="Compact"/>
              <w:spacing w:before="0" w:after="0"/>
              <w:rPr>
                <w:sz w:val="16"/>
                <w:szCs w:val="16"/>
              </w:rPr>
            </w:pPr>
          </w:p>
        </w:tc>
        <w:tc>
          <w:tcPr>
            <w:tcW w:w="424" w:type="pct"/>
          </w:tcPr>
          <w:p w14:paraId="3380DCAE" w14:textId="77777777" w:rsidR="008075FC" w:rsidRPr="006C26A0" w:rsidRDefault="008075FC" w:rsidP="008075FC">
            <w:pPr>
              <w:pStyle w:val="Compact"/>
              <w:spacing w:before="0" w:after="0"/>
              <w:rPr>
                <w:sz w:val="16"/>
                <w:szCs w:val="16"/>
              </w:rPr>
            </w:pPr>
          </w:p>
        </w:tc>
        <w:tc>
          <w:tcPr>
            <w:tcW w:w="473" w:type="pct"/>
          </w:tcPr>
          <w:p w14:paraId="719EC8F0" w14:textId="77777777" w:rsidR="008075FC" w:rsidRPr="006C26A0" w:rsidRDefault="008075FC" w:rsidP="008075FC">
            <w:pPr>
              <w:pStyle w:val="Compact"/>
              <w:spacing w:before="0" w:after="0"/>
              <w:rPr>
                <w:sz w:val="16"/>
                <w:szCs w:val="16"/>
              </w:rPr>
            </w:pPr>
          </w:p>
        </w:tc>
      </w:tr>
      <w:tr w:rsidR="00B37AF4" w:rsidRPr="006C26A0" w14:paraId="114FDE49" w14:textId="77777777" w:rsidTr="00C54708">
        <w:tc>
          <w:tcPr>
            <w:tcW w:w="1708" w:type="pct"/>
          </w:tcPr>
          <w:p w14:paraId="665BA2A9" w14:textId="6723B2B0" w:rsidR="00B37AF4" w:rsidRPr="006C26A0" w:rsidRDefault="00B37AF4" w:rsidP="00B37AF4">
            <w:pPr>
              <w:pStyle w:val="Compact"/>
              <w:spacing w:before="0" w:after="0"/>
              <w:rPr>
                <w:sz w:val="16"/>
                <w:szCs w:val="16"/>
              </w:rPr>
            </w:pPr>
            <w:r w:rsidRPr="00EE4C5C">
              <w:rPr>
                <w:b/>
                <w:bCs/>
                <w:sz w:val="16"/>
                <w:szCs w:val="16"/>
              </w:rPr>
              <w:t>LEBA F5</w:t>
            </w:r>
          </w:p>
        </w:tc>
        <w:tc>
          <w:tcPr>
            <w:tcW w:w="1126" w:type="pct"/>
          </w:tcPr>
          <w:p w14:paraId="647C2534" w14:textId="77777777" w:rsidR="00B37AF4" w:rsidRPr="006C26A0" w:rsidRDefault="00B37AF4" w:rsidP="00B37AF4">
            <w:pPr>
              <w:pStyle w:val="Compact"/>
              <w:spacing w:before="0" w:after="0"/>
              <w:rPr>
                <w:sz w:val="16"/>
                <w:szCs w:val="16"/>
              </w:rPr>
            </w:pPr>
          </w:p>
        </w:tc>
        <w:tc>
          <w:tcPr>
            <w:tcW w:w="1269" w:type="pct"/>
          </w:tcPr>
          <w:p w14:paraId="09AC26BE" w14:textId="77777777" w:rsidR="00B37AF4" w:rsidRPr="006C26A0" w:rsidRDefault="00B37AF4" w:rsidP="00B37AF4">
            <w:pPr>
              <w:pStyle w:val="Compact"/>
              <w:spacing w:before="0" w:after="0"/>
              <w:rPr>
                <w:sz w:val="16"/>
                <w:szCs w:val="16"/>
              </w:rPr>
            </w:pPr>
            <w:r w:rsidRPr="006C26A0">
              <w:rPr>
                <w:sz w:val="16"/>
                <w:szCs w:val="16"/>
              </w:rPr>
              <w:t>0.51</w:t>
            </w:r>
          </w:p>
        </w:tc>
        <w:tc>
          <w:tcPr>
            <w:tcW w:w="424" w:type="pct"/>
          </w:tcPr>
          <w:p w14:paraId="2C56FB40" w14:textId="77777777" w:rsidR="00B37AF4" w:rsidRPr="006C26A0" w:rsidRDefault="00B37AF4" w:rsidP="00B37AF4">
            <w:pPr>
              <w:pStyle w:val="Compact"/>
              <w:spacing w:before="0" w:after="0"/>
              <w:rPr>
                <w:sz w:val="16"/>
                <w:szCs w:val="16"/>
              </w:rPr>
            </w:pPr>
            <w:r w:rsidRPr="006C26A0">
              <w:rPr>
                <w:sz w:val="16"/>
                <w:szCs w:val="16"/>
              </w:rPr>
              <w:t>0.74</w:t>
            </w:r>
          </w:p>
        </w:tc>
        <w:tc>
          <w:tcPr>
            <w:tcW w:w="473" w:type="pct"/>
          </w:tcPr>
          <w:p w14:paraId="1FF190E2" w14:textId="77777777" w:rsidR="00B37AF4" w:rsidRPr="006C26A0" w:rsidRDefault="00B37AF4" w:rsidP="00B37AF4">
            <w:pPr>
              <w:pStyle w:val="Compact"/>
              <w:spacing w:before="0" w:after="0"/>
              <w:rPr>
                <w:sz w:val="16"/>
                <w:szCs w:val="16"/>
              </w:rPr>
            </w:pPr>
            <w:r w:rsidRPr="006C26A0">
              <w:rPr>
                <w:sz w:val="16"/>
                <w:szCs w:val="16"/>
              </w:rPr>
              <w:t>0.50</w:t>
            </w:r>
          </w:p>
        </w:tc>
      </w:tr>
      <w:tr w:rsidR="00B37AF4" w:rsidRPr="006C26A0" w14:paraId="3E3B48E7" w14:textId="77777777" w:rsidTr="00C54708">
        <w:tc>
          <w:tcPr>
            <w:tcW w:w="1708" w:type="pct"/>
          </w:tcPr>
          <w:p w14:paraId="400F4221" w14:textId="739DDDEC" w:rsidR="00B37AF4" w:rsidRPr="006C26A0" w:rsidRDefault="00B37AF4" w:rsidP="00B37AF4">
            <w:pPr>
              <w:pStyle w:val="Compact"/>
              <w:spacing w:before="0" w:after="0"/>
              <w:rPr>
                <w:sz w:val="16"/>
                <w:szCs w:val="16"/>
              </w:rPr>
            </w:pPr>
            <w:r w:rsidRPr="006C26A0">
              <w:rPr>
                <w:sz w:val="16"/>
                <w:szCs w:val="16"/>
              </w:rPr>
              <w:t>item</w:t>
            </w:r>
            <w:r>
              <w:rPr>
                <w:sz w:val="16"/>
                <w:szCs w:val="16"/>
              </w:rPr>
              <w:t>16</w:t>
            </w:r>
          </w:p>
        </w:tc>
        <w:tc>
          <w:tcPr>
            <w:tcW w:w="1126" w:type="pct"/>
          </w:tcPr>
          <w:p w14:paraId="2468BAE4" w14:textId="77777777" w:rsidR="00B37AF4" w:rsidRPr="006C26A0" w:rsidRDefault="00B37AF4" w:rsidP="00B37AF4">
            <w:pPr>
              <w:pStyle w:val="Compact"/>
              <w:spacing w:before="0" w:after="0"/>
              <w:rPr>
                <w:sz w:val="16"/>
                <w:szCs w:val="16"/>
              </w:rPr>
            </w:pPr>
            <w:r w:rsidRPr="006C26A0">
              <w:rPr>
                <w:sz w:val="16"/>
                <w:szCs w:val="16"/>
              </w:rPr>
              <w:t>0.76</w:t>
            </w:r>
          </w:p>
        </w:tc>
        <w:tc>
          <w:tcPr>
            <w:tcW w:w="1269" w:type="pct"/>
          </w:tcPr>
          <w:p w14:paraId="60D67A91" w14:textId="77777777" w:rsidR="00B37AF4" w:rsidRPr="006C26A0" w:rsidRDefault="00B37AF4" w:rsidP="00B37AF4">
            <w:pPr>
              <w:pStyle w:val="Compact"/>
              <w:spacing w:before="0" w:after="0"/>
              <w:rPr>
                <w:sz w:val="16"/>
                <w:szCs w:val="16"/>
              </w:rPr>
            </w:pPr>
          </w:p>
        </w:tc>
        <w:tc>
          <w:tcPr>
            <w:tcW w:w="424" w:type="pct"/>
          </w:tcPr>
          <w:p w14:paraId="1F29004B" w14:textId="77777777" w:rsidR="00B37AF4" w:rsidRPr="006C26A0" w:rsidRDefault="00B37AF4" w:rsidP="00B37AF4">
            <w:pPr>
              <w:pStyle w:val="Compact"/>
              <w:spacing w:before="0" w:after="0"/>
              <w:rPr>
                <w:sz w:val="16"/>
                <w:szCs w:val="16"/>
              </w:rPr>
            </w:pPr>
          </w:p>
        </w:tc>
        <w:tc>
          <w:tcPr>
            <w:tcW w:w="473" w:type="pct"/>
          </w:tcPr>
          <w:p w14:paraId="02FCFB24" w14:textId="77777777" w:rsidR="00B37AF4" w:rsidRPr="006C26A0" w:rsidRDefault="00B37AF4" w:rsidP="00B37AF4">
            <w:pPr>
              <w:pStyle w:val="Compact"/>
              <w:spacing w:before="0" w:after="0"/>
              <w:rPr>
                <w:sz w:val="16"/>
                <w:szCs w:val="16"/>
              </w:rPr>
            </w:pPr>
          </w:p>
        </w:tc>
      </w:tr>
      <w:tr w:rsidR="00B37AF4" w:rsidRPr="006C26A0" w14:paraId="58DE2E2C" w14:textId="77777777" w:rsidTr="00C54708">
        <w:tc>
          <w:tcPr>
            <w:tcW w:w="1708" w:type="pct"/>
          </w:tcPr>
          <w:p w14:paraId="0368A1F0" w14:textId="5B900644" w:rsidR="00B37AF4" w:rsidRPr="006C26A0" w:rsidRDefault="00B37AF4" w:rsidP="00B37AF4">
            <w:pPr>
              <w:pStyle w:val="Compact"/>
              <w:spacing w:before="0" w:after="0"/>
              <w:rPr>
                <w:sz w:val="16"/>
                <w:szCs w:val="16"/>
              </w:rPr>
            </w:pPr>
            <w:r w:rsidRPr="006C26A0">
              <w:rPr>
                <w:sz w:val="16"/>
                <w:szCs w:val="16"/>
              </w:rPr>
              <w:t>item</w:t>
            </w:r>
            <w:r>
              <w:rPr>
                <w:sz w:val="16"/>
                <w:szCs w:val="16"/>
              </w:rPr>
              <w:t>17</w:t>
            </w:r>
          </w:p>
        </w:tc>
        <w:tc>
          <w:tcPr>
            <w:tcW w:w="1126" w:type="pct"/>
          </w:tcPr>
          <w:p w14:paraId="60191A66" w14:textId="77777777" w:rsidR="00B37AF4" w:rsidRPr="006C26A0" w:rsidRDefault="00B37AF4" w:rsidP="00B37AF4">
            <w:pPr>
              <w:pStyle w:val="Compact"/>
              <w:spacing w:before="0" w:after="0"/>
              <w:rPr>
                <w:sz w:val="16"/>
                <w:szCs w:val="16"/>
              </w:rPr>
            </w:pPr>
            <w:r w:rsidRPr="006C26A0">
              <w:rPr>
                <w:sz w:val="16"/>
                <w:szCs w:val="16"/>
              </w:rPr>
              <w:t>0.54</w:t>
            </w:r>
          </w:p>
        </w:tc>
        <w:tc>
          <w:tcPr>
            <w:tcW w:w="1269" w:type="pct"/>
          </w:tcPr>
          <w:p w14:paraId="3E16AD52" w14:textId="77777777" w:rsidR="00B37AF4" w:rsidRPr="006C26A0" w:rsidRDefault="00B37AF4" w:rsidP="00B37AF4">
            <w:pPr>
              <w:pStyle w:val="Compact"/>
              <w:spacing w:before="0" w:after="0"/>
              <w:rPr>
                <w:sz w:val="16"/>
                <w:szCs w:val="16"/>
              </w:rPr>
            </w:pPr>
          </w:p>
        </w:tc>
        <w:tc>
          <w:tcPr>
            <w:tcW w:w="424" w:type="pct"/>
          </w:tcPr>
          <w:p w14:paraId="0703FCB5" w14:textId="77777777" w:rsidR="00B37AF4" w:rsidRPr="006C26A0" w:rsidRDefault="00B37AF4" w:rsidP="00B37AF4">
            <w:pPr>
              <w:pStyle w:val="Compact"/>
              <w:spacing w:before="0" w:after="0"/>
              <w:rPr>
                <w:sz w:val="16"/>
                <w:szCs w:val="16"/>
              </w:rPr>
            </w:pPr>
          </w:p>
        </w:tc>
        <w:tc>
          <w:tcPr>
            <w:tcW w:w="473" w:type="pct"/>
          </w:tcPr>
          <w:p w14:paraId="3F025E08" w14:textId="77777777" w:rsidR="00B37AF4" w:rsidRPr="006C26A0" w:rsidRDefault="00B37AF4" w:rsidP="00B37AF4">
            <w:pPr>
              <w:pStyle w:val="Compact"/>
              <w:spacing w:before="0" w:after="0"/>
              <w:rPr>
                <w:sz w:val="16"/>
                <w:szCs w:val="16"/>
              </w:rPr>
            </w:pPr>
          </w:p>
        </w:tc>
      </w:tr>
      <w:tr w:rsidR="00B37AF4" w:rsidRPr="006C26A0" w14:paraId="0E50CD5F" w14:textId="77777777" w:rsidTr="00C54708">
        <w:tc>
          <w:tcPr>
            <w:tcW w:w="1708" w:type="pct"/>
          </w:tcPr>
          <w:p w14:paraId="5E9E42F2" w14:textId="134ABDF8" w:rsidR="00B37AF4" w:rsidRPr="006C26A0" w:rsidRDefault="00B37AF4" w:rsidP="00B37AF4">
            <w:pPr>
              <w:pStyle w:val="Compact"/>
              <w:spacing w:before="0" w:after="0"/>
              <w:rPr>
                <w:sz w:val="16"/>
                <w:szCs w:val="16"/>
              </w:rPr>
            </w:pPr>
            <w:r w:rsidRPr="006C26A0">
              <w:rPr>
                <w:sz w:val="16"/>
                <w:szCs w:val="16"/>
              </w:rPr>
              <w:t>item</w:t>
            </w:r>
            <w:r>
              <w:rPr>
                <w:sz w:val="16"/>
                <w:szCs w:val="16"/>
              </w:rPr>
              <w:t>18</w:t>
            </w:r>
          </w:p>
        </w:tc>
        <w:tc>
          <w:tcPr>
            <w:tcW w:w="1126" w:type="pct"/>
          </w:tcPr>
          <w:p w14:paraId="787B2C81" w14:textId="77777777" w:rsidR="00B37AF4" w:rsidRPr="006C26A0" w:rsidRDefault="00B37AF4" w:rsidP="00B37AF4">
            <w:pPr>
              <w:pStyle w:val="Compact"/>
              <w:spacing w:before="0" w:after="0"/>
              <w:rPr>
                <w:sz w:val="16"/>
                <w:szCs w:val="16"/>
              </w:rPr>
            </w:pPr>
            <w:r w:rsidRPr="006C26A0">
              <w:rPr>
                <w:sz w:val="16"/>
                <w:szCs w:val="16"/>
              </w:rPr>
              <w:t>0.79</w:t>
            </w:r>
          </w:p>
        </w:tc>
        <w:tc>
          <w:tcPr>
            <w:tcW w:w="1269" w:type="pct"/>
          </w:tcPr>
          <w:p w14:paraId="286754F7" w14:textId="77777777" w:rsidR="00B37AF4" w:rsidRPr="006C26A0" w:rsidRDefault="00B37AF4" w:rsidP="00B37AF4">
            <w:pPr>
              <w:pStyle w:val="Compact"/>
              <w:spacing w:before="0" w:after="0"/>
              <w:rPr>
                <w:sz w:val="16"/>
                <w:szCs w:val="16"/>
              </w:rPr>
            </w:pPr>
          </w:p>
        </w:tc>
        <w:tc>
          <w:tcPr>
            <w:tcW w:w="424" w:type="pct"/>
          </w:tcPr>
          <w:p w14:paraId="1F334433" w14:textId="77777777" w:rsidR="00B37AF4" w:rsidRPr="006C26A0" w:rsidRDefault="00B37AF4" w:rsidP="00B37AF4">
            <w:pPr>
              <w:pStyle w:val="Compact"/>
              <w:spacing w:before="0" w:after="0"/>
              <w:rPr>
                <w:sz w:val="16"/>
                <w:szCs w:val="16"/>
              </w:rPr>
            </w:pPr>
          </w:p>
        </w:tc>
        <w:tc>
          <w:tcPr>
            <w:tcW w:w="473" w:type="pct"/>
          </w:tcPr>
          <w:p w14:paraId="0CCC2269" w14:textId="77777777" w:rsidR="00B37AF4" w:rsidRPr="006C26A0" w:rsidRDefault="00B37AF4" w:rsidP="00B37AF4">
            <w:pPr>
              <w:pStyle w:val="Compact"/>
              <w:spacing w:before="0" w:after="0"/>
              <w:rPr>
                <w:sz w:val="16"/>
                <w:szCs w:val="16"/>
              </w:rPr>
            </w:pPr>
          </w:p>
        </w:tc>
      </w:tr>
      <w:tr w:rsidR="00B37AF4" w:rsidRPr="006C26A0" w14:paraId="12F5D180" w14:textId="77777777" w:rsidTr="00C54708">
        <w:tc>
          <w:tcPr>
            <w:tcW w:w="1708" w:type="pct"/>
          </w:tcPr>
          <w:p w14:paraId="788EA1FD" w14:textId="734B8195" w:rsidR="00B37AF4" w:rsidRPr="006C26A0" w:rsidRDefault="00826D97" w:rsidP="00B37AF4">
            <w:pPr>
              <w:pStyle w:val="Compact"/>
              <w:spacing w:before="0" w:after="0"/>
              <w:rPr>
                <w:sz w:val="16"/>
                <w:szCs w:val="16"/>
              </w:rPr>
            </w:pPr>
            <w:r w:rsidRPr="00961121">
              <w:rPr>
                <w:b/>
                <w:bCs/>
                <w:sz w:val="16"/>
                <w:szCs w:val="16"/>
              </w:rPr>
              <w:t>Single Item Measures of Work Performance</w:t>
            </w:r>
          </w:p>
        </w:tc>
        <w:tc>
          <w:tcPr>
            <w:tcW w:w="1126" w:type="pct"/>
          </w:tcPr>
          <w:p w14:paraId="12E9726E" w14:textId="77777777" w:rsidR="00B37AF4" w:rsidRPr="006C26A0" w:rsidRDefault="00B37AF4" w:rsidP="00B37AF4">
            <w:pPr>
              <w:pStyle w:val="Compact"/>
              <w:spacing w:before="0" w:after="0"/>
              <w:rPr>
                <w:sz w:val="16"/>
                <w:szCs w:val="16"/>
              </w:rPr>
            </w:pPr>
          </w:p>
        </w:tc>
        <w:tc>
          <w:tcPr>
            <w:tcW w:w="1269" w:type="pct"/>
          </w:tcPr>
          <w:p w14:paraId="20D7A1D5" w14:textId="77777777" w:rsidR="00B37AF4" w:rsidRPr="006C26A0" w:rsidRDefault="00B37AF4" w:rsidP="00B37AF4">
            <w:pPr>
              <w:pStyle w:val="Compact"/>
              <w:spacing w:before="0" w:after="0"/>
              <w:rPr>
                <w:sz w:val="16"/>
                <w:szCs w:val="16"/>
              </w:rPr>
            </w:pPr>
          </w:p>
        </w:tc>
        <w:tc>
          <w:tcPr>
            <w:tcW w:w="424" w:type="pct"/>
          </w:tcPr>
          <w:p w14:paraId="0B6820E1" w14:textId="77777777" w:rsidR="00B37AF4" w:rsidRPr="006C26A0" w:rsidRDefault="00B37AF4" w:rsidP="00B37AF4">
            <w:pPr>
              <w:pStyle w:val="Compact"/>
              <w:spacing w:before="0" w:after="0"/>
              <w:rPr>
                <w:sz w:val="16"/>
                <w:szCs w:val="16"/>
              </w:rPr>
            </w:pPr>
          </w:p>
        </w:tc>
        <w:tc>
          <w:tcPr>
            <w:tcW w:w="473" w:type="pct"/>
          </w:tcPr>
          <w:p w14:paraId="34C20991" w14:textId="77777777" w:rsidR="00B37AF4" w:rsidRPr="006C26A0" w:rsidRDefault="00B37AF4" w:rsidP="00B37AF4">
            <w:pPr>
              <w:pStyle w:val="Compact"/>
              <w:spacing w:before="0" w:after="0"/>
              <w:rPr>
                <w:sz w:val="16"/>
                <w:szCs w:val="16"/>
              </w:rPr>
            </w:pPr>
          </w:p>
        </w:tc>
      </w:tr>
      <w:tr w:rsidR="000065D6" w:rsidRPr="006C26A0" w14:paraId="6D9A0DC2" w14:textId="77777777" w:rsidTr="00C54708">
        <w:tc>
          <w:tcPr>
            <w:tcW w:w="1708" w:type="pct"/>
          </w:tcPr>
          <w:p w14:paraId="4204728C" w14:textId="4C38907F" w:rsidR="000065D6" w:rsidRPr="006C26A0" w:rsidRDefault="000065D6" w:rsidP="000065D6">
            <w:pPr>
              <w:pStyle w:val="Compact"/>
              <w:spacing w:before="0" w:after="0"/>
              <w:rPr>
                <w:sz w:val="16"/>
                <w:szCs w:val="16"/>
              </w:rPr>
            </w:pPr>
            <w:r w:rsidRPr="006C26A0">
              <w:rPr>
                <w:sz w:val="16"/>
                <w:szCs w:val="16"/>
              </w:rPr>
              <w:t>Trouble in Concentration</w:t>
            </w:r>
          </w:p>
        </w:tc>
        <w:tc>
          <w:tcPr>
            <w:tcW w:w="1126" w:type="pct"/>
          </w:tcPr>
          <w:p w14:paraId="3FAB38C8" w14:textId="310C2C82" w:rsidR="000065D6" w:rsidRPr="006C26A0" w:rsidRDefault="000065D6" w:rsidP="000065D6">
            <w:pPr>
              <w:pStyle w:val="Compact"/>
              <w:spacing w:before="0" w:after="0"/>
              <w:rPr>
                <w:sz w:val="16"/>
                <w:szCs w:val="16"/>
              </w:rPr>
            </w:pPr>
            <w:r w:rsidRPr="006C26A0">
              <w:rPr>
                <w:sz w:val="16"/>
                <w:szCs w:val="16"/>
              </w:rPr>
              <w:t>1.00</w:t>
            </w:r>
          </w:p>
        </w:tc>
        <w:tc>
          <w:tcPr>
            <w:tcW w:w="1269" w:type="pct"/>
          </w:tcPr>
          <w:p w14:paraId="26AE14EB" w14:textId="3B143EEF" w:rsidR="000065D6" w:rsidRPr="006C26A0" w:rsidRDefault="000065D6" w:rsidP="000065D6">
            <w:pPr>
              <w:pStyle w:val="Compact"/>
              <w:spacing w:before="0" w:after="0"/>
              <w:rPr>
                <w:sz w:val="16"/>
                <w:szCs w:val="16"/>
              </w:rPr>
            </w:pPr>
            <w:r w:rsidRPr="006C26A0">
              <w:rPr>
                <w:sz w:val="16"/>
                <w:szCs w:val="16"/>
              </w:rPr>
              <w:t>1.00</w:t>
            </w:r>
          </w:p>
        </w:tc>
        <w:tc>
          <w:tcPr>
            <w:tcW w:w="424" w:type="pct"/>
          </w:tcPr>
          <w:p w14:paraId="7F65410D" w14:textId="12BF2A26" w:rsidR="000065D6" w:rsidRPr="006C26A0" w:rsidRDefault="000065D6" w:rsidP="000065D6">
            <w:pPr>
              <w:pStyle w:val="Compact"/>
              <w:spacing w:before="0" w:after="0"/>
              <w:rPr>
                <w:sz w:val="16"/>
                <w:szCs w:val="16"/>
              </w:rPr>
            </w:pPr>
            <w:r w:rsidRPr="006C26A0">
              <w:rPr>
                <w:sz w:val="16"/>
                <w:szCs w:val="16"/>
              </w:rPr>
              <w:t>1.00</w:t>
            </w:r>
          </w:p>
        </w:tc>
        <w:tc>
          <w:tcPr>
            <w:tcW w:w="473" w:type="pct"/>
          </w:tcPr>
          <w:p w14:paraId="6A7D8D13" w14:textId="4AC0A6AE" w:rsidR="000065D6" w:rsidRPr="006C26A0" w:rsidRDefault="000065D6" w:rsidP="000065D6">
            <w:pPr>
              <w:pStyle w:val="Compact"/>
              <w:spacing w:before="0" w:after="0"/>
              <w:rPr>
                <w:sz w:val="16"/>
                <w:szCs w:val="16"/>
              </w:rPr>
            </w:pPr>
            <w:r w:rsidRPr="006C26A0">
              <w:rPr>
                <w:sz w:val="16"/>
                <w:szCs w:val="16"/>
              </w:rPr>
              <w:t>1.00</w:t>
            </w:r>
          </w:p>
        </w:tc>
      </w:tr>
      <w:tr w:rsidR="000065D6" w:rsidRPr="006C26A0" w14:paraId="6383C4DB" w14:textId="77777777" w:rsidTr="00C54708">
        <w:tc>
          <w:tcPr>
            <w:tcW w:w="1708" w:type="pct"/>
          </w:tcPr>
          <w:p w14:paraId="421CD115" w14:textId="5BC747DC" w:rsidR="000065D6" w:rsidRPr="006C26A0" w:rsidRDefault="000065D6" w:rsidP="000065D6">
            <w:pPr>
              <w:pStyle w:val="Compact"/>
              <w:spacing w:before="0" w:after="0"/>
              <w:rPr>
                <w:sz w:val="16"/>
                <w:szCs w:val="16"/>
              </w:rPr>
            </w:pPr>
            <w:r w:rsidRPr="006C26A0">
              <w:rPr>
                <w:sz w:val="16"/>
                <w:szCs w:val="16"/>
              </w:rPr>
              <w:t>Trouble in Memory</w:t>
            </w:r>
          </w:p>
        </w:tc>
        <w:tc>
          <w:tcPr>
            <w:tcW w:w="1126" w:type="pct"/>
          </w:tcPr>
          <w:p w14:paraId="668DDF21" w14:textId="071CBD49" w:rsidR="000065D6" w:rsidRPr="006C26A0" w:rsidRDefault="000065D6" w:rsidP="000065D6">
            <w:pPr>
              <w:pStyle w:val="Compact"/>
              <w:spacing w:before="0" w:after="0"/>
              <w:rPr>
                <w:sz w:val="16"/>
                <w:szCs w:val="16"/>
              </w:rPr>
            </w:pPr>
            <w:r w:rsidRPr="006C26A0">
              <w:rPr>
                <w:sz w:val="16"/>
                <w:szCs w:val="16"/>
              </w:rPr>
              <w:t>1.00</w:t>
            </w:r>
          </w:p>
        </w:tc>
        <w:tc>
          <w:tcPr>
            <w:tcW w:w="1269" w:type="pct"/>
          </w:tcPr>
          <w:p w14:paraId="6BB5E049" w14:textId="74963E62" w:rsidR="000065D6" w:rsidRPr="006C26A0" w:rsidRDefault="000065D6" w:rsidP="000065D6">
            <w:pPr>
              <w:pStyle w:val="Compact"/>
              <w:spacing w:before="0" w:after="0"/>
              <w:rPr>
                <w:sz w:val="16"/>
                <w:szCs w:val="16"/>
              </w:rPr>
            </w:pPr>
            <w:r w:rsidRPr="006C26A0">
              <w:rPr>
                <w:sz w:val="16"/>
                <w:szCs w:val="16"/>
              </w:rPr>
              <w:t>1.00</w:t>
            </w:r>
          </w:p>
        </w:tc>
        <w:tc>
          <w:tcPr>
            <w:tcW w:w="424" w:type="pct"/>
          </w:tcPr>
          <w:p w14:paraId="3B6A2E8E" w14:textId="42E41D87" w:rsidR="000065D6" w:rsidRPr="006C26A0" w:rsidRDefault="000065D6" w:rsidP="000065D6">
            <w:pPr>
              <w:pStyle w:val="Compact"/>
              <w:spacing w:before="0" w:after="0"/>
              <w:rPr>
                <w:sz w:val="16"/>
                <w:szCs w:val="16"/>
              </w:rPr>
            </w:pPr>
            <w:r w:rsidRPr="006C26A0">
              <w:rPr>
                <w:sz w:val="16"/>
                <w:szCs w:val="16"/>
              </w:rPr>
              <w:t>1.00</w:t>
            </w:r>
          </w:p>
        </w:tc>
        <w:tc>
          <w:tcPr>
            <w:tcW w:w="473" w:type="pct"/>
          </w:tcPr>
          <w:p w14:paraId="7388D5EC" w14:textId="444D9B7C" w:rsidR="000065D6" w:rsidRPr="006C26A0" w:rsidRDefault="000065D6" w:rsidP="000065D6">
            <w:pPr>
              <w:pStyle w:val="Compact"/>
              <w:spacing w:before="0" w:after="0"/>
              <w:rPr>
                <w:sz w:val="16"/>
                <w:szCs w:val="16"/>
              </w:rPr>
            </w:pPr>
            <w:r w:rsidRPr="006C26A0">
              <w:rPr>
                <w:sz w:val="16"/>
                <w:szCs w:val="16"/>
              </w:rPr>
              <w:t>1.00</w:t>
            </w:r>
          </w:p>
        </w:tc>
      </w:tr>
      <w:tr w:rsidR="00C16B87" w:rsidRPr="006C26A0" w14:paraId="2DACCBC5" w14:textId="77777777" w:rsidTr="00C54708">
        <w:tc>
          <w:tcPr>
            <w:tcW w:w="1708" w:type="pct"/>
          </w:tcPr>
          <w:p w14:paraId="705A2FAE" w14:textId="1DF5B872" w:rsidR="00C16B87" w:rsidRPr="006C26A0" w:rsidRDefault="00A37DF3" w:rsidP="00C16B87">
            <w:pPr>
              <w:pStyle w:val="Compact"/>
              <w:spacing w:before="0" w:after="0"/>
              <w:rPr>
                <w:sz w:val="16"/>
                <w:szCs w:val="16"/>
              </w:rPr>
            </w:pPr>
            <w:r w:rsidRPr="00EE4C5C">
              <w:rPr>
                <w:b/>
                <w:bCs/>
                <w:sz w:val="16"/>
                <w:szCs w:val="16"/>
              </w:rPr>
              <w:t>Perceived Sleep Quality</w:t>
            </w:r>
            <w:r>
              <w:rPr>
                <w:b/>
                <w:bCs/>
                <w:sz w:val="16"/>
                <w:szCs w:val="16"/>
              </w:rPr>
              <w:t xml:space="preserve"> (PSQ)</w:t>
            </w:r>
          </w:p>
        </w:tc>
        <w:tc>
          <w:tcPr>
            <w:tcW w:w="1126" w:type="pct"/>
          </w:tcPr>
          <w:p w14:paraId="4EE40D76" w14:textId="77777777" w:rsidR="00C16B87" w:rsidRPr="006C26A0" w:rsidRDefault="00C16B87" w:rsidP="00C16B87">
            <w:pPr>
              <w:pStyle w:val="Compact"/>
              <w:spacing w:before="0" w:after="0"/>
              <w:rPr>
                <w:sz w:val="16"/>
                <w:szCs w:val="16"/>
              </w:rPr>
            </w:pPr>
          </w:p>
        </w:tc>
        <w:tc>
          <w:tcPr>
            <w:tcW w:w="1269" w:type="pct"/>
          </w:tcPr>
          <w:p w14:paraId="1DE54D66" w14:textId="1DAEED90" w:rsidR="00C16B87" w:rsidRPr="006C26A0" w:rsidRDefault="00C16B87" w:rsidP="00C16B87">
            <w:pPr>
              <w:pStyle w:val="Compact"/>
              <w:spacing w:before="0" w:after="0"/>
              <w:rPr>
                <w:sz w:val="16"/>
                <w:szCs w:val="16"/>
              </w:rPr>
            </w:pPr>
            <w:r w:rsidRPr="006C26A0">
              <w:rPr>
                <w:sz w:val="16"/>
                <w:szCs w:val="16"/>
              </w:rPr>
              <w:t>0.60</w:t>
            </w:r>
          </w:p>
        </w:tc>
        <w:tc>
          <w:tcPr>
            <w:tcW w:w="424" w:type="pct"/>
          </w:tcPr>
          <w:p w14:paraId="00D6FA41" w14:textId="5ADC6A3A" w:rsidR="00C16B87" w:rsidRPr="006C26A0" w:rsidRDefault="00C16B87" w:rsidP="00C16B87">
            <w:pPr>
              <w:pStyle w:val="Compact"/>
              <w:spacing w:before="0" w:after="0"/>
              <w:rPr>
                <w:sz w:val="16"/>
                <w:szCs w:val="16"/>
              </w:rPr>
            </w:pPr>
            <w:r w:rsidRPr="006C26A0">
              <w:rPr>
                <w:sz w:val="16"/>
                <w:szCs w:val="16"/>
              </w:rPr>
              <w:t>0.73</w:t>
            </w:r>
          </w:p>
        </w:tc>
        <w:tc>
          <w:tcPr>
            <w:tcW w:w="473" w:type="pct"/>
          </w:tcPr>
          <w:p w14:paraId="524B4BEE" w14:textId="54E426C2" w:rsidR="00C16B87" w:rsidRPr="006C26A0" w:rsidRDefault="00C16B87" w:rsidP="00C16B87">
            <w:pPr>
              <w:pStyle w:val="Compact"/>
              <w:spacing w:before="0" w:after="0"/>
              <w:rPr>
                <w:sz w:val="16"/>
                <w:szCs w:val="16"/>
              </w:rPr>
            </w:pPr>
            <w:r w:rsidRPr="006C26A0">
              <w:rPr>
                <w:sz w:val="16"/>
                <w:szCs w:val="16"/>
              </w:rPr>
              <w:t>0.36</w:t>
            </w:r>
          </w:p>
        </w:tc>
      </w:tr>
      <w:tr w:rsidR="00327E5E" w:rsidRPr="006C26A0" w14:paraId="11C8E8F3" w14:textId="77777777" w:rsidTr="00C54708">
        <w:tc>
          <w:tcPr>
            <w:tcW w:w="1708" w:type="pct"/>
          </w:tcPr>
          <w:p w14:paraId="479ECCD8" w14:textId="5B2912AB" w:rsidR="00327E5E" w:rsidRPr="00EE4C5C" w:rsidRDefault="00327E5E" w:rsidP="00327E5E">
            <w:pPr>
              <w:pStyle w:val="Compact"/>
              <w:spacing w:before="0" w:after="0"/>
              <w:rPr>
                <w:b/>
                <w:bCs/>
                <w:sz w:val="16"/>
                <w:szCs w:val="16"/>
              </w:rPr>
            </w:pPr>
            <w:r>
              <w:rPr>
                <w:sz w:val="16"/>
                <w:szCs w:val="16"/>
              </w:rPr>
              <w:t xml:space="preserve">Component </w:t>
            </w:r>
            <w:r w:rsidRPr="006C26A0">
              <w:rPr>
                <w:sz w:val="16"/>
                <w:szCs w:val="16"/>
              </w:rPr>
              <w:t>1</w:t>
            </w:r>
          </w:p>
        </w:tc>
        <w:tc>
          <w:tcPr>
            <w:tcW w:w="1126" w:type="pct"/>
          </w:tcPr>
          <w:p w14:paraId="322563E5" w14:textId="26266919" w:rsidR="00327E5E" w:rsidRPr="006C26A0" w:rsidRDefault="00327E5E" w:rsidP="00327E5E">
            <w:pPr>
              <w:pStyle w:val="Compact"/>
              <w:spacing w:before="0" w:after="0"/>
              <w:rPr>
                <w:sz w:val="16"/>
                <w:szCs w:val="16"/>
              </w:rPr>
            </w:pPr>
            <w:r w:rsidRPr="006C26A0">
              <w:rPr>
                <w:sz w:val="16"/>
                <w:szCs w:val="16"/>
              </w:rPr>
              <w:t>0.72</w:t>
            </w:r>
          </w:p>
        </w:tc>
        <w:tc>
          <w:tcPr>
            <w:tcW w:w="1269" w:type="pct"/>
          </w:tcPr>
          <w:p w14:paraId="5F761178" w14:textId="77777777" w:rsidR="00327E5E" w:rsidRPr="006C26A0" w:rsidRDefault="00327E5E" w:rsidP="00327E5E">
            <w:pPr>
              <w:pStyle w:val="Compact"/>
              <w:spacing w:before="0" w:after="0"/>
              <w:rPr>
                <w:sz w:val="16"/>
                <w:szCs w:val="16"/>
              </w:rPr>
            </w:pPr>
          </w:p>
        </w:tc>
        <w:tc>
          <w:tcPr>
            <w:tcW w:w="424" w:type="pct"/>
          </w:tcPr>
          <w:p w14:paraId="4F891B29" w14:textId="77777777" w:rsidR="00327E5E" w:rsidRPr="006C26A0" w:rsidRDefault="00327E5E" w:rsidP="00327E5E">
            <w:pPr>
              <w:pStyle w:val="Compact"/>
              <w:spacing w:before="0" w:after="0"/>
              <w:rPr>
                <w:sz w:val="16"/>
                <w:szCs w:val="16"/>
              </w:rPr>
            </w:pPr>
          </w:p>
        </w:tc>
        <w:tc>
          <w:tcPr>
            <w:tcW w:w="473" w:type="pct"/>
          </w:tcPr>
          <w:p w14:paraId="59E3C351" w14:textId="77777777" w:rsidR="00327E5E" w:rsidRPr="006C26A0" w:rsidRDefault="00327E5E" w:rsidP="00327E5E">
            <w:pPr>
              <w:pStyle w:val="Compact"/>
              <w:spacing w:before="0" w:after="0"/>
              <w:rPr>
                <w:sz w:val="16"/>
                <w:szCs w:val="16"/>
              </w:rPr>
            </w:pPr>
          </w:p>
        </w:tc>
      </w:tr>
      <w:tr w:rsidR="00327E5E" w:rsidRPr="006C26A0" w14:paraId="7F664149" w14:textId="77777777" w:rsidTr="00C54708">
        <w:tc>
          <w:tcPr>
            <w:tcW w:w="1708" w:type="pct"/>
          </w:tcPr>
          <w:p w14:paraId="313ADC6C" w14:textId="05A73822" w:rsidR="00327E5E" w:rsidRPr="00EE4C5C" w:rsidRDefault="00327E5E" w:rsidP="00327E5E">
            <w:pPr>
              <w:pStyle w:val="Compact"/>
              <w:spacing w:before="0" w:after="0"/>
              <w:rPr>
                <w:b/>
                <w:bCs/>
                <w:sz w:val="16"/>
                <w:szCs w:val="16"/>
              </w:rPr>
            </w:pPr>
            <w:r>
              <w:rPr>
                <w:sz w:val="16"/>
                <w:szCs w:val="16"/>
              </w:rPr>
              <w:t>Component 2</w:t>
            </w:r>
          </w:p>
        </w:tc>
        <w:tc>
          <w:tcPr>
            <w:tcW w:w="1126" w:type="pct"/>
          </w:tcPr>
          <w:p w14:paraId="3A26F8BF" w14:textId="34976660" w:rsidR="00327E5E" w:rsidRPr="006C26A0" w:rsidRDefault="00327E5E" w:rsidP="00327E5E">
            <w:pPr>
              <w:pStyle w:val="Compact"/>
              <w:spacing w:before="0" w:after="0"/>
              <w:rPr>
                <w:sz w:val="16"/>
                <w:szCs w:val="16"/>
              </w:rPr>
            </w:pPr>
            <w:r w:rsidRPr="006C26A0">
              <w:rPr>
                <w:sz w:val="16"/>
                <w:szCs w:val="16"/>
              </w:rPr>
              <w:t>0.44</w:t>
            </w:r>
          </w:p>
        </w:tc>
        <w:tc>
          <w:tcPr>
            <w:tcW w:w="1269" w:type="pct"/>
          </w:tcPr>
          <w:p w14:paraId="0421853E" w14:textId="77777777" w:rsidR="00327E5E" w:rsidRPr="006C26A0" w:rsidRDefault="00327E5E" w:rsidP="00327E5E">
            <w:pPr>
              <w:pStyle w:val="Compact"/>
              <w:spacing w:before="0" w:after="0"/>
              <w:rPr>
                <w:sz w:val="16"/>
                <w:szCs w:val="16"/>
              </w:rPr>
            </w:pPr>
          </w:p>
        </w:tc>
        <w:tc>
          <w:tcPr>
            <w:tcW w:w="424" w:type="pct"/>
          </w:tcPr>
          <w:p w14:paraId="15014470" w14:textId="77777777" w:rsidR="00327E5E" w:rsidRPr="006C26A0" w:rsidRDefault="00327E5E" w:rsidP="00327E5E">
            <w:pPr>
              <w:pStyle w:val="Compact"/>
              <w:spacing w:before="0" w:after="0"/>
              <w:rPr>
                <w:sz w:val="16"/>
                <w:szCs w:val="16"/>
              </w:rPr>
            </w:pPr>
          </w:p>
        </w:tc>
        <w:tc>
          <w:tcPr>
            <w:tcW w:w="473" w:type="pct"/>
          </w:tcPr>
          <w:p w14:paraId="6CAB36E8" w14:textId="77777777" w:rsidR="00327E5E" w:rsidRPr="006C26A0" w:rsidRDefault="00327E5E" w:rsidP="00327E5E">
            <w:pPr>
              <w:pStyle w:val="Compact"/>
              <w:spacing w:before="0" w:after="0"/>
              <w:rPr>
                <w:sz w:val="16"/>
                <w:szCs w:val="16"/>
              </w:rPr>
            </w:pPr>
          </w:p>
        </w:tc>
      </w:tr>
      <w:tr w:rsidR="00327E5E" w:rsidRPr="006C26A0" w14:paraId="00CDEB22" w14:textId="77777777" w:rsidTr="00C54708">
        <w:tc>
          <w:tcPr>
            <w:tcW w:w="1708" w:type="pct"/>
          </w:tcPr>
          <w:p w14:paraId="64008B8C" w14:textId="4090B763" w:rsidR="00327E5E" w:rsidRPr="00EE4C5C" w:rsidRDefault="00327E5E" w:rsidP="00327E5E">
            <w:pPr>
              <w:pStyle w:val="Compact"/>
              <w:spacing w:before="0" w:after="0"/>
              <w:rPr>
                <w:b/>
                <w:bCs/>
                <w:sz w:val="16"/>
                <w:szCs w:val="16"/>
              </w:rPr>
            </w:pPr>
            <w:r>
              <w:rPr>
                <w:sz w:val="16"/>
                <w:szCs w:val="16"/>
              </w:rPr>
              <w:t>Component 5</w:t>
            </w:r>
          </w:p>
        </w:tc>
        <w:tc>
          <w:tcPr>
            <w:tcW w:w="1126" w:type="pct"/>
          </w:tcPr>
          <w:p w14:paraId="03F66C21" w14:textId="2705E3FA" w:rsidR="00327E5E" w:rsidRPr="006C26A0" w:rsidRDefault="00327E5E" w:rsidP="00327E5E">
            <w:pPr>
              <w:pStyle w:val="Compact"/>
              <w:spacing w:before="0" w:after="0"/>
              <w:rPr>
                <w:sz w:val="16"/>
                <w:szCs w:val="16"/>
              </w:rPr>
            </w:pPr>
            <w:r w:rsidRPr="006C26A0">
              <w:rPr>
                <w:sz w:val="16"/>
                <w:szCs w:val="16"/>
              </w:rPr>
              <w:t>0.51</w:t>
            </w:r>
          </w:p>
        </w:tc>
        <w:tc>
          <w:tcPr>
            <w:tcW w:w="1269" w:type="pct"/>
          </w:tcPr>
          <w:p w14:paraId="1F9EE18B" w14:textId="77777777" w:rsidR="00327E5E" w:rsidRPr="006C26A0" w:rsidRDefault="00327E5E" w:rsidP="00327E5E">
            <w:pPr>
              <w:pStyle w:val="Compact"/>
              <w:spacing w:before="0" w:after="0"/>
              <w:rPr>
                <w:sz w:val="16"/>
                <w:szCs w:val="16"/>
              </w:rPr>
            </w:pPr>
          </w:p>
        </w:tc>
        <w:tc>
          <w:tcPr>
            <w:tcW w:w="424" w:type="pct"/>
          </w:tcPr>
          <w:p w14:paraId="2D3F43C6" w14:textId="77777777" w:rsidR="00327E5E" w:rsidRPr="006C26A0" w:rsidRDefault="00327E5E" w:rsidP="00327E5E">
            <w:pPr>
              <w:pStyle w:val="Compact"/>
              <w:spacing w:before="0" w:after="0"/>
              <w:rPr>
                <w:sz w:val="16"/>
                <w:szCs w:val="16"/>
              </w:rPr>
            </w:pPr>
          </w:p>
        </w:tc>
        <w:tc>
          <w:tcPr>
            <w:tcW w:w="473" w:type="pct"/>
          </w:tcPr>
          <w:p w14:paraId="6F17D832" w14:textId="77777777" w:rsidR="00327E5E" w:rsidRPr="006C26A0" w:rsidRDefault="00327E5E" w:rsidP="00327E5E">
            <w:pPr>
              <w:pStyle w:val="Compact"/>
              <w:spacing w:before="0" w:after="0"/>
              <w:rPr>
                <w:sz w:val="16"/>
                <w:szCs w:val="16"/>
              </w:rPr>
            </w:pPr>
          </w:p>
        </w:tc>
      </w:tr>
      <w:tr w:rsidR="00327E5E" w:rsidRPr="006C26A0" w14:paraId="5F25AD09" w14:textId="77777777" w:rsidTr="00C54708">
        <w:tc>
          <w:tcPr>
            <w:tcW w:w="1708" w:type="pct"/>
          </w:tcPr>
          <w:p w14:paraId="338361A2" w14:textId="2233EF68" w:rsidR="00327E5E" w:rsidRPr="00EE4C5C" w:rsidRDefault="00327E5E" w:rsidP="00327E5E">
            <w:pPr>
              <w:pStyle w:val="Compact"/>
              <w:spacing w:before="0" w:after="0"/>
              <w:rPr>
                <w:b/>
                <w:bCs/>
                <w:sz w:val="16"/>
                <w:szCs w:val="16"/>
              </w:rPr>
            </w:pPr>
            <w:r>
              <w:rPr>
                <w:sz w:val="16"/>
                <w:szCs w:val="16"/>
              </w:rPr>
              <w:t>Component 6</w:t>
            </w:r>
          </w:p>
        </w:tc>
        <w:tc>
          <w:tcPr>
            <w:tcW w:w="1126" w:type="pct"/>
          </w:tcPr>
          <w:p w14:paraId="52454C62" w14:textId="4C0AE102" w:rsidR="00327E5E" w:rsidRPr="006C26A0" w:rsidRDefault="00327E5E" w:rsidP="00327E5E">
            <w:pPr>
              <w:pStyle w:val="Compact"/>
              <w:spacing w:before="0" w:after="0"/>
              <w:rPr>
                <w:sz w:val="16"/>
                <w:szCs w:val="16"/>
              </w:rPr>
            </w:pPr>
            <w:r w:rsidRPr="006C26A0">
              <w:rPr>
                <w:sz w:val="16"/>
                <w:szCs w:val="16"/>
              </w:rPr>
              <w:t>0.43</w:t>
            </w:r>
          </w:p>
        </w:tc>
        <w:tc>
          <w:tcPr>
            <w:tcW w:w="1269" w:type="pct"/>
          </w:tcPr>
          <w:p w14:paraId="47901ED9" w14:textId="77777777" w:rsidR="00327E5E" w:rsidRPr="006C26A0" w:rsidRDefault="00327E5E" w:rsidP="00327E5E">
            <w:pPr>
              <w:pStyle w:val="Compact"/>
              <w:spacing w:before="0" w:after="0"/>
              <w:rPr>
                <w:sz w:val="16"/>
                <w:szCs w:val="16"/>
              </w:rPr>
            </w:pPr>
          </w:p>
        </w:tc>
        <w:tc>
          <w:tcPr>
            <w:tcW w:w="424" w:type="pct"/>
          </w:tcPr>
          <w:p w14:paraId="7EFC3D1A" w14:textId="77777777" w:rsidR="00327E5E" w:rsidRPr="006C26A0" w:rsidRDefault="00327E5E" w:rsidP="00327E5E">
            <w:pPr>
              <w:pStyle w:val="Compact"/>
              <w:spacing w:before="0" w:after="0"/>
              <w:rPr>
                <w:sz w:val="16"/>
                <w:szCs w:val="16"/>
              </w:rPr>
            </w:pPr>
          </w:p>
        </w:tc>
        <w:tc>
          <w:tcPr>
            <w:tcW w:w="473" w:type="pct"/>
          </w:tcPr>
          <w:p w14:paraId="2DC0F938" w14:textId="77777777" w:rsidR="00327E5E" w:rsidRPr="006C26A0" w:rsidRDefault="00327E5E" w:rsidP="00327E5E">
            <w:pPr>
              <w:pStyle w:val="Compact"/>
              <w:spacing w:before="0" w:after="0"/>
              <w:rPr>
                <w:sz w:val="16"/>
                <w:szCs w:val="16"/>
              </w:rPr>
            </w:pPr>
          </w:p>
        </w:tc>
      </w:tr>
      <w:tr w:rsidR="00327E5E" w:rsidRPr="006C26A0" w14:paraId="3DD17A48" w14:textId="77777777" w:rsidTr="00C54708">
        <w:tc>
          <w:tcPr>
            <w:tcW w:w="1708" w:type="pct"/>
          </w:tcPr>
          <w:p w14:paraId="36E00B0B" w14:textId="2CC8867E" w:rsidR="00327E5E" w:rsidRPr="00EE4C5C" w:rsidRDefault="00327E5E" w:rsidP="00327E5E">
            <w:pPr>
              <w:pStyle w:val="Compact"/>
              <w:spacing w:before="0" w:after="0"/>
              <w:rPr>
                <w:b/>
                <w:bCs/>
                <w:sz w:val="16"/>
                <w:szCs w:val="16"/>
              </w:rPr>
            </w:pPr>
            <w:r>
              <w:rPr>
                <w:sz w:val="16"/>
                <w:szCs w:val="16"/>
              </w:rPr>
              <w:t>Component 7</w:t>
            </w:r>
          </w:p>
        </w:tc>
        <w:tc>
          <w:tcPr>
            <w:tcW w:w="1126" w:type="pct"/>
          </w:tcPr>
          <w:p w14:paraId="4C146775" w14:textId="7E8E1F56" w:rsidR="00327E5E" w:rsidRPr="006C26A0" w:rsidRDefault="00327E5E" w:rsidP="00327E5E">
            <w:pPr>
              <w:pStyle w:val="Compact"/>
              <w:spacing w:before="0" w:after="0"/>
              <w:rPr>
                <w:sz w:val="16"/>
                <w:szCs w:val="16"/>
              </w:rPr>
            </w:pPr>
            <w:r w:rsidRPr="006C26A0">
              <w:rPr>
                <w:sz w:val="16"/>
                <w:szCs w:val="16"/>
              </w:rPr>
              <w:t>0.81</w:t>
            </w:r>
          </w:p>
        </w:tc>
        <w:tc>
          <w:tcPr>
            <w:tcW w:w="1269" w:type="pct"/>
          </w:tcPr>
          <w:p w14:paraId="45D1D1C3" w14:textId="77777777" w:rsidR="00327E5E" w:rsidRPr="006C26A0" w:rsidRDefault="00327E5E" w:rsidP="00327E5E">
            <w:pPr>
              <w:pStyle w:val="Compact"/>
              <w:spacing w:before="0" w:after="0"/>
              <w:rPr>
                <w:sz w:val="16"/>
                <w:szCs w:val="16"/>
              </w:rPr>
            </w:pPr>
          </w:p>
        </w:tc>
        <w:tc>
          <w:tcPr>
            <w:tcW w:w="424" w:type="pct"/>
          </w:tcPr>
          <w:p w14:paraId="1D691303" w14:textId="77777777" w:rsidR="00327E5E" w:rsidRPr="006C26A0" w:rsidRDefault="00327E5E" w:rsidP="00327E5E">
            <w:pPr>
              <w:pStyle w:val="Compact"/>
              <w:spacing w:before="0" w:after="0"/>
              <w:rPr>
                <w:sz w:val="16"/>
                <w:szCs w:val="16"/>
              </w:rPr>
            </w:pPr>
          </w:p>
        </w:tc>
        <w:tc>
          <w:tcPr>
            <w:tcW w:w="473" w:type="pct"/>
          </w:tcPr>
          <w:p w14:paraId="630B2684" w14:textId="77777777" w:rsidR="00327E5E" w:rsidRPr="006C26A0" w:rsidRDefault="00327E5E" w:rsidP="00327E5E">
            <w:pPr>
              <w:pStyle w:val="Compact"/>
              <w:spacing w:before="0" w:after="0"/>
              <w:rPr>
                <w:sz w:val="16"/>
                <w:szCs w:val="16"/>
              </w:rPr>
            </w:pPr>
          </w:p>
        </w:tc>
      </w:tr>
      <w:tr w:rsidR="00327E5E" w:rsidRPr="006C26A0" w14:paraId="4CD34D68" w14:textId="77777777" w:rsidTr="00C54708">
        <w:tc>
          <w:tcPr>
            <w:tcW w:w="1708" w:type="pct"/>
          </w:tcPr>
          <w:p w14:paraId="07EBF8B3" w14:textId="56852378" w:rsidR="00327E5E" w:rsidRPr="00EE4C5C" w:rsidRDefault="00327E5E" w:rsidP="00327E5E">
            <w:pPr>
              <w:pStyle w:val="Compact"/>
              <w:spacing w:before="0" w:after="0"/>
              <w:rPr>
                <w:b/>
                <w:bCs/>
                <w:sz w:val="16"/>
                <w:szCs w:val="16"/>
              </w:rPr>
            </w:pPr>
            <w:r w:rsidRPr="00EE4C5C">
              <w:rPr>
                <w:b/>
                <w:bCs/>
                <w:sz w:val="16"/>
                <w:szCs w:val="16"/>
              </w:rPr>
              <w:t>Sleep Efficiency</w:t>
            </w:r>
            <w:r>
              <w:rPr>
                <w:b/>
                <w:bCs/>
                <w:sz w:val="16"/>
                <w:szCs w:val="16"/>
              </w:rPr>
              <w:t xml:space="preserve"> (SE)</w:t>
            </w:r>
          </w:p>
        </w:tc>
        <w:tc>
          <w:tcPr>
            <w:tcW w:w="1126" w:type="pct"/>
          </w:tcPr>
          <w:p w14:paraId="02B08F4C" w14:textId="77777777" w:rsidR="00327E5E" w:rsidRPr="006C26A0" w:rsidRDefault="00327E5E" w:rsidP="00327E5E">
            <w:pPr>
              <w:pStyle w:val="Compact"/>
              <w:spacing w:before="0" w:after="0"/>
              <w:rPr>
                <w:sz w:val="16"/>
                <w:szCs w:val="16"/>
              </w:rPr>
            </w:pPr>
          </w:p>
        </w:tc>
        <w:tc>
          <w:tcPr>
            <w:tcW w:w="1269" w:type="pct"/>
          </w:tcPr>
          <w:p w14:paraId="4A7606CA" w14:textId="34B9ABB8" w:rsidR="00327E5E" w:rsidRPr="006C26A0" w:rsidRDefault="00327E5E" w:rsidP="00327E5E">
            <w:pPr>
              <w:pStyle w:val="Compact"/>
              <w:spacing w:before="0" w:after="0"/>
              <w:rPr>
                <w:sz w:val="16"/>
                <w:szCs w:val="16"/>
              </w:rPr>
            </w:pPr>
            <w:r w:rsidRPr="006C26A0">
              <w:rPr>
                <w:sz w:val="16"/>
                <w:szCs w:val="16"/>
              </w:rPr>
              <w:t>0.48</w:t>
            </w:r>
          </w:p>
        </w:tc>
        <w:tc>
          <w:tcPr>
            <w:tcW w:w="424" w:type="pct"/>
          </w:tcPr>
          <w:p w14:paraId="2CEF455C" w14:textId="51FD8384" w:rsidR="00327E5E" w:rsidRPr="006C26A0" w:rsidRDefault="00327E5E" w:rsidP="00327E5E">
            <w:pPr>
              <w:pStyle w:val="Compact"/>
              <w:spacing w:before="0" w:after="0"/>
              <w:rPr>
                <w:sz w:val="16"/>
                <w:szCs w:val="16"/>
              </w:rPr>
            </w:pPr>
            <w:r w:rsidRPr="006C26A0">
              <w:rPr>
                <w:sz w:val="16"/>
                <w:szCs w:val="16"/>
              </w:rPr>
              <w:t>0.79</w:t>
            </w:r>
          </w:p>
        </w:tc>
        <w:tc>
          <w:tcPr>
            <w:tcW w:w="473" w:type="pct"/>
          </w:tcPr>
          <w:p w14:paraId="724499F5" w14:textId="05AB3859" w:rsidR="00327E5E" w:rsidRPr="006C26A0" w:rsidRDefault="00327E5E" w:rsidP="00327E5E">
            <w:pPr>
              <w:pStyle w:val="Compact"/>
              <w:spacing w:before="0" w:after="0"/>
              <w:rPr>
                <w:sz w:val="16"/>
                <w:szCs w:val="16"/>
              </w:rPr>
            </w:pPr>
            <w:r w:rsidRPr="006C26A0">
              <w:rPr>
                <w:sz w:val="16"/>
                <w:szCs w:val="16"/>
              </w:rPr>
              <w:t>0.66</w:t>
            </w:r>
          </w:p>
        </w:tc>
      </w:tr>
      <w:tr w:rsidR="00327E5E" w:rsidRPr="006C26A0" w14:paraId="75806862" w14:textId="77777777" w:rsidTr="00C54708">
        <w:tc>
          <w:tcPr>
            <w:tcW w:w="1708" w:type="pct"/>
          </w:tcPr>
          <w:p w14:paraId="15E238B1" w14:textId="61597875" w:rsidR="00327E5E" w:rsidRPr="00EE4C5C" w:rsidRDefault="00327E5E" w:rsidP="00327E5E">
            <w:pPr>
              <w:pStyle w:val="Compact"/>
              <w:spacing w:before="0" w:after="0"/>
              <w:rPr>
                <w:b/>
                <w:bCs/>
                <w:sz w:val="16"/>
                <w:szCs w:val="16"/>
              </w:rPr>
            </w:pPr>
            <w:r>
              <w:rPr>
                <w:sz w:val="16"/>
                <w:szCs w:val="16"/>
              </w:rPr>
              <w:t>Component 3</w:t>
            </w:r>
          </w:p>
        </w:tc>
        <w:tc>
          <w:tcPr>
            <w:tcW w:w="1126" w:type="pct"/>
          </w:tcPr>
          <w:p w14:paraId="22A5A7F5" w14:textId="730087EA" w:rsidR="00327E5E" w:rsidRPr="006C26A0" w:rsidRDefault="00327E5E" w:rsidP="00327E5E">
            <w:pPr>
              <w:pStyle w:val="Compact"/>
              <w:spacing w:before="0" w:after="0"/>
              <w:rPr>
                <w:sz w:val="16"/>
                <w:szCs w:val="16"/>
              </w:rPr>
            </w:pPr>
            <w:r w:rsidRPr="006C26A0">
              <w:rPr>
                <w:sz w:val="16"/>
                <w:szCs w:val="16"/>
              </w:rPr>
              <w:t>0.86</w:t>
            </w:r>
          </w:p>
        </w:tc>
        <w:tc>
          <w:tcPr>
            <w:tcW w:w="1269" w:type="pct"/>
          </w:tcPr>
          <w:p w14:paraId="48292AAF" w14:textId="77777777" w:rsidR="00327E5E" w:rsidRPr="006C26A0" w:rsidRDefault="00327E5E" w:rsidP="00327E5E">
            <w:pPr>
              <w:pStyle w:val="Compact"/>
              <w:spacing w:before="0" w:after="0"/>
              <w:rPr>
                <w:sz w:val="16"/>
                <w:szCs w:val="16"/>
              </w:rPr>
            </w:pPr>
          </w:p>
        </w:tc>
        <w:tc>
          <w:tcPr>
            <w:tcW w:w="424" w:type="pct"/>
          </w:tcPr>
          <w:p w14:paraId="6E575CC1" w14:textId="77777777" w:rsidR="00327E5E" w:rsidRPr="006C26A0" w:rsidRDefault="00327E5E" w:rsidP="00327E5E">
            <w:pPr>
              <w:pStyle w:val="Compact"/>
              <w:spacing w:before="0" w:after="0"/>
              <w:rPr>
                <w:sz w:val="16"/>
                <w:szCs w:val="16"/>
              </w:rPr>
            </w:pPr>
          </w:p>
        </w:tc>
        <w:tc>
          <w:tcPr>
            <w:tcW w:w="473" w:type="pct"/>
          </w:tcPr>
          <w:p w14:paraId="288E4882" w14:textId="77777777" w:rsidR="00327E5E" w:rsidRPr="006C26A0" w:rsidRDefault="00327E5E" w:rsidP="00327E5E">
            <w:pPr>
              <w:pStyle w:val="Compact"/>
              <w:spacing w:before="0" w:after="0"/>
              <w:rPr>
                <w:sz w:val="16"/>
                <w:szCs w:val="16"/>
              </w:rPr>
            </w:pPr>
          </w:p>
        </w:tc>
      </w:tr>
      <w:tr w:rsidR="00327E5E" w:rsidRPr="006C26A0" w14:paraId="67CB6756" w14:textId="77777777" w:rsidTr="00C54708">
        <w:tc>
          <w:tcPr>
            <w:tcW w:w="1708" w:type="pct"/>
          </w:tcPr>
          <w:p w14:paraId="6BB49303" w14:textId="7F0AB6AB" w:rsidR="00327E5E" w:rsidRPr="00EE4C5C" w:rsidRDefault="00327E5E" w:rsidP="00327E5E">
            <w:pPr>
              <w:pStyle w:val="Compact"/>
              <w:spacing w:before="0" w:after="0"/>
              <w:rPr>
                <w:b/>
                <w:bCs/>
                <w:sz w:val="16"/>
                <w:szCs w:val="16"/>
              </w:rPr>
            </w:pPr>
            <w:r>
              <w:rPr>
                <w:sz w:val="16"/>
                <w:szCs w:val="16"/>
              </w:rPr>
              <w:t>Component 4</w:t>
            </w:r>
          </w:p>
        </w:tc>
        <w:tc>
          <w:tcPr>
            <w:tcW w:w="1126" w:type="pct"/>
          </w:tcPr>
          <w:p w14:paraId="0978C5D7" w14:textId="04124D5E" w:rsidR="00327E5E" w:rsidRPr="006C26A0" w:rsidRDefault="00327E5E" w:rsidP="00327E5E">
            <w:pPr>
              <w:pStyle w:val="Compact"/>
              <w:spacing w:before="0" w:after="0"/>
              <w:rPr>
                <w:sz w:val="16"/>
                <w:szCs w:val="16"/>
              </w:rPr>
            </w:pPr>
            <w:r w:rsidRPr="006C26A0">
              <w:rPr>
                <w:sz w:val="16"/>
                <w:szCs w:val="16"/>
              </w:rPr>
              <w:t>0.75</w:t>
            </w:r>
          </w:p>
        </w:tc>
        <w:tc>
          <w:tcPr>
            <w:tcW w:w="1269" w:type="pct"/>
          </w:tcPr>
          <w:p w14:paraId="794A845F" w14:textId="77777777" w:rsidR="00327E5E" w:rsidRPr="006C26A0" w:rsidRDefault="00327E5E" w:rsidP="00327E5E">
            <w:pPr>
              <w:pStyle w:val="Compact"/>
              <w:spacing w:before="0" w:after="0"/>
              <w:rPr>
                <w:sz w:val="16"/>
                <w:szCs w:val="16"/>
              </w:rPr>
            </w:pPr>
          </w:p>
        </w:tc>
        <w:tc>
          <w:tcPr>
            <w:tcW w:w="424" w:type="pct"/>
          </w:tcPr>
          <w:p w14:paraId="3AC5245A" w14:textId="77777777" w:rsidR="00327E5E" w:rsidRPr="006C26A0" w:rsidRDefault="00327E5E" w:rsidP="00327E5E">
            <w:pPr>
              <w:pStyle w:val="Compact"/>
              <w:spacing w:before="0" w:after="0"/>
              <w:rPr>
                <w:sz w:val="16"/>
                <w:szCs w:val="16"/>
              </w:rPr>
            </w:pPr>
          </w:p>
        </w:tc>
        <w:tc>
          <w:tcPr>
            <w:tcW w:w="473" w:type="pct"/>
          </w:tcPr>
          <w:p w14:paraId="381063A4" w14:textId="77777777" w:rsidR="00327E5E" w:rsidRPr="006C26A0" w:rsidRDefault="00327E5E" w:rsidP="00327E5E">
            <w:pPr>
              <w:pStyle w:val="Compact"/>
              <w:spacing w:before="0" w:after="0"/>
              <w:rPr>
                <w:sz w:val="16"/>
                <w:szCs w:val="16"/>
              </w:rPr>
            </w:pPr>
          </w:p>
        </w:tc>
      </w:tr>
      <w:tr w:rsidR="00EA2F93" w:rsidRPr="006C26A0" w14:paraId="3330877E" w14:textId="77777777" w:rsidTr="00C54708">
        <w:tc>
          <w:tcPr>
            <w:tcW w:w="1708" w:type="pct"/>
          </w:tcPr>
          <w:p w14:paraId="4CE363F8" w14:textId="78F95159" w:rsidR="00EA2F93" w:rsidRPr="006C26A0" w:rsidRDefault="00EA2F93" w:rsidP="00EA2F93">
            <w:pPr>
              <w:pStyle w:val="Compact"/>
              <w:spacing w:before="0" w:after="0"/>
              <w:rPr>
                <w:sz w:val="16"/>
                <w:szCs w:val="16"/>
              </w:rPr>
            </w:pPr>
            <w:r w:rsidRPr="008A3EAC">
              <w:rPr>
                <w:b/>
                <w:bCs/>
                <w:sz w:val="16"/>
                <w:szCs w:val="16"/>
              </w:rPr>
              <w:t>MEQ Peak Time (PT)</w:t>
            </w:r>
          </w:p>
        </w:tc>
        <w:tc>
          <w:tcPr>
            <w:tcW w:w="1126" w:type="pct"/>
          </w:tcPr>
          <w:p w14:paraId="4A7EEC3F" w14:textId="77777777" w:rsidR="00EA2F93" w:rsidRPr="006C26A0" w:rsidRDefault="00EA2F93" w:rsidP="00EA2F93">
            <w:pPr>
              <w:pStyle w:val="Compact"/>
              <w:spacing w:before="0" w:after="0"/>
              <w:rPr>
                <w:sz w:val="16"/>
                <w:szCs w:val="16"/>
              </w:rPr>
            </w:pPr>
          </w:p>
        </w:tc>
        <w:tc>
          <w:tcPr>
            <w:tcW w:w="1269" w:type="pct"/>
          </w:tcPr>
          <w:p w14:paraId="023A0DD9" w14:textId="77777777" w:rsidR="00EA2F93" w:rsidRPr="006C26A0" w:rsidRDefault="00EA2F93" w:rsidP="00EA2F93">
            <w:pPr>
              <w:pStyle w:val="Compact"/>
              <w:spacing w:before="0" w:after="0"/>
              <w:rPr>
                <w:sz w:val="16"/>
                <w:szCs w:val="16"/>
              </w:rPr>
            </w:pPr>
            <w:r w:rsidRPr="006C26A0">
              <w:rPr>
                <w:sz w:val="16"/>
                <w:szCs w:val="16"/>
              </w:rPr>
              <w:t>0.71</w:t>
            </w:r>
          </w:p>
        </w:tc>
        <w:tc>
          <w:tcPr>
            <w:tcW w:w="424" w:type="pct"/>
          </w:tcPr>
          <w:p w14:paraId="0831F2F6" w14:textId="77777777" w:rsidR="00EA2F93" w:rsidRPr="006C26A0" w:rsidRDefault="00EA2F93" w:rsidP="00EA2F93">
            <w:pPr>
              <w:pStyle w:val="Compact"/>
              <w:spacing w:before="0" w:after="0"/>
              <w:rPr>
                <w:sz w:val="16"/>
                <w:szCs w:val="16"/>
              </w:rPr>
            </w:pPr>
            <w:r w:rsidRPr="006C26A0">
              <w:rPr>
                <w:sz w:val="16"/>
                <w:szCs w:val="16"/>
              </w:rPr>
              <w:t>0.79</w:t>
            </w:r>
          </w:p>
        </w:tc>
        <w:tc>
          <w:tcPr>
            <w:tcW w:w="473" w:type="pct"/>
          </w:tcPr>
          <w:p w14:paraId="7F427286" w14:textId="77777777" w:rsidR="00EA2F93" w:rsidRPr="006C26A0" w:rsidRDefault="00EA2F93" w:rsidP="00EA2F93">
            <w:pPr>
              <w:pStyle w:val="Compact"/>
              <w:spacing w:before="0" w:after="0"/>
              <w:rPr>
                <w:sz w:val="16"/>
                <w:szCs w:val="16"/>
              </w:rPr>
            </w:pPr>
            <w:r w:rsidRPr="006C26A0">
              <w:rPr>
                <w:sz w:val="16"/>
                <w:szCs w:val="16"/>
              </w:rPr>
              <w:t>0.39</w:t>
            </w:r>
          </w:p>
        </w:tc>
      </w:tr>
      <w:tr w:rsidR="00EA2F93" w:rsidRPr="006C26A0" w14:paraId="26A6F2C9" w14:textId="77777777" w:rsidTr="00C54708">
        <w:tc>
          <w:tcPr>
            <w:tcW w:w="1708" w:type="pct"/>
          </w:tcPr>
          <w:p w14:paraId="67CAAB09" w14:textId="5543F046" w:rsidR="00EA2F93" w:rsidRPr="006C26A0" w:rsidRDefault="00EA2F93" w:rsidP="00EA2F93">
            <w:pPr>
              <w:pStyle w:val="Compact"/>
              <w:spacing w:before="0" w:after="0"/>
              <w:rPr>
                <w:sz w:val="16"/>
                <w:szCs w:val="16"/>
              </w:rPr>
            </w:pPr>
            <w:r>
              <w:rPr>
                <w:sz w:val="16"/>
                <w:szCs w:val="16"/>
              </w:rPr>
              <w:t>Item 11</w:t>
            </w:r>
          </w:p>
        </w:tc>
        <w:tc>
          <w:tcPr>
            <w:tcW w:w="1126" w:type="pct"/>
          </w:tcPr>
          <w:p w14:paraId="6510764C" w14:textId="77777777" w:rsidR="00EA2F93" w:rsidRPr="006C26A0" w:rsidRDefault="00EA2F93" w:rsidP="00EA2F93">
            <w:pPr>
              <w:pStyle w:val="Compact"/>
              <w:spacing w:before="0" w:after="0"/>
              <w:rPr>
                <w:sz w:val="16"/>
                <w:szCs w:val="16"/>
              </w:rPr>
            </w:pPr>
            <w:r w:rsidRPr="006C26A0">
              <w:rPr>
                <w:sz w:val="16"/>
                <w:szCs w:val="16"/>
              </w:rPr>
              <w:t>0.53</w:t>
            </w:r>
          </w:p>
        </w:tc>
        <w:tc>
          <w:tcPr>
            <w:tcW w:w="1269" w:type="pct"/>
          </w:tcPr>
          <w:p w14:paraId="43972F61" w14:textId="77777777" w:rsidR="00EA2F93" w:rsidRPr="006C26A0" w:rsidRDefault="00EA2F93" w:rsidP="00EA2F93">
            <w:pPr>
              <w:pStyle w:val="Compact"/>
              <w:spacing w:before="0" w:after="0"/>
              <w:rPr>
                <w:sz w:val="16"/>
                <w:szCs w:val="16"/>
              </w:rPr>
            </w:pPr>
          </w:p>
        </w:tc>
        <w:tc>
          <w:tcPr>
            <w:tcW w:w="424" w:type="pct"/>
          </w:tcPr>
          <w:p w14:paraId="1A017A0D" w14:textId="77777777" w:rsidR="00EA2F93" w:rsidRPr="006C26A0" w:rsidRDefault="00EA2F93" w:rsidP="00EA2F93">
            <w:pPr>
              <w:pStyle w:val="Compact"/>
              <w:spacing w:before="0" w:after="0"/>
              <w:rPr>
                <w:sz w:val="16"/>
                <w:szCs w:val="16"/>
              </w:rPr>
            </w:pPr>
          </w:p>
        </w:tc>
        <w:tc>
          <w:tcPr>
            <w:tcW w:w="473" w:type="pct"/>
          </w:tcPr>
          <w:p w14:paraId="45B40815" w14:textId="77777777" w:rsidR="00EA2F93" w:rsidRPr="006C26A0" w:rsidRDefault="00EA2F93" w:rsidP="00EA2F93">
            <w:pPr>
              <w:pStyle w:val="Compact"/>
              <w:spacing w:before="0" w:after="0"/>
              <w:rPr>
                <w:sz w:val="16"/>
                <w:szCs w:val="16"/>
              </w:rPr>
            </w:pPr>
          </w:p>
        </w:tc>
      </w:tr>
      <w:tr w:rsidR="00EA2F93" w:rsidRPr="006C26A0" w14:paraId="770CE42D" w14:textId="77777777" w:rsidTr="00C54708">
        <w:tc>
          <w:tcPr>
            <w:tcW w:w="1708" w:type="pct"/>
          </w:tcPr>
          <w:p w14:paraId="6DBCC4BC" w14:textId="17DD2762" w:rsidR="00EA2F93" w:rsidRPr="006C26A0" w:rsidRDefault="00EA2F93" w:rsidP="00EA2F93">
            <w:pPr>
              <w:pStyle w:val="Compact"/>
              <w:spacing w:before="0" w:after="0"/>
              <w:rPr>
                <w:sz w:val="16"/>
                <w:szCs w:val="16"/>
              </w:rPr>
            </w:pPr>
            <w:r>
              <w:rPr>
                <w:sz w:val="16"/>
                <w:szCs w:val="16"/>
              </w:rPr>
              <w:t>Item 1</w:t>
            </w:r>
          </w:p>
        </w:tc>
        <w:tc>
          <w:tcPr>
            <w:tcW w:w="1126" w:type="pct"/>
          </w:tcPr>
          <w:p w14:paraId="7DD45794" w14:textId="77777777" w:rsidR="00EA2F93" w:rsidRPr="006C26A0" w:rsidRDefault="00EA2F93" w:rsidP="00EA2F93">
            <w:pPr>
              <w:pStyle w:val="Compact"/>
              <w:spacing w:before="0" w:after="0"/>
              <w:rPr>
                <w:sz w:val="16"/>
                <w:szCs w:val="16"/>
              </w:rPr>
            </w:pPr>
            <w:r w:rsidRPr="006C26A0">
              <w:rPr>
                <w:sz w:val="16"/>
                <w:szCs w:val="16"/>
              </w:rPr>
              <w:t>0.75</w:t>
            </w:r>
          </w:p>
        </w:tc>
        <w:tc>
          <w:tcPr>
            <w:tcW w:w="1269" w:type="pct"/>
          </w:tcPr>
          <w:p w14:paraId="5630CF90" w14:textId="77777777" w:rsidR="00EA2F93" w:rsidRPr="006C26A0" w:rsidRDefault="00EA2F93" w:rsidP="00EA2F93">
            <w:pPr>
              <w:pStyle w:val="Compact"/>
              <w:spacing w:before="0" w:after="0"/>
              <w:rPr>
                <w:sz w:val="16"/>
                <w:szCs w:val="16"/>
              </w:rPr>
            </w:pPr>
          </w:p>
        </w:tc>
        <w:tc>
          <w:tcPr>
            <w:tcW w:w="424" w:type="pct"/>
          </w:tcPr>
          <w:p w14:paraId="29979876" w14:textId="77777777" w:rsidR="00EA2F93" w:rsidRPr="006C26A0" w:rsidRDefault="00EA2F93" w:rsidP="00EA2F93">
            <w:pPr>
              <w:pStyle w:val="Compact"/>
              <w:spacing w:before="0" w:after="0"/>
              <w:rPr>
                <w:sz w:val="16"/>
                <w:szCs w:val="16"/>
              </w:rPr>
            </w:pPr>
          </w:p>
        </w:tc>
        <w:tc>
          <w:tcPr>
            <w:tcW w:w="473" w:type="pct"/>
          </w:tcPr>
          <w:p w14:paraId="37C0B5D8" w14:textId="77777777" w:rsidR="00EA2F93" w:rsidRPr="006C26A0" w:rsidRDefault="00EA2F93" w:rsidP="00EA2F93">
            <w:pPr>
              <w:pStyle w:val="Compact"/>
              <w:spacing w:before="0" w:after="0"/>
              <w:rPr>
                <w:sz w:val="16"/>
                <w:szCs w:val="16"/>
              </w:rPr>
            </w:pPr>
          </w:p>
        </w:tc>
      </w:tr>
      <w:tr w:rsidR="00EA2F93" w:rsidRPr="006C26A0" w14:paraId="1863B956" w14:textId="77777777" w:rsidTr="00C54708">
        <w:tc>
          <w:tcPr>
            <w:tcW w:w="1708" w:type="pct"/>
          </w:tcPr>
          <w:p w14:paraId="449A81D7" w14:textId="20F53D80" w:rsidR="00EA2F93" w:rsidRPr="006C26A0" w:rsidRDefault="00EA2F93" w:rsidP="00EA2F93">
            <w:pPr>
              <w:pStyle w:val="Compact"/>
              <w:spacing w:before="0" w:after="0"/>
              <w:rPr>
                <w:sz w:val="16"/>
                <w:szCs w:val="16"/>
              </w:rPr>
            </w:pPr>
            <w:r>
              <w:rPr>
                <w:sz w:val="16"/>
                <w:szCs w:val="16"/>
              </w:rPr>
              <w:t>Item 18</w:t>
            </w:r>
          </w:p>
        </w:tc>
        <w:tc>
          <w:tcPr>
            <w:tcW w:w="1126" w:type="pct"/>
          </w:tcPr>
          <w:p w14:paraId="7673F9BB" w14:textId="77777777" w:rsidR="00EA2F93" w:rsidRPr="006C26A0" w:rsidRDefault="00EA2F93" w:rsidP="00EA2F93">
            <w:pPr>
              <w:pStyle w:val="Compact"/>
              <w:spacing w:before="0" w:after="0"/>
              <w:rPr>
                <w:sz w:val="16"/>
                <w:szCs w:val="16"/>
              </w:rPr>
            </w:pPr>
            <w:r w:rsidRPr="006C26A0">
              <w:rPr>
                <w:sz w:val="16"/>
                <w:szCs w:val="16"/>
              </w:rPr>
              <w:t>0.58</w:t>
            </w:r>
          </w:p>
        </w:tc>
        <w:tc>
          <w:tcPr>
            <w:tcW w:w="1269" w:type="pct"/>
          </w:tcPr>
          <w:p w14:paraId="5A4078F6" w14:textId="77777777" w:rsidR="00EA2F93" w:rsidRPr="006C26A0" w:rsidRDefault="00EA2F93" w:rsidP="00EA2F93">
            <w:pPr>
              <w:pStyle w:val="Compact"/>
              <w:spacing w:before="0" w:after="0"/>
              <w:rPr>
                <w:sz w:val="16"/>
                <w:szCs w:val="16"/>
              </w:rPr>
            </w:pPr>
          </w:p>
        </w:tc>
        <w:tc>
          <w:tcPr>
            <w:tcW w:w="424" w:type="pct"/>
          </w:tcPr>
          <w:p w14:paraId="766D6349" w14:textId="77777777" w:rsidR="00EA2F93" w:rsidRPr="006C26A0" w:rsidRDefault="00EA2F93" w:rsidP="00EA2F93">
            <w:pPr>
              <w:pStyle w:val="Compact"/>
              <w:spacing w:before="0" w:after="0"/>
              <w:rPr>
                <w:sz w:val="16"/>
                <w:szCs w:val="16"/>
              </w:rPr>
            </w:pPr>
          </w:p>
        </w:tc>
        <w:tc>
          <w:tcPr>
            <w:tcW w:w="473" w:type="pct"/>
          </w:tcPr>
          <w:p w14:paraId="5D86D344" w14:textId="77777777" w:rsidR="00EA2F93" w:rsidRPr="006C26A0" w:rsidRDefault="00EA2F93" w:rsidP="00EA2F93">
            <w:pPr>
              <w:pStyle w:val="Compact"/>
              <w:spacing w:before="0" w:after="0"/>
              <w:rPr>
                <w:sz w:val="16"/>
                <w:szCs w:val="16"/>
              </w:rPr>
            </w:pPr>
          </w:p>
        </w:tc>
      </w:tr>
      <w:tr w:rsidR="00EA2F93" w:rsidRPr="006C26A0" w14:paraId="0F755EE3" w14:textId="77777777" w:rsidTr="00C54708">
        <w:tc>
          <w:tcPr>
            <w:tcW w:w="1708" w:type="pct"/>
          </w:tcPr>
          <w:p w14:paraId="44C9E5B8" w14:textId="239A80CB" w:rsidR="00EA2F93" w:rsidRPr="006C26A0" w:rsidRDefault="00EA2F93" w:rsidP="00EA2F93">
            <w:pPr>
              <w:pStyle w:val="Compact"/>
              <w:spacing w:before="0" w:after="0"/>
              <w:rPr>
                <w:sz w:val="16"/>
                <w:szCs w:val="16"/>
              </w:rPr>
            </w:pPr>
            <w:r>
              <w:rPr>
                <w:sz w:val="16"/>
                <w:szCs w:val="16"/>
              </w:rPr>
              <w:t>Item 17</w:t>
            </w:r>
          </w:p>
        </w:tc>
        <w:tc>
          <w:tcPr>
            <w:tcW w:w="1126" w:type="pct"/>
          </w:tcPr>
          <w:p w14:paraId="107E96A5" w14:textId="77777777" w:rsidR="00EA2F93" w:rsidRPr="006C26A0" w:rsidRDefault="00EA2F93" w:rsidP="00EA2F93">
            <w:pPr>
              <w:pStyle w:val="Compact"/>
              <w:spacing w:before="0" w:after="0"/>
              <w:rPr>
                <w:sz w:val="16"/>
                <w:szCs w:val="16"/>
              </w:rPr>
            </w:pPr>
            <w:r w:rsidRPr="006C26A0">
              <w:rPr>
                <w:sz w:val="16"/>
                <w:szCs w:val="16"/>
              </w:rPr>
              <w:t>0.50</w:t>
            </w:r>
          </w:p>
        </w:tc>
        <w:tc>
          <w:tcPr>
            <w:tcW w:w="1269" w:type="pct"/>
          </w:tcPr>
          <w:p w14:paraId="6365E067" w14:textId="77777777" w:rsidR="00EA2F93" w:rsidRPr="006C26A0" w:rsidRDefault="00EA2F93" w:rsidP="00EA2F93">
            <w:pPr>
              <w:pStyle w:val="Compact"/>
              <w:spacing w:before="0" w:after="0"/>
              <w:rPr>
                <w:sz w:val="16"/>
                <w:szCs w:val="16"/>
              </w:rPr>
            </w:pPr>
          </w:p>
        </w:tc>
        <w:tc>
          <w:tcPr>
            <w:tcW w:w="424" w:type="pct"/>
          </w:tcPr>
          <w:p w14:paraId="565EAC8E" w14:textId="77777777" w:rsidR="00EA2F93" w:rsidRPr="006C26A0" w:rsidRDefault="00EA2F93" w:rsidP="00EA2F93">
            <w:pPr>
              <w:pStyle w:val="Compact"/>
              <w:spacing w:before="0" w:after="0"/>
              <w:rPr>
                <w:sz w:val="16"/>
                <w:szCs w:val="16"/>
              </w:rPr>
            </w:pPr>
          </w:p>
        </w:tc>
        <w:tc>
          <w:tcPr>
            <w:tcW w:w="473" w:type="pct"/>
          </w:tcPr>
          <w:p w14:paraId="090E94F6" w14:textId="77777777" w:rsidR="00EA2F93" w:rsidRPr="006C26A0" w:rsidRDefault="00EA2F93" w:rsidP="00EA2F93">
            <w:pPr>
              <w:pStyle w:val="Compact"/>
              <w:spacing w:before="0" w:after="0"/>
              <w:rPr>
                <w:sz w:val="16"/>
                <w:szCs w:val="16"/>
              </w:rPr>
            </w:pPr>
          </w:p>
        </w:tc>
      </w:tr>
      <w:tr w:rsidR="00EA2F93" w:rsidRPr="006C26A0" w14:paraId="244C660A" w14:textId="77777777" w:rsidTr="00C54708">
        <w:tc>
          <w:tcPr>
            <w:tcW w:w="1708" w:type="pct"/>
          </w:tcPr>
          <w:p w14:paraId="24C5E2D0" w14:textId="6A86218F" w:rsidR="00EA2F93" w:rsidRPr="006C26A0" w:rsidRDefault="00EA2F93" w:rsidP="00EA2F93">
            <w:pPr>
              <w:pStyle w:val="Compact"/>
              <w:spacing w:before="0" w:after="0"/>
              <w:rPr>
                <w:sz w:val="16"/>
                <w:szCs w:val="16"/>
              </w:rPr>
            </w:pPr>
            <w:r>
              <w:rPr>
                <w:sz w:val="16"/>
                <w:szCs w:val="16"/>
              </w:rPr>
              <w:t>Item 09</w:t>
            </w:r>
          </w:p>
        </w:tc>
        <w:tc>
          <w:tcPr>
            <w:tcW w:w="1126" w:type="pct"/>
          </w:tcPr>
          <w:p w14:paraId="569B0FD1" w14:textId="77777777" w:rsidR="00EA2F93" w:rsidRPr="006C26A0" w:rsidRDefault="00EA2F93" w:rsidP="00EA2F93">
            <w:pPr>
              <w:pStyle w:val="Compact"/>
              <w:spacing w:before="0" w:after="0"/>
              <w:rPr>
                <w:sz w:val="16"/>
                <w:szCs w:val="16"/>
              </w:rPr>
            </w:pPr>
            <w:r w:rsidRPr="006C26A0">
              <w:rPr>
                <w:sz w:val="16"/>
                <w:szCs w:val="16"/>
              </w:rPr>
              <w:t>0.79</w:t>
            </w:r>
          </w:p>
        </w:tc>
        <w:tc>
          <w:tcPr>
            <w:tcW w:w="1269" w:type="pct"/>
          </w:tcPr>
          <w:p w14:paraId="15BA9EFE" w14:textId="77777777" w:rsidR="00EA2F93" w:rsidRPr="006C26A0" w:rsidRDefault="00EA2F93" w:rsidP="00EA2F93">
            <w:pPr>
              <w:pStyle w:val="Compact"/>
              <w:spacing w:before="0" w:after="0"/>
              <w:rPr>
                <w:sz w:val="16"/>
                <w:szCs w:val="16"/>
              </w:rPr>
            </w:pPr>
          </w:p>
        </w:tc>
        <w:tc>
          <w:tcPr>
            <w:tcW w:w="424" w:type="pct"/>
          </w:tcPr>
          <w:p w14:paraId="3372367D" w14:textId="77777777" w:rsidR="00EA2F93" w:rsidRPr="006C26A0" w:rsidRDefault="00EA2F93" w:rsidP="00EA2F93">
            <w:pPr>
              <w:pStyle w:val="Compact"/>
              <w:spacing w:before="0" w:after="0"/>
              <w:rPr>
                <w:sz w:val="16"/>
                <w:szCs w:val="16"/>
              </w:rPr>
            </w:pPr>
          </w:p>
        </w:tc>
        <w:tc>
          <w:tcPr>
            <w:tcW w:w="473" w:type="pct"/>
          </w:tcPr>
          <w:p w14:paraId="3FA12670" w14:textId="77777777" w:rsidR="00EA2F93" w:rsidRPr="006C26A0" w:rsidRDefault="00EA2F93" w:rsidP="00EA2F93">
            <w:pPr>
              <w:pStyle w:val="Compact"/>
              <w:spacing w:before="0" w:after="0"/>
              <w:rPr>
                <w:sz w:val="16"/>
                <w:szCs w:val="16"/>
              </w:rPr>
            </w:pPr>
          </w:p>
        </w:tc>
      </w:tr>
      <w:tr w:rsidR="00EA2F93" w:rsidRPr="006C26A0" w14:paraId="0D819FCF" w14:textId="77777777" w:rsidTr="00C54708">
        <w:tc>
          <w:tcPr>
            <w:tcW w:w="1708" w:type="pct"/>
          </w:tcPr>
          <w:p w14:paraId="21F34ED3" w14:textId="5984A0A2" w:rsidR="00EA2F93" w:rsidRPr="006C26A0" w:rsidRDefault="00EA2F93" w:rsidP="00EA2F93">
            <w:pPr>
              <w:pStyle w:val="Compact"/>
              <w:spacing w:before="0" w:after="0"/>
              <w:rPr>
                <w:sz w:val="16"/>
                <w:szCs w:val="16"/>
              </w:rPr>
            </w:pPr>
            <w:r>
              <w:rPr>
                <w:sz w:val="16"/>
                <w:szCs w:val="16"/>
              </w:rPr>
              <w:t>Item 15</w:t>
            </w:r>
          </w:p>
        </w:tc>
        <w:tc>
          <w:tcPr>
            <w:tcW w:w="1126" w:type="pct"/>
          </w:tcPr>
          <w:p w14:paraId="0E23A92E" w14:textId="77777777" w:rsidR="00EA2F93" w:rsidRPr="006C26A0" w:rsidRDefault="00EA2F93" w:rsidP="00EA2F93">
            <w:pPr>
              <w:pStyle w:val="Compact"/>
              <w:spacing w:before="0" w:after="0"/>
              <w:rPr>
                <w:sz w:val="16"/>
                <w:szCs w:val="16"/>
              </w:rPr>
            </w:pPr>
            <w:r w:rsidRPr="006C26A0">
              <w:rPr>
                <w:sz w:val="16"/>
                <w:szCs w:val="16"/>
              </w:rPr>
              <w:t>0.55</w:t>
            </w:r>
          </w:p>
        </w:tc>
        <w:tc>
          <w:tcPr>
            <w:tcW w:w="1269" w:type="pct"/>
          </w:tcPr>
          <w:p w14:paraId="091E09DA" w14:textId="77777777" w:rsidR="00EA2F93" w:rsidRPr="006C26A0" w:rsidRDefault="00EA2F93" w:rsidP="00EA2F93">
            <w:pPr>
              <w:pStyle w:val="Compact"/>
              <w:spacing w:before="0" w:after="0"/>
              <w:rPr>
                <w:sz w:val="16"/>
                <w:szCs w:val="16"/>
              </w:rPr>
            </w:pPr>
          </w:p>
        </w:tc>
        <w:tc>
          <w:tcPr>
            <w:tcW w:w="424" w:type="pct"/>
          </w:tcPr>
          <w:p w14:paraId="606CB640" w14:textId="77777777" w:rsidR="00EA2F93" w:rsidRPr="006C26A0" w:rsidRDefault="00EA2F93" w:rsidP="00EA2F93">
            <w:pPr>
              <w:pStyle w:val="Compact"/>
              <w:spacing w:before="0" w:after="0"/>
              <w:rPr>
                <w:sz w:val="16"/>
                <w:szCs w:val="16"/>
              </w:rPr>
            </w:pPr>
          </w:p>
        </w:tc>
        <w:tc>
          <w:tcPr>
            <w:tcW w:w="473" w:type="pct"/>
          </w:tcPr>
          <w:p w14:paraId="4598AF15" w14:textId="77777777" w:rsidR="00EA2F93" w:rsidRPr="006C26A0" w:rsidRDefault="00EA2F93" w:rsidP="00EA2F93">
            <w:pPr>
              <w:pStyle w:val="Compact"/>
              <w:spacing w:before="0" w:after="0"/>
              <w:rPr>
                <w:sz w:val="16"/>
                <w:szCs w:val="16"/>
              </w:rPr>
            </w:pPr>
          </w:p>
        </w:tc>
      </w:tr>
      <w:tr w:rsidR="007049A5" w:rsidRPr="006C26A0" w14:paraId="11445155" w14:textId="77777777" w:rsidTr="00C54708">
        <w:tc>
          <w:tcPr>
            <w:tcW w:w="1708" w:type="pct"/>
          </w:tcPr>
          <w:p w14:paraId="40DC803F" w14:textId="6C444F00" w:rsidR="007049A5" w:rsidRPr="006C26A0" w:rsidRDefault="007049A5" w:rsidP="007049A5">
            <w:pPr>
              <w:pStyle w:val="Compact"/>
              <w:spacing w:before="0" w:after="0"/>
              <w:rPr>
                <w:sz w:val="16"/>
                <w:szCs w:val="16"/>
              </w:rPr>
            </w:pPr>
            <w:r w:rsidRPr="00080AEB">
              <w:rPr>
                <w:b/>
                <w:bCs/>
                <w:sz w:val="16"/>
                <w:szCs w:val="16"/>
              </w:rPr>
              <w:t>MEQ Morning Affect (MA)</w:t>
            </w:r>
          </w:p>
        </w:tc>
        <w:tc>
          <w:tcPr>
            <w:tcW w:w="1126" w:type="pct"/>
          </w:tcPr>
          <w:p w14:paraId="6630C5A1" w14:textId="77777777" w:rsidR="007049A5" w:rsidRPr="006C26A0" w:rsidRDefault="007049A5" w:rsidP="007049A5">
            <w:pPr>
              <w:pStyle w:val="Compact"/>
              <w:spacing w:before="0" w:after="0"/>
              <w:rPr>
                <w:sz w:val="16"/>
                <w:szCs w:val="16"/>
              </w:rPr>
            </w:pPr>
          </w:p>
        </w:tc>
        <w:tc>
          <w:tcPr>
            <w:tcW w:w="1269" w:type="pct"/>
          </w:tcPr>
          <w:p w14:paraId="781A9C09" w14:textId="77777777" w:rsidR="007049A5" w:rsidRPr="006C26A0" w:rsidRDefault="007049A5" w:rsidP="007049A5">
            <w:pPr>
              <w:pStyle w:val="Compact"/>
              <w:spacing w:before="0" w:after="0"/>
              <w:rPr>
                <w:sz w:val="16"/>
                <w:szCs w:val="16"/>
              </w:rPr>
            </w:pPr>
            <w:r w:rsidRPr="006C26A0">
              <w:rPr>
                <w:sz w:val="16"/>
                <w:szCs w:val="16"/>
              </w:rPr>
              <w:t>0.53</w:t>
            </w:r>
          </w:p>
        </w:tc>
        <w:tc>
          <w:tcPr>
            <w:tcW w:w="424" w:type="pct"/>
          </w:tcPr>
          <w:p w14:paraId="2FE0EA59" w14:textId="77777777" w:rsidR="007049A5" w:rsidRPr="006C26A0" w:rsidRDefault="007049A5" w:rsidP="007049A5">
            <w:pPr>
              <w:pStyle w:val="Compact"/>
              <w:spacing w:before="0" w:after="0"/>
              <w:rPr>
                <w:sz w:val="16"/>
                <w:szCs w:val="16"/>
              </w:rPr>
            </w:pPr>
            <w:r w:rsidRPr="006C26A0">
              <w:rPr>
                <w:sz w:val="16"/>
                <w:szCs w:val="16"/>
              </w:rPr>
              <w:t>0.70</w:t>
            </w:r>
          </w:p>
        </w:tc>
        <w:tc>
          <w:tcPr>
            <w:tcW w:w="473" w:type="pct"/>
          </w:tcPr>
          <w:p w14:paraId="628B3385" w14:textId="77777777" w:rsidR="007049A5" w:rsidRPr="006C26A0" w:rsidRDefault="007049A5" w:rsidP="007049A5">
            <w:pPr>
              <w:pStyle w:val="Compact"/>
              <w:spacing w:before="0" w:after="0"/>
              <w:rPr>
                <w:sz w:val="16"/>
                <w:szCs w:val="16"/>
              </w:rPr>
            </w:pPr>
            <w:r w:rsidRPr="006C26A0">
              <w:rPr>
                <w:sz w:val="16"/>
                <w:szCs w:val="16"/>
              </w:rPr>
              <w:t>0.48</w:t>
            </w:r>
          </w:p>
        </w:tc>
      </w:tr>
      <w:tr w:rsidR="007049A5" w:rsidRPr="006C26A0" w14:paraId="4CF107A1" w14:textId="77777777" w:rsidTr="00C54708">
        <w:tc>
          <w:tcPr>
            <w:tcW w:w="1708" w:type="pct"/>
          </w:tcPr>
          <w:p w14:paraId="04F0DF75" w14:textId="3B1F21F4" w:rsidR="007049A5" w:rsidRPr="006C26A0" w:rsidRDefault="007049A5" w:rsidP="007049A5">
            <w:pPr>
              <w:pStyle w:val="Compact"/>
              <w:spacing w:before="0" w:after="0"/>
              <w:rPr>
                <w:sz w:val="16"/>
                <w:szCs w:val="16"/>
              </w:rPr>
            </w:pPr>
            <w:r>
              <w:rPr>
                <w:sz w:val="16"/>
                <w:szCs w:val="16"/>
              </w:rPr>
              <w:t>Item 07</w:t>
            </w:r>
          </w:p>
        </w:tc>
        <w:tc>
          <w:tcPr>
            <w:tcW w:w="1126" w:type="pct"/>
          </w:tcPr>
          <w:p w14:paraId="27B93A1C" w14:textId="77777777" w:rsidR="007049A5" w:rsidRPr="006C26A0" w:rsidRDefault="007049A5" w:rsidP="007049A5">
            <w:pPr>
              <w:pStyle w:val="Compact"/>
              <w:spacing w:before="0" w:after="0"/>
              <w:rPr>
                <w:sz w:val="16"/>
                <w:szCs w:val="16"/>
              </w:rPr>
            </w:pPr>
            <w:r w:rsidRPr="006C26A0">
              <w:rPr>
                <w:sz w:val="16"/>
                <w:szCs w:val="16"/>
              </w:rPr>
              <w:t>0.85</w:t>
            </w:r>
          </w:p>
        </w:tc>
        <w:tc>
          <w:tcPr>
            <w:tcW w:w="1269" w:type="pct"/>
          </w:tcPr>
          <w:p w14:paraId="07F71D44" w14:textId="77777777" w:rsidR="007049A5" w:rsidRPr="006C26A0" w:rsidRDefault="007049A5" w:rsidP="007049A5">
            <w:pPr>
              <w:pStyle w:val="Compact"/>
              <w:spacing w:before="0" w:after="0"/>
              <w:rPr>
                <w:sz w:val="16"/>
                <w:szCs w:val="16"/>
              </w:rPr>
            </w:pPr>
          </w:p>
        </w:tc>
        <w:tc>
          <w:tcPr>
            <w:tcW w:w="424" w:type="pct"/>
          </w:tcPr>
          <w:p w14:paraId="2E2A6C0E" w14:textId="77777777" w:rsidR="007049A5" w:rsidRPr="006C26A0" w:rsidRDefault="007049A5" w:rsidP="007049A5">
            <w:pPr>
              <w:pStyle w:val="Compact"/>
              <w:spacing w:before="0" w:after="0"/>
              <w:rPr>
                <w:sz w:val="16"/>
                <w:szCs w:val="16"/>
              </w:rPr>
            </w:pPr>
          </w:p>
        </w:tc>
        <w:tc>
          <w:tcPr>
            <w:tcW w:w="473" w:type="pct"/>
          </w:tcPr>
          <w:p w14:paraId="2C803153" w14:textId="77777777" w:rsidR="007049A5" w:rsidRPr="006C26A0" w:rsidRDefault="007049A5" w:rsidP="007049A5">
            <w:pPr>
              <w:pStyle w:val="Compact"/>
              <w:spacing w:before="0" w:after="0"/>
              <w:rPr>
                <w:sz w:val="16"/>
                <w:szCs w:val="16"/>
              </w:rPr>
            </w:pPr>
          </w:p>
        </w:tc>
      </w:tr>
      <w:tr w:rsidR="007049A5" w:rsidRPr="006C26A0" w14:paraId="5C64C763" w14:textId="77777777" w:rsidTr="00C54708">
        <w:tc>
          <w:tcPr>
            <w:tcW w:w="1708" w:type="pct"/>
          </w:tcPr>
          <w:p w14:paraId="55BE9A75" w14:textId="58F2BBF7" w:rsidR="007049A5" w:rsidRPr="006C26A0" w:rsidRDefault="007049A5" w:rsidP="007049A5">
            <w:pPr>
              <w:pStyle w:val="Compact"/>
              <w:spacing w:before="0" w:after="0"/>
              <w:rPr>
                <w:sz w:val="16"/>
                <w:szCs w:val="16"/>
              </w:rPr>
            </w:pPr>
            <w:r>
              <w:rPr>
                <w:sz w:val="16"/>
                <w:szCs w:val="16"/>
              </w:rPr>
              <w:t>Item 04</w:t>
            </w:r>
          </w:p>
        </w:tc>
        <w:tc>
          <w:tcPr>
            <w:tcW w:w="1126" w:type="pct"/>
          </w:tcPr>
          <w:p w14:paraId="0C3854B9" w14:textId="77777777" w:rsidR="007049A5" w:rsidRPr="006C26A0" w:rsidRDefault="007049A5" w:rsidP="007049A5">
            <w:pPr>
              <w:pStyle w:val="Compact"/>
              <w:spacing w:before="0" w:after="0"/>
              <w:rPr>
                <w:sz w:val="16"/>
                <w:szCs w:val="16"/>
              </w:rPr>
            </w:pPr>
            <w:r w:rsidRPr="006C26A0">
              <w:rPr>
                <w:sz w:val="16"/>
                <w:szCs w:val="16"/>
              </w:rPr>
              <w:t>0.79</w:t>
            </w:r>
          </w:p>
        </w:tc>
        <w:tc>
          <w:tcPr>
            <w:tcW w:w="1269" w:type="pct"/>
          </w:tcPr>
          <w:p w14:paraId="6816E4FE" w14:textId="77777777" w:rsidR="007049A5" w:rsidRPr="006C26A0" w:rsidRDefault="007049A5" w:rsidP="007049A5">
            <w:pPr>
              <w:pStyle w:val="Compact"/>
              <w:spacing w:before="0" w:after="0"/>
              <w:rPr>
                <w:sz w:val="16"/>
                <w:szCs w:val="16"/>
              </w:rPr>
            </w:pPr>
          </w:p>
        </w:tc>
        <w:tc>
          <w:tcPr>
            <w:tcW w:w="424" w:type="pct"/>
          </w:tcPr>
          <w:p w14:paraId="515BCF6C" w14:textId="77777777" w:rsidR="007049A5" w:rsidRPr="006C26A0" w:rsidRDefault="007049A5" w:rsidP="007049A5">
            <w:pPr>
              <w:pStyle w:val="Compact"/>
              <w:spacing w:before="0" w:after="0"/>
              <w:rPr>
                <w:sz w:val="16"/>
                <w:szCs w:val="16"/>
              </w:rPr>
            </w:pPr>
          </w:p>
        </w:tc>
        <w:tc>
          <w:tcPr>
            <w:tcW w:w="473" w:type="pct"/>
          </w:tcPr>
          <w:p w14:paraId="4A313255" w14:textId="77777777" w:rsidR="007049A5" w:rsidRPr="006C26A0" w:rsidRDefault="007049A5" w:rsidP="007049A5">
            <w:pPr>
              <w:pStyle w:val="Compact"/>
              <w:spacing w:before="0" w:after="0"/>
              <w:rPr>
                <w:sz w:val="16"/>
                <w:szCs w:val="16"/>
              </w:rPr>
            </w:pPr>
          </w:p>
        </w:tc>
      </w:tr>
      <w:tr w:rsidR="007049A5" w:rsidRPr="006C26A0" w14:paraId="065771BA" w14:textId="77777777" w:rsidTr="00C54708">
        <w:tc>
          <w:tcPr>
            <w:tcW w:w="1708" w:type="pct"/>
          </w:tcPr>
          <w:p w14:paraId="2141F902" w14:textId="73DFA121" w:rsidR="007049A5" w:rsidRPr="006C26A0" w:rsidRDefault="007049A5" w:rsidP="007049A5">
            <w:pPr>
              <w:pStyle w:val="Compact"/>
              <w:spacing w:before="0" w:after="0"/>
              <w:rPr>
                <w:sz w:val="16"/>
                <w:szCs w:val="16"/>
              </w:rPr>
            </w:pPr>
            <w:r>
              <w:rPr>
                <w:sz w:val="16"/>
                <w:szCs w:val="16"/>
              </w:rPr>
              <w:t>Item 05</w:t>
            </w:r>
          </w:p>
        </w:tc>
        <w:tc>
          <w:tcPr>
            <w:tcW w:w="1126" w:type="pct"/>
          </w:tcPr>
          <w:p w14:paraId="7AFA859C" w14:textId="77777777" w:rsidR="007049A5" w:rsidRPr="006C26A0" w:rsidRDefault="007049A5" w:rsidP="007049A5">
            <w:pPr>
              <w:pStyle w:val="Compact"/>
              <w:spacing w:before="0" w:after="0"/>
              <w:rPr>
                <w:sz w:val="16"/>
                <w:szCs w:val="16"/>
              </w:rPr>
            </w:pPr>
            <w:r w:rsidRPr="006C26A0">
              <w:rPr>
                <w:sz w:val="16"/>
                <w:szCs w:val="16"/>
              </w:rPr>
              <w:t>0.73</w:t>
            </w:r>
          </w:p>
        </w:tc>
        <w:tc>
          <w:tcPr>
            <w:tcW w:w="1269" w:type="pct"/>
          </w:tcPr>
          <w:p w14:paraId="77E4A13D" w14:textId="77777777" w:rsidR="007049A5" w:rsidRPr="006C26A0" w:rsidRDefault="007049A5" w:rsidP="007049A5">
            <w:pPr>
              <w:pStyle w:val="Compact"/>
              <w:spacing w:before="0" w:after="0"/>
              <w:rPr>
                <w:sz w:val="16"/>
                <w:szCs w:val="16"/>
              </w:rPr>
            </w:pPr>
          </w:p>
        </w:tc>
        <w:tc>
          <w:tcPr>
            <w:tcW w:w="424" w:type="pct"/>
          </w:tcPr>
          <w:p w14:paraId="190A8CD6" w14:textId="77777777" w:rsidR="007049A5" w:rsidRPr="006C26A0" w:rsidRDefault="007049A5" w:rsidP="007049A5">
            <w:pPr>
              <w:pStyle w:val="Compact"/>
              <w:spacing w:before="0" w:after="0"/>
              <w:rPr>
                <w:sz w:val="16"/>
                <w:szCs w:val="16"/>
              </w:rPr>
            </w:pPr>
          </w:p>
        </w:tc>
        <w:tc>
          <w:tcPr>
            <w:tcW w:w="473" w:type="pct"/>
          </w:tcPr>
          <w:p w14:paraId="44C9A1F8" w14:textId="77777777" w:rsidR="007049A5" w:rsidRPr="006C26A0" w:rsidRDefault="007049A5" w:rsidP="007049A5">
            <w:pPr>
              <w:pStyle w:val="Compact"/>
              <w:spacing w:before="0" w:after="0"/>
              <w:rPr>
                <w:sz w:val="16"/>
                <w:szCs w:val="16"/>
              </w:rPr>
            </w:pPr>
          </w:p>
        </w:tc>
      </w:tr>
      <w:tr w:rsidR="007049A5" w:rsidRPr="006C26A0" w14:paraId="39D7703B" w14:textId="77777777" w:rsidTr="00C54708">
        <w:tc>
          <w:tcPr>
            <w:tcW w:w="1708" w:type="pct"/>
          </w:tcPr>
          <w:p w14:paraId="63B29CBF" w14:textId="2BC95E28" w:rsidR="007049A5" w:rsidRPr="006C26A0" w:rsidRDefault="007049A5" w:rsidP="007049A5">
            <w:pPr>
              <w:pStyle w:val="Compact"/>
              <w:spacing w:before="0" w:after="0"/>
              <w:rPr>
                <w:sz w:val="16"/>
                <w:szCs w:val="16"/>
              </w:rPr>
            </w:pPr>
            <w:r>
              <w:rPr>
                <w:sz w:val="16"/>
                <w:szCs w:val="16"/>
              </w:rPr>
              <w:t>Item 06</w:t>
            </w:r>
          </w:p>
        </w:tc>
        <w:tc>
          <w:tcPr>
            <w:tcW w:w="1126" w:type="pct"/>
          </w:tcPr>
          <w:p w14:paraId="563443B8" w14:textId="77777777" w:rsidR="007049A5" w:rsidRPr="006C26A0" w:rsidRDefault="007049A5" w:rsidP="007049A5">
            <w:pPr>
              <w:pStyle w:val="Compact"/>
              <w:spacing w:before="0" w:after="0"/>
              <w:rPr>
                <w:sz w:val="16"/>
                <w:szCs w:val="16"/>
              </w:rPr>
            </w:pPr>
            <w:r w:rsidRPr="006C26A0">
              <w:rPr>
                <w:sz w:val="16"/>
                <w:szCs w:val="16"/>
              </w:rPr>
              <w:t>-0.15</w:t>
            </w:r>
          </w:p>
        </w:tc>
        <w:tc>
          <w:tcPr>
            <w:tcW w:w="1269" w:type="pct"/>
          </w:tcPr>
          <w:p w14:paraId="2E16DF1C" w14:textId="77777777" w:rsidR="007049A5" w:rsidRPr="006C26A0" w:rsidRDefault="007049A5" w:rsidP="007049A5">
            <w:pPr>
              <w:pStyle w:val="Compact"/>
              <w:spacing w:before="0" w:after="0"/>
              <w:rPr>
                <w:sz w:val="16"/>
                <w:szCs w:val="16"/>
              </w:rPr>
            </w:pPr>
          </w:p>
        </w:tc>
        <w:tc>
          <w:tcPr>
            <w:tcW w:w="424" w:type="pct"/>
          </w:tcPr>
          <w:p w14:paraId="3E79F2EA" w14:textId="77777777" w:rsidR="007049A5" w:rsidRPr="006C26A0" w:rsidRDefault="007049A5" w:rsidP="007049A5">
            <w:pPr>
              <w:pStyle w:val="Compact"/>
              <w:spacing w:before="0" w:after="0"/>
              <w:rPr>
                <w:sz w:val="16"/>
                <w:szCs w:val="16"/>
              </w:rPr>
            </w:pPr>
          </w:p>
        </w:tc>
        <w:tc>
          <w:tcPr>
            <w:tcW w:w="473" w:type="pct"/>
          </w:tcPr>
          <w:p w14:paraId="6768C842" w14:textId="77777777" w:rsidR="007049A5" w:rsidRPr="006C26A0" w:rsidRDefault="007049A5" w:rsidP="007049A5">
            <w:pPr>
              <w:pStyle w:val="Compact"/>
              <w:spacing w:before="0" w:after="0"/>
              <w:rPr>
                <w:sz w:val="16"/>
                <w:szCs w:val="16"/>
              </w:rPr>
            </w:pPr>
          </w:p>
        </w:tc>
      </w:tr>
      <w:tr w:rsidR="00A17425" w:rsidRPr="006C26A0" w14:paraId="1A6F1F21" w14:textId="77777777" w:rsidTr="00C54708">
        <w:tc>
          <w:tcPr>
            <w:tcW w:w="1708" w:type="pct"/>
          </w:tcPr>
          <w:p w14:paraId="18F962A0" w14:textId="5512D7D5" w:rsidR="00A17425" w:rsidRPr="006C26A0" w:rsidRDefault="00A17425" w:rsidP="00A17425">
            <w:pPr>
              <w:pStyle w:val="Compact"/>
              <w:spacing w:before="0" w:after="0"/>
              <w:rPr>
                <w:sz w:val="16"/>
                <w:szCs w:val="16"/>
              </w:rPr>
            </w:pPr>
            <w:r w:rsidRPr="00EE4C5C">
              <w:rPr>
                <w:b/>
                <w:bCs/>
                <w:sz w:val="16"/>
                <w:szCs w:val="16"/>
              </w:rPr>
              <w:t>MEQ Retiring (RT)</w:t>
            </w:r>
          </w:p>
        </w:tc>
        <w:tc>
          <w:tcPr>
            <w:tcW w:w="1126" w:type="pct"/>
          </w:tcPr>
          <w:p w14:paraId="324949C6" w14:textId="77777777" w:rsidR="00A17425" w:rsidRPr="006C26A0" w:rsidRDefault="00A17425" w:rsidP="00A17425">
            <w:pPr>
              <w:pStyle w:val="Compact"/>
              <w:spacing w:before="0" w:after="0"/>
              <w:rPr>
                <w:sz w:val="16"/>
                <w:szCs w:val="16"/>
              </w:rPr>
            </w:pPr>
          </w:p>
        </w:tc>
        <w:tc>
          <w:tcPr>
            <w:tcW w:w="1269" w:type="pct"/>
          </w:tcPr>
          <w:p w14:paraId="40A00CDE" w14:textId="77777777" w:rsidR="00A17425" w:rsidRPr="006C26A0" w:rsidRDefault="00A17425" w:rsidP="00A17425">
            <w:pPr>
              <w:pStyle w:val="Compact"/>
              <w:spacing w:before="0" w:after="0"/>
              <w:rPr>
                <w:sz w:val="16"/>
                <w:szCs w:val="16"/>
              </w:rPr>
            </w:pPr>
            <w:r w:rsidRPr="006C26A0">
              <w:rPr>
                <w:sz w:val="16"/>
                <w:szCs w:val="16"/>
              </w:rPr>
              <w:t>0.42</w:t>
            </w:r>
          </w:p>
        </w:tc>
        <w:tc>
          <w:tcPr>
            <w:tcW w:w="424" w:type="pct"/>
          </w:tcPr>
          <w:p w14:paraId="571A759E" w14:textId="77777777" w:rsidR="00A17425" w:rsidRPr="006C26A0" w:rsidRDefault="00A17425" w:rsidP="00A17425">
            <w:pPr>
              <w:pStyle w:val="Compact"/>
              <w:spacing w:before="0" w:after="0"/>
              <w:rPr>
                <w:sz w:val="16"/>
                <w:szCs w:val="16"/>
              </w:rPr>
            </w:pPr>
            <w:r w:rsidRPr="006C26A0">
              <w:rPr>
                <w:sz w:val="16"/>
                <w:szCs w:val="16"/>
              </w:rPr>
              <w:t>0.61</w:t>
            </w:r>
          </w:p>
        </w:tc>
        <w:tc>
          <w:tcPr>
            <w:tcW w:w="473" w:type="pct"/>
          </w:tcPr>
          <w:p w14:paraId="2D1F077D" w14:textId="77777777" w:rsidR="00A17425" w:rsidRPr="006C26A0" w:rsidRDefault="00A17425" w:rsidP="00A17425">
            <w:pPr>
              <w:pStyle w:val="Compact"/>
              <w:spacing w:before="0" w:after="0"/>
              <w:rPr>
                <w:sz w:val="16"/>
                <w:szCs w:val="16"/>
              </w:rPr>
            </w:pPr>
            <w:r w:rsidRPr="006C26A0">
              <w:rPr>
                <w:sz w:val="16"/>
                <w:szCs w:val="16"/>
              </w:rPr>
              <w:t>0.29</w:t>
            </w:r>
          </w:p>
        </w:tc>
      </w:tr>
      <w:tr w:rsidR="00A17425" w:rsidRPr="006C26A0" w14:paraId="04305613" w14:textId="77777777" w:rsidTr="00C54708">
        <w:tc>
          <w:tcPr>
            <w:tcW w:w="1708" w:type="pct"/>
          </w:tcPr>
          <w:p w14:paraId="3409EADD" w14:textId="3E44A8B2" w:rsidR="00A17425" w:rsidRPr="006C26A0" w:rsidRDefault="00A17425" w:rsidP="00A17425">
            <w:pPr>
              <w:pStyle w:val="Compact"/>
              <w:spacing w:before="0" w:after="0"/>
              <w:rPr>
                <w:sz w:val="16"/>
                <w:szCs w:val="16"/>
              </w:rPr>
            </w:pPr>
            <w:r>
              <w:rPr>
                <w:sz w:val="16"/>
                <w:szCs w:val="16"/>
              </w:rPr>
              <w:t>Item19</w:t>
            </w:r>
          </w:p>
        </w:tc>
        <w:tc>
          <w:tcPr>
            <w:tcW w:w="1126" w:type="pct"/>
          </w:tcPr>
          <w:p w14:paraId="7B83EAC3" w14:textId="77777777" w:rsidR="00A17425" w:rsidRPr="006C26A0" w:rsidRDefault="00A17425" w:rsidP="00A17425">
            <w:pPr>
              <w:pStyle w:val="Compact"/>
              <w:spacing w:before="0" w:after="0"/>
              <w:rPr>
                <w:sz w:val="16"/>
                <w:szCs w:val="16"/>
              </w:rPr>
            </w:pPr>
            <w:r w:rsidRPr="006C26A0">
              <w:rPr>
                <w:sz w:val="16"/>
                <w:szCs w:val="16"/>
              </w:rPr>
              <w:t>0.75</w:t>
            </w:r>
          </w:p>
        </w:tc>
        <w:tc>
          <w:tcPr>
            <w:tcW w:w="1269" w:type="pct"/>
          </w:tcPr>
          <w:p w14:paraId="0ED229D0" w14:textId="77777777" w:rsidR="00A17425" w:rsidRPr="006C26A0" w:rsidRDefault="00A17425" w:rsidP="00A17425">
            <w:pPr>
              <w:pStyle w:val="Compact"/>
              <w:spacing w:before="0" w:after="0"/>
              <w:rPr>
                <w:sz w:val="16"/>
                <w:szCs w:val="16"/>
              </w:rPr>
            </w:pPr>
          </w:p>
        </w:tc>
        <w:tc>
          <w:tcPr>
            <w:tcW w:w="424" w:type="pct"/>
          </w:tcPr>
          <w:p w14:paraId="2F9AC47D" w14:textId="77777777" w:rsidR="00A17425" w:rsidRPr="006C26A0" w:rsidRDefault="00A17425" w:rsidP="00A17425">
            <w:pPr>
              <w:pStyle w:val="Compact"/>
              <w:spacing w:before="0" w:after="0"/>
              <w:rPr>
                <w:sz w:val="16"/>
                <w:szCs w:val="16"/>
              </w:rPr>
            </w:pPr>
          </w:p>
        </w:tc>
        <w:tc>
          <w:tcPr>
            <w:tcW w:w="473" w:type="pct"/>
          </w:tcPr>
          <w:p w14:paraId="5F70C487" w14:textId="77777777" w:rsidR="00A17425" w:rsidRPr="006C26A0" w:rsidRDefault="00A17425" w:rsidP="00A17425">
            <w:pPr>
              <w:pStyle w:val="Compact"/>
              <w:spacing w:before="0" w:after="0"/>
              <w:rPr>
                <w:sz w:val="16"/>
                <w:szCs w:val="16"/>
              </w:rPr>
            </w:pPr>
          </w:p>
        </w:tc>
      </w:tr>
      <w:tr w:rsidR="00A17425" w:rsidRPr="006C26A0" w14:paraId="636FE180" w14:textId="77777777" w:rsidTr="00C54708">
        <w:tc>
          <w:tcPr>
            <w:tcW w:w="1708" w:type="pct"/>
          </w:tcPr>
          <w:p w14:paraId="4D62C103" w14:textId="41DFA194" w:rsidR="00A17425" w:rsidRPr="006C26A0" w:rsidRDefault="00A17425" w:rsidP="00A17425">
            <w:pPr>
              <w:pStyle w:val="Compact"/>
              <w:spacing w:before="0" w:after="0"/>
              <w:rPr>
                <w:sz w:val="16"/>
                <w:szCs w:val="16"/>
              </w:rPr>
            </w:pPr>
            <w:r>
              <w:rPr>
                <w:sz w:val="16"/>
                <w:szCs w:val="16"/>
              </w:rPr>
              <w:t>Item8</w:t>
            </w:r>
          </w:p>
        </w:tc>
        <w:tc>
          <w:tcPr>
            <w:tcW w:w="1126" w:type="pct"/>
          </w:tcPr>
          <w:p w14:paraId="60936D13" w14:textId="77777777" w:rsidR="00A17425" w:rsidRPr="006C26A0" w:rsidRDefault="00A17425" w:rsidP="00A17425">
            <w:pPr>
              <w:pStyle w:val="Compact"/>
              <w:spacing w:before="0" w:after="0"/>
              <w:rPr>
                <w:sz w:val="16"/>
                <w:szCs w:val="16"/>
              </w:rPr>
            </w:pPr>
            <w:r w:rsidRPr="006C26A0">
              <w:rPr>
                <w:sz w:val="16"/>
                <w:szCs w:val="16"/>
              </w:rPr>
              <w:t>0.58</w:t>
            </w:r>
          </w:p>
        </w:tc>
        <w:tc>
          <w:tcPr>
            <w:tcW w:w="1269" w:type="pct"/>
          </w:tcPr>
          <w:p w14:paraId="12CC5BB4" w14:textId="77777777" w:rsidR="00A17425" w:rsidRPr="006C26A0" w:rsidRDefault="00A17425" w:rsidP="00A17425">
            <w:pPr>
              <w:pStyle w:val="Compact"/>
              <w:spacing w:before="0" w:after="0"/>
              <w:rPr>
                <w:sz w:val="16"/>
                <w:szCs w:val="16"/>
              </w:rPr>
            </w:pPr>
          </w:p>
        </w:tc>
        <w:tc>
          <w:tcPr>
            <w:tcW w:w="424" w:type="pct"/>
          </w:tcPr>
          <w:p w14:paraId="44E6CE26" w14:textId="77777777" w:rsidR="00A17425" w:rsidRPr="006C26A0" w:rsidRDefault="00A17425" w:rsidP="00A17425">
            <w:pPr>
              <w:pStyle w:val="Compact"/>
              <w:spacing w:before="0" w:after="0"/>
              <w:rPr>
                <w:sz w:val="16"/>
                <w:szCs w:val="16"/>
              </w:rPr>
            </w:pPr>
          </w:p>
        </w:tc>
        <w:tc>
          <w:tcPr>
            <w:tcW w:w="473" w:type="pct"/>
          </w:tcPr>
          <w:p w14:paraId="657F65C3" w14:textId="77777777" w:rsidR="00A17425" w:rsidRPr="006C26A0" w:rsidRDefault="00A17425" w:rsidP="00A17425">
            <w:pPr>
              <w:pStyle w:val="Compact"/>
              <w:spacing w:before="0" w:after="0"/>
              <w:rPr>
                <w:sz w:val="16"/>
                <w:szCs w:val="16"/>
              </w:rPr>
            </w:pPr>
          </w:p>
        </w:tc>
      </w:tr>
      <w:tr w:rsidR="00A17425" w:rsidRPr="006C26A0" w14:paraId="5C6341B6" w14:textId="77777777" w:rsidTr="00C54708">
        <w:tc>
          <w:tcPr>
            <w:tcW w:w="1708" w:type="pct"/>
          </w:tcPr>
          <w:p w14:paraId="562AC869" w14:textId="1C627416" w:rsidR="00A17425" w:rsidRPr="006C26A0" w:rsidRDefault="00A17425" w:rsidP="00A17425">
            <w:pPr>
              <w:pStyle w:val="Compact"/>
              <w:spacing w:before="0" w:after="0"/>
              <w:rPr>
                <w:sz w:val="16"/>
                <w:szCs w:val="16"/>
              </w:rPr>
            </w:pPr>
            <w:r>
              <w:rPr>
                <w:sz w:val="16"/>
                <w:szCs w:val="16"/>
              </w:rPr>
              <w:t>Item 2</w:t>
            </w:r>
          </w:p>
        </w:tc>
        <w:tc>
          <w:tcPr>
            <w:tcW w:w="1126" w:type="pct"/>
          </w:tcPr>
          <w:p w14:paraId="425746FA" w14:textId="77777777" w:rsidR="00A17425" w:rsidRPr="006C26A0" w:rsidRDefault="00A17425" w:rsidP="00A17425">
            <w:pPr>
              <w:pStyle w:val="Compact"/>
              <w:spacing w:before="0" w:after="0"/>
              <w:rPr>
                <w:sz w:val="16"/>
                <w:szCs w:val="16"/>
              </w:rPr>
            </w:pPr>
            <w:r w:rsidRPr="006C26A0">
              <w:rPr>
                <w:sz w:val="16"/>
                <w:szCs w:val="16"/>
              </w:rPr>
              <w:t>0.78</w:t>
            </w:r>
          </w:p>
        </w:tc>
        <w:tc>
          <w:tcPr>
            <w:tcW w:w="1269" w:type="pct"/>
          </w:tcPr>
          <w:p w14:paraId="294AAEB4" w14:textId="77777777" w:rsidR="00A17425" w:rsidRPr="006C26A0" w:rsidRDefault="00A17425" w:rsidP="00A17425">
            <w:pPr>
              <w:pStyle w:val="Compact"/>
              <w:spacing w:before="0" w:after="0"/>
              <w:rPr>
                <w:sz w:val="16"/>
                <w:szCs w:val="16"/>
              </w:rPr>
            </w:pPr>
          </w:p>
        </w:tc>
        <w:tc>
          <w:tcPr>
            <w:tcW w:w="424" w:type="pct"/>
          </w:tcPr>
          <w:p w14:paraId="311CE69D" w14:textId="77777777" w:rsidR="00A17425" w:rsidRPr="006C26A0" w:rsidRDefault="00A17425" w:rsidP="00A17425">
            <w:pPr>
              <w:pStyle w:val="Compact"/>
              <w:spacing w:before="0" w:after="0"/>
              <w:rPr>
                <w:sz w:val="16"/>
                <w:szCs w:val="16"/>
              </w:rPr>
            </w:pPr>
          </w:p>
        </w:tc>
        <w:tc>
          <w:tcPr>
            <w:tcW w:w="473" w:type="pct"/>
          </w:tcPr>
          <w:p w14:paraId="3CC7E9DB" w14:textId="77777777" w:rsidR="00A17425" w:rsidRPr="006C26A0" w:rsidRDefault="00A17425" w:rsidP="00A17425">
            <w:pPr>
              <w:pStyle w:val="Compact"/>
              <w:spacing w:before="0" w:after="0"/>
              <w:rPr>
                <w:sz w:val="16"/>
                <w:szCs w:val="16"/>
              </w:rPr>
            </w:pPr>
          </w:p>
        </w:tc>
      </w:tr>
      <w:tr w:rsidR="00A17425" w:rsidRPr="006C26A0" w14:paraId="33F3A3EF" w14:textId="77777777" w:rsidTr="00C54708">
        <w:tc>
          <w:tcPr>
            <w:tcW w:w="1708" w:type="pct"/>
          </w:tcPr>
          <w:p w14:paraId="66DCC413" w14:textId="20F247C3" w:rsidR="00A17425" w:rsidRPr="006C26A0" w:rsidRDefault="00A17425" w:rsidP="00A17425">
            <w:pPr>
              <w:pStyle w:val="Compact"/>
              <w:spacing w:before="0" w:after="0"/>
              <w:rPr>
                <w:sz w:val="16"/>
                <w:szCs w:val="16"/>
              </w:rPr>
            </w:pPr>
            <w:r>
              <w:rPr>
                <w:sz w:val="16"/>
                <w:szCs w:val="16"/>
              </w:rPr>
              <w:t>Item 1</w:t>
            </w:r>
            <w:r w:rsidR="0001272C">
              <w:rPr>
                <w:sz w:val="16"/>
                <w:szCs w:val="16"/>
              </w:rPr>
              <w:t>0</w:t>
            </w:r>
          </w:p>
        </w:tc>
        <w:tc>
          <w:tcPr>
            <w:tcW w:w="1126" w:type="pct"/>
          </w:tcPr>
          <w:p w14:paraId="3E5AE864" w14:textId="77777777" w:rsidR="00A17425" w:rsidRPr="006C26A0" w:rsidRDefault="00A17425" w:rsidP="00A17425">
            <w:pPr>
              <w:pStyle w:val="Compact"/>
              <w:spacing w:before="0" w:after="0"/>
              <w:rPr>
                <w:sz w:val="16"/>
                <w:szCs w:val="16"/>
              </w:rPr>
            </w:pPr>
            <w:r w:rsidRPr="006C26A0">
              <w:rPr>
                <w:sz w:val="16"/>
                <w:szCs w:val="16"/>
              </w:rPr>
              <w:t>0.38</w:t>
            </w:r>
          </w:p>
        </w:tc>
        <w:tc>
          <w:tcPr>
            <w:tcW w:w="1269" w:type="pct"/>
          </w:tcPr>
          <w:p w14:paraId="409215DA" w14:textId="77777777" w:rsidR="00A17425" w:rsidRPr="006C26A0" w:rsidRDefault="00A17425" w:rsidP="00A17425">
            <w:pPr>
              <w:pStyle w:val="Compact"/>
              <w:spacing w:before="0" w:after="0"/>
              <w:rPr>
                <w:sz w:val="16"/>
                <w:szCs w:val="16"/>
              </w:rPr>
            </w:pPr>
          </w:p>
        </w:tc>
        <w:tc>
          <w:tcPr>
            <w:tcW w:w="424" w:type="pct"/>
          </w:tcPr>
          <w:p w14:paraId="3F5D17A6" w14:textId="77777777" w:rsidR="00A17425" w:rsidRPr="006C26A0" w:rsidRDefault="00A17425" w:rsidP="00A17425">
            <w:pPr>
              <w:pStyle w:val="Compact"/>
              <w:spacing w:before="0" w:after="0"/>
              <w:rPr>
                <w:sz w:val="16"/>
                <w:szCs w:val="16"/>
              </w:rPr>
            </w:pPr>
          </w:p>
        </w:tc>
        <w:tc>
          <w:tcPr>
            <w:tcW w:w="473" w:type="pct"/>
          </w:tcPr>
          <w:p w14:paraId="716111C5" w14:textId="77777777" w:rsidR="00A17425" w:rsidRPr="006C26A0" w:rsidRDefault="00A17425" w:rsidP="00A17425">
            <w:pPr>
              <w:pStyle w:val="Compact"/>
              <w:spacing w:before="0" w:after="0"/>
              <w:rPr>
                <w:sz w:val="16"/>
                <w:szCs w:val="16"/>
              </w:rPr>
            </w:pPr>
          </w:p>
        </w:tc>
      </w:tr>
      <w:tr w:rsidR="00A17425" w:rsidRPr="006C26A0" w14:paraId="20D89BB3" w14:textId="77777777" w:rsidTr="00C54708">
        <w:tc>
          <w:tcPr>
            <w:tcW w:w="1708" w:type="pct"/>
          </w:tcPr>
          <w:p w14:paraId="24E4DAEC" w14:textId="62ACCCCA" w:rsidR="00A17425" w:rsidRPr="006C26A0" w:rsidRDefault="0001272C" w:rsidP="00A17425">
            <w:pPr>
              <w:pStyle w:val="Compact"/>
              <w:spacing w:before="0" w:after="0"/>
              <w:rPr>
                <w:sz w:val="16"/>
                <w:szCs w:val="16"/>
              </w:rPr>
            </w:pPr>
            <w:r>
              <w:rPr>
                <w:sz w:val="16"/>
                <w:szCs w:val="16"/>
              </w:rPr>
              <w:t>Item 14</w:t>
            </w:r>
          </w:p>
        </w:tc>
        <w:tc>
          <w:tcPr>
            <w:tcW w:w="1126" w:type="pct"/>
          </w:tcPr>
          <w:p w14:paraId="7AAF5411" w14:textId="77777777" w:rsidR="00A17425" w:rsidRPr="006C26A0" w:rsidRDefault="00A17425" w:rsidP="00A17425">
            <w:pPr>
              <w:pStyle w:val="Compact"/>
              <w:spacing w:before="0" w:after="0"/>
              <w:rPr>
                <w:sz w:val="16"/>
                <w:szCs w:val="16"/>
              </w:rPr>
            </w:pPr>
            <w:r w:rsidRPr="006C26A0">
              <w:rPr>
                <w:sz w:val="16"/>
                <w:szCs w:val="16"/>
              </w:rPr>
              <w:t>0.54</w:t>
            </w:r>
          </w:p>
        </w:tc>
        <w:tc>
          <w:tcPr>
            <w:tcW w:w="1269" w:type="pct"/>
          </w:tcPr>
          <w:p w14:paraId="33390331" w14:textId="77777777" w:rsidR="00A17425" w:rsidRPr="006C26A0" w:rsidRDefault="00A17425" w:rsidP="00A17425">
            <w:pPr>
              <w:pStyle w:val="Compact"/>
              <w:spacing w:before="0" w:after="0"/>
              <w:rPr>
                <w:sz w:val="16"/>
                <w:szCs w:val="16"/>
              </w:rPr>
            </w:pPr>
          </w:p>
        </w:tc>
        <w:tc>
          <w:tcPr>
            <w:tcW w:w="424" w:type="pct"/>
          </w:tcPr>
          <w:p w14:paraId="2D3C41BF" w14:textId="77777777" w:rsidR="00A17425" w:rsidRPr="006C26A0" w:rsidRDefault="00A17425" w:rsidP="00A17425">
            <w:pPr>
              <w:pStyle w:val="Compact"/>
              <w:spacing w:before="0" w:after="0"/>
              <w:rPr>
                <w:sz w:val="16"/>
                <w:szCs w:val="16"/>
              </w:rPr>
            </w:pPr>
          </w:p>
        </w:tc>
        <w:tc>
          <w:tcPr>
            <w:tcW w:w="473" w:type="pct"/>
          </w:tcPr>
          <w:p w14:paraId="7BB31925" w14:textId="77777777" w:rsidR="00A17425" w:rsidRPr="006C26A0" w:rsidRDefault="00A17425" w:rsidP="00A17425">
            <w:pPr>
              <w:pStyle w:val="Compact"/>
              <w:spacing w:before="0" w:after="0"/>
              <w:rPr>
                <w:sz w:val="16"/>
                <w:szCs w:val="16"/>
              </w:rPr>
            </w:pPr>
          </w:p>
        </w:tc>
      </w:tr>
      <w:tr w:rsidR="00A17425" w:rsidRPr="006C26A0" w14:paraId="624C40D0" w14:textId="77777777" w:rsidTr="00C54708">
        <w:tc>
          <w:tcPr>
            <w:tcW w:w="1708" w:type="pct"/>
          </w:tcPr>
          <w:p w14:paraId="30D9F43A" w14:textId="460EF175" w:rsidR="00A17425" w:rsidRPr="006C26A0" w:rsidRDefault="008C51AA" w:rsidP="00A17425">
            <w:pPr>
              <w:pStyle w:val="Compact"/>
              <w:spacing w:before="0" w:after="0"/>
              <w:rPr>
                <w:sz w:val="16"/>
                <w:szCs w:val="16"/>
              </w:rPr>
            </w:pPr>
            <w:r>
              <w:rPr>
                <w:sz w:val="16"/>
                <w:szCs w:val="16"/>
              </w:rPr>
              <w:t>Item 16</w:t>
            </w:r>
          </w:p>
        </w:tc>
        <w:tc>
          <w:tcPr>
            <w:tcW w:w="1126" w:type="pct"/>
          </w:tcPr>
          <w:p w14:paraId="347B1283" w14:textId="77777777" w:rsidR="00A17425" w:rsidRPr="006C26A0" w:rsidRDefault="00A17425" w:rsidP="00A17425">
            <w:pPr>
              <w:pStyle w:val="Compact"/>
              <w:spacing w:before="0" w:after="0"/>
              <w:rPr>
                <w:sz w:val="16"/>
                <w:szCs w:val="16"/>
              </w:rPr>
            </w:pPr>
            <w:r w:rsidRPr="006C26A0">
              <w:rPr>
                <w:sz w:val="16"/>
                <w:szCs w:val="16"/>
              </w:rPr>
              <w:t>-0.26</w:t>
            </w:r>
          </w:p>
        </w:tc>
        <w:tc>
          <w:tcPr>
            <w:tcW w:w="1269" w:type="pct"/>
          </w:tcPr>
          <w:p w14:paraId="70820354" w14:textId="77777777" w:rsidR="00A17425" w:rsidRPr="006C26A0" w:rsidRDefault="00A17425" w:rsidP="00A17425">
            <w:pPr>
              <w:pStyle w:val="Compact"/>
              <w:spacing w:before="0" w:after="0"/>
              <w:rPr>
                <w:sz w:val="16"/>
                <w:szCs w:val="16"/>
              </w:rPr>
            </w:pPr>
          </w:p>
        </w:tc>
        <w:tc>
          <w:tcPr>
            <w:tcW w:w="424" w:type="pct"/>
          </w:tcPr>
          <w:p w14:paraId="46C6A241" w14:textId="77777777" w:rsidR="00A17425" w:rsidRPr="006C26A0" w:rsidRDefault="00A17425" w:rsidP="00A17425">
            <w:pPr>
              <w:pStyle w:val="Compact"/>
              <w:spacing w:before="0" w:after="0"/>
              <w:rPr>
                <w:sz w:val="16"/>
                <w:szCs w:val="16"/>
              </w:rPr>
            </w:pPr>
          </w:p>
        </w:tc>
        <w:tc>
          <w:tcPr>
            <w:tcW w:w="473" w:type="pct"/>
          </w:tcPr>
          <w:p w14:paraId="4D4B7174" w14:textId="77777777" w:rsidR="00A17425" w:rsidRPr="006C26A0" w:rsidRDefault="00A17425" w:rsidP="00A17425">
            <w:pPr>
              <w:pStyle w:val="Compact"/>
              <w:spacing w:before="0" w:after="0"/>
              <w:rPr>
                <w:sz w:val="16"/>
                <w:szCs w:val="16"/>
              </w:rPr>
            </w:pPr>
          </w:p>
        </w:tc>
      </w:tr>
      <w:tr w:rsidR="00A17425" w:rsidRPr="006C26A0" w14:paraId="472347EC" w14:textId="77777777" w:rsidTr="00C54708">
        <w:tc>
          <w:tcPr>
            <w:tcW w:w="1708" w:type="pct"/>
          </w:tcPr>
          <w:p w14:paraId="225F44F4" w14:textId="52771C32" w:rsidR="00A17425" w:rsidRPr="006C26A0" w:rsidRDefault="008C51AA" w:rsidP="00A17425">
            <w:pPr>
              <w:pStyle w:val="Compact"/>
              <w:spacing w:before="0" w:after="0"/>
              <w:rPr>
                <w:sz w:val="16"/>
                <w:szCs w:val="16"/>
              </w:rPr>
            </w:pPr>
            <w:r>
              <w:rPr>
                <w:sz w:val="16"/>
                <w:szCs w:val="16"/>
              </w:rPr>
              <w:lastRenderedPageBreak/>
              <w:t>Item 12</w:t>
            </w:r>
          </w:p>
        </w:tc>
        <w:tc>
          <w:tcPr>
            <w:tcW w:w="1126" w:type="pct"/>
          </w:tcPr>
          <w:p w14:paraId="3BE512DE" w14:textId="77777777" w:rsidR="00A17425" w:rsidRPr="006C26A0" w:rsidRDefault="00A17425" w:rsidP="00A17425">
            <w:pPr>
              <w:pStyle w:val="Compact"/>
              <w:spacing w:before="0" w:after="0"/>
              <w:rPr>
                <w:sz w:val="16"/>
                <w:szCs w:val="16"/>
              </w:rPr>
            </w:pPr>
            <w:r w:rsidRPr="006C26A0">
              <w:rPr>
                <w:sz w:val="16"/>
                <w:szCs w:val="16"/>
              </w:rPr>
              <w:t>0.06</w:t>
            </w:r>
          </w:p>
        </w:tc>
        <w:tc>
          <w:tcPr>
            <w:tcW w:w="1269" w:type="pct"/>
          </w:tcPr>
          <w:p w14:paraId="5E119A66" w14:textId="77777777" w:rsidR="00A17425" w:rsidRPr="006C26A0" w:rsidRDefault="00A17425" w:rsidP="00A17425">
            <w:pPr>
              <w:pStyle w:val="Compact"/>
              <w:spacing w:before="0" w:after="0"/>
              <w:rPr>
                <w:sz w:val="16"/>
                <w:szCs w:val="16"/>
              </w:rPr>
            </w:pPr>
          </w:p>
        </w:tc>
        <w:tc>
          <w:tcPr>
            <w:tcW w:w="424" w:type="pct"/>
          </w:tcPr>
          <w:p w14:paraId="645D2D65" w14:textId="77777777" w:rsidR="00A17425" w:rsidRPr="006C26A0" w:rsidRDefault="00A17425" w:rsidP="00A17425">
            <w:pPr>
              <w:pStyle w:val="Compact"/>
              <w:spacing w:before="0" w:after="0"/>
              <w:rPr>
                <w:sz w:val="16"/>
                <w:szCs w:val="16"/>
              </w:rPr>
            </w:pPr>
          </w:p>
        </w:tc>
        <w:tc>
          <w:tcPr>
            <w:tcW w:w="473" w:type="pct"/>
          </w:tcPr>
          <w:p w14:paraId="65A35C92" w14:textId="77777777" w:rsidR="00A17425" w:rsidRPr="006C26A0" w:rsidRDefault="00A17425" w:rsidP="00A17425">
            <w:pPr>
              <w:pStyle w:val="Compact"/>
              <w:spacing w:before="0" w:after="0"/>
              <w:rPr>
                <w:sz w:val="16"/>
                <w:szCs w:val="16"/>
              </w:rPr>
            </w:pPr>
          </w:p>
        </w:tc>
      </w:tr>
      <w:tr w:rsidR="00921A38" w:rsidRPr="006C26A0" w14:paraId="36F20081" w14:textId="77777777" w:rsidTr="00C54708">
        <w:tc>
          <w:tcPr>
            <w:tcW w:w="1708" w:type="pct"/>
          </w:tcPr>
          <w:p w14:paraId="2F8AFE61" w14:textId="1199ACF8" w:rsidR="00921A38" w:rsidRPr="006C26A0" w:rsidRDefault="00921A38" w:rsidP="00921A38">
            <w:pPr>
              <w:pStyle w:val="Compact"/>
              <w:spacing w:before="0" w:after="0"/>
              <w:rPr>
                <w:sz w:val="16"/>
                <w:szCs w:val="16"/>
              </w:rPr>
            </w:pPr>
            <w:r w:rsidRPr="00EE4C5C">
              <w:rPr>
                <w:b/>
                <w:bCs/>
                <w:sz w:val="16"/>
                <w:szCs w:val="16"/>
              </w:rPr>
              <w:t>MEQ Rising (RI</w:t>
            </w:r>
            <w:r>
              <w:rPr>
                <w:sz w:val="16"/>
                <w:szCs w:val="16"/>
              </w:rPr>
              <w:t>)</w:t>
            </w:r>
          </w:p>
        </w:tc>
        <w:tc>
          <w:tcPr>
            <w:tcW w:w="1126" w:type="pct"/>
          </w:tcPr>
          <w:p w14:paraId="024D9A52" w14:textId="77777777" w:rsidR="00921A38" w:rsidRPr="006C26A0" w:rsidRDefault="00921A38" w:rsidP="00921A38">
            <w:pPr>
              <w:pStyle w:val="Compact"/>
              <w:spacing w:before="0" w:after="0"/>
              <w:rPr>
                <w:sz w:val="16"/>
                <w:szCs w:val="16"/>
              </w:rPr>
            </w:pPr>
          </w:p>
        </w:tc>
        <w:tc>
          <w:tcPr>
            <w:tcW w:w="1269" w:type="pct"/>
          </w:tcPr>
          <w:p w14:paraId="7625EF69" w14:textId="77777777" w:rsidR="00921A38" w:rsidRPr="006C26A0" w:rsidRDefault="00921A38" w:rsidP="00921A38">
            <w:pPr>
              <w:pStyle w:val="Compact"/>
              <w:spacing w:before="0" w:after="0"/>
              <w:rPr>
                <w:sz w:val="16"/>
                <w:szCs w:val="16"/>
              </w:rPr>
            </w:pPr>
            <w:r w:rsidRPr="006C26A0">
              <w:rPr>
                <w:sz w:val="16"/>
                <w:szCs w:val="16"/>
              </w:rPr>
              <w:t>0.51</w:t>
            </w:r>
          </w:p>
        </w:tc>
        <w:tc>
          <w:tcPr>
            <w:tcW w:w="424" w:type="pct"/>
          </w:tcPr>
          <w:p w14:paraId="285E951F" w14:textId="77777777" w:rsidR="00921A38" w:rsidRPr="006C26A0" w:rsidRDefault="00921A38" w:rsidP="00921A38">
            <w:pPr>
              <w:pStyle w:val="Compact"/>
              <w:spacing w:before="0" w:after="0"/>
              <w:rPr>
                <w:sz w:val="16"/>
                <w:szCs w:val="16"/>
              </w:rPr>
            </w:pPr>
            <w:r w:rsidRPr="006C26A0">
              <w:rPr>
                <w:sz w:val="16"/>
                <w:szCs w:val="16"/>
              </w:rPr>
              <w:t>0.80</w:t>
            </w:r>
          </w:p>
        </w:tc>
        <w:tc>
          <w:tcPr>
            <w:tcW w:w="473" w:type="pct"/>
          </w:tcPr>
          <w:p w14:paraId="4F8B8820" w14:textId="77777777" w:rsidR="00921A38" w:rsidRPr="006C26A0" w:rsidRDefault="00921A38" w:rsidP="00921A38">
            <w:pPr>
              <w:pStyle w:val="Compact"/>
              <w:spacing w:before="0" w:after="0"/>
              <w:rPr>
                <w:sz w:val="16"/>
                <w:szCs w:val="16"/>
              </w:rPr>
            </w:pPr>
            <w:r w:rsidRPr="006C26A0">
              <w:rPr>
                <w:sz w:val="16"/>
                <w:szCs w:val="16"/>
              </w:rPr>
              <w:t>0.67</w:t>
            </w:r>
          </w:p>
        </w:tc>
      </w:tr>
      <w:tr w:rsidR="00921A38" w:rsidRPr="006C26A0" w14:paraId="5A39EDF6" w14:textId="77777777" w:rsidTr="00C54708">
        <w:tc>
          <w:tcPr>
            <w:tcW w:w="1708" w:type="pct"/>
          </w:tcPr>
          <w:p w14:paraId="7D0A1646" w14:textId="7E24D706" w:rsidR="00921A38" w:rsidRPr="006C26A0" w:rsidRDefault="00921A38" w:rsidP="00921A38">
            <w:pPr>
              <w:pStyle w:val="Compact"/>
              <w:spacing w:before="0" w:after="0"/>
              <w:rPr>
                <w:sz w:val="16"/>
                <w:szCs w:val="16"/>
              </w:rPr>
            </w:pPr>
            <w:r>
              <w:rPr>
                <w:sz w:val="16"/>
                <w:szCs w:val="16"/>
              </w:rPr>
              <w:t>Item 3</w:t>
            </w:r>
          </w:p>
        </w:tc>
        <w:tc>
          <w:tcPr>
            <w:tcW w:w="1126" w:type="pct"/>
          </w:tcPr>
          <w:p w14:paraId="07056B3A" w14:textId="77777777" w:rsidR="00921A38" w:rsidRPr="006C26A0" w:rsidRDefault="00921A38" w:rsidP="00921A38">
            <w:pPr>
              <w:pStyle w:val="Compact"/>
              <w:spacing w:before="0" w:after="0"/>
              <w:rPr>
                <w:sz w:val="16"/>
                <w:szCs w:val="16"/>
              </w:rPr>
            </w:pPr>
            <w:r w:rsidRPr="006C26A0">
              <w:rPr>
                <w:sz w:val="16"/>
                <w:szCs w:val="16"/>
              </w:rPr>
              <w:t>0.85</w:t>
            </w:r>
          </w:p>
        </w:tc>
        <w:tc>
          <w:tcPr>
            <w:tcW w:w="1269" w:type="pct"/>
          </w:tcPr>
          <w:p w14:paraId="75EF43D8" w14:textId="77777777" w:rsidR="00921A38" w:rsidRPr="006C26A0" w:rsidRDefault="00921A38" w:rsidP="00921A38">
            <w:pPr>
              <w:pStyle w:val="Compact"/>
              <w:spacing w:before="0" w:after="0"/>
              <w:rPr>
                <w:sz w:val="16"/>
                <w:szCs w:val="16"/>
              </w:rPr>
            </w:pPr>
          </w:p>
        </w:tc>
        <w:tc>
          <w:tcPr>
            <w:tcW w:w="424" w:type="pct"/>
          </w:tcPr>
          <w:p w14:paraId="770AA303" w14:textId="77777777" w:rsidR="00921A38" w:rsidRPr="006C26A0" w:rsidRDefault="00921A38" w:rsidP="00921A38">
            <w:pPr>
              <w:pStyle w:val="Compact"/>
              <w:spacing w:before="0" w:after="0"/>
              <w:rPr>
                <w:sz w:val="16"/>
                <w:szCs w:val="16"/>
              </w:rPr>
            </w:pPr>
          </w:p>
        </w:tc>
        <w:tc>
          <w:tcPr>
            <w:tcW w:w="473" w:type="pct"/>
          </w:tcPr>
          <w:p w14:paraId="6E1C9981" w14:textId="77777777" w:rsidR="00921A38" w:rsidRPr="006C26A0" w:rsidRDefault="00921A38" w:rsidP="00921A38">
            <w:pPr>
              <w:pStyle w:val="Compact"/>
              <w:spacing w:before="0" w:after="0"/>
              <w:rPr>
                <w:sz w:val="16"/>
                <w:szCs w:val="16"/>
              </w:rPr>
            </w:pPr>
          </w:p>
        </w:tc>
      </w:tr>
      <w:tr w:rsidR="00921A38" w:rsidRPr="006C26A0" w14:paraId="7FB39F3F" w14:textId="77777777" w:rsidTr="00C54708">
        <w:tc>
          <w:tcPr>
            <w:tcW w:w="1708" w:type="pct"/>
          </w:tcPr>
          <w:p w14:paraId="7B6AD932" w14:textId="26B475C3" w:rsidR="00921A38" w:rsidRPr="006C26A0" w:rsidRDefault="00921A38" w:rsidP="00921A38">
            <w:pPr>
              <w:pStyle w:val="Compact"/>
              <w:spacing w:before="0" w:after="0"/>
              <w:rPr>
                <w:sz w:val="16"/>
                <w:szCs w:val="16"/>
              </w:rPr>
            </w:pPr>
            <w:r>
              <w:rPr>
                <w:sz w:val="16"/>
                <w:szCs w:val="16"/>
              </w:rPr>
              <w:t>Item 13</w:t>
            </w:r>
          </w:p>
        </w:tc>
        <w:tc>
          <w:tcPr>
            <w:tcW w:w="1126" w:type="pct"/>
          </w:tcPr>
          <w:p w14:paraId="4D1B4368" w14:textId="77777777" w:rsidR="00921A38" w:rsidRPr="006C26A0" w:rsidRDefault="00921A38" w:rsidP="00921A38">
            <w:pPr>
              <w:pStyle w:val="Compact"/>
              <w:spacing w:before="0" w:after="0"/>
              <w:rPr>
                <w:sz w:val="16"/>
                <w:szCs w:val="16"/>
              </w:rPr>
            </w:pPr>
            <w:r w:rsidRPr="006C26A0">
              <w:rPr>
                <w:sz w:val="16"/>
                <w:szCs w:val="16"/>
              </w:rPr>
              <w:t>0.78</w:t>
            </w:r>
          </w:p>
        </w:tc>
        <w:tc>
          <w:tcPr>
            <w:tcW w:w="1269" w:type="pct"/>
          </w:tcPr>
          <w:p w14:paraId="29F5CA85" w14:textId="77777777" w:rsidR="00921A38" w:rsidRPr="006C26A0" w:rsidRDefault="00921A38" w:rsidP="00921A38">
            <w:pPr>
              <w:pStyle w:val="Compact"/>
              <w:spacing w:before="0" w:after="0"/>
              <w:rPr>
                <w:sz w:val="16"/>
                <w:szCs w:val="16"/>
              </w:rPr>
            </w:pPr>
          </w:p>
        </w:tc>
        <w:tc>
          <w:tcPr>
            <w:tcW w:w="424" w:type="pct"/>
          </w:tcPr>
          <w:p w14:paraId="55670CB5" w14:textId="77777777" w:rsidR="00921A38" w:rsidRPr="006C26A0" w:rsidRDefault="00921A38" w:rsidP="00921A38">
            <w:pPr>
              <w:pStyle w:val="Compact"/>
              <w:spacing w:before="0" w:after="0"/>
              <w:rPr>
                <w:sz w:val="16"/>
                <w:szCs w:val="16"/>
              </w:rPr>
            </w:pPr>
          </w:p>
        </w:tc>
        <w:tc>
          <w:tcPr>
            <w:tcW w:w="473" w:type="pct"/>
          </w:tcPr>
          <w:p w14:paraId="6D5F6507" w14:textId="77777777" w:rsidR="00921A38" w:rsidRPr="006C26A0" w:rsidRDefault="00921A38" w:rsidP="00921A38">
            <w:pPr>
              <w:pStyle w:val="Compact"/>
              <w:spacing w:before="0" w:after="0"/>
              <w:rPr>
                <w:sz w:val="16"/>
                <w:szCs w:val="16"/>
              </w:rPr>
            </w:pPr>
          </w:p>
        </w:tc>
      </w:tr>
      <w:tr w:rsidR="00397D0C" w:rsidRPr="006C26A0" w14:paraId="4F6A1867" w14:textId="77777777" w:rsidTr="00C54708">
        <w:tc>
          <w:tcPr>
            <w:tcW w:w="1708" w:type="pct"/>
          </w:tcPr>
          <w:p w14:paraId="28F12EB2" w14:textId="60F6EA99" w:rsidR="00397D0C" w:rsidRPr="006C26A0" w:rsidRDefault="00397D0C" w:rsidP="00397D0C">
            <w:pPr>
              <w:pStyle w:val="Compact"/>
              <w:spacing w:before="0" w:after="0"/>
              <w:rPr>
                <w:sz w:val="16"/>
                <w:szCs w:val="16"/>
              </w:rPr>
            </w:pPr>
            <w:r w:rsidRPr="00EE4C5C">
              <w:rPr>
                <w:b/>
                <w:bCs/>
                <w:sz w:val="16"/>
                <w:szCs w:val="16"/>
              </w:rPr>
              <w:t>Positive Affect</w:t>
            </w:r>
            <w:r>
              <w:rPr>
                <w:b/>
                <w:bCs/>
                <w:sz w:val="16"/>
                <w:szCs w:val="16"/>
              </w:rPr>
              <w:t xml:space="preserve"> (PA)</w:t>
            </w:r>
          </w:p>
        </w:tc>
        <w:tc>
          <w:tcPr>
            <w:tcW w:w="1126" w:type="pct"/>
          </w:tcPr>
          <w:p w14:paraId="4799316A" w14:textId="77777777" w:rsidR="00397D0C" w:rsidRPr="006C26A0" w:rsidRDefault="00397D0C" w:rsidP="00397D0C">
            <w:pPr>
              <w:pStyle w:val="Compact"/>
              <w:spacing w:before="0" w:after="0"/>
              <w:rPr>
                <w:sz w:val="16"/>
                <w:szCs w:val="16"/>
              </w:rPr>
            </w:pPr>
          </w:p>
        </w:tc>
        <w:tc>
          <w:tcPr>
            <w:tcW w:w="1269" w:type="pct"/>
          </w:tcPr>
          <w:p w14:paraId="5B0985AD" w14:textId="77777777" w:rsidR="00397D0C" w:rsidRPr="006C26A0" w:rsidRDefault="00397D0C" w:rsidP="00397D0C">
            <w:pPr>
              <w:pStyle w:val="Compact"/>
              <w:spacing w:before="0" w:after="0"/>
              <w:rPr>
                <w:sz w:val="16"/>
                <w:szCs w:val="16"/>
              </w:rPr>
            </w:pPr>
            <w:r w:rsidRPr="006C26A0">
              <w:rPr>
                <w:sz w:val="16"/>
                <w:szCs w:val="16"/>
              </w:rPr>
              <w:t>0.92</w:t>
            </w:r>
          </w:p>
        </w:tc>
        <w:tc>
          <w:tcPr>
            <w:tcW w:w="424" w:type="pct"/>
          </w:tcPr>
          <w:p w14:paraId="175A1358" w14:textId="77777777" w:rsidR="00397D0C" w:rsidRPr="006C26A0" w:rsidRDefault="00397D0C" w:rsidP="00397D0C">
            <w:pPr>
              <w:pStyle w:val="Compact"/>
              <w:spacing w:before="0" w:after="0"/>
              <w:rPr>
                <w:sz w:val="16"/>
                <w:szCs w:val="16"/>
              </w:rPr>
            </w:pPr>
            <w:r w:rsidRPr="006C26A0">
              <w:rPr>
                <w:sz w:val="16"/>
                <w:szCs w:val="16"/>
              </w:rPr>
              <w:t>0.93</w:t>
            </w:r>
          </w:p>
        </w:tc>
        <w:tc>
          <w:tcPr>
            <w:tcW w:w="473" w:type="pct"/>
          </w:tcPr>
          <w:p w14:paraId="75A4D41B" w14:textId="77777777" w:rsidR="00397D0C" w:rsidRPr="006C26A0" w:rsidRDefault="00397D0C" w:rsidP="00397D0C">
            <w:pPr>
              <w:pStyle w:val="Compact"/>
              <w:spacing w:before="0" w:after="0"/>
              <w:rPr>
                <w:sz w:val="16"/>
                <w:szCs w:val="16"/>
              </w:rPr>
            </w:pPr>
            <w:r w:rsidRPr="006C26A0">
              <w:rPr>
                <w:sz w:val="16"/>
                <w:szCs w:val="16"/>
              </w:rPr>
              <w:t>0.57</w:t>
            </w:r>
          </w:p>
        </w:tc>
      </w:tr>
      <w:tr w:rsidR="00397D0C" w:rsidRPr="006C26A0" w14:paraId="713A5CBE" w14:textId="77777777" w:rsidTr="00C54708">
        <w:tc>
          <w:tcPr>
            <w:tcW w:w="1708" w:type="pct"/>
          </w:tcPr>
          <w:p w14:paraId="3437065A" w14:textId="4E310D43" w:rsidR="00397D0C" w:rsidRPr="006C26A0" w:rsidRDefault="00397D0C" w:rsidP="00397D0C">
            <w:pPr>
              <w:pStyle w:val="Compact"/>
              <w:spacing w:before="0" w:after="0"/>
              <w:rPr>
                <w:sz w:val="16"/>
                <w:szCs w:val="16"/>
              </w:rPr>
            </w:pPr>
            <w:r>
              <w:rPr>
                <w:sz w:val="16"/>
                <w:szCs w:val="16"/>
              </w:rPr>
              <w:t>Interested</w:t>
            </w:r>
          </w:p>
        </w:tc>
        <w:tc>
          <w:tcPr>
            <w:tcW w:w="1126" w:type="pct"/>
          </w:tcPr>
          <w:p w14:paraId="3DFB89DB" w14:textId="77777777" w:rsidR="00397D0C" w:rsidRPr="006C26A0" w:rsidRDefault="00397D0C" w:rsidP="00397D0C">
            <w:pPr>
              <w:pStyle w:val="Compact"/>
              <w:spacing w:before="0" w:after="0"/>
              <w:rPr>
                <w:sz w:val="16"/>
                <w:szCs w:val="16"/>
              </w:rPr>
            </w:pPr>
            <w:r w:rsidRPr="006C26A0">
              <w:rPr>
                <w:sz w:val="16"/>
                <w:szCs w:val="16"/>
              </w:rPr>
              <w:t>0.74</w:t>
            </w:r>
          </w:p>
        </w:tc>
        <w:tc>
          <w:tcPr>
            <w:tcW w:w="1269" w:type="pct"/>
          </w:tcPr>
          <w:p w14:paraId="75E46442" w14:textId="77777777" w:rsidR="00397D0C" w:rsidRPr="006C26A0" w:rsidRDefault="00397D0C" w:rsidP="00397D0C">
            <w:pPr>
              <w:pStyle w:val="Compact"/>
              <w:spacing w:before="0" w:after="0"/>
              <w:rPr>
                <w:sz w:val="16"/>
                <w:szCs w:val="16"/>
              </w:rPr>
            </w:pPr>
          </w:p>
        </w:tc>
        <w:tc>
          <w:tcPr>
            <w:tcW w:w="424" w:type="pct"/>
          </w:tcPr>
          <w:p w14:paraId="55E71FAD" w14:textId="77777777" w:rsidR="00397D0C" w:rsidRPr="006C26A0" w:rsidRDefault="00397D0C" w:rsidP="00397D0C">
            <w:pPr>
              <w:pStyle w:val="Compact"/>
              <w:spacing w:before="0" w:after="0"/>
              <w:rPr>
                <w:sz w:val="16"/>
                <w:szCs w:val="16"/>
              </w:rPr>
            </w:pPr>
          </w:p>
        </w:tc>
        <w:tc>
          <w:tcPr>
            <w:tcW w:w="473" w:type="pct"/>
          </w:tcPr>
          <w:p w14:paraId="1EB718AD" w14:textId="77777777" w:rsidR="00397D0C" w:rsidRPr="006C26A0" w:rsidRDefault="00397D0C" w:rsidP="00397D0C">
            <w:pPr>
              <w:pStyle w:val="Compact"/>
              <w:spacing w:before="0" w:after="0"/>
              <w:rPr>
                <w:sz w:val="16"/>
                <w:szCs w:val="16"/>
              </w:rPr>
            </w:pPr>
          </w:p>
        </w:tc>
      </w:tr>
      <w:tr w:rsidR="00397D0C" w:rsidRPr="006C26A0" w14:paraId="0DD138FC" w14:textId="77777777" w:rsidTr="00C54708">
        <w:tc>
          <w:tcPr>
            <w:tcW w:w="1708" w:type="pct"/>
          </w:tcPr>
          <w:p w14:paraId="6704D231" w14:textId="25FCC386" w:rsidR="00397D0C" w:rsidRPr="006C26A0" w:rsidRDefault="00397D0C" w:rsidP="00397D0C">
            <w:pPr>
              <w:pStyle w:val="Compact"/>
              <w:spacing w:before="0" w:after="0"/>
              <w:rPr>
                <w:sz w:val="16"/>
                <w:szCs w:val="16"/>
              </w:rPr>
            </w:pPr>
            <w:r>
              <w:rPr>
                <w:sz w:val="16"/>
                <w:szCs w:val="16"/>
              </w:rPr>
              <w:t>Excited</w:t>
            </w:r>
          </w:p>
        </w:tc>
        <w:tc>
          <w:tcPr>
            <w:tcW w:w="1126" w:type="pct"/>
          </w:tcPr>
          <w:p w14:paraId="3F0094AB" w14:textId="77777777" w:rsidR="00397D0C" w:rsidRPr="006C26A0" w:rsidRDefault="00397D0C" w:rsidP="00397D0C">
            <w:pPr>
              <w:pStyle w:val="Compact"/>
              <w:spacing w:before="0" w:after="0"/>
              <w:rPr>
                <w:sz w:val="16"/>
                <w:szCs w:val="16"/>
              </w:rPr>
            </w:pPr>
            <w:r w:rsidRPr="006C26A0">
              <w:rPr>
                <w:sz w:val="16"/>
                <w:szCs w:val="16"/>
              </w:rPr>
              <w:t>0.72</w:t>
            </w:r>
          </w:p>
        </w:tc>
        <w:tc>
          <w:tcPr>
            <w:tcW w:w="1269" w:type="pct"/>
          </w:tcPr>
          <w:p w14:paraId="1454290F" w14:textId="77777777" w:rsidR="00397D0C" w:rsidRPr="006C26A0" w:rsidRDefault="00397D0C" w:rsidP="00397D0C">
            <w:pPr>
              <w:pStyle w:val="Compact"/>
              <w:spacing w:before="0" w:after="0"/>
              <w:rPr>
                <w:sz w:val="16"/>
                <w:szCs w:val="16"/>
              </w:rPr>
            </w:pPr>
          </w:p>
        </w:tc>
        <w:tc>
          <w:tcPr>
            <w:tcW w:w="424" w:type="pct"/>
          </w:tcPr>
          <w:p w14:paraId="7BB7DC1E" w14:textId="77777777" w:rsidR="00397D0C" w:rsidRPr="006C26A0" w:rsidRDefault="00397D0C" w:rsidP="00397D0C">
            <w:pPr>
              <w:pStyle w:val="Compact"/>
              <w:spacing w:before="0" w:after="0"/>
              <w:rPr>
                <w:sz w:val="16"/>
                <w:szCs w:val="16"/>
              </w:rPr>
            </w:pPr>
          </w:p>
        </w:tc>
        <w:tc>
          <w:tcPr>
            <w:tcW w:w="473" w:type="pct"/>
          </w:tcPr>
          <w:p w14:paraId="57846987" w14:textId="77777777" w:rsidR="00397D0C" w:rsidRPr="006C26A0" w:rsidRDefault="00397D0C" w:rsidP="00397D0C">
            <w:pPr>
              <w:pStyle w:val="Compact"/>
              <w:spacing w:before="0" w:after="0"/>
              <w:rPr>
                <w:sz w:val="16"/>
                <w:szCs w:val="16"/>
              </w:rPr>
            </w:pPr>
          </w:p>
        </w:tc>
      </w:tr>
      <w:tr w:rsidR="00397D0C" w:rsidRPr="006C26A0" w14:paraId="69BA4D76" w14:textId="77777777" w:rsidTr="00C54708">
        <w:tc>
          <w:tcPr>
            <w:tcW w:w="1708" w:type="pct"/>
          </w:tcPr>
          <w:p w14:paraId="2E83E654" w14:textId="428A3703" w:rsidR="00397D0C" w:rsidRPr="006C26A0" w:rsidRDefault="00397D0C" w:rsidP="00397D0C">
            <w:pPr>
              <w:pStyle w:val="Compact"/>
              <w:spacing w:before="0" w:after="0"/>
              <w:rPr>
                <w:sz w:val="16"/>
                <w:szCs w:val="16"/>
              </w:rPr>
            </w:pPr>
            <w:r>
              <w:rPr>
                <w:sz w:val="16"/>
                <w:szCs w:val="16"/>
              </w:rPr>
              <w:t>Strong</w:t>
            </w:r>
          </w:p>
        </w:tc>
        <w:tc>
          <w:tcPr>
            <w:tcW w:w="1126" w:type="pct"/>
          </w:tcPr>
          <w:p w14:paraId="1527E2A2" w14:textId="77777777" w:rsidR="00397D0C" w:rsidRPr="006C26A0" w:rsidRDefault="00397D0C" w:rsidP="00397D0C">
            <w:pPr>
              <w:pStyle w:val="Compact"/>
              <w:spacing w:before="0" w:after="0"/>
              <w:rPr>
                <w:sz w:val="16"/>
                <w:szCs w:val="16"/>
              </w:rPr>
            </w:pPr>
            <w:r w:rsidRPr="006C26A0">
              <w:rPr>
                <w:sz w:val="16"/>
                <w:szCs w:val="16"/>
              </w:rPr>
              <w:t>0.84</w:t>
            </w:r>
          </w:p>
        </w:tc>
        <w:tc>
          <w:tcPr>
            <w:tcW w:w="1269" w:type="pct"/>
          </w:tcPr>
          <w:p w14:paraId="362E2A95" w14:textId="77777777" w:rsidR="00397D0C" w:rsidRPr="006C26A0" w:rsidRDefault="00397D0C" w:rsidP="00397D0C">
            <w:pPr>
              <w:pStyle w:val="Compact"/>
              <w:spacing w:before="0" w:after="0"/>
              <w:rPr>
                <w:sz w:val="16"/>
                <w:szCs w:val="16"/>
              </w:rPr>
            </w:pPr>
          </w:p>
        </w:tc>
        <w:tc>
          <w:tcPr>
            <w:tcW w:w="424" w:type="pct"/>
          </w:tcPr>
          <w:p w14:paraId="242465C8" w14:textId="77777777" w:rsidR="00397D0C" w:rsidRPr="006C26A0" w:rsidRDefault="00397D0C" w:rsidP="00397D0C">
            <w:pPr>
              <w:pStyle w:val="Compact"/>
              <w:spacing w:before="0" w:after="0"/>
              <w:rPr>
                <w:sz w:val="16"/>
                <w:szCs w:val="16"/>
              </w:rPr>
            </w:pPr>
          </w:p>
        </w:tc>
        <w:tc>
          <w:tcPr>
            <w:tcW w:w="473" w:type="pct"/>
          </w:tcPr>
          <w:p w14:paraId="2361605B" w14:textId="77777777" w:rsidR="00397D0C" w:rsidRPr="006C26A0" w:rsidRDefault="00397D0C" w:rsidP="00397D0C">
            <w:pPr>
              <w:pStyle w:val="Compact"/>
              <w:spacing w:before="0" w:after="0"/>
              <w:rPr>
                <w:sz w:val="16"/>
                <w:szCs w:val="16"/>
              </w:rPr>
            </w:pPr>
          </w:p>
        </w:tc>
      </w:tr>
      <w:tr w:rsidR="00397D0C" w:rsidRPr="006C26A0" w14:paraId="6D0596FF" w14:textId="77777777" w:rsidTr="00C54708">
        <w:tc>
          <w:tcPr>
            <w:tcW w:w="1708" w:type="pct"/>
          </w:tcPr>
          <w:p w14:paraId="2B3A8FDF" w14:textId="37F4E396" w:rsidR="00397D0C" w:rsidRPr="006C26A0" w:rsidRDefault="00397D0C" w:rsidP="00397D0C">
            <w:pPr>
              <w:pStyle w:val="Compact"/>
              <w:spacing w:before="0" w:after="0"/>
              <w:rPr>
                <w:sz w:val="16"/>
                <w:szCs w:val="16"/>
              </w:rPr>
            </w:pPr>
            <w:r>
              <w:rPr>
                <w:sz w:val="16"/>
                <w:szCs w:val="16"/>
              </w:rPr>
              <w:t>Enthusiastic</w:t>
            </w:r>
          </w:p>
        </w:tc>
        <w:tc>
          <w:tcPr>
            <w:tcW w:w="1126" w:type="pct"/>
          </w:tcPr>
          <w:p w14:paraId="00AE15FD" w14:textId="77777777" w:rsidR="00397D0C" w:rsidRPr="006C26A0" w:rsidRDefault="00397D0C" w:rsidP="00397D0C">
            <w:pPr>
              <w:pStyle w:val="Compact"/>
              <w:spacing w:before="0" w:after="0"/>
              <w:rPr>
                <w:sz w:val="16"/>
                <w:szCs w:val="16"/>
              </w:rPr>
            </w:pPr>
            <w:r w:rsidRPr="006C26A0">
              <w:rPr>
                <w:sz w:val="16"/>
                <w:szCs w:val="16"/>
              </w:rPr>
              <w:t>0.81</w:t>
            </w:r>
          </w:p>
        </w:tc>
        <w:tc>
          <w:tcPr>
            <w:tcW w:w="1269" w:type="pct"/>
          </w:tcPr>
          <w:p w14:paraId="318E3253" w14:textId="77777777" w:rsidR="00397D0C" w:rsidRPr="006C26A0" w:rsidRDefault="00397D0C" w:rsidP="00397D0C">
            <w:pPr>
              <w:pStyle w:val="Compact"/>
              <w:spacing w:before="0" w:after="0"/>
              <w:rPr>
                <w:sz w:val="16"/>
                <w:szCs w:val="16"/>
              </w:rPr>
            </w:pPr>
          </w:p>
        </w:tc>
        <w:tc>
          <w:tcPr>
            <w:tcW w:w="424" w:type="pct"/>
          </w:tcPr>
          <w:p w14:paraId="372D6276" w14:textId="77777777" w:rsidR="00397D0C" w:rsidRPr="006C26A0" w:rsidRDefault="00397D0C" w:rsidP="00397D0C">
            <w:pPr>
              <w:pStyle w:val="Compact"/>
              <w:spacing w:before="0" w:after="0"/>
              <w:rPr>
                <w:sz w:val="16"/>
                <w:szCs w:val="16"/>
              </w:rPr>
            </w:pPr>
          </w:p>
        </w:tc>
        <w:tc>
          <w:tcPr>
            <w:tcW w:w="473" w:type="pct"/>
          </w:tcPr>
          <w:p w14:paraId="632712B5" w14:textId="77777777" w:rsidR="00397D0C" w:rsidRPr="006C26A0" w:rsidRDefault="00397D0C" w:rsidP="00397D0C">
            <w:pPr>
              <w:pStyle w:val="Compact"/>
              <w:spacing w:before="0" w:after="0"/>
              <w:rPr>
                <w:sz w:val="16"/>
                <w:szCs w:val="16"/>
              </w:rPr>
            </w:pPr>
          </w:p>
        </w:tc>
      </w:tr>
      <w:tr w:rsidR="00397D0C" w:rsidRPr="006C26A0" w14:paraId="56DFA19D" w14:textId="77777777" w:rsidTr="00C54708">
        <w:tc>
          <w:tcPr>
            <w:tcW w:w="1708" w:type="pct"/>
          </w:tcPr>
          <w:p w14:paraId="0A7EAE66" w14:textId="4B16A6A4" w:rsidR="00397D0C" w:rsidRPr="006C26A0" w:rsidRDefault="00397D0C" w:rsidP="00397D0C">
            <w:pPr>
              <w:pStyle w:val="Compact"/>
              <w:spacing w:before="0" w:after="0"/>
              <w:rPr>
                <w:sz w:val="16"/>
                <w:szCs w:val="16"/>
              </w:rPr>
            </w:pPr>
            <w:r>
              <w:rPr>
                <w:sz w:val="16"/>
                <w:szCs w:val="16"/>
              </w:rPr>
              <w:t>Proud</w:t>
            </w:r>
          </w:p>
        </w:tc>
        <w:tc>
          <w:tcPr>
            <w:tcW w:w="1126" w:type="pct"/>
          </w:tcPr>
          <w:p w14:paraId="38F538FA" w14:textId="77777777" w:rsidR="00397D0C" w:rsidRPr="006C26A0" w:rsidRDefault="00397D0C" w:rsidP="00397D0C">
            <w:pPr>
              <w:pStyle w:val="Compact"/>
              <w:spacing w:before="0" w:after="0"/>
              <w:rPr>
                <w:sz w:val="16"/>
                <w:szCs w:val="16"/>
              </w:rPr>
            </w:pPr>
            <w:r w:rsidRPr="006C26A0">
              <w:rPr>
                <w:sz w:val="16"/>
                <w:szCs w:val="16"/>
              </w:rPr>
              <w:t>0.71</w:t>
            </w:r>
          </w:p>
        </w:tc>
        <w:tc>
          <w:tcPr>
            <w:tcW w:w="1269" w:type="pct"/>
          </w:tcPr>
          <w:p w14:paraId="329791F5" w14:textId="77777777" w:rsidR="00397D0C" w:rsidRPr="006C26A0" w:rsidRDefault="00397D0C" w:rsidP="00397D0C">
            <w:pPr>
              <w:pStyle w:val="Compact"/>
              <w:spacing w:before="0" w:after="0"/>
              <w:rPr>
                <w:sz w:val="16"/>
                <w:szCs w:val="16"/>
              </w:rPr>
            </w:pPr>
          </w:p>
        </w:tc>
        <w:tc>
          <w:tcPr>
            <w:tcW w:w="424" w:type="pct"/>
          </w:tcPr>
          <w:p w14:paraId="7BC73440" w14:textId="77777777" w:rsidR="00397D0C" w:rsidRPr="006C26A0" w:rsidRDefault="00397D0C" w:rsidP="00397D0C">
            <w:pPr>
              <w:pStyle w:val="Compact"/>
              <w:spacing w:before="0" w:after="0"/>
              <w:rPr>
                <w:sz w:val="16"/>
                <w:szCs w:val="16"/>
              </w:rPr>
            </w:pPr>
          </w:p>
        </w:tc>
        <w:tc>
          <w:tcPr>
            <w:tcW w:w="473" w:type="pct"/>
          </w:tcPr>
          <w:p w14:paraId="242C69B2" w14:textId="77777777" w:rsidR="00397D0C" w:rsidRPr="006C26A0" w:rsidRDefault="00397D0C" w:rsidP="00397D0C">
            <w:pPr>
              <w:pStyle w:val="Compact"/>
              <w:spacing w:before="0" w:after="0"/>
              <w:rPr>
                <w:sz w:val="16"/>
                <w:szCs w:val="16"/>
              </w:rPr>
            </w:pPr>
          </w:p>
        </w:tc>
      </w:tr>
      <w:tr w:rsidR="00397D0C" w:rsidRPr="006C26A0" w14:paraId="52586353" w14:textId="77777777" w:rsidTr="00C54708">
        <w:tc>
          <w:tcPr>
            <w:tcW w:w="1708" w:type="pct"/>
          </w:tcPr>
          <w:p w14:paraId="5C47D69B" w14:textId="0C3CD4ED" w:rsidR="00397D0C" w:rsidRPr="006C26A0" w:rsidRDefault="00397D0C" w:rsidP="00397D0C">
            <w:pPr>
              <w:pStyle w:val="Compact"/>
              <w:spacing w:before="0" w:after="0"/>
              <w:rPr>
                <w:sz w:val="16"/>
                <w:szCs w:val="16"/>
              </w:rPr>
            </w:pPr>
            <w:r>
              <w:rPr>
                <w:sz w:val="16"/>
                <w:szCs w:val="16"/>
              </w:rPr>
              <w:t>Alert</w:t>
            </w:r>
          </w:p>
        </w:tc>
        <w:tc>
          <w:tcPr>
            <w:tcW w:w="1126" w:type="pct"/>
          </w:tcPr>
          <w:p w14:paraId="4B00D897" w14:textId="77777777" w:rsidR="00397D0C" w:rsidRPr="006C26A0" w:rsidRDefault="00397D0C" w:rsidP="00397D0C">
            <w:pPr>
              <w:pStyle w:val="Compact"/>
              <w:spacing w:before="0" w:after="0"/>
              <w:rPr>
                <w:sz w:val="16"/>
                <w:szCs w:val="16"/>
              </w:rPr>
            </w:pPr>
            <w:r w:rsidRPr="006C26A0">
              <w:rPr>
                <w:sz w:val="16"/>
                <w:szCs w:val="16"/>
              </w:rPr>
              <w:t>0.63</w:t>
            </w:r>
          </w:p>
        </w:tc>
        <w:tc>
          <w:tcPr>
            <w:tcW w:w="1269" w:type="pct"/>
          </w:tcPr>
          <w:p w14:paraId="7A82025A" w14:textId="77777777" w:rsidR="00397D0C" w:rsidRPr="006C26A0" w:rsidRDefault="00397D0C" w:rsidP="00397D0C">
            <w:pPr>
              <w:pStyle w:val="Compact"/>
              <w:spacing w:before="0" w:after="0"/>
              <w:rPr>
                <w:sz w:val="16"/>
                <w:szCs w:val="16"/>
              </w:rPr>
            </w:pPr>
          </w:p>
        </w:tc>
        <w:tc>
          <w:tcPr>
            <w:tcW w:w="424" w:type="pct"/>
          </w:tcPr>
          <w:p w14:paraId="68A12D4E" w14:textId="77777777" w:rsidR="00397D0C" w:rsidRPr="006C26A0" w:rsidRDefault="00397D0C" w:rsidP="00397D0C">
            <w:pPr>
              <w:pStyle w:val="Compact"/>
              <w:spacing w:before="0" w:after="0"/>
              <w:rPr>
                <w:sz w:val="16"/>
                <w:szCs w:val="16"/>
              </w:rPr>
            </w:pPr>
          </w:p>
        </w:tc>
        <w:tc>
          <w:tcPr>
            <w:tcW w:w="473" w:type="pct"/>
          </w:tcPr>
          <w:p w14:paraId="0A53F7DC" w14:textId="77777777" w:rsidR="00397D0C" w:rsidRPr="006C26A0" w:rsidRDefault="00397D0C" w:rsidP="00397D0C">
            <w:pPr>
              <w:pStyle w:val="Compact"/>
              <w:spacing w:before="0" w:after="0"/>
              <w:rPr>
                <w:sz w:val="16"/>
                <w:szCs w:val="16"/>
              </w:rPr>
            </w:pPr>
          </w:p>
        </w:tc>
      </w:tr>
      <w:tr w:rsidR="00397D0C" w:rsidRPr="006C26A0" w14:paraId="3C998BEA" w14:textId="77777777" w:rsidTr="00C54708">
        <w:tc>
          <w:tcPr>
            <w:tcW w:w="1708" w:type="pct"/>
          </w:tcPr>
          <w:p w14:paraId="23E74E08" w14:textId="56A0EAD8" w:rsidR="00397D0C" w:rsidRPr="006C26A0" w:rsidRDefault="00397D0C" w:rsidP="00397D0C">
            <w:pPr>
              <w:pStyle w:val="Compact"/>
              <w:spacing w:before="0" w:after="0"/>
              <w:rPr>
                <w:sz w:val="16"/>
                <w:szCs w:val="16"/>
              </w:rPr>
            </w:pPr>
            <w:r>
              <w:rPr>
                <w:sz w:val="16"/>
                <w:szCs w:val="16"/>
              </w:rPr>
              <w:t>Inspired</w:t>
            </w:r>
          </w:p>
        </w:tc>
        <w:tc>
          <w:tcPr>
            <w:tcW w:w="1126" w:type="pct"/>
          </w:tcPr>
          <w:p w14:paraId="7BA94B70" w14:textId="77777777" w:rsidR="00397D0C" w:rsidRPr="006C26A0" w:rsidRDefault="00397D0C" w:rsidP="00397D0C">
            <w:pPr>
              <w:pStyle w:val="Compact"/>
              <w:spacing w:before="0" w:after="0"/>
              <w:rPr>
                <w:sz w:val="16"/>
                <w:szCs w:val="16"/>
              </w:rPr>
            </w:pPr>
            <w:r w:rsidRPr="006C26A0">
              <w:rPr>
                <w:sz w:val="16"/>
                <w:szCs w:val="16"/>
              </w:rPr>
              <w:t>0.80</w:t>
            </w:r>
          </w:p>
        </w:tc>
        <w:tc>
          <w:tcPr>
            <w:tcW w:w="1269" w:type="pct"/>
          </w:tcPr>
          <w:p w14:paraId="28C01348" w14:textId="77777777" w:rsidR="00397D0C" w:rsidRPr="006C26A0" w:rsidRDefault="00397D0C" w:rsidP="00397D0C">
            <w:pPr>
              <w:pStyle w:val="Compact"/>
              <w:spacing w:before="0" w:after="0"/>
              <w:rPr>
                <w:sz w:val="16"/>
                <w:szCs w:val="16"/>
              </w:rPr>
            </w:pPr>
          </w:p>
        </w:tc>
        <w:tc>
          <w:tcPr>
            <w:tcW w:w="424" w:type="pct"/>
          </w:tcPr>
          <w:p w14:paraId="6BB073EA" w14:textId="77777777" w:rsidR="00397D0C" w:rsidRPr="006C26A0" w:rsidRDefault="00397D0C" w:rsidP="00397D0C">
            <w:pPr>
              <w:pStyle w:val="Compact"/>
              <w:spacing w:before="0" w:after="0"/>
              <w:rPr>
                <w:sz w:val="16"/>
                <w:szCs w:val="16"/>
              </w:rPr>
            </w:pPr>
          </w:p>
        </w:tc>
        <w:tc>
          <w:tcPr>
            <w:tcW w:w="473" w:type="pct"/>
          </w:tcPr>
          <w:p w14:paraId="6B5BD223" w14:textId="77777777" w:rsidR="00397D0C" w:rsidRPr="006C26A0" w:rsidRDefault="00397D0C" w:rsidP="00397D0C">
            <w:pPr>
              <w:pStyle w:val="Compact"/>
              <w:spacing w:before="0" w:after="0"/>
              <w:rPr>
                <w:sz w:val="16"/>
                <w:szCs w:val="16"/>
              </w:rPr>
            </w:pPr>
          </w:p>
        </w:tc>
      </w:tr>
      <w:tr w:rsidR="00397D0C" w:rsidRPr="006C26A0" w14:paraId="3FCBA048" w14:textId="77777777" w:rsidTr="00C54708">
        <w:tc>
          <w:tcPr>
            <w:tcW w:w="1708" w:type="pct"/>
          </w:tcPr>
          <w:p w14:paraId="69996BF1" w14:textId="1C060B4D" w:rsidR="00397D0C" w:rsidRPr="006C26A0" w:rsidRDefault="00397D0C" w:rsidP="00397D0C">
            <w:pPr>
              <w:pStyle w:val="Compact"/>
              <w:spacing w:before="0" w:after="0"/>
              <w:rPr>
                <w:sz w:val="16"/>
                <w:szCs w:val="16"/>
              </w:rPr>
            </w:pPr>
            <w:r>
              <w:rPr>
                <w:sz w:val="16"/>
                <w:szCs w:val="16"/>
              </w:rPr>
              <w:t>Determined</w:t>
            </w:r>
          </w:p>
        </w:tc>
        <w:tc>
          <w:tcPr>
            <w:tcW w:w="1126" w:type="pct"/>
          </w:tcPr>
          <w:p w14:paraId="3DCEF7E2" w14:textId="77777777" w:rsidR="00397D0C" w:rsidRPr="006C26A0" w:rsidRDefault="00397D0C" w:rsidP="00397D0C">
            <w:pPr>
              <w:pStyle w:val="Compact"/>
              <w:spacing w:before="0" w:after="0"/>
              <w:rPr>
                <w:sz w:val="16"/>
                <w:szCs w:val="16"/>
              </w:rPr>
            </w:pPr>
            <w:r w:rsidRPr="006C26A0">
              <w:rPr>
                <w:sz w:val="16"/>
                <w:szCs w:val="16"/>
              </w:rPr>
              <w:t>0.77</w:t>
            </w:r>
          </w:p>
        </w:tc>
        <w:tc>
          <w:tcPr>
            <w:tcW w:w="1269" w:type="pct"/>
          </w:tcPr>
          <w:p w14:paraId="48087231" w14:textId="77777777" w:rsidR="00397D0C" w:rsidRPr="006C26A0" w:rsidRDefault="00397D0C" w:rsidP="00397D0C">
            <w:pPr>
              <w:pStyle w:val="Compact"/>
              <w:spacing w:before="0" w:after="0"/>
              <w:rPr>
                <w:sz w:val="16"/>
                <w:szCs w:val="16"/>
              </w:rPr>
            </w:pPr>
          </w:p>
        </w:tc>
        <w:tc>
          <w:tcPr>
            <w:tcW w:w="424" w:type="pct"/>
          </w:tcPr>
          <w:p w14:paraId="07119A85" w14:textId="77777777" w:rsidR="00397D0C" w:rsidRPr="006C26A0" w:rsidRDefault="00397D0C" w:rsidP="00397D0C">
            <w:pPr>
              <w:pStyle w:val="Compact"/>
              <w:spacing w:before="0" w:after="0"/>
              <w:rPr>
                <w:sz w:val="16"/>
                <w:szCs w:val="16"/>
              </w:rPr>
            </w:pPr>
          </w:p>
        </w:tc>
        <w:tc>
          <w:tcPr>
            <w:tcW w:w="473" w:type="pct"/>
          </w:tcPr>
          <w:p w14:paraId="49619631" w14:textId="77777777" w:rsidR="00397D0C" w:rsidRPr="006C26A0" w:rsidRDefault="00397D0C" w:rsidP="00397D0C">
            <w:pPr>
              <w:pStyle w:val="Compact"/>
              <w:spacing w:before="0" w:after="0"/>
              <w:rPr>
                <w:sz w:val="16"/>
                <w:szCs w:val="16"/>
              </w:rPr>
            </w:pPr>
          </w:p>
        </w:tc>
      </w:tr>
      <w:tr w:rsidR="00397D0C" w:rsidRPr="006C26A0" w14:paraId="04738C09" w14:textId="77777777" w:rsidTr="00C54708">
        <w:tc>
          <w:tcPr>
            <w:tcW w:w="1708" w:type="pct"/>
          </w:tcPr>
          <w:p w14:paraId="01D0B2C4" w14:textId="3736E0B1" w:rsidR="00397D0C" w:rsidRPr="006C26A0" w:rsidRDefault="00397D0C" w:rsidP="00397D0C">
            <w:pPr>
              <w:pStyle w:val="Compact"/>
              <w:spacing w:before="0" w:after="0"/>
              <w:rPr>
                <w:sz w:val="16"/>
                <w:szCs w:val="16"/>
              </w:rPr>
            </w:pPr>
            <w:r>
              <w:rPr>
                <w:sz w:val="16"/>
                <w:szCs w:val="16"/>
              </w:rPr>
              <w:t>Attentive</w:t>
            </w:r>
          </w:p>
        </w:tc>
        <w:tc>
          <w:tcPr>
            <w:tcW w:w="1126" w:type="pct"/>
          </w:tcPr>
          <w:p w14:paraId="3E66BD0E" w14:textId="77777777" w:rsidR="00397D0C" w:rsidRPr="006C26A0" w:rsidRDefault="00397D0C" w:rsidP="00397D0C">
            <w:pPr>
              <w:pStyle w:val="Compact"/>
              <w:spacing w:before="0" w:after="0"/>
              <w:rPr>
                <w:sz w:val="16"/>
                <w:szCs w:val="16"/>
              </w:rPr>
            </w:pPr>
            <w:r w:rsidRPr="006C26A0">
              <w:rPr>
                <w:sz w:val="16"/>
                <w:szCs w:val="16"/>
              </w:rPr>
              <w:t>0.72</w:t>
            </w:r>
          </w:p>
        </w:tc>
        <w:tc>
          <w:tcPr>
            <w:tcW w:w="1269" w:type="pct"/>
          </w:tcPr>
          <w:p w14:paraId="066F903E" w14:textId="77777777" w:rsidR="00397D0C" w:rsidRPr="006C26A0" w:rsidRDefault="00397D0C" w:rsidP="00397D0C">
            <w:pPr>
              <w:pStyle w:val="Compact"/>
              <w:spacing w:before="0" w:after="0"/>
              <w:rPr>
                <w:sz w:val="16"/>
                <w:szCs w:val="16"/>
              </w:rPr>
            </w:pPr>
          </w:p>
        </w:tc>
        <w:tc>
          <w:tcPr>
            <w:tcW w:w="424" w:type="pct"/>
          </w:tcPr>
          <w:p w14:paraId="00FD4FF4" w14:textId="77777777" w:rsidR="00397D0C" w:rsidRPr="006C26A0" w:rsidRDefault="00397D0C" w:rsidP="00397D0C">
            <w:pPr>
              <w:pStyle w:val="Compact"/>
              <w:spacing w:before="0" w:after="0"/>
              <w:rPr>
                <w:sz w:val="16"/>
                <w:szCs w:val="16"/>
              </w:rPr>
            </w:pPr>
          </w:p>
        </w:tc>
        <w:tc>
          <w:tcPr>
            <w:tcW w:w="473" w:type="pct"/>
          </w:tcPr>
          <w:p w14:paraId="10F0E450" w14:textId="77777777" w:rsidR="00397D0C" w:rsidRPr="006C26A0" w:rsidRDefault="00397D0C" w:rsidP="00397D0C">
            <w:pPr>
              <w:pStyle w:val="Compact"/>
              <w:spacing w:before="0" w:after="0"/>
              <w:rPr>
                <w:sz w:val="16"/>
                <w:szCs w:val="16"/>
              </w:rPr>
            </w:pPr>
          </w:p>
        </w:tc>
      </w:tr>
      <w:tr w:rsidR="00397D0C" w:rsidRPr="006C26A0" w14:paraId="098F6F69" w14:textId="77777777" w:rsidTr="00C54708">
        <w:tc>
          <w:tcPr>
            <w:tcW w:w="1708" w:type="pct"/>
          </w:tcPr>
          <w:p w14:paraId="5FCFF25F" w14:textId="4E1BB67E" w:rsidR="00397D0C" w:rsidRPr="006C26A0" w:rsidRDefault="00397D0C" w:rsidP="00397D0C">
            <w:pPr>
              <w:pStyle w:val="Compact"/>
              <w:spacing w:before="0" w:after="0"/>
              <w:rPr>
                <w:sz w:val="16"/>
                <w:szCs w:val="16"/>
              </w:rPr>
            </w:pPr>
            <w:r>
              <w:rPr>
                <w:sz w:val="16"/>
                <w:szCs w:val="16"/>
              </w:rPr>
              <w:t>Active</w:t>
            </w:r>
          </w:p>
        </w:tc>
        <w:tc>
          <w:tcPr>
            <w:tcW w:w="1126" w:type="pct"/>
          </w:tcPr>
          <w:p w14:paraId="47921871" w14:textId="77777777" w:rsidR="00397D0C" w:rsidRPr="006C26A0" w:rsidRDefault="00397D0C" w:rsidP="00397D0C">
            <w:pPr>
              <w:pStyle w:val="Compact"/>
              <w:spacing w:before="0" w:after="0"/>
              <w:rPr>
                <w:sz w:val="16"/>
                <w:szCs w:val="16"/>
              </w:rPr>
            </w:pPr>
            <w:r w:rsidRPr="006C26A0">
              <w:rPr>
                <w:sz w:val="16"/>
                <w:szCs w:val="16"/>
              </w:rPr>
              <w:t>0.82</w:t>
            </w:r>
          </w:p>
        </w:tc>
        <w:tc>
          <w:tcPr>
            <w:tcW w:w="1269" w:type="pct"/>
          </w:tcPr>
          <w:p w14:paraId="4AC074D3" w14:textId="77777777" w:rsidR="00397D0C" w:rsidRPr="006C26A0" w:rsidRDefault="00397D0C" w:rsidP="00397D0C">
            <w:pPr>
              <w:pStyle w:val="Compact"/>
              <w:spacing w:before="0" w:after="0"/>
              <w:rPr>
                <w:sz w:val="16"/>
                <w:szCs w:val="16"/>
              </w:rPr>
            </w:pPr>
          </w:p>
        </w:tc>
        <w:tc>
          <w:tcPr>
            <w:tcW w:w="424" w:type="pct"/>
          </w:tcPr>
          <w:p w14:paraId="544EB152" w14:textId="77777777" w:rsidR="00397D0C" w:rsidRPr="006C26A0" w:rsidRDefault="00397D0C" w:rsidP="00397D0C">
            <w:pPr>
              <w:pStyle w:val="Compact"/>
              <w:spacing w:before="0" w:after="0"/>
              <w:rPr>
                <w:sz w:val="16"/>
                <w:szCs w:val="16"/>
              </w:rPr>
            </w:pPr>
          </w:p>
        </w:tc>
        <w:tc>
          <w:tcPr>
            <w:tcW w:w="473" w:type="pct"/>
          </w:tcPr>
          <w:p w14:paraId="69F57B7E" w14:textId="77777777" w:rsidR="00397D0C" w:rsidRPr="006C26A0" w:rsidRDefault="00397D0C" w:rsidP="00397D0C">
            <w:pPr>
              <w:pStyle w:val="Compact"/>
              <w:spacing w:before="0" w:after="0"/>
              <w:rPr>
                <w:sz w:val="16"/>
                <w:szCs w:val="16"/>
              </w:rPr>
            </w:pPr>
          </w:p>
        </w:tc>
      </w:tr>
      <w:tr w:rsidR="00397D0C" w:rsidRPr="006C26A0" w14:paraId="66350B76" w14:textId="77777777" w:rsidTr="00C54708">
        <w:tc>
          <w:tcPr>
            <w:tcW w:w="1708" w:type="pct"/>
          </w:tcPr>
          <w:p w14:paraId="5EB1D26E" w14:textId="3D3FBCB6" w:rsidR="00397D0C" w:rsidRPr="006C26A0" w:rsidRDefault="00397D0C" w:rsidP="00397D0C">
            <w:pPr>
              <w:pStyle w:val="Compact"/>
              <w:spacing w:before="0" w:after="0"/>
              <w:rPr>
                <w:sz w:val="16"/>
                <w:szCs w:val="16"/>
              </w:rPr>
            </w:pPr>
            <w:r w:rsidRPr="00EE4C5C">
              <w:rPr>
                <w:b/>
                <w:bCs/>
                <w:sz w:val="16"/>
                <w:szCs w:val="16"/>
              </w:rPr>
              <w:t>Negative Affect</w:t>
            </w:r>
            <w:r>
              <w:rPr>
                <w:b/>
                <w:bCs/>
                <w:sz w:val="16"/>
                <w:szCs w:val="16"/>
              </w:rPr>
              <w:t xml:space="preserve"> (NA)</w:t>
            </w:r>
          </w:p>
        </w:tc>
        <w:tc>
          <w:tcPr>
            <w:tcW w:w="1126" w:type="pct"/>
          </w:tcPr>
          <w:p w14:paraId="66E2A425" w14:textId="77777777" w:rsidR="00397D0C" w:rsidRPr="006C26A0" w:rsidRDefault="00397D0C" w:rsidP="00397D0C">
            <w:pPr>
              <w:pStyle w:val="Compact"/>
              <w:spacing w:before="0" w:after="0"/>
              <w:rPr>
                <w:sz w:val="16"/>
                <w:szCs w:val="16"/>
              </w:rPr>
            </w:pPr>
          </w:p>
        </w:tc>
        <w:tc>
          <w:tcPr>
            <w:tcW w:w="1269" w:type="pct"/>
          </w:tcPr>
          <w:p w14:paraId="1FC005A5" w14:textId="77777777" w:rsidR="00397D0C" w:rsidRPr="006C26A0" w:rsidRDefault="00397D0C" w:rsidP="00397D0C">
            <w:pPr>
              <w:pStyle w:val="Compact"/>
              <w:spacing w:before="0" w:after="0"/>
              <w:rPr>
                <w:sz w:val="16"/>
                <w:szCs w:val="16"/>
              </w:rPr>
            </w:pPr>
            <w:r w:rsidRPr="006C26A0">
              <w:rPr>
                <w:sz w:val="16"/>
                <w:szCs w:val="16"/>
              </w:rPr>
              <w:t>0.86</w:t>
            </w:r>
          </w:p>
        </w:tc>
        <w:tc>
          <w:tcPr>
            <w:tcW w:w="424" w:type="pct"/>
          </w:tcPr>
          <w:p w14:paraId="24A55B7E" w14:textId="77777777" w:rsidR="00397D0C" w:rsidRPr="006C26A0" w:rsidRDefault="00397D0C" w:rsidP="00397D0C">
            <w:pPr>
              <w:pStyle w:val="Compact"/>
              <w:spacing w:before="0" w:after="0"/>
              <w:rPr>
                <w:sz w:val="16"/>
                <w:szCs w:val="16"/>
              </w:rPr>
            </w:pPr>
            <w:r w:rsidRPr="006C26A0">
              <w:rPr>
                <w:sz w:val="16"/>
                <w:szCs w:val="16"/>
              </w:rPr>
              <w:t>0.89</w:t>
            </w:r>
          </w:p>
        </w:tc>
        <w:tc>
          <w:tcPr>
            <w:tcW w:w="473" w:type="pct"/>
          </w:tcPr>
          <w:p w14:paraId="76B3AE5D" w14:textId="77777777" w:rsidR="00397D0C" w:rsidRPr="006C26A0" w:rsidRDefault="00397D0C" w:rsidP="00397D0C">
            <w:pPr>
              <w:pStyle w:val="Compact"/>
              <w:spacing w:before="0" w:after="0"/>
              <w:rPr>
                <w:sz w:val="16"/>
                <w:szCs w:val="16"/>
              </w:rPr>
            </w:pPr>
            <w:r w:rsidRPr="006C26A0">
              <w:rPr>
                <w:sz w:val="16"/>
                <w:szCs w:val="16"/>
              </w:rPr>
              <w:t>0.45</w:t>
            </w:r>
          </w:p>
        </w:tc>
      </w:tr>
      <w:tr w:rsidR="00397D0C" w:rsidRPr="006C26A0" w14:paraId="4406DA2E" w14:textId="77777777" w:rsidTr="00C54708">
        <w:tc>
          <w:tcPr>
            <w:tcW w:w="1708" w:type="pct"/>
          </w:tcPr>
          <w:p w14:paraId="1C059A71" w14:textId="530ACC25" w:rsidR="00397D0C" w:rsidRPr="006C26A0" w:rsidRDefault="00397D0C" w:rsidP="00397D0C">
            <w:pPr>
              <w:pStyle w:val="Compact"/>
              <w:spacing w:before="0" w:after="0"/>
              <w:rPr>
                <w:sz w:val="16"/>
                <w:szCs w:val="16"/>
              </w:rPr>
            </w:pPr>
            <w:r>
              <w:rPr>
                <w:sz w:val="16"/>
                <w:szCs w:val="16"/>
              </w:rPr>
              <w:t>Distressed</w:t>
            </w:r>
          </w:p>
        </w:tc>
        <w:tc>
          <w:tcPr>
            <w:tcW w:w="1126" w:type="pct"/>
          </w:tcPr>
          <w:p w14:paraId="1E029C19" w14:textId="77777777" w:rsidR="00397D0C" w:rsidRPr="006C26A0" w:rsidRDefault="00397D0C" w:rsidP="00397D0C">
            <w:pPr>
              <w:pStyle w:val="Compact"/>
              <w:spacing w:before="0" w:after="0"/>
              <w:rPr>
                <w:sz w:val="16"/>
                <w:szCs w:val="16"/>
              </w:rPr>
            </w:pPr>
            <w:r w:rsidRPr="006C26A0">
              <w:rPr>
                <w:sz w:val="16"/>
                <w:szCs w:val="16"/>
              </w:rPr>
              <w:t>0.67</w:t>
            </w:r>
          </w:p>
        </w:tc>
        <w:tc>
          <w:tcPr>
            <w:tcW w:w="1269" w:type="pct"/>
          </w:tcPr>
          <w:p w14:paraId="652B23A7" w14:textId="77777777" w:rsidR="00397D0C" w:rsidRPr="006C26A0" w:rsidRDefault="00397D0C" w:rsidP="00397D0C">
            <w:pPr>
              <w:pStyle w:val="Compact"/>
              <w:spacing w:before="0" w:after="0"/>
              <w:rPr>
                <w:sz w:val="16"/>
                <w:szCs w:val="16"/>
              </w:rPr>
            </w:pPr>
          </w:p>
        </w:tc>
        <w:tc>
          <w:tcPr>
            <w:tcW w:w="424" w:type="pct"/>
          </w:tcPr>
          <w:p w14:paraId="43039CD4" w14:textId="77777777" w:rsidR="00397D0C" w:rsidRPr="006C26A0" w:rsidRDefault="00397D0C" w:rsidP="00397D0C">
            <w:pPr>
              <w:pStyle w:val="Compact"/>
              <w:spacing w:before="0" w:after="0"/>
              <w:rPr>
                <w:sz w:val="16"/>
                <w:szCs w:val="16"/>
              </w:rPr>
            </w:pPr>
          </w:p>
        </w:tc>
        <w:tc>
          <w:tcPr>
            <w:tcW w:w="473" w:type="pct"/>
          </w:tcPr>
          <w:p w14:paraId="7CA43EB6" w14:textId="77777777" w:rsidR="00397D0C" w:rsidRPr="006C26A0" w:rsidRDefault="00397D0C" w:rsidP="00397D0C">
            <w:pPr>
              <w:pStyle w:val="Compact"/>
              <w:spacing w:before="0" w:after="0"/>
              <w:rPr>
                <w:sz w:val="16"/>
                <w:szCs w:val="16"/>
              </w:rPr>
            </w:pPr>
          </w:p>
        </w:tc>
      </w:tr>
      <w:tr w:rsidR="00397D0C" w:rsidRPr="006C26A0" w14:paraId="4923A14A" w14:textId="77777777" w:rsidTr="00C54708">
        <w:tc>
          <w:tcPr>
            <w:tcW w:w="1708" w:type="pct"/>
          </w:tcPr>
          <w:p w14:paraId="55ECFF89" w14:textId="0D786635" w:rsidR="00397D0C" w:rsidRPr="006C26A0" w:rsidRDefault="00397D0C" w:rsidP="00397D0C">
            <w:pPr>
              <w:pStyle w:val="Compact"/>
              <w:spacing w:before="0" w:after="0"/>
              <w:rPr>
                <w:sz w:val="16"/>
                <w:szCs w:val="16"/>
              </w:rPr>
            </w:pPr>
            <w:r>
              <w:rPr>
                <w:sz w:val="16"/>
                <w:szCs w:val="16"/>
              </w:rPr>
              <w:t>Upset</w:t>
            </w:r>
          </w:p>
        </w:tc>
        <w:tc>
          <w:tcPr>
            <w:tcW w:w="1126" w:type="pct"/>
          </w:tcPr>
          <w:p w14:paraId="00140909" w14:textId="77777777" w:rsidR="00397D0C" w:rsidRPr="006C26A0" w:rsidRDefault="00397D0C" w:rsidP="00397D0C">
            <w:pPr>
              <w:pStyle w:val="Compact"/>
              <w:spacing w:before="0" w:after="0"/>
              <w:rPr>
                <w:sz w:val="16"/>
                <w:szCs w:val="16"/>
              </w:rPr>
            </w:pPr>
            <w:r w:rsidRPr="006C26A0">
              <w:rPr>
                <w:sz w:val="16"/>
                <w:szCs w:val="16"/>
              </w:rPr>
              <w:t>0.72</w:t>
            </w:r>
          </w:p>
        </w:tc>
        <w:tc>
          <w:tcPr>
            <w:tcW w:w="1269" w:type="pct"/>
          </w:tcPr>
          <w:p w14:paraId="1BAB3EB7" w14:textId="77777777" w:rsidR="00397D0C" w:rsidRPr="006C26A0" w:rsidRDefault="00397D0C" w:rsidP="00397D0C">
            <w:pPr>
              <w:pStyle w:val="Compact"/>
              <w:spacing w:before="0" w:after="0"/>
              <w:rPr>
                <w:sz w:val="16"/>
                <w:szCs w:val="16"/>
              </w:rPr>
            </w:pPr>
          </w:p>
        </w:tc>
        <w:tc>
          <w:tcPr>
            <w:tcW w:w="424" w:type="pct"/>
          </w:tcPr>
          <w:p w14:paraId="1391BEE9" w14:textId="77777777" w:rsidR="00397D0C" w:rsidRPr="006C26A0" w:rsidRDefault="00397D0C" w:rsidP="00397D0C">
            <w:pPr>
              <w:pStyle w:val="Compact"/>
              <w:spacing w:before="0" w:after="0"/>
              <w:rPr>
                <w:sz w:val="16"/>
                <w:szCs w:val="16"/>
              </w:rPr>
            </w:pPr>
          </w:p>
        </w:tc>
        <w:tc>
          <w:tcPr>
            <w:tcW w:w="473" w:type="pct"/>
          </w:tcPr>
          <w:p w14:paraId="5955BC3F" w14:textId="77777777" w:rsidR="00397D0C" w:rsidRPr="006C26A0" w:rsidRDefault="00397D0C" w:rsidP="00397D0C">
            <w:pPr>
              <w:pStyle w:val="Compact"/>
              <w:spacing w:before="0" w:after="0"/>
              <w:rPr>
                <w:sz w:val="16"/>
                <w:szCs w:val="16"/>
              </w:rPr>
            </w:pPr>
          </w:p>
        </w:tc>
      </w:tr>
      <w:tr w:rsidR="00397D0C" w:rsidRPr="006C26A0" w14:paraId="126C56AC" w14:textId="77777777" w:rsidTr="00C54708">
        <w:tc>
          <w:tcPr>
            <w:tcW w:w="1708" w:type="pct"/>
          </w:tcPr>
          <w:p w14:paraId="76EF7D01" w14:textId="15D31F35" w:rsidR="00397D0C" w:rsidRPr="006C26A0" w:rsidRDefault="00397D0C" w:rsidP="00397D0C">
            <w:pPr>
              <w:pStyle w:val="Compact"/>
              <w:spacing w:before="0" w:after="0"/>
              <w:rPr>
                <w:sz w:val="16"/>
                <w:szCs w:val="16"/>
              </w:rPr>
            </w:pPr>
            <w:r>
              <w:rPr>
                <w:sz w:val="16"/>
                <w:szCs w:val="16"/>
              </w:rPr>
              <w:t>Guilty</w:t>
            </w:r>
          </w:p>
        </w:tc>
        <w:tc>
          <w:tcPr>
            <w:tcW w:w="1126" w:type="pct"/>
          </w:tcPr>
          <w:p w14:paraId="5C9B897F" w14:textId="77777777" w:rsidR="00397D0C" w:rsidRPr="006C26A0" w:rsidRDefault="00397D0C" w:rsidP="00397D0C">
            <w:pPr>
              <w:pStyle w:val="Compact"/>
              <w:spacing w:before="0" w:after="0"/>
              <w:rPr>
                <w:sz w:val="16"/>
                <w:szCs w:val="16"/>
              </w:rPr>
            </w:pPr>
            <w:r w:rsidRPr="006C26A0">
              <w:rPr>
                <w:sz w:val="16"/>
                <w:szCs w:val="16"/>
              </w:rPr>
              <w:t>0.64</w:t>
            </w:r>
          </w:p>
        </w:tc>
        <w:tc>
          <w:tcPr>
            <w:tcW w:w="1269" w:type="pct"/>
          </w:tcPr>
          <w:p w14:paraId="55F6A9F9" w14:textId="77777777" w:rsidR="00397D0C" w:rsidRPr="006C26A0" w:rsidRDefault="00397D0C" w:rsidP="00397D0C">
            <w:pPr>
              <w:pStyle w:val="Compact"/>
              <w:spacing w:before="0" w:after="0"/>
              <w:rPr>
                <w:sz w:val="16"/>
                <w:szCs w:val="16"/>
              </w:rPr>
            </w:pPr>
          </w:p>
        </w:tc>
        <w:tc>
          <w:tcPr>
            <w:tcW w:w="424" w:type="pct"/>
          </w:tcPr>
          <w:p w14:paraId="72E39151" w14:textId="77777777" w:rsidR="00397D0C" w:rsidRPr="006C26A0" w:rsidRDefault="00397D0C" w:rsidP="00397D0C">
            <w:pPr>
              <w:pStyle w:val="Compact"/>
              <w:spacing w:before="0" w:after="0"/>
              <w:rPr>
                <w:sz w:val="16"/>
                <w:szCs w:val="16"/>
              </w:rPr>
            </w:pPr>
          </w:p>
        </w:tc>
        <w:tc>
          <w:tcPr>
            <w:tcW w:w="473" w:type="pct"/>
          </w:tcPr>
          <w:p w14:paraId="1F4AC4CB" w14:textId="77777777" w:rsidR="00397D0C" w:rsidRPr="006C26A0" w:rsidRDefault="00397D0C" w:rsidP="00397D0C">
            <w:pPr>
              <w:pStyle w:val="Compact"/>
              <w:spacing w:before="0" w:after="0"/>
              <w:rPr>
                <w:sz w:val="16"/>
                <w:szCs w:val="16"/>
              </w:rPr>
            </w:pPr>
          </w:p>
        </w:tc>
      </w:tr>
      <w:tr w:rsidR="00397D0C" w:rsidRPr="006C26A0" w14:paraId="425CFFEB" w14:textId="77777777" w:rsidTr="00C54708">
        <w:tc>
          <w:tcPr>
            <w:tcW w:w="1708" w:type="pct"/>
          </w:tcPr>
          <w:p w14:paraId="6145BD6E" w14:textId="26082731" w:rsidR="00397D0C" w:rsidRPr="006C26A0" w:rsidRDefault="00397D0C" w:rsidP="00397D0C">
            <w:pPr>
              <w:pStyle w:val="Compact"/>
              <w:spacing w:before="0" w:after="0"/>
              <w:rPr>
                <w:sz w:val="16"/>
                <w:szCs w:val="16"/>
              </w:rPr>
            </w:pPr>
            <w:r>
              <w:rPr>
                <w:sz w:val="16"/>
                <w:szCs w:val="16"/>
              </w:rPr>
              <w:t>Scared</w:t>
            </w:r>
          </w:p>
        </w:tc>
        <w:tc>
          <w:tcPr>
            <w:tcW w:w="1126" w:type="pct"/>
          </w:tcPr>
          <w:p w14:paraId="4B810099" w14:textId="77777777" w:rsidR="00397D0C" w:rsidRPr="006C26A0" w:rsidRDefault="00397D0C" w:rsidP="00397D0C">
            <w:pPr>
              <w:pStyle w:val="Compact"/>
              <w:spacing w:before="0" w:after="0"/>
              <w:rPr>
                <w:sz w:val="16"/>
                <w:szCs w:val="16"/>
              </w:rPr>
            </w:pPr>
            <w:r w:rsidRPr="006C26A0">
              <w:rPr>
                <w:sz w:val="16"/>
                <w:szCs w:val="16"/>
              </w:rPr>
              <w:t>0.74</w:t>
            </w:r>
          </w:p>
        </w:tc>
        <w:tc>
          <w:tcPr>
            <w:tcW w:w="1269" w:type="pct"/>
          </w:tcPr>
          <w:p w14:paraId="2F00CD0B" w14:textId="77777777" w:rsidR="00397D0C" w:rsidRPr="006C26A0" w:rsidRDefault="00397D0C" w:rsidP="00397D0C">
            <w:pPr>
              <w:pStyle w:val="Compact"/>
              <w:spacing w:before="0" w:after="0"/>
              <w:rPr>
                <w:sz w:val="16"/>
                <w:szCs w:val="16"/>
              </w:rPr>
            </w:pPr>
          </w:p>
        </w:tc>
        <w:tc>
          <w:tcPr>
            <w:tcW w:w="424" w:type="pct"/>
          </w:tcPr>
          <w:p w14:paraId="4CC6E235" w14:textId="77777777" w:rsidR="00397D0C" w:rsidRPr="006C26A0" w:rsidRDefault="00397D0C" w:rsidP="00397D0C">
            <w:pPr>
              <w:pStyle w:val="Compact"/>
              <w:spacing w:before="0" w:after="0"/>
              <w:rPr>
                <w:sz w:val="16"/>
                <w:szCs w:val="16"/>
              </w:rPr>
            </w:pPr>
          </w:p>
        </w:tc>
        <w:tc>
          <w:tcPr>
            <w:tcW w:w="473" w:type="pct"/>
          </w:tcPr>
          <w:p w14:paraId="04E0E279" w14:textId="77777777" w:rsidR="00397D0C" w:rsidRPr="006C26A0" w:rsidRDefault="00397D0C" w:rsidP="00397D0C">
            <w:pPr>
              <w:pStyle w:val="Compact"/>
              <w:spacing w:before="0" w:after="0"/>
              <w:rPr>
                <w:sz w:val="16"/>
                <w:szCs w:val="16"/>
              </w:rPr>
            </w:pPr>
          </w:p>
        </w:tc>
      </w:tr>
      <w:tr w:rsidR="00397D0C" w:rsidRPr="006C26A0" w14:paraId="47F0BC37" w14:textId="77777777" w:rsidTr="00C54708">
        <w:tc>
          <w:tcPr>
            <w:tcW w:w="1708" w:type="pct"/>
          </w:tcPr>
          <w:p w14:paraId="04D2AA8C" w14:textId="666F453D" w:rsidR="00397D0C" w:rsidRPr="006C26A0" w:rsidRDefault="00397D0C" w:rsidP="00397D0C">
            <w:pPr>
              <w:pStyle w:val="Compact"/>
              <w:spacing w:before="0" w:after="0"/>
              <w:rPr>
                <w:sz w:val="16"/>
                <w:szCs w:val="16"/>
              </w:rPr>
            </w:pPr>
            <w:r>
              <w:rPr>
                <w:sz w:val="16"/>
                <w:szCs w:val="16"/>
              </w:rPr>
              <w:t>Hostile</w:t>
            </w:r>
          </w:p>
        </w:tc>
        <w:tc>
          <w:tcPr>
            <w:tcW w:w="1126" w:type="pct"/>
          </w:tcPr>
          <w:p w14:paraId="20E57DF9" w14:textId="77777777" w:rsidR="00397D0C" w:rsidRPr="006C26A0" w:rsidRDefault="00397D0C" w:rsidP="00397D0C">
            <w:pPr>
              <w:pStyle w:val="Compact"/>
              <w:spacing w:before="0" w:after="0"/>
              <w:rPr>
                <w:sz w:val="16"/>
                <w:szCs w:val="16"/>
              </w:rPr>
            </w:pPr>
            <w:r w:rsidRPr="006C26A0">
              <w:rPr>
                <w:sz w:val="16"/>
                <w:szCs w:val="16"/>
              </w:rPr>
              <w:t>0.46</w:t>
            </w:r>
          </w:p>
        </w:tc>
        <w:tc>
          <w:tcPr>
            <w:tcW w:w="1269" w:type="pct"/>
          </w:tcPr>
          <w:p w14:paraId="1F1E8D61" w14:textId="77777777" w:rsidR="00397D0C" w:rsidRPr="006C26A0" w:rsidRDefault="00397D0C" w:rsidP="00397D0C">
            <w:pPr>
              <w:pStyle w:val="Compact"/>
              <w:spacing w:before="0" w:after="0"/>
              <w:rPr>
                <w:sz w:val="16"/>
                <w:szCs w:val="16"/>
              </w:rPr>
            </w:pPr>
          </w:p>
        </w:tc>
        <w:tc>
          <w:tcPr>
            <w:tcW w:w="424" w:type="pct"/>
          </w:tcPr>
          <w:p w14:paraId="7222867F" w14:textId="77777777" w:rsidR="00397D0C" w:rsidRPr="006C26A0" w:rsidRDefault="00397D0C" w:rsidP="00397D0C">
            <w:pPr>
              <w:pStyle w:val="Compact"/>
              <w:spacing w:before="0" w:after="0"/>
              <w:rPr>
                <w:sz w:val="16"/>
                <w:szCs w:val="16"/>
              </w:rPr>
            </w:pPr>
          </w:p>
        </w:tc>
        <w:tc>
          <w:tcPr>
            <w:tcW w:w="473" w:type="pct"/>
          </w:tcPr>
          <w:p w14:paraId="318EA22F" w14:textId="77777777" w:rsidR="00397D0C" w:rsidRPr="006C26A0" w:rsidRDefault="00397D0C" w:rsidP="00397D0C">
            <w:pPr>
              <w:pStyle w:val="Compact"/>
              <w:spacing w:before="0" w:after="0"/>
              <w:rPr>
                <w:sz w:val="16"/>
                <w:szCs w:val="16"/>
              </w:rPr>
            </w:pPr>
          </w:p>
        </w:tc>
      </w:tr>
      <w:tr w:rsidR="00397D0C" w:rsidRPr="006C26A0" w14:paraId="296717BE" w14:textId="77777777" w:rsidTr="00C54708">
        <w:tc>
          <w:tcPr>
            <w:tcW w:w="1708" w:type="pct"/>
          </w:tcPr>
          <w:p w14:paraId="79716D55" w14:textId="4509394B" w:rsidR="00397D0C" w:rsidRPr="006C26A0" w:rsidRDefault="00397D0C" w:rsidP="00397D0C">
            <w:pPr>
              <w:pStyle w:val="Compact"/>
              <w:spacing w:before="0" w:after="0"/>
              <w:rPr>
                <w:sz w:val="16"/>
                <w:szCs w:val="16"/>
              </w:rPr>
            </w:pPr>
            <w:r>
              <w:rPr>
                <w:sz w:val="16"/>
                <w:szCs w:val="16"/>
              </w:rPr>
              <w:t>Irritable</w:t>
            </w:r>
          </w:p>
        </w:tc>
        <w:tc>
          <w:tcPr>
            <w:tcW w:w="1126" w:type="pct"/>
          </w:tcPr>
          <w:p w14:paraId="0F7C508A" w14:textId="77777777" w:rsidR="00397D0C" w:rsidRPr="006C26A0" w:rsidRDefault="00397D0C" w:rsidP="00397D0C">
            <w:pPr>
              <w:pStyle w:val="Compact"/>
              <w:spacing w:before="0" w:after="0"/>
              <w:rPr>
                <w:sz w:val="16"/>
                <w:szCs w:val="16"/>
              </w:rPr>
            </w:pPr>
            <w:r w:rsidRPr="006C26A0">
              <w:rPr>
                <w:sz w:val="16"/>
                <w:szCs w:val="16"/>
              </w:rPr>
              <w:t>0.68</w:t>
            </w:r>
          </w:p>
        </w:tc>
        <w:tc>
          <w:tcPr>
            <w:tcW w:w="1269" w:type="pct"/>
          </w:tcPr>
          <w:p w14:paraId="2F2A7EF2" w14:textId="77777777" w:rsidR="00397D0C" w:rsidRPr="006C26A0" w:rsidRDefault="00397D0C" w:rsidP="00397D0C">
            <w:pPr>
              <w:pStyle w:val="Compact"/>
              <w:spacing w:before="0" w:after="0"/>
              <w:rPr>
                <w:sz w:val="16"/>
                <w:szCs w:val="16"/>
              </w:rPr>
            </w:pPr>
          </w:p>
        </w:tc>
        <w:tc>
          <w:tcPr>
            <w:tcW w:w="424" w:type="pct"/>
          </w:tcPr>
          <w:p w14:paraId="0C54E854" w14:textId="77777777" w:rsidR="00397D0C" w:rsidRPr="006C26A0" w:rsidRDefault="00397D0C" w:rsidP="00397D0C">
            <w:pPr>
              <w:pStyle w:val="Compact"/>
              <w:spacing w:before="0" w:after="0"/>
              <w:rPr>
                <w:sz w:val="16"/>
                <w:szCs w:val="16"/>
              </w:rPr>
            </w:pPr>
          </w:p>
        </w:tc>
        <w:tc>
          <w:tcPr>
            <w:tcW w:w="473" w:type="pct"/>
          </w:tcPr>
          <w:p w14:paraId="30618CE6" w14:textId="77777777" w:rsidR="00397D0C" w:rsidRPr="006C26A0" w:rsidRDefault="00397D0C" w:rsidP="00397D0C">
            <w:pPr>
              <w:pStyle w:val="Compact"/>
              <w:spacing w:before="0" w:after="0"/>
              <w:rPr>
                <w:sz w:val="16"/>
                <w:szCs w:val="16"/>
              </w:rPr>
            </w:pPr>
          </w:p>
        </w:tc>
      </w:tr>
      <w:tr w:rsidR="00397D0C" w:rsidRPr="006C26A0" w14:paraId="2AD49A79" w14:textId="77777777" w:rsidTr="00C54708">
        <w:tc>
          <w:tcPr>
            <w:tcW w:w="1708" w:type="pct"/>
          </w:tcPr>
          <w:p w14:paraId="730692BC" w14:textId="0DE11872" w:rsidR="00397D0C" w:rsidRPr="006C26A0" w:rsidRDefault="00397D0C" w:rsidP="00397D0C">
            <w:pPr>
              <w:pStyle w:val="Compact"/>
              <w:spacing w:before="0" w:after="0"/>
              <w:rPr>
                <w:sz w:val="16"/>
                <w:szCs w:val="16"/>
              </w:rPr>
            </w:pPr>
            <w:r>
              <w:rPr>
                <w:sz w:val="16"/>
                <w:szCs w:val="16"/>
              </w:rPr>
              <w:t>Ashamed</w:t>
            </w:r>
          </w:p>
        </w:tc>
        <w:tc>
          <w:tcPr>
            <w:tcW w:w="1126" w:type="pct"/>
          </w:tcPr>
          <w:p w14:paraId="5E3837C5" w14:textId="77777777" w:rsidR="00397D0C" w:rsidRPr="006C26A0" w:rsidRDefault="00397D0C" w:rsidP="00397D0C">
            <w:pPr>
              <w:pStyle w:val="Compact"/>
              <w:spacing w:before="0" w:after="0"/>
              <w:rPr>
                <w:sz w:val="16"/>
                <w:szCs w:val="16"/>
              </w:rPr>
            </w:pPr>
            <w:r w:rsidRPr="006C26A0">
              <w:rPr>
                <w:sz w:val="16"/>
                <w:szCs w:val="16"/>
              </w:rPr>
              <w:t>0.65</w:t>
            </w:r>
          </w:p>
        </w:tc>
        <w:tc>
          <w:tcPr>
            <w:tcW w:w="1269" w:type="pct"/>
          </w:tcPr>
          <w:p w14:paraId="2DC07BFA" w14:textId="77777777" w:rsidR="00397D0C" w:rsidRPr="006C26A0" w:rsidRDefault="00397D0C" w:rsidP="00397D0C">
            <w:pPr>
              <w:pStyle w:val="Compact"/>
              <w:spacing w:before="0" w:after="0"/>
              <w:rPr>
                <w:sz w:val="16"/>
                <w:szCs w:val="16"/>
              </w:rPr>
            </w:pPr>
          </w:p>
        </w:tc>
        <w:tc>
          <w:tcPr>
            <w:tcW w:w="424" w:type="pct"/>
          </w:tcPr>
          <w:p w14:paraId="4C60DF84" w14:textId="77777777" w:rsidR="00397D0C" w:rsidRPr="006C26A0" w:rsidRDefault="00397D0C" w:rsidP="00397D0C">
            <w:pPr>
              <w:pStyle w:val="Compact"/>
              <w:spacing w:before="0" w:after="0"/>
              <w:rPr>
                <w:sz w:val="16"/>
                <w:szCs w:val="16"/>
              </w:rPr>
            </w:pPr>
          </w:p>
        </w:tc>
        <w:tc>
          <w:tcPr>
            <w:tcW w:w="473" w:type="pct"/>
          </w:tcPr>
          <w:p w14:paraId="3B6B9F8C" w14:textId="77777777" w:rsidR="00397D0C" w:rsidRPr="006C26A0" w:rsidRDefault="00397D0C" w:rsidP="00397D0C">
            <w:pPr>
              <w:pStyle w:val="Compact"/>
              <w:spacing w:before="0" w:after="0"/>
              <w:rPr>
                <w:sz w:val="16"/>
                <w:szCs w:val="16"/>
              </w:rPr>
            </w:pPr>
          </w:p>
        </w:tc>
      </w:tr>
      <w:tr w:rsidR="00397D0C" w:rsidRPr="006C26A0" w14:paraId="53D60E71" w14:textId="77777777" w:rsidTr="00C54708">
        <w:tc>
          <w:tcPr>
            <w:tcW w:w="1708" w:type="pct"/>
          </w:tcPr>
          <w:p w14:paraId="3936DAEA" w14:textId="6054D7C5" w:rsidR="00397D0C" w:rsidRPr="006C26A0" w:rsidRDefault="00397D0C" w:rsidP="00397D0C">
            <w:pPr>
              <w:pStyle w:val="Compact"/>
              <w:spacing w:before="0" w:after="0"/>
              <w:rPr>
                <w:sz w:val="16"/>
                <w:szCs w:val="16"/>
              </w:rPr>
            </w:pPr>
            <w:r>
              <w:rPr>
                <w:sz w:val="16"/>
                <w:szCs w:val="16"/>
              </w:rPr>
              <w:t>Nervous</w:t>
            </w:r>
          </w:p>
        </w:tc>
        <w:tc>
          <w:tcPr>
            <w:tcW w:w="1126" w:type="pct"/>
          </w:tcPr>
          <w:p w14:paraId="08791D60" w14:textId="77777777" w:rsidR="00397D0C" w:rsidRPr="006C26A0" w:rsidRDefault="00397D0C" w:rsidP="00397D0C">
            <w:pPr>
              <w:pStyle w:val="Compact"/>
              <w:spacing w:before="0" w:after="0"/>
              <w:rPr>
                <w:sz w:val="16"/>
                <w:szCs w:val="16"/>
              </w:rPr>
            </w:pPr>
            <w:r w:rsidRPr="006C26A0">
              <w:rPr>
                <w:sz w:val="16"/>
                <w:szCs w:val="16"/>
              </w:rPr>
              <w:t>0.73</w:t>
            </w:r>
          </w:p>
        </w:tc>
        <w:tc>
          <w:tcPr>
            <w:tcW w:w="1269" w:type="pct"/>
          </w:tcPr>
          <w:p w14:paraId="2968A19A" w14:textId="77777777" w:rsidR="00397D0C" w:rsidRPr="006C26A0" w:rsidRDefault="00397D0C" w:rsidP="00397D0C">
            <w:pPr>
              <w:pStyle w:val="Compact"/>
              <w:spacing w:before="0" w:after="0"/>
              <w:rPr>
                <w:sz w:val="16"/>
                <w:szCs w:val="16"/>
              </w:rPr>
            </w:pPr>
          </w:p>
        </w:tc>
        <w:tc>
          <w:tcPr>
            <w:tcW w:w="424" w:type="pct"/>
          </w:tcPr>
          <w:p w14:paraId="2E0C4D7D" w14:textId="77777777" w:rsidR="00397D0C" w:rsidRPr="006C26A0" w:rsidRDefault="00397D0C" w:rsidP="00397D0C">
            <w:pPr>
              <w:pStyle w:val="Compact"/>
              <w:spacing w:before="0" w:after="0"/>
              <w:rPr>
                <w:sz w:val="16"/>
                <w:szCs w:val="16"/>
              </w:rPr>
            </w:pPr>
          </w:p>
        </w:tc>
        <w:tc>
          <w:tcPr>
            <w:tcW w:w="473" w:type="pct"/>
          </w:tcPr>
          <w:p w14:paraId="29058542" w14:textId="77777777" w:rsidR="00397D0C" w:rsidRPr="006C26A0" w:rsidRDefault="00397D0C" w:rsidP="00397D0C">
            <w:pPr>
              <w:pStyle w:val="Compact"/>
              <w:spacing w:before="0" w:after="0"/>
              <w:rPr>
                <w:sz w:val="16"/>
                <w:szCs w:val="16"/>
              </w:rPr>
            </w:pPr>
          </w:p>
        </w:tc>
      </w:tr>
      <w:tr w:rsidR="00397D0C" w:rsidRPr="006C26A0" w14:paraId="1EF189F6" w14:textId="77777777" w:rsidTr="00C54708">
        <w:tc>
          <w:tcPr>
            <w:tcW w:w="1708" w:type="pct"/>
          </w:tcPr>
          <w:p w14:paraId="55F4DA3E" w14:textId="74B5D9A3" w:rsidR="00397D0C" w:rsidRPr="006C26A0" w:rsidRDefault="00397D0C" w:rsidP="00397D0C">
            <w:pPr>
              <w:pStyle w:val="Compact"/>
              <w:spacing w:before="0" w:after="0"/>
              <w:rPr>
                <w:sz w:val="16"/>
                <w:szCs w:val="16"/>
              </w:rPr>
            </w:pPr>
            <w:r>
              <w:rPr>
                <w:sz w:val="16"/>
                <w:szCs w:val="16"/>
              </w:rPr>
              <w:t>Jittery</w:t>
            </w:r>
          </w:p>
        </w:tc>
        <w:tc>
          <w:tcPr>
            <w:tcW w:w="1126" w:type="pct"/>
          </w:tcPr>
          <w:p w14:paraId="2D656A85" w14:textId="77777777" w:rsidR="00397D0C" w:rsidRPr="006C26A0" w:rsidRDefault="00397D0C" w:rsidP="00397D0C">
            <w:pPr>
              <w:pStyle w:val="Compact"/>
              <w:spacing w:before="0" w:after="0"/>
              <w:rPr>
                <w:sz w:val="16"/>
                <w:szCs w:val="16"/>
              </w:rPr>
            </w:pPr>
            <w:r w:rsidRPr="006C26A0">
              <w:rPr>
                <w:sz w:val="16"/>
                <w:szCs w:val="16"/>
              </w:rPr>
              <w:t>0.58</w:t>
            </w:r>
          </w:p>
        </w:tc>
        <w:tc>
          <w:tcPr>
            <w:tcW w:w="1269" w:type="pct"/>
          </w:tcPr>
          <w:p w14:paraId="26B43CAC" w14:textId="77777777" w:rsidR="00397D0C" w:rsidRPr="006C26A0" w:rsidRDefault="00397D0C" w:rsidP="00397D0C">
            <w:pPr>
              <w:pStyle w:val="Compact"/>
              <w:spacing w:before="0" w:after="0"/>
              <w:rPr>
                <w:sz w:val="16"/>
                <w:szCs w:val="16"/>
              </w:rPr>
            </w:pPr>
          </w:p>
        </w:tc>
        <w:tc>
          <w:tcPr>
            <w:tcW w:w="424" w:type="pct"/>
          </w:tcPr>
          <w:p w14:paraId="6B88497B" w14:textId="77777777" w:rsidR="00397D0C" w:rsidRPr="006C26A0" w:rsidRDefault="00397D0C" w:rsidP="00397D0C">
            <w:pPr>
              <w:pStyle w:val="Compact"/>
              <w:spacing w:before="0" w:after="0"/>
              <w:rPr>
                <w:sz w:val="16"/>
                <w:szCs w:val="16"/>
              </w:rPr>
            </w:pPr>
          </w:p>
        </w:tc>
        <w:tc>
          <w:tcPr>
            <w:tcW w:w="473" w:type="pct"/>
          </w:tcPr>
          <w:p w14:paraId="6677D9F5" w14:textId="77777777" w:rsidR="00397D0C" w:rsidRPr="006C26A0" w:rsidRDefault="00397D0C" w:rsidP="00397D0C">
            <w:pPr>
              <w:pStyle w:val="Compact"/>
              <w:spacing w:before="0" w:after="0"/>
              <w:rPr>
                <w:sz w:val="16"/>
                <w:szCs w:val="16"/>
              </w:rPr>
            </w:pPr>
          </w:p>
        </w:tc>
      </w:tr>
      <w:tr w:rsidR="00397D0C" w:rsidRPr="006C26A0" w14:paraId="1A6F44CA" w14:textId="77777777" w:rsidTr="00C54708">
        <w:tc>
          <w:tcPr>
            <w:tcW w:w="1708" w:type="pct"/>
          </w:tcPr>
          <w:p w14:paraId="334662CE" w14:textId="4E5BF196" w:rsidR="00397D0C" w:rsidRPr="006C26A0" w:rsidRDefault="00397D0C" w:rsidP="00397D0C">
            <w:pPr>
              <w:pStyle w:val="Compact"/>
              <w:spacing w:before="0" w:after="0"/>
              <w:rPr>
                <w:sz w:val="16"/>
                <w:szCs w:val="16"/>
              </w:rPr>
            </w:pPr>
            <w:r>
              <w:rPr>
                <w:sz w:val="16"/>
                <w:szCs w:val="16"/>
              </w:rPr>
              <w:t>Afraid</w:t>
            </w:r>
          </w:p>
        </w:tc>
        <w:tc>
          <w:tcPr>
            <w:tcW w:w="1126" w:type="pct"/>
          </w:tcPr>
          <w:p w14:paraId="2E495AC5" w14:textId="77777777" w:rsidR="00397D0C" w:rsidRPr="006C26A0" w:rsidRDefault="00397D0C" w:rsidP="00397D0C">
            <w:pPr>
              <w:pStyle w:val="Compact"/>
              <w:spacing w:before="0" w:after="0"/>
              <w:rPr>
                <w:sz w:val="16"/>
                <w:szCs w:val="16"/>
              </w:rPr>
            </w:pPr>
            <w:r w:rsidRPr="006C26A0">
              <w:rPr>
                <w:sz w:val="16"/>
                <w:szCs w:val="16"/>
              </w:rPr>
              <w:t>0.78</w:t>
            </w:r>
          </w:p>
        </w:tc>
        <w:tc>
          <w:tcPr>
            <w:tcW w:w="1269" w:type="pct"/>
          </w:tcPr>
          <w:p w14:paraId="4F2BFA8D" w14:textId="77777777" w:rsidR="00397D0C" w:rsidRPr="006C26A0" w:rsidRDefault="00397D0C" w:rsidP="00397D0C">
            <w:pPr>
              <w:pStyle w:val="Compact"/>
              <w:spacing w:before="0" w:after="0"/>
              <w:rPr>
                <w:sz w:val="16"/>
                <w:szCs w:val="16"/>
              </w:rPr>
            </w:pPr>
          </w:p>
        </w:tc>
        <w:tc>
          <w:tcPr>
            <w:tcW w:w="424" w:type="pct"/>
          </w:tcPr>
          <w:p w14:paraId="6537DBE5" w14:textId="77777777" w:rsidR="00397D0C" w:rsidRPr="006C26A0" w:rsidRDefault="00397D0C" w:rsidP="00397D0C">
            <w:pPr>
              <w:pStyle w:val="Compact"/>
              <w:spacing w:before="0" w:after="0"/>
              <w:rPr>
                <w:sz w:val="16"/>
                <w:szCs w:val="16"/>
              </w:rPr>
            </w:pPr>
          </w:p>
        </w:tc>
        <w:tc>
          <w:tcPr>
            <w:tcW w:w="473" w:type="pct"/>
          </w:tcPr>
          <w:p w14:paraId="2AFBD6E1" w14:textId="77777777" w:rsidR="00397D0C" w:rsidRPr="006C26A0" w:rsidRDefault="00397D0C" w:rsidP="00397D0C">
            <w:pPr>
              <w:pStyle w:val="Compact"/>
              <w:spacing w:before="0" w:after="0"/>
              <w:rPr>
                <w:sz w:val="16"/>
                <w:szCs w:val="16"/>
              </w:rPr>
            </w:pPr>
          </w:p>
        </w:tc>
      </w:tr>
    </w:tbl>
    <w:p w14:paraId="1C467CAF" w14:textId="782400DF" w:rsidR="00014614" w:rsidRDefault="00014614" w:rsidP="00014614">
      <w:pPr>
        <w:pStyle w:val="Bibliography"/>
      </w:pPr>
    </w:p>
    <w:p w14:paraId="7EC928B9" w14:textId="77777777" w:rsidR="00620C76" w:rsidRDefault="00620C76" w:rsidP="00014614">
      <w:pPr>
        <w:pStyle w:val="Bibliography"/>
        <w:sectPr w:rsidR="00620C76" w:rsidSect="004F04BA">
          <w:headerReference w:type="even" r:id="rId103"/>
          <w:headerReference w:type="default" r:id="rId104"/>
          <w:headerReference w:type="first" r:id="rId105"/>
          <w:pgSz w:w="12240" w:h="15840"/>
          <w:pgMar w:top="1417" w:right="1417" w:bottom="1134" w:left="1417" w:header="720" w:footer="720" w:gutter="0"/>
          <w:lnNumType w:countBy="1" w:restart="continuous"/>
          <w:cols w:space="720"/>
          <w:titlePg/>
          <w:docGrid w:linePitch="326"/>
        </w:sectPr>
      </w:pPr>
    </w:p>
    <w:p w14:paraId="184250B1" w14:textId="12860002" w:rsidR="00BA5740" w:rsidRDefault="00BA5740" w:rsidP="00014614">
      <w:pPr>
        <w:pStyle w:val="Bibliography"/>
      </w:pPr>
      <w:r>
        <w:lastRenderedPageBreak/>
        <w:t>SA Table 2</w:t>
      </w:r>
    </w:p>
    <w:p w14:paraId="1C6602D6" w14:textId="5042FA63" w:rsidR="00BA5740" w:rsidRDefault="00620C76" w:rsidP="00BA5740">
      <w:pPr>
        <w:pStyle w:val="TableCaption"/>
      </w:pPr>
      <w:r>
        <w:t>Structural Model all path coefficients</w:t>
      </w:r>
    </w:p>
    <w:tbl>
      <w:tblPr>
        <w:tblStyle w:val="Table"/>
        <w:tblW w:w="5000" w:type="pct"/>
        <w:tblLook w:val="0020" w:firstRow="1" w:lastRow="0" w:firstColumn="0" w:lastColumn="0" w:noHBand="0" w:noVBand="0"/>
      </w:tblPr>
      <w:tblGrid>
        <w:gridCol w:w="2303"/>
        <w:gridCol w:w="1315"/>
        <w:gridCol w:w="1582"/>
        <w:gridCol w:w="1379"/>
        <w:gridCol w:w="818"/>
        <w:gridCol w:w="954"/>
        <w:gridCol w:w="1055"/>
      </w:tblGrid>
      <w:tr w:rsidR="00BA5740" w:rsidRPr="00620C76" w14:paraId="2F6F3EEC" w14:textId="77777777" w:rsidTr="00620C76">
        <w:trPr>
          <w:cnfStyle w:val="100000000000" w:firstRow="1" w:lastRow="0" w:firstColumn="0" w:lastColumn="0" w:oddVBand="0" w:evenVBand="0" w:oddHBand="0" w:evenHBand="0" w:firstRowFirstColumn="0" w:firstRowLastColumn="0" w:lastRowFirstColumn="0" w:lastRowLastColumn="0"/>
          <w:tblHeader/>
        </w:trPr>
        <w:tc>
          <w:tcPr>
            <w:tcW w:w="1224" w:type="pct"/>
          </w:tcPr>
          <w:p w14:paraId="10877F5F" w14:textId="77777777" w:rsidR="00BA5740" w:rsidRPr="00620C76" w:rsidRDefault="00BA5740" w:rsidP="00620C76">
            <w:pPr>
              <w:pStyle w:val="Compact"/>
              <w:rPr>
                <w:rFonts w:cs="Times New Roman"/>
                <w:sz w:val="16"/>
                <w:szCs w:val="16"/>
              </w:rPr>
            </w:pPr>
          </w:p>
        </w:tc>
        <w:tc>
          <w:tcPr>
            <w:tcW w:w="699" w:type="pct"/>
          </w:tcPr>
          <w:p w14:paraId="392E18C2" w14:textId="77777777" w:rsidR="00BA5740" w:rsidRPr="00620C76" w:rsidRDefault="00BA5740" w:rsidP="00620C76">
            <w:pPr>
              <w:pStyle w:val="Compact"/>
              <w:jc w:val="center"/>
              <w:rPr>
                <w:rFonts w:cs="Times New Roman"/>
                <w:sz w:val="16"/>
                <w:szCs w:val="16"/>
              </w:rPr>
            </w:pPr>
            <w:r w:rsidRPr="00620C76">
              <w:rPr>
                <w:rFonts w:cs="Times New Roman"/>
                <w:sz w:val="16"/>
                <w:szCs w:val="16"/>
              </w:rPr>
              <w:t>Original Est.</w:t>
            </w:r>
          </w:p>
        </w:tc>
        <w:tc>
          <w:tcPr>
            <w:tcW w:w="841" w:type="pct"/>
          </w:tcPr>
          <w:p w14:paraId="38789BA0" w14:textId="77777777" w:rsidR="00BA5740" w:rsidRPr="00620C76" w:rsidRDefault="00BA5740" w:rsidP="00620C76">
            <w:pPr>
              <w:pStyle w:val="Compact"/>
              <w:jc w:val="center"/>
              <w:rPr>
                <w:rFonts w:cs="Times New Roman"/>
                <w:sz w:val="16"/>
                <w:szCs w:val="16"/>
              </w:rPr>
            </w:pPr>
            <w:r w:rsidRPr="00620C76">
              <w:rPr>
                <w:rFonts w:cs="Times New Roman"/>
                <w:sz w:val="16"/>
                <w:szCs w:val="16"/>
              </w:rPr>
              <w:t>Bootstrap Mean</w:t>
            </w:r>
          </w:p>
        </w:tc>
        <w:tc>
          <w:tcPr>
            <w:tcW w:w="733" w:type="pct"/>
          </w:tcPr>
          <w:p w14:paraId="05F7181A" w14:textId="77777777" w:rsidR="00BA5740" w:rsidRPr="00620C76" w:rsidRDefault="00BA5740" w:rsidP="00620C76">
            <w:pPr>
              <w:pStyle w:val="Compact"/>
              <w:jc w:val="center"/>
              <w:rPr>
                <w:rFonts w:cs="Times New Roman"/>
                <w:sz w:val="16"/>
                <w:szCs w:val="16"/>
              </w:rPr>
            </w:pPr>
            <w:r w:rsidRPr="00620C76">
              <w:rPr>
                <w:rFonts w:cs="Times New Roman"/>
                <w:sz w:val="16"/>
                <w:szCs w:val="16"/>
              </w:rPr>
              <w:t>Bootstrap SD</w:t>
            </w:r>
          </w:p>
        </w:tc>
        <w:tc>
          <w:tcPr>
            <w:tcW w:w="435" w:type="pct"/>
          </w:tcPr>
          <w:p w14:paraId="73646227" w14:textId="77777777" w:rsidR="00BA5740" w:rsidRPr="00620C76" w:rsidRDefault="00BA5740" w:rsidP="00620C76">
            <w:pPr>
              <w:pStyle w:val="Compact"/>
              <w:jc w:val="center"/>
              <w:rPr>
                <w:rFonts w:cs="Times New Roman"/>
                <w:sz w:val="16"/>
                <w:szCs w:val="16"/>
              </w:rPr>
            </w:pPr>
            <w:r w:rsidRPr="00620C76">
              <w:rPr>
                <w:rFonts w:cs="Times New Roman"/>
                <w:sz w:val="16"/>
                <w:szCs w:val="16"/>
              </w:rPr>
              <w:t>T Stat.</w:t>
            </w:r>
          </w:p>
        </w:tc>
        <w:tc>
          <w:tcPr>
            <w:tcW w:w="507" w:type="pct"/>
          </w:tcPr>
          <w:p w14:paraId="6D1661A9" w14:textId="77777777" w:rsidR="00BA5740" w:rsidRPr="00620C76" w:rsidRDefault="00BA5740" w:rsidP="00620C76">
            <w:pPr>
              <w:pStyle w:val="Compact"/>
              <w:jc w:val="center"/>
              <w:rPr>
                <w:rFonts w:cs="Times New Roman"/>
                <w:sz w:val="16"/>
                <w:szCs w:val="16"/>
              </w:rPr>
            </w:pPr>
            <w:r w:rsidRPr="00620C76">
              <w:rPr>
                <w:rFonts w:cs="Times New Roman"/>
                <w:sz w:val="16"/>
                <w:szCs w:val="16"/>
              </w:rPr>
              <w:t>2.5% CI</w:t>
            </w:r>
          </w:p>
        </w:tc>
        <w:tc>
          <w:tcPr>
            <w:tcW w:w="561" w:type="pct"/>
          </w:tcPr>
          <w:p w14:paraId="0EAD7507" w14:textId="77777777" w:rsidR="00BA5740" w:rsidRPr="00620C76" w:rsidRDefault="00BA5740" w:rsidP="00620C76">
            <w:pPr>
              <w:pStyle w:val="Compact"/>
              <w:jc w:val="center"/>
              <w:rPr>
                <w:rFonts w:cs="Times New Roman"/>
                <w:sz w:val="16"/>
                <w:szCs w:val="16"/>
              </w:rPr>
            </w:pPr>
            <w:r w:rsidRPr="00620C76">
              <w:rPr>
                <w:rFonts w:cs="Times New Roman"/>
                <w:sz w:val="16"/>
                <w:szCs w:val="16"/>
              </w:rPr>
              <w:t>97.5% CI</w:t>
            </w:r>
          </w:p>
        </w:tc>
      </w:tr>
      <w:tr w:rsidR="00BA5740" w:rsidRPr="00620C76" w14:paraId="09FF922A" w14:textId="77777777" w:rsidTr="00620C76">
        <w:tc>
          <w:tcPr>
            <w:tcW w:w="1224" w:type="pct"/>
          </w:tcPr>
          <w:p w14:paraId="59CDB21C"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PA</w:t>
            </w:r>
          </w:p>
        </w:tc>
        <w:tc>
          <w:tcPr>
            <w:tcW w:w="699" w:type="pct"/>
          </w:tcPr>
          <w:p w14:paraId="4336B5D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24EBA30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7ED9D87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6518142" w14:textId="77777777" w:rsidR="00BA5740" w:rsidRPr="00620C76" w:rsidRDefault="00BA5740" w:rsidP="00620C76">
            <w:pPr>
              <w:pStyle w:val="Compact"/>
              <w:jc w:val="center"/>
              <w:rPr>
                <w:rFonts w:cs="Times New Roman"/>
                <w:sz w:val="16"/>
                <w:szCs w:val="16"/>
              </w:rPr>
            </w:pPr>
            <w:r w:rsidRPr="00620C76">
              <w:rPr>
                <w:rFonts w:cs="Times New Roman"/>
                <w:sz w:val="16"/>
                <w:szCs w:val="16"/>
              </w:rPr>
              <w:t>-1.54</w:t>
            </w:r>
          </w:p>
        </w:tc>
        <w:tc>
          <w:tcPr>
            <w:tcW w:w="507" w:type="pct"/>
          </w:tcPr>
          <w:p w14:paraId="7FD86D8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561" w:type="pct"/>
          </w:tcPr>
          <w:p w14:paraId="2CEFE3B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r>
      <w:tr w:rsidR="00BA5740" w:rsidRPr="00620C76" w14:paraId="6E1AF971" w14:textId="77777777" w:rsidTr="00620C76">
        <w:tc>
          <w:tcPr>
            <w:tcW w:w="1224" w:type="pct"/>
          </w:tcPr>
          <w:p w14:paraId="2C970EF4" w14:textId="29375032"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NA</w:t>
            </w:r>
          </w:p>
        </w:tc>
        <w:tc>
          <w:tcPr>
            <w:tcW w:w="699" w:type="pct"/>
          </w:tcPr>
          <w:p w14:paraId="3A257B3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4AF5896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48A5481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07CBE7D0" w14:textId="77777777" w:rsidR="00BA5740" w:rsidRPr="00620C76" w:rsidRDefault="00BA5740" w:rsidP="00620C76">
            <w:pPr>
              <w:pStyle w:val="Compact"/>
              <w:jc w:val="center"/>
              <w:rPr>
                <w:rFonts w:cs="Times New Roman"/>
                <w:sz w:val="16"/>
                <w:szCs w:val="16"/>
              </w:rPr>
            </w:pPr>
            <w:r w:rsidRPr="00620C76">
              <w:rPr>
                <w:rFonts w:cs="Times New Roman"/>
                <w:sz w:val="16"/>
                <w:szCs w:val="16"/>
              </w:rPr>
              <w:t>1.30</w:t>
            </w:r>
          </w:p>
        </w:tc>
        <w:tc>
          <w:tcPr>
            <w:tcW w:w="507" w:type="pct"/>
          </w:tcPr>
          <w:p w14:paraId="3488CC4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7F11EF6C"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r>
      <w:tr w:rsidR="00BA5740" w:rsidRPr="00620C76" w14:paraId="3A9E825A" w14:textId="77777777" w:rsidTr="00620C76">
        <w:tc>
          <w:tcPr>
            <w:tcW w:w="1224" w:type="pct"/>
          </w:tcPr>
          <w:p w14:paraId="1BE063F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PSQ</w:t>
            </w:r>
          </w:p>
        </w:tc>
        <w:tc>
          <w:tcPr>
            <w:tcW w:w="699" w:type="pct"/>
          </w:tcPr>
          <w:p w14:paraId="0A6763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3B6F793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3E8A21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445417D" w14:textId="77777777" w:rsidR="00BA5740" w:rsidRPr="00620C76" w:rsidRDefault="00BA5740" w:rsidP="00620C76">
            <w:pPr>
              <w:pStyle w:val="Compact"/>
              <w:jc w:val="center"/>
              <w:rPr>
                <w:rFonts w:cs="Times New Roman"/>
                <w:sz w:val="16"/>
                <w:szCs w:val="16"/>
              </w:rPr>
            </w:pPr>
            <w:r w:rsidRPr="00620C76">
              <w:rPr>
                <w:rFonts w:cs="Times New Roman"/>
                <w:sz w:val="16"/>
                <w:szCs w:val="16"/>
              </w:rPr>
              <w:t>0.68</w:t>
            </w:r>
          </w:p>
        </w:tc>
        <w:tc>
          <w:tcPr>
            <w:tcW w:w="507" w:type="pct"/>
          </w:tcPr>
          <w:p w14:paraId="7FEE4C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561" w:type="pct"/>
          </w:tcPr>
          <w:p w14:paraId="7409E4E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15066B9C" w14:textId="77777777" w:rsidTr="00620C76">
        <w:tc>
          <w:tcPr>
            <w:tcW w:w="1224" w:type="pct"/>
          </w:tcPr>
          <w:p w14:paraId="6DFB7ED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SE</w:t>
            </w:r>
          </w:p>
        </w:tc>
        <w:tc>
          <w:tcPr>
            <w:tcW w:w="699" w:type="pct"/>
          </w:tcPr>
          <w:p w14:paraId="643E47F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445B8F6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0798E62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FC2B63F" w14:textId="77777777" w:rsidR="00BA5740" w:rsidRPr="00620C76" w:rsidRDefault="00BA5740" w:rsidP="00620C76">
            <w:pPr>
              <w:pStyle w:val="Compact"/>
              <w:jc w:val="center"/>
              <w:rPr>
                <w:rFonts w:cs="Times New Roman"/>
                <w:sz w:val="16"/>
                <w:szCs w:val="16"/>
              </w:rPr>
            </w:pPr>
            <w:r w:rsidRPr="00620C76">
              <w:rPr>
                <w:rFonts w:cs="Times New Roman"/>
                <w:sz w:val="16"/>
                <w:szCs w:val="16"/>
              </w:rPr>
              <w:t>0.99</w:t>
            </w:r>
          </w:p>
        </w:tc>
        <w:tc>
          <w:tcPr>
            <w:tcW w:w="507" w:type="pct"/>
          </w:tcPr>
          <w:p w14:paraId="3BD6525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2820FFE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r>
      <w:tr w:rsidR="00BA5740" w:rsidRPr="00620C76" w14:paraId="4873D85D" w14:textId="77777777" w:rsidTr="00620C76">
        <w:tc>
          <w:tcPr>
            <w:tcW w:w="1224" w:type="pct"/>
          </w:tcPr>
          <w:p w14:paraId="325AEA9B"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PT</w:t>
            </w:r>
          </w:p>
        </w:tc>
        <w:tc>
          <w:tcPr>
            <w:tcW w:w="699" w:type="pct"/>
          </w:tcPr>
          <w:p w14:paraId="64E7193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841" w:type="pct"/>
          </w:tcPr>
          <w:p w14:paraId="10BF5C2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733" w:type="pct"/>
          </w:tcPr>
          <w:p w14:paraId="183FF43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688932A7" w14:textId="77777777" w:rsidR="00BA5740" w:rsidRPr="00620C76" w:rsidRDefault="00BA5740" w:rsidP="00620C76">
            <w:pPr>
              <w:pStyle w:val="Compact"/>
              <w:jc w:val="center"/>
              <w:rPr>
                <w:rFonts w:cs="Times New Roman"/>
                <w:sz w:val="16"/>
                <w:szCs w:val="16"/>
              </w:rPr>
            </w:pPr>
            <w:r w:rsidRPr="00620C76">
              <w:rPr>
                <w:rFonts w:cs="Times New Roman"/>
                <w:sz w:val="16"/>
                <w:szCs w:val="16"/>
              </w:rPr>
              <w:t>-1.94</w:t>
            </w:r>
          </w:p>
        </w:tc>
        <w:tc>
          <w:tcPr>
            <w:tcW w:w="507" w:type="pct"/>
          </w:tcPr>
          <w:p w14:paraId="72692BD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561" w:type="pct"/>
          </w:tcPr>
          <w:p w14:paraId="47C415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r>
      <w:tr w:rsidR="00BA5740" w:rsidRPr="00620C76" w14:paraId="65B52D1D" w14:textId="77777777" w:rsidTr="00620C76">
        <w:tc>
          <w:tcPr>
            <w:tcW w:w="1224" w:type="pct"/>
          </w:tcPr>
          <w:p w14:paraId="1F404A3E"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MA</w:t>
            </w:r>
          </w:p>
        </w:tc>
        <w:tc>
          <w:tcPr>
            <w:tcW w:w="699" w:type="pct"/>
          </w:tcPr>
          <w:p w14:paraId="006CF9E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841" w:type="pct"/>
          </w:tcPr>
          <w:p w14:paraId="6FBCC4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733" w:type="pct"/>
          </w:tcPr>
          <w:p w14:paraId="37DB8B0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C720D5E" w14:textId="77777777" w:rsidR="00BA5740" w:rsidRPr="00620C76" w:rsidRDefault="00BA5740" w:rsidP="00620C76">
            <w:pPr>
              <w:pStyle w:val="Compact"/>
              <w:jc w:val="center"/>
              <w:rPr>
                <w:rFonts w:cs="Times New Roman"/>
                <w:sz w:val="16"/>
                <w:szCs w:val="16"/>
              </w:rPr>
            </w:pPr>
            <w:r w:rsidRPr="00620C76">
              <w:rPr>
                <w:rFonts w:cs="Times New Roman"/>
                <w:sz w:val="16"/>
                <w:szCs w:val="16"/>
              </w:rPr>
              <w:t>-2.44</w:t>
            </w:r>
          </w:p>
        </w:tc>
        <w:tc>
          <w:tcPr>
            <w:tcW w:w="507" w:type="pct"/>
          </w:tcPr>
          <w:p w14:paraId="3E77D05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c>
          <w:tcPr>
            <w:tcW w:w="561" w:type="pct"/>
          </w:tcPr>
          <w:p w14:paraId="157FDFB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r>
      <w:tr w:rsidR="00BA5740" w:rsidRPr="00620C76" w14:paraId="26A549D5" w14:textId="77777777" w:rsidTr="00620C76">
        <w:tc>
          <w:tcPr>
            <w:tcW w:w="1224" w:type="pct"/>
          </w:tcPr>
          <w:p w14:paraId="7290AAFE"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RT</w:t>
            </w:r>
          </w:p>
        </w:tc>
        <w:tc>
          <w:tcPr>
            <w:tcW w:w="699" w:type="pct"/>
          </w:tcPr>
          <w:p w14:paraId="32FCBC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24EA691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4FCF2A0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598CBDCA" w14:textId="77777777" w:rsidR="00BA5740" w:rsidRPr="00620C76" w:rsidRDefault="00BA5740" w:rsidP="00620C76">
            <w:pPr>
              <w:pStyle w:val="Compact"/>
              <w:jc w:val="center"/>
              <w:rPr>
                <w:rFonts w:cs="Times New Roman"/>
                <w:sz w:val="16"/>
                <w:szCs w:val="16"/>
              </w:rPr>
            </w:pPr>
            <w:r w:rsidRPr="00620C76">
              <w:rPr>
                <w:rFonts w:cs="Times New Roman"/>
                <w:sz w:val="16"/>
                <w:szCs w:val="16"/>
              </w:rPr>
              <w:t>-0.57</w:t>
            </w:r>
          </w:p>
        </w:tc>
        <w:tc>
          <w:tcPr>
            <w:tcW w:w="507" w:type="pct"/>
          </w:tcPr>
          <w:p w14:paraId="0759C76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561" w:type="pct"/>
          </w:tcPr>
          <w:p w14:paraId="1A4365C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r>
      <w:tr w:rsidR="00BA5740" w:rsidRPr="00620C76" w14:paraId="6E555D4C" w14:textId="77777777" w:rsidTr="00620C76">
        <w:tc>
          <w:tcPr>
            <w:tcW w:w="1224" w:type="pct"/>
          </w:tcPr>
          <w:p w14:paraId="2E0E3A7C"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RI</w:t>
            </w:r>
          </w:p>
        </w:tc>
        <w:tc>
          <w:tcPr>
            <w:tcW w:w="699" w:type="pct"/>
          </w:tcPr>
          <w:p w14:paraId="72E6732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0DDD4D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7DFEA42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2CEDA2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44</w:t>
            </w:r>
          </w:p>
        </w:tc>
        <w:tc>
          <w:tcPr>
            <w:tcW w:w="507" w:type="pct"/>
          </w:tcPr>
          <w:p w14:paraId="338B528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561" w:type="pct"/>
          </w:tcPr>
          <w:p w14:paraId="02EA373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r>
      <w:tr w:rsidR="00BA5740" w:rsidRPr="00620C76" w14:paraId="401A3D1C" w14:textId="77777777" w:rsidTr="00620C76">
        <w:tc>
          <w:tcPr>
            <w:tcW w:w="1224" w:type="pct"/>
          </w:tcPr>
          <w:p w14:paraId="5BE9136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Memory</w:t>
            </w:r>
          </w:p>
        </w:tc>
        <w:tc>
          <w:tcPr>
            <w:tcW w:w="699" w:type="pct"/>
          </w:tcPr>
          <w:p w14:paraId="179A9C2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21656B6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4AD6CD4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D8CE0E0" w14:textId="77777777" w:rsidR="00BA5740" w:rsidRPr="00620C76" w:rsidRDefault="00BA5740" w:rsidP="00620C76">
            <w:pPr>
              <w:pStyle w:val="Compact"/>
              <w:jc w:val="center"/>
              <w:rPr>
                <w:rFonts w:cs="Times New Roman"/>
                <w:sz w:val="16"/>
                <w:szCs w:val="16"/>
              </w:rPr>
            </w:pPr>
            <w:r w:rsidRPr="00620C76">
              <w:rPr>
                <w:rFonts w:cs="Times New Roman"/>
                <w:sz w:val="16"/>
                <w:szCs w:val="16"/>
              </w:rPr>
              <w:t>-0.72</w:t>
            </w:r>
          </w:p>
        </w:tc>
        <w:tc>
          <w:tcPr>
            <w:tcW w:w="507" w:type="pct"/>
          </w:tcPr>
          <w:p w14:paraId="109BB5F0"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409F736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r>
      <w:tr w:rsidR="00BA5740" w:rsidRPr="00620C76" w14:paraId="0E6C6BDB" w14:textId="77777777" w:rsidTr="00620C76">
        <w:tc>
          <w:tcPr>
            <w:tcW w:w="1224" w:type="pct"/>
          </w:tcPr>
          <w:p w14:paraId="49A7321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Concentration</w:t>
            </w:r>
          </w:p>
        </w:tc>
        <w:tc>
          <w:tcPr>
            <w:tcW w:w="699" w:type="pct"/>
          </w:tcPr>
          <w:p w14:paraId="2E396A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6BC3417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3CB464C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6F89FBD4" w14:textId="77777777" w:rsidR="00BA5740" w:rsidRPr="00620C76" w:rsidRDefault="00BA5740" w:rsidP="00620C76">
            <w:pPr>
              <w:pStyle w:val="Compact"/>
              <w:jc w:val="center"/>
              <w:rPr>
                <w:rFonts w:cs="Times New Roman"/>
                <w:sz w:val="16"/>
                <w:szCs w:val="16"/>
              </w:rPr>
            </w:pPr>
            <w:r w:rsidRPr="00620C76">
              <w:rPr>
                <w:rFonts w:cs="Times New Roman"/>
                <w:sz w:val="16"/>
                <w:szCs w:val="16"/>
              </w:rPr>
              <w:t>-0.74</w:t>
            </w:r>
          </w:p>
        </w:tc>
        <w:tc>
          <w:tcPr>
            <w:tcW w:w="507" w:type="pct"/>
          </w:tcPr>
          <w:p w14:paraId="1B8EEB4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54E5C96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r>
      <w:tr w:rsidR="00BA5740" w:rsidRPr="00620C76" w14:paraId="33191572" w14:textId="77777777" w:rsidTr="00620C76">
        <w:tc>
          <w:tcPr>
            <w:tcW w:w="1224" w:type="pct"/>
          </w:tcPr>
          <w:p w14:paraId="70727890"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PA</w:t>
            </w:r>
          </w:p>
        </w:tc>
        <w:tc>
          <w:tcPr>
            <w:tcW w:w="699" w:type="pct"/>
          </w:tcPr>
          <w:p w14:paraId="72881B81"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841" w:type="pct"/>
          </w:tcPr>
          <w:p w14:paraId="6A9412FB"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733" w:type="pct"/>
          </w:tcPr>
          <w:p w14:paraId="4DA90F6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69C0FC05" w14:textId="77777777" w:rsidR="00BA5740" w:rsidRPr="00620C76" w:rsidRDefault="00BA5740" w:rsidP="00620C76">
            <w:pPr>
              <w:pStyle w:val="Compact"/>
              <w:jc w:val="center"/>
              <w:rPr>
                <w:rFonts w:cs="Times New Roman"/>
                <w:sz w:val="16"/>
                <w:szCs w:val="16"/>
              </w:rPr>
            </w:pPr>
            <w:r w:rsidRPr="00620C76">
              <w:rPr>
                <w:rFonts w:cs="Times New Roman"/>
                <w:sz w:val="16"/>
                <w:szCs w:val="16"/>
              </w:rPr>
              <w:t>6.21</w:t>
            </w:r>
          </w:p>
        </w:tc>
        <w:tc>
          <w:tcPr>
            <w:tcW w:w="507" w:type="pct"/>
          </w:tcPr>
          <w:p w14:paraId="2B9133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561" w:type="pct"/>
          </w:tcPr>
          <w:p w14:paraId="7C7517A5" w14:textId="77777777" w:rsidR="00BA5740" w:rsidRPr="00620C76" w:rsidRDefault="00BA5740" w:rsidP="00620C76">
            <w:pPr>
              <w:pStyle w:val="Compact"/>
              <w:jc w:val="center"/>
              <w:rPr>
                <w:rFonts w:cs="Times New Roman"/>
                <w:sz w:val="16"/>
                <w:szCs w:val="16"/>
              </w:rPr>
            </w:pPr>
            <w:r w:rsidRPr="00620C76">
              <w:rPr>
                <w:rFonts w:cs="Times New Roman"/>
                <w:sz w:val="16"/>
                <w:szCs w:val="16"/>
              </w:rPr>
              <w:t>0.42</w:t>
            </w:r>
          </w:p>
        </w:tc>
      </w:tr>
      <w:tr w:rsidR="00BA5740" w:rsidRPr="00620C76" w14:paraId="3C088CCF" w14:textId="77777777" w:rsidTr="00620C76">
        <w:tc>
          <w:tcPr>
            <w:tcW w:w="1224" w:type="pct"/>
          </w:tcPr>
          <w:p w14:paraId="64587DAB" w14:textId="2653A30D"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NA</w:t>
            </w:r>
          </w:p>
        </w:tc>
        <w:tc>
          <w:tcPr>
            <w:tcW w:w="699" w:type="pct"/>
          </w:tcPr>
          <w:p w14:paraId="31D9FF5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1326380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3C40229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037B9742"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c>
          <w:tcPr>
            <w:tcW w:w="507" w:type="pct"/>
          </w:tcPr>
          <w:p w14:paraId="37666C6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61" w:type="pct"/>
          </w:tcPr>
          <w:p w14:paraId="6F58C84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r>
      <w:tr w:rsidR="00BA5740" w:rsidRPr="00620C76" w14:paraId="4DED2EEB" w14:textId="77777777" w:rsidTr="00620C76">
        <w:tc>
          <w:tcPr>
            <w:tcW w:w="1224" w:type="pct"/>
          </w:tcPr>
          <w:p w14:paraId="2F0EB771"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PSQ</w:t>
            </w:r>
          </w:p>
        </w:tc>
        <w:tc>
          <w:tcPr>
            <w:tcW w:w="699" w:type="pct"/>
          </w:tcPr>
          <w:p w14:paraId="62A0468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841" w:type="pct"/>
          </w:tcPr>
          <w:p w14:paraId="39BDEE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733" w:type="pct"/>
          </w:tcPr>
          <w:p w14:paraId="4685A91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10B3A627" w14:textId="77777777" w:rsidR="00BA5740" w:rsidRPr="00620C76" w:rsidRDefault="00BA5740" w:rsidP="00620C76">
            <w:pPr>
              <w:pStyle w:val="Compact"/>
              <w:jc w:val="center"/>
              <w:rPr>
                <w:rFonts w:cs="Times New Roman"/>
                <w:sz w:val="16"/>
                <w:szCs w:val="16"/>
              </w:rPr>
            </w:pPr>
            <w:r w:rsidRPr="00620C76">
              <w:rPr>
                <w:rFonts w:cs="Times New Roman"/>
                <w:sz w:val="16"/>
                <w:szCs w:val="16"/>
              </w:rPr>
              <w:t>1.11</w:t>
            </w:r>
          </w:p>
        </w:tc>
        <w:tc>
          <w:tcPr>
            <w:tcW w:w="507" w:type="pct"/>
          </w:tcPr>
          <w:p w14:paraId="56F9E9C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4C8964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4BCCEED5" w14:textId="77777777" w:rsidTr="00620C76">
        <w:tc>
          <w:tcPr>
            <w:tcW w:w="1224" w:type="pct"/>
          </w:tcPr>
          <w:p w14:paraId="1F2DBF6B"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SE</w:t>
            </w:r>
          </w:p>
        </w:tc>
        <w:tc>
          <w:tcPr>
            <w:tcW w:w="699" w:type="pct"/>
          </w:tcPr>
          <w:p w14:paraId="391541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7F87CFA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1835BA9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60432D68" w14:textId="77777777" w:rsidR="00BA5740" w:rsidRPr="00620C76" w:rsidRDefault="00BA5740" w:rsidP="00620C76">
            <w:pPr>
              <w:pStyle w:val="Compact"/>
              <w:jc w:val="center"/>
              <w:rPr>
                <w:rFonts w:cs="Times New Roman"/>
                <w:sz w:val="16"/>
                <w:szCs w:val="16"/>
              </w:rPr>
            </w:pPr>
            <w:r w:rsidRPr="00620C76">
              <w:rPr>
                <w:rFonts w:cs="Times New Roman"/>
                <w:sz w:val="16"/>
                <w:szCs w:val="16"/>
              </w:rPr>
              <w:t>-1.27</w:t>
            </w:r>
          </w:p>
        </w:tc>
        <w:tc>
          <w:tcPr>
            <w:tcW w:w="507" w:type="pct"/>
          </w:tcPr>
          <w:p w14:paraId="0C31DBBB" w14:textId="77777777" w:rsidR="00BA5740" w:rsidRPr="00620C76" w:rsidRDefault="00BA5740" w:rsidP="00620C76">
            <w:pPr>
              <w:pStyle w:val="Compact"/>
              <w:jc w:val="center"/>
              <w:rPr>
                <w:rFonts w:cs="Times New Roman"/>
                <w:sz w:val="16"/>
                <w:szCs w:val="16"/>
              </w:rPr>
            </w:pPr>
            <w:r w:rsidRPr="00620C76">
              <w:rPr>
                <w:rFonts w:cs="Times New Roman"/>
                <w:sz w:val="16"/>
                <w:szCs w:val="16"/>
              </w:rPr>
              <w:t>-0.23</w:t>
            </w:r>
          </w:p>
        </w:tc>
        <w:tc>
          <w:tcPr>
            <w:tcW w:w="561" w:type="pct"/>
          </w:tcPr>
          <w:p w14:paraId="6FC74C7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r>
      <w:tr w:rsidR="00BA5740" w:rsidRPr="00620C76" w14:paraId="668F57DD" w14:textId="77777777" w:rsidTr="00620C76">
        <w:tc>
          <w:tcPr>
            <w:tcW w:w="1224" w:type="pct"/>
          </w:tcPr>
          <w:p w14:paraId="0FF3426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PT</w:t>
            </w:r>
          </w:p>
        </w:tc>
        <w:tc>
          <w:tcPr>
            <w:tcW w:w="699" w:type="pct"/>
          </w:tcPr>
          <w:p w14:paraId="0247989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841" w:type="pct"/>
          </w:tcPr>
          <w:p w14:paraId="0FB619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733" w:type="pct"/>
          </w:tcPr>
          <w:p w14:paraId="57F7372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20C09D8" w14:textId="77777777" w:rsidR="00BA5740" w:rsidRPr="00620C76" w:rsidRDefault="00BA5740" w:rsidP="00620C76">
            <w:pPr>
              <w:pStyle w:val="Compact"/>
              <w:jc w:val="center"/>
              <w:rPr>
                <w:rFonts w:cs="Times New Roman"/>
                <w:sz w:val="16"/>
                <w:szCs w:val="16"/>
              </w:rPr>
            </w:pPr>
            <w:r w:rsidRPr="00620C76">
              <w:rPr>
                <w:rFonts w:cs="Times New Roman"/>
                <w:sz w:val="16"/>
                <w:szCs w:val="16"/>
              </w:rPr>
              <w:t>2.27</w:t>
            </w:r>
          </w:p>
        </w:tc>
        <w:tc>
          <w:tcPr>
            <w:tcW w:w="507" w:type="pct"/>
          </w:tcPr>
          <w:p w14:paraId="62E2772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25025BF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r>
      <w:tr w:rsidR="00BA5740" w:rsidRPr="00620C76" w14:paraId="167CFE85" w14:textId="77777777" w:rsidTr="00620C76">
        <w:tc>
          <w:tcPr>
            <w:tcW w:w="1224" w:type="pct"/>
          </w:tcPr>
          <w:p w14:paraId="242AB58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MA</w:t>
            </w:r>
          </w:p>
        </w:tc>
        <w:tc>
          <w:tcPr>
            <w:tcW w:w="699" w:type="pct"/>
          </w:tcPr>
          <w:p w14:paraId="158268F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841" w:type="pct"/>
          </w:tcPr>
          <w:p w14:paraId="47008CD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733" w:type="pct"/>
          </w:tcPr>
          <w:p w14:paraId="7B26E8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1EAA7232" w14:textId="77777777" w:rsidR="00BA5740" w:rsidRPr="00620C76" w:rsidRDefault="00BA5740" w:rsidP="00620C76">
            <w:pPr>
              <w:pStyle w:val="Compact"/>
              <w:jc w:val="center"/>
              <w:rPr>
                <w:rFonts w:cs="Times New Roman"/>
                <w:sz w:val="16"/>
                <w:szCs w:val="16"/>
              </w:rPr>
            </w:pPr>
            <w:r w:rsidRPr="00620C76">
              <w:rPr>
                <w:rFonts w:cs="Times New Roman"/>
                <w:sz w:val="16"/>
                <w:szCs w:val="16"/>
              </w:rPr>
              <w:t>1.14</w:t>
            </w:r>
          </w:p>
        </w:tc>
        <w:tc>
          <w:tcPr>
            <w:tcW w:w="507" w:type="pct"/>
          </w:tcPr>
          <w:p w14:paraId="0BEB9FD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695FAD0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r>
      <w:tr w:rsidR="00BA5740" w:rsidRPr="00620C76" w14:paraId="1D9E4573" w14:textId="77777777" w:rsidTr="00620C76">
        <w:tc>
          <w:tcPr>
            <w:tcW w:w="1224" w:type="pct"/>
          </w:tcPr>
          <w:p w14:paraId="543CF12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RT</w:t>
            </w:r>
          </w:p>
        </w:tc>
        <w:tc>
          <w:tcPr>
            <w:tcW w:w="699" w:type="pct"/>
          </w:tcPr>
          <w:p w14:paraId="40FC784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841" w:type="pct"/>
          </w:tcPr>
          <w:p w14:paraId="309E1E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733" w:type="pct"/>
          </w:tcPr>
          <w:p w14:paraId="3D0883E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AB9618E" w14:textId="77777777" w:rsidR="00BA5740" w:rsidRPr="00620C76" w:rsidRDefault="00BA5740" w:rsidP="00620C76">
            <w:pPr>
              <w:pStyle w:val="Compact"/>
              <w:jc w:val="center"/>
              <w:rPr>
                <w:rFonts w:cs="Times New Roman"/>
                <w:sz w:val="16"/>
                <w:szCs w:val="16"/>
              </w:rPr>
            </w:pPr>
            <w:r w:rsidRPr="00620C76">
              <w:rPr>
                <w:rFonts w:cs="Times New Roman"/>
                <w:sz w:val="16"/>
                <w:szCs w:val="16"/>
              </w:rPr>
              <w:t>2.29</w:t>
            </w:r>
          </w:p>
        </w:tc>
        <w:tc>
          <w:tcPr>
            <w:tcW w:w="507" w:type="pct"/>
          </w:tcPr>
          <w:p w14:paraId="04E04B3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2BB36E6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r>
      <w:tr w:rsidR="00BA5740" w:rsidRPr="00620C76" w14:paraId="2BEC29B6" w14:textId="77777777" w:rsidTr="00620C76">
        <w:tc>
          <w:tcPr>
            <w:tcW w:w="1224" w:type="pct"/>
          </w:tcPr>
          <w:p w14:paraId="5BDB07D2"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RI</w:t>
            </w:r>
          </w:p>
        </w:tc>
        <w:tc>
          <w:tcPr>
            <w:tcW w:w="699" w:type="pct"/>
          </w:tcPr>
          <w:p w14:paraId="7CC7E23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841" w:type="pct"/>
          </w:tcPr>
          <w:p w14:paraId="1B3E83D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733" w:type="pct"/>
          </w:tcPr>
          <w:p w14:paraId="4855A98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195462C7" w14:textId="77777777" w:rsidR="00BA5740" w:rsidRPr="00620C76" w:rsidRDefault="00BA5740" w:rsidP="00620C76">
            <w:pPr>
              <w:pStyle w:val="Compact"/>
              <w:jc w:val="center"/>
              <w:rPr>
                <w:rFonts w:cs="Times New Roman"/>
                <w:sz w:val="16"/>
                <w:szCs w:val="16"/>
              </w:rPr>
            </w:pPr>
            <w:r w:rsidRPr="00620C76">
              <w:rPr>
                <w:rFonts w:cs="Times New Roman"/>
                <w:sz w:val="16"/>
                <w:szCs w:val="16"/>
              </w:rPr>
              <w:t>2.33</w:t>
            </w:r>
          </w:p>
        </w:tc>
        <w:tc>
          <w:tcPr>
            <w:tcW w:w="507" w:type="pct"/>
          </w:tcPr>
          <w:p w14:paraId="555E268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17F84E9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5</w:t>
            </w:r>
          </w:p>
        </w:tc>
      </w:tr>
      <w:tr w:rsidR="00BA5740" w:rsidRPr="00620C76" w14:paraId="306B9C31" w14:textId="77777777" w:rsidTr="00620C76">
        <w:tc>
          <w:tcPr>
            <w:tcW w:w="1224" w:type="pct"/>
          </w:tcPr>
          <w:p w14:paraId="1E08F4B3"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Memory</w:t>
            </w:r>
          </w:p>
        </w:tc>
        <w:tc>
          <w:tcPr>
            <w:tcW w:w="699" w:type="pct"/>
          </w:tcPr>
          <w:p w14:paraId="58A038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841" w:type="pct"/>
          </w:tcPr>
          <w:p w14:paraId="15AD8FF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733" w:type="pct"/>
          </w:tcPr>
          <w:p w14:paraId="3E78C06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39795EA5" w14:textId="77777777" w:rsidR="00BA5740" w:rsidRPr="00620C76" w:rsidRDefault="00BA5740" w:rsidP="00620C76">
            <w:pPr>
              <w:pStyle w:val="Compact"/>
              <w:jc w:val="center"/>
              <w:rPr>
                <w:rFonts w:cs="Times New Roman"/>
                <w:sz w:val="16"/>
                <w:szCs w:val="16"/>
              </w:rPr>
            </w:pPr>
            <w:r w:rsidRPr="00620C76">
              <w:rPr>
                <w:rFonts w:cs="Times New Roman"/>
                <w:sz w:val="16"/>
                <w:szCs w:val="16"/>
              </w:rPr>
              <w:t>-1.79</w:t>
            </w:r>
          </w:p>
        </w:tc>
        <w:tc>
          <w:tcPr>
            <w:tcW w:w="507" w:type="pct"/>
          </w:tcPr>
          <w:p w14:paraId="0030C12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561" w:type="pct"/>
          </w:tcPr>
          <w:p w14:paraId="696DB2A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r>
      <w:tr w:rsidR="00BA5740" w:rsidRPr="00620C76" w14:paraId="452219B5" w14:textId="77777777" w:rsidTr="00620C76">
        <w:tc>
          <w:tcPr>
            <w:tcW w:w="1224" w:type="pct"/>
          </w:tcPr>
          <w:p w14:paraId="2B53DEC4" w14:textId="77777777" w:rsidR="00BA5740" w:rsidRPr="00620C76" w:rsidRDefault="00BA5740" w:rsidP="00620C76">
            <w:pPr>
              <w:pStyle w:val="Compact"/>
              <w:rPr>
                <w:rFonts w:cs="Times New Roman"/>
                <w:sz w:val="16"/>
                <w:szCs w:val="16"/>
              </w:rPr>
            </w:pPr>
            <w:r w:rsidRPr="00620C76">
              <w:rPr>
                <w:rFonts w:cs="Times New Roman"/>
                <w:sz w:val="16"/>
                <w:szCs w:val="16"/>
              </w:rPr>
              <w:lastRenderedPageBreak/>
              <w:t>L</w:t>
            </w:r>
            <w:proofErr w:type="gramStart"/>
            <w:r w:rsidRPr="00620C76">
              <w:rPr>
                <w:rFonts w:cs="Times New Roman"/>
                <w:sz w:val="16"/>
                <w:szCs w:val="16"/>
              </w:rPr>
              <w:t>2  -</w:t>
            </w:r>
            <w:proofErr w:type="gramEnd"/>
            <w:r w:rsidRPr="00620C76">
              <w:rPr>
                <w:rFonts w:cs="Times New Roman"/>
                <w:sz w:val="16"/>
                <w:szCs w:val="16"/>
              </w:rPr>
              <w:t>&gt;  Concentration</w:t>
            </w:r>
          </w:p>
        </w:tc>
        <w:tc>
          <w:tcPr>
            <w:tcW w:w="699" w:type="pct"/>
          </w:tcPr>
          <w:p w14:paraId="4B95CC4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4CCBDB0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439D62D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7E5DC2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507" w:type="pct"/>
          </w:tcPr>
          <w:p w14:paraId="183A816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561" w:type="pct"/>
          </w:tcPr>
          <w:p w14:paraId="17842F9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081A3119" w14:textId="77777777" w:rsidTr="00620C76">
        <w:tc>
          <w:tcPr>
            <w:tcW w:w="1224" w:type="pct"/>
          </w:tcPr>
          <w:p w14:paraId="4840FF8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PA</w:t>
            </w:r>
          </w:p>
        </w:tc>
        <w:tc>
          <w:tcPr>
            <w:tcW w:w="699" w:type="pct"/>
          </w:tcPr>
          <w:p w14:paraId="0097E8E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5ECE163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23364BD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5075316" w14:textId="77777777" w:rsidR="00BA5740" w:rsidRPr="00620C76" w:rsidRDefault="00BA5740" w:rsidP="00620C76">
            <w:pPr>
              <w:pStyle w:val="Compact"/>
              <w:jc w:val="center"/>
              <w:rPr>
                <w:rFonts w:cs="Times New Roman"/>
                <w:sz w:val="16"/>
                <w:szCs w:val="16"/>
              </w:rPr>
            </w:pPr>
            <w:r w:rsidRPr="00620C76">
              <w:rPr>
                <w:rFonts w:cs="Times New Roman"/>
                <w:sz w:val="16"/>
                <w:szCs w:val="16"/>
              </w:rPr>
              <w:t>-0.50</w:t>
            </w:r>
          </w:p>
        </w:tc>
        <w:tc>
          <w:tcPr>
            <w:tcW w:w="507" w:type="pct"/>
          </w:tcPr>
          <w:p w14:paraId="350B5BB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0FCB5F7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r>
      <w:tr w:rsidR="00BA5740" w:rsidRPr="00620C76" w14:paraId="68943043" w14:textId="77777777" w:rsidTr="00620C76">
        <w:tc>
          <w:tcPr>
            <w:tcW w:w="1224" w:type="pct"/>
          </w:tcPr>
          <w:p w14:paraId="6FDA4FE4" w14:textId="2C719553"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NA</w:t>
            </w:r>
          </w:p>
        </w:tc>
        <w:tc>
          <w:tcPr>
            <w:tcW w:w="699" w:type="pct"/>
          </w:tcPr>
          <w:p w14:paraId="2537C66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841" w:type="pct"/>
          </w:tcPr>
          <w:p w14:paraId="67C43350"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733" w:type="pct"/>
          </w:tcPr>
          <w:p w14:paraId="6CF17D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76C21E4" w14:textId="77777777" w:rsidR="00BA5740" w:rsidRPr="00620C76" w:rsidRDefault="00BA5740" w:rsidP="00620C76">
            <w:pPr>
              <w:pStyle w:val="Compact"/>
              <w:jc w:val="center"/>
              <w:rPr>
                <w:rFonts w:cs="Times New Roman"/>
                <w:sz w:val="16"/>
                <w:szCs w:val="16"/>
              </w:rPr>
            </w:pPr>
            <w:r w:rsidRPr="00620C76">
              <w:rPr>
                <w:rFonts w:cs="Times New Roman"/>
                <w:sz w:val="16"/>
                <w:szCs w:val="16"/>
              </w:rPr>
              <w:t>2.84</w:t>
            </w:r>
          </w:p>
        </w:tc>
        <w:tc>
          <w:tcPr>
            <w:tcW w:w="507" w:type="pct"/>
          </w:tcPr>
          <w:p w14:paraId="5A5CCA1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34C0EEC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9</w:t>
            </w:r>
          </w:p>
        </w:tc>
      </w:tr>
      <w:tr w:rsidR="00BA5740" w:rsidRPr="00620C76" w14:paraId="2D9F2433" w14:textId="77777777" w:rsidTr="00620C76">
        <w:tc>
          <w:tcPr>
            <w:tcW w:w="1224" w:type="pct"/>
          </w:tcPr>
          <w:p w14:paraId="180C657D"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PSQ</w:t>
            </w:r>
          </w:p>
        </w:tc>
        <w:tc>
          <w:tcPr>
            <w:tcW w:w="699" w:type="pct"/>
          </w:tcPr>
          <w:p w14:paraId="2E9E3C8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078427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733" w:type="pct"/>
          </w:tcPr>
          <w:p w14:paraId="73F52F5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025E07E" w14:textId="77777777" w:rsidR="00BA5740" w:rsidRPr="00620C76" w:rsidRDefault="00BA5740" w:rsidP="00620C76">
            <w:pPr>
              <w:pStyle w:val="Compact"/>
              <w:jc w:val="center"/>
              <w:rPr>
                <w:rFonts w:cs="Times New Roman"/>
                <w:sz w:val="16"/>
                <w:szCs w:val="16"/>
              </w:rPr>
            </w:pPr>
            <w:r w:rsidRPr="00620C76">
              <w:rPr>
                <w:rFonts w:cs="Times New Roman"/>
                <w:sz w:val="16"/>
                <w:szCs w:val="16"/>
              </w:rPr>
              <w:t>2.24</w:t>
            </w:r>
          </w:p>
        </w:tc>
        <w:tc>
          <w:tcPr>
            <w:tcW w:w="507" w:type="pct"/>
          </w:tcPr>
          <w:p w14:paraId="68220B2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561" w:type="pct"/>
          </w:tcPr>
          <w:p w14:paraId="7D11C42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r>
      <w:tr w:rsidR="00BA5740" w:rsidRPr="00620C76" w14:paraId="2DFDD4CE" w14:textId="77777777" w:rsidTr="00620C76">
        <w:tc>
          <w:tcPr>
            <w:tcW w:w="1224" w:type="pct"/>
          </w:tcPr>
          <w:p w14:paraId="4D3C8122"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SE</w:t>
            </w:r>
          </w:p>
        </w:tc>
        <w:tc>
          <w:tcPr>
            <w:tcW w:w="699" w:type="pct"/>
          </w:tcPr>
          <w:p w14:paraId="2532CF9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2951BBD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3F9F78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63EA2092"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507" w:type="pct"/>
          </w:tcPr>
          <w:p w14:paraId="27F0618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4BDB0FE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5886B613" w14:textId="77777777" w:rsidTr="00620C76">
        <w:tc>
          <w:tcPr>
            <w:tcW w:w="1224" w:type="pct"/>
          </w:tcPr>
          <w:p w14:paraId="7DD9AC0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PT</w:t>
            </w:r>
          </w:p>
        </w:tc>
        <w:tc>
          <w:tcPr>
            <w:tcW w:w="699" w:type="pct"/>
          </w:tcPr>
          <w:p w14:paraId="22A9E73B"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c>
          <w:tcPr>
            <w:tcW w:w="841" w:type="pct"/>
          </w:tcPr>
          <w:p w14:paraId="6B1895F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c>
          <w:tcPr>
            <w:tcW w:w="733" w:type="pct"/>
          </w:tcPr>
          <w:p w14:paraId="293E85F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EA62F2B" w14:textId="77777777" w:rsidR="00BA5740" w:rsidRPr="00620C76" w:rsidRDefault="00BA5740" w:rsidP="00620C76">
            <w:pPr>
              <w:pStyle w:val="Compact"/>
              <w:jc w:val="center"/>
              <w:rPr>
                <w:rFonts w:cs="Times New Roman"/>
                <w:sz w:val="16"/>
                <w:szCs w:val="16"/>
              </w:rPr>
            </w:pPr>
            <w:r w:rsidRPr="00620C76">
              <w:rPr>
                <w:rFonts w:cs="Times New Roman"/>
                <w:sz w:val="16"/>
                <w:szCs w:val="16"/>
              </w:rPr>
              <w:t>-4.39</w:t>
            </w:r>
          </w:p>
        </w:tc>
        <w:tc>
          <w:tcPr>
            <w:tcW w:w="507" w:type="pct"/>
          </w:tcPr>
          <w:p w14:paraId="286C67AE"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c>
          <w:tcPr>
            <w:tcW w:w="561" w:type="pct"/>
          </w:tcPr>
          <w:p w14:paraId="61D236A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147BCEFE" w14:textId="77777777" w:rsidTr="00620C76">
        <w:tc>
          <w:tcPr>
            <w:tcW w:w="1224" w:type="pct"/>
          </w:tcPr>
          <w:p w14:paraId="4303CCD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MA</w:t>
            </w:r>
          </w:p>
        </w:tc>
        <w:tc>
          <w:tcPr>
            <w:tcW w:w="699" w:type="pct"/>
          </w:tcPr>
          <w:p w14:paraId="03D6616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526435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733" w:type="pct"/>
          </w:tcPr>
          <w:p w14:paraId="696E74C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4D826CA0" w14:textId="77777777" w:rsidR="00BA5740" w:rsidRPr="00620C76" w:rsidRDefault="00BA5740" w:rsidP="00620C76">
            <w:pPr>
              <w:pStyle w:val="Compact"/>
              <w:jc w:val="center"/>
              <w:rPr>
                <w:rFonts w:cs="Times New Roman"/>
                <w:sz w:val="16"/>
                <w:szCs w:val="16"/>
              </w:rPr>
            </w:pPr>
            <w:r w:rsidRPr="00620C76">
              <w:rPr>
                <w:rFonts w:cs="Times New Roman"/>
                <w:sz w:val="16"/>
                <w:szCs w:val="16"/>
              </w:rPr>
              <w:t>-2.24</w:t>
            </w:r>
          </w:p>
        </w:tc>
        <w:tc>
          <w:tcPr>
            <w:tcW w:w="507" w:type="pct"/>
          </w:tcPr>
          <w:p w14:paraId="1F8E25C5"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c>
          <w:tcPr>
            <w:tcW w:w="561" w:type="pct"/>
          </w:tcPr>
          <w:p w14:paraId="2B4BC2C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r>
      <w:tr w:rsidR="00BA5740" w:rsidRPr="00620C76" w14:paraId="52E20A35" w14:textId="77777777" w:rsidTr="00620C76">
        <w:tc>
          <w:tcPr>
            <w:tcW w:w="1224" w:type="pct"/>
          </w:tcPr>
          <w:p w14:paraId="6CC0AE6D"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RT</w:t>
            </w:r>
          </w:p>
        </w:tc>
        <w:tc>
          <w:tcPr>
            <w:tcW w:w="699" w:type="pct"/>
          </w:tcPr>
          <w:p w14:paraId="36F088BB"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841" w:type="pct"/>
          </w:tcPr>
          <w:p w14:paraId="44BA2E9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c>
          <w:tcPr>
            <w:tcW w:w="733" w:type="pct"/>
          </w:tcPr>
          <w:p w14:paraId="359A740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01631A13" w14:textId="77777777" w:rsidR="00BA5740" w:rsidRPr="00620C76" w:rsidRDefault="00BA5740" w:rsidP="00620C76">
            <w:pPr>
              <w:pStyle w:val="Compact"/>
              <w:jc w:val="center"/>
              <w:rPr>
                <w:rFonts w:cs="Times New Roman"/>
                <w:sz w:val="16"/>
                <w:szCs w:val="16"/>
              </w:rPr>
            </w:pPr>
            <w:r w:rsidRPr="00620C76">
              <w:rPr>
                <w:rFonts w:cs="Times New Roman"/>
                <w:sz w:val="16"/>
                <w:szCs w:val="16"/>
              </w:rPr>
              <w:t>-4.83</w:t>
            </w:r>
          </w:p>
        </w:tc>
        <w:tc>
          <w:tcPr>
            <w:tcW w:w="507" w:type="pct"/>
          </w:tcPr>
          <w:p w14:paraId="51EC0E56" w14:textId="77777777" w:rsidR="00BA5740" w:rsidRPr="00620C76" w:rsidRDefault="00BA5740" w:rsidP="00620C76">
            <w:pPr>
              <w:pStyle w:val="Compact"/>
              <w:jc w:val="center"/>
              <w:rPr>
                <w:rFonts w:cs="Times New Roman"/>
                <w:sz w:val="16"/>
                <w:szCs w:val="16"/>
              </w:rPr>
            </w:pPr>
            <w:r w:rsidRPr="00620C76">
              <w:rPr>
                <w:rFonts w:cs="Times New Roman"/>
                <w:sz w:val="16"/>
                <w:szCs w:val="16"/>
              </w:rPr>
              <w:t>-0.37</w:t>
            </w:r>
          </w:p>
        </w:tc>
        <w:tc>
          <w:tcPr>
            <w:tcW w:w="561" w:type="pct"/>
          </w:tcPr>
          <w:p w14:paraId="67EEE55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r>
      <w:tr w:rsidR="00BA5740" w:rsidRPr="00620C76" w14:paraId="06BB1900" w14:textId="77777777" w:rsidTr="00620C76">
        <w:tc>
          <w:tcPr>
            <w:tcW w:w="1224" w:type="pct"/>
          </w:tcPr>
          <w:p w14:paraId="44AE82E6"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RI</w:t>
            </w:r>
          </w:p>
        </w:tc>
        <w:tc>
          <w:tcPr>
            <w:tcW w:w="699" w:type="pct"/>
          </w:tcPr>
          <w:p w14:paraId="75E07DC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3</w:t>
            </w:r>
          </w:p>
        </w:tc>
        <w:tc>
          <w:tcPr>
            <w:tcW w:w="841" w:type="pct"/>
          </w:tcPr>
          <w:p w14:paraId="40454AE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3</w:t>
            </w:r>
          </w:p>
        </w:tc>
        <w:tc>
          <w:tcPr>
            <w:tcW w:w="733" w:type="pct"/>
          </w:tcPr>
          <w:p w14:paraId="3D57481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5874D7AB" w14:textId="77777777" w:rsidR="00BA5740" w:rsidRPr="00620C76" w:rsidRDefault="00BA5740" w:rsidP="00620C76">
            <w:pPr>
              <w:pStyle w:val="Compact"/>
              <w:jc w:val="center"/>
              <w:rPr>
                <w:rFonts w:cs="Times New Roman"/>
                <w:sz w:val="16"/>
                <w:szCs w:val="16"/>
              </w:rPr>
            </w:pPr>
            <w:r w:rsidRPr="00620C76">
              <w:rPr>
                <w:rFonts w:cs="Times New Roman"/>
                <w:sz w:val="16"/>
                <w:szCs w:val="16"/>
              </w:rPr>
              <w:t>-3.79</w:t>
            </w:r>
          </w:p>
        </w:tc>
        <w:tc>
          <w:tcPr>
            <w:tcW w:w="507" w:type="pct"/>
          </w:tcPr>
          <w:p w14:paraId="1582A200"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c>
          <w:tcPr>
            <w:tcW w:w="561" w:type="pct"/>
          </w:tcPr>
          <w:p w14:paraId="4F8D9C8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701B3895" w14:textId="77777777" w:rsidTr="00620C76">
        <w:tc>
          <w:tcPr>
            <w:tcW w:w="1224" w:type="pct"/>
          </w:tcPr>
          <w:p w14:paraId="52BAD7AF"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Memory</w:t>
            </w:r>
          </w:p>
        </w:tc>
        <w:tc>
          <w:tcPr>
            <w:tcW w:w="699" w:type="pct"/>
          </w:tcPr>
          <w:p w14:paraId="64F147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1759FE7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72840F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4F45D834" w14:textId="77777777" w:rsidR="00BA5740" w:rsidRPr="00620C76" w:rsidRDefault="00BA5740" w:rsidP="00620C76">
            <w:pPr>
              <w:pStyle w:val="Compact"/>
              <w:jc w:val="center"/>
              <w:rPr>
                <w:rFonts w:cs="Times New Roman"/>
                <w:sz w:val="16"/>
                <w:szCs w:val="16"/>
              </w:rPr>
            </w:pPr>
            <w:r w:rsidRPr="00620C76">
              <w:rPr>
                <w:rFonts w:cs="Times New Roman"/>
                <w:sz w:val="16"/>
                <w:szCs w:val="16"/>
              </w:rPr>
              <w:t>1.59</w:t>
            </w:r>
          </w:p>
        </w:tc>
        <w:tc>
          <w:tcPr>
            <w:tcW w:w="507" w:type="pct"/>
          </w:tcPr>
          <w:p w14:paraId="4584341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7BCFDB4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1325CBBC" w14:textId="77777777" w:rsidTr="00620C76">
        <w:tc>
          <w:tcPr>
            <w:tcW w:w="1224" w:type="pct"/>
          </w:tcPr>
          <w:p w14:paraId="5F56A29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Concentration</w:t>
            </w:r>
          </w:p>
        </w:tc>
        <w:tc>
          <w:tcPr>
            <w:tcW w:w="699" w:type="pct"/>
          </w:tcPr>
          <w:p w14:paraId="19A85B7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841" w:type="pct"/>
          </w:tcPr>
          <w:p w14:paraId="6AC8B6B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733" w:type="pct"/>
          </w:tcPr>
          <w:p w14:paraId="3115B0C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82C2567" w14:textId="77777777" w:rsidR="00BA5740" w:rsidRPr="00620C76" w:rsidRDefault="00BA5740" w:rsidP="00620C76">
            <w:pPr>
              <w:pStyle w:val="Compact"/>
              <w:jc w:val="center"/>
              <w:rPr>
                <w:rFonts w:cs="Times New Roman"/>
                <w:sz w:val="16"/>
                <w:szCs w:val="16"/>
              </w:rPr>
            </w:pPr>
            <w:r w:rsidRPr="00620C76">
              <w:rPr>
                <w:rFonts w:cs="Times New Roman"/>
                <w:sz w:val="16"/>
                <w:szCs w:val="16"/>
              </w:rPr>
              <w:t>1.95</w:t>
            </w:r>
          </w:p>
        </w:tc>
        <w:tc>
          <w:tcPr>
            <w:tcW w:w="507" w:type="pct"/>
          </w:tcPr>
          <w:p w14:paraId="40A3A91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561" w:type="pct"/>
          </w:tcPr>
          <w:p w14:paraId="619B054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r>
      <w:tr w:rsidR="00BA5740" w:rsidRPr="00620C76" w14:paraId="04798EE0" w14:textId="77777777" w:rsidTr="00620C76">
        <w:tc>
          <w:tcPr>
            <w:tcW w:w="1224" w:type="pct"/>
          </w:tcPr>
          <w:p w14:paraId="2C05B07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PA</w:t>
            </w:r>
          </w:p>
        </w:tc>
        <w:tc>
          <w:tcPr>
            <w:tcW w:w="699" w:type="pct"/>
          </w:tcPr>
          <w:p w14:paraId="714F451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841" w:type="pct"/>
          </w:tcPr>
          <w:p w14:paraId="091A028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733" w:type="pct"/>
          </w:tcPr>
          <w:p w14:paraId="45DFF56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3BD6034D" w14:textId="77777777" w:rsidR="00BA5740" w:rsidRPr="00620C76" w:rsidRDefault="00BA5740" w:rsidP="00620C76">
            <w:pPr>
              <w:pStyle w:val="Compact"/>
              <w:jc w:val="center"/>
              <w:rPr>
                <w:rFonts w:cs="Times New Roman"/>
                <w:sz w:val="16"/>
                <w:szCs w:val="16"/>
              </w:rPr>
            </w:pPr>
            <w:r w:rsidRPr="00620C76">
              <w:rPr>
                <w:rFonts w:cs="Times New Roman"/>
                <w:sz w:val="16"/>
                <w:szCs w:val="16"/>
              </w:rPr>
              <w:t>-0.68</w:t>
            </w:r>
          </w:p>
        </w:tc>
        <w:tc>
          <w:tcPr>
            <w:tcW w:w="507" w:type="pct"/>
          </w:tcPr>
          <w:p w14:paraId="1C49721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c>
          <w:tcPr>
            <w:tcW w:w="561" w:type="pct"/>
          </w:tcPr>
          <w:p w14:paraId="48ABDE3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r>
      <w:tr w:rsidR="00BA5740" w:rsidRPr="00620C76" w14:paraId="00287F89" w14:textId="77777777" w:rsidTr="00620C76">
        <w:tc>
          <w:tcPr>
            <w:tcW w:w="1224" w:type="pct"/>
          </w:tcPr>
          <w:p w14:paraId="466ACA24" w14:textId="1FF9FD5A"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NA</w:t>
            </w:r>
          </w:p>
        </w:tc>
        <w:tc>
          <w:tcPr>
            <w:tcW w:w="699" w:type="pct"/>
          </w:tcPr>
          <w:p w14:paraId="09D9ABB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7E9D166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733" w:type="pct"/>
          </w:tcPr>
          <w:p w14:paraId="6B71F4A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DC3157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c>
          <w:tcPr>
            <w:tcW w:w="507" w:type="pct"/>
          </w:tcPr>
          <w:p w14:paraId="101B40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008B6ED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r>
      <w:tr w:rsidR="00BA5740" w:rsidRPr="00620C76" w14:paraId="0E2D0E2E" w14:textId="77777777" w:rsidTr="00620C76">
        <w:tc>
          <w:tcPr>
            <w:tcW w:w="1224" w:type="pct"/>
          </w:tcPr>
          <w:p w14:paraId="2CB1522F"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PSQ</w:t>
            </w:r>
          </w:p>
        </w:tc>
        <w:tc>
          <w:tcPr>
            <w:tcW w:w="699" w:type="pct"/>
          </w:tcPr>
          <w:p w14:paraId="29AAA8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841" w:type="pct"/>
          </w:tcPr>
          <w:p w14:paraId="131D9EF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733" w:type="pct"/>
          </w:tcPr>
          <w:p w14:paraId="72688B2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2FAE2E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74</w:t>
            </w:r>
          </w:p>
        </w:tc>
        <w:tc>
          <w:tcPr>
            <w:tcW w:w="507" w:type="pct"/>
          </w:tcPr>
          <w:p w14:paraId="482F6A2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5E08AEF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r>
      <w:tr w:rsidR="00BA5740" w:rsidRPr="00620C76" w14:paraId="4AEEE4B5" w14:textId="77777777" w:rsidTr="00620C76">
        <w:tc>
          <w:tcPr>
            <w:tcW w:w="1224" w:type="pct"/>
          </w:tcPr>
          <w:p w14:paraId="7185A30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SE</w:t>
            </w:r>
          </w:p>
        </w:tc>
        <w:tc>
          <w:tcPr>
            <w:tcW w:w="699" w:type="pct"/>
          </w:tcPr>
          <w:p w14:paraId="2ECBEC6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60381EE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6407543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435" w:type="pct"/>
          </w:tcPr>
          <w:p w14:paraId="0835E3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31</w:t>
            </w:r>
          </w:p>
        </w:tc>
        <w:tc>
          <w:tcPr>
            <w:tcW w:w="507" w:type="pct"/>
          </w:tcPr>
          <w:p w14:paraId="1670D69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561" w:type="pct"/>
          </w:tcPr>
          <w:p w14:paraId="01E50B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r>
      <w:tr w:rsidR="00BA5740" w:rsidRPr="00620C76" w14:paraId="0371FAC9" w14:textId="77777777" w:rsidTr="00620C76">
        <w:tc>
          <w:tcPr>
            <w:tcW w:w="1224" w:type="pct"/>
          </w:tcPr>
          <w:p w14:paraId="49C8D0E4"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PT</w:t>
            </w:r>
          </w:p>
        </w:tc>
        <w:tc>
          <w:tcPr>
            <w:tcW w:w="699" w:type="pct"/>
          </w:tcPr>
          <w:p w14:paraId="3802A33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583BDCB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0B8EC4E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7F25824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507" w:type="pct"/>
          </w:tcPr>
          <w:p w14:paraId="5D03B0E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61" w:type="pct"/>
          </w:tcPr>
          <w:p w14:paraId="71A5DF3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3C7CA3F2" w14:textId="77777777" w:rsidTr="00620C76">
        <w:tc>
          <w:tcPr>
            <w:tcW w:w="1224" w:type="pct"/>
          </w:tcPr>
          <w:p w14:paraId="46AE996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MA</w:t>
            </w:r>
          </w:p>
        </w:tc>
        <w:tc>
          <w:tcPr>
            <w:tcW w:w="699" w:type="pct"/>
          </w:tcPr>
          <w:p w14:paraId="334000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39713FC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48A84C1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7B7B30C4" w14:textId="77777777" w:rsidR="00BA5740" w:rsidRPr="00620C76" w:rsidRDefault="00BA5740" w:rsidP="00620C76">
            <w:pPr>
              <w:pStyle w:val="Compact"/>
              <w:jc w:val="center"/>
              <w:rPr>
                <w:rFonts w:cs="Times New Roman"/>
                <w:sz w:val="16"/>
                <w:szCs w:val="16"/>
              </w:rPr>
            </w:pPr>
            <w:r w:rsidRPr="00620C76">
              <w:rPr>
                <w:rFonts w:cs="Times New Roman"/>
                <w:sz w:val="16"/>
                <w:szCs w:val="16"/>
              </w:rPr>
              <w:t>0.51</w:t>
            </w:r>
          </w:p>
        </w:tc>
        <w:tc>
          <w:tcPr>
            <w:tcW w:w="507" w:type="pct"/>
          </w:tcPr>
          <w:p w14:paraId="400AD46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61" w:type="pct"/>
          </w:tcPr>
          <w:p w14:paraId="7A8431E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r>
      <w:tr w:rsidR="00BA5740" w:rsidRPr="00620C76" w14:paraId="01FF1272" w14:textId="77777777" w:rsidTr="00620C76">
        <w:tc>
          <w:tcPr>
            <w:tcW w:w="1224" w:type="pct"/>
          </w:tcPr>
          <w:p w14:paraId="14AA5A2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RT</w:t>
            </w:r>
          </w:p>
        </w:tc>
        <w:tc>
          <w:tcPr>
            <w:tcW w:w="699" w:type="pct"/>
          </w:tcPr>
          <w:p w14:paraId="6651387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54F05D8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733" w:type="pct"/>
          </w:tcPr>
          <w:p w14:paraId="244139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7559B9D4" w14:textId="77777777" w:rsidR="00BA5740" w:rsidRPr="00620C76" w:rsidRDefault="00BA5740" w:rsidP="00620C76">
            <w:pPr>
              <w:pStyle w:val="Compact"/>
              <w:jc w:val="center"/>
              <w:rPr>
                <w:rFonts w:cs="Times New Roman"/>
                <w:sz w:val="16"/>
                <w:szCs w:val="16"/>
              </w:rPr>
            </w:pPr>
            <w:r w:rsidRPr="00620C76">
              <w:rPr>
                <w:rFonts w:cs="Times New Roman"/>
                <w:sz w:val="16"/>
                <w:szCs w:val="16"/>
              </w:rPr>
              <w:t>-1.60</w:t>
            </w:r>
          </w:p>
        </w:tc>
        <w:tc>
          <w:tcPr>
            <w:tcW w:w="507" w:type="pct"/>
          </w:tcPr>
          <w:p w14:paraId="0E3AF8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5</w:t>
            </w:r>
          </w:p>
        </w:tc>
        <w:tc>
          <w:tcPr>
            <w:tcW w:w="561" w:type="pct"/>
          </w:tcPr>
          <w:p w14:paraId="076D2A5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r>
      <w:tr w:rsidR="00BA5740" w:rsidRPr="00620C76" w14:paraId="4AFA1C37" w14:textId="77777777" w:rsidTr="00620C76">
        <w:tc>
          <w:tcPr>
            <w:tcW w:w="1224" w:type="pct"/>
          </w:tcPr>
          <w:p w14:paraId="31735F0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RI</w:t>
            </w:r>
          </w:p>
        </w:tc>
        <w:tc>
          <w:tcPr>
            <w:tcW w:w="699" w:type="pct"/>
          </w:tcPr>
          <w:p w14:paraId="3211718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623E0F2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01D9333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048DFD0E" w14:textId="77777777" w:rsidR="00BA5740" w:rsidRPr="00620C76" w:rsidRDefault="00BA5740" w:rsidP="00620C76">
            <w:pPr>
              <w:pStyle w:val="Compact"/>
              <w:jc w:val="center"/>
              <w:rPr>
                <w:rFonts w:cs="Times New Roman"/>
                <w:sz w:val="16"/>
                <w:szCs w:val="16"/>
              </w:rPr>
            </w:pPr>
            <w:r w:rsidRPr="00620C76">
              <w:rPr>
                <w:rFonts w:cs="Times New Roman"/>
                <w:sz w:val="16"/>
                <w:szCs w:val="16"/>
              </w:rPr>
              <w:t>-0.69</w:t>
            </w:r>
          </w:p>
        </w:tc>
        <w:tc>
          <w:tcPr>
            <w:tcW w:w="507" w:type="pct"/>
          </w:tcPr>
          <w:p w14:paraId="5631A72D"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561" w:type="pct"/>
          </w:tcPr>
          <w:p w14:paraId="49E756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r>
      <w:tr w:rsidR="00BA5740" w:rsidRPr="00620C76" w14:paraId="7B130523" w14:textId="77777777" w:rsidTr="00620C76">
        <w:tc>
          <w:tcPr>
            <w:tcW w:w="1224" w:type="pct"/>
          </w:tcPr>
          <w:p w14:paraId="78193BB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Memory</w:t>
            </w:r>
          </w:p>
        </w:tc>
        <w:tc>
          <w:tcPr>
            <w:tcW w:w="699" w:type="pct"/>
          </w:tcPr>
          <w:p w14:paraId="7B152EE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841" w:type="pct"/>
          </w:tcPr>
          <w:p w14:paraId="76B62AB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733" w:type="pct"/>
          </w:tcPr>
          <w:p w14:paraId="4591889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B330304" w14:textId="77777777" w:rsidR="00BA5740" w:rsidRPr="00620C76" w:rsidRDefault="00BA5740" w:rsidP="00620C76">
            <w:pPr>
              <w:pStyle w:val="Compact"/>
              <w:jc w:val="center"/>
              <w:rPr>
                <w:rFonts w:cs="Times New Roman"/>
                <w:sz w:val="16"/>
                <w:szCs w:val="16"/>
              </w:rPr>
            </w:pPr>
            <w:r w:rsidRPr="00620C76">
              <w:rPr>
                <w:rFonts w:cs="Times New Roman"/>
                <w:sz w:val="16"/>
                <w:szCs w:val="16"/>
              </w:rPr>
              <w:t>1.05</w:t>
            </w:r>
          </w:p>
        </w:tc>
        <w:tc>
          <w:tcPr>
            <w:tcW w:w="507" w:type="pct"/>
          </w:tcPr>
          <w:p w14:paraId="6F07A6B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1392A00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195DB314" w14:textId="77777777" w:rsidTr="00620C76">
        <w:tc>
          <w:tcPr>
            <w:tcW w:w="1224" w:type="pct"/>
          </w:tcPr>
          <w:p w14:paraId="23B8F791"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Concentration</w:t>
            </w:r>
          </w:p>
        </w:tc>
        <w:tc>
          <w:tcPr>
            <w:tcW w:w="699" w:type="pct"/>
          </w:tcPr>
          <w:p w14:paraId="09FE463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7AD8DCA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6C96251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5719101C" w14:textId="77777777" w:rsidR="00BA5740" w:rsidRPr="00620C76" w:rsidRDefault="00BA5740" w:rsidP="00620C76">
            <w:pPr>
              <w:pStyle w:val="Compact"/>
              <w:jc w:val="center"/>
              <w:rPr>
                <w:rFonts w:cs="Times New Roman"/>
                <w:sz w:val="16"/>
                <w:szCs w:val="16"/>
              </w:rPr>
            </w:pPr>
            <w:r w:rsidRPr="00620C76">
              <w:rPr>
                <w:rFonts w:cs="Times New Roman"/>
                <w:sz w:val="16"/>
                <w:szCs w:val="16"/>
              </w:rPr>
              <w:t>0.72</w:t>
            </w:r>
          </w:p>
        </w:tc>
        <w:tc>
          <w:tcPr>
            <w:tcW w:w="507" w:type="pct"/>
          </w:tcPr>
          <w:p w14:paraId="778BE3A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561" w:type="pct"/>
          </w:tcPr>
          <w:p w14:paraId="4CA9639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0C14D7B2" w14:textId="77777777" w:rsidTr="00620C76">
        <w:tc>
          <w:tcPr>
            <w:tcW w:w="1224" w:type="pct"/>
          </w:tcPr>
          <w:p w14:paraId="3AABD45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PA</w:t>
            </w:r>
          </w:p>
        </w:tc>
        <w:tc>
          <w:tcPr>
            <w:tcW w:w="699" w:type="pct"/>
          </w:tcPr>
          <w:p w14:paraId="6CFDF1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841" w:type="pct"/>
          </w:tcPr>
          <w:p w14:paraId="6531803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733" w:type="pct"/>
          </w:tcPr>
          <w:p w14:paraId="371184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360D0CCF" w14:textId="77777777" w:rsidR="00BA5740" w:rsidRPr="00620C76" w:rsidRDefault="00BA5740" w:rsidP="00620C76">
            <w:pPr>
              <w:pStyle w:val="Compact"/>
              <w:jc w:val="center"/>
              <w:rPr>
                <w:rFonts w:cs="Times New Roman"/>
                <w:sz w:val="16"/>
                <w:szCs w:val="16"/>
              </w:rPr>
            </w:pPr>
            <w:r w:rsidRPr="00620C76">
              <w:rPr>
                <w:rFonts w:cs="Times New Roman"/>
                <w:sz w:val="16"/>
                <w:szCs w:val="16"/>
              </w:rPr>
              <w:t>2.45</w:t>
            </w:r>
          </w:p>
        </w:tc>
        <w:tc>
          <w:tcPr>
            <w:tcW w:w="507" w:type="pct"/>
          </w:tcPr>
          <w:p w14:paraId="2DB139B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561" w:type="pct"/>
          </w:tcPr>
          <w:p w14:paraId="02FF02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r>
      <w:tr w:rsidR="00BA5740" w:rsidRPr="00620C76" w14:paraId="7CE585B0" w14:textId="77777777" w:rsidTr="00620C76">
        <w:tc>
          <w:tcPr>
            <w:tcW w:w="1224" w:type="pct"/>
          </w:tcPr>
          <w:p w14:paraId="16A38F27" w14:textId="47B5BCE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NA</w:t>
            </w:r>
          </w:p>
        </w:tc>
        <w:tc>
          <w:tcPr>
            <w:tcW w:w="699" w:type="pct"/>
          </w:tcPr>
          <w:p w14:paraId="1BB77A3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841" w:type="pct"/>
          </w:tcPr>
          <w:p w14:paraId="68D85D4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733" w:type="pct"/>
          </w:tcPr>
          <w:p w14:paraId="4F7EF49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435" w:type="pct"/>
          </w:tcPr>
          <w:p w14:paraId="547B641B" w14:textId="77777777" w:rsidR="00BA5740" w:rsidRPr="00620C76" w:rsidRDefault="00BA5740" w:rsidP="00620C76">
            <w:pPr>
              <w:pStyle w:val="Compact"/>
              <w:jc w:val="center"/>
              <w:rPr>
                <w:rFonts w:cs="Times New Roman"/>
                <w:sz w:val="16"/>
                <w:szCs w:val="16"/>
              </w:rPr>
            </w:pPr>
            <w:r w:rsidRPr="00620C76">
              <w:rPr>
                <w:rFonts w:cs="Times New Roman"/>
                <w:sz w:val="16"/>
                <w:szCs w:val="16"/>
              </w:rPr>
              <w:t>1.43</w:t>
            </w:r>
          </w:p>
        </w:tc>
        <w:tc>
          <w:tcPr>
            <w:tcW w:w="507" w:type="pct"/>
          </w:tcPr>
          <w:p w14:paraId="1CBC52A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561" w:type="pct"/>
          </w:tcPr>
          <w:p w14:paraId="7FBC7BC7"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r>
      <w:tr w:rsidR="00BA5740" w:rsidRPr="00620C76" w14:paraId="20420F0E" w14:textId="77777777" w:rsidTr="00620C76">
        <w:tc>
          <w:tcPr>
            <w:tcW w:w="1224" w:type="pct"/>
          </w:tcPr>
          <w:p w14:paraId="0C46AFA5" w14:textId="77777777" w:rsidR="00BA5740" w:rsidRPr="00620C76" w:rsidRDefault="00BA5740" w:rsidP="00620C76">
            <w:pPr>
              <w:pStyle w:val="Compact"/>
              <w:rPr>
                <w:rFonts w:cs="Times New Roman"/>
                <w:sz w:val="16"/>
                <w:szCs w:val="16"/>
              </w:rPr>
            </w:pPr>
            <w:r w:rsidRPr="00620C76">
              <w:rPr>
                <w:rFonts w:cs="Times New Roman"/>
                <w:sz w:val="16"/>
                <w:szCs w:val="16"/>
              </w:rPr>
              <w:lastRenderedPageBreak/>
              <w:t>L</w:t>
            </w:r>
            <w:proofErr w:type="gramStart"/>
            <w:r w:rsidRPr="00620C76">
              <w:rPr>
                <w:rFonts w:cs="Times New Roman"/>
                <w:sz w:val="16"/>
                <w:szCs w:val="16"/>
              </w:rPr>
              <w:t>5  -</w:t>
            </w:r>
            <w:proofErr w:type="gramEnd"/>
            <w:r w:rsidRPr="00620C76">
              <w:rPr>
                <w:rFonts w:cs="Times New Roman"/>
                <w:sz w:val="16"/>
                <w:szCs w:val="16"/>
              </w:rPr>
              <w:t>&gt;  PSQ</w:t>
            </w:r>
          </w:p>
        </w:tc>
        <w:tc>
          <w:tcPr>
            <w:tcW w:w="699" w:type="pct"/>
          </w:tcPr>
          <w:p w14:paraId="0ECD066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841" w:type="pct"/>
          </w:tcPr>
          <w:p w14:paraId="6A7BD03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733" w:type="pct"/>
          </w:tcPr>
          <w:p w14:paraId="2AEEF7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C8BE5EA" w14:textId="77777777" w:rsidR="00BA5740" w:rsidRPr="00620C76" w:rsidRDefault="00BA5740" w:rsidP="00620C76">
            <w:pPr>
              <w:pStyle w:val="Compact"/>
              <w:jc w:val="center"/>
              <w:rPr>
                <w:rFonts w:cs="Times New Roman"/>
                <w:sz w:val="16"/>
                <w:szCs w:val="16"/>
              </w:rPr>
            </w:pPr>
            <w:r w:rsidRPr="00620C76">
              <w:rPr>
                <w:rFonts w:cs="Times New Roman"/>
                <w:sz w:val="16"/>
                <w:szCs w:val="16"/>
              </w:rPr>
              <w:t>-2.59</w:t>
            </w:r>
          </w:p>
        </w:tc>
        <w:tc>
          <w:tcPr>
            <w:tcW w:w="507" w:type="pct"/>
          </w:tcPr>
          <w:p w14:paraId="0E000094"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c>
          <w:tcPr>
            <w:tcW w:w="561" w:type="pct"/>
          </w:tcPr>
          <w:p w14:paraId="3122D49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r>
      <w:tr w:rsidR="00BA5740" w:rsidRPr="00620C76" w14:paraId="33F67AB7" w14:textId="77777777" w:rsidTr="00620C76">
        <w:tc>
          <w:tcPr>
            <w:tcW w:w="1224" w:type="pct"/>
          </w:tcPr>
          <w:p w14:paraId="2148450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SE</w:t>
            </w:r>
          </w:p>
        </w:tc>
        <w:tc>
          <w:tcPr>
            <w:tcW w:w="699" w:type="pct"/>
          </w:tcPr>
          <w:p w14:paraId="6C8D1F8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7CFFF6F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02B1D85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BC64D03" w14:textId="77777777" w:rsidR="00BA5740" w:rsidRPr="00620C76" w:rsidRDefault="00BA5740" w:rsidP="00620C76">
            <w:pPr>
              <w:pStyle w:val="Compact"/>
              <w:jc w:val="center"/>
              <w:rPr>
                <w:rFonts w:cs="Times New Roman"/>
                <w:sz w:val="16"/>
                <w:szCs w:val="16"/>
              </w:rPr>
            </w:pPr>
            <w:r w:rsidRPr="00620C76">
              <w:rPr>
                <w:rFonts w:cs="Times New Roman"/>
                <w:sz w:val="16"/>
                <w:szCs w:val="16"/>
              </w:rPr>
              <w:t>-0.49</w:t>
            </w:r>
          </w:p>
        </w:tc>
        <w:tc>
          <w:tcPr>
            <w:tcW w:w="507" w:type="pct"/>
          </w:tcPr>
          <w:p w14:paraId="0185552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61" w:type="pct"/>
          </w:tcPr>
          <w:p w14:paraId="732029F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0695804A" w14:textId="77777777" w:rsidTr="00620C76">
        <w:tc>
          <w:tcPr>
            <w:tcW w:w="1224" w:type="pct"/>
          </w:tcPr>
          <w:p w14:paraId="11CE944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PT</w:t>
            </w:r>
          </w:p>
        </w:tc>
        <w:tc>
          <w:tcPr>
            <w:tcW w:w="699" w:type="pct"/>
          </w:tcPr>
          <w:p w14:paraId="3D1B1A7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841" w:type="pct"/>
          </w:tcPr>
          <w:p w14:paraId="53D2592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733" w:type="pct"/>
          </w:tcPr>
          <w:p w14:paraId="47B35A4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69A39B8" w14:textId="77777777" w:rsidR="00BA5740" w:rsidRPr="00620C76" w:rsidRDefault="00BA5740" w:rsidP="00620C76">
            <w:pPr>
              <w:pStyle w:val="Compact"/>
              <w:jc w:val="center"/>
              <w:rPr>
                <w:rFonts w:cs="Times New Roman"/>
                <w:sz w:val="16"/>
                <w:szCs w:val="16"/>
              </w:rPr>
            </w:pPr>
            <w:r w:rsidRPr="00620C76">
              <w:rPr>
                <w:rFonts w:cs="Times New Roman"/>
                <w:sz w:val="16"/>
                <w:szCs w:val="16"/>
              </w:rPr>
              <w:t>1.67</w:t>
            </w:r>
          </w:p>
        </w:tc>
        <w:tc>
          <w:tcPr>
            <w:tcW w:w="507" w:type="pct"/>
          </w:tcPr>
          <w:p w14:paraId="25A513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561" w:type="pct"/>
          </w:tcPr>
          <w:p w14:paraId="48FBFFE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5</w:t>
            </w:r>
          </w:p>
        </w:tc>
      </w:tr>
      <w:tr w:rsidR="00BA5740" w:rsidRPr="00620C76" w14:paraId="0DD10262" w14:textId="77777777" w:rsidTr="00620C76">
        <w:tc>
          <w:tcPr>
            <w:tcW w:w="1224" w:type="pct"/>
          </w:tcPr>
          <w:p w14:paraId="306746E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MA</w:t>
            </w:r>
          </w:p>
        </w:tc>
        <w:tc>
          <w:tcPr>
            <w:tcW w:w="699" w:type="pct"/>
          </w:tcPr>
          <w:p w14:paraId="0518430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0ED0D4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733" w:type="pct"/>
          </w:tcPr>
          <w:p w14:paraId="7C67261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1C2C54D6" w14:textId="77777777" w:rsidR="00BA5740" w:rsidRPr="00620C76" w:rsidRDefault="00BA5740" w:rsidP="00620C76">
            <w:pPr>
              <w:pStyle w:val="Compact"/>
              <w:jc w:val="center"/>
              <w:rPr>
                <w:rFonts w:cs="Times New Roman"/>
                <w:sz w:val="16"/>
                <w:szCs w:val="16"/>
              </w:rPr>
            </w:pPr>
            <w:r w:rsidRPr="00620C76">
              <w:rPr>
                <w:rFonts w:cs="Times New Roman"/>
                <w:sz w:val="16"/>
                <w:szCs w:val="16"/>
              </w:rPr>
              <w:t>1.92</w:t>
            </w:r>
          </w:p>
        </w:tc>
        <w:tc>
          <w:tcPr>
            <w:tcW w:w="507" w:type="pct"/>
          </w:tcPr>
          <w:p w14:paraId="6BBF568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561" w:type="pct"/>
          </w:tcPr>
          <w:p w14:paraId="266863FF"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r>
      <w:tr w:rsidR="00BA5740" w:rsidRPr="00620C76" w14:paraId="638F3DC4" w14:textId="77777777" w:rsidTr="00620C76">
        <w:tc>
          <w:tcPr>
            <w:tcW w:w="1224" w:type="pct"/>
          </w:tcPr>
          <w:p w14:paraId="26552DC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RT</w:t>
            </w:r>
          </w:p>
        </w:tc>
        <w:tc>
          <w:tcPr>
            <w:tcW w:w="699" w:type="pct"/>
          </w:tcPr>
          <w:p w14:paraId="2CCA5D1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841" w:type="pct"/>
          </w:tcPr>
          <w:p w14:paraId="6A62633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733" w:type="pct"/>
          </w:tcPr>
          <w:p w14:paraId="5B844A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D1FB34F" w14:textId="77777777" w:rsidR="00BA5740" w:rsidRPr="00620C76" w:rsidRDefault="00BA5740" w:rsidP="00620C76">
            <w:pPr>
              <w:pStyle w:val="Compact"/>
              <w:jc w:val="center"/>
              <w:rPr>
                <w:rFonts w:cs="Times New Roman"/>
                <w:sz w:val="16"/>
                <w:szCs w:val="16"/>
              </w:rPr>
            </w:pPr>
            <w:r w:rsidRPr="00620C76">
              <w:rPr>
                <w:rFonts w:cs="Times New Roman"/>
                <w:sz w:val="16"/>
                <w:szCs w:val="16"/>
              </w:rPr>
              <w:t>1.73</w:t>
            </w:r>
          </w:p>
        </w:tc>
        <w:tc>
          <w:tcPr>
            <w:tcW w:w="507" w:type="pct"/>
          </w:tcPr>
          <w:p w14:paraId="442ED8A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543A81B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r>
      <w:tr w:rsidR="00BA5740" w:rsidRPr="00620C76" w14:paraId="1E7809A1" w14:textId="77777777" w:rsidTr="00620C76">
        <w:tc>
          <w:tcPr>
            <w:tcW w:w="1224" w:type="pct"/>
          </w:tcPr>
          <w:p w14:paraId="094184D0"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RI</w:t>
            </w:r>
          </w:p>
        </w:tc>
        <w:tc>
          <w:tcPr>
            <w:tcW w:w="699" w:type="pct"/>
          </w:tcPr>
          <w:p w14:paraId="3190D5A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1C6193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733" w:type="pct"/>
          </w:tcPr>
          <w:p w14:paraId="666F1BE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F8E21E4" w14:textId="77777777" w:rsidR="00BA5740" w:rsidRPr="00620C76" w:rsidRDefault="00BA5740" w:rsidP="00620C76">
            <w:pPr>
              <w:pStyle w:val="Compact"/>
              <w:jc w:val="center"/>
              <w:rPr>
                <w:rFonts w:cs="Times New Roman"/>
                <w:sz w:val="16"/>
                <w:szCs w:val="16"/>
              </w:rPr>
            </w:pPr>
            <w:r w:rsidRPr="00620C76">
              <w:rPr>
                <w:rFonts w:cs="Times New Roman"/>
                <w:sz w:val="16"/>
                <w:szCs w:val="16"/>
              </w:rPr>
              <w:t>1.34</w:t>
            </w:r>
          </w:p>
        </w:tc>
        <w:tc>
          <w:tcPr>
            <w:tcW w:w="507" w:type="pct"/>
          </w:tcPr>
          <w:p w14:paraId="1AB711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561" w:type="pct"/>
          </w:tcPr>
          <w:p w14:paraId="7C31D2FC"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r>
      <w:tr w:rsidR="00BA5740" w:rsidRPr="00620C76" w14:paraId="2E02FB00" w14:textId="77777777" w:rsidTr="00620C76">
        <w:tc>
          <w:tcPr>
            <w:tcW w:w="1224" w:type="pct"/>
          </w:tcPr>
          <w:p w14:paraId="7E16378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Memory</w:t>
            </w:r>
          </w:p>
        </w:tc>
        <w:tc>
          <w:tcPr>
            <w:tcW w:w="699" w:type="pct"/>
          </w:tcPr>
          <w:p w14:paraId="355D58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841" w:type="pct"/>
          </w:tcPr>
          <w:p w14:paraId="591E45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733" w:type="pct"/>
          </w:tcPr>
          <w:p w14:paraId="795742E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3AE23AF" w14:textId="77777777" w:rsidR="00BA5740" w:rsidRPr="00620C76" w:rsidRDefault="00BA5740" w:rsidP="00620C76">
            <w:pPr>
              <w:pStyle w:val="Compact"/>
              <w:jc w:val="center"/>
              <w:rPr>
                <w:rFonts w:cs="Times New Roman"/>
                <w:sz w:val="16"/>
                <w:szCs w:val="16"/>
              </w:rPr>
            </w:pPr>
            <w:r w:rsidRPr="00620C76">
              <w:rPr>
                <w:rFonts w:cs="Times New Roman"/>
                <w:sz w:val="16"/>
                <w:szCs w:val="16"/>
              </w:rPr>
              <w:t>1.31</w:t>
            </w:r>
          </w:p>
        </w:tc>
        <w:tc>
          <w:tcPr>
            <w:tcW w:w="507" w:type="pct"/>
          </w:tcPr>
          <w:p w14:paraId="6A9BB7F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72EDF5F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12F4EB3F" w14:textId="77777777" w:rsidTr="00620C76">
        <w:tc>
          <w:tcPr>
            <w:tcW w:w="1224" w:type="pct"/>
          </w:tcPr>
          <w:p w14:paraId="4363EDDD"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Concentration</w:t>
            </w:r>
          </w:p>
        </w:tc>
        <w:tc>
          <w:tcPr>
            <w:tcW w:w="699" w:type="pct"/>
          </w:tcPr>
          <w:p w14:paraId="6BA9205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524A500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07ED96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40C20A4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07" w:type="pct"/>
          </w:tcPr>
          <w:p w14:paraId="6F105B9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6197ADD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5DE44DCF" w14:textId="77777777" w:rsidTr="00620C76">
        <w:tc>
          <w:tcPr>
            <w:tcW w:w="1224" w:type="pct"/>
          </w:tcPr>
          <w:p w14:paraId="58F19711"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PSQ</w:t>
            </w:r>
          </w:p>
        </w:tc>
        <w:tc>
          <w:tcPr>
            <w:tcW w:w="699" w:type="pct"/>
          </w:tcPr>
          <w:p w14:paraId="473D567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841" w:type="pct"/>
          </w:tcPr>
          <w:p w14:paraId="172A23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733" w:type="pct"/>
          </w:tcPr>
          <w:p w14:paraId="4692D9B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AB83AAC" w14:textId="77777777" w:rsidR="00BA5740" w:rsidRPr="00620C76" w:rsidRDefault="00BA5740" w:rsidP="00620C76">
            <w:pPr>
              <w:pStyle w:val="Compact"/>
              <w:jc w:val="center"/>
              <w:rPr>
                <w:rFonts w:cs="Times New Roman"/>
                <w:sz w:val="16"/>
                <w:szCs w:val="16"/>
              </w:rPr>
            </w:pPr>
            <w:r w:rsidRPr="00620C76">
              <w:rPr>
                <w:rFonts w:cs="Times New Roman"/>
                <w:sz w:val="16"/>
                <w:szCs w:val="16"/>
              </w:rPr>
              <w:t>-3.02</w:t>
            </w:r>
          </w:p>
        </w:tc>
        <w:tc>
          <w:tcPr>
            <w:tcW w:w="507" w:type="pct"/>
          </w:tcPr>
          <w:p w14:paraId="58AF9A7F" w14:textId="77777777" w:rsidR="00BA5740" w:rsidRPr="00620C76" w:rsidRDefault="00BA5740" w:rsidP="00620C76">
            <w:pPr>
              <w:pStyle w:val="Compact"/>
              <w:jc w:val="center"/>
              <w:rPr>
                <w:rFonts w:cs="Times New Roman"/>
                <w:sz w:val="16"/>
                <w:szCs w:val="16"/>
              </w:rPr>
            </w:pPr>
            <w:r w:rsidRPr="00620C76">
              <w:rPr>
                <w:rFonts w:cs="Times New Roman"/>
                <w:sz w:val="16"/>
                <w:szCs w:val="16"/>
              </w:rPr>
              <w:t>-0.30</w:t>
            </w:r>
          </w:p>
        </w:tc>
        <w:tc>
          <w:tcPr>
            <w:tcW w:w="561" w:type="pct"/>
          </w:tcPr>
          <w:p w14:paraId="63C6D4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r>
      <w:tr w:rsidR="00BA5740" w:rsidRPr="00620C76" w14:paraId="64047BB5" w14:textId="77777777" w:rsidTr="00620C76">
        <w:tc>
          <w:tcPr>
            <w:tcW w:w="1224" w:type="pct"/>
          </w:tcPr>
          <w:p w14:paraId="1A89EEBE"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SE</w:t>
            </w:r>
          </w:p>
        </w:tc>
        <w:tc>
          <w:tcPr>
            <w:tcW w:w="699" w:type="pct"/>
          </w:tcPr>
          <w:p w14:paraId="3898C21F"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841" w:type="pct"/>
          </w:tcPr>
          <w:p w14:paraId="575BE3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733" w:type="pct"/>
          </w:tcPr>
          <w:p w14:paraId="7B37313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0F689DAC" w14:textId="77777777" w:rsidR="00BA5740" w:rsidRPr="00620C76" w:rsidRDefault="00BA5740" w:rsidP="00620C76">
            <w:pPr>
              <w:pStyle w:val="Compact"/>
              <w:jc w:val="center"/>
              <w:rPr>
                <w:rFonts w:cs="Times New Roman"/>
                <w:sz w:val="16"/>
                <w:szCs w:val="16"/>
              </w:rPr>
            </w:pPr>
            <w:r w:rsidRPr="00620C76">
              <w:rPr>
                <w:rFonts w:cs="Times New Roman"/>
                <w:sz w:val="16"/>
                <w:szCs w:val="16"/>
              </w:rPr>
              <w:t>3.08</w:t>
            </w:r>
          </w:p>
        </w:tc>
        <w:tc>
          <w:tcPr>
            <w:tcW w:w="507" w:type="pct"/>
          </w:tcPr>
          <w:p w14:paraId="3B757F1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561" w:type="pct"/>
          </w:tcPr>
          <w:p w14:paraId="25986FC4"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r>
      <w:tr w:rsidR="00BA5740" w:rsidRPr="00620C76" w14:paraId="7413BF9E" w14:textId="77777777" w:rsidTr="00620C76">
        <w:tc>
          <w:tcPr>
            <w:tcW w:w="1224" w:type="pct"/>
          </w:tcPr>
          <w:p w14:paraId="1B0AAFDD"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Memory</w:t>
            </w:r>
          </w:p>
        </w:tc>
        <w:tc>
          <w:tcPr>
            <w:tcW w:w="699" w:type="pct"/>
          </w:tcPr>
          <w:p w14:paraId="0409745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79C1439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064BAA3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1FCEB5A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07" w:type="pct"/>
          </w:tcPr>
          <w:p w14:paraId="581BE38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61" w:type="pct"/>
          </w:tcPr>
          <w:p w14:paraId="40F437F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r>
      <w:tr w:rsidR="00BA5740" w:rsidRPr="00620C76" w14:paraId="704114B9" w14:textId="77777777" w:rsidTr="00620C76">
        <w:tc>
          <w:tcPr>
            <w:tcW w:w="1224" w:type="pct"/>
          </w:tcPr>
          <w:p w14:paraId="34AAF5C7"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Concentration</w:t>
            </w:r>
          </w:p>
        </w:tc>
        <w:tc>
          <w:tcPr>
            <w:tcW w:w="699" w:type="pct"/>
          </w:tcPr>
          <w:p w14:paraId="1DA3A3F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29D712C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3AF91FE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249F488" w14:textId="77777777" w:rsidR="00BA5740" w:rsidRPr="00620C76" w:rsidRDefault="00BA5740" w:rsidP="00620C76">
            <w:pPr>
              <w:pStyle w:val="Compact"/>
              <w:jc w:val="center"/>
              <w:rPr>
                <w:rFonts w:cs="Times New Roman"/>
                <w:sz w:val="16"/>
                <w:szCs w:val="16"/>
              </w:rPr>
            </w:pPr>
            <w:r w:rsidRPr="00620C76">
              <w:rPr>
                <w:rFonts w:cs="Times New Roman"/>
                <w:sz w:val="16"/>
                <w:szCs w:val="16"/>
              </w:rPr>
              <w:t>-1.33</w:t>
            </w:r>
          </w:p>
        </w:tc>
        <w:tc>
          <w:tcPr>
            <w:tcW w:w="507" w:type="pct"/>
          </w:tcPr>
          <w:p w14:paraId="6A36B270"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561" w:type="pct"/>
          </w:tcPr>
          <w:p w14:paraId="4F6852E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r>
      <w:tr w:rsidR="00BA5740" w:rsidRPr="00620C76" w14:paraId="3A001318" w14:textId="77777777" w:rsidTr="00620C76">
        <w:tc>
          <w:tcPr>
            <w:tcW w:w="1224" w:type="pct"/>
          </w:tcPr>
          <w:p w14:paraId="0BC4EEE0" w14:textId="4446DE62"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PSQ</w:t>
            </w:r>
          </w:p>
        </w:tc>
        <w:tc>
          <w:tcPr>
            <w:tcW w:w="699" w:type="pct"/>
          </w:tcPr>
          <w:p w14:paraId="1D0CCFFC"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c>
          <w:tcPr>
            <w:tcW w:w="841" w:type="pct"/>
          </w:tcPr>
          <w:p w14:paraId="0F93AA6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9</w:t>
            </w:r>
          </w:p>
        </w:tc>
        <w:tc>
          <w:tcPr>
            <w:tcW w:w="733" w:type="pct"/>
          </w:tcPr>
          <w:p w14:paraId="2EFCD9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35258B0A" w14:textId="77777777" w:rsidR="00BA5740" w:rsidRPr="00620C76" w:rsidRDefault="00BA5740" w:rsidP="00620C76">
            <w:pPr>
              <w:pStyle w:val="Compact"/>
              <w:jc w:val="center"/>
              <w:rPr>
                <w:rFonts w:cs="Times New Roman"/>
                <w:sz w:val="16"/>
                <w:szCs w:val="16"/>
              </w:rPr>
            </w:pPr>
            <w:r w:rsidRPr="00620C76">
              <w:rPr>
                <w:rFonts w:cs="Times New Roman"/>
                <w:sz w:val="16"/>
                <w:szCs w:val="16"/>
              </w:rPr>
              <w:t>4.83</w:t>
            </w:r>
          </w:p>
        </w:tc>
        <w:tc>
          <w:tcPr>
            <w:tcW w:w="507" w:type="pct"/>
          </w:tcPr>
          <w:p w14:paraId="7C53CEB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561" w:type="pct"/>
          </w:tcPr>
          <w:p w14:paraId="362EBC71" w14:textId="77777777" w:rsidR="00BA5740" w:rsidRPr="00620C76" w:rsidRDefault="00BA5740" w:rsidP="00620C76">
            <w:pPr>
              <w:pStyle w:val="Compact"/>
              <w:jc w:val="center"/>
              <w:rPr>
                <w:rFonts w:cs="Times New Roman"/>
                <w:sz w:val="16"/>
                <w:szCs w:val="16"/>
              </w:rPr>
            </w:pPr>
            <w:r w:rsidRPr="00620C76">
              <w:rPr>
                <w:rFonts w:cs="Times New Roman"/>
                <w:sz w:val="16"/>
                <w:szCs w:val="16"/>
              </w:rPr>
              <w:t>0.40</w:t>
            </w:r>
          </w:p>
        </w:tc>
      </w:tr>
      <w:tr w:rsidR="00BA5740" w:rsidRPr="00620C76" w14:paraId="10499C8A" w14:textId="77777777" w:rsidTr="00620C76">
        <w:tc>
          <w:tcPr>
            <w:tcW w:w="1224" w:type="pct"/>
          </w:tcPr>
          <w:p w14:paraId="2FE9439B" w14:textId="181EC953"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SE</w:t>
            </w:r>
          </w:p>
        </w:tc>
        <w:tc>
          <w:tcPr>
            <w:tcW w:w="699" w:type="pct"/>
          </w:tcPr>
          <w:p w14:paraId="22D35A8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21443F3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5238E7F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6C28765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507" w:type="pct"/>
          </w:tcPr>
          <w:p w14:paraId="67504E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0EEC0A0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307BEEBA" w14:textId="77777777" w:rsidTr="00620C76">
        <w:tc>
          <w:tcPr>
            <w:tcW w:w="1224" w:type="pct"/>
          </w:tcPr>
          <w:p w14:paraId="7307267B" w14:textId="4FA1FED1"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Memory</w:t>
            </w:r>
          </w:p>
        </w:tc>
        <w:tc>
          <w:tcPr>
            <w:tcW w:w="699" w:type="pct"/>
          </w:tcPr>
          <w:p w14:paraId="745C4068" w14:textId="77777777" w:rsidR="00BA5740" w:rsidRPr="00620C76" w:rsidRDefault="00BA5740" w:rsidP="00620C76">
            <w:pPr>
              <w:pStyle w:val="Compact"/>
              <w:jc w:val="center"/>
              <w:rPr>
                <w:rFonts w:cs="Times New Roman"/>
                <w:sz w:val="16"/>
                <w:szCs w:val="16"/>
              </w:rPr>
            </w:pPr>
            <w:r w:rsidRPr="00620C76">
              <w:rPr>
                <w:rFonts w:cs="Times New Roman"/>
                <w:sz w:val="16"/>
                <w:szCs w:val="16"/>
              </w:rPr>
              <w:t>0.38</w:t>
            </w:r>
          </w:p>
        </w:tc>
        <w:tc>
          <w:tcPr>
            <w:tcW w:w="841" w:type="pct"/>
          </w:tcPr>
          <w:p w14:paraId="121FBC36" w14:textId="77777777" w:rsidR="00BA5740" w:rsidRPr="00620C76" w:rsidRDefault="00BA5740" w:rsidP="00620C76">
            <w:pPr>
              <w:pStyle w:val="Compact"/>
              <w:jc w:val="center"/>
              <w:rPr>
                <w:rFonts w:cs="Times New Roman"/>
                <w:sz w:val="16"/>
                <w:szCs w:val="16"/>
              </w:rPr>
            </w:pPr>
            <w:r w:rsidRPr="00620C76">
              <w:rPr>
                <w:rFonts w:cs="Times New Roman"/>
                <w:sz w:val="16"/>
                <w:szCs w:val="16"/>
              </w:rPr>
              <w:t>0.38</w:t>
            </w:r>
          </w:p>
        </w:tc>
        <w:tc>
          <w:tcPr>
            <w:tcW w:w="733" w:type="pct"/>
          </w:tcPr>
          <w:p w14:paraId="668422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6373136" w14:textId="77777777" w:rsidR="00BA5740" w:rsidRPr="00620C76" w:rsidRDefault="00BA5740" w:rsidP="00620C76">
            <w:pPr>
              <w:pStyle w:val="Compact"/>
              <w:jc w:val="center"/>
              <w:rPr>
                <w:rFonts w:cs="Times New Roman"/>
                <w:sz w:val="16"/>
                <w:szCs w:val="16"/>
              </w:rPr>
            </w:pPr>
            <w:r w:rsidRPr="00620C76">
              <w:rPr>
                <w:rFonts w:cs="Times New Roman"/>
                <w:sz w:val="16"/>
                <w:szCs w:val="16"/>
              </w:rPr>
              <w:t>6.63</w:t>
            </w:r>
          </w:p>
        </w:tc>
        <w:tc>
          <w:tcPr>
            <w:tcW w:w="507" w:type="pct"/>
          </w:tcPr>
          <w:p w14:paraId="3E67EDA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561" w:type="pct"/>
          </w:tcPr>
          <w:p w14:paraId="34154EC7" w14:textId="77777777" w:rsidR="00BA5740" w:rsidRPr="00620C76" w:rsidRDefault="00BA5740" w:rsidP="00620C76">
            <w:pPr>
              <w:pStyle w:val="Compact"/>
              <w:jc w:val="center"/>
              <w:rPr>
                <w:rFonts w:cs="Times New Roman"/>
                <w:sz w:val="16"/>
                <w:szCs w:val="16"/>
              </w:rPr>
            </w:pPr>
            <w:r w:rsidRPr="00620C76">
              <w:rPr>
                <w:rFonts w:cs="Times New Roman"/>
                <w:sz w:val="16"/>
                <w:szCs w:val="16"/>
              </w:rPr>
              <w:t>0.49</w:t>
            </w:r>
          </w:p>
        </w:tc>
      </w:tr>
      <w:tr w:rsidR="00BA5740" w:rsidRPr="00620C76" w14:paraId="31F0B810" w14:textId="77777777" w:rsidTr="00620C76">
        <w:tc>
          <w:tcPr>
            <w:tcW w:w="1224" w:type="pct"/>
          </w:tcPr>
          <w:p w14:paraId="1D822585" w14:textId="287F4730"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Concentration</w:t>
            </w:r>
          </w:p>
        </w:tc>
        <w:tc>
          <w:tcPr>
            <w:tcW w:w="699" w:type="pct"/>
          </w:tcPr>
          <w:p w14:paraId="24E631E4" w14:textId="77777777" w:rsidR="00BA5740" w:rsidRPr="00620C76" w:rsidRDefault="00BA5740" w:rsidP="00620C76">
            <w:pPr>
              <w:pStyle w:val="Compact"/>
              <w:jc w:val="center"/>
              <w:rPr>
                <w:rFonts w:cs="Times New Roman"/>
                <w:sz w:val="16"/>
                <w:szCs w:val="16"/>
              </w:rPr>
            </w:pPr>
            <w:r w:rsidRPr="00620C76">
              <w:rPr>
                <w:rFonts w:cs="Times New Roman"/>
                <w:sz w:val="16"/>
                <w:szCs w:val="16"/>
              </w:rPr>
              <w:t>0.33</w:t>
            </w:r>
          </w:p>
        </w:tc>
        <w:tc>
          <w:tcPr>
            <w:tcW w:w="841" w:type="pct"/>
          </w:tcPr>
          <w:p w14:paraId="2E14B1C0"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733" w:type="pct"/>
          </w:tcPr>
          <w:p w14:paraId="6AF3D5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76135B7" w14:textId="77777777" w:rsidR="00BA5740" w:rsidRPr="00620C76" w:rsidRDefault="00BA5740" w:rsidP="00620C76">
            <w:pPr>
              <w:pStyle w:val="Compact"/>
              <w:jc w:val="center"/>
              <w:rPr>
                <w:rFonts w:cs="Times New Roman"/>
                <w:sz w:val="16"/>
                <w:szCs w:val="16"/>
              </w:rPr>
            </w:pPr>
            <w:r w:rsidRPr="00620C76">
              <w:rPr>
                <w:rFonts w:cs="Times New Roman"/>
                <w:sz w:val="16"/>
                <w:szCs w:val="16"/>
              </w:rPr>
              <w:t>5.87</w:t>
            </w:r>
          </w:p>
        </w:tc>
        <w:tc>
          <w:tcPr>
            <w:tcW w:w="507" w:type="pct"/>
          </w:tcPr>
          <w:p w14:paraId="575675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561" w:type="pct"/>
          </w:tcPr>
          <w:p w14:paraId="2AEBC4FC" w14:textId="77777777" w:rsidR="00BA5740" w:rsidRPr="00620C76" w:rsidRDefault="00BA5740" w:rsidP="00620C76">
            <w:pPr>
              <w:pStyle w:val="Compact"/>
              <w:jc w:val="center"/>
              <w:rPr>
                <w:rFonts w:cs="Times New Roman"/>
                <w:sz w:val="16"/>
                <w:szCs w:val="16"/>
              </w:rPr>
            </w:pPr>
            <w:r w:rsidRPr="00620C76">
              <w:rPr>
                <w:rFonts w:cs="Times New Roman"/>
                <w:sz w:val="16"/>
                <w:szCs w:val="16"/>
              </w:rPr>
              <w:t>0.43</w:t>
            </w:r>
          </w:p>
        </w:tc>
      </w:tr>
      <w:tr w:rsidR="00BA5740" w:rsidRPr="00620C76" w14:paraId="6D53D6ED" w14:textId="77777777" w:rsidTr="00620C76">
        <w:tc>
          <w:tcPr>
            <w:tcW w:w="1224" w:type="pct"/>
          </w:tcPr>
          <w:p w14:paraId="7AD20058"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SQ  -</w:t>
            </w:r>
            <w:proofErr w:type="gramEnd"/>
            <w:r w:rsidRPr="00620C76">
              <w:rPr>
                <w:rFonts w:cs="Times New Roman"/>
                <w:sz w:val="16"/>
                <w:szCs w:val="16"/>
              </w:rPr>
              <w:t>&gt;  Memory</w:t>
            </w:r>
          </w:p>
        </w:tc>
        <w:tc>
          <w:tcPr>
            <w:tcW w:w="699" w:type="pct"/>
          </w:tcPr>
          <w:p w14:paraId="65643B8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841" w:type="pct"/>
          </w:tcPr>
          <w:p w14:paraId="514DC61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733" w:type="pct"/>
          </w:tcPr>
          <w:p w14:paraId="2FB49AA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3E9E952C" w14:textId="77777777" w:rsidR="00BA5740" w:rsidRPr="00620C76" w:rsidRDefault="00BA5740" w:rsidP="00620C76">
            <w:pPr>
              <w:pStyle w:val="Compact"/>
              <w:jc w:val="center"/>
              <w:rPr>
                <w:rFonts w:cs="Times New Roman"/>
                <w:sz w:val="16"/>
                <w:szCs w:val="16"/>
              </w:rPr>
            </w:pPr>
            <w:r w:rsidRPr="00620C76">
              <w:rPr>
                <w:rFonts w:cs="Times New Roman"/>
                <w:sz w:val="16"/>
                <w:szCs w:val="16"/>
              </w:rPr>
              <w:t>3.11</w:t>
            </w:r>
          </w:p>
        </w:tc>
        <w:tc>
          <w:tcPr>
            <w:tcW w:w="507" w:type="pct"/>
          </w:tcPr>
          <w:p w14:paraId="64CD86E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561" w:type="pct"/>
          </w:tcPr>
          <w:p w14:paraId="3BBD6EE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9</w:t>
            </w:r>
          </w:p>
        </w:tc>
      </w:tr>
      <w:tr w:rsidR="00BA5740" w:rsidRPr="00620C76" w14:paraId="58581856" w14:textId="77777777" w:rsidTr="00620C76">
        <w:tc>
          <w:tcPr>
            <w:tcW w:w="1224" w:type="pct"/>
          </w:tcPr>
          <w:p w14:paraId="4469217B"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SQ  -</w:t>
            </w:r>
            <w:proofErr w:type="gramEnd"/>
            <w:r w:rsidRPr="00620C76">
              <w:rPr>
                <w:rFonts w:cs="Times New Roman"/>
                <w:sz w:val="16"/>
                <w:szCs w:val="16"/>
              </w:rPr>
              <w:t>&gt;  Concentration</w:t>
            </w:r>
          </w:p>
        </w:tc>
        <w:tc>
          <w:tcPr>
            <w:tcW w:w="699" w:type="pct"/>
          </w:tcPr>
          <w:p w14:paraId="10364E5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841" w:type="pct"/>
          </w:tcPr>
          <w:p w14:paraId="0E69281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733" w:type="pct"/>
          </w:tcPr>
          <w:p w14:paraId="7333E02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82C3F25" w14:textId="77777777" w:rsidR="00BA5740" w:rsidRPr="00620C76" w:rsidRDefault="00BA5740" w:rsidP="00620C76">
            <w:pPr>
              <w:pStyle w:val="Compact"/>
              <w:jc w:val="center"/>
              <w:rPr>
                <w:rFonts w:cs="Times New Roman"/>
                <w:sz w:val="16"/>
                <w:szCs w:val="16"/>
              </w:rPr>
            </w:pPr>
            <w:r w:rsidRPr="00620C76">
              <w:rPr>
                <w:rFonts w:cs="Times New Roman"/>
                <w:sz w:val="16"/>
                <w:szCs w:val="16"/>
              </w:rPr>
              <w:t>4.60</w:t>
            </w:r>
          </w:p>
        </w:tc>
        <w:tc>
          <w:tcPr>
            <w:tcW w:w="507" w:type="pct"/>
          </w:tcPr>
          <w:p w14:paraId="447F40C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60E550C2" w14:textId="77777777" w:rsidR="00BA5740" w:rsidRPr="00620C76" w:rsidRDefault="00BA5740" w:rsidP="00620C76">
            <w:pPr>
              <w:pStyle w:val="Compact"/>
              <w:jc w:val="center"/>
              <w:rPr>
                <w:rFonts w:cs="Times New Roman"/>
                <w:sz w:val="16"/>
                <w:szCs w:val="16"/>
              </w:rPr>
            </w:pPr>
            <w:r w:rsidRPr="00620C76">
              <w:rPr>
                <w:rFonts w:cs="Times New Roman"/>
                <w:sz w:val="16"/>
                <w:szCs w:val="16"/>
              </w:rPr>
              <w:t>0.37</w:t>
            </w:r>
          </w:p>
        </w:tc>
      </w:tr>
      <w:tr w:rsidR="00BA5740" w:rsidRPr="00620C76" w14:paraId="592583C1" w14:textId="77777777" w:rsidTr="00620C76">
        <w:tc>
          <w:tcPr>
            <w:tcW w:w="1224" w:type="pct"/>
          </w:tcPr>
          <w:p w14:paraId="46AA90BB"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SE  -</w:t>
            </w:r>
            <w:proofErr w:type="gramEnd"/>
            <w:r w:rsidRPr="00620C76">
              <w:rPr>
                <w:rFonts w:cs="Times New Roman"/>
                <w:sz w:val="16"/>
                <w:szCs w:val="16"/>
              </w:rPr>
              <w:t>&gt;  Memory</w:t>
            </w:r>
          </w:p>
        </w:tc>
        <w:tc>
          <w:tcPr>
            <w:tcW w:w="699" w:type="pct"/>
          </w:tcPr>
          <w:p w14:paraId="187F289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61449D0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204887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198FC701" w14:textId="77777777" w:rsidR="00BA5740" w:rsidRPr="00620C76" w:rsidRDefault="00BA5740" w:rsidP="00620C76">
            <w:pPr>
              <w:pStyle w:val="Compact"/>
              <w:jc w:val="center"/>
              <w:rPr>
                <w:rFonts w:cs="Times New Roman"/>
                <w:sz w:val="16"/>
                <w:szCs w:val="16"/>
              </w:rPr>
            </w:pPr>
            <w:r w:rsidRPr="00620C76">
              <w:rPr>
                <w:rFonts w:cs="Times New Roman"/>
                <w:sz w:val="16"/>
                <w:szCs w:val="16"/>
              </w:rPr>
              <w:t>-1.23</w:t>
            </w:r>
          </w:p>
        </w:tc>
        <w:tc>
          <w:tcPr>
            <w:tcW w:w="507" w:type="pct"/>
          </w:tcPr>
          <w:p w14:paraId="3BD235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61" w:type="pct"/>
          </w:tcPr>
          <w:p w14:paraId="0A6B80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r>
      <w:tr w:rsidR="00BA5740" w:rsidRPr="00620C76" w14:paraId="592FC16B" w14:textId="77777777" w:rsidTr="00620C76">
        <w:tc>
          <w:tcPr>
            <w:tcW w:w="1224" w:type="pct"/>
          </w:tcPr>
          <w:p w14:paraId="0F3C5A09"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SE  -</w:t>
            </w:r>
            <w:proofErr w:type="gramEnd"/>
            <w:r w:rsidRPr="00620C76">
              <w:rPr>
                <w:rFonts w:cs="Times New Roman"/>
                <w:sz w:val="16"/>
                <w:szCs w:val="16"/>
              </w:rPr>
              <w:t>&gt;  Concentration</w:t>
            </w:r>
          </w:p>
        </w:tc>
        <w:tc>
          <w:tcPr>
            <w:tcW w:w="699" w:type="pct"/>
          </w:tcPr>
          <w:p w14:paraId="1956B35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2E2B8AB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5775747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0018E82" w14:textId="77777777" w:rsidR="00BA5740" w:rsidRPr="00620C76" w:rsidRDefault="00BA5740" w:rsidP="00620C76">
            <w:pPr>
              <w:pStyle w:val="Compact"/>
              <w:jc w:val="center"/>
              <w:rPr>
                <w:rFonts w:cs="Times New Roman"/>
                <w:sz w:val="16"/>
                <w:szCs w:val="16"/>
              </w:rPr>
            </w:pPr>
            <w:r w:rsidRPr="00620C76">
              <w:rPr>
                <w:rFonts w:cs="Times New Roman"/>
                <w:sz w:val="16"/>
                <w:szCs w:val="16"/>
              </w:rPr>
              <w:t>-1.71</w:t>
            </w:r>
          </w:p>
        </w:tc>
        <w:tc>
          <w:tcPr>
            <w:tcW w:w="507" w:type="pct"/>
          </w:tcPr>
          <w:p w14:paraId="66C5018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c>
          <w:tcPr>
            <w:tcW w:w="561" w:type="pct"/>
          </w:tcPr>
          <w:p w14:paraId="2ED9160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r>
      <w:tr w:rsidR="00BA5740" w:rsidRPr="00620C76" w14:paraId="17CD25A8" w14:textId="77777777" w:rsidTr="00620C76">
        <w:tc>
          <w:tcPr>
            <w:tcW w:w="1224" w:type="pct"/>
          </w:tcPr>
          <w:p w14:paraId="181C17C4"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T  -</w:t>
            </w:r>
            <w:proofErr w:type="gramEnd"/>
            <w:r w:rsidRPr="00620C76">
              <w:rPr>
                <w:rFonts w:cs="Times New Roman"/>
                <w:sz w:val="16"/>
                <w:szCs w:val="16"/>
              </w:rPr>
              <w:t>&gt;  PSQ</w:t>
            </w:r>
          </w:p>
        </w:tc>
        <w:tc>
          <w:tcPr>
            <w:tcW w:w="699" w:type="pct"/>
          </w:tcPr>
          <w:p w14:paraId="08C8714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0CAE77A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1C31FB3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448059BB" w14:textId="77777777" w:rsidR="00BA5740" w:rsidRPr="00620C76" w:rsidRDefault="00BA5740" w:rsidP="00620C76">
            <w:pPr>
              <w:pStyle w:val="Compact"/>
              <w:jc w:val="center"/>
              <w:rPr>
                <w:rFonts w:cs="Times New Roman"/>
                <w:sz w:val="16"/>
                <w:szCs w:val="16"/>
              </w:rPr>
            </w:pPr>
            <w:r w:rsidRPr="00620C76">
              <w:rPr>
                <w:rFonts w:cs="Times New Roman"/>
                <w:sz w:val="16"/>
                <w:szCs w:val="16"/>
              </w:rPr>
              <w:t>-0.69</w:t>
            </w:r>
          </w:p>
        </w:tc>
        <w:tc>
          <w:tcPr>
            <w:tcW w:w="507" w:type="pct"/>
          </w:tcPr>
          <w:p w14:paraId="0AFF3D7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561" w:type="pct"/>
          </w:tcPr>
          <w:p w14:paraId="7CE5D29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0C4BE3B0" w14:textId="77777777" w:rsidTr="00620C76">
        <w:tc>
          <w:tcPr>
            <w:tcW w:w="1224" w:type="pct"/>
          </w:tcPr>
          <w:p w14:paraId="342A4B10"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T  -</w:t>
            </w:r>
            <w:proofErr w:type="gramEnd"/>
            <w:r w:rsidRPr="00620C76">
              <w:rPr>
                <w:rFonts w:cs="Times New Roman"/>
                <w:sz w:val="16"/>
                <w:szCs w:val="16"/>
              </w:rPr>
              <w:t>&gt;  SE</w:t>
            </w:r>
          </w:p>
        </w:tc>
        <w:tc>
          <w:tcPr>
            <w:tcW w:w="699" w:type="pct"/>
          </w:tcPr>
          <w:p w14:paraId="558E850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5791F3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153171B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24E3CE1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c>
          <w:tcPr>
            <w:tcW w:w="507" w:type="pct"/>
          </w:tcPr>
          <w:p w14:paraId="5266686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561" w:type="pct"/>
          </w:tcPr>
          <w:p w14:paraId="3DC010A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r>
      <w:tr w:rsidR="00BA5740" w:rsidRPr="00620C76" w14:paraId="219D8E1A" w14:textId="77777777" w:rsidTr="00620C76">
        <w:tc>
          <w:tcPr>
            <w:tcW w:w="1224" w:type="pct"/>
          </w:tcPr>
          <w:p w14:paraId="566A8491"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MA  -</w:t>
            </w:r>
            <w:proofErr w:type="gramEnd"/>
            <w:r w:rsidRPr="00620C76">
              <w:rPr>
                <w:rFonts w:cs="Times New Roman"/>
                <w:sz w:val="16"/>
                <w:szCs w:val="16"/>
              </w:rPr>
              <w:t>&gt;  PSQ</w:t>
            </w:r>
          </w:p>
        </w:tc>
        <w:tc>
          <w:tcPr>
            <w:tcW w:w="699" w:type="pct"/>
          </w:tcPr>
          <w:p w14:paraId="4F6CA044"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841" w:type="pct"/>
          </w:tcPr>
          <w:p w14:paraId="154D38A2"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733" w:type="pct"/>
          </w:tcPr>
          <w:p w14:paraId="4E824FD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83E5674" w14:textId="77777777" w:rsidR="00BA5740" w:rsidRPr="00620C76" w:rsidRDefault="00BA5740" w:rsidP="00620C76">
            <w:pPr>
              <w:pStyle w:val="Compact"/>
              <w:jc w:val="center"/>
              <w:rPr>
                <w:rFonts w:cs="Times New Roman"/>
                <w:sz w:val="16"/>
                <w:szCs w:val="16"/>
              </w:rPr>
            </w:pPr>
            <w:r w:rsidRPr="00620C76">
              <w:rPr>
                <w:rFonts w:cs="Times New Roman"/>
                <w:sz w:val="16"/>
                <w:szCs w:val="16"/>
              </w:rPr>
              <w:t>-3.31</w:t>
            </w:r>
          </w:p>
        </w:tc>
        <w:tc>
          <w:tcPr>
            <w:tcW w:w="507" w:type="pct"/>
          </w:tcPr>
          <w:p w14:paraId="0A878E70" w14:textId="77777777" w:rsidR="00BA5740" w:rsidRPr="00620C76" w:rsidRDefault="00BA5740" w:rsidP="00620C76">
            <w:pPr>
              <w:pStyle w:val="Compact"/>
              <w:jc w:val="center"/>
              <w:rPr>
                <w:rFonts w:cs="Times New Roman"/>
                <w:sz w:val="16"/>
                <w:szCs w:val="16"/>
              </w:rPr>
            </w:pPr>
            <w:r w:rsidRPr="00620C76">
              <w:rPr>
                <w:rFonts w:cs="Times New Roman"/>
                <w:sz w:val="16"/>
                <w:szCs w:val="16"/>
              </w:rPr>
              <w:t>-0.31</w:t>
            </w:r>
          </w:p>
        </w:tc>
        <w:tc>
          <w:tcPr>
            <w:tcW w:w="561" w:type="pct"/>
          </w:tcPr>
          <w:p w14:paraId="0D70208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r>
      <w:tr w:rsidR="00BA5740" w:rsidRPr="00620C76" w14:paraId="75601EDD" w14:textId="77777777" w:rsidTr="00620C76">
        <w:tc>
          <w:tcPr>
            <w:tcW w:w="1224" w:type="pct"/>
          </w:tcPr>
          <w:p w14:paraId="34613CDC"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lastRenderedPageBreak/>
              <w:t>MA  -</w:t>
            </w:r>
            <w:proofErr w:type="gramEnd"/>
            <w:r w:rsidRPr="00620C76">
              <w:rPr>
                <w:rFonts w:cs="Times New Roman"/>
                <w:sz w:val="16"/>
                <w:szCs w:val="16"/>
              </w:rPr>
              <w:t>&gt;  SE</w:t>
            </w:r>
          </w:p>
        </w:tc>
        <w:tc>
          <w:tcPr>
            <w:tcW w:w="699" w:type="pct"/>
          </w:tcPr>
          <w:p w14:paraId="11688D5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841" w:type="pct"/>
          </w:tcPr>
          <w:p w14:paraId="73038F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733" w:type="pct"/>
          </w:tcPr>
          <w:p w14:paraId="6AB1CB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1E90C27" w14:textId="77777777" w:rsidR="00BA5740" w:rsidRPr="00620C76" w:rsidRDefault="00BA5740" w:rsidP="00620C76">
            <w:pPr>
              <w:pStyle w:val="Compact"/>
              <w:jc w:val="center"/>
              <w:rPr>
                <w:rFonts w:cs="Times New Roman"/>
                <w:sz w:val="16"/>
                <w:szCs w:val="16"/>
              </w:rPr>
            </w:pPr>
            <w:r w:rsidRPr="00620C76">
              <w:rPr>
                <w:rFonts w:cs="Times New Roman"/>
                <w:sz w:val="16"/>
                <w:szCs w:val="16"/>
              </w:rPr>
              <w:t>1.92</w:t>
            </w:r>
          </w:p>
        </w:tc>
        <w:tc>
          <w:tcPr>
            <w:tcW w:w="507" w:type="pct"/>
          </w:tcPr>
          <w:p w14:paraId="248411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561" w:type="pct"/>
          </w:tcPr>
          <w:p w14:paraId="79ACCD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r>
      <w:tr w:rsidR="00BA5740" w:rsidRPr="00620C76" w14:paraId="39986B20" w14:textId="77777777" w:rsidTr="00620C76">
        <w:tc>
          <w:tcPr>
            <w:tcW w:w="1224" w:type="pct"/>
          </w:tcPr>
          <w:p w14:paraId="038D0BFC"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T  -</w:t>
            </w:r>
            <w:proofErr w:type="gramEnd"/>
            <w:r w:rsidRPr="00620C76">
              <w:rPr>
                <w:rFonts w:cs="Times New Roman"/>
                <w:sz w:val="16"/>
                <w:szCs w:val="16"/>
              </w:rPr>
              <w:t>&gt;  PSQ</w:t>
            </w:r>
          </w:p>
        </w:tc>
        <w:tc>
          <w:tcPr>
            <w:tcW w:w="699" w:type="pct"/>
          </w:tcPr>
          <w:p w14:paraId="5511743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19A498F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5A8CB8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6383B4D9" w14:textId="77777777" w:rsidR="00BA5740" w:rsidRPr="00620C76" w:rsidRDefault="00BA5740" w:rsidP="00620C76">
            <w:pPr>
              <w:pStyle w:val="Compact"/>
              <w:jc w:val="center"/>
              <w:rPr>
                <w:rFonts w:cs="Times New Roman"/>
                <w:sz w:val="16"/>
                <w:szCs w:val="16"/>
              </w:rPr>
            </w:pPr>
            <w:r w:rsidRPr="00620C76">
              <w:rPr>
                <w:rFonts w:cs="Times New Roman"/>
                <w:sz w:val="16"/>
                <w:szCs w:val="16"/>
              </w:rPr>
              <w:t>0.59</w:t>
            </w:r>
          </w:p>
        </w:tc>
        <w:tc>
          <w:tcPr>
            <w:tcW w:w="507" w:type="pct"/>
          </w:tcPr>
          <w:p w14:paraId="4EBDE2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561" w:type="pct"/>
          </w:tcPr>
          <w:p w14:paraId="65B05AC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r>
      <w:tr w:rsidR="00BA5740" w:rsidRPr="00620C76" w14:paraId="5C3A3603" w14:textId="77777777" w:rsidTr="00620C76">
        <w:tc>
          <w:tcPr>
            <w:tcW w:w="1224" w:type="pct"/>
          </w:tcPr>
          <w:p w14:paraId="27527FBF"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T  -</w:t>
            </w:r>
            <w:proofErr w:type="gramEnd"/>
            <w:r w:rsidRPr="00620C76">
              <w:rPr>
                <w:rFonts w:cs="Times New Roman"/>
                <w:sz w:val="16"/>
                <w:szCs w:val="16"/>
              </w:rPr>
              <w:t>&gt;  SE</w:t>
            </w:r>
          </w:p>
        </w:tc>
        <w:tc>
          <w:tcPr>
            <w:tcW w:w="699" w:type="pct"/>
          </w:tcPr>
          <w:p w14:paraId="22FB830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841" w:type="pct"/>
          </w:tcPr>
          <w:p w14:paraId="25DF5A3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733" w:type="pct"/>
          </w:tcPr>
          <w:p w14:paraId="04940D2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3EC9549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507" w:type="pct"/>
          </w:tcPr>
          <w:p w14:paraId="4CBF841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561" w:type="pct"/>
          </w:tcPr>
          <w:p w14:paraId="6A3A5E2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r>
      <w:tr w:rsidR="00BA5740" w:rsidRPr="00620C76" w14:paraId="2B7396C7" w14:textId="77777777" w:rsidTr="00620C76">
        <w:tc>
          <w:tcPr>
            <w:tcW w:w="1224" w:type="pct"/>
          </w:tcPr>
          <w:p w14:paraId="4036EE00"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I  -</w:t>
            </w:r>
            <w:proofErr w:type="gramEnd"/>
            <w:r w:rsidRPr="00620C76">
              <w:rPr>
                <w:rFonts w:cs="Times New Roman"/>
                <w:sz w:val="16"/>
                <w:szCs w:val="16"/>
              </w:rPr>
              <w:t>&gt;  PSQ</w:t>
            </w:r>
          </w:p>
        </w:tc>
        <w:tc>
          <w:tcPr>
            <w:tcW w:w="699" w:type="pct"/>
          </w:tcPr>
          <w:p w14:paraId="165558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633DAD4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502C9A9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A325B21" w14:textId="77777777" w:rsidR="00BA5740" w:rsidRPr="00620C76" w:rsidRDefault="00BA5740" w:rsidP="00620C76">
            <w:pPr>
              <w:pStyle w:val="Compact"/>
              <w:jc w:val="center"/>
              <w:rPr>
                <w:rFonts w:cs="Times New Roman"/>
                <w:sz w:val="16"/>
                <w:szCs w:val="16"/>
              </w:rPr>
            </w:pPr>
            <w:r w:rsidRPr="00620C76">
              <w:rPr>
                <w:rFonts w:cs="Times New Roman"/>
                <w:sz w:val="16"/>
                <w:szCs w:val="16"/>
              </w:rPr>
              <w:t>0.45</w:t>
            </w:r>
          </w:p>
        </w:tc>
        <w:tc>
          <w:tcPr>
            <w:tcW w:w="507" w:type="pct"/>
          </w:tcPr>
          <w:p w14:paraId="58DEF28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7C0A1FD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705D1C7D" w14:textId="77777777" w:rsidTr="00620C76">
        <w:tc>
          <w:tcPr>
            <w:tcW w:w="1224" w:type="pct"/>
          </w:tcPr>
          <w:p w14:paraId="0C6C21E5"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I  -</w:t>
            </w:r>
            <w:proofErr w:type="gramEnd"/>
            <w:r w:rsidRPr="00620C76">
              <w:rPr>
                <w:rFonts w:cs="Times New Roman"/>
                <w:sz w:val="16"/>
                <w:szCs w:val="16"/>
              </w:rPr>
              <w:t>&gt;  SE</w:t>
            </w:r>
          </w:p>
        </w:tc>
        <w:tc>
          <w:tcPr>
            <w:tcW w:w="699" w:type="pct"/>
          </w:tcPr>
          <w:p w14:paraId="2B5CFA4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28F93B9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7C7027F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5B9D7DD" w14:textId="77777777" w:rsidR="00BA5740" w:rsidRPr="00620C76" w:rsidRDefault="00BA5740" w:rsidP="00620C76">
            <w:pPr>
              <w:pStyle w:val="Compact"/>
              <w:jc w:val="center"/>
              <w:rPr>
                <w:rFonts w:cs="Times New Roman"/>
                <w:sz w:val="16"/>
                <w:szCs w:val="16"/>
              </w:rPr>
            </w:pPr>
            <w:r w:rsidRPr="00620C76">
              <w:rPr>
                <w:rFonts w:cs="Times New Roman"/>
                <w:sz w:val="16"/>
                <w:szCs w:val="16"/>
              </w:rPr>
              <w:t>0.84</w:t>
            </w:r>
          </w:p>
        </w:tc>
        <w:tc>
          <w:tcPr>
            <w:tcW w:w="507" w:type="pct"/>
          </w:tcPr>
          <w:p w14:paraId="759B2ED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5D611485"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r>
    </w:tbl>
    <w:p w14:paraId="39BB187B" w14:textId="77777777" w:rsidR="00BA5740" w:rsidRPr="006C26A0" w:rsidRDefault="00BA5740" w:rsidP="00014614">
      <w:pPr>
        <w:pStyle w:val="Bibliography"/>
      </w:pPr>
    </w:p>
    <w:sectPr w:rsidR="00BA5740" w:rsidRPr="006C26A0" w:rsidSect="004F04BA">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C3504" w14:textId="77777777" w:rsidR="00A53839" w:rsidRDefault="00A53839">
      <w:pPr>
        <w:spacing w:before="0" w:after="0" w:line="240" w:lineRule="auto"/>
      </w:pPr>
      <w:r>
        <w:separator/>
      </w:r>
    </w:p>
  </w:endnote>
  <w:endnote w:type="continuationSeparator" w:id="0">
    <w:p w14:paraId="782C994F" w14:textId="77777777" w:rsidR="00A53839" w:rsidRDefault="00A538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7B1BE" w14:textId="77777777" w:rsidR="00A53839" w:rsidRDefault="00A53839">
      <w:r>
        <w:separator/>
      </w:r>
    </w:p>
  </w:footnote>
  <w:footnote w:type="continuationSeparator" w:id="0">
    <w:p w14:paraId="1D6DB90E" w14:textId="77777777" w:rsidR="00A53839" w:rsidRDefault="00A538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5475093"/>
      <w:docPartObj>
        <w:docPartGallery w:val="Page Numbers (Top of Page)"/>
        <w:docPartUnique/>
      </w:docPartObj>
    </w:sdtPr>
    <w:sdtContent>
      <w:p w14:paraId="687138AC" w14:textId="77777777" w:rsidR="007D1D8B"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5A97FD0B" w14:textId="77777777" w:rsidR="007D1D8B" w:rsidRDefault="007D1D8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35330"/>
      <w:docPartObj>
        <w:docPartGallery w:val="Page Numbers (Top of Page)"/>
        <w:docPartUnique/>
      </w:docPartObj>
    </w:sdtPr>
    <w:sdtContent>
      <w:p w14:paraId="31BCDC28" w14:textId="77777777" w:rsidR="007D1D8B"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56A9FF" w14:textId="5B4BE5F7" w:rsidR="007D1D8B" w:rsidRPr="00A05772" w:rsidRDefault="00FE5424" w:rsidP="00FE5424">
    <w:pPr>
      <w:pStyle w:val="Header"/>
      <w:ind w:right="360"/>
    </w:pPr>
    <w:r>
      <w:t>LIGHT EXPOSURE RELATED BEHAVIORS</w:t>
    </w:r>
    <w:r w:rsidR="007D1D8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672030"/>
      <w:docPartObj>
        <w:docPartGallery w:val="Page Numbers (Top of Page)"/>
        <w:docPartUnique/>
      </w:docPartObj>
    </w:sdtPr>
    <w:sdtContent>
      <w:p w14:paraId="02FE44F4" w14:textId="77777777" w:rsidR="007D1D8B" w:rsidRDefault="007D1D8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A80214" w14:textId="33729BAE" w:rsidR="007D1D8B" w:rsidRDefault="007D1D8B" w:rsidP="00DA0F6A">
    <w:pPr>
      <w:pStyle w:val="Header"/>
      <w:ind w:right="360"/>
    </w:pPr>
    <w:r>
      <w:t xml:space="preserve">Running head: </w:t>
    </w:r>
    <w:r w:rsidR="00246FF0">
      <w:t>LIGHT EXPOSURE RELATED BEHAVIOR</w:t>
    </w:r>
    <w:r w:rsidR="00FE5424">
      <w:t>S</w:t>
    </w:r>
  </w:p>
  <w:p w14:paraId="1B64B760" w14:textId="77777777" w:rsidR="007D1D8B" w:rsidRPr="00A05772" w:rsidRDefault="007D1D8B" w:rsidP="00CB20D0">
    <w:pPr>
      <w:pStyle w:val="Header"/>
      <w:ind w:right="35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3ACE2C" w14:textId="4FDA82BC" w:rsidR="00AF36ED"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14614">
          <w:rPr>
            <w:rStyle w:val="PageNumber"/>
            <w:noProof/>
          </w:rPr>
          <w:t>27</w:t>
        </w:r>
        <w:r>
          <w:rPr>
            <w:rStyle w:val="PageNumber"/>
          </w:rPr>
          <w:fldChar w:fldCharType="end"/>
        </w:r>
      </w:p>
    </w:sdtContent>
  </w:sdt>
  <w:p w14:paraId="793ACE2D" w14:textId="77777777" w:rsidR="00AF36ED" w:rsidRDefault="00000000" w:rsidP="00AF36ED">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3ACE2E" w14:textId="77777777" w:rsidR="00AF36ED"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ACE2F" w14:textId="77777777" w:rsidR="00AF36ED" w:rsidRPr="00A05772" w:rsidRDefault="007D1D8B" w:rsidP="00572FF5">
    <w:pPr>
      <w:pStyle w:val="Header"/>
      <w:ind w:right="357"/>
    </w:pPr>
    <w:r>
      <w:t>ONLINE</w:t>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93ACE30" w14:textId="77777777" w:rsidR="00DA0F6A" w:rsidRDefault="007D1D8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ACE31" w14:textId="77777777" w:rsidR="00DA0F6A" w:rsidRDefault="007D1D8B" w:rsidP="00DA0F6A">
    <w:pPr>
      <w:pStyle w:val="Header"/>
      <w:ind w:right="360"/>
    </w:pPr>
    <w:r>
      <w:t>Running head: ONLINE</w:t>
    </w:r>
  </w:p>
  <w:p w14:paraId="793ACE32"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C0D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89105231">
    <w:abstractNumId w:val="12"/>
  </w:num>
  <w:num w:numId="2" w16cid:durableId="936718926">
    <w:abstractNumId w:val="12"/>
  </w:num>
  <w:num w:numId="3" w16cid:durableId="1321075707">
    <w:abstractNumId w:val="13"/>
  </w:num>
  <w:num w:numId="4" w16cid:durableId="26225753">
    <w:abstractNumId w:val="1"/>
  </w:num>
  <w:num w:numId="5" w16cid:durableId="2058622434">
    <w:abstractNumId w:val="2"/>
  </w:num>
  <w:num w:numId="6" w16cid:durableId="151603124">
    <w:abstractNumId w:val="3"/>
  </w:num>
  <w:num w:numId="7" w16cid:durableId="333921632">
    <w:abstractNumId w:val="4"/>
  </w:num>
  <w:num w:numId="8" w16cid:durableId="605235147">
    <w:abstractNumId w:val="9"/>
  </w:num>
  <w:num w:numId="9" w16cid:durableId="632095951">
    <w:abstractNumId w:val="5"/>
  </w:num>
  <w:num w:numId="10" w16cid:durableId="1554534438">
    <w:abstractNumId w:val="6"/>
  </w:num>
  <w:num w:numId="11" w16cid:durableId="1372458880">
    <w:abstractNumId w:val="7"/>
  </w:num>
  <w:num w:numId="12" w16cid:durableId="1881673388">
    <w:abstractNumId w:val="8"/>
  </w:num>
  <w:num w:numId="13" w16cid:durableId="202714599">
    <w:abstractNumId w:val="10"/>
  </w:num>
  <w:num w:numId="14" w16cid:durableId="938366059">
    <w:abstractNumId w:val="13"/>
  </w:num>
  <w:num w:numId="15" w16cid:durableId="527527449">
    <w:abstractNumId w:val="0"/>
  </w:num>
  <w:num w:numId="16" w16cid:durableId="610358220">
    <w:abstractNumId w:val="0"/>
  </w:num>
  <w:num w:numId="17" w16cid:durableId="19742881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5fa5wf9ac5ffz6eefsqvear65avdrepps9zf&quot;&gt;My EndNote Library&lt;record-ids&gt;&lt;item&gt;36&lt;/item&gt;&lt;item&gt;150&lt;/item&gt;&lt;item&gt;316&lt;/item&gt;&lt;item&gt;408&lt;/item&gt;&lt;item&gt;455&lt;/item&gt;&lt;item&gt;456&lt;/item&gt;&lt;item&gt;688&lt;/item&gt;&lt;item&gt;925&lt;/item&gt;&lt;item&gt;972&lt;/item&gt;&lt;item&gt;1015&lt;/item&gt;&lt;item&gt;1037&lt;/item&gt;&lt;item&gt;1739&lt;/item&gt;&lt;item&gt;1821&lt;/item&gt;&lt;item&gt;1880&lt;/item&gt;&lt;item&gt;1890&lt;/item&gt;&lt;item&gt;1891&lt;/item&gt;&lt;item&gt;1895&lt;/item&gt;&lt;item&gt;1898&lt;/item&gt;&lt;item&gt;1945&lt;/item&gt;&lt;item&gt;1946&lt;/item&gt;&lt;item&gt;1947&lt;/item&gt;&lt;item&gt;1948&lt;/item&gt;&lt;item&gt;1949&lt;/item&gt;&lt;item&gt;1950&lt;/item&gt;&lt;item&gt;1952&lt;/item&gt;&lt;item&gt;1953&lt;/item&gt;&lt;item&gt;1954&lt;/item&gt;&lt;item&gt;1955&lt;/item&gt;&lt;item&gt;1958&lt;/item&gt;&lt;item&gt;1959&lt;/item&gt;&lt;item&gt;1960&lt;/item&gt;&lt;item&gt;1961&lt;/item&gt;&lt;item&gt;1962&lt;/item&gt;&lt;item&gt;1963&lt;/item&gt;&lt;item&gt;1964&lt;/item&gt;&lt;item&gt;1966&lt;/item&gt;&lt;item&gt;1967&lt;/item&gt;&lt;item&gt;1968&lt;/item&gt;&lt;item&gt;1969&lt;/item&gt;&lt;item&gt;1970&lt;/item&gt;&lt;item&gt;1971&lt;/item&gt;&lt;item&gt;1972&lt;/item&gt;&lt;item&gt;1975&lt;/item&gt;&lt;item&gt;1977&lt;/item&gt;&lt;item&gt;1978&lt;/item&gt;&lt;item&gt;1980&lt;/item&gt;&lt;item&gt;1982&lt;/item&gt;&lt;item&gt;1983&lt;/item&gt;&lt;item&gt;1984&lt;/item&gt;&lt;item&gt;1985&lt;/item&gt;&lt;item&gt;1986&lt;/item&gt;&lt;item&gt;1987&lt;/item&gt;&lt;item&gt;1988&lt;/item&gt;&lt;item&gt;1989&lt;/item&gt;&lt;item&gt;1990&lt;/item&gt;&lt;item&gt;1992&lt;/item&gt;&lt;item&gt;1993&lt;/item&gt;&lt;item&gt;1994&lt;/item&gt;&lt;item&gt;1995&lt;/item&gt;&lt;item&gt;1996&lt;/item&gt;&lt;item&gt;1997&lt;/item&gt;&lt;item&gt;1998&lt;/item&gt;&lt;item&gt;2000&lt;/item&gt;&lt;item&gt;2001&lt;/item&gt;&lt;item&gt;2002&lt;/item&gt;&lt;item&gt;2003&lt;/item&gt;&lt;item&gt;2004&lt;/item&gt;&lt;item&gt;2005&lt;/item&gt;&lt;item&gt;2007&lt;/item&gt;&lt;item&gt;2008&lt;/item&gt;&lt;item&gt;2009&lt;/item&gt;&lt;item&gt;2010&lt;/item&gt;&lt;item&gt;2011&lt;/item&gt;&lt;item&gt;2012&lt;/item&gt;&lt;item&gt;2013&lt;/item&gt;&lt;item&gt;2014&lt;/item&gt;&lt;item&gt;2015&lt;/item&gt;&lt;item&gt;2017&lt;/item&gt;&lt;item&gt;2018&lt;/item&gt;&lt;item&gt;2019&lt;/item&gt;&lt;item&gt;2020&lt;/item&gt;&lt;item&gt;2021&lt;/item&gt;&lt;item&gt;2022&lt;/item&gt;&lt;item&gt;2023&lt;/item&gt;&lt;item&gt;2024&lt;/item&gt;&lt;item&gt;2025&lt;/item&gt;&lt;item&gt;2026&lt;/item&gt;&lt;item&gt;2027&lt;/item&gt;&lt;item&gt;2028&lt;/item&gt;&lt;item&gt;2029&lt;/item&gt;&lt;item&gt;2030&lt;/item&gt;&lt;item&gt;2031&lt;/item&gt;&lt;item&gt;2032&lt;/item&gt;&lt;item&gt;2033&lt;/item&gt;&lt;item&gt;2034&lt;/item&gt;&lt;item&gt;2035&lt;/item&gt;&lt;item&gt;2036&lt;/item&gt;&lt;item&gt;2040&lt;/item&gt;&lt;item&gt;2042&lt;/item&gt;&lt;item&gt;2043&lt;/item&gt;&lt;item&gt;2045&lt;/item&gt;&lt;item&gt;2046&lt;/item&gt;&lt;item&gt;2047&lt;/item&gt;&lt;item&gt;2048&lt;/item&gt;&lt;item&gt;2049&lt;/item&gt;&lt;item&gt;2050&lt;/item&gt;&lt;item&gt;2051&lt;/item&gt;&lt;item&gt;2052&lt;/item&gt;&lt;item&gt;2055&lt;/item&gt;&lt;item&gt;2056&lt;/item&gt;&lt;item&gt;2058&lt;/item&gt;&lt;item&gt;2059&lt;/item&gt;&lt;item&gt;2060&lt;/item&gt;&lt;item&gt;2061&lt;/item&gt;&lt;/record-ids&gt;&lt;/item&gt;&lt;/Libraries&gt;"/>
  </w:docVars>
  <w:rsids>
    <w:rsidRoot w:val="00E839C4"/>
    <w:rsid w:val="0000190F"/>
    <w:rsid w:val="00003273"/>
    <w:rsid w:val="0000338A"/>
    <w:rsid w:val="00003A3A"/>
    <w:rsid w:val="00004E35"/>
    <w:rsid w:val="00005AC2"/>
    <w:rsid w:val="00005F52"/>
    <w:rsid w:val="000065D6"/>
    <w:rsid w:val="00006D75"/>
    <w:rsid w:val="00011746"/>
    <w:rsid w:val="0001272C"/>
    <w:rsid w:val="0001423A"/>
    <w:rsid w:val="00014614"/>
    <w:rsid w:val="0001739D"/>
    <w:rsid w:val="00022611"/>
    <w:rsid w:val="0002356E"/>
    <w:rsid w:val="00023F7E"/>
    <w:rsid w:val="000266F6"/>
    <w:rsid w:val="00030168"/>
    <w:rsid w:val="000307F5"/>
    <w:rsid w:val="00030A7D"/>
    <w:rsid w:val="0003352E"/>
    <w:rsid w:val="00041CD6"/>
    <w:rsid w:val="00042A3A"/>
    <w:rsid w:val="00042B2C"/>
    <w:rsid w:val="00042B3F"/>
    <w:rsid w:val="000437E2"/>
    <w:rsid w:val="000441D7"/>
    <w:rsid w:val="00050996"/>
    <w:rsid w:val="000537BF"/>
    <w:rsid w:val="000538D7"/>
    <w:rsid w:val="00060B07"/>
    <w:rsid w:val="000621A5"/>
    <w:rsid w:val="0006622D"/>
    <w:rsid w:val="00066ACE"/>
    <w:rsid w:val="00066DD6"/>
    <w:rsid w:val="00067B5F"/>
    <w:rsid w:val="00070A3C"/>
    <w:rsid w:val="000718C8"/>
    <w:rsid w:val="00071949"/>
    <w:rsid w:val="00072D8A"/>
    <w:rsid w:val="000738EF"/>
    <w:rsid w:val="000759D8"/>
    <w:rsid w:val="00077961"/>
    <w:rsid w:val="00080AEB"/>
    <w:rsid w:val="000822A6"/>
    <w:rsid w:val="000825F3"/>
    <w:rsid w:val="00085EFB"/>
    <w:rsid w:val="0008756C"/>
    <w:rsid w:val="00087F20"/>
    <w:rsid w:val="00091D05"/>
    <w:rsid w:val="00093FD3"/>
    <w:rsid w:val="00094012"/>
    <w:rsid w:val="0009646A"/>
    <w:rsid w:val="000A02E8"/>
    <w:rsid w:val="000A0F9A"/>
    <w:rsid w:val="000A2F20"/>
    <w:rsid w:val="000A37DA"/>
    <w:rsid w:val="000A3B1D"/>
    <w:rsid w:val="000A4688"/>
    <w:rsid w:val="000A51B9"/>
    <w:rsid w:val="000A760C"/>
    <w:rsid w:val="000B12DE"/>
    <w:rsid w:val="000B13EE"/>
    <w:rsid w:val="000B1F01"/>
    <w:rsid w:val="000B4235"/>
    <w:rsid w:val="000B5033"/>
    <w:rsid w:val="000B686D"/>
    <w:rsid w:val="000C2EB3"/>
    <w:rsid w:val="000C5D92"/>
    <w:rsid w:val="000C612D"/>
    <w:rsid w:val="000C7523"/>
    <w:rsid w:val="000C7FC0"/>
    <w:rsid w:val="000D14BA"/>
    <w:rsid w:val="000D1718"/>
    <w:rsid w:val="000D22A7"/>
    <w:rsid w:val="000E1A4F"/>
    <w:rsid w:val="000E335B"/>
    <w:rsid w:val="000E53E7"/>
    <w:rsid w:val="000E68A7"/>
    <w:rsid w:val="000E7770"/>
    <w:rsid w:val="000F032E"/>
    <w:rsid w:val="000F53EA"/>
    <w:rsid w:val="000F794E"/>
    <w:rsid w:val="00100BFA"/>
    <w:rsid w:val="001025AA"/>
    <w:rsid w:val="00105355"/>
    <w:rsid w:val="0010570C"/>
    <w:rsid w:val="00106019"/>
    <w:rsid w:val="00110569"/>
    <w:rsid w:val="001111C6"/>
    <w:rsid w:val="00111754"/>
    <w:rsid w:val="00111CCA"/>
    <w:rsid w:val="00112EFB"/>
    <w:rsid w:val="0011560F"/>
    <w:rsid w:val="00116B15"/>
    <w:rsid w:val="001212B0"/>
    <w:rsid w:val="00121F5C"/>
    <w:rsid w:val="00122BBF"/>
    <w:rsid w:val="001233AE"/>
    <w:rsid w:val="00124DB0"/>
    <w:rsid w:val="00125633"/>
    <w:rsid w:val="00125BAC"/>
    <w:rsid w:val="00125C0B"/>
    <w:rsid w:val="00125C5D"/>
    <w:rsid w:val="001269AE"/>
    <w:rsid w:val="00126B6A"/>
    <w:rsid w:val="0013021E"/>
    <w:rsid w:val="00130937"/>
    <w:rsid w:val="00133766"/>
    <w:rsid w:val="00133A84"/>
    <w:rsid w:val="00133B2E"/>
    <w:rsid w:val="001346EF"/>
    <w:rsid w:val="001368B6"/>
    <w:rsid w:val="0013690D"/>
    <w:rsid w:val="0013781C"/>
    <w:rsid w:val="0014000C"/>
    <w:rsid w:val="001405B3"/>
    <w:rsid w:val="00141B36"/>
    <w:rsid w:val="00143A5E"/>
    <w:rsid w:val="0014404E"/>
    <w:rsid w:val="00147260"/>
    <w:rsid w:val="00147C84"/>
    <w:rsid w:val="0015000B"/>
    <w:rsid w:val="001516EB"/>
    <w:rsid w:val="0015187B"/>
    <w:rsid w:val="00151CF2"/>
    <w:rsid w:val="00153837"/>
    <w:rsid w:val="00161468"/>
    <w:rsid w:val="00162E1F"/>
    <w:rsid w:val="00163C22"/>
    <w:rsid w:val="001669A6"/>
    <w:rsid w:val="00166B14"/>
    <w:rsid w:val="00166BD9"/>
    <w:rsid w:val="00174865"/>
    <w:rsid w:val="00175103"/>
    <w:rsid w:val="00177A3C"/>
    <w:rsid w:val="00180B4B"/>
    <w:rsid w:val="00186146"/>
    <w:rsid w:val="00190403"/>
    <w:rsid w:val="001905BF"/>
    <w:rsid w:val="001915D1"/>
    <w:rsid w:val="001949E5"/>
    <w:rsid w:val="00197380"/>
    <w:rsid w:val="001975C1"/>
    <w:rsid w:val="001A0809"/>
    <w:rsid w:val="001A1CD9"/>
    <w:rsid w:val="001A20B3"/>
    <w:rsid w:val="001A2772"/>
    <w:rsid w:val="001A44C2"/>
    <w:rsid w:val="001A5305"/>
    <w:rsid w:val="001A7926"/>
    <w:rsid w:val="001B05D4"/>
    <w:rsid w:val="001B17A4"/>
    <w:rsid w:val="001B2B9C"/>
    <w:rsid w:val="001B378E"/>
    <w:rsid w:val="001B4200"/>
    <w:rsid w:val="001B46F4"/>
    <w:rsid w:val="001B4B27"/>
    <w:rsid w:val="001B504E"/>
    <w:rsid w:val="001B5F05"/>
    <w:rsid w:val="001B674E"/>
    <w:rsid w:val="001B724D"/>
    <w:rsid w:val="001B73D2"/>
    <w:rsid w:val="001B7E3F"/>
    <w:rsid w:val="001C0718"/>
    <w:rsid w:val="001D294F"/>
    <w:rsid w:val="001D2B85"/>
    <w:rsid w:val="001E0EBC"/>
    <w:rsid w:val="001E2FBA"/>
    <w:rsid w:val="001E565A"/>
    <w:rsid w:val="001E6767"/>
    <w:rsid w:val="001E6808"/>
    <w:rsid w:val="001E759B"/>
    <w:rsid w:val="001E75E2"/>
    <w:rsid w:val="001E7B5B"/>
    <w:rsid w:val="001F22B6"/>
    <w:rsid w:val="001F27A3"/>
    <w:rsid w:val="001F2F66"/>
    <w:rsid w:val="00200379"/>
    <w:rsid w:val="00201806"/>
    <w:rsid w:val="00202123"/>
    <w:rsid w:val="00204C18"/>
    <w:rsid w:val="0020640C"/>
    <w:rsid w:val="002148B4"/>
    <w:rsid w:val="0022057A"/>
    <w:rsid w:val="00220B35"/>
    <w:rsid w:val="00220FE6"/>
    <w:rsid w:val="00221FD5"/>
    <w:rsid w:val="00222A8B"/>
    <w:rsid w:val="00226B79"/>
    <w:rsid w:val="002325C8"/>
    <w:rsid w:val="00233AE9"/>
    <w:rsid w:val="00242668"/>
    <w:rsid w:val="00244F4E"/>
    <w:rsid w:val="00245108"/>
    <w:rsid w:val="00245F75"/>
    <w:rsid w:val="002463ED"/>
    <w:rsid w:val="00246FF0"/>
    <w:rsid w:val="0025461F"/>
    <w:rsid w:val="00254B6F"/>
    <w:rsid w:val="002562ED"/>
    <w:rsid w:val="0025699E"/>
    <w:rsid w:val="00260253"/>
    <w:rsid w:val="002620C1"/>
    <w:rsid w:val="00263319"/>
    <w:rsid w:val="00265375"/>
    <w:rsid w:val="00265DC7"/>
    <w:rsid w:val="00266DDF"/>
    <w:rsid w:val="0026733B"/>
    <w:rsid w:val="00270380"/>
    <w:rsid w:val="0027057C"/>
    <w:rsid w:val="00270B72"/>
    <w:rsid w:val="00275C7B"/>
    <w:rsid w:val="00281366"/>
    <w:rsid w:val="002830DF"/>
    <w:rsid w:val="00283623"/>
    <w:rsid w:val="002856A4"/>
    <w:rsid w:val="00286036"/>
    <w:rsid w:val="002911E1"/>
    <w:rsid w:val="002937E9"/>
    <w:rsid w:val="00293B41"/>
    <w:rsid w:val="00294846"/>
    <w:rsid w:val="00294AB9"/>
    <w:rsid w:val="002A134D"/>
    <w:rsid w:val="002B0163"/>
    <w:rsid w:val="002B0E9E"/>
    <w:rsid w:val="002B2672"/>
    <w:rsid w:val="002B48C3"/>
    <w:rsid w:val="002B60C7"/>
    <w:rsid w:val="002B69F2"/>
    <w:rsid w:val="002B6E56"/>
    <w:rsid w:val="002B6E88"/>
    <w:rsid w:val="002C09AC"/>
    <w:rsid w:val="002C2CBB"/>
    <w:rsid w:val="002C35C8"/>
    <w:rsid w:val="002C448F"/>
    <w:rsid w:val="002C74EA"/>
    <w:rsid w:val="002D3339"/>
    <w:rsid w:val="002D498D"/>
    <w:rsid w:val="002D6D0A"/>
    <w:rsid w:val="002D7813"/>
    <w:rsid w:val="002D7931"/>
    <w:rsid w:val="002E1458"/>
    <w:rsid w:val="002E75C6"/>
    <w:rsid w:val="002F0990"/>
    <w:rsid w:val="002F0D43"/>
    <w:rsid w:val="002F1E32"/>
    <w:rsid w:val="002F2D98"/>
    <w:rsid w:val="002F34BA"/>
    <w:rsid w:val="002F3DA4"/>
    <w:rsid w:val="002F6E89"/>
    <w:rsid w:val="002F7BDE"/>
    <w:rsid w:val="002F7E3D"/>
    <w:rsid w:val="00301D30"/>
    <w:rsid w:val="00301EEB"/>
    <w:rsid w:val="00304504"/>
    <w:rsid w:val="0030616F"/>
    <w:rsid w:val="00306A9F"/>
    <w:rsid w:val="00306B95"/>
    <w:rsid w:val="00306E3E"/>
    <w:rsid w:val="00312C93"/>
    <w:rsid w:val="00312FFA"/>
    <w:rsid w:val="00315E63"/>
    <w:rsid w:val="00316E71"/>
    <w:rsid w:val="00317E21"/>
    <w:rsid w:val="00320F46"/>
    <w:rsid w:val="00322307"/>
    <w:rsid w:val="00322780"/>
    <w:rsid w:val="00324D8C"/>
    <w:rsid w:val="0032581D"/>
    <w:rsid w:val="00326336"/>
    <w:rsid w:val="00327C63"/>
    <w:rsid w:val="00327E5E"/>
    <w:rsid w:val="003377F2"/>
    <w:rsid w:val="00337C75"/>
    <w:rsid w:val="00341138"/>
    <w:rsid w:val="00341AF6"/>
    <w:rsid w:val="00341CB2"/>
    <w:rsid w:val="0034504E"/>
    <w:rsid w:val="0034625B"/>
    <w:rsid w:val="00351E98"/>
    <w:rsid w:val="00353A3E"/>
    <w:rsid w:val="00353C2F"/>
    <w:rsid w:val="00362DD0"/>
    <w:rsid w:val="0036374C"/>
    <w:rsid w:val="003639B1"/>
    <w:rsid w:val="00364F2D"/>
    <w:rsid w:val="003656C3"/>
    <w:rsid w:val="00366E50"/>
    <w:rsid w:val="0036732D"/>
    <w:rsid w:val="00370FCC"/>
    <w:rsid w:val="0037151B"/>
    <w:rsid w:val="00371F5F"/>
    <w:rsid w:val="00372CE2"/>
    <w:rsid w:val="0037389E"/>
    <w:rsid w:val="00375AD9"/>
    <w:rsid w:val="003779C2"/>
    <w:rsid w:val="003779E7"/>
    <w:rsid w:val="00380C82"/>
    <w:rsid w:val="00383716"/>
    <w:rsid w:val="00386E5B"/>
    <w:rsid w:val="00387BB5"/>
    <w:rsid w:val="00387BC0"/>
    <w:rsid w:val="00394610"/>
    <w:rsid w:val="00394D53"/>
    <w:rsid w:val="00396E5D"/>
    <w:rsid w:val="003975A8"/>
    <w:rsid w:val="00397D0C"/>
    <w:rsid w:val="003A3BA4"/>
    <w:rsid w:val="003A40BD"/>
    <w:rsid w:val="003A43E9"/>
    <w:rsid w:val="003A6104"/>
    <w:rsid w:val="003A73BF"/>
    <w:rsid w:val="003A74C3"/>
    <w:rsid w:val="003B0B30"/>
    <w:rsid w:val="003B1DE3"/>
    <w:rsid w:val="003B25BD"/>
    <w:rsid w:val="003B4980"/>
    <w:rsid w:val="003C1D00"/>
    <w:rsid w:val="003C2AA7"/>
    <w:rsid w:val="003C5808"/>
    <w:rsid w:val="003C6165"/>
    <w:rsid w:val="003C6FB4"/>
    <w:rsid w:val="003C784E"/>
    <w:rsid w:val="003C7C04"/>
    <w:rsid w:val="003C7C47"/>
    <w:rsid w:val="003D2EC9"/>
    <w:rsid w:val="003D61E4"/>
    <w:rsid w:val="003E0960"/>
    <w:rsid w:val="003E34EF"/>
    <w:rsid w:val="003E4685"/>
    <w:rsid w:val="003E7635"/>
    <w:rsid w:val="003E7B4F"/>
    <w:rsid w:val="003F02AE"/>
    <w:rsid w:val="003F3E35"/>
    <w:rsid w:val="003F4AF3"/>
    <w:rsid w:val="003F5DD6"/>
    <w:rsid w:val="003F62CB"/>
    <w:rsid w:val="004025EF"/>
    <w:rsid w:val="00403D85"/>
    <w:rsid w:val="004040E7"/>
    <w:rsid w:val="00404D0A"/>
    <w:rsid w:val="0040754B"/>
    <w:rsid w:val="0041140E"/>
    <w:rsid w:val="00420C85"/>
    <w:rsid w:val="00423070"/>
    <w:rsid w:val="004231CD"/>
    <w:rsid w:val="004253EB"/>
    <w:rsid w:val="00425B24"/>
    <w:rsid w:val="00430A87"/>
    <w:rsid w:val="00431C81"/>
    <w:rsid w:val="00432D92"/>
    <w:rsid w:val="00432DAD"/>
    <w:rsid w:val="00432F26"/>
    <w:rsid w:val="004334F4"/>
    <w:rsid w:val="00434D78"/>
    <w:rsid w:val="0043593D"/>
    <w:rsid w:val="004361E3"/>
    <w:rsid w:val="0043671A"/>
    <w:rsid w:val="00437B7E"/>
    <w:rsid w:val="00440150"/>
    <w:rsid w:val="004406E3"/>
    <w:rsid w:val="00441AB6"/>
    <w:rsid w:val="004429FF"/>
    <w:rsid w:val="00443D0B"/>
    <w:rsid w:val="004453A2"/>
    <w:rsid w:val="00446852"/>
    <w:rsid w:val="004475C7"/>
    <w:rsid w:val="00450ADA"/>
    <w:rsid w:val="004528C7"/>
    <w:rsid w:val="00454833"/>
    <w:rsid w:val="00455D89"/>
    <w:rsid w:val="00457599"/>
    <w:rsid w:val="00460899"/>
    <w:rsid w:val="00461A0F"/>
    <w:rsid w:val="00462E1D"/>
    <w:rsid w:val="00465054"/>
    <w:rsid w:val="00465276"/>
    <w:rsid w:val="00465E17"/>
    <w:rsid w:val="004665EC"/>
    <w:rsid w:val="004730A1"/>
    <w:rsid w:val="00473D0F"/>
    <w:rsid w:val="00474347"/>
    <w:rsid w:val="004807A2"/>
    <w:rsid w:val="00481D81"/>
    <w:rsid w:val="00482286"/>
    <w:rsid w:val="004843B5"/>
    <w:rsid w:val="00484497"/>
    <w:rsid w:val="00486F73"/>
    <w:rsid w:val="00487D74"/>
    <w:rsid w:val="004907B6"/>
    <w:rsid w:val="00494106"/>
    <w:rsid w:val="004962B8"/>
    <w:rsid w:val="00496ABE"/>
    <w:rsid w:val="00497C7F"/>
    <w:rsid w:val="004A009E"/>
    <w:rsid w:val="004A079B"/>
    <w:rsid w:val="004A1807"/>
    <w:rsid w:val="004A2F83"/>
    <w:rsid w:val="004A63A9"/>
    <w:rsid w:val="004A78A5"/>
    <w:rsid w:val="004A7FD4"/>
    <w:rsid w:val="004B202F"/>
    <w:rsid w:val="004B24DA"/>
    <w:rsid w:val="004B2B16"/>
    <w:rsid w:val="004B4B5B"/>
    <w:rsid w:val="004B5B26"/>
    <w:rsid w:val="004B5D15"/>
    <w:rsid w:val="004C5E11"/>
    <w:rsid w:val="004C65C9"/>
    <w:rsid w:val="004C69EC"/>
    <w:rsid w:val="004C6F17"/>
    <w:rsid w:val="004D118D"/>
    <w:rsid w:val="004D2F5C"/>
    <w:rsid w:val="004D30E6"/>
    <w:rsid w:val="004D3ACE"/>
    <w:rsid w:val="004D6545"/>
    <w:rsid w:val="004D6F71"/>
    <w:rsid w:val="004F04BA"/>
    <w:rsid w:val="004F0719"/>
    <w:rsid w:val="004F3B0F"/>
    <w:rsid w:val="004F3E4F"/>
    <w:rsid w:val="004F5A58"/>
    <w:rsid w:val="004F6250"/>
    <w:rsid w:val="004F6382"/>
    <w:rsid w:val="0050016F"/>
    <w:rsid w:val="00502104"/>
    <w:rsid w:val="00502D65"/>
    <w:rsid w:val="005030F7"/>
    <w:rsid w:val="00507F16"/>
    <w:rsid w:val="00510D53"/>
    <w:rsid w:val="00522B35"/>
    <w:rsid w:val="00524F11"/>
    <w:rsid w:val="00525C07"/>
    <w:rsid w:val="005265A4"/>
    <w:rsid w:val="0053067F"/>
    <w:rsid w:val="00533311"/>
    <w:rsid w:val="005350D4"/>
    <w:rsid w:val="005364CA"/>
    <w:rsid w:val="0053688B"/>
    <w:rsid w:val="00540384"/>
    <w:rsid w:val="00540763"/>
    <w:rsid w:val="005408EF"/>
    <w:rsid w:val="00540931"/>
    <w:rsid w:val="00543847"/>
    <w:rsid w:val="0054482B"/>
    <w:rsid w:val="00544E85"/>
    <w:rsid w:val="00545331"/>
    <w:rsid w:val="0054560E"/>
    <w:rsid w:val="00545D55"/>
    <w:rsid w:val="00546622"/>
    <w:rsid w:val="00551EEB"/>
    <w:rsid w:val="005548AA"/>
    <w:rsid w:val="00554A03"/>
    <w:rsid w:val="00554D97"/>
    <w:rsid w:val="005555AF"/>
    <w:rsid w:val="00555D4E"/>
    <w:rsid w:val="005566C5"/>
    <w:rsid w:val="005620A7"/>
    <w:rsid w:val="00563606"/>
    <w:rsid w:val="00565A82"/>
    <w:rsid w:val="005667F7"/>
    <w:rsid w:val="00567349"/>
    <w:rsid w:val="00567E91"/>
    <w:rsid w:val="00570D41"/>
    <w:rsid w:val="00571F74"/>
    <w:rsid w:val="0057357A"/>
    <w:rsid w:val="005742F3"/>
    <w:rsid w:val="005744D4"/>
    <w:rsid w:val="00574946"/>
    <w:rsid w:val="005770C4"/>
    <w:rsid w:val="005775C4"/>
    <w:rsid w:val="00577719"/>
    <w:rsid w:val="00580AEE"/>
    <w:rsid w:val="005818A7"/>
    <w:rsid w:val="0058225E"/>
    <w:rsid w:val="0058448D"/>
    <w:rsid w:val="0058698A"/>
    <w:rsid w:val="0059100F"/>
    <w:rsid w:val="00594F4E"/>
    <w:rsid w:val="005A0058"/>
    <w:rsid w:val="005A0BF8"/>
    <w:rsid w:val="005A2B15"/>
    <w:rsid w:val="005A4E5D"/>
    <w:rsid w:val="005B0C20"/>
    <w:rsid w:val="005B18C2"/>
    <w:rsid w:val="005B294F"/>
    <w:rsid w:val="005C04D8"/>
    <w:rsid w:val="005C1E93"/>
    <w:rsid w:val="005C1FBB"/>
    <w:rsid w:val="005C5124"/>
    <w:rsid w:val="005D1A7D"/>
    <w:rsid w:val="005D43DE"/>
    <w:rsid w:val="005D7DB8"/>
    <w:rsid w:val="005E0F0E"/>
    <w:rsid w:val="005E15E9"/>
    <w:rsid w:val="005E2BD4"/>
    <w:rsid w:val="005E7555"/>
    <w:rsid w:val="005F17B1"/>
    <w:rsid w:val="005F1B1F"/>
    <w:rsid w:val="005F3A05"/>
    <w:rsid w:val="005F3CEA"/>
    <w:rsid w:val="005F45A0"/>
    <w:rsid w:val="005F541F"/>
    <w:rsid w:val="0060144D"/>
    <w:rsid w:val="00603117"/>
    <w:rsid w:val="00603BEB"/>
    <w:rsid w:val="00604C3B"/>
    <w:rsid w:val="00606B03"/>
    <w:rsid w:val="006070F6"/>
    <w:rsid w:val="006076D5"/>
    <w:rsid w:val="00607BF0"/>
    <w:rsid w:val="00610807"/>
    <w:rsid w:val="006109D2"/>
    <w:rsid w:val="00612F89"/>
    <w:rsid w:val="0061391D"/>
    <w:rsid w:val="00614A14"/>
    <w:rsid w:val="00615F77"/>
    <w:rsid w:val="006163C1"/>
    <w:rsid w:val="00617866"/>
    <w:rsid w:val="00620C76"/>
    <w:rsid w:val="00621EC2"/>
    <w:rsid w:val="00624797"/>
    <w:rsid w:val="00624FD3"/>
    <w:rsid w:val="006257BB"/>
    <w:rsid w:val="00627845"/>
    <w:rsid w:val="00630B01"/>
    <w:rsid w:val="00630F6C"/>
    <w:rsid w:val="0063179E"/>
    <w:rsid w:val="0063268F"/>
    <w:rsid w:val="006334DA"/>
    <w:rsid w:val="00636BE9"/>
    <w:rsid w:val="0064028F"/>
    <w:rsid w:val="006433EE"/>
    <w:rsid w:val="00644CCC"/>
    <w:rsid w:val="0064660B"/>
    <w:rsid w:val="0065397A"/>
    <w:rsid w:val="00654B71"/>
    <w:rsid w:val="006572F0"/>
    <w:rsid w:val="0065797F"/>
    <w:rsid w:val="00660062"/>
    <w:rsid w:val="0066069A"/>
    <w:rsid w:val="006607C5"/>
    <w:rsid w:val="0066087A"/>
    <w:rsid w:val="00661DDD"/>
    <w:rsid w:val="00661EDB"/>
    <w:rsid w:val="006625E3"/>
    <w:rsid w:val="00665C33"/>
    <w:rsid w:val="00670C9B"/>
    <w:rsid w:val="00673904"/>
    <w:rsid w:val="006813D6"/>
    <w:rsid w:val="006826FF"/>
    <w:rsid w:val="00682C45"/>
    <w:rsid w:val="00684F48"/>
    <w:rsid w:val="00685E11"/>
    <w:rsid w:val="006910DE"/>
    <w:rsid w:val="006917E6"/>
    <w:rsid w:val="00695D6D"/>
    <w:rsid w:val="00696B99"/>
    <w:rsid w:val="006A3157"/>
    <w:rsid w:val="006A40FB"/>
    <w:rsid w:val="006A4F70"/>
    <w:rsid w:val="006B3EF3"/>
    <w:rsid w:val="006B40F8"/>
    <w:rsid w:val="006B4BF3"/>
    <w:rsid w:val="006B59BC"/>
    <w:rsid w:val="006B60AC"/>
    <w:rsid w:val="006B724A"/>
    <w:rsid w:val="006B7C53"/>
    <w:rsid w:val="006C1421"/>
    <w:rsid w:val="006C20B0"/>
    <w:rsid w:val="006C26A0"/>
    <w:rsid w:val="006C4577"/>
    <w:rsid w:val="006C49F2"/>
    <w:rsid w:val="006C64B0"/>
    <w:rsid w:val="006C6A92"/>
    <w:rsid w:val="006C6CA3"/>
    <w:rsid w:val="006C7460"/>
    <w:rsid w:val="006C78CA"/>
    <w:rsid w:val="006D06EF"/>
    <w:rsid w:val="006D2386"/>
    <w:rsid w:val="006D27FB"/>
    <w:rsid w:val="006D3164"/>
    <w:rsid w:val="006D5B19"/>
    <w:rsid w:val="006D5D24"/>
    <w:rsid w:val="006D680F"/>
    <w:rsid w:val="006D73A6"/>
    <w:rsid w:val="006E63CE"/>
    <w:rsid w:val="006E77BB"/>
    <w:rsid w:val="006F244F"/>
    <w:rsid w:val="006F5E71"/>
    <w:rsid w:val="006F6A7E"/>
    <w:rsid w:val="006F73B5"/>
    <w:rsid w:val="007049A5"/>
    <w:rsid w:val="00704F39"/>
    <w:rsid w:val="00705B39"/>
    <w:rsid w:val="0070686C"/>
    <w:rsid w:val="00706C02"/>
    <w:rsid w:val="0070706D"/>
    <w:rsid w:val="00710570"/>
    <w:rsid w:val="00712E2B"/>
    <w:rsid w:val="00713144"/>
    <w:rsid w:val="00716EC2"/>
    <w:rsid w:val="00720F64"/>
    <w:rsid w:val="00722220"/>
    <w:rsid w:val="00724FDB"/>
    <w:rsid w:val="007262FE"/>
    <w:rsid w:val="007278F7"/>
    <w:rsid w:val="00731EDF"/>
    <w:rsid w:val="007327F5"/>
    <w:rsid w:val="00734AA8"/>
    <w:rsid w:val="0073795C"/>
    <w:rsid w:val="007405A2"/>
    <w:rsid w:val="007407D1"/>
    <w:rsid w:val="00744058"/>
    <w:rsid w:val="007447F9"/>
    <w:rsid w:val="00745208"/>
    <w:rsid w:val="00745EE8"/>
    <w:rsid w:val="007476C2"/>
    <w:rsid w:val="007505A4"/>
    <w:rsid w:val="0075201A"/>
    <w:rsid w:val="0077014F"/>
    <w:rsid w:val="00770AED"/>
    <w:rsid w:val="007722C9"/>
    <w:rsid w:val="007723DB"/>
    <w:rsid w:val="00775FDB"/>
    <w:rsid w:val="00777BF8"/>
    <w:rsid w:val="0078240B"/>
    <w:rsid w:val="00782703"/>
    <w:rsid w:val="007906CA"/>
    <w:rsid w:val="00793F57"/>
    <w:rsid w:val="00793F6E"/>
    <w:rsid w:val="007953A2"/>
    <w:rsid w:val="007A0041"/>
    <w:rsid w:val="007A35B6"/>
    <w:rsid w:val="007A415E"/>
    <w:rsid w:val="007A55B1"/>
    <w:rsid w:val="007A6C9E"/>
    <w:rsid w:val="007A6E8D"/>
    <w:rsid w:val="007B19D7"/>
    <w:rsid w:val="007B1C19"/>
    <w:rsid w:val="007B7002"/>
    <w:rsid w:val="007C4D55"/>
    <w:rsid w:val="007C4E1A"/>
    <w:rsid w:val="007C5A22"/>
    <w:rsid w:val="007C5E98"/>
    <w:rsid w:val="007C64D7"/>
    <w:rsid w:val="007D019C"/>
    <w:rsid w:val="007D0998"/>
    <w:rsid w:val="007D17AC"/>
    <w:rsid w:val="007D1D8B"/>
    <w:rsid w:val="007D2CE2"/>
    <w:rsid w:val="007D5ABB"/>
    <w:rsid w:val="007D5AD2"/>
    <w:rsid w:val="007D5FEA"/>
    <w:rsid w:val="007D746A"/>
    <w:rsid w:val="007D7B32"/>
    <w:rsid w:val="007E1358"/>
    <w:rsid w:val="007E7828"/>
    <w:rsid w:val="007E7EFA"/>
    <w:rsid w:val="007F2E02"/>
    <w:rsid w:val="007F57F2"/>
    <w:rsid w:val="007F7896"/>
    <w:rsid w:val="007F79A1"/>
    <w:rsid w:val="008014F4"/>
    <w:rsid w:val="0080291D"/>
    <w:rsid w:val="00803971"/>
    <w:rsid w:val="008059ED"/>
    <w:rsid w:val="00805A3A"/>
    <w:rsid w:val="00806F4C"/>
    <w:rsid w:val="008075FC"/>
    <w:rsid w:val="00812282"/>
    <w:rsid w:val="008138FF"/>
    <w:rsid w:val="00813E76"/>
    <w:rsid w:val="00813FAE"/>
    <w:rsid w:val="00815362"/>
    <w:rsid w:val="00816568"/>
    <w:rsid w:val="008176E3"/>
    <w:rsid w:val="0082004A"/>
    <w:rsid w:val="00826712"/>
    <w:rsid w:val="008268C5"/>
    <w:rsid w:val="00826A76"/>
    <w:rsid w:val="00826D97"/>
    <w:rsid w:val="00827092"/>
    <w:rsid w:val="008301B0"/>
    <w:rsid w:val="0083250B"/>
    <w:rsid w:val="00832F62"/>
    <w:rsid w:val="00834D8C"/>
    <w:rsid w:val="00836278"/>
    <w:rsid w:val="00836EAF"/>
    <w:rsid w:val="00837D07"/>
    <w:rsid w:val="00841F59"/>
    <w:rsid w:val="008426E1"/>
    <w:rsid w:val="008429D7"/>
    <w:rsid w:val="00843C77"/>
    <w:rsid w:val="00843FCF"/>
    <w:rsid w:val="008450E9"/>
    <w:rsid w:val="00846F2F"/>
    <w:rsid w:val="00852B1A"/>
    <w:rsid w:val="008548DA"/>
    <w:rsid w:val="00856662"/>
    <w:rsid w:val="00862183"/>
    <w:rsid w:val="0086238E"/>
    <w:rsid w:val="0086495D"/>
    <w:rsid w:val="00864A45"/>
    <w:rsid w:val="00864EBE"/>
    <w:rsid w:val="008650A5"/>
    <w:rsid w:val="008652B7"/>
    <w:rsid w:val="00867D48"/>
    <w:rsid w:val="00867E85"/>
    <w:rsid w:val="00875BD6"/>
    <w:rsid w:val="008856B6"/>
    <w:rsid w:val="008912F7"/>
    <w:rsid w:val="00891335"/>
    <w:rsid w:val="00896317"/>
    <w:rsid w:val="00896428"/>
    <w:rsid w:val="008A071F"/>
    <w:rsid w:val="008A3BBB"/>
    <w:rsid w:val="008A3EAC"/>
    <w:rsid w:val="008A7E12"/>
    <w:rsid w:val="008A7E98"/>
    <w:rsid w:val="008B0A66"/>
    <w:rsid w:val="008B0D32"/>
    <w:rsid w:val="008B28C3"/>
    <w:rsid w:val="008B3748"/>
    <w:rsid w:val="008B491D"/>
    <w:rsid w:val="008C014E"/>
    <w:rsid w:val="008C0F86"/>
    <w:rsid w:val="008C1315"/>
    <w:rsid w:val="008C51AA"/>
    <w:rsid w:val="008C7086"/>
    <w:rsid w:val="008D4BFE"/>
    <w:rsid w:val="008E2892"/>
    <w:rsid w:val="008E31B0"/>
    <w:rsid w:val="008E57F9"/>
    <w:rsid w:val="008E79EE"/>
    <w:rsid w:val="008F1E34"/>
    <w:rsid w:val="008F2DE2"/>
    <w:rsid w:val="009006FE"/>
    <w:rsid w:val="00901BE2"/>
    <w:rsid w:val="00901F2E"/>
    <w:rsid w:val="00903B14"/>
    <w:rsid w:val="0090426D"/>
    <w:rsid w:val="00905BAB"/>
    <w:rsid w:val="00906112"/>
    <w:rsid w:val="00906F22"/>
    <w:rsid w:val="0090757E"/>
    <w:rsid w:val="00910E7B"/>
    <w:rsid w:val="00912855"/>
    <w:rsid w:val="00912E16"/>
    <w:rsid w:val="0091525D"/>
    <w:rsid w:val="00921A38"/>
    <w:rsid w:val="0092203C"/>
    <w:rsid w:val="00923099"/>
    <w:rsid w:val="009245E6"/>
    <w:rsid w:val="0093005C"/>
    <w:rsid w:val="00930A50"/>
    <w:rsid w:val="00930C6B"/>
    <w:rsid w:val="00931FA7"/>
    <w:rsid w:val="00932387"/>
    <w:rsid w:val="00935E98"/>
    <w:rsid w:val="0094001E"/>
    <w:rsid w:val="009407C2"/>
    <w:rsid w:val="00942F6B"/>
    <w:rsid w:val="00945D6C"/>
    <w:rsid w:val="009507CD"/>
    <w:rsid w:val="00952DBE"/>
    <w:rsid w:val="009539C4"/>
    <w:rsid w:val="0095463E"/>
    <w:rsid w:val="00954B92"/>
    <w:rsid w:val="009555FE"/>
    <w:rsid w:val="00961121"/>
    <w:rsid w:val="00963DA2"/>
    <w:rsid w:val="00964BFE"/>
    <w:rsid w:val="00966D04"/>
    <w:rsid w:val="00967843"/>
    <w:rsid w:val="00971B39"/>
    <w:rsid w:val="00971CDB"/>
    <w:rsid w:val="009731DC"/>
    <w:rsid w:val="00973F3B"/>
    <w:rsid w:val="0097506D"/>
    <w:rsid w:val="00975C77"/>
    <w:rsid w:val="009804BB"/>
    <w:rsid w:val="00980856"/>
    <w:rsid w:val="00982C1C"/>
    <w:rsid w:val="009831AA"/>
    <w:rsid w:val="00983A7A"/>
    <w:rsid w:val="009873DC"/>
    <w:rsid w:val="00987E03"/>
    <w:rsid w:val="009914E0"/>
    <w:rsid w:val="00995060"/>
    <w:rsid w:val="00995804"/>
    <w:rsid w:val="00996078"/>
    <w:rsid w:val="009974DD"/>
    <w:rsid w:val="009A156F"/>
    <w:rsid w:val="009A2427"/>
    <w:rsid w:val="009A2592"/>
    <w:rsid w:val="009A31F6"/>
    <w:rsid w:val="009A3376"/>
    <w:rsid w:val="009A4417"/>
    <w:rsid w:val="009A610D"/>
    <w:rsid w:val="009A719F"/>
    <w:rsid w:val="009A729D"/>
    <w:rsid w:val="009B00CE"/>
    <w:rsid w:val="009B178D"/>
    <w:rsid w:val="009B208B"/>
    <w:rsid w:val="009B27C6"/>
    <w:rsid w:val="009B3BAA"/>
    <w:rsid w:val="009B4225"/>
    <w:rsid w:val="009B5FFF"/>
    <w:rsid w:val="009B6A6F"/>
    <w:rsid w:val="009B6F55"/>
    <w:rsid w:val="009B7B4A"/>
    <w:rsid w:val="009C00D8"/>
    <w:rsid w:val="009C0675"/>
    <w:rsid w:val="009C0AEF"/>
    <w:rsid w:val="009C1888"/>
    <w:rsid w:val="009C2319"/>
    <w:rsid w:val="009C6B0B"/>
    <w:rsid w:val="009C76C1"/>
    <w:rsid w:val="009C7D71"/>
    <w:rsid w:val="009C7EC8"/>
    <w:rsid w:val="009D138D"/>
    <w:rsid w:val="009D388A"/>
    <w:rsid w:val="009D41AE"/>
    <w:rsid w:val="009D61E8"/>
    <w:rsid w:val="009D7837"/>
    <w:rsid w:val="009D7BB9"/>
    <w:rsid w:val="009E2D2A"/>
    <w:rsid w:val="009E375B"/>
    <w:rsid w:val="009E4680"/>
    <w:rsid w:val="009E6327"/>
    <w:rsid w:val="009F1C83"/>
    <w:rsid w:val="009F1EDF"/>
    <w:rsid w:val="009F39E4"/>
    <w:rsid w:val="009F4473"/>
    <w:rsid w:val="009F7FBA"/>
    <w:rsid w:val="00A00183"/>
    <w:rsid w:val="00A00F86"/>
    <w:rsid w:val="00A025C4"/>
    <w:rsid w:val="00A02FA2"/>
    <w:rsid w:val="00A0398A"/>
    <w:rsid w:val="00A04251"/>
    <w:rsid w:val="00A049C2"/>
    <w:rsid w:val="00A04C66"/>
    <w:rsid w:val="00A066B5"/>
    <w:rsid w:val="00A122B7"/>
    <w:rsid w:val="00A12835"/>
    <w:rsid w:val="00A1322D"/>
    <w:rsid w:val="00A13AA4"/>
    <w:rsid w:val="00A142EF"/>
    <w:rsid w:val="00A17425"/>
    <w:rsid w:val="00A20130"/>
    <w:rsid w:val="00A244CE"/>
    <w:rsid w:val="00A25DB5"/>
    <w:rsid w:val="00A26236"/>
    <w:rsid w:val="00A264BD"/>
    <w:rsid w:val="00A310B3"/>
    <w:rsid w:val="00A31BB6"/>
    <w:rsid w:val="00A32074"/>
    <w:rsid w:val="00A34543"/>
    <w:rsid w:val="00A3463C"/>
    <w:rsid w:val="00A348ED"/>
    <w:rsid w:val="00A34E65"/>
    <w:rsid w:val="00A35DDF"/>
    <w:rsid w:val="00A36BC8"/>
    <w:rsid w:val="00A36D9C"/>
    <w:rsid w:val="00A37DF3"/>
    <w:rsid w:val="00A40108"/>
    <w:rsid w:val="00A40348"/>
    <w:rsid w:val="00A4061F"/>
    <w:rsid w:val="00A4097F"/>
    <w:rsid w:val="00A4152C"/>
    <w:rsid w:val="00A427E9"/>
    <w:rsid w:val="00A44E96"/>
    <w:rsid w:val="00A4636C"/>
    <w:rsid w:val="00A46813"/>
    <w:rsid w:val="00A47482"/>
    <w:rsid w:val="00A47503"/>
    <w:rsid w:val="00A4796B"/>
    <w:rsid w:val="00A47B67"/>
    <w:rsid w:val="00A528CA"/>
    <w:rsid w:val="00A53839"/>
    <w:rsid w:val="00A54ABE"/>
    <w:rsid w:val="00A62232"/>
    <w:rsid w:val="00A64324"/>
    <w:rsid w:val="00A656EF"/>
    <w:rsid w:val="00A7096E"/>
    <w:rsid w:val="00A7156D"/>
    <w:rsid w:val="00A74574"/>
    <w:rsid w:val="00A7563F"/>
    <w:rsid w:val="00A771F9"/>
    <w:rsid w:val="00A77DD4"/>
    <w:rsid w:val="00A81EA9"/>
    <w:rsid w:val="00A8228F"/>
    <w:rsid w:val="00A840F3"/>
    <w:rsid w:val="00A84186"/>
    <w:rsid w:val="00A84325"/>
    <w:rsid w:val="00A912B6"/>
    <w:rsid w:val="00A933EC"/>
    <w:rsid w:val="00A939CC"/>
    <w:rsid w:val="00A9774F"/>
    <w:rsid w:val="00A97D0F"/>
    <w:rsid w:val="00AA4115"/>
    <w:rsid w:val="00AA4242"/>
    <w:rsid w:val="00AA4B8D"/>
    <w:rsid w:val="00AB03B7"/>
    <w:rsid w:val="00AB7213"/>
    <w:rsid w:val="00AC0417"/>
    <w:rsid w:val="00AC0B2F"/>
    <w:rsid w:val="00AC0FBE"/>
    <w:rsid w:val="00AC1E4F"/>
    <w:rsid w:val="00AC2F7F"/>
    <w:rsid w:val="00AD0211"/>
    <w:rsid w:val="00AD060A"/>
    <w:rsid w:val="00AE0378"/>
    <w:rsid w:val="00AE1B0A"/>
    <w:rsid w:val="00AE2812"/>
    <w:rsid w:val="00AE2F24"/>
    <w:rsid w:val="00AE4381"/>
    <w:rsid w:val="00AF0109"/>
    <w:rsid w:val="00AF1DDF"/>
    <w:rsid w:val="00AF21DA"/>
    <w:rsid w:val="00AF25A0"/>
    <w:rsid w:val="00AF270F"/>
    <w:rsid w:val="00AF4C8F"/>
    <w:rsid w:val="00B015C6"/>
    <w:rsid w:val="00B02CF0"/>
    <w:rsid w:val="00B0571A"/>
    <w:rsid w:val="00B06A94"/>
    <w:rsid w:val="00B06D52"/>
    <w:rsid w:val="00B07298"/>
    <w:rsid w:val="00B0777E"/>
    <w:rsid w:val="00B104B0"/>
    <w:rsid w:val="00B119E2"/>
    <w:rsid w:val="00B1211D"/>
    <w:rsid w:val="00B1359F"/>
    <w:rsid w:val="00B143A0"/>
    <w:rsid w:val="00B1456C"/>
    <w:rsid w:val="00B2484D"/>
    <w:rsid w:val="00B306DB"/>
    <w:rsid w:val="00B31035"/>
    <w:rsid w:val="00B31875"/>
    <w:rsid w:val="00B376E4"/>
    <w:rsid w:val="00B37AF4"/>
    <w:rsid w:val="00B406E1"/>
    <w:rsid w:val="00B40D14"/>
    <w:rsid w:val="00B41766"/>
    <w:rsid w:val="00B4649B"/>
    <w:rsid w:val="00B4658C"/>
    <w:rsid w:val="00B51B9E"/>
    <w:rsid w:val="00B55D07"/>
    <w:rsid w:val="00B5628A"/>
    <w:rsid w:val="00B57DDA"/>
    <w:rsid w:val="00B60ECF"/>
    <w:rsid w:val="00B6260C"/>
    <w:rsid w:val="00B66251"/>
    <w:rsid w:val="00B66864"/>
    <w:rsid w:val="00B66B18"/>
    <w:rsid w:val="00B70405"/>
    <w:rsid w:val="00B70917"/>
    <w:rsid w:val="00B722E5"/>
    <w:rsid w:val="00B72FE7"/>
    <w:rsid w:val="00B733A0"/>
    <w:rsid w:val="00B751E4"/>
    <w:rsid w:val="00B822A9"/>
    <w:rsid w:val="00B82FF3"/>
    <w:rsid w:val="00B8386E"/>
    <w:rsid w:val="00B83928"/>
    <w:rsid w:val="00B85FEA"/>
    <w:rsid w:val="00B873E0"/>
    <w:rsid w:val="00B87E87"/>
    <w:rsid w:val="00B909E9"/>
    <w:rsid w:val="00B92236"/>
    <w:rsid w:val="00B92A0C"/>
    <w:rsid w:val="00B92EAC"/>
    <w:rsid w:val="00B932E7"/>
    <w:rsid w:val="00B945AE"/>
    <w:rsid w:val="00B95076"/>
    <w:rsid w:val="00B96A3C"/>
    <w:rsid w:val="00BA0C8A"/>
    <w:rsid w:val="00BA392C"/>
    <w:rsid w:val="00BA411D"/>
    <w:rsid w:val="00BA5083"/>
    <w:rsid w:val="00BA51C3"/>
    <w:rsid w:val="00BA5740"/>
    <w:rsid w:val="00BA76E3"/>
    <w:rsid w:val="00BB171B"/>
    <w:rsid w:val="00BB24C6"/>
    <w:rsid w:val="00BB29BA"/>
    <w:rsid w:val="00BB313A"/>
    <w:rsid w:val="00BB7FDD"/>
    <w:rsid w:val="00BC1F07"/>
    <w:rsid w:val="00BC2404"/>
    <w:rsid w:val="00BC25F6"/>
    <w:rsid w:val="00BC4847"/>
    <w:rsid w:val="00BC4D66"/>
    <w:rsid w:val="00BC63EF"/>
    <w:rsid w:val="00BD0F68"/>
    <w:rsid w:val="00BD1125"/>
    <w:rsid w:val="00BD4A1C"/>
    <w:rsid w:val="00BD651C"/>
    <w:rsid w:val="00BD748A"/>
    <w:rsid w:val="00BE013C"/>
    <w:rsid w:val="00BE2F94"/>
    <w:rsid w:val="00BE3056"/>
    <w:rsid w:val="00BE3F4A"/>
    <w:rsid w:val="00BE711C"/>
    <w:rsid w:val="00BF0F18"/>
    <w:rsid w:val="00BF1346"/>
    <w:rsid w:val="00BF1353"/>
    <w:rsid w:val="00BF1CAB"/>
    <w:rsid w:val="00BF4293"/>
    <w:rsid w:val="00BF5D14"/>
    <w:rsid w:val="00BF6A78"/>
    <w:rsid w:val="00BF7532"/>
    <w:rsid w:val="00BF7882"/>
    <w:rsid w:val="00C00DFA"/>
    <w:rsid w:val="00C00FEC"/>
    <w:rsid w:val="00C052E8"/>
    <w:rsid w:val="00C057E9"/>
    <w:rsid w:val="00C05CAB"/>
    <w:rsid w:val="00C065BE"/>
    <w:rsid w:val="00C067BB"/>
    <w:rsid w:val="00C06AF7"/>
    <w:rsid w:val="00C06F5C"/>
    <w:rsid w:val="00C07E6D"/>
    <w:rsid w:val="00C1168E"/>
    <w:rsid w:val="00C148A4"/>
    <w:rsid w:val="00C14C42"/>
    <w:rsid w:val="00C1543A"/>
    <w:rsid w:val="00C15C5E"/>
    <w:rsid w:val="00C16B87"/>
    <w:rsid w:val="00C16FCC"/>
    <w:rsid w:val="00C1744C"/>
    <w:rsid w:val="00C21203"/>
    <w:rsid w:val="00C2479D"/>
    <w:rsid w:val="00C24EDA"/>
    <w:rsid w:val="00C35ADF"/>
    <w:rsid w:val="00C35F09"/>
    <w:rsid w:val="00C40979"/>
    <w:rsid w:val="00C42280"/>
    <w:rsid w:val="00C42B8D"/>
    <w:rsid w:val="00C43E8B"/>
    <w:rsid w:val="00C463A2"/>
    <w:rsid w:val="00C50525"/>
    <w:rsid w:val="00C52874"/>
    <w:rsid w:val="00C55545"/>
    <w:rsid w:val="00C6042E"/>
    <w:rsid w:val="00C62D9C"/>
    <w:rsid w:val="00C6325C"/>
    <w:rsid w:val="00C638AC"/>
    <w:rsid w:val="00C63CB2"/>
    <w:rsid w:val="00C65503"/>
    <w:rsid w:val="00C66C5C"/>
    <w:rsid w:val="00C67EC4"/>
    <w:rsid w:val="00C71EE8"/>
    <w:rsid w:val="00C71FD1"/>
    <w:rsid w:val="00C749AA"/>
    <w:rsid w:val="00C74E5B"/>
    <w:rsid w:val="00C760D9"/>
    <w:rsid w:val="00C803F4"/>
    <w:rsid w:val="00C854EC"/>
    <w:rsid w:val="00C859D5"/>
    <w:rsid w:val="00C86346"/>
    <w:rsid w:val="00C87A7E"/>
    <w:rsid w:val="00C90647"/>
    <w:rsid w:val="00C91011"/>
    <w:rsid w:val="00C93372"/>
    <w:rsid w:val="00C93791"/>
    <w:rsid w:val="00C94479"/>
    <w:rsid w:val="00C95FE0"/>
    <w:rsid w:val="00C972D0"/>
    <w:rsid w:val="00C975A1"/>
    <w:rsid w:val="00CA1CAE"/>
    <w:rsid w:val="00CA2492"/>
    <w:rsid w:val="00CB36E6"/>
    <w:rsid w:val="00CC0D9D"/>
    <w:rsid w:val="00CC12C6"/>
    <w:rsid w:val="00CC6607"/>
    <w:rsid w:val="00CD09C0"/>
    <w:rsid w:val="00CD30F8"/>
    <w:rsid w:val="00CD73E3"/>
    <w:rsid w:val="00CD752D"/>
    <w:rsid w:val="00CD75E1"/>
    <w:rsid w:val="00CE06A1"/>
    <w:rsid w:val="00CE32EF"/>
    <w:rsid w:val="00CE37DA"/>
    <w:rsid w:val="00CE4939"/>
    <w:rsid w:val="00CE5679"/>
    <w:rsid w:val="00CE6BE4"/>
    <w:rsid w:val="00CE7FE9"/>
    <w:rsid w:val="00CF0373"/>
    <w:rsid w:val="00CF18EB"/>
    <w:rsid w:val="00CF2C0F"/>
    <w:rsid w:val="00CF2F33"/>
    <w:rsid w:val="00CF505B"/>
    <w:rsid w:val="00CF6197"/>
    <w:rsid w:val="00CF6968"/>
    <w:rsid w:val="00CF6F15"/>
    <w:rsid w:val="00D00E3E"/>
    <w:rsid w:val="00D00ED7"/>
    <w:rsid w:val="00D053CB"/>
    <w:rsid w:val="00D0687C"/>
    <w:rsid w:val="00D07897"/>
    <w:rsid w:val="00D1292E"/>
    <w:rsid w:val="00D13AD1"/>
    <w:rsid w:val="00D14F88"/>
    <w:rsid w:val="00D1676B"/>
    <w:rsid w:val="00D16C7A"/>
    <w:rsid w:val="00D24BCA"/>
    <w:rsid w:val="00D25397"/>
    <w:rsid w:val="00D25B19"/>
    <w:rsid w:val="00D3005D"/>
    <w:rsid w:val="00D3104C"/>
    <w:rsid w:val="00D37805"/>
    <w:rsid w:val="00D41BFC"/>
    <w:rsid w:val="00D451C0"/>
    <w:rsid w:val="00D45971"/>
    <w:rsid w:val="00D4623F"/>
    <w:rsid w:val="00D50BC3"/>
    <w:rsid w:val="00D51E0B"/>
    <w:rsid w:val="00D5209A"/>
    <w:rsid w:val="00D53B48"/>
    <w:rsid w:val="00D54180"/>
    <w:rsid w:val="00D557D3"/>
    <w:rsid w:val="00D56CA6"/>
    <w:rsid w:val="00D62650"/>
    <w:rsid w:val="00D66403"/>
    <w:rsid w:val="00D66EA5"/>
    <w:rsid w:val="00D74A36"/>
    <w:rsid w:val="00D74FA2"/>
    <w:rsid w:val="00D755F1"/>
    <w:rsid w:val="00D777DB"/>
    <w:rsid w:val="00D77BE3"/>
    <w:rsid w:val="00D80F10"/>
    <w:rsid w:val="00D867CC"/>
    <w:rsid w:val="00D876FC"/>
    <w:rsid w:val="00D90BD1"/>
    <w:rsid w:val="00D90EE5"/>
    <w:rsid w:val="00D92C61"/>
    <w:rsid w:val="00D95E71"/>
    <w:rsid w:val="00D96CC8"/>
    <w:rsid w:val="00DA0BF7"/>
    <w:rsid w:val="00DA39EE"/>
    <w:rsid w:val="00DA6860"/>
    <w:rsid w:val="00DA75E8"/>
    <w:rsid w:val="00DB2078"/>
    <w:rsid w:val="00DB2890"/>
    <w:rsid w:val="00DB3872"/>
    <w:rsid w:val="00DB5665"/>
    <w:rsid w:val="00DB5FCE"/>
    <w:rsid w:val="00DC2630"/>
    <w:rsid w:val="00DC2A88"/>
    <w:rsid w:val="00DC3012"/>
    <w:rsid w:val="00DC38A1"/>
    <w:rsid w:val="00DC46BD"/>
    <w:rsid w:val="00DC7908"/>
    <w:rsid w:val="00DD114F"/>
    <w:rsid w:val="00DD186A"/>
    <w:rsid w:val="00DD2347"/>
    <w:rsid w:val="00DD41F1"/>
    <w:rsid w:val="00DD6801"/>
    <w:rsid w:val="00DE29AD"/>
    <w:rsid w:val="00DE7F9E"/>
    <w:rsid w:val="00DF19BB"/>
    <w:rsid w:val="00DF52BC"/>
    <w:rsid w:val="00E02865"/>
    <w:rsid w:val="00E057AF"/>
    <w:rsid w:val="00E059EA"/>
    <w:rsid w:val="00E07384"/>
    <w:rsid w:val="00E109D6"/>
    <w:rsid w:val="00E10C1B"/>
    <w:rsid w:val="00E131AC"/>
    <w:rsid w:val="00E133AD"/>
    <w:rsid w:val="00E1487E"/>
    <w:rsid w:val="00E15385"/>
    <w:rsid w:val="00E17983"/>
    <w:rsid w:val="00E17CAB"/>
    <w:rsid w:val="00E202BB"/>
    <w:rsid w:val="00E21806"/>
    <w:rsid w:val="00E21F52"/>
    <w:rsid w:val="00E23477"/>
    <w:rsid w:val="00E23C6F"/>
    <w:rsid w:val="00E23DD4"/>
    <w:rsid w:val="00E26BB3"/>
    <w:rsid w:val="00E27264"/>
    <w:rsid w:val="00E33CD9"/>
    <w:rsid w:val="00E33F61"/>
    <w:rsid w:val="00E33F8B"/>
    <w:rsid w:val="00E414C2"/>
    <w:rsid w:val="00E42985"/>
    <w:rsid w:val="00E44EE3"/>
    <w:rsid w:val="00E47532"/>
    <w:rsid w:val="00E47DD2"/>
    <w:rsid w:val="00E516CF"/>
    <w:rsid w:val="00E533F3"/>
    <w:rsid w:val="00E53A50"/>
    <w:rsid w:val="00E55CC0"/>
    <w:rsid w:val="00E57EA4"/>
    <w:rsid w:val="00E60203"/>
    <w:rsid w:val="00E606DB"/>
    <w:rsid w:val="00E609E1"/>
    <w:rsid w:val="00E6111E"/>
    <w:rsid w:val="00E61EC4"/>
    <w:rsid w:val="00E62CCD"/>
    <w:rsid w:val="00E62E8A"/>
    <w:rsid w:val="00E638EC"/>
    <w:rsid w:val="00E63A57"/>
    <w:rsid w:val="00E63DE1"/>
    <w:rsid w:val="00E6421E"/>
    <w:rsid w:val="00E652EA"/>
    <w:rsid w:val="00E6554B"/>
    <w:rsid w:val="00E655C8"/>
    <w:rsid w:val="00E65A4A"/>
    <w:rsid w:val="00E6620A"/>
    <w:rsid w:val="00E66471"/>
    <w:rsid w:val="00E6688A"/>
    <w:rsid w:val="00E66B32"/>
    <w:rsid w:val="00E66DE8"/>
    <w:rsid w:val="00E676A0"/>
    <w:rsid w:val="00E67CF9"/>
    <w:rsid w:val="00E71452"/>
    <w:rsid w:val="00E7252C"/>
    <w:rsid w:val="00E75C6B"/>
    <w:rsid w:val="00E76DC7"/>
    <w:rsid w:val="00E82A66"/>
    <w:rsid w:val="00E82AE3"/>
    <w:rsid w:val="00E839C4"/>
    <w:rsid w:val="00E87F15"/>
    <w:rsid w:val="00E901D7"/>
    <w:rsid w:val="00E909F0"/>
    <w:rsid w:val="00E90BA5"/>
    <w:rsid w:val="00E92540"/>
    <w:rsid w:val="00E93B26"/>
    <w:rsid w:val="00E95E6C"/>
    <w:rsid w:val="00EA06FE"/>
    <w:rsid w:val="00EA2645"/>
    <w:rsid w:val="00EA2CED"/>
    <w:rsid w:val="00EA2F93"/>
    <w:rsid w:val="00EA3842"/>
    <w:rsid w:val="00EA3D4A"/>
    <w:rsid w:val="00EA3FEF"/>
    <w:rsid w:val="00EA5D0C"/>
    <w:rsid w:val="00EA7D0D"/>
    <w:rsid w:val="00EB0833"/>
    <w:rsid w:val="00EB26BB"/>
    <w:rsid w:val="00EB58B4"/>
    <w:rsid w:val="00EB65C9"/>
    <w:rsid w:val="00EB6B3B"/>
    <w:rsid w:val="00EC04AD"/>
    <w:rsid w:val="00EC1881"/>
    <w:rsid w:val="00EC43CF"/>
    <w:rsid w:val="00EC43EE"/>
    <w:rsid w:val="00EC54AC"/>
    <w:rsid w:val="00EC6495"/>
    <w:rsid w:val="00EC6B8C"/>
    <w:rsid w:val="00ED0ABF"/>
    <w:rsid w:val="00ED4448"/>
    <w:rsid w:val="00ED52B3"/>
    <w:rsid w:val="00ED696E"/>
    <w:rsid w:val="00EE0B35"/>
    <w:rsid w:val="00EE1BA8"/>
    <w:rsid w:val="00EE396D"/>
    <w:rsid w:val="00EE4C5C"/>
    <w:rsid w:val="00EE54AE"/>
    <w:rsid w:val="00EE640D"/>
    <w:rsid w:val="00EF08FC"/>
    <w:rsid w:val="00EF21AC"/>
    <w:rsid w:val="00F000F0"/>
    <w:rsid w:val="00F01B28"/>
    <w:rsid w:val="00F029F6"/>
    <w:rsid w:val="00F04F35"/>
    <w:rsid w:val="00F106B9"/>
    <w:rsid w:val="00F15A60"/>
    <w:rsid w:val="00F16F5C"/>
    <w:rsid w:val="00F171BF"/>
    <w:rsid w:val="00F211E5"/>
    <w:rsid w:val="00F245AC"/>
    <w:rsid w:val="00F25D31"/>
    <w:rsid w:val="00F2761B"/>
    <w:rsid w:val="00F358D8"/>
    <w:rsid w:val="00F35BC8"/>
    <w:rsid w:val="00F35EFA"/>
    <w:rsid w:val="00F361AF"/>
    <w:rsid w:val="00F36B1C"/>
    <w:rsid w:val="00F42E4E"/>
    <w:rsid w:val="00F44EFE"/>
    <w:rsid w:val="00F45614"/>
    <w:rsid w:val="00F460D6"/>
    <w:rsid w:val="00F4763F"/>
    <w:rsid w:val="00F478B7"/>
    <w:rsid w:val="00F507AF"/>
    <w:rsid w:val="00F525FC"/>
    <w:rsid w:val="00F54041"/>
    <w:rsid w:val="00F5684A"/>
    <w:rsid w:val="00F56954"/>
    <w:rsid w:val="00F60DB4"/>
    <w:rsid w:val="00F650CE"/>
    <w:rsid w:val="00F66070"/>
    <w:rsid w:val="00F7032C"/>
    <w:rsid w:val="00F71BFD"/>
    <w:rsid w:val="00F732DD"/>
    <w:rsid w:val="00F739F6"/>
    <w:rsid w:val="00F75315"/>
    <w:rsid w:val="00F769AE"/>
    <w:rsid w:val="00F77ECE"/>
    <w:rsid w:val="00F82607"/>
    <w:rsid w:val="00F82F54"/>
    <w:rsid w:val="00F846CC"/>
    <w:rsid w:val="00F852D2"/>
    <w:rsid w:val="00F85B18"/>
    <w:rsid w:val="00F86267"/>
    <w:rsid w:val="00F871C8"/>
    <w:rsid w:val="00F92F44"/>
    <w:rsid w:val="00F94289"/>
    <w:rsid w:val="00F94A82"/>
    <w:rsid w:val="00F954F7"/>
    <w:rsid w:val="00F95BD2"/>
    <w:rsid w:val="00FB1917"/>
    <w:rsid w:val="00FB1F07"/>
    <w:rsid w:val="00FB2F88"/>
    <w:rsid w:val="00FB3283"/>
    <w:rsid w:val="00FC0CDE"/>
    <w:rsid w:val="00FC0CFC"/>
    <w:rsid w:val="00FC1428"/>
    <w:rsid w:val="00FC1AA3"/>
    <w:rsid w:val="00FC2E09"/>
    <w:rsid w:val="00FC39CC"/>
    <w:rsid w:val="00FC6E5C"/>
    <w:rsid w:val="00FC71F4"/>
    <w:rsid w:val="00FC7A99"/>
    <w:rsid w:val="00FC7D54"/>
    <w:rsid w:val="00FD53A8"/>
    <w:rsid w:val="00FE1E48"/>
    <w:rsid w:val="00FE1E61"/>
    <w:rsid w:val="00FE2C72"/>
    <w:rsid w:val="00FE382E"/>
    <w:rsid w:val="00FE3BC8"/>
    <w:rsid w:val="00FE4852"/>
    <w:rsid w:val="00FE4D23"/>
    <w:rsid w:val="00FE5424"/>
    <w:rsid w:val="00FE6B84"/>
    <w:rsid w:val="00FE7A35"/>
    <w:rsid w:val="00FF1482"/>
    <w:rsid w:val="00FF3759"/>
    <w:rsid w:val="00FF37F3"/>
    <w:rsid w:val="00FF4F49"/>
    <w:rsid w:val="00FF6744"/>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3AC5DE"/>
  <w15:docId w15:val="{9F8134D4-9288-3C4D-9FE6-8725F6DE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EA3842"/>
    <w:pPr>
      <w:spacing w:before="200" w:after="240"/>
      <w:jc w:val="left"/>
      <w:outlineLvl w:val="1"/>
    </w:pPr>
    <w:rPr>
      <w:bCs w:val="0"/>
    </w:rPr>
  </w:style>
  <w:style w:type="paragraph" w:styleId="Heading3">
    <w:name w:val="heading 3"/>
    <w:basedOn w:val="BodyText"/>
    <w:next w:val="Normal"/>
    <w:uiPriority w:val="9"/>
    <w:unhideWhenUsed/>
    <w:qFormat/>
    <w:rsid w:val="00EA7D0D"/>
    <w:pPr>
      <w:ind w:firstLine="0"/>
      <w:outlineLvl w:val="2"/>
    </w:pPr>
    <w:rPr>
      <w:b/>
      <w:bCs/>
      <w:i/>
      <w:iCs/>
    </w:rPr>
  </w:style>
  <w:style w:type="paragraph" w:styleId="Heading4">
    <w:name w:val="heading 4"/>
    <w:basedOn w:val="Heading3"/>
    <w:next w:val="BodyText"/>
    <w:uiPriority w:val="9"/>
    <w:unhideWhenUsed/>
    <w:qFormat/>
    <w:rsid w:val="00F0724A"/>
    <w:pPr>
      <w:framePr w:wrap="around" w:hAnchor="text"/>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val="0"/>
      <w:iCs w:val="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4F04BA"/>
  </w:style>
  <w:style w:type="paragraph" w:customStyle="1" w:styleId="EndNoteBibliographyTitle">
    <w:name w:val="EndNote Bibliography Title"/>
    <w:basedOn w:val="Normal"/>
    <w:link w:val="EndNoteBibliographyTitleChar"/>
    <w:rsid w:val="00D41BFC"/>
    <w:pPr>
      <w:spacing w:after="0"/>
      <w:jc w:val="center"/>
    </w:pPr>
    <w:rPr>
      <w:rFonts w:cs="Times New Roman"/>
    </w:rPr>
  </w:style>
  <w:style w:type="character" w:customStyle="1" w:styleId="FirstParagraphChar">
    <w:name w:val="First Paragraph Char"/>
    <w:basedOn w:val="BodyTextChar"/>
    <w:link w:val="FirstParagraph"/>
    <w:rsid w:val="00D41BFC"/>
    <w:rPr>
      <w:rFonts w:ascii="Times New Roman" w:hAnsi="Times New Roman"/>
    </w:rPr>
  </w:style>
  <w:style w:type="character" w:customStyle="1" w:styleId="EndNoteBibliographyTitleChar">
    <w:name w:val="EndNote Bibliography Title Char"/>
    <w:basedOn w:val="FirstParagraphChar"/>
    <w:link w:val="EndNoteBibliographyTitle"/>
    <w:rsid w:val="00D41BFC"/>
    <w:rPr>
      <w:rFonts w:ascii="Times New Roman" w:hAnsi="Times New Roman" w:cs="Times New Roman"/>
    </w:rPr>
  </w:style>
  <w:style w:type="paragraph" w:customStyle="1" w:styleId="EndNoteBibliography">
    <w:name w:val="EndNote Bibliography"/>
    <w:basedOn w:val="Normal"/>
    <w:link w:val="EndNoteBibliographyChar"/>
    <w:rsid w:val="00D41BFC"/>
    <w:pPr>
      <w:spacing w:line="240" w:lineRule="auto"/>
    </w:pPr>
    <w:rPr>
      <w:rFonts w:cs="Times New Roman"/>
    </w:rPr>
  </w:style>
  <w:style w:type="character" w:customStyle="1" w:styleId="EndNoteBibliographyChar">
    <w:name w:val="EndNote Bibliography Char"/>
    <w:basedOn w:val="FirstParagraphChar"/>
    <w:link w:val="EndNoteBibliography"/>
    <w:rsid w:val="00D41BFC"/>
    <w:rPr>
      <w:rFonts w:ascii="Times New Roman" w:hAnsi="Times New Roman" w:cs="Times New Roman"/>
    </w:rPr>
  </w:style>
  <w:style w:type="character" w:styleId="UnresolvedMention">
    <w:name w:val="Unresolved Mention"/>
    <w:basedOn w:val="DefaultParagraphFont"/>
    <w:uiPriority w:val="99"/>
    <w:semiHidden/>
    <w:unhideWhenUsed/>
    <w:rsid w:val="00832F62"/>
    <w:rPr>
      <w:color w:val="605E5C"/>
      <w:shd w:val="clear" w:color="auto" w:fill="E1DFDD"/>
    </w:rPr>
  </w:style>
  <w:style w:type="character" w:styleId="PlaceholderText">
    <w:name w:val="Placeholder Text"/>
    <w:basedOn w:val="DefaultParagraphFont"/>
    <w:semiHidden/>
    <w:rsid w:val="00B83928"/>
    <w:rPr>
      <w:color w:val="808080"/>
    </w:rPr>
  </w:style>
  <w:style w:type="paragraph" w:customStyle="1" w:styleId="PB">
    <w:name w:val="PB"/>
    <w:basedOn w:val="Normal"/>
    <w:qFormat/>
    <w:rsid w:val="00B92236"/>
    <w:pPr>
      <w:spacing w:before="180" w:after="0" w:line="240" w:lineRule="auto"/>
      <w:jc w:val="both"/>
    </w:pPr>
    <w:rPr>
      <w:rFonts w:ascii="Arial" w:eastAsia="Times New Roman" w:hAnsi="Arial" w:cs="Times New Roman"/>
      <w:sz w:val="20"/>
      <w:lang w:val="en-AU"/>
    </w:rPr>
  </w:style>
  <w:style w:type="paragraph" w:customStyle="1" w:styleId="Ref">
    <w:name w:val="Ref"/>
    <w:basedOn w:val="Normal"/>
    <w:qFormat/>
    <w:rsid w:val="00B92236"/>
    <w:pPr>
      <w:spacing w:before="0" w:after="0" w:line="240" w:lineRule="auto"/>
      <w:jc w:val="both"/>
    </w:pPr>
    <w:rPr>
      <w:rFonts w:ascii="Arial" w:eastAsia="Times New Roman" w:hAnsi="Arial" w:cs="Times New Roman"/>
      <w:sz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leep.2008.01.007" TargetMode="External"/><Relationship Id="rId21" Type="http://schemas.openxmlformats.org/officeDocument/2006/relationships/hyperlink" Target="https://doi.org/10.1177/1477153514531518" TargetMode="External"/><Relationship Id="rId42" Type="http://schemas.openxmlformats.org/officeDocument/2006/relationships/hyperlink" Target="https://doi.org/10.1108/IMDS-04-2016-0130" TargetMode="External"/><Relationship Id="rId47" Type="http://schemas.openxmlformats.org/officeDocument/2006/relationships/hyperlink" Target="https://doi.org/https://doi.org/10.1016/j.apergo.2007.11.005" TargetMode="External"/><Relationship Id="rId63" Type="http://schemas.openxmlformats.org/officeDocument/2006/relationships/hyperlink" Target="https://doi.org/10.1007/s00221-008-1567-6" TargetMode="External"/><Relationship Id="rId68" Type="http://schemas.openxmlformats.org/officeDocument/2006/relationships/hyperlink" Target="https://doi.org/https://doi.org/10.1016/j.smrv.2016.07.006" TargetMode="External"/><Relationship Id="rId84" Type="http://schemas.openxmlformats.org/officeDocument/2006/relationships/hyperlink" Target="https://doi.org/https://doi.org/10.1016/j.jpsychores.2007.11.008" TargetMode="External"/><Relationship Id="rId89" Type="http://schemas.openxmlformats.org/officeDocument/2006/relationships/hyperlink" Target="https://doi.org/10.3389/fpsyg.2017.01968" TargetMode="External"/><Relationship Id="rId16" Type="http://schemas.openxmlformats.org/officeDocument/2006/relationships/hyperlink" Target="https://doi.org/10.1371/journal.pone.0155614" TargetMode="External"/><Relationship Id="rId107" Type="http://schemas.openxmlformats.org/officeDocument/2006/relationships/theme" Target="theme/theme1.xml"/><Relationship Id="rId11" Type="http://schemas.openxmlformats.org/officeDocument/2006/relationships/image" Target="media/image4.png"/><Relationship Id="rId32" Type="http://schemas.openxmlformats.org/officeDocument/2006/relationships/hyperlink" Target="https://doi.org/https://doi.org/10.1016/j.bbr.2014.05.050" TargetMode="External"/><Relationship Id="rId37" Type="http://schemas.openxmlformats.org/officeDocument/2006/relationships/hyperlink" Target="https://doi.org/10.3390/ijerph16234590" TargetMode="External"/><Relationship Id="rId53" Type="http://schemas.openxmlformats.org/officeDocument/2006/relationships/hyperlink" Target="https://doi.org/10.1113/jphysiol.2003.040477" TargetMode="External"/><Relationship Id="rId58" Type="http://schemas.openxmlformats.org/officeDocument/2006/relationships/hyperlink" Target="https://search.proquest.com/docview/1437181145?accountid=12528" TargetMode="External"/><Relationship Id="rId74" Type="http://schemas.openxmlformats.org/officeDocument/2006/relationships/hyperlink" Target="https://doi.org/https://doi.org/10.1016/S1389-9457(00)00047-2" TargetMode="External"/><Relationship Id="rId79" Type="http://schemas.openxmlformats.org/officeDocument/2006/relationships/hyperlink" Target="https://doi.org/10.1080/00221309.2020.1743228" TargetMode="External"/><Relationship Id="rId102" Type="http://schemas.openxmlformats.org/officeDocument/2006/relationships/hyperlink" Target="https://doi.org/10.1002/nur.4770160610" TargetMode="External"/><Relationship Id="rId5" Type="http://schemas.openxmlformats.org/officeDocument/2006/relationships/footnotes" Target="footnotes.xml"/><Relationship Id="rId90" Type="http://schemas.openxmlformats.org/officeDocument/2006/relationships/hyperlink" Target="https://doi.org/10.1111/jsr.12596" TargetMode="External"/><Relationship Id="rId95" Type="http://schemas.openxmlformats.org/officeDocument/2006/relationships/hyperlink" Target="https://doi.org/10.1080/15502724.2021.1872383" TargetMode="External"/><Relationship Id="rId22" Type="http://schemas.openxmlformats.org/officeDocument/2006/relationships/hyperlink" Target="https://doi.org/doi:10.5664/jcsm.3780" TargetMode="External"/><Relationship Id="rId27" Type="http://schemas.openxmlformats.org/officeDocument/2006/relationships/hyperlink" Target="https://doi.org/10.1016/j.smrv.2007.07.009" TargetMode="External"/><Relationship Id="rId43" Type="http://schemas.openxmlformats.org/officeDocument/2006/relationships/hyperlink" Target="https://doi.org/10.1108/EBR-11-2018-0203" TargetMode="External"/><Relationship Id="rId48" Type="http://schemas.openxmlformats.org/officeDocument/2006/relationships/hyperlink" Target="https://doi.org/https://doi.org/10.1016/j.neubiorev.2021.05.010" TargetMode="External"/><Relationship Id="rId64" Type="http://schemas.openxmlformats.org/officeDocument/2006/relationships/hyperlink" Target="https://mateuspsi.github.io/esemComp" TargetMode="External"/><Relationship Id="rId69" Type="http://schemas.openxmlformats.org/officeDocument/2006/relationships/hyperlink" Target="https://doi.org/10.1073/pnas.241650598" TargetMode="External"/><Relationship Id="rId80" Type="http://schemas.openxmlformats.org/officeDocument/2006/relationships/hyperlink" Target="https://doi.org/10.1093/sleepadvances/zpaa002" TargetMode="External"/><Relationship Id="rId85" Type="http://schemas.openxmlformats.org/officeDocument/2006/relationships/hyperlink" Target="https://doi.org/10.1080/09291010701794404" TargetMode="External"/><Relationship Id="rId12" Type="http://schemas.openxmlformats.org/officeDocument/2006/relationships/header" Target="header1.xml"/><Relationship Id="rId17" Type="http://schemas.openxmlformats.org/officeDocument/2006/relationships/hyperlink" Target="https://doi.org/10.1207/S15402010BSM0101_4" TargetMode="External"/><Relationship Id="rId33" Type="http://schemas.openxmlformats.org/officeDocument/2006/relationships/hyperlink" Target="https://doi.org/https://doi.org/10.1016/j.sleep.2013.09.007" TargetMode="External"/><Relationship Id="rId38" Type="http://schemas.openxmlformats.org/officeDocument/2006/relationships/hyperlink" Target="https://doi.org/https://doi.org/10.1016/j.socscimed.2015.11.037" TargetMode="External"/><Relationship Id="rId59" Type="http://schemas.openxmlformats.org/officeDocument/2006/relationships/hyperlink" Target="https://monash.hosted.exlibrisgroup.com/primo-explore/openurl?institution=MUA&amp;vid=MONUI_SP&amp;lang=en_US&amp;?url_ver=Z39.88-2004&amp;rft_val_fmt=info:ofi/fmt:kev:mtx:journal&amp;genre=article&amp;sid=ProQ:ProQ%3Aengineeringjournals&amp;atitle=Spectral+Sensitivity+of+Circadian%2C+Neuroendocrine+and+Neurobehavioral+Effects+of+Light&amp;title=Journal+of+the+Human+-+Environment+System&amp;issn=13451324&amp;date=2008-01-01&amp;volume=11&amp;issue=1&amp;spage=43&amp;au=W.+Lockley%2C+Steven&amp;isbn=&amp;jtitle=Journal+of+the+Human+-+Environment+System&amp;btitle=&amp;rft_id=info:eric/&amp;rft_id=info:doi/" TargetMode="External"/><Relationship Id="rId103" Type="http://schemas.openxmlformats.org/officeDocument/2006/relationships/header" Target="header4.xml"/><Relationship Id="rId20" Type="http://schemas.openxmlformats.org/officeDocument/2006/relationships/hyperlink" Target="https://doi.org/10.2307/271028" TargetMode="External"/><Relationship Id="rId41" Type="http://schemas.openxmlformats.org/officeDocument/2006/relationships/hyperlink" Target="https://doi.org/10.1093/sleep/25.7.724" TargetMode="External"/><Relationship Id="rId54" Type="http://schemas.openxmlformats.org/officeDocument/2006/relationships/hyperlink" Target="https://doi.org/10.1080/17461391.2018.1544278" TargetMode="External"/><Relationship Id="rId62" Type="http://schemas.openxmlformats.org/officeDocument/2006/relationships/hyperlink" Target="https://doi.org/10.1080/10705510903008220" TargetMode="External"/><Relationship Id="rId70" Type="http://schemas.openxmlformats.org/officeDocument/2006/relationships/hyperlink" Target="https://doi.org/10.1080/07420528.2018.1482556" TargetMode="External"/><Relationship Id="rId75" Type="http://schemas.openxmlformats.org/officeDocument/2006/relationships/hyperlink" Target="https://doi.org/https://doi.org/10.1016/j.buildenv.2018.12.002" TargetMode="External"/><Relationship Id="rId83" Type="http://schemas.openxmlformats.org/officeDocument/2006/relationships/hyperlink" Target="https://doi.org/10.1177/1477153512446099" TargetMode="External"/><Relationship Id="rId88" Type="http://schemas.openxmlformats.org/officeDocument/2006/relationships/hyperlink" Target="https://doi.org/10.1080/02699931.2018.1451306" TargetMode="External"/><Relationship Id="rId91" Type="http://schemas.openxmlformats.org/officeDocument/2006/relationships/hyperlink" Target="https://doi.org/10.1093/cercor/bhm007" TargetMode="External"/><Relationship Id="rId96" Type="http://schemas.openxmlformats.org/officeDocument/2006/relationships/hyperlink" Target="https://doi.org/10.5271/sjweh.126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one.0184884" TargetMode="External"/><Relationship Id="rId23" Type="http://schemas.openxmlformats.org/officeDocument/2006/relationships/hyperlink" Target="https://doi.org/10.1371/journal.pbio.3001571" TargetMode="External"/><Relationship Id="rId28" Type="http://schemas.openxmlformats.org/officeDocument/2006/relationships/hyperlink" Target="https://doi.org/10.1111/j.1365-2869.1995.tb00171.x" TargetMode="External"/><Relationship Id="rId36" Type="http://schemas.openxmlformats.org/officeDocument/2006/relationships/hyperlink" Target="https://doi.org/10.1177/109467050133001" TargetMode="External"/><Relationship Id="rId49" Type="http://schemas.openxmlformats.org/officeDocument/2006/relationships/hyperlink" Target="https://doi.org/10.1080/10705519909540118" TargetMode="External"/><Relationship Id="rId57" Type="http://schemas.openxmlformats.org/officeDocument/2006/relationships/hyperlink" Target="https://doi.org/https://doi.org/10.1016/j.apergo.2014.07.001" TargetMode="External"/><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doi.org/10.1113/jphysiol.2010.201194" TargetMode="External"/><Relationship Id="rId44" Type="http://schemas.openxmlformats.org/officeDocument/2006/relationships/hyperlink" Target="https://doi.org/10.1016/S0960-9822(02)00659-0" TargetMode="External"/><Relationship Id="rId52" Type="http://schemas.openxmlformats.org/officeDocument/2006/relationships/hyperlink" Target="https://doi.org/10.1177/0748730412475042" TargetMode="External"/><Relationship Id="rId60" Type="http://schemas.openxmlformats.org/officeDocument/2006/relationships/hyperlink" Target="https://doi.org/http://dx.doi.org/10.1177/0748730418796443" TargetMode="External"/><Relationship Id="rId65" Type="http://schemas.openxmlformats.org/officeDocument/2006/relationships/hyperlink" Target="https://doi.org/10.1037/0096-1523.24.2.363" TargetMode="External"/><Relationship Id="rId73" Type="http://schemas.openxmlformats.org/officeDocument/2006/relationships/hyperlink" Target="https://doi.org/10.1016/j.smrv.2009.04.002" TargetMode="External"/><Relationship Id="rId78" Type="http://schemas.openxmlformats.org/officeDocument/2006/relationships/hyperlink" Target="https://doi.org/10.1348/096317904322915946" TargetMode="External"/><Relationship Id="rId81" Type="http://schemas.openxmlformats.org/officeDocument/2006/relationships/hyperlink" Target="https://github.com/masiraji/tabledown" TargetMode="External"/><Relationship Id="rId86" Type="http://schemas.openxmlformats.org/officeDocument/2006/relationships/hyperlink" Target="https://doi.org/10.1046/j.1365-2869.1999.00176.x" TargetMode="External"/><Relationship Id="rId94" Type="http://schemas.openxmlformats.org/officeDocument/2006/relationships/hyperlink" Target="https://doi.org/10.1111/cdev.12836" TargetMode="External"/><Relationship Id="rId99" Type="http://schemas.openxmlformats.org/officeDocument/2006/relationships/hyperlink" Target="https://doi.org/10.1037/0022-3514.54.6.1063" TargetMode="External"/><Relationship Id="rId101" Type="http://schemas.openxmlformats.org/officeDocument/2006/relationships/hyperlink" Target="https://doi.org/10.1017/S1355617719000183"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yperlink" Target="https://doi.org/10.1080/10705510903008204" TargetMode="External"/><Relationship Id="rId39" Type="http://schemas.openxmlformats.org/officeDocument/2006/relationships/hyperlink" Target="https://doi.org/https://doi.org/10.2147/CIA.S68557" TargetMode="External"/><Relationship Id="rId34" Type="http://schemas.openxmlformats.org/officeDocument/2006/relationships/hyperlink" Target="https://doi.org/https://doi.org/10.1016/j.nrleng.2018.10.024" TargetMode="External"/><Relationship Id="rId50" Type="http://schemas.openxmlformats.org/officeDocument/2006/relationships/hyperlink" Target="https://doi.org/10.1016/j.bbr.2015.07.045" TargetMode="External"/><Relationship Id="rId55" Type="http://schemas.openxmlformats.org/officeDocument/2006/relationships/hyperlink" Target="https://doi.org/10.3109/07420528.2016.1143480" TargetMode="External"/><Relationship Id="rId76" Type="http://schemas.openxmlformats.org/officeDocument/2006/relationships/hyperlink" Target="https://www.mdpi.com/2624-5175/3/4/40" TargetMode="External"/><Relationship Id="rId97" Type="http://schemas.openxmlformats.org/officeDocument/2006/relationships/hyperlink" Target="https://doi.org/10.3109/07420528.2014.986273" TargetMode="External"/><Relationship Id="rId104" Type="http://schemas.openxmlformats.org/officeDocument/2006/relationships/header" Target="header5.xml"/><Relationship Id="rId7" Type="http://schemas.openxmlformats.org/officeDocument/2006/relationships/hyperlink" Target="mailto:shamsul@monash.edu" TargetMode="External"/><Relationship Id="rId71" Type="http://schemas.openxmlformats.org/officeDocument/2006/relationships/hyperlink" Target="https://doi.org/10.2147/nss.S253375" TargetMode="External"/><Relationship Id="rId92" Type="http://schemas.openxmlformats.org/officeDocument/2006/relationships/hyperlink" Target="https://doi.org/10.1016/j.tics.2009.07.004" TargetMode="External"/><Relationship Id="rId2" Type="http://schemas.openxmlformats.org/officeDocument/2006/relationships/styles" Target="styles.xml"/><Relationship Id="rId29" Type="http://schemas.openxmlformats.org/officeDocument/2006/relationships/hyperlink" Target="https://doi.org/https://doi.org/10.1016/j.yebeh.2018.12.028" TargetMode="External"/><Relationship Id="rId24" Type="http://schemas.openxmlformats.org/officeDocument/2006/relationships/hyperlink" Target="https://doi.org/https://doi.org/10.1016/j.jad.2021.08.056" TargetMode="External"/><Relationship Id="rId40" Type="http://schemas.openxmlformats.org/officeDocument/2006/relationships/hyperlink" Target="https://doi.org/https://doi.org/10.1016/j.sleh.2017.03.005" TargetMode="External"/><Relationship Id="rId45" Type="http://schemas.openxmlformats.org/officeDocument/2006/relationships/hyperlink" Target="https://doi.org/10.1002/cne.20970" TargetMode="External"/><Relationship Id="rId66" Type="http://schemas.openxmlformats.org/officeDocument/2006/relationships/hyperlink" Target="https://doi.org/10.1186/1740-3391-5-2" TargetMode="External"/><Relationship Id="rId87" Type="http://schemas.openxmlformats.org/officeDocument/2006/relationships/hyperlink" Target="https://www.R-project.org/" TargetMode="External"/><Relationship Id="rId61" Type="http://schemas.openxmlformats.org/officeDocument/2006/relationships/hyperlink" Target="https://doi.org/10.1186/s12955-018-0915-x" TargetMode="External"/><Relationship Id="rId82" Type="http://schemas.openxmlformats.org/officeDocument/2006/relationships/hyperlink" Target="https://doi.org/10.3389/fpsyg.2021.765750" TargetMode="External"/><Relationship Id="rId19" Type="http://schemas.openxmlformats.org/officeDocument/2006/relationships/hyperlink" Target="https://doi.org/10.1038/tp.2016.262" TargetMode="External"/><Relationship Id="rId14" Type="http://schemas.openxmlformats.org/officeDocument/2006/relationships/header" Target="header3.xml"/><Relationship Id="rId30" Type="http://schemas.openxmlformats.org/officeDocument/2006/relationships/hyperlink" Target="https://doi.org/10.1073/pnas.1418490112" TargetMode="External"/><Relationship Id="rId35" Type="http://schemas.openxmlformats.org/officeDocument/2006/relationships/hyperlink" Target="https://doi.org/10.1126/science.2734611" TargetMode="External"/><Relationship Id="rId56" Type="http://schemas.openxmlformats.org/officeDocument/2006/relationships/hyperlink" Target="https://doi.org/10.1177/1477153511418769" TargetMode="External"/><Relationship Id="rId77" Type="http://schemas.openxmlformats.org/officeDocument/2006/relationships/hyperlink" Target="https://doi.org/10.3389/fneur.2015.00199" TargetMode="External"/><Relationship Id="rId100" Type="http://schemas.openxmlformats.org/officeDocument/2006/relationships/hyperlink" Target="https://doi.org/https://doi.org/10.1016/j.physbeh.2020.113195" TargetMode="External"/><Relationship Id="rId105" Type="http://schemas.openxmlformats.org/officeDocument/2006/relationships/header" Target="header6.xml"/><Relationship Id="rId8" Type="http://schemas.openxmlformats.org/officeDocument/2006/relationships/image" Target="media/image1.png"/><Relationship Id="rId51" Type="http://schemas.openxmlformats.org/officeDocument/2006/relationships/hyperlink" Target="https://doi.org/10.1016/j.jpsychires.2006.07.008" TargetMode="External"/><Relationship Id="rId72" Type="http://schemas.openxmlformats.org/officeDocument/2006/relationships/hyperlink" Target="https://doi.org/10.2150/jlve.34.59" TargetMode="External"/><Relationship Id="rId93" Type="http://schemas.openxmlformats.org/officeDocument/2006/relationships/hyperlink" Target="https://doi.org/10.1073/pnas.1010180107" TargetMode="External"/><Relationship Id="rId98" Type="http://schemas.openxmlformats.org/officeDocument/2006/relationships/hyperlink" Target="https://doi.org/10.3109/07420528.2011.635232" TargetMode="External"/><Relationship Id="rId3" Type="http://schemas.openxmlformats.org/officeDocument/2006/relationships/settings" Target="settings.xml"/><Relationship Id="rId25" Type="http://schemas.openxmlformats.org/officeDocument/2006/relationships/hyperlink" Target="https://doi.org/10.1016/0165-1781(89)90047-4" TargetMode="External"/><Relationship Id="rId46" Type="http://schemas.openxmlformats.org/officeDocument/2006/relationships/hyperlink" Target="https://doi.org/10.2466/pr0.95.1.75-85" TargetMode="External"/><Relationship Id="rId67" Type="http://schemas.openxmlformats.org/officeDocument/2006/relationships/hyperlink" Target="https://doi.org/10.3109/07420528.2014.9374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9</TotalTime>
  <Pages>49</Pages>
  <Words>21420</Words>
  <Characters>122095</Characters>
  <Application>Microsoft Office Word</Application>
  <DocSecurity>0</DocSecurity>
  <Lines>1017</Lines>
  <Paragraphs>28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432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 exposure related behaviors influences chronotype, sleep quality and trouble in memory and concentration: a partial least squares-path modeling Analysis</dc:title>
  <dc:creator>Mushfiqul Anwar Siraji</dc:creator>
  <cp:keywords/>
  <cp:lastModifiedBy>Mushfiqul Anwar Siraji</cp:lastModifiedBy>
  <cp:revision>1192</cp:revision>
  <dcterms:created xsi:type="dcterms:W3CDTF">2022-12-07T06:33:00Z</dcterms:created>
  <dcterms:modified xsi:type="dcterms:W3CDTF">2022-12-1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 Jeffrey Cheah School of Medicine and Health Sciences, Monash University Malaysia.</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Helvetica</vt:lpwstr>
  </property>
  <property fmtid="{D5CDD505-2E9C-101B-9397-08002B2CF9AE}" pid="14" name="mask">
    <vt:lpwstr>False</vt:lpwstr>
  </property>
  <property fmtid="{D5CDD505-2E9C-101B-9397-08002B2CF9AE}" pid="15" name="output">
    <vt:lpwstr/>
  </property>
  <property fmtid="{D5CDD505-2E9C-101B-9397-08002B2CF9AE}" pid="16" name="shorttitle">
    <vt:lpwstr>Online</vt:lpwstr>
  </property>
  <property fmtid="{D5CDD505-2E9C-101B-9397-08002B2CF9AE}" pid="17" name="tablelist">
    <vt:lpwstr>False</vt:lpwstr>
  </property>
  <property fmtid="{D5CDD505-2E9C-101B-9397-08002B2CF9AE}" pid="18" name="wordcount">
    <vt:lpwstr>X</vt:lpwstr>
  </property>
</Properties>
</file>